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2783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bookmarkStart w:id="0" w:name="_Toc443491016"/>
      <w:bookmarkStart w:id="1" w:name="_GoBack"/>
      <w:bookmarkEnd w:id="1"/>
    </w:p>
    <w:p w14:paraId="6F2E90D2"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475A5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1B7982" w14:textId="0B6997A3"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r w:rsidRPr="00B24172">
        <w:rPr>
          <w:rFonts w:asciiTheme="majorBidi" w:hAnsiTheme="majorBidi" w:cstheme="majorBidi"/>
          <w:b/>
          <w:sz w:val="28"/>
        </w:rPr>
        <w:t>UNIVERSITY OF WAIKATO</w:t>
      </w:r>
    </w:p>
    <w:p w14:paraId="12113457"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14"/>
          <w:szCs w:val="14"/>
        </w:rPr>
      </w:pPr>
    </w:p>
    <w:p w14:paraId="3911A55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ity">
        <w:smartTag w:uri="urn:schemas-microsoft-com:office:smarttags" w:element="place">
          <w:r w:rsidRPr="00B24172">
            <w:rPr>
              <w:rFonts w:asciiTheme="majorBidi" w:hAnsiTheme="majorBidi" w:cstheme="majorBidi"/>
              <w:b/>
              <w:sz w:val="28"/>
            </w:rPr>
            <w:t>Hamilton</w:t>
          </w:r>
        </w:smartTag>
      </w:smartTag>
    </w:p>
    <w:p w14:paraId="75014CED"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ountry-region">
        <w:smartTag w:uri="urn:schemas-microsoft-com:office:smarttags" w:element="place">
          <w:r w:rsidRPr="00B24172">
            <w:rPr>
              <w:rFonts w:asciiTheme="majorBidi" w:hAnsiTheme="majorBidi" w:cstheme="majorBidi"/>
              <w:b/>
              <w:sz w:val="28"/>
            </w:rPr>
            <w:t>New Zealand</w:t>
          </w:r>
        </w:smartTag>
      </w:smartTag>
    </w:p>
    <w:p w14:paraId="4DF11B21"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p>
    <w:p w14:paraId="35AAA4B8"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4"/>
          <w:szCs w:val="24"/>
        </w:rPr>
      </w:pPr>
    </w:p>
    <w:p w14:paraId="11DB73B5" w14:textId="77777777" w:rsidR="005D584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r w:rsidRPr="00B24172">
        <w:rPr>
          <w:rFonts w:asciiTheme="majorBidi" w:hAnsiTheme="majorBidi" w:cstheme="majorBidi"/>
          <w:b/>
          <w:sz w:val="28"/>
          <w:szCs w:val="28"/>
        </w:rPr>
        <w:t>Interventions t</w:t>
      </w:r>
      <w:r w:rsidR="00C66B12" w:rsidRPr="00B24172">
        <w:rPr>
          <w:rFonts w:asciiTheme="majorBidi" w:hAnsiTheme="majorBidi" w:cstheme="majorBidi"/>
          <w:b/>
          <w:sz w:val="28"/>
          <w:szCs w:val="28"/>
        </w:rPr>
        <w:t xml:space="preserve">o </w:t>
      </w:r>
      <w:r w:rsidR="005D5840" w:rsidRPr="00B24172">
        <w:rPr>
          <w:rFonts w:asciiTheme="majorBidi" w:hAnsiTheme="majorBidi" w:cstheme="majorBidi"/>
          <w:b/>
          <w:sz w:val="28"/>
          <w:szCs w:val="28"/>
        </w:rPr>
        <w:t>M</w:t>
      </w:r>
      <w:r w:rsidR="00C66B12" w:rsidRPr="00B24172">
        <w:rPr>
          <w:rFonts w:asciiTheme="majorBidi" w:hAnsiTheme="majorBidi" w:cstheme="majorBidi"/>
          <w:b/>
          <w:sz w:val="28"/>
          <w:szCs w:val="28"/>
        </w:rPr>
        <w:t xml:space="preserve">itigate </w:t>
      </w:r>
      <w:r w:rsidR="005D5840" w:rsidRPr="00B24172">
        <w:rPr>
          <w:rFonts w:asciiTheme="majorBidi" w:hAnsiTheme="majorBidi" w:cstheme="majorBidi"/>
          <w:b/>
          <w:sz w:val="28"/>
          <w:szCs w:val="28"/>
        </w:rPr>
        <w:t>I</w:t>
      </w:r>
      <w:r w:rsidR="00C66B12" w:rsidRPr="00B24172">
        <w:rPr>
          <w:rFonts w:asciiTheme="majorBidi" w:hAnsiTheme="majorBidi" w:cstheme="majorBidi"/>
          <w:b/>
          <w:sz w:val="28"/>
          <w:szCs w:val="28"/>
        </w:rPr>
        <w:t xml:space="preserve">ndoor </w:t>
      </w:r>
      <w:r w:rsidR="005D5840" w:rsidRPr="00B24172">
        <w:rPr>
          <w:rFonts w:asciiTheme="majorBidi" w:hAnsiTheme="majorBidi" w:cstheme="majorBidi"/>
          <w:b/>
          <w:sz w:val="28"/>
          <w:szCs w:val="28"/>
        </w:rPr>
        <w:t>A</w:t>
      </w:r>
      <w:r w:rsidR="00C66B12" w:rsidRPr="00B24172">
        <w:rPr>
          <w:rFonts w:asciiTheme="majorBidi" w:hAnsiTheme="majorBidi" w:cstheme="majorBidi"/>
          <w:b/>
          <w:sz w:val="28"/>
          <w:szCs w:val="28"/>
        </w:rPr>
        <w:t xml:space="preserve">ir </w:t>
      </w:r>
      <w:r w:rsidR="005D5840" w:rsidRPr="00B24172">
        <w:rPr>
          <w:rFonts w:asciiTheme="majorBidi" w:hAnsiTheme="majorBidi" w:cstheme="majorBidi"/>
          <w:b/>
          <w:sz w:val="28"/>
          <w:szCs w:val="28"/>
        </w:rPr>
        <w:t>P</w:t>
      </w:r>
      <w:r w:rsidR="00C66B12" w:rsidRPr="00B24172">
        <w:rPr>
          <w:rFonts w:asciiTheme="majorBidi" w:hAnsiTheme="majorBidi" w:cstheme="majorBidi"/>
          <w:b/>
          <w:sz w:val="28"/>
          <w:szCs w:val="28"/>
        </w:rPr>
        <w:t>ollution:</w:t>
      </w:r>
      <w:r w:rsidRPr="00B24172">
        <w:rPr>
          <w:rFonts w:asciiTheme="majorBidi" w:hAnsiTheme="majorBidi" w:cstheme="majorBidi"/>
          <w:b/>
          <w:sz w:val="28"/>
          <w:szCs w:val="28"/>
        </w:rPr>
        <w:t xml:space="preserve"> </w:t>
      </w:r>
    </w:p>
    <w:p w14:paraId="6E7DF79D" w14:textId="5D8430EC" w:rsidR="00F766D0" w:rsidRPr="00B24172" w:rsidRDefault="005D5840" w:rsidP="00D54EFC">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r w:rsidRPr="00B24172">
        <w:rPr>
          <w:rFonts w:asciiTheme="majorBidi" w:hAnsiTheme="majorBidi" w:cstheme="majorBidi"/>
          <w:b/>
          <w:sz w:val="28"/>
          <w:szCs w:val="28"/>
        </w:rPr>
        <w:t>A</w:t>
      </w:r>
      <w:r w:rsidR="00F766D0" w:rsidRPr="00B24172">
        <w:rPr>
          <w:rFonts w:asciiTheme="majorBidi" w:hAnsiTheme="majorBidi" w:cstheme="majorBidi"/>
          <w:b/>
          <w:sz w:val="28"/>
          <w:szCs w:val="28"/>
        </w:rPr>
        <w:t xml:space="preserve"> </w:t>
      </w:r>
      <w:r w:rsidR="00376CC8" w:rsidRPr="00B24172">
        <w:rPr>
          <w:rFonts w:asciiTheme="majorBidi" w:hAnsiTheme="majorBidi" w:cstheme="majorBidi"/>
          <w:b/>
          <w:sz w:val="28"/>
          <w:szCs w:val="28"/>
        </w:rPr>
        <w:t>Cost</w:t>
      </w:r>
      <w:r w:rsidR="00D54EFC" w:rsidRPr="00B24172">
        <w:rPr>
          <w:rFonts w:asciiTheme="majorBidi" w:hAnsiTheme="majorBidi" w:cstheme="majorBidi"/>
          <w:b/>
          <w:sz w:val="28"/>
          <w:szCs w:val="28"/>
        </w:rPr>
        <w:t>-Benefit</w:t>
      </w:r>
      <w:r w:rsidR="00F766D0" w:rsidRPr="00B24172">
        <w:rPr>
          <w:rFonts w:asciiTheme="majorBidi" w:hAnsiTheme="majorBidi" w:cstheme="majorBidi"/>
          <w:b/>
          <w:sz w:val="28"/>
          <w:szCs w:val="28"/>
        </w:rPr>
        <w:t xml:space="preserve"> </w:t>
      </w:r>
      <w:r w:rsidRPr="00B24172">
        <w:rPr>
          <w:rFonts w:asciiTheme="majorBidi" w:hAnsiTheme="majorBidi" w:cstheme="majorBidi"/>
          <w:b/>
          <w:sz w:val="28"/>
          <w:szCs w:val="28"/>
        </w:rPr>
        <w:t>A</w:t>
      </w:r>
      <w:r w:rsidR="00F766D0" w:rsidRPr="00B24172">
        <w:rPr>
          <w:rFonts w:asciiTheme="majorBidi" w:hAnsiTheme="majorBidi" w:cstheme="majorBidi"/>
          <w:b/>
          <w:sz w:val="28"/>
          <w:szCs w:val="28"/>
        </w:rPr>
        <w:t>nalysis</w:t>
      </w:r>
    </w:p>
    <w:p w14:paraId="71913AE4"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p>
    <w:p w14:paraId="2459EE6E" w14:textId="3D40DFF9"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sz w:val="28"/>
          <w:szCs w:val="28"/>
        </w:rPr>
      </w:pPr>
      <w:r w:rsidRPr="00B24172">
        <w:rPr>
          <w:rFonts w:asciiTheme="majorBidi" w:hAnsiTheme="majorBidi" w:cstheme="majorBidi"/>
          <w:bCs/>
          <w:sz w:val="28"/>
          <w:szCs w:val="28"/>
        </w:rPr>
        <w:t xml:space="preserve">Muhammad Irfan, </w:t>
      </w:r>
      <w:r w:rsidR="00365EAE" w:rsidRPr="00B24172">
        <w:rPr>
          <w:rFonts w:asciiTheme="majorBidi" w:hAnsiTheme="majorBidi" w:cstheme="majorBidi"/>
          <w:bCs/>
          <w:sz w:val="28"/>
          <w:szCs w:val="28"/>
        </w:rPr>
        <w:t xml:space="preserve"> </w:t>
      </w:r>
      <w:r w:rsidRPr="00B24172">
        <w:rPr>
          <w:rFonts w:asciiTheme="majorBidi" w:hAnsiTheme="majorBidi" w:cstheme="majorBidi"/>
          <w:bCs/>
          <w:sz w:val="28"/>
          <w:szCs w:val="28"/>
        </w:rPr>
        <w:t xml:space="preserve">Michael P. Cameron </w:t>
      </w:r>
      <w:r w:rsidR="00365EAE" w:rsidRPr="00B24172">
        <w:rPr>
          <w:rFonts w:asciiTheme="majorBidi" w:hAnsiTheme="majorBidi" w:cstheme="majorBidi"/>
          <w:bCs/>
          <w:sz w:val="28"/>
          <w:szCs w:val="28"/>
        </w:rPr>
        <w:t xml:space="preserve"> </w:t>
      </w:r>
      <w:r w:rsidRPr="00B24172">
        <w:rPr>
          <w:rFonts w:asciiTheme="majorBidi" w:hAnsiTheme="majorBidi" w:cstheme="majorBidi"/>
          <w:bCs/>
          <w:sz w:val="28"/>
          <w:szCs w:val="28"/>
        </w:rPr>
        <w:t xml:space="preserve">and </w:t>
      </w:r>
      <w:r w:rsidR="00365EAE" w:rsidRPr="00B24172">
        <w:rPr>
          <w:rFonts w:asciiTheme="majorBidi" w:hAnsiTheme="majorBidi" w:cstheme="majorBidi"/>
          <w:bCs/>
          <w:sz w:val="28"/>
          <w:szCs w:val="28"/>
        </w:rPr>
        <w:t xml:space="preserve"> </w:t>
      </w:r>
      <w:r w:rsidRPr="00B24172">
        <w:rPr>
          <w:rFonts w:asciiTheme="majorBidi" w:hAnsiTheme="majorBidi" w:cstheme="majorBidi"/>
          <w:bCs/>
          <w:sz w:val="28"/>
          <w:szCs w:val="28"/>
        </w:rPr>
        <w:t>Gazi Hassan</w:t>
      </w:r>
    </w:p>
    <w:p w14:paraId="291CC4C2"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i/>
          <w:iCs/>
          <w:sz w:val="24"/>
          <w:szCs w:val="24"/>
        </w:rPr>
      </w:pPr>
    </w:p>
    <w:p w14:paraId="4FB5154D" w14:textId="77777777" w:rsidR="00F766D0" w:rsidRPr="00B24172" w:rsidRDefault="00F766D0" w:rsidP="00BF2AB8">
      <w:pPr>
        <w:pStyle w:val="PlainText"/>
        <w:tabs>
          <w:tab w:val="left" w:pos="284"/>
          <w:tab w:val="left" w:pos="426"/>
        </w:tabs>
        <w:spacing w:line="288" w:lineRule="auto"/>
        <w:jc w:val="both"/>
        <w:rPr>
          <w:rFonts w:asciiTheme="majorBidi" w:hAnsiTheme="majorBidi" w:cstheme="majorBidi"/>
          <w:b/>
        </w:rPr>
      </w:pPr>
    </w:p>
    <w:p w14:paraId="70FF081B"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6FE71786"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0F7E5C55" w14:textId="0D915B63"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r w:rsidRPr="00B24172">
        <w:rPr>
          <w:rFonts w:asciiTheme="majorBidi" w:hAnsiTheme="majorBidi" w:cstheme="majorBidi"/>
          <w:b/>
          <w:bCs/>
          <w:sz w:val="28"/>
        </w:rPr>
        <w:t xml:space="preserve">Working Paper in Economics </w:t>
      </w:r>
      <w:r w:rsidR="00AA24EE" w:rsidRPr="00B24172">
        <w:rPr>
          <w:rFonts w:asciiTheme="majorBidi" w:hAnsiTheme="majorBidi" w:cstheme="majorBidi"/>
          <w:b/>
          <w:bCs/>
          <w:sz w:val="28"/>
        </w:rPr>
        <w:t>14</w:t>
      </w:r>
      <w:r w:rsidRPr="00B24172">
        <w:rPr>
          <w:rFonts w:asciiTheme="majorBidi" w:hAnsiTheme="majorBidi" w:cstheme="majorBidi"/>
          <w:b/>
          <w:bCs/>
          <w:sz w:val="28"/>
        </w:rPr>
        <w:t>/18</w:t>
      </w:r>
    </w:p>
    <w:p w14:paraId="7DA8DB9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51FDA206" w14:textId="3B3BE742" w:rsidR="00F766D0" w:rsidRPr="00B24172" w:rsidRDefault="009C1A3D" w:rsidP="009C1A3D">
      <w:pPr>
        <w:pStyle w:val="PlainText"/>
        <w:tabs>
          <w:tab w:val="left" w:pos="284"/>
          <w:tab w:val="left" w:pos="426"/>
        </w:tabs>
        <w:spacing w:line="288" w:lineRule="auto"/>
        <w:jc w:val="center"/>
        <w:rPr>
          <w:rFonts w:asciiTheme="majorBidi" w:hAnsiTheme="majorBidi" w:cstheme="majorBidi"/>
          <w:sz w:val="28"/>
        </w:rPr>
      </w:pPr>
      <w:r>
        <w:rPr>
          <w:rFonts w:asciiTheme="majorBidi" w:hAnsiTheme="majorBidi" w:cstheme="majorBidi"/>
          <w:sz w:val="28"/>
        </w:rPr>
        <w:t>Revised January 2021</w:t>
      </w:r>
    </w:p>
    <w:p w14:paraId="0A3D9C6C"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sz w:val="28"/>
        </w:rPr>
      </w:pPr>
    </w:p>
    <w:p w14:paraId="2BEFDA72" w14:textId="77777777" w:rsidR="0011564B" w:rsidRPr="00B24172" w:rsidRDefault="0011564B" w:rsidP="00B16018">
      <w:pPr>
        <w:pStyle w:val="PlainText"/>
        <w:tabs>
          <w:tab w:val="left" w:pos="284"/>
          <w:tab w:val="left" w:pos="567"/>
        </w:tabs>
        <w:jc w:val="center"/>
        <w:rPr>
          <w:rFonts w:asciiTheme="majorBidi" w:hAnsiTheme="majorBidi" w:cstheme="majorBidi"/>
          <w:b/>
          <w:bCs/>
          <w:sz w:val="24"/>
          <w:szCs w:val="21"/>
        </w:rPr>
      </w:pPr>
    </w:p>
    <w:p w14:paraId="415E2C43" w14:textId="456417BF" w:rsidR="00F766D0" w:rsidRPr="00B24172" w:rsidRDefault="00F766D0" w:rsidP="00B16018">
      <w:pPr>
        <w:pStyle w:val="PlainText"/>
        <w:tabs>
          <w:tab w:val="left" w:pos="284"/>
          <w:tab w:val="left" w:pos="567"/>
        </w:tabs>
        <w:jc w:val="center"/>
        <w:rPr>
          <w:rFonts w:asciiTheme="majorBidi" w:hAnsiTheme="majorBidi" w:cstheme="majorBidi"/>
          <w:b/>
          <w:bCs/>
          <w:sz w:val="24"/>
          <w:szCs w:val="21"/>
        </w:rPr>
      </w:pPr>
      <w:r w:rsidRPr="00B24172">
        <w:rPr>
          <w:rFonts w:asciiTheme="majorBidi" w:hAnsiTheme="majorBidi" w:cstheme="majorBidi"/>
          <w:b/>
          <w:bCs/>
          <w:sz w:val="24"/>
          <w:szCs w:val="21"/>
        </w:rPr>
        <w:t>Muhammad Irfan</w:t>
      </w:r>
    </w:p>
    <w:p w14:paraId="54D4DB75" w14:textId="77777777" w:rsidR="00F766D0" w:rsidRPr="009C1A3D" w:rsidRDefault="00F766D0" w:rsidP="00B16018">
      <w:pPr>
        <w:tabs>
          <w:tab w:val="left" w:pos="567"/>
        </w:tabs>
        <w:autoSpaceDE w:val="0"/>
        <w:autoSpaceDN w:val="0"/>
        <w:adjustRightInd w:val="0"/>
        <w:jc w:val="center"/>
        <w:rPr>
          <w:rFonts w:asciiTheme="majorBidi" w:hAnsiTheme="majorBidi" w:cstheme="majorBidi"/>
          <w:lang w:val="es-ES"/>
        </w:rPr>
      </w:pPr>
      <w:r w:rsidRPr="009C1A3D">
        <w:rPr>
          <w:rFonts w:asciiTheme="majorBidi" w:hAnsiTheme="majorBidi" w:cstheme="majorBidi"/>
          <w:lang w:val="es-ES"/>
        </w:rPr>
        <w:t>irfaneconomist786@gmail.com</w:t>
      </w:r>
    </w:p>
    <w:p w14:paraId="04F3FE89" w14:textId="77777777" w:rsidR="00F766D0" w:rsidRPr="009C1A3D" w:rsidRDefault="00F766D0" w:rsidP="00B16018">
      <w:pPr>
        <w:pStyle w:val="PlainText"/>
        <w:tabs>
          <w:tab w:val="left" w:pos="284"/>
          <w:tab w:val="left" w:pos="567"/>
        </w:tabs>
        <w:jc w:val="center"/>
        <w:rPr>
          <w:rFonts w:asciiTheme="majorBidi" w:hAnsiTheme="majorBidi" w:cstheme="majorBidi"/>
          <w:b/>
          <w:bCs/>
          <w:sz w:val="24"/>
          <w:szCs w:val="24"/>
          <w:lang w:val="es-ES"/>
        </w:rPr>
      </w:pPr>
    </w:p>
    <w:p w14:paraId="1F7877E2" w14:textId="77777777" w:rsidR="00F766D0" w:rsidRPr="009C1A3D" w:rsidRDefault="00F766D0" w:rsidP="00B16018">
      <w:pPr>
        <w:pStyle w:val="PlainText"/>
        <w:tabs>
          <w:tab w:val="left" w:pos="284"/>
          <w:tab w:val="left" w:pos="567"/>
        </w:tabs>
        <w:jc w:val="center"/>
        <w:rPr>
          <w:rFonts w:asciiTheme="majorBidi" w:hAnsiTheme="majorBidi" w:cstheme="majorBidi"/>
          <w:b/>
          <w:bCs/>
          <w:sz w:val="24"/>
          <w:szCs w:val="24"/>
          <w:lang w:val="es-ES"/>
        </w:rPr>
      </w:pPr>
      <w:r w:rsidRPr="009C1A3D">
        <w:rPr>
          <w:rFonts w:asciiTheme="majorBidi" w:hAnsiTheme="majorBidi" w:cstheme="majorBidi"/>
          <w:b/>
          <w:bCs/>
          <w:sz w:val="24"/>
          <w:szCs w:val="24"/>
          <w:lang w:val="es-ES"/>
        </w:rPr>
        <w:t>Michael P. Cameron</w:t>
      </w:r>
    </w:p>
    <w:p w14:paraId="6B9BCFB9" w14:textId="77777777" w:rsidR="00F766D0" w:rsidRPr="009C1A3D" w:rsidRDefault="00F766D0" w:rsidP="00B16018">
      <w:pPr>
        <w:tabs>
          <w:tab w:val="left" w:pos="567"/>
        </w:tabs>
        <w:autoSpaceDE w:val="0"/>
        <w:autoSpaceDN w:val="0"/>
        <w:adjustRightInd w:val="0"/>
        <w:jc w:val="center"/>
        <w:rPr>
          <w:rFonts w:asciiTheme="majorBidi" w:hAnsiTheme="majorBidi" w:cstheme="majorBidi"/>
          <w:shd w:val="clear" w:color="auto" w:fill="FFFFFF"/>
          <w:lang w:val="es-ES"/>
        </w:rPr>
      </w:pPr>
      <w:r w:rsidRPr="009C1A3D">
        <w:rPr>
          <w:rFonts w:asciiTheme="majorBidi" w:hAnsiTheme="majorBidi" w:cstheme="majorBidi"/>
          <w:shd w:val="clear" w:color="auto" w:fill="FFFFFF"/>
          <w:lang w:val="es-ES"/>
        </w:rPr>
        <w:t>mcam@waikato.ac.nz</w:t>
      </w:r>
    </w:p>
    <w:p w14:paraId="537CD601" w14:textId="77777777" w:rsidR="00F766D0" w:rsidRPr="009C1A3D" w:rsidRDefault="00F766D0" w:rsidP="00B16018">
      <w:pPr>
        <w:pStyle w:val="PlainText"/>
        <w:tabs>
          <w:tab w:val="left" w:pos="284"/>
          <w:tab w:val="left" w:pos="567"/>
        </w:tabs>
        <w:jc w:val="center"/>
        <w:rPr>
          <w:rFonts w:asciiTheme="majorBidi" w:hAnsiTheme="majorBidi" w:cstheme="majorBidi"/>
          <w:b/>
          <w:bCs/>
          <w:sz w:val="24"/>
          <w:szCs w:val="24"/>
          <w:lang w:val="es-ES"/>
        </w:rPr>
      </w:pPr>
    </w:p>
    <w:p w14:paraId="772AD07B" w14:textId="77777777" w:rsidR="00F766D0" w:rsidRPr="009C1A3D" w:rsidRDefault="00F766D0" w:rsidP="00B16018">
      <w:pPr>
        <w:pStyle w:val="PlainText"/>
        <w:tabs>
          <w:tab w:val="left" w:pos="284"/>
          <w:tab w:val="left" w:pos="567"/>
        </w:tabs>
        <w:jc w:val="center"/>
        <w:rPr>
          <w:rFonts w:asciiTheme="majorBidi" w:hAnsiTheme="majorBidi" w:cstheme="majorBidi"/>
          <w:b/>
          <w:bCs/>
          <w:sz w:val="24"/>
          <w:szCs w:val="24"/>
          <w:lang w:val="es-ES"/>
        </w:rPr>
      </w:pPr>
      <w:r w:rsidRPr="009C1A3D">
        <w:rPr>
          <w:rFonts w:asciiTheme="majorBidi" w:hAnsiTheme="majorBidi" w:cstheme="majorBidi"/>
          <w:b/>
          <w:bCs/>
          <w:sz w:val="24"/>
          <w:szCs w:val="24"/>
          <w:lang w:val="es-ES"/>
        </w:rPr>
        <w:t>Gazi Hassan</w:t>
      </w:r>
    </w:p>
    <w:p w14:paraId="408D0302" w14:textId="77777777" w:rsidR="00F766D0" w:rsidRPr="009C1A3D" w:rsidRDefault="00F766D0" w:rsidP="00B16018">
      <w:pPr>
        <w:tabs>
          <w:tab w:val="left" w:pos="567"/>
        </w:tabs>
        <w:autoSpaceDE w:val="0"/>
        <w:autoSpaceDN w:val="0"/>
        <w:adjustRightInd w:val="0"/>
        <w:jc w:val="center"/>
        <w:rPr>
          <w:rFonts w:asciiTheme="majorBidi" w:hAnsiTheme="majorBidi" w:cstheme="majorBidi"/>
          <w:lang w:val="es-ES"/>
        </w:rPr>
      </w:pPr>
      <w:r w:rsidRPr="009C1A3D">
        <w:rPr>
          <w:rFonts w:asciiTheme="majorBidi" w:hAnsiTheme="majorBidi" w:cstheme="majorBidi"/>
          <w:lang w:val="es-ES"/>
        </w:rPr>
        <w:t xml:space="preserve">gazi.hassan@waikato.ac.nz </w:t>
      </w:r>
    </w:p>
    <w:p w14:paraId="7CB9352C" w14:textId="71B2CA3F" w:rsidR="00F766D0" w:rsidRPr="009C1A3D" w:rsidRDefault="00F766D0" w:rsidP="00BF2AB8">
      <w:pPr>
        <w:pStyle w:val="PlainText"/>
        <w:tabs>
          <w:tab w:val="left" w:pos="284"/>
          <w:tab w:val="left" w:pos="567"/>
        </w:tabs>
        <w:jc w:val="center"/>
        <w:rPr>
          <w:rFonts w:asciiTheme="majorBidi" w:hAnsiTheme="majorBidi" w:cstheme="majorBidi"/>
          <w:b/>
          <w:bCs/>
          <w:sz w:val="24"/>
          <w:szCs w:val="24"/>
          <w:lang w:val="es-ES"/>
        </w:rPr>
      </w:pPr>
    </w:p>
    <w:p w14:paraId="7305C60C" w14:textId="77777777" w:rsidR="00B16018" w:rsidRPr="009C1A3D" w:rsidRDefault="00B16018" w:rsidP="00BF2AB8">
      <w:pPr>
        <w:pStyle w:val="PlainText"/>
        <w:tabs>
          <w:tab w:val="left" w:pos="284"/>
          <w:tab w:val="left" w:pos="567"/>
        </w:tabs>
        <w:jc w:val="center"/>
        <w:rPr>
          <w:rFonts w:asciiTheme="majorBidi" w:hAnsiTheme="majorBidi" w:cstheme="majorBidi"/>
          <w:b/>
          <w:bCs/>
          <w:sz w:val="24"/>
          <w:szCs w:val="24"/>
          <w:lang w:val="es-ES"/>
        </w:rPr>
      </w:pPr>
    </w:p>
    <w:p w14:paraId="6839C3D4" w14:textId="3CDA12EF" w:rsidR="00F766D0" w:rsidRPr="00B24172" w:rsidRDefault="00C66B12" w:rsidP="00BF2AB8">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 xml:space="preserve">School of Accounting, Finance and </w:t>
      </w:r>
      <w:r w:rsidR="00F766D0" w:rsidRPr="00B24172">
        <w:rPr>
          <w:rFonts w:asciiTheme="majorBidi" w:hAnsiTheme="majorBidi" w:cstheme="majorBidi"/>
          <w:sz w:val="24"/>
          <w:szCs w:val="24"/>
        </w:rPr>
        <w:t xml:space="preserve">Economics </w:t>
      </w:r>
    </w:p>
    <w:p w14:paraId="0B1A9D1F" w14:textId="77777777" w:rsidR="00F766D0" w:rsidRPr="00B24172" w:rsidRDefault="00F766D0" w:rsidP="00BF2AB8">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 xml:space="preserve">University of Waikato </w:t>
      </w:r>
    </w:p>
    <w:p w14:paraId="170A6077" w14:textId="77777777" w:rsidR="00F766D0" w:rsidRPr="00B24172" w:rsidRDefault="00F766D0" w:rsidP="00BF2AB8">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Private Bag 3105</w:t>
      </w:r>
    </w:p>
    <w:p w14:paraId="04238389" w14:textId="77777777" w:rsidR="00F766D0" w:rsidRPr="00B24172" w:rsidRDefault="00F766D0" w:rsidP="00BF2AB8">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Hamilton 3240</w:t>
      </w:r>
    </w:p>
    <w:p w14:paraId="6179CB20" w14:textId="727D7B3D" w:rsidR="00F766D0" w:rsidRPr="00B24172" w:rsidRDefault="00047837" w:rsidP="00BF2AB8">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NEW ZEALAND</w:t>
      </w:r>
    </w:p>
    <w:p w14:paraId="6CC1ADD4" w14:textId="77777777" w:rsidR="00F766D0" w:rsidRPr="00B24172" w:rsidRDefault="00F766D0" w:rsidP="00BF2AB8">
      <w:pPr>
        <w:pStyle w:val="NormalWeb"/>
        <w:spacing w:before="0" w:beforeAutospacing="0" w:after="0" w:afterAutospacing="0" w:line="288" w:lineRule="auto"/>
        <w:jc w:val="center"/>
        <w:rPr>
          <w:bCs/>
          <w:sz w:val="28"/>
          <w:szCs w:val="28"/>
        </w:rPr>
      </w:pPr>
    </w:p>
    <w:p w14:paraId="75D6B5DB" w14:textId="77777777" w:rsidR="00F766D0" w:rsidRPr="00B24172" w:rsidRDefault="00F766D0" w:rsidP="00BF2AB8">
      <w:pPr>
        <w:pStyle w:val="NormalWeb"/>
        <w:spacing w:before="0" w:beforeAutospacing="0" w:after="0" w:afterAutospacing="0" w:line="288" w:lineRule="auto"/>
        <w:jc w:val="center"/>
        <w:rPr>
          <w:bCs/>
          <w:sz w:val="28"/>
          <w:szCs w:val="28"/>
        </w:rPr>
      </w:pPr>
    </w:p>
    <w:p w14:paraId="59C76F12" w14:textId="77777777" w:rsidR="003452AB" w:rsidRPr="00B24172" w:rsidRDefault="003452AB" w:rsidP="00BF2AB8">
      <w:pPr>
        <w:spacing w:line="288" w:lineRule="auto"/>
      </w:pPr>
    </w:p>
    <w:p w14:paraId="0A676BD5" w14:textId="3739B2ED" w:rsidR="00F766D0" w:rsidRPr="00B24172" w:rsidRDefault="00F766D0" w:rsidP="00BF2AB8">
      <w:pPr>
        <w:spacing w:line="288" w:lineRule="auto"/>
        <w:jc w:val="center"/>
        <w:rPr>
          <w:b/>
          <w:bCs/>
        </w:rPr>
      </w:pPr>
    </w:p>
    <w:p w14:paraId="3B91F07C" w14:textId="77777777" w:rsidR="00F766D0" w:rsidRPr="00B24172" w:rsidRDefault="00F766D0" w:rsidP="00BF2AB8">
      <w:pPr>
        <w:spacing w:line="288" w:lineRule="auto"/>
        <w:jc w:val="center"/>
        <w:rPr>
          <w:b/>
          <w:bCs/>
        </w:rPr>
      </w:pPr>
    </w:p>
    <w:p w14:paraId="44094B8F" w14:textId="77777777" w:rsidR="00ED7A65" w:rsidRPr="00B24172" w:rsidRDefault="00ED7A65" w:rsidP="00BF2AB8">
      <w:pPr>
        <w:spacing w:line="288" w:lineRule="auto"/>
        <w:jc w:val="center"/>
        <w:rPr>
          <w:b/>
          <w:bCs/>
        </w:rPr>
      </w:pPr>
    </w:p>
    <w:p w14:paraId="6F8F2BE6" w14:textId="77777777" w:rsidR="00B16018" w:rsidRPr="00B24172" w:rsidRDefault="00B16018" w:rsidP="00BF2AB8">
      <w:pPr>
        <w:spacing w:line="288" w:lineRule="auto"/>
        <w:jc w:val="center"/>
        <w:rPr>
          <w:b/>
          <w:bCs/>
        </w:rPr>
      </w:pPr>
    </w:p>
    <w:p w14:paraId="66A43D5C" w14:textId="77777777" w:rsidR="00B16018" w:rsidRPr="00B24172" w:rsidRDefault="00B16018" w:rsidP="00BF2AB8">
      <w:pPr>
        <w:spacing w:line="288" w:lineRule="auto"/>
        <w:jc w:val="center"/>
        <w:rPr>
          <w:b/>
          <w:bCs/>
        </w:rPr>
      </w:pPr>
    </w:p>
    <w:p w14:paraId="48C6D4E4" w14:textId="77777777" w:rsidR="00B16018" w:rsidRPr="00B24172" w:rsidRDefault="00B16018" w:rsidP="00BF2AB8">
      <w:pPr>
        <w:spacing w:line="288" w:lineRule="auto"/>
        <w:jc w:val="center"/>
        <w:rPr>
          <w:b/>
          <w:bCs/>
        </w:rPr>
      </w:pPr>
    </w:p>
    <w:p w14:paraId="11CF2A26" w14:textId="77777777" w:rsidR="00B16018" w:rsidRPr="00B24172" w:rsidRDefault="00B16018" w:rsidP="00BF2AB8">
      <w:pPr>
        <w:spacing w:line="288" w:lineRule="auto"/>
        <w:jc w:val="center"/>
        <w:rPr>
          <w:b/>
          <w:bCs/>
        </w:rPr>
      </w:pPr>
    </w:p>
    <w:p w14:paraId="52FCD9FB" w14:textId="0EE211BD" w:rsidR="003452AB" w:rsidRPr="00B24172" w:rsidRDefault="003452AB" w:rsidP="00BF2AB8">
      <w:pPr>
        <w:spacing w:line="288" w:lineRule="auto"/>
        <w:jc w:val="center"/>
        <w:rPr>
          <w:b/>
          <w:bCs/>
        </w:rPr>
      </w:pPr>
      <w:r w:rsidRPr="00B24172">
        <w:rPr>
          <w:b/>
          <w:bCs/>
        </w:rPr>
        <w:t>Abstract</w:t>
      </w:r>
    </w:p>
    <w:p w14:paraId="4B1B7650" w14:textId="77777777" w:rsidR="00ED7A65" w:rsidRPr="00B24172" w:rsidRDefault="00ED7A65" w:rsidP="00BF2AB8">
      <w:pPr>
        <w:spacing w:line="288" w:lineRule="auto"/>
        <w:jc w:val="center"/>
        <w:rPr>
          <w:b/>
          <w:bCs/>
          <w:sz w:val="12"/>
          <w:szCs w:val="12"/>
        </w:rPr>
      </w:pPr>
    </w:p>
    <w:p w14:paraId="49436739" w14:textId="0FDB0961" w:rsidR="003452AB" w:rsidRPr="00B24172" w:rsidRDefault="00CE182F" w:rsidP="00B15504">
      <w:pPr>
        <w:spacing w:line="360" w:lineRule="auto"/>
        <w:jc w:val="both"/>
      </w:pPr>
      <w:r w:rsidRPr="00B24172">
        <w:rPr>
          <w:rFonts w:asciiTheme="majorBidi" w:hAnsiTheme="majorBidi" w:cstheme="majorBidi"/>
        </w:rPr>
        <w:t>Globally, around three billion people depend upon solid fuels such as firewood, dry animal dung, crop residue</w:t>
      </w:r>
      <w:r w:rsidR="00FA50CD" w:rsidRPr="00B24172">
        <w:rPr>
          <w:rFonts w:asciiTheme="majorBidi" w:hAnsiTheme="majorBidi" w:cstheme="majorBidi"/>
        </w:rPr>
        <w:t>s</w:t>
      </w:r>
      <w:r w:rsidRPr="00B24172">
        <w:rPr>
          <w:rFonts w:asciiTheme="majorBidi" w:hAnsiTheme="majorBidi" w:cstheme="majorBidi"/>
        </w:rPr>
        <w:t xml:space="preserve">, </w:t>
      </w:r>
      <w:r w:rsidR="00FA50CD" w:rsidRPr="00B24172">
        <w:rPr>
          <w:rFonts w:asciiTheme="majorBidi" w:hAnsiTheme="majorBidi" w:cstheme="majorBidi"/>
        </w:rPr>
        <w:t xml:space="preserve">or </w:t>
      </w:r>
      <w:r w:rsidRPr="00B24172">
        <w:rPr>
          <w:rFonts w:asciiTheme="majorBidi" w:hAnsiTheme="majorBidi" w:cstheme="majorBidi"/>
        </w:rPr>
        <w:t>coal</w:t>
      </w:r>
      <w:r w:rsidR="00FA50CD" w:rsidRPr="00B24172">
        <w:rPr>
          <w:rFonts w:asciiTheme="majorBidi" w:hAnsiTheme="majorBidi" w:cstheme="majorBidi"/>
        </w:rPr>
        <w:t>,</w:t>
      </w:r>
      <w:r w:rsidRPr="00B24172">
        <w:rPr>
          <w:rFonts w:asciiTheme="majorBidi" w:hAnsiTheme="majorBidi" w:cstheme="majorBidi"/>
        </w:rPr>
        <w:t xml:space="preserve"> and use traditional stoves for cooking and heating purpose</w:t>
      </w:r>
      <w:r w:rsidR="00FA50CD" w:rsidRPr="00B24172">
        <w:rPr>
          <w:rFonts w:asciiTheme="majorBidi" w:hAnsiTheme="majorBidi" w:cstheme="majorBidi"/>
        </w:rPr>
        <w:t>s</w:t>
      </w:r>
      <w:r w:rsidRPr="00B24172">
        <w:rPr>
          <w:rFonts w:asciiTheme="majorBidi" w:hAnsiTheme="majorBidi" w:cstheme="majorBidi"/>
        </w:rPr>
        <w:t>.</w:t>
      </w:r>
      <w:r w:rsidR="00A13B4A" w:rsidRPr="00B24172">
        <w:rPr>
          <w:rFonts w:asciiTheme="majorBidi" w:hAnsiTheme="majorBidi" w:cstheme="majorBidi"/>
        </w:rPr>
        <w:t xml:space="preserve"> This</w:t>
      </w:r>
      <w:r w:rsidRPr="00B24172">
        <w:rPr>
          <w:rFonts w:asciiTheme="majorBidi" w:hAnsiTheme="majorBidi" w:cstheme="majorBidi"/>
        </w:rPr>
        <w:t xml:space="preserve"> </w:t>
      </w:r>
      <w:r w:rsidR="00A13B4A" w:rsidRPr="00B24172">
        <w:rPr>
          <w:rFonts w:asciiTheme="majorBidi" w:hAnsiTheme="majorBidi" w:cstheme="majorBidi"/>
        </w:rPr>
        <w:t>solid fuel</w:t>
      </w:r>
      <w:r w:rsidR="005A2124" w:rsidRPr="00B24172">
        <w:rPr>
          <w:rFonts w:asciiTheme="majorBidi" w:hAnsiTheme="majorBidi" w:cstheme="majorBidi"/>
        </w:rPr>
        <w:t xml:space="preserve"> combustion cause</w:t>
      </w:r>
      <w:r w:rsidR="00F2377F" w:rsidRPr="00B24172">
        <w:rPr>
          <w:rFonts w:asciiTheme="majorBidi" w:hAnsiTheme="majorBidi" w:cstheme="majorBidi"/>
        </w:rPr>
        <w:t>s</w:t>
      </w:r>
      <w:r w:rsidR="005A2124" w:rsidRPr="00B24172">
        <w:rPr>
          <w:rFonts w:asciiTheme="majorBidi" w:hAnsiTheme="majorBidi" w:cstheme="majorBidi"/>
        </w:rPr>
        <w:t xml:space="preserve"> indoor air pollution (IAP) and</w:t>
      </w:r>
      <w:r w:rsidR="00CB48D0" w:rsidRPr="00B24172">
        <w:rPr>
          <w:rFonts w:asciiTheme="majorBidi" w:hAnsiTheme="majorBidi" w:cstheme="majorBidi"/>
        </w:rPr>
        <w:t xml:space="preserve"> severely impair</w:t>
      </w:r>
      <w:r w:rsidR="00F2377F" w:rsidRPr="00B24172">
        <w:rPr>
          <w:rFonts w:asciiTheme="majorBidi" w:hAnsiTheme="majorBidi" w:cstheme="majorBidi"/>
        </w:rPr>
        <w:t>s</w:t>
      </w:r>
      <w:r w:rsidR="00CB48D0" w:rsidRPr="00B24172">
        <w:rPr>
          <w:rFonts w:asciiTheme="majorBidi" w:hAnsiTheme="majorBidi" w:cstheme="majorBidi"/>
        </w:rPr>
        <w:t xml:space="preserve"> health and </w:t>
      </w:r>
      <w:r w:rsidR="00F2377F" w:rsidRPr="00B24172">
        <w:rPr>
          <w:rFonts w:asciiTheme="majorBidi" w:hAnsiTheme="majorBidi" w:cstheme="majorBidi"/>
        </w:rPr>
        <w:t xml:space="preserve">the </w:t>
      </w:r>
      <w:r w:rsidR="00CB48D0" w:rsidRPr="00B24172">
        <w:rPr>
          <w:rFonts w:asciiTheme="majorBidi" w:hAnsiTheme="majorBidi" w:cstheme="majorBidi"/>
        </w:rPr>
        <w:t>environment</w:t>
      </w:r>
      <w:r w:rsidR="00F2377F" w:rsidRPr="00B24172">
        <w:rPr>
          <w:rFonts w:asciiTheme="majorBidi" w:hAnsiTheme="majorBidi" w:cstheme="majorBidi"/>
        </w:rPr>
        <w:t>,</w:t>
      </w:r>
      <w:r w:rsidRPr="00B24172">
        <w:rPr>
          <w:rFonts w:asciiTheme="majorBidi" w:hAnsiTheme="majorBidi" w:cstheme="majorBidi"/>
        </w:rPr>
        <w:t xml:space="preserve"> especially in developing countries</w:t>
      </w:r>
      <w:r w:rsidR="00A13B4A" w:rsidRPr="00B24172">
        <w:rPr>
          <w:rFonts w:asciiTheme="majorBidi" w:hAnsiTheme="majorBidi" w:cstheme="majorBidi"/>
        </w:rPr>
        <w:t xml:space="preserve"> like Pakistan</w:t>
      </w:r>
      <w:r w:rsidRPr="00B24172">
        <w:rPr>
          <w:rFonts w:asciiTheme="majorBidi" w:hAnsiTheme="majorBidi" w:cstheme="majorBidi"/>
        </w:rPr>
        <w:t>.</w:t>
      </w:r>
      <w:r w:rsidR="005A2124" w:rsidRPr="00B24172">
        <w:rPr>
          <w:rFonts w:asciiTheme="majorBidi" w:hAnsiTheme="majorBidi" w:cstheme="majorBidi"/>
        </w:rPr>
        <w:t xml:space="preserve"> </w:t>
      </w:r>
      <w:r w:rsidR="00F2377F" w:rsidRPr="00B24172">
        <w:rPr>
          <w:rFonts w:asciiTheme="majorBidi" w:hAnsiTheme="majorBidi" w:cstheme="majorBidi"/>
        </w:rPr>
        <w:t>A</w:t>
      </w:r>
      <w:r w:rsidR="00CB48D0" w:rsidRPr="00B24172">
        <w:rPr>
          <w:rFonts w:asciiTheme="majorBidi" w:hAnsiTheme="majorBidi" w:cstheme="majorBidi"/>
        </w:rPr>
        <w:t xml:space="preserve"> number of alternative </w:t>
      </w:r>
      <w:r w:rsidR="00F2377F" w:rsidRPr="00B24172">
        <w:rPr>
          <w:rFonts w:asciiTheme="majorBidi" w:hAnsiTheme="majorBidi" w:cstheme="majorBidi"/>
        </w:rPr>
        <w:t>household energy strategies</w:t>
      </w:r>
      <w:r w:rsidR="00CB48D0" w:rsidRPr="00B24172">
        <w:rPr>
          <w:rFonts w:asciiTheme="majorBidi" w:hAnsiTheme="majorBidi" w:cstheme="majorBidi"/>
        </w:rPr>
        <w:t xml:space="preserve"> can be adopted to </w:t>
      </w:r>
      <w:r w:rsidR="00A13B4A" w:rsidRPr="00B24172">
        <w:rPr>
          <w:rFonts w:asciiTheme="majorBidi" w:hAnsiTheme="majorBidi" w:cstheme="majorBidi"/>
        </w:rPr>
        <w:t xml:space="preserve">mitigate </w:t>
      </w:r>
      <w:r w:rsidR="00962D3F" w:rsidRPr="00B24172">
        <w:rPr>
          <w:rFonts w:asciiTheme="majorBidi" w:hAnsiTheme="majorBidi" w:cstheme="majorBidi"/>
        </w:rPr>
        <w:t>IAP</w:t>
      </w:r>
      <w:r w:rsidR="00FA50CD" w:rsidRPr="00B24172">
        <w:rPr>
          <w:rFonts w:asciiTheme="majorBidi" w:hAnsiTheme="majorBidi" w:cstheme="majorBidi"/>
        </w:rPr>
        <w:t>,</w:t>
      </w:r>
      <w:r w:rsidR="00962D3F" w:rsidRPr="00B24172">
        <w:rPr>
          <w:rFonts w:asciiTheme="majorBidi" w:hAnsiTheme="majorBidi" w:cstheme="majorBidi"/>
        </w:rPr>
        <w:t xml:space="preserve"> </w:t>
      </w:r>
      <w:r w:rsidR="00A13B4A" w:rsidRPr="00B24172">
        <w:rPr>
          <w:rFonts w:asciiTheme="majorBidi" w:hAnsiTheme="majorBidi" w:cstheme="majorBidi"/>
        </w:rPr>
        <w:t xml:space="preserve">such as </w:t>
      </w:r>
      <w:r w:rsidR="00F2377F" w:rsidRPr="00B24172">
        <w:rPr>
          <w:rFonts w:asciiTheme="majorBidi" w:hAnsiTheme="majorBidi" w:cstheme="majorBidi"/>
        </w:rPr>
        <w:t>using</w:t>
      </w:r>
      <w:r w:rsidR="00B97B7E" w:rsidRPr="00B24172">
        <w:rPr>
          <w:rFonts w:asciiTheme="majorBidi" w:hAnsiTheme="majorBidi" w:cstheme="majorBidi"/>
        </w:rPr>
        <w:t xml:space="preserve"> liquid petroleum gas</w:t>
      </w:r>
      <w:r w:rsidR="00F2377F" w:rsidRPr="00B24172">
        <w:rPr>
          <w:rFonts w:asciiTheme="majorBidi" w:hAnsiTheme="majorBidi" w:cstheme="majorBidi"/>
        </w:rPr>
        <w:t xml:space="preserve"> </w:t>
      </w:r>
      <w:r w:rsidR="00B97B7E" w:rsidRPr="00B24172">
        <w:rPr>
          <w:rFonts w:asciiTheme="majorBidi" w:hAnsiTheme="majorBidi" w:cstheme="majorBidi"/>
        </w:rPr>
        <w:t>(</w:t>
      </w:r>
      <w:r w:rsidR="00A13B4A" w:rsidRPr="00B24172">
        <w:t>LPG</w:t>
      </w:r>
      <w:r w:rsidR="00B97B7E" w:rsidRPr="00B24172">
        <w:t>)</w:t>
      </w:r>
      <w:r w:rsidR="00A13B4A" w:rsidRPr="00B24172">
        <w:t xml:space="preserve">, natural gas, </w:t>
      </w:r>
      <w:r w:rsidR="00F2377F" w:rsidRPr="00B24172">
        <w:t xml:space="preserve">biogas, </w:t>
      </w:r>
      <w:r w:rsidR="00A13B4A" w:rsidRPr="00B24172">
        <w:t>electric stove</w:t>
      </w:r>
      <w:r w:rsidR="00F2377F" w:rsidRPr="00B24172">
        <w:t>s</w:t>
      </w:r>
      <w:r w:rsidR="00A13B4A" w:rsidRPr="00B24172">
        <w:t xml:space="preserve">, </w:t>
      </w:r>
      <w:r w:rsidR="00FA50CD" w:rsidRPr="00B24172">
        <w:t xml:space="preserve">or </w:t>
      </w:r>
      <w:r w:rsidR="00A13B4A" w:rsidRPr="00B24172">
        <w:t>improved cook stove</w:t>
      </w:r>
      <w:r w:rsidR="00F2377F" w:rsidRPr="00B24172">
        <w:t>s</w:t>
      </w:r>
      <w:r w:rsidR="00076FB3" w:rsidRPr="00B24172">
        <w:t xml:space="preserve"> (ICS)</w:t>
      </w:r>
      <w:r w:rsidR="00A13B4A" w:rsidRPr="00B24172">
        <w:rPr>
          <w:rFonts w:asciiTheme="majorBidi" w:hAnsiTheme="majorBidi" w:cstheme="majorBidi"/>
        </w:rPr>
        <w:t>.</w:t>
      </w:r>
      <w:r w:rsidR="00CB48D0" w:rsidRPr="00B24172">
        <w:rPr>
          <w:rFonts w:asciiTheme="majorBidi" w:hAnsiTheme="majorBidi" w:cstheme="majorBidi"/>
        </w:rPr>
        <w:t xml:space="preserve"> </w:t>
      </w:r>
      <w:r w:rsidR="00F2377F" w:rsidRPr="00B24172">
        <w:t>In</w:t>
      </w:r>
      <w:r w:rsidR="00CB48D0" w:rsidRPr="00B24172">
        <w:t xml:space="preserve"> </w:t>
      </w:r>
      <w:r w:rsidRPr="00B24172">
        <w:t>this study</w:t>
      </w:r>
      <w:r w:rsidR="00F2377F" w:rsidRPr="00B24172">
        <w:t>, we</w:t>
      </w:r>
      <w:r w:rsidR="00CB48D0" w:rsidRPr="00B24172">
        <w:t xml:space="preserve"> estimate the benefit-cost ratio</w:t>
      </w:r>
      <w:r w:rsidR="00B568DF" w:rsidRPr="00B24172">
        <w:t>s and</w:t>
      </w:r>
      <w:r w:rsidRPr="00B24172">
        <w:t xml:space="preserve"> </w:t>
      </w:r>
      <w:r w:rsidR="00F2377F" w:rsidRPr="00B24172">
        <w:t>n</w:t>
      </w:r>
      <w:r w:rsidRPr="00B24172">
        <w:t xml:space="preserve">et </w:t>
      </w:r>
      <w:r w:rsidR="00F2377F" w:rsidRPr="00B24172">
        <w:t>p</w:t>
      </w:r>
      <w:r w:rsidRPr="00B24172">
        <w:t xml:space="preserve">resent </w:t>
      </w:r>
      <w:r w:rsidR="00F2377F" w:rsidRPr="00B24172">
        <w:t>v</w:t>
      </w:r>
      <w:r w:rsidRPr="00B24172">
        <w:t>alue</w:t>
      </w:r>
      <w:r w:rsidR="00CB48D0" w:rsidRPr="00B24172">
        <w:t xml:space="preserve"> of the</w:t>
      </w:r>
      <w:r w:rsidR="00A13B4A" w:rsidRPr="00B24172">
        <w:t>se interventions</w:t>
      </w:r>
      <w:r w:rsidR="00F2377F" w:rsidRPr="00B24172">
        <w:t xml:space="preserve"> over a ten-year period in Pakistan</w:t>
      </w:r>
      <w:r w:rsidR="00A13B4A" w:rsidRPr="00B24172">
        <w:t>.</w:t>
      </w:r>
      <w:r w:rsidR="00F2377F" w:rsidRPr="00B24172">
        <w:t xml:space="preserve"> </w:t>
      </w:r>
      <w:r w:rsidR="00A13B4A" w:rsidRPr="00B24172">
        <w:t>Annual cost</w:t>
      </w:r>
      <w:r w:rsidR="00FA50CD" w:rsidRPr="00B24172">
        <w:t>s</w:t>
      </w:r>
      <w:r w:rsidR="004951C5" w:rsidRPr="00B24172">
        <w:t xml:space="preserve"> include</w:t>
      </w:r>
      <w:r w:rsidR="00A13B4A" w:rsidRPr="00B24172">
        <w:t xml:space="preserve"> </w:t>
      </w:r>
      <w:r w:rsidR="00F2377F" w:rsidRPr="00B24172">
        <w:t xml:space="preserve">both </w:t>
      </w:r>
      <w:r w:rsidR="00A13B4A" w:rsidRPr="00B24172">
        <w:t>fixed and operating cos</w:t>
      </w:r>
      <w:r w:rsidR="00AF1C4A" w:rsidRPr="00B24172">
        <w:t>t</w:t>
      </w:r>
      <w:r w:rsidR="00F2377F" w:rsidRPr="00B24172">
        <w:t>s</w:t>
      </w:r>
      <w:r w:rsidR="0037116F" w:rsidRPr="00B24172">
        <w:t>, whereas benefits cover</w:t>
      </w:r>
      <w:r w:rsidR="00AF1C4A" w:rsidRPr="00B24172">
        <w:t xml:space="preserve"> </w:t>
      </w:r>
      <w:r w:rsidR="00A13B4A" w:rsidRPr="00B24172">
        <w:t>health, productivity gains, time saving</w:t>
      </w:r>
      <w:r w:rsidR="00FA50CD" w:rsidRPr="00B24172">
        <w:t>s</w:t>
      </w:r>
      <w:r w:rsidR="00A13B4A" w:rsidRPr="00B24172">
        <w:t>,</w:t>
      </w:r>
      <w:r w:rsidR="00AF1C4A" w:rsidRPr="00B24172">
        <w:t xml:space="preserve"> and </w:t>
      </w:r>
      <w:r w:rsidR="00E15A67" w:rsidRPr="00B24172">
        <w:t>fuel savings</w:t>
      </w:r>
      <w:r w:rsidR="00AF1C4A" w:rsidRPr="00B24172">
        <w:t>.</w:t>
      </w:r>
      <w:r w:rsidR="00A13B4A" w:rsidRPr="00B24172">
        <w:t xml:space="preserve"> </w:t>
      </w:r>
      <w:r w:rsidRPr="00B24172">
        <w:t xml:space="preserve">We </w:t>
      </w:r>
      <w:r w:rsidR="0037116F" w:rsidRPr="00B24172">
        <w:t>find</w:t>
      </w:r>
      <w:r w:rsidRPr="00B24172">
        <w:t xml:space="preserve"> that LPG has th</w:t>
      </w:r>
      <w:r w:rsidR="0037116F" w:rsidRPr="00B24172">
        <w:t>e highest benefit-cost ratio</w:t>
      </w:r>
      <w:r w:rsidR="00AE1BE8" w:rsidRPr="00B24172">
        <w:t xml:space="preserve"> followed by Natural gas</w:t>
      </w:r>
      <w:r w:rsidR="00FA50CD" w:rsidRPr="00B24172">
        <w:t>,</w:t>
      </w:r>
      <w:r w:rsidRPr="00B24172">
        <w:t xml:space="preserve"> and </w:t>
      </w:r>
      <w:r w:rsidR="00076FB3" w:rsidRPr="00B24172">
        <w:t>ICS</w:t>
      </w:r>
      <w:r w:rsidRPr="00B24172">
        <w:t xml:space="preserve"> </w:t>
      </w:r>
      <w:r w:rsidR="0005755C" w:rsidRPr="00B24172">
        <w:t>has</w:t>
      </w:r>
      <w:r w:rsidR="00FA50CD" w:rsidRPr="00B24172">
        <w:t xml:space="preserve"> the lowest </w:t>
      </w:r>
      <w:r w:rsidRPr="00B24172">
        <w:t>bene</w:t>
      </w:r>
      <w:r w:rsidR="0037116F" w:rsidRPr="00B24172">
        <w:t>fit-cost ratio</w:t>
      </w:r>
      <w:r w:rsidRPr="00B24172">
        <w:t>.</w:t>
      </w:r>
      <w:r w:rsidR="00021FDB" w:rsidRPr="00B24172">
        <w:t xml:space="preserve"> </w:t>
      </w:r>
      <w:r w:rsidR="00AE1BE8" w:rsidRPr="00B24172">
        <w:t>E</w:t>
      </w:r>
      <w:r w:rsidR="00021FDB" w:rsidRPr="00B24172">
        <w:t>lectric stove</w:t>
      </w:r>
      <w:r w:rsidR="00FA50CD" w:rsidRPr="00B24172">
        <w:t>s</w:t>
      </w:r>
      <w:r w:rsidR="00021FDB" w:rsidRPr="00B24172">
        <w:t xml:space="preserve">, and biogas </w:t>
      </w:r>
      <w:r w:rsidR="00FA50CD" w:rsidRPr="00B24172">
        <w:t>ha</w:t>
      </w:r>
      <w:r w:rsidR="0037116F" w:rsidRPr="00B24172">
        <w:t>ve moderate</w:t>
      </w:r>
      <w:r w:rsidR="00FA50CD" w:rsidRPr="00B24172">
        <w:t xml:space="preserve"> benefit-cost ratios </w:t>
      </w:r>
      <w:r w:rsidR="0037116F" w:rsidRPr="00B24172">
        <w:t>that nevertheless exceed one</w:t>
      </w:r>
      <w:r w:rsidR="00021FDB" w:rsidRPr="00B24172">
        <w:t>.</w:t>
      </w:r>
      <w:r w:rsidRPr="00B24172">
        <w:t xml:space="preserve"> </w:t>
      </w:r>
      <w:r w:rsidR="00FA50CD" w:rsidRPr="00B24172">
        <w:t>T</w:t>
      </w:r>
      <w:r w:rsidR="00F2377F" w:rsidRPr="00B24172">
        <w:t xml:space="preserve">o maximize the </w:t>
      </w:r>
      <w:r w:rsidR="0037116F" w:rsidRPr="00B24172">
        <w:t xml:space="preserve">return on </w:t>
      </w:r>
      <w:r w:rsidR="00FA50CD" w:rsidRPr="00B24172">
        <w:t>cleaner burning technology</w:t>
      </w:r>
      <w:r w:rsidR="00F2377F" w:rsidRPr="00B24172">
        <w:t>, the</w:t>
      </w:r>
      <w:r w:rsidRPr="00B24172">
        <w:t xml:space="preserve"> government</w:t>
      </w:r>
      <w:r w:rsidR="0066591F" w:rsidRPr="00B24172">
        <w:t xml:space="preserve"> of Pakistan</w:t>
      </w:r>
      <w:r w:rsidRPr="00B24172">
        <w:t xml:space="preserve"> </w:t>
      </w:r>
      <w:r w:rsidR="003348A5" w:rsidRPr="00B24172">
        <w:t xml:space="preserve">should consider </w:t>
      </w:r>
      <w:r w:rsidR="00F2377F" w:rsidRPr="00B24172">
        <w:t xml:space="preserve">encouraging the adoption of </w:t>
      </w:r>
      <w:r w:rsidR="00E15A67" w:rsidRPr="00B24172">
        <w:t xml:space="preserve">LPG, piped </w:t>
      </w:r>
      <w:r w:rsidR="003348A5" w:rsidRPr="00B24172">
        <w:t>natural</w:t>
      </w:r>
      <w:r w:rsidR="00E15A67" w:rsidRPr="00B24172">
        <w:t xml:space="preserve"> gas, and electric stove</w:t>
      </w:r>
      <w:r w:rsidR="00FA50CD" w:rsidRPr="00B24172">
        <w:t>s</w:t>
      </w:r>
      <w:r w:rsidR="003348A5" w:rsidRPr="00B24172">
        <w:t xml:space="preserve"> </w:t>
      </w:r>
      <w:r w:rsidR="00F2377F" w:rsidRPr="00B24172">
        <w:t xml:space="preserve">as means to reduce </w:t>
      </w:r>
      <w:r w:rsidR="00962D3F" w:rsidRPr="00B24172">
        <w:t>IAP</w:t>
      </w:r>
      <w:r w:rsidR="00FB254C" w:rsidRPr="00B24172">
        <w:t xml:space="preserve"> and adopt clean technologies</w:t>
      </w:r>
      <w:r w:rsidR="003348A5" w:rsidRPr="00B24172">
        <w:t>.</w:t>
      </w:r>
      <w:r w:rsidRPr="00B24172">
        <w:t xml:space="preserve"> </w:t>
      </w:r>
    </w:p>
    <w:p w14:paraId="5387D449" w14:textId="77777777" w:rsidR="00F766D0" w:rsidRPr="00B24172" w:rsidRDefault="00F766D0" w:rsidP="00BF2AB8">
      <w:pPr>
        <w:spacing w:line="288" w:lineRule="auto"/>
        <w:jc w:val="center"/>
        <w:rPr>
          <w:b/>
          <w:bCs/>
        </w:rPr>
      </w:pPr>
    </w:p>
    <w:p w14:paraId="43810319" w14:textId="77777777" w:rsidR="00F766D0" w:rsidRPr="00B24172" w:rsidRDefault="00F766D0" w:rsidP="00BF2AB8">
      <w:pPr>
        <w:spacing w:line="288" w:lineRule="auto"/>
        <w:jc w:val="center"/>
        <w:rPr>
          <w:b/>
          <w:bCs/>
        </w:rPr>
      </w:pPr>
    </w:p>
    <w:p w14:paraId="40342FBD" w14:textId="1160A405" w:rsidR="00F766D0" w:rsidRPr="00B24172" w:rsidRDefault="00F766D0" w:rsidP="00BF2AB8">
      <w:pPr>
        <w:spacing w:line="288" w:lineRule="auto"/>
        <w:jc w:val="center"/>
      </w:pPr>
      <w:r w:rsidRPr="00B24172">
        <w:rPr>
          <w:b/>
          <w:bCs/>
        </w:rPr>
        <w:t>Keywords</w:t>
      </w:r>
    </w:p>
    <w:p w14:paraId="45E9039E" w14:textId="316F34F0" w:rsidR="00F766D0" w:rsidRPr="00B24172" w:rsidRDefault="005D0961" w:rsidP="00BF2AB8">
      <w:pPr>
        <w:spacing w:line="288" w:lineRule="auto"/>
        <w:jc w:val="center"/>
      </w:pPr>
      <w:r w:rsidRPr="00B24172">
        <w:t>i</w:t>
      </w:r>
      <w:r w:rsidR="00F766D0" w:rsidRPr="00B24172">
        <w:t>ndoor air pollution</w:t>
      </w:r>
    </w:p>
    <w:p w14:paraId="0BF385DE" w14:textId="6C05D2F1" w:rsidR="00F766D0" w:rsidRPr="00B24172" w:rsidRDefault="005D0961" w:rsidP="00BF2AB8">
      <w:pPr>
        <w:spacing w:line="288" w:lineRule="auto"/>
        <w:jc w:val="center"/>
      </w:pPr>
      <w:r w:rsidRPr="00B24172">
        <w:t>i</w:t>
      </w:r>
      <w:r w:rsidR="00F766D0" w:rsidRPr="00B24172">
        <w:t>nterventions</w:t>
      </w:r>
    </w:p>
    <w:p w14:paraId="39DBC4E8" w14:textId="22D9A846" w:rsidR="00F65A1C" w:rsidRPr="00B24172" w:rsidRDefault="00D54EFC" w:rsidP="00BF2AB8">
      <w:pPr>
        <w:spacing w:line="288" w:lineRule="auto"/>
        <w:jc w:val="center"/>
      </w:pPr>
      <w:r w:rsidRPr="00B24172">
        <w:t>cost-benefit</w:t>
      </w:r>
      <w:r w:rsidR="00F766D0" w:rsidRPr="00B24172">
        <w:t xml:space="preserve"> analysis</w:t>
      </w:r>
    </w:p>
    <w:p w14:paraId="5337ACC4" w14:textId="7796AB02" w:rsidR="00E15A67" w:rsidRPr="00B24172" w:rsidRDefault="00E15A67" w:rsidP="00BF2AB8">
      <w:pPr>
        <w:spacing w:line="288" w:lineRule="auto"/>
        <w:jc w:val="center"/>
      </w:pPr>
    </w:p>
    <w:p w14:paraId="6A2B64A9" w14:textId="1DC187D4" w:rsidR="00ED7A65" w:rsidRPr="00B24172" w:rsidRDefault="00ED7A65" w:rsidP="00BF2AB8">
      <w:pPr>
        <w:spacing w:line="288" w:lineRule="auto"/>
        <w:jc w:val="center"/>
      </w:pPr>
    </w:p>
    <w:p w14:paraId="2484A117" w14:textId="77777777" w:rsidR="00ED7A65" w:rsidRPr="00B24172" w:rsidRDefault="00ED7A65" w:rsidP="00BF2AB8">
      <w:pPr>
        <w:spacing w:line="288" w:lineRule="auto"/>
        <w:jc w:val="center"/>
      </w:pPr>
    </w:p>
    <w:p w14:paraId="7768562B" w14:textId="77777777" w:rsidR="00F766D0" w:rsidRPr="00B24172" w:rsidRDefault="00E15A67" w:rsidP="00BF2AB8">
      <w:pPr>
        <w:spacing w:line="288" w:lineRule="auto"/>
        <w:jc w:val="center"/>
        <w:rPr>
          <w:lang w:val="it-IT"/>
        </w:rPr>
      </w:pPr>
      <w:r w:rsidRPr="00B24172">
        <w:rPr>
          <w:b/>
          <w:bCs/>
          <w:lang w:val="it-IT"/>
        </w:rPr>
        <w:t>JEL Classification</w:t>
      </w:r>
    </w:p>
    <w:p w14:paraId="121B89F1" w14:textId="1E8CB6DA" w:rsidR="00E15A67" w:rsidRPr="00B24172" w:rsidRDefault="008C1352" w:rsidP="00BF2AB8">
      <w:pPr>
        <w:spacing w:line="288" w:lineRule="auto"/>
        <w:jc w:val="center"/>
        <w:rPr>
          <w:lang w:val="it-IT"/>
        </w:rPr>
      </w:pPr>
      <w:r w:rsidRPr="00B24172">
        <w:rPr>
          <w:lang w:val="it-IT"/>
        </w:rPr>
        <w:t>O15; Q42; Q47</w:t>
      </w:r>
    </w:p>
    <w:p w14:paraId="174F7F26" w14:textId="1B573268" w:rsidR="00F766D0" w:rsidRPr="00B24172" w:rsidRDefault="00F766D0" w:rsidP="00BF2AB8">
      <w:pPr>
        <w:spacing w:line="288" w:lineRule="auto"/>
        <w:jc w:val="center"/>
        <w:rPr>
          <w:lang w:val="it-IT"/>
        </w:rPr>
      </w:pPr>
    </w:p>
    <w:p w14:paraId="7B358AC8" w14:textId="46367F83" w:rsidR="00F766D0" w:rsidRPr="00B24172" w:rsidRDefault="00F766D0" w:rsidP="00BF2AB8">
      <w:pPr>
        <w:spacing w:line="288" w:lineRule="auto"/>
        <w:jc w:val="center"/>
        <w:rPr>
          <w:lang w:val="it-IT"/>
        </w:rPr>
      </w:pPr>
    </w:p>
    <w:p w14:paraId="33C6A147" w14:textId="23C43FD7" w:rsidR="00F766D0" w:rsidRPr="00B24172" w:rsidRDefault="00F766D0" w:rsidP="00BF2AB8">
      <w:pPr>
        <w:spacing w:line="288" w:lineRule="auto"/>
        <w:jc w:val="center"/>
        <w:rPr>
          <w:lang w:val="it-IT"/>
        </w:rPr>
      </w:pPr>
    </w:p>
    <w:p w14:paraId="3AD1EFB3" w14:textId="583C2622" w:rsidR="00DF4C6C" w:rsidRPr="00B24172" w:rsidRDefault="00DF4C6C" w:rsidP="00BF2AB8">
      <w:pPr>
        <w:spacing w:line="288" w:lineRule="auto"/>
        <w:jc w:val="center"/>
        <w:rPr>
          <w:lang w:val="it-IT"/>
        </w:rPr>
      </w:pPr>
    </w:p>
    <w:p w14:paraId="168FC271" w14:textId="2C76AAA4" w:rsidR="00DF4C6C" w:rsidRPr="00B24172" w:rsidRDefault="00DF4C6C" w:rsidP="00BF2AB8">
      <w:pPr>
        <w:spacing w:line="288" w:lineRule="auto"/>
        <w:jc w:val="center"/>
        <w:rPr>
          <w:lang w:val="it-IT"/>
        </w:rPr>
      </w:pPr>
    </w:p>
    <w:p w14:paraId="5F7D2AEB" w14:textId="53F8F486" w:rsidR="00DF4C6C" w:rsidRPr="00B24172" w:rsidRDefault="00DF4C6C" w:rsidP="00BF2AB8">
      <w:pPr>
        <w:spacing w:line="288" w:lineRule="auto"/>
        <w:jc w:val="center"/>
        <w:rPr>
          <w:lang w:val="it-IT"/>
        </w:rPr>
      </w:pPr>
    </w:p>
    <w:bookmarkEnd w:id="0"/>
    <w:p w14:paraId="3F1DD1E5" w14:textId="2CFAEF45" w:rsidR="00913C30" w:rsidRPr="00B24172" w:rsidRDefault="004906FF" w:rsidP="00BF2AB8">
      <w:pPr>
        <w:pStyle w:val="Heading1"/>
        <w:numPr>
          <w:ilvl w:val="0"/>
          <w:numId w:val="20"/>
        </w:numPr>
        <w:spacing w:before="0" w:after="0" w:line="288" w:lineRule="auto"/>
        <w:ind w:left="284" w:hanging="284"/>
        <w:rPr>
          <w:sz w:val="24"/>
          <w:szCs w:val="28"/>
        </w:rPr>
      </w:pPr>
      <w:r w:rsidRPr="00B24172">
        <w:rPr>
          <w:sz w:val="24"/>
          <w:szCs w:val="28"/>
        </w:rPr>
        <w:lastRenderedPageBreak/>
        <w:t>Introduction</w:t>
      </w:r>
    </w:p>
    <w:p w14:paraId="4A8A30EE" w14:textId="77777777" w:rsidR="00A91CBB" w:rsidRPr="00B24172" w:rsidRDefault="00A91CBB" w:rsidP="00BF2AB8">
      <w:pPr>
        <w:autoSpaceDE w:val="0"/>
        <w:autoSpaceDN w:val="0"/>
        <w:adjustRightInd w:val="0"/>
        <w:spacing w:line="288" w:lineRule="auto"/>
        <w:jc w:val="both"/>
        <w:rPr>
          <w:sz w:val="12"/>
          <w:szCs w:val="12"/>
        </w:rPr>
      </w:pPr>
    </w:p>
    <w:p w14:paraId="760A2152" w14:textId="26A30AC9" w:rsidR="004A7C0E" w:rsidRPr="00B24172" w:rsidRDefault="00921AE7" w:rsidP="0037116F">
      <w:pPr>
        <w:autoSpaceDE w:val="0"/>
        <w:autoSpaceDN w:val="0"/>
        <w:adjustRightInd w:val="0"/>
        <w:spacing w:line="288" w:lineRule="auto"/>
        <w:jc w:val="both"/>
      </w:pPr>
      <w:r w:rsidRPr="00B24172">
        <w:t xml:space="preserve">Currently, almost </w:t>
      </w:r>
      <w:r w:rsidR="00FA50CD" w:rsidRPr="00B24172">
        <w:t>three</w:t>
      </w:r>
      <w:r w:rsidRPr="00B24172">
        <w:t xml:space="preserve"> billion people in low and middle income countries do not have access to clean or modern energy sources and hence depend upon solid fuel</w:t>
      </w:r>
      <w:r w:rsidR="00F2377F" w:rsidRPr="00B24172">
        <w:t>s</w:t>
      </w:r>
      <w:r w:rsidRPr="00B24172">
        <w:t xml:space="preserve"> such as firewood, biomass, crop residues, coal, and charcoal </w:t>
      </w:r>
      <w:r w:rsidR="00F2377F" w:rsidRPr="00B24172">
        <w:t xml:space="preserve">for cooking and heating </w:t>
      </w:r>
      <w:r w:rsidRPr="00B24172">
        <w:fldChar w:fldCharType="begin"/>
      </w:r>
      <w:r w:rsidR="00A260FD" w:rsidRPr="00B24172">
        <w:instrText xml:space="preserve"> ADDIN ZOTERO_ITEM CSL_CITATION {"citationID":"a1t275b91va","properties":{"formattedCitation":"(Landrigan et al., n.d.)","plainCitation":"(Landrigan et al., n.d.)","dontUpdate":true,"noteIndex":0},"citationItems":[{"id":"yPj1CNji/NuhOL0Fm","uris":["http://zotero.org/users/2699952/items/4VARPTNV"],"uri":["http://zotero.org/users/2699952/items/4VARPTNV"],"itemData":{"id":899,"type":"article-journal","title":"The Lancet Commission on pollution and health","container-title":"The Lancet","source":"ScienceDirect","URL":"https://www.sciencedirect.com/science/article/pii/S0140673617323450","DOI":"10.1016/S0140-6736(17)32345-0","ISSN":"0140-6736","journalAbbreviation":"The Lancet","author":[{"family":"Landrigan","given":"Philip J"},{"family":"Fuller","given":"Richard"},{"family":"Acosta","given":"Nereus J R"},{"family":"Adeyi","given":"Olusoji"},{"family":"Arnold","given":"Robert"},{"family":"Basu","given":"Niladri (Nil)"},{"family":"Baldé","given":"Abdoulaye Bibi"},{"family":"Bertollini","given":"Roberto"},{"family":"Bose-O'Reilly","given":"Stephan"},{"family":"Boufford","given":"Jo Ivey"},{"family":"Breysse","given":"Patrick N"},{"family":"Chiles","given":"Thomas"},{"family":"Mahidol","given":"Chulabhorn"},{"family":"Coll-Seck","given":"Awa M"},{"family":"Cropper","given":"Maureen L"},{"family":"Fobil","given":"Julius"},{"family":"Fuster","given":"Valentin"},{"family":"Greenstone","given":"Michael"},{"family":"Haines","given":"Andy"},{"family":"Hanrahan","given":"David"},{"family":"Hunter","given":"David"},{"family":"Khare","given":"Mukesh"},{"family":"Krupnick","given":"Alan"},{"family":"Lanphear","given":"Bruce"},{"family":"Lohani","given":"Bindu"},{"family":"Martin","given":"Keith"},{"family":"Mathiasen","given":"Karen V"},{"family":"McTeer","given":"Maureen A"},{"family":"Murray","given":"Christopher J L"},{"family":"Ndahimananjara","given":"Johanita D"},{"family":"Perera","given":"Frederica"},{"family":"Potočnik","given":"Janez"},{"family":"Preker","given":"Alexander S"},{"family":"Ramesh","given":"Jairam"},{"family":"Rockström","given":"Johan"},{"family":"Salinas","given":"Carlos"},{"family":"Samson","given":"Leona D"},{"family":"Sandilya","given":"Karti"},{"family":"Sly","given":"Peter D"},{"family":"Smith","given":"Kirk R"},{"family":"Steiner","given":"Achim"},{"family":"Stewart","given":"Richard B"},{"family":"Suk","given":"William A"},{"family":"Schayck","given":"Onno C P","non-dropping-particle":"van"},{"family":"Yadama","given":"Gautam N"},{"family":"Yumkella","given":"Kandeh"},{"family":"Zhong","given":"Ma"}]}}],"schema":"https://github.com/citation-style-language/schema/raw/master/csl-citation.json"} </w:instrText>
      </w:r>
      <w:r w:rsidRPr="00B24172">
        <w:fldChar w:fldCharType="separate"/>
      </w:r>
      <w:r w:rsidRPr="00B24172">
        <w:t xml:space="preserve">(Landrigan </w:t>
      </w:r>
      <w:r w:rsidRPr="00B24172">
        <w:rPr>
          <w:i/>
        </w:rPr>
        <w:t>et al.</w:t>
      </w:r>
      <w:r w:rsidRPr="00B24172">
        <w:t xml:space="preserve"> 2017)</w:t>
      </w:r>
      <w:r w:rsidRPr="00B24172">
        <w:fldChar w:fldCharType="end"/>
      </w:r>
      <w:r w:rsidRPr="00B24172">
        <w:t>. When these solid fuel</w:t>
      </w:r>
      <w:r w:rsidR="00FA50CD" w:rsidRPr="00B24172">
        <w:t>s</w:t>
      </w:r>
      <w:r w:rsidRPr="00B24172">
        <w:t xml:space="preserve"> burn</w:t>
      </w:r>
      <w:r w:rsidR="00F2377F" w:rsidRPr="00B24172">
        <w:t>,</w:t>
      </w:r>
      <w:r w:rsidRPr="00B24172">
        <w:t xml:space="preserve"> </w:t>
      </w:r>
      <w:r w:rsidR="00F2377F" w:rsidRPr="00B24172">
        <w:t xml:space="preserve">they </w:t>
      </w:r>
      <w:r w:rsidRPr="00B24172">
        <w:t xml:space="preserve">emit a multitude of complex chemicals including </w:t>
      </w:r>
      <w:r w:rsidRPr="00B24172">
        <w:rPr>
          <w:rFonts w:asciiTheme="majorBidi" w:hAnsiTheme="majorBidi" w:cstheme="majorBidi"/>
        </w:rPr>
        <w:t>formaldehyde,</w:t>
      </w:r>
      <w:r w:rsidRPr="00B24172">
        <w:t xml:space="preserve"> </w:t>
      </w:r>
      <w:r w:rsidRPr="00B24172">
        <w:rPr>
          <w:rFonts w:asciiTheme="majorBidi" w:hAnsiTheme="majorBidi" w:cstheme="majorBidi"/>
        </w:rPr>
        <w:t>nitrogen dioxide, carbon monoxide, cilia toxic, polycy</w:t>
      </w:r>
      <w:r w:rsidR="00F61B82" w:rsidRPr="00B24172">
        <w:rPr>
          <w:rFonts w:asciiTheme="majorBidi" w:hAnsiTheme="majorBidi" w:cstheme="majorBidi"/>
        </w:rPr>
        <w:t>clic aromatic hydrocarbons</w:t>
      </w:r>
      <w:r w:rsidRPr="00B24172">
        <w:rPr>
          <w:rFonts w:asciiTheme="majorBidi" w:hAnsiTheme="majorBidi" w:cstheme="majorBidi"/>
        </w:rPr>
        <w:t xml:space="preserve">, and other inhalable particulates </w:t>
      </w:r>
      <w:r w:rsidRPr="00B24172">
        <w:rPr>
          <w:rFonts w:asciiTheme="majorBidi" w:hAnsiTheme="majorBidi" w:cstheme="majorBidi"/>
        </w:rPr>
        <w:fldChar w:fldCharType="begin"/>
      </w:r>
      <w:r w:rsidR="00A260FD" w:rsidRPr="00B24172">
        <w:rPr>
          <w:rFonts w:asciiTheme="majorBidi" w:hAnsiTheme="majorBidi" w:cstheme="majorBidi"/>
        </w:rPr>
        <w:instrText xml:space="preserve"> ADDIN ZOTERO_ITEM CSL_CITATION {"citationID":"amg5ntk9f9","properties":{"formattedCitation":"(Cooper, 1980; Torres-Duque, Maldonado, P\\uc0\\u233{}rez-Padilla, Ezzati, &amp; Viegi, 2008)","plainCitation":"(Cooper, 1980; Torres-Duque, Maldonado, Pérez-Padilla, Ezzati, &amp; Viegi, 2008)","dontUpdate":true,"noteIndex":0},"citationItems":[{"id":"yPj1CNji/8RadWK17","uris":["http://zotero.org/users/2699952/items/VBFDNMVZ"],"uri":["http://zotero.org/users/2699952/items/VBFDNMVZ"],"itemData":{"id":823,"type":"article-journal","title":"Environmental Impact of Residential Wood Combustion Emissions and its Implications","container-title":"Journal of the Air Pollution Control Association","page":"855-861","volume":"30","issue":"8","source":"Taylor and Francis+NEJM","abstract":"Currently available information suggests a substantial environmental impact from residential wood combustion emissions. Air pollution from this source is widespread and increasing. Current ambient measurements, surveys, and model predictions indicate winter respirable (&lt;2 μm) emissions from residential wood combustion can easily exceed all other sources. Both the chemical potency and deliverability of the emissions from this source are of concern. The emissions are almost entirely in the inhalable size range and contain toxic and priority pollutants, carcinogens, co-carcinogens, cilia toxic, mucus coagulating agents, and other respiratory irritants such as phenols, aldehydes, etc. This source is contributing substantially to the nonattainment of current particulate, carbon monoxide, and hydrocarbon ambient air quality standards and will almost certainly have a significant impact on potential future standards such as inhalable particulates, visibility, and other chemically specific standards. Emission from this growing source is likely to require additional expenditures by industry for air pollution control equipment in nonattainment areas.","DOI":"10.1080/00022470.1980.10465119","ISSN":"0002-2470","author":[{"family":"Cooper","given":"John A."}],"issued":{"date-parts":[["1980",8,1]]}}},{"id":"yPj1CNji/tLOjkmkV","uris":["http://zotero.org/users/2699952/items/PMUC2QWC"],"uri":["http://zotero.org/users/2699952/items/PMUC2QWC"],"itemData":{"id":826,"type":"article-journal","title":"Biomass Fuels and Respiratory Diseases","container-title":"Proceedings of the American Thoracic Society","page":"577-590","volume":"5","issue":"5","source":"atsjournals.org (Atypon)","abstract":"Globally, about 50% of all households and 90% of rural households use solid fuels (coal and biomass) as the main domestic source of energy, thus exposing approximately 50% of the world population—close to 3 billion people—to the harmful effects of these combustion products. There is strong evidence that acute respiratory infections in children and chronic obstructive pulmonary disease in women are associated with indoor biomass smoke. Lung cancer in women has been clearly associated with household coal use. Other conditions such as chronic obstructive pulmonary disease in men and tuberculosis could be also associated but evidence is scarce. According to estimates of the World Health Organization, more than 1.6 million deaths and over 38.5 million disability-adjusted life-years can be attributable to indoor smoke from solid fuels affecting mainly children and women. Interventions to suppress or reduce indoor exposure include behavior changes, improvements of household ventilation, improvements of stoves, and, outstandingly, transitions to better and cleaner fuels. These changes face personal and local beliefs and economic and sociocultural conditions. In addition, selection of fuels should consider cost, sustainability, and protection of the environment. Consequently, complex solutions need to be locally adapted, and involve the commitment and active participation of governments, scientific societies, nongovernmental organizations, and the general community.","DOI":"10.1513/pats.200707-100RP","ISSN":"1546-3222","journalAbbreviation":"Proc Am Thorac Soc","author":[{"family":"Torres-Duque","given":"Carlos"},{"family":"Maldonado","given":"Darío"},{"family":"Pérez-Padilla","given":"Rogelio"},{"family":"Ezzati","given":"Majid"},{"family":"Viegi","given":"Giovanni"}],"issued":{"date-parts":[["2008",7,15]]}}}],"schema":"https://github.com/citation-style-language/schema/raw/master/csl-citation.json"} </w:instrText>
      </w:r>
      <w:r w:rsidRPr="00B24172">
        <w:rPr>
          <w:rFonts w:asciiTheme="majorBidi" w:hAnsiTheme="majorBidi" w:cstheme="majorBidi"/>
        </w:rPr>
        <w:fldChar w:fldCharType="separate"/>
      </w:r>
      <w:r w:rsidR="00D36A12" w:rsidRPr="00B24172">
        <w:t xml:space="preserve">(Cooper </w:t>
      </w:r>
      <w:r w:rsidR="005D36E6" w:rsidRPr="00B24172">
        <w:t>1980</w:t>
      </w:r>
      <w:r w:rsidR="00120E4B" w:rsidRPr="00B24172">
        <w:t>,</w:t>
      </w:r>
      <w:r w:rsidR="005D36E6" w:rsidRPr="00B24172">
        <w:t xml:space="preserve"> Torres-Duque </w:t>
      </w:r>
      <w:r w:rsidR="00ED7A65" w:rsidRPr="00B24172">
        <w:rPr>
          <w:i/>
        </w:rPr>
        <w:t>et al.</w:t>
      </w:r>
      <w:r w:rsidR="00D36A12" w:rsidRPr="00B24172">
        <w:t xml:space="preserve"> 2008)</w:t>
      </w:r>
      <w:r w:rsidRPr="00B24172">
        <w:rPr>
          <w:rFonts w:asciiTheme="majorBidi" w:hAnsiTheme="majorBidi" w:cstheme="majorBidi"/>
        </w:rPr>
        <w:fldChar w:fldCharType="end"/>
      </w:r>
      <w:r w:rsidRPr="00B24172">
        <w:rPr>
          <w:rFonts w:asciiTheme="majorBidi" w:hAnsiTheme="majorBidi" w:cstheme="majorBidi"/>
        </w:rPr>
        <w:t xml:space="preserve">. </w:t>
      </w:r>
      <w:r w:rsidR="00F2377F" w:rsidRPr="00B24172">
        <w:rPr>
          <w:rFonts w:asciiTheme="majorBidi" w:hAnsiTheme="majorBidi" w:cstheme="majorBidi"/>
        </w:rPr>
        <w:t>These pollutants lead to</w:t>
      </w:r>
      <w:r w:rsidRPr="00B24172">
        <w:rPr>
          <w:rFonts w:asciiTheme="majorBidi" w:hAnsiTheme="majorBidi" w:cstheme="majorBidi"/>
        </w:rPr>
        <w:t xml:space="preserve"> adverse effects on health and </w:t>
      </w:r>
      <w:r w:rsidR="00F2377F" w:rsidRPr="00B24172">
        <w:rPr>
          <w:rFonts w:asciiTheme="majorBidi" w:hAnsiTheme="majorBidi" w:cstheme="majorBidi"/>
        </w:rPr>
        <w:t xml:space="preserve">the </w:t>
      </w:r>
      <w:r w:rsidRPr="00B24172">
        <w:rPr>
          <w:rFonts w:asciiTheme="majorBidi" w:hAnsiTheme="majorBidi" w:cstheme="majorBidi"/>
        </w:rPr>
        <w:t xml:space="preserve">environment </w:t>
      </w:r>
      <w:r w:rsidRPr="00B24172">
        <w:fldChar w:fldCharType="begin"/>
      </w:r>
      <w:r w:rsidR="00A260FD" w:rsidRPr="00B24172">
        <w:instrText xml:space="preserve"> ADDIN ZOTERO_ITEM CSL_CITATION {"citationID":"R26AMRpH","properties":{"formattedCitation":"(Edwards &amp; Langpap, 2012)","plainCitation":"(Edwards &amp; Langpap, 2012)","dontUpdate":true,"noteIndex":0},"citationItems":[{"id":"yPj1CNji/RCYUMSoC","uris":["http://zotero.org/users/2699952/items/9E26EDNZ"],"uri":["http://zotero.org/users/2699952/items/9E26EDNZ"],"itemData":{"id":9,"type":"article-journal","title":"Fuel choice, indoor air pollution and children's health","container-title":"Environment and Development Economics","page":"379-406","volume":"17","issue":"4","source":"ProQuest","abstract":"Much of the population in developing countries uses firewood for cooking. The resulting indoor air pollution has severe health consequences for children who are close to the fire while their mothers cook. We use survey data from Guatemala to examine the effects of firewood consumption on the health of children up to five years of age. We also investigate the impact of cooking inside the home, the importance of a mother cooking while caring for her children and the role played by the smoke permeability of housing construction materials. We find that children living in households that use more wood, and where exposure to indoor air pollution is higher because the mother cooks while caring for children or because cooking takes place inside, are more likely to have symptoms of respiratory infection. Simulations indicate that policies that target cooking habits in order to directly reduce exposure, particularly by reducing the number of women who simultaneously cook and care for children, may be more effective for improving young children's health than policies to accelerate the adoption of gas stoves. [PUBLICATION ABSTRACT]","DOI":"http://dx.doi.org.ezproxy.waikato.ac.nz/10.1017/S1355770X12000010","ISSN":"1355770X","language":"English","author":[{"family":"Edwards","given":"John H. Y."},{"family":"Langpap","given":"Christian"}],"issued":{"date-parts":[["2012",8]]}}}],"schema":"https://github.com/citation-style-language/schema/raw/master/csl-citation.json"} </w:instrText>
      </w:r>
      <w:r w:rsidRPr="00B24172">
        <w:fldChar w:fldCharType="separate"/>
      </w:r>
      <w:r w:rsidRPr="00B24172">
        <w:t xml:space="preserve">(Edwards </w:t>
      </w:r>
      <w:r w:rsidR="008525A5" w:rsidRPr="00B24172">
        <w:t>and</w:t>
      </w:r>
      <w:r w:rsidRPr="00B24172">
        <w:t xml:space="preserve"> Langpap</w:t>
      </w:r>
      <w:r w:rsidR="00120E4B" w:rsidRPr="00B24172">
        <w:t xml:space="preserve"> </w:t>
      </w:r>
      <w:r w:rsidRPr="00B24172">
        <w:t>2012)</w:t>
      </w:r>
      <w:r w:rsidRPr="00B24172">
        <w:fldChar w:fldCharType="end"/>
      </w:r>
      <w:r w:rsidRPr="00B24172">
        <w:rPr>
          <w:rFonts w:asciiTheme="majorBidi" w:hAnsiTheme="majorBidi" w:cstheme="majorBidi"/>
        </w:rPr>
        <w:t xml:space="preserve">. </w:t>
      </w:r>
      <w:r w:rsidR="005D36E6" w:rsidRPr="00B24172">
        <w:t>Alarmingly</w:t>
      </w:r>
      <w:r w:rsidR="004A7C0E" w:rsidRPr="00B24172">
        <w:t xml:space="preserve">, the overall </w:t>
      </w:r>
      <w:r w:rsidR="00F2377F" w:rsidRPr="00B24172">
        <w:t xml:space="preserve">household </w:t>
      </w:r>
      <w:r w:rsidR="004A7C0E" w:rsidRPr="00B24172">
        <w:t>consumption of solid fuel</w:t>
      </w:r>
      <w:r w:rsidR="00F2377F" w:rsidRPr="00B24172">
        <w:t>s</w:t>
      </w:r>
      <w:r w:rsidR="004A7C0E" w:rsidRPr="00B24172">
        <w:t xml:space="preserve"> is expected to continue increasing until 2030 </w:t>
      </w:r>
      <w:r w:rsidR="004A7C0E" w:rsidRPr="00B24172">
        <w:fldChar w:fldCharType="begin"/>
      </w:r>
      <w:r w:rsidR="00A260FD" w:rsidRPr="00B24172">
        <w:instrText xml:space="preserve"> ADDIN ZOTERO_ITEM CSL_CITATION {"citationID":"a16202qsi1d","properties":{"formattedCitation":"(Edwards &amp; Langpap, 2012)","plainCitation":"(Edwards &amp; Langpap, 2012)","dontUpdate":true,"noteIndex":0},"citationItems":[{"id":"yPj1CNji/RCYUMSoC","uris":["http://zotero.org/users/2699952/items/9E26EDNZ"],"uri":["http://zotero.org/users/2699952/items/9E26EDNZ"],"itemData":{"id":9,"type":"article-journal","title":"Fuel choice, indoor air pollution and children's health","container-title":"Environment and Development Economics","page":"379-406","volume":"17","issue":"4","source":"ProQuest","abstract":"Much of the population in developing countries uses firewood for cooking. The resulting indoor air pollution has severe health consequences for children who are close to the fire while their mothers cook. We use survey data from Guatemala to examine the effects of firewood consumption on the health of children up to five years of age. We also investigate the impact of cooking inside the home, the importance of a mother cooking while caring for her children and the role played by the smoke permeability of housing construction materials. We find that children living in households that use more wood, and where exposure to indoor air pollution is higher because the mother cooks while caring for children or because cooking takes place inside, are more likely to have symptoms of respiratory infection. Simulations indicate that policies that target cooking habits in order to directly reduce exposure, particularly by reducing the number of women who simultaneously cook and care for children, may be more effective for improving young children's health than policies to accelerate the adoption of gas stoves. [PUBLICATION ABSTRACT]","DOI":"http://dx.doi.org.ezproxy.waikato.ac.nz/10.1017/S1355770X12000010","ISSN":"1355770X","language":"English","author":[{"family":"Edwards","given":"John H. Y."},{"family":"Langpap","given":"Christian"}],"issued":{"date-parts":[["2012",8]]}}}],"schema":"https://github.com/citation-style-language/schema/raw/master/csl-citation.json"} </w:instrText>
      </w:r>
      <w:r w:rsidR="004A7C0E" w:rsidRPr="00B24172">
        <w:fldChar w:fldCharType="separate"/>
      </w:r>
      <w:r w:rsidR="004A7C0E" w:rsidRPr="00B24172">
        <w:t xml:space="preserve">(Edwards </w:t>
      </w:r>
      <w:r w:rsidR="008525A5" w:rsidRPr="00B24172">
        <w:t>and</w:t>
      </w:r>
      <w:r w:rsidR="004A7C0E" w:rsidRPr="00B24172">
        <w:t xml:space="preserve"> Langpap 2012)</w:t>
      </w:r>
      <w:r w:rsidR="004A7C0E" w:rsidRPr="00B24172">
        <w:fldChar w:fldCharType="end"/>
      </w:r>
      <w:r w:rsidR="004A7C0E" w:rsidRPr="00B24172">
        <w:t xml:space="preserve">. </w:t>
      </w:r>
    </w:p>
    <w:p w14:paraId="0A1ACCD7" w14:textId="77777777" w:rsidR="00A91CBB" w:rsidRPr="00B24172" w:rsidRDefault="00A91CBB" w:rsidP="00BF2AB8">
      <w:pPr>
        <w:autoSpaceDE w:val="0"/>
        <w:autoSpaceDN w:val="0"/>
        <w:adjustRightInd w:val="0"/>
        <w:spacing w:line="288" w:lineRule="auto"/>
        <w:jc w:val="both"/>
        <w:rPr>
          <w:sz w:val="16"/>
          <w:szCs w:val="16"/>
        </w:rPr>
      </w:pPr>
    </w:p>
    <w:p w14:paraId="15B52854" w14:textId="01DBB5C8" w:rsidR="0013261C" w:rsidRPr="00B24172" w:rsidRDefault="0037116F" w:rsidP="0037116F">
      <w:pPr>
        <w:spacing w:line="288" w:lineRule="auto"/>
        <w:ind w:firstLine="720"/>
        <w:jc w:val="both"/>
        <w:rPr>
          <w:rFonts w:asciiTheme="majorBidi" w:hAnsiTheme="majorBidi" w:cstheme="majorBidi"/>
          <w:lang w:val="en-NZ" w:eastAsia="zh-CN"/>
        </w:rPr>
      </w:pPr>
      <w:r w:rsidRPr="00B24172">
        <w:rPr>
          <w:rFonts w:asciiTheme="majorBidi" w:hAnsiTheme="majorBidi" w:cstheme="majorBidi"/>
        </w:rPr>
        <w:t>When conducted indoors, b</w:t>
      </w:r>
      <w:r w:rsidR="00921AE7" w:rsidRPr="00B24172">
        <w:rPr>
          <w:rFonts w:asciiTheme="majorBidi" w:hAnsiTheme="majorBidi" w:cstheme="majorBidi"/>
        </w:rPr>
        <w:t>iomass combustion cause</w:t>
      </w:r>
      <w:r w:rsidR="00187CA2" w:rsidRPr="00B24172">
        <w:rPr>
          <w:rFonts w:asciiTheme="majorBidi" w:hAnsiTheme="majorBidi" w:cstheme="majorBidi"/>
        </w:rPr>
        <w:t>s</w:t>
      </w:r>
      <w:r w:rsidR="00921AE7" w:rsidRPr="00B24172">
        <w:rPr>
          <w:rFonts w:asciiTheme="majorBidi" w:hAnsiTheme="majorBidi" w:cstheme="majorBidi"/>
        </w:rPr>
        <w:t xml:space="preserve"> indoor air pollution (IAP) and due to this almost </w:t>
      </w:r>
      <w:r w:rsidR="00A048B2" w:rsidRPr="00B24172">
        <w:rPr>
          <w:rFonts w:asciiTheme="majorBidi" w:hAnsiTheme="majorBidi" w:cstheme="majorBidi"/>
        </w:rPr>
        <w:t>four</w:t>
      </w:r>
      <w:r w:rsidR="00921AE7" w:rsidRPr="00B24172">
        <w:rPr>
          <w:rFonts w:asciiTheme="majorBidi" w:hAnsiTheme="majorBidi" w:cstheme="majorBidi"/>
        </w:rPr>
        <w:t xml:space="preserve"> million people </w:t>
      </w:r>
      <w:r w:rsidR="00187CA2" w:rsidRPr="00B24172">
        <w:rPr>
          <w:rFonts w:asciiTheme="majorBidi" w:hAnsiTheme="majorBidi" w:cstheme="majorBidi"/>
        </w:rPr>
        <w:t>die</w:t>
      </w:r>
      <w:r w:rsidR="00921AE7" w:rsidRPr="00B24172">
        <w:rPr>
          <w:rFonts w:asciiTheme="majorBidi" w:hAnsiTheme="majorBidi" w:cstheme="majorBidi"/>
        </w:rPr>
        <w:t xml:space="preserve"> prematurely </w:t>
      </w:r>
      <w:r w:rsidR="00187CA2" w:rsidRPr="00B24172">
        <w:rPr>
          <w:rFonts w:asciiTheme="majorBidi" w:hAnsiTheme="majorBidi" w:cstheme="majorBidi"/>
        </w:rPr>
        <w:t>each year</w:t>
      </w:r>
      <w:r w:rsidRPr="00B24172">
        <w:rPr>
          <w:rFonts w:asciiTheme="majorBidi" w:hAnsiTheme="majorBidi" w:cstheme="majorBidi"/>
        </w:rPr>
        <w:t>,</w:t>
      </w:r>
      <w:r w:rsidR="00FA50CD" w:rsidRPr="00B24172">
        <w:rPr>
          <w:rStyle w:val="FootnoteReference"/>
          <w:rFonts w:asciiTheme="majorBidi" w:hAnsiTheme="majorBidi" w:cstheme="majorBidi"/>
        </w:rPr>
        <w:footnoteReference w:id="1"/>
      </w:r>
      <w:r w:rsidR="00921AE7" w:rsidRPr="00B24172">
        <w:rPr>
          <w:rFonts w:asciiTheme="majorBidi" w:hAnsiTheme="majorBidi" w:cstheme="majorBidi"/>
        </w:rPr>
        <w:t xml:space="preserve"> and millions </w:t>
      </w:r>
      <w:r w:rsidRPr="00B24172">
        <w:rPr>
          <w:rFonts w:asciiTheme="majorBidi" w:hAnsiTheme="majorBidi" w:cstheme="majorBidi"/>
        </w:rPr>
        <w:t xml:space="preserve">more </w:t>
      </w:r>
      <w:r w:rsidR="00921AE7" w:rsidRPr="00B24172">
        <w:rPr>
          <w:rFonts w:asciiTheme="majorBidi" w:hAnsiTheme="majorBidi" w:cstheme="majorBidi"/>
        </w:rPr>
        <w:t>fac</w:t>
      </w:r>
      <w:r w:rsidR="00FA50CD" w:rsidRPr="00B24172">
        <w:rPr>
          <w:rFonts w:asciiTheme="majorBidi" w:hAnsiTheme="majorBidi" w:cstheme="majorBidi"/>
        </w:rPr>
        <w:t>e</w:t>
      </w:r>
      <w:r w:rsidR="00921AE7" w:rsidRPr="00B24172">
        <w:rPr>
          <w:rFonts w:asciiTheme="majorBidi" w:hAnsiTheme="majorBidi" w:cstheme="majorBidi"/>
        </w:rPr>
        <w:t xml:space="preserve"> serious diseases such as lung infection</w:t>
      </w:r>
      <w:r w:rsidR="00187CA2" w:rsidRPr="00B24172">
        <w:rPr>
          <w:rFonts w:asciiTheme="majorBidi" w:hAnsiTheme="majorBidi" w:cstheme="majorBidi"/>
        </w:rPr>
        <w:t>s</w:t>
      </w:r>
      <w:r w:rsidR="00921AE7" w:rsidRPr="00B24172">
        <w:rPr>
          <w:rFonts w:asciiTheme="majorBidi" w:hAnsiTheme="majorBidi" w:cstheme="majorBidi"/>
        </w:rPr>
        <w:t xml:space="preserve">, asthma, </w:t>
      </w:r>
      <w:r w:rsidR="00F61B82" w:rsidRPr="00B24172">
        <w:rPr>
          <w:rFonts w:asciiTheme="majorBidi" w:eastAsiaTheme="minorEastAsia" w:hAnsiTheme="majorBidi" w:cstheme="majorBidi"/>
        </w:rPr>
        <w:t>tuberculosis</w:t>
      </w:r>
      <w:r w:rsidR="00921AE7" w:rsidRPr="00B24172">
        <w:rPr>
          <w:rFonts w:asciiTheme="majorBidi" w:eastAsiaTheme="minorEastAsia" w:hAnsiTheme="majorBidi" w:cstheme="majorBidi"/>
        </w:rPr>
        <w:t xml:space="preserve">, </w:t>
      </w:r>
      <w:r w:rsidR="00921AE7" w:rsidRPr="00B24172">
        <w:rPr>
          <w:rFonts w:asciiTheme="majorBidi" w:hAnsiTheme="majorBidi" w:cstheme="majorBidi"/>
        </w:rPr>
        <w:t xml:space="preserve">sinus problems, </w:t>
      </w:r>
      <w:r w:rsidR="00921AE7" w:rsidRPr="00B24172">
        <w:rPr>
          <w:rFonts w:asciiTheme="majorBidi" w:eastAsiaTheme="minorEastAsia" w:hAnsiTheme="majorBidi" w:cstheme="majorBidi"/>
        </w:rPr>
        <w:t xml:space="preserve">cardiovascular disease, and cancer </w:t>
      </w:r>
      <w:r w:rsidR="00921AE7" w:rsidRPr="00B24172">
        <w:rPr>
          <w:rFonts w:asciiTheme="majorBidi" w:eastAsiaTheme="minorEastAsia" w:hAnsiTheme="majorBidi" w:cstheme="majorBidi"/>
        </w:rPr>
        <w:fldChar w:fldCharType="begin"/>
      </w:r>
      <w:r w:rsidR="00A260FD" w:rsidRPr="00B24172">
        <w:rPr>
          <w:rFonts w:asciiTheme="majorBidi" w:eastAsiaTheme="minorEastAsia" w:hAnsiTheme="majorBidi" w:cstheme="majorBidi"/>
        </w:rPr>
        <w:instrText xml:space="preserve"> ADDIN ZOTERO_ITEM CSL_CITATION {"citationID":"a1p9gn1vrs4","properties":{"formattedCitation":"(Kim, Jahan, &amp; Kabir, 2011; Lakshmi et al., 2012; Mishra, 2003)","plainCitation":"(Kim, Jahan, &amp; Kabir, 2011; Lakshmi et al., 2012; Mishra, 2003)","dontUpdate":true,"noteIndex":0},"citationItems":[{"id":"yPj1CNji/hmW3NpN9","uris":["http://zotero.org/users/2699952/items/FI283BZJ"],"uri":["http://zotero.org/users/2699952/items/FI283BZJ"],"itemData":{"id":34,"type":"article-journal","title":"A review of diseases associated with household air pollution due to the use of biomass fuels","container-title":"Journal of Hazardous Materials","page":"425-431","volume":"192","issue":"2","source":"ScienceDirect","abstract":"Nearly one third of the world's population use biomass fuels such as coal, wood, animal dung, and crop residues as their primary source of domestic energy. Due to their incomplete combustion, a multitude of pollutants associated with high levels of indoor air pollution (IAP) are released which include suspended particulate matter (SPM), carbon monoxide, formaldehyde, nitrogen dioxide, polycyclic aromatic hydrocarbons (PAH), etc. There is a line of evidence that exposure to those pollutants can lead to increased risk of diseases including respiratory infections (e.g., pneumonia, tuberculosis and chronic obstructive pulmonary disease (COPD), lung cancer, and asthma), low birth weight, cataracts, and cardiovascular events. It is one of the major global public health threats that require greater efforts for prevention through research and policy-making. This review summarizes the available information on potential health risks associated with biomass fuel use.","DOI":"10.1016/j.jhazmat.2011.05.087","ISSN":"0304-3894","journalAbbreviation":"Journal of Hazardous Materials","author":[{"family":"Kim","given":"Ki-Hyun"},{"family":"Jahan","given":"Shamin Ara"},{"family":"Kabir","given":"Ehsanul"}],"issued":{"date-parts":[["2011",8,30]]}}},{"id":"yPj1CNji/2Oi6ENVh","uris":["http://zotero.org/users/2699952/items/EFQ7I7KC"],"uri":["http://zotero.org/users/2699952/items/EFQ7I7KC"],"itemData":{"id":612,"type":"article-journal","title":"Biomass fuel and risk of tuberculosis: a case—control study from Northern India","container-title":"Journal of Epidemiology and Community Health (1979-)","page":"457-461","volume":"66","issue":"5","source":"JSTOR","abstract":"Background Although a known risk factor for several respiratory diseases, the relationship between cooking smoke and tuberculosis has not been conclusively established. Hence, a case—control study was conducted among adult women of Chandigarh Union Territory in India. Methods Physician-diagnosed cases of sputum positive pulmonary tuberculosis (n=126) and age- and residence area-matched controls (n=252) were enrolled from clinics in urban, rural and slum areas. Interviews were conducted in the clinic using a pretested questionnaire to collect information on type of cooking fuel, education, occupation, socio-economic status, smoking, overcrowding and type of kitchen, etc. The conditional logistic regression model was used for control of confounding. Results The study population was predominantly in the 20—29-year-old age group (58%) and lived in urban areas (67%). The majority were illiterate (52%) and housewives (93%), and nearly half (46%) had an income of no more than Rs 25 000. Among the cases, 20.6%, 27% and 52.4% used biomass fuel, kerosene and liquid petroleum gas (LPG), respectively, whereas among controls, the respective figures were: 12.3%, 26.2% and 61.5%. The unadjusted OR for biomass fuel compared with LPG was 2.33 (95% CI 1.18 to 4.59, p 0.01). Adjustment for confounding factors (education, type of kitchen, smoking tobacco and TB in a family member) and interaction between cooking fuel and smoker in family revealed an OR of 3.14 (95% CI 1.15 to 8.56, p=0.02) for biomass fuel in comparison with LPG. Conclusions Cooking with biomass fuel increases the risk for pulmonary tuberculosis.","ISSN":"0143-005X","shortTitle":"Biomass fuel and risk of tuberculosis","journalAbbreviation":"Journal of Epidemiology and Community Health (1979-)","author":[{"family":"Lakshmi","given":"P V M"},{"family":"Virdi","given":"Navkiran Kaur"},{"family":"Thakur","given":"J S"},{"family":"Smith","given":"Kirk R"},{"family":"Bates","given":"Michael N"},{"family":"Kumar","given":"Rajesh"}],"issued":{"date-parts":[["2012"]]}}},{"id":"yPj1CNji/Sj3ozbDq","uris":["http://zotero.org/users/2699952/items/I2SFST6T"],"uri":["http://zotero.org/users/2699952/items/I2SFST6T"],"itemData":{"id":137,"type":"article-journal","title":"Indoor air pollution from biomass combustion and acute respiratory illness in preschool age children in Zimbabwe","container-title":"International Journal of Epidemiology","page":"847-853","volume":"32","issue":"5","source":"ije.oxfordjournals.org","abstract":"Background Reliance on biomass for cooking and heating exposes many women and young children in developing countries to high levels of air pollution indoors. This study investigated the association between household use of biomass fuels for cooking and acute respiratory infections (ARI) in preschool age children (&lt;5 years) in Zimbabwe.\nMethods Analysis is based on 3559 children age 0–59 months included in the 1999 Zimbabwe Demographic and Health Survey (ZDHS). Children who suffered from cough accompanied by short, rapid breathing during the 2 weeks preceding the survey were defined as having suffered from ARI. Logistic regression was used to estimate the odds of suffering from ARI among children from households using biomass fuels (wood, dung, or straw) relative to children from households using cleaner fuels (liquid petroleum gas [LPG]/natural gas, or electricity), after controlling for potentially confounding factors.\nResults About two-thirds (66%) of children lived in households using biomass fuels and 16% suffered from ARI during the 2 weeks preceding the survey interview. After adjusting for child’s age, sex, birth order, nutritional status, mother’s age at childbirth, education, religion, household living standard, and region of residence, children in households using wood, dung, or straw for cooking were more than twice as likely to have suffered from ARI as children from households using LPG/natural gas or electricity (OR = 2.20; 95% CI: 1.16, 4.19).\nConclusions Household use of high pollution biomass fuels is associated with ARI in children in Zimbabwe. The relationship needs to be further investigated using more direct measures of smoke exposure and clinical measures of ARI.","DOI":"10.1093/ije/dyg240","ISSN":"0300-5771, 1464-3685","note":"PMID: 14559763","journalAbbreviation":"Int. J. Epidemiol.","language":"en","author":[{"family":"Mishra","given":"Vinod"}],"issued":{"date-parts":[["2003",10,1]]}}}],"schema":"https://github.com/citation-style-language/schema/raw/master/csl-citation.json"} </w:instrText>
      </w:r>
      <w:r w:rsidR="00921AE7" w:rsidRPr="00B24172">
        <w:rPr>
          <w:rFonts w:asciiTheme="majorBidi" w:eastAsiaTheme="minorEastAsia" w:hAnsiTheme="majorBidi" w:cstheme="majorBidi"/>
        </w:rPr>
        <w:fldChar w:fldCharType="separate"/>
      </w:r>
      <w:r w:rsidR="00FE14FB" w:rsidRPr="00B24172">
        <w:rPr>
          <w:rFonts w:eastAsiaTheme="minorEastAsia"/>
        </w:rPr>
        <w:t xml:space="preserve">(Kim, Jahan </w:t>
      </w:r>
      <w:r w:rsidR="008525A5" w:rsidRPr="00B24172">
        <w:rPr>
          <w:rFonts w:eastAsiaTheme="minorEastAsia"/>
        </w:rPr>
        <w:t>and</w:t>
      </w:r>
      <w:r w:rsidR="00FE14FB" w:rsidRPr="00B24172">
        <w:rPr>
          <w:rFonts w:eastAsiaTheme="minorEastAsia"/>
        </w:rPr>
        <w:t xml:space="preserve"> Kabir 2011</w:t>
      </w:r>
      <w:r w:rsidR="009737DD" w:rsidRPr="00B24172">
        <w:rPr>
          <w:rFonts w:eastAsiaTheme="minorEastAsia"/>
        </w:rPr>
        <w:t>,</w:t>
      </w:r>
      <w:r w:rsidR="00FE14FB" w:rsidRPr="00B24172">
        <w:rPr>
          <w:rFonts w:eastAsiaTheme="minorEastAsia"/>
        </w:rPr>
        <w:t xml:space="preserve"> Lakshmi </w:t>
      </w:r>
      <w:r w:rsidR="00ED7A65" w:rsidRPr="00B24172">
        <w:rPr>
          <w:i/>
        </w:rPr>
        <w:t xml:space="preserve">et al. </w:t>
      </w:r>
      <w:r w:rsidR="00FE14FB" w:rsidRPr="00B24172">
        <w:rPr>
          <w:rFonts w:eastAsiaTheme="minorEastAsia"/>
        </w:rPr>
        <w:t>2012; Mishra 2003)</w:t>
      </w:r>
      <w:r w:rsidR="00921AE7" w:rsidRPr="00B24172">
        <w:rPr>
          <w:rFonts w:asciiTheme="majorBidi" w:eastAsiaTheme="minorEastAsia" w:hAnsiTheme="majorBidi" w:cstheme="majorBidi"/>
        </w:rPr>
        <w:fldChar w:fldCharType="end"/>
      </w:r>
      <w:r w:rsidR="00921AE7" w:rsidRPr="00B24172">
        <w:rPr>
          <w:rFonts w:asciiTheme="majorBidi" w:eastAsiaTheme="minorEastAsia" w:hAnsiTheme="majorBidi" w:cstheme="majorBidi"/>
        </w:rPr>
        <w:t xml:space="preserve">.  </w:t>
      </w:r>
      <w:r w:rsidRPr="00B24172">
        <w:rPr>
          <w:rFonts w:asciiTheme="majorBidi" w:eastAsiaTheme="minorEastAsia" w:hAnsiTheme="majorBidi" w:cstheme="majorBidi"/>
        </w:rPr>
        <w:t>In total</w:t>
      </w:r>
      <w:r w:rsidR="00921AE7" w:rsidRPr="00B24172">
        <w:rPr>
          <w:rFonts w:asciiTheme="majorBidi" w:eastAsiaTheme="minorEastAsia" w:hAnsiTheme="majorBidi" w:cstheme="majorBidi"/>
        </w:rPr>
        <w:t xml:space="preserve">, </w:t>
      </w:r>
      <w:r w:rsidR="005A2124" w:rsidRPr="00B24172">
        <w:rPr>
          <w:rFonts w:asciiTheme="majorBidi" w:hAnsiTheme="majorBidi" w:cstheme="majorBidi"/>
        </w:rPr>
        <w:t>pollution</w:t>
      </w:r>
      <w:r w:rsidRPr="00B24172">
        <w:rPr>
          <w:rFonts w:asciiTheme="majorBidi" w:hAnsiTheme="majorBidi" w:cstheme="majorBidi"/>
        </w:rPr>
        <w:t xml:space="preserve"> (of which IAP is one example)</w:t>
      </w:r>
      <w:r w:rsidR="00921AE7" w:rsidRPr="00B24172">
        <w:rPr>
          <w:rFonts w:asciiTheme="majorBidi" w:hAnsiTheme="majorBidi" w:cstheme="majorBidi"/>
        </w:rPr>
        <w:t xml:space="preserve"> is chiefly responsible for more deaths than AIDS, tuberculosis, obesity, malaria, child and maternal malnutrition, alcohol, road accidents, or war</w:t>
      </w:r>
      <w:r w:rsidR="00921AE7" w:rsidRPr="00B24172">
        <w:t xml:space="preserve"> </w:t>
      </w:r>
      <w:r w:rsidR="00921AE7" w:rsidRPr="00B24172">
        <w:fldChar w:fldCharType="begin"/>
      </w:r>
      <w:r w:rsidR="00A260FD" w:rsidRPr="00B24172">
        <w:instrText xml:space="preserve"> ADDIN ZOTERO_ITEM CSL_CITATION {"citationID":"bRMm6jNx","properties":{"formattedCitation":"(Landrigan et al., n.d.)","plainCitation":"(Landrigan et al., n.d.)","dontUpdate":true,"noteIndex":0},"citationItems":[{"id":"yPj1CNji/NuhOL0Fm","uris":["http://zotero.org/users/2699952/items/4VARPTNV"],"uri":["http://zotero.org/users/2699952/items/4VARPTNV"],"itemData":{"id":899,"type":"article-journal","title":"The Lancet Commission on pollution and health","container-title":"The Lancet","source":"ScienceDirect","URL":"https://www.sciencedirect.com/science/article/pii/S0140673617323450","DOI":"10.1016/S0140-6736(17)32345-0","ISSN":"0140-6736","journalAbbreviation":"The Lancet","author":[{"family":"Landrigan","given":"Philip J"},{"family":"Fuller","given":"Richard"},{"family":"Acosta","given":"Nereus J R"},{"family":"Adeyi","given":"Olusoji"},{"family":"Arnold","given":"Robert"},{"family":"Basu","given":"Niladri (Nil)"},{"family":"Baldé","given":"Abdoulaye Bibi"},{"family":"Bertollini","given":"Roberto"},{"family":"Bose-O'Reilly","given":"Stephan"},{"family":"Boufford","given":"Jo Ivey"},{"family":"Breysse","given":"Patrick N"},{"family":"Chiles","given":"Thomas"},{"family":"Mahidol","given":"Chulabhorn"},{"family":"Coll-Seck","given":"Awa M"},{"family":"Cropper","given":"Maureen L"},{"family":"Fobil","given":"Julius"},{"family":"Fuster","given":"Valentin"},{"family":"Greenstone","given":"Michael"},{"family":"Haines","given":"Andy"},{"family":"Hanrahan","given":"David"},{"family":"Hunter","given":"David"},{"family":"Khare","given":"Mukesh"},{"family":"Krupnick","given":"Alan"},{"family":"Lanphear","given":"Bruce"},{"family":"Lohani","given":"Bindu"},{"family":"Martin","given":"Keith"},{"family":"Mathiasen","given":"Karen V"},{"family":"McTeer","given":"Maureen A"},{"family":"Murray","given":"Christopher J L"},{"family":"Ndahimananjara","given":"Johanita D"},{"family":"Perera","given":"Frederica"},{"family":"Potočnik","given":"Janez"},{"family":"Preker","given":"Alexander S"},{"family":"Ramesh","given":"Jairam"},{"family":"Rockström","given":"Johan"},{"family":"Salinas","given":"Carlos"},{"family":"Samson","given":"Leona D"},{"family":"Sandilya","given":"Karti"},{"family":"Sly","given":"Peter D"},{"family":"Smith","given":"Kirk R"},{"family":"Steiner","given":"Achim"},{"family":"Stewart","given":"Richard B"},{"family":"Suk","given":"William A"},{"family":"Schayck","given":"Onno C P","non-dropping-particle":"van"},{"family":"Yadama","given":"Gautam N"},{"family":"Yumkella","given":"Kandeh"},{"family":"Zhong","given":"Ma"}]}}],"schema":"https://github.com/citation-style-language/schema/raw/master/csl-citation.json"} </w:instrText>
      </w:r>
      <w:r w:rsidR="00921AE7" w:rsidRPr="00B24172">
        <w:fldChar w:fldCharType="separate"/>
      </w:r>
      <w:r w:rsidR="00921AE7" w:rsidRPr="00B24172">
        <w:t xml:space="preserve">(Landrigan </w:t>
      </w:r>
      <w:r w:rsidR="00ED7A65" w:rsidRPr="00B24172">
        <w:rPr>
          <w:i/>
        </w:rPr>
        <w:t>et al.</w:t>
      </w:r>
      <w:r w:rsidR="00921AE7" w:rsidRPr="00B24172">
        <w:t>2017)</w:t>
      </w:r>
      <w:r w:rsidR="00921AE7" w:rsidRPr="00B24172">
        <w:fldChar w:fldCharType="end"/>
      </w:r>
      <w:r w:rsidR="00921AE7" w:rsidRPr="00B24172">
        <w:t>.</w:t>
      </w:r>
      <w:r w:rsidR="00A048B2" w:rsidRPr="00B24172">
        <w:t xml:space="preserve"> </w:t>
      </w:r>
      <w:r w:rsidRPr="00B24172">
        <w:t>Moreover</w:t>
      </w:r>
      <w:r w:rsidR="0013261C" w:rsidRPr="00B24172">
        <w:t xml:space="preserve">, </w:t>
      </w:r>
      <w:r w:rsidR="0013261C" w:rsidRPr="00B24172">
        <w:rPr>
          <w:rFonts w:asciiTheme="majorBidi" w:hAnsiTheme="majorBidi" w:cstheme="majorBidi"/>
          <w:lang w:val="en-NZ" w:eastAsia="zh-CN"/>
        </w:rPr>
        <w:t xml:space="preserve">various studies have found </w:t>
      </w:r>
      <w:r w:rsidR="00FA50CD" w:rsidRPr="00B24172">
        <w:rPr>
          <w:rFonts w:asciiTheme="majorBidi" w:hAnsiTheme="majorBidi" w:cstheme="majorBidi"/>
          <w:lang w:val="en-NZ" w:eastAsia="zh-CN"/>
        </w:rPr>
        <w:t xml:space="preserve">a </w:t>
      </w:r>
      <w:r w:rsidR="0013261C" w:rsidRPr="00B24172">
        <w:rPr>
          <w:rFonts w:asciiTheme="majorBidi" w:hAnsiTheme="majorBidi" w:cstheme="majorBidi"/>
          <w:lang w:val="en-NZ" w:eastAsia="zh-CN"/>
        </w:rPr>
        <w:t xml:space="preserve">positive association between </w:t>
      </w:r>
      <w:r w:rsidR="00962D3F" w:rsidRPr="00B24172">
        <w:rPr>
          <w:rFonts w:asciiTheme="majorBidi" w:hAnsiTheme="majorBidi" w:cstheme="majorBidi"/>
          <w:lang w:val="en-NZ" w:eastAsia="zh-CN"/>
        </w:rPr>
        <w:t>IAP</w:t>
      </w:r>
      <w:r w:rsidR="0013261C" w:rsidRPr="00B24172">
        <w:rPr>
          <w:rFonts w:asciiTheme="majorBidi" w:hAnsiTheme="majorBidi" w:cstheme="majorBidi"/>
          <w:lang w:val="en-NZ" w:eastAsia="zh-CN"/>
        </w:rPr>
        <w:t xml:space="preserve"> </w:t>
      </w:r>
      <w:r w:rsidR="00F53540" w:rsidRPr="00B24172">
        <w:rPr>
          <w:rFonts w:asciiTheme="majorBidi" w:hAnsiTheme="majorBidi" w:cstheme="majorBidi"/>
          <w:lang w:val="en-NZ" w:eastAsia="zh-CN"/>
        </w:rPr>
        <w:t>and ill health</w:t>
      </w:r>
      <w:r w:rsidRPr="00B24172">
        <w:rPr>
          <w:rFonts w:asciiTheme="majorBidi" w:hAnsiTheme="majorBidi" w:cstheme="majorBidi"/>
          <w:lang w:val="en-NZ" w:eastAsia="zh-CN"/>
        </w:rPr>
        <w:t>,</w:t>
      </w:r>
      <w:r w:rsidR="00F53540" w:rsidRPr="00B24172">
        <w:rPr>
          <w:rFonts w:asciiTheme="majorBidi" w:hAnsiTheme="majorBidi" w:cstheme="majorBidi"/>
          <w:lang w:val="en-NZ" w:eastAsia="zh-CN"/>
        </w:rPr>
        <w:t xml:space="preserve"> a</w:t>
      </w:r>
      <w:r w:rsidR="0013261C" w:rsidRPr="00B24172">
        <w:rPr>
          <w:rFonts w:asciiTheme="majorBidi" w:hAnsiTheme="majorBidi" w:cstheme="majorBidi"/>
          <w:lang w:val="en-NZ" w:eastAsia="zh-CN"/>
        </w:rPr>
        <w:t xml:space="preserve">nd </w:t>
      </w:r>
      <w:r w:rsidR="00FA50CD" w:rsidRPr="00B24172">
        <w:rPr>
          <w:rFonts w:asciiTheme="majorBidi" w:hAnsiTheme="majorBidi" w:cstheme="majorBidi"/>
          <w:lang w:val="en-NZ" w:eastAsia="zh-CN"/>
        </w:rPr>
        <w:t xml:space="preserve">have </w:t>
      </w:r>
      <w:r w:rsidR="0013261C" w:rsidRPr="00B24172">
        <w:rPr>
          <w:rFonts w:asciiTheme="majorBidi" w:hAnsiTheme="majorBidi" w:cstheme="majorBidi"/>
          <w:lang w:val="en-NZ" w:eastAsia="zh-CN"/>
        </w:rPr>
        <w:t xml:space="preserve">suggested that </w:t>
      </w:r>
      <w:r w:rsidRPr="00B24172">
        <w:rPr>
          <w:rFonts w:asciiTheme="majorBidi" w:hAnsiTheme="majorBidi" w:cstheme="majorBidi"/>
          <w:lang w:val="en-NZ" w:eastAsia="zh-CN"/>
        </w:rPr>
        <w:t xml:space="preserve">use of </w:t>
      </w:r>
      <w:r w:rsidR="0013261C" w:rsidRPr="00B24172">
        <w:rPr>
          <w:rFonts w:asciiTheme="majorBidi" w:hAnsiTheme="majorBidi" w:cstheme="majorBidi"/>
          <w:lang w:val="en-NZ" w:eastAsia="zh-CN"/>
        </w:rPr>
        <w:t>cleaner fuels can save lives</w:t>
      </w:r>
      <w:r w:rsidR="00FA50CD" w:rsidRPr="00B24172">
        <w:rPr>
          <w:rFonts w:asciiTheme="majorBidi" w:hAnsiTheme="majorBidi" w:cstheme="majorBidi"/>
          <w:lang w:val="en-NZ" w:eastAsia="zh-CN"/>
        </w:rPr>
        <w:t>,</w:t>
      </w:r>
      <w:r w:rsidR="0013261C" w:rsidRPr="00B24172">
        <w:rPr>
          <w:rFonts w:asciiTheme="majorBidi" w:hAnsiTheme="majorBidi" w:cstheme="majorBidi"/>
          <w:lang w:val="en-NZ" w:eastAsia="zh-CN"/>
        </w:rPr>
        <w:t xml:space="preserve"> and </w:t>
      </w:r>
      <w:r w:rsidRPr="00B24172">
        <w:rPr>
          <w:rFonts w:asciiTheme="majorBidi" w:hAnsiTheme="majorBidi" w:cstheme="majorBidi"/>
          <w:lang w:val="en-NZ" w:eastAsia="zh-CN"/>
        </w:rPr>
        <w:t xml:space="preserve">lead to </w:t>
      </w:r>
      <w:r w:rsidR="0013261C" w:rsidRPr="00B24172">
        <w:rPr>
          <w:rFonts w:asciiTheme="majorBidi" w:hAnsiTheme="majorBidi" w:cstheme="majorBidi"/>
          <w:lang w:val="en-NZ" w:eastAsia="zh-CN"/>
        </w:rPr>
        <w:t xml:space="preserve">health and environmental benefits </w:t>
      </w:r>
      <w:r w:rsidR="00457422" w:rsidRPr="00B24172">
        <w:rPr>
          <w:rFonts w:asciiTheme="majorBidi" w:hAnsiTheme="majorBidi" w:cstheme="majorBidi"/>
          <w:lang w:val="en-NZ" w:eastAsia="zh-CN"/>
        </w:rPr>
        <w:t>(</w:t>
      </w:r>
      <w:r w:rsidR="00457422" w:rsidRPr="00B24172">
        <w:rPr>
          <w:rFonts w:asciiTheme="majorBidi" w:hAnsiTheme="majorBidi" w:cstheme="majorBidi"/>
          <w:lang w:val="en-NZ" w:eastAsia="zh-CN"/>
        </w:rPr>
        <w:fldChar w:fldCharType="begin"/>
      </w:r>
      <w:r w:rsidR="00A260FD" w:rsidRPr="00B24172">
        <w:rPr>
          <w:rFonts w:asciiTheme="majorBidi" w:hAnsiTheme="majorBidi" w:cstheme="majorBidi"/>
          <w:lang w:val="en-NZ" w:eastAsia="zh-CN"/>
        </w:rPr>
        <w:instrText xml:space="preserve"> ADDIN ZOTERO_ITEM CSL_CITATION {"citationID":"a13cd1bt0tn","properties":{"formattedCitation":"(Barnes et al., 2004; Bruce, Perez-Padilla, &amp; Albalak, 2000; Duflo, Greenstone, &amp; Hanna, 2008; Ezzati, 2005; Fullerton, Bruce, &amp; Gordon, 2008)","plainCitation":"(Barnes et al., 2004; Bruce, Perez-Padilla, &amp; Albalak, 2000; Duflo, Greenstone, &amp; Hanna, 2008; Ezzati, 2005; Fullerton, Bruce, &amp; Gordon, 2008)","dontUpdate":true,"noteIndex":0},"citationItems":[{"id":"yPj1CNji/m9fc7GZK","uris":["http://zotero.org/users/2699952/items/2ARIDGPV"],"uri":["http://zotero.org/users/2699952/items/2ARIDGPV"],"itemData":{"id":1084,"type":"article-journal","title":"Testing selected behaviors to reduce indoor air pollution exposure in young children","container-title":"Health Education Research","page":"543-550","volume":"19","issue":"5","source":"academic.oup.com","abstract":"Indoor air pollution is responsible for the deaths and illness of millions of young children in developing countries. This study investigated the acceptability (willingness to try) and feasibility (ability to perform) of four indoor air pollution reduction behaviors (improve stove maintenance practices, child location practices, ventilation practices and reduce the duration of solid fuel burning). The study further aimed to identify the motivations for and barriers against modifying the behaviors, the perceived impact of the behaviors on children's respiratory health, and families intention to continue with the behaviors. Thirty families in a rural village of South Africa tried out one or more of the behaviors over a 4-week trial period during winter 2002. Improving stove maintenance and reducing the duration of solid fuel burning proved to be very difficult for most families. It is recommended that the main intervention should focus on improving child location and ventilation practices.","DOI":"10.1093/her/cyg075","ISSN":"0268-1153","journalAbbreviation":"Health Educ Res","language":"en","author":[{"family":"Barnes","given":"B. R."},{"family":"Mathee","given":"A."},{"family":"Krieger","given":"L."},{"family":"Shafritz","given":"L."},{"family":"Favin","given":"M."},{"family":"Sherburne","given":"L."}],"issued":{"date-parts":[["2004",10,1]]}}},{"id":"yPj1CNji/0AuMNByn","uris":["http://zotero.org/users/2699952/items/FQBGMREA"],"uri":["http://zotero.org/users/2699952/items/FQBGMREA"],"itemData":{"id":231,"type":"article-journal","title":"Indoor air pollution in developing countries: a major environmental and public health challenge","container-title":"Bulletin of the World Health Organization","page":"1078-1092","volume":"78","issue":"9","source":"SciELO","DOI":"10.1590/S0042-96862000000900004","ISSN":"0042-9686","shortTitle":"Indoor air pollution in developing countries","author":[{"family":"Bruce","given":"Nigel"},{"family":"Perez-Padilla","given":"Rogelio"},{"family":"Albalak","given":"Rachel"}],"issued":{"date-parts":[["2000",1]]}}},{"id":"yPj1CNji/4TcKxq2F","uris":["http://zotero.org/users/2699952/items/T67GZD73"],"uri":["http://zotero.org/users/2699952/items/T67GZD73"],"itemData":{"id":1088,"type":"article-journal","title":"Indoor air pollution, health and economic well-being","container-title":"S.A.P.I.EN.S. Surveys and Perspectives Integrating Environment and Society","issue":"1.1","source":"journals.openedition.org","abstract":"Indoor air pollution (IAP) caused by solid fuel use and/or traditional cooking stoves is a global health threat, particularly for women and young children. The WHO World Health Report 2002 estimates that IAP is responsible for 2.7% of the loss of disability adjusted life years (DALYs) worldwide and 3.7% in high mortality developing countries. Despite the magnitude of this problem, social scientists have only recently begun to pay closer attention to this issue and to test strategies for reducing IAP. In this paper, we provide a survey of the current literature on the relationship between indoor air pollution, respiratory health and economic well-being. We then discuss the available evidence on the effectiveness of popular policy prescriptions to reduce IAP within the household.","URL":"http://journals.openedition.org/sapiens/130","ISSN":"1993-3800","language":"en","author":[{"family":"Duflo","given":"Esther"},{"family":"Greenstone","given":"Michael"},{"family":"Hanna","given":"Rema"}],"issued":{"date-parts":[["2008",11,26]]},"accessed":{"date-parts":[["2018",3,15]]}}},{"id":"yPj1CNji/tKcwrzHY","uris":["http://zotero.org/users/2699952/items/J5D8JZFN"],"uri":["http://zotero.org/users/2699952/items/J5D8JZFN"],"itemData":{"id":1078,"type":"article-journal","title":"Indoor air pollution and health in developing countries","container-title":"The Lancet","page":"104-106","volume":"366","issue":"9480","source":"www.thelancet.com","DOI":"10.1016/S0140-6736(05)66845-6","ISSN":"0140-6736, 1474-547X","note":"PMID: 16005317, 16005317","journalAbbreviation":"The Lancet","language":"English","author":[{"family":"Ezzati","given":"Majid"}],"issued":{"date-parts":[["2005",7,9]]}}},{"id":"yPj1CNji/nFxZ6Ecm","uris":["http://zotero.org/users/2699952/items/M7SQUMXV"],"uri":["http://zotero.org/users/2699952/items/M7SQUMXV"],"itemData":{"id":861,"type":"article-journal","title":"Indoor air pollution from biomass fuel smoke is a major health concern in the developing world","container-title":"Transactions of The Royal Society of Tropical Medicine and Hygiene","page":"843-851","volume":"102","issue":"9","source":"academic.oup.com","DOI":"10.1016/j.trstmh.2008.05.028","ISSN":"0035-9203","journalAbbreviation":"Trans R Soc Trop Med Hyg","author":[{"family":"Fullerton","given":"Duncan G."},{"family":"Bruce","given":"Nigel"},{"family":"Gordon","given":"Stephen B."}],"issued":{"date-parts":[["2008",9,1]]}}}],"schema":"https://github.com/citation-style-language/schema/raw/master/csl-citation.json"} </w:instrText>
      </w:r>
      <w:r w:rsidR="00457422" w:rsidRPr="00B24172">
        <w:rPr>
          <w:rFonts w:asciiTheme="majorBidi" w:hAnsiTheme="majorBidi" w:cstheme="majorBidi"/>
          <w:lang w:val="en-NZ" w:eastAsia="zh-CN"/>
        </w:rPr>
        <w:fldChar w:fldCharType="separate"/>
      </w:r>
      <w:r w:rsidR="00457422" w:rsidRPr="00B24172">
        <w:rPr>
          <w:lang w:val="en-NZ"/>
        </w:rPr>
        <w:t xml:space="preserve">Barnes </w:t>
      </w:r>
      <w:r w:rsidR="00ED7A65" w:rsidRPr="00B24172">
        <w:rPr>
          <w:i/>
        </w:rPr>
        <w:t>et al.</w:t>
      </w:r>
      <w:r w:rsidR="00457422" w:rsidRPr="00B24172">
        <w:rPr>
          <w:lang w:val="en-NZ"/>
        </w:rPr>
        <w:t xml:space="preserve"> 2004</w:t>
      </w:r>
      <w:r w:rsidR="009737DD" w:rsidRPr="00B24172">
        <w:rPr>
          <w:lang w:val="en-NZ"/>
        </w:rPr>
        <w:t>,</w:t>
      </w:r>
      <w:r w:rsidR="00457422" w:rsidRPr="00B24172">
        <w:rPr>
          <w:lang w:val="en-NZ"/>
        </w:rPr>
        <w:t xml:space="preserve"> Bruce, Perez-Padilla </w:t>
      </w:r>
      <w:r w:rsidR="008525A5" w:rsidRPr="00B24172">
        <w:rPr>
          <w:lang w:val="en-NZ"/>
        </w:rPr>
        <w:t>and</w:t>
      </w:r>
      <w:r w:rsidR="00457422" w:rsidRPr="00B24172">
        <w:rPr>
          <w:lang w:val="en-NZ"/>
        </w:rPr>
        <w:t xml:space="preserve"> Albalak 2000</w:t>
      </w:r>
      <w:r w:rsidR="009737DD" w:rsidRPr="00B24172">
        <w:rPr>
          <w:lang w:val="en-NZ"/>
        </w:rPr>
        <w:t>,</w:t>
      </w:r>
      <w:r w:rsidR="00457422" w:rsidRPr="00B24172">
        <w:rPr>
          <w:lang w:val="en-NZ"/>
        </w:rPr>
        <w:t xml:space="preserve"> Duflo, Greenstone </w:t>
      </w:r>
      <w:r w:rsidR="008525A5" w:rsidRPr="00B24172">
        <w:rPr>
          <w:lang w:val="en-NZ"/>
        </w:rPr>
        <w:t>and</w:t>
      </w:r>
      <w:r w:rsidR="00457422" w:rsidRPr="00B24172">
        <w:rPr>
          <w:lang w:val="en-NZ"/>
        </w:rPr>
        <w:t xml:space="preserve"> Hanna 2008</w:t>
      </w:r>
      <w:r w:rsidR="009737DD" w:rsidRPr="00B24172">
        <w:rPr>
          <w:lang w:val="en-NZ"/>
        </w:rPr>
        <w:t>,</w:t>
      </w:r>
      <w:r w:rsidR="00457422" w:rsidRPr="00B24172">
        <w:rPr>
          <w:lang w:val="en-NZ"/>
        </w:rPr>
        <w:t xml:space="preserve"> Ezzati 2005</w:t>
      </w:r>
      <w:r w:rsidR="009737DD" w:rsidRPr="00B24172">
        <w:rPr>
          <w:lang w:val="en-NZ"/>
        </w:rPr>
        <w:t>,</w:t>
      </w:r>
      <w:r w:rsidR="00457422" w:rsidRPr="00B24172">
        <w:rPr>
          <w:lang w:val="en-NZ"/>
        </w:rPr>
        <w:t xml:space="preserve"> Fullerton, Bruce </w:t>
      </w:r>
      <w:r w:rsidR="008525A5" w:rsidRPr="00B24172">
        <w:rPr>
          <w:lang w:val="en-NZ"/>
        </w:rPr>
        <w:t>and</w:t>
      </w:r>
      <w:r w:rsidR="00457422" w:rsidRPr="00B24172">
        <w:rPr>
          <w:lang w:val="en-NZ"/>
        </w:rPr>
        <w:t xml:space="preserve"> Gordon 2008)</w:t>
      </w:r>
      <w:r w:rsidR="00457422" w:rsidRPr="00B24172">
        <w:rPr>
          <w:rFonts w:asciiTheme="majorBidi" w:hAnsiTheme="majorBidi" w:cstheme="majorBidi"/>
          <w:lang w:val="en-NZ" w:eastAsia="zh-CN"/>
        </w:rPr>
        <w:fldChar w:fldCharType="end"/>
      </w:r>
      <w:r w:rsidR="0013261C" w:rsidRPr="00B24172">
        <w:rPr>
          <w:rFonts w:asciiTheme="majorBidi" w:hAnsiTheme="majorBidi" w:cstheme="majorBidi"/>
          <w:lang w:val="en-NZ" w:eastAsia="zh-CN"/>
        </w:rPr>
        <w:t>.</w:t>
      </w:r>
    </w:p>
    <w:p w14:paraId="365B25AC" w14:textId="77777777" w:rsidR="00120E4B" w:rsidRPr="00B24172" w:rsidRDefault="00120E4B" w:rsidP="00BF2AB8">
      <w:pPr>
        <w:spacing w:line="288" w:lineRule="auto"/>
        <w:ind w:firstLine="720"/>
        <w:jc w:val="both"/>
      </w:pPr>
    </w:p>
    <w:p w14:paraId="2EC72A0F" w14:textId="5A64E90A" w:rsidR="00E011E3" w:rsidRPr="00B24172" w:rsidRDefault="00FF3CB3" w:rsidP="00FF3CB3">
      <w:pPr>
        <w:shd w:val="clear" w:color="auto" w:fill="FFFFFF"/>
        <w:spacing w:line="288" w:lineRule="auto"/>
        <w:ind w:right="26" w:firstLine="720"/>
        <w:jc w:val="both"/>
        <w:textAlignment w:val="baseline"/>
        <w:rPr>
          <w:rFonts w:asciiTheme="majorBidi" w:hAnsiTheme="majorBidi" w:cstheme="majorBidi"/>
          <w:lang w:val="en-NZ" w:eastAsia="zh-CN"/>
        </w:rPr>
      </w:pPr>
      <w:r w:rsidRPr="00B24172">
        <w:t>IAP arises from a combination of the choice of fuel by a household, the way that the households use the fuel, and the characteristics of the living environment Thus,</w:t>
      </w:r>
      <w:r w:rsidR="001D55CA" w:rsidRPr="00B24172">
        <w:t xml:space="preserve"> interventions</w:t>
      </w:r>
      <w:r w:rsidR="00275DEB" w:rsidRPr="00B24172">
        <w:rPr>
          <w:rStyle w:val="FootnoteReference"/>
        </w:rPr>
        <w:footnoteReference w:id="2"/>
      </w:r>
      <w:r w:rsidR="001D55CA" w:rsidRPr="00B24172">
        <w:t xml:space="preserve"> </w:t>
      </w:r>
      <w:r w:rsidRPr="00B24172">
        <w:t xml:space="preserve">to reduce IAP </w:t>
      </w:r>
      <w:r w:rsidR="00E011E3" w:rsidRPr="00B24172">
        <w:t>can be categorized in</w:t>
      </w:r>
      <w:r w:rsidR="00D03343" w:rsidRPr="00B24172">
        <w:t>to</w:t>
      </w:r>
      <w:r w:rsidR="00E011E3" w:rsidRPr="00B24172">
        <w:t xml:space="preserve"> three </w:t>
      </w:r>
      <w:r w:rsidR="00D03343" w:rsidRPr="00B24172">
        <w:t>types</w:t>
      </w:r>
      <w:r w:rsidR="00E011E3" w:rsidRPr="00B24172">
        <w:t xml:space="preserve">: (1) Interventions </w:t>
      </w:r>
      <w:r w:rsidRPr="00B24172">
        <w:t>affecting</w:t>
      </w:r>
      <w:r w:rsidR="00E011E3" w:rsidRPr="00B24172">
        <w:t xml:space="preserve"> the source of pollution; (2) Interventions </w:t>
      </w:r>
      <w:r w:rsidRPr="00B24172">
        <w:t>affecting</w:t>
      </w:r>
      <w:r w:rsidR="00D03343" w:rsidRPr="00B24172">
        <w:t xml:space="preserve"> </w:t>
      </w:r>
      <w:r w:rsidR="00E011E3" w:rsidRPr="00B24172">
        <w:t xml:space="preserve">the living environment; and (3) Interventions to change user’s behavior </w:t>
      </w:r>
      <w:r w:rsidR="00E011E3" w:rsidRPr="00B24172">
        <w:fldChar w:fldCharType="begin"/>
      </w:r>
      <w:r w:rsidR="00A260FD" w:rsidRPr="00B24172">
        <w:instrText xml:space="preserve"> ADDIN ZOTERO_ITEM CSL_CITATION {"citationID":"LvGMDy4j","properties":{"formattedCitation":"(Mehta &amp; Shahpar, 2004; Quansah et al., 2015)","plainCitation":"(Mehta &amp; Shahpar, 2004; Quansah et al., 2015)","dontUpdate":true,"noteIndex":0},"citationItems":[{"id":"yPj1CNji/HljaxTcl","uris":["http://zotero.org/users/2699952/items/ZAN4GF2M"],"uri":["http://zotero.org/users/2699952/items/ZAN4GF2M"],"itemData":{"id":184,"type":"article-journal","title":"The health benefits of interventions to reduce indoor air pollution from solid fuel use: a cost-effectiveness analysis","container-title":"Energy for Sustainable Development","page":"53-59","volume":"8","issue":"3","source":"ScienceDirect","abstract":"The air pollution-related health benefits of interventions to reduce indoor air pollution from cooking and heating with solid fuels are evaluated in South and South-east Asia, Africa, and the Americas using generalized cost-effectiveness methodology. Three scenarios are assessed: 1) providing access to cleaner fuels, (2) providing access to improved stoves, and (3) providing part of the population with access to cleaner fuels and part of the population with improved stoves. All intervention scenarios are compared with the current situation, i.e., the “business as usual” scenario where current exposures to indoor air pollution from solid fuel use would be sustained. Two major health outcomes associated with indoor air pollution are addressed, namely acute lower respiratory infections (ALRI) in young children under five years of age and chronic obstructive pulmonary disease in adults over twenty. While providing access to cleaner fuels has a larger health impact on the population than improved stoves, there are considerable health benefits associated with improved stove use. Improved stoves are also much more cost-effective than cleaner fuels. Of the cleaner fuels, kerosene, or paraffin, is more cost-effective than liquified petroleum gas (LPG), since kerosene is cheaper than LPG. Concerns about kerosene use, including poisoning, explosions, and possible carcinogenic effects, should be carefully considered before recommending its widespread use over LPG, however. This analysis offers further support for the argument that, from a public health point of view, there should be a continued emphasis on the promotion of improved stoves, as well as other locally appropriate means to reduce exposures within solid fuel-using households, until everyone can be given access to cleaner fuels.","DOI":"10.1016/S0973-0826(08)60466-4","ISSN":"0973-0826","shortTitle":"The health benefits of interventions to reduce indoor air pollution from solid fuel use","journalAbbreviation":"Energy for Sustainable Development","author":[{"family":"Mehta","given":"Sumi"},{"family":"Shahpar","given":"Cyrus"}],"issued":{"date-parts":[["2004",9]]}}},{"id":"yPj1CNji/pWx2ADUw","uris":["http://zotero.org/users/2699952/items/PS94FKXB"],"uri":["http://zotero.org/users/2699952/items/PS94FKXB"],"itemData":{"id":1258,"type":"article-journal","title":"Effectiveness of interventions to reduce indoor air pollution and/or improve health in homes using solid fuel in lower and middle income countries: protocol for a systematic review","container-title":"Systematic Reviews","volume":"4","source":"PubMed Central","abstract":"Background\nIndoor air pollution (IAP) interventions are widely promoted as a means of reducing indoor air pollution/health from solid fuel use; and research addressing impact of these interventions has increased substantially in the past two decades. It is timely and important to understand more about effectiveness of these interventions. We describe the protocol of a systematic review to (i) evaluate effectiveness of IAP interventions to improve indoor air quality and/or health in homes using solid fuel for cooking and/or heating in lower- and middle-income countries, (ii) identify the most effective intervention to improve indoor air quality and/or health, and (iii) identify future research needs.\n\nMethods\nThis review will be conducted according to the National Institute for Health and Care Excellence (NICE) guidelines and will be reported following the PRISMA statement. Ovid MEDLINE, Ovid Embase, SCOPUS, and PubMed searches were conducted in September 2013 and updated in November 2014 (and include any further search updates in February 2015). Additional references will be located through searching the references cited by identified studies and through the World Health Organization Global database of household air pollution measurements. We will also search our own archives. Data extraction and risk of bias assessment of all included papers will be conducted independently by five reviewers.\n\nDiscussion\nThe study will provide insights into what interventions are most effective in reducing indoor air pollution and/or adverse health outcomes in homes using solid fuel for cooking or heating in lower- or middle-income countries. The findings from this review will be used to inform future IAP interventions and policy on poverty reduction and health improvement in poor communities who rely on biomass and solid fuels for cooking and heating.\n\nSystematic review registration\nThe review has been registered with PROSPERO (registration number CRD42014009768).\n\nElectronic supplementary material\nThe online version of this article (doi:10.1186/s13643-015-0012-8) contains supplementary material, which is available to authorized users.","URL":"https://www.ncbi.nlm.nih.gov/pmc/articles/PMC4378274/","DOI":"10.1186/s13643-015-0012-8","ISSN":"2046-4053","note":"PMID: 25875770\nPMCID: PMC4378274","shortTitle":"Effectiveness of interventions to reduce indoor air pollution and/or improve health in homes using solid fuel in lower and middle income countries","journalAbbreviation":"Syst Rev","author":[{"family":"Quansah","given":"Reginald"},{"family":"Ochieng","given":"Caroline A"},{"family":"Semple","given":"Sean"},{"family":"Juvekar","given":"Sanjar"},{"family":"Emina","given":"Jacques"},{"family":"Armah","given":"Frederick Ato"},{"family":"Luginaah","given":"Isaac"}],"issued":{"date-parts":[["2015",3,4]]},"accessed":{"date-parts":[["2018",6,6]]}}}],"schema":"https://github.com/citation-style-language/schema/raw/master/csl-citation.json"} </w:instrText>
      </w:r>
      <w:r w:rsidR="00E011E3" w:rsidRPr="00B24172">
        <w:fldChar w:fldCharType="separate"/>
      </w:r>
      <w:r w:rsidR="00E011E3" w:rsidRPr="00B24172">
        <w:t xml:space="preserve">(Mehta </w:t>
      </w:r>
      <w:r w:rsidR="008525A5" w:rsidRPr="00B24172">
        <w:t>and</w:t>
      </w:r>
      <w:r w:rsidR="00E011E3" w:rsidRPr="00B24172">
        <w:t xml:space="preserve"> Shahpar 2004</w:t>
      </w:r>
      <w:r w:rsidR="009737DD" w:rsidRPr="00B24172">
        <w:t>,</w:t>
      </w:r>
      <w:r w:rsidR="00E011E3" w:rsidRPr="00B24172">
        <w:t xml:space="preserve"> Quansah </w:t>
      </w:r>
      <w:r w:rsidR="00ED7A65" w:rsidRPr="00B24172">
        <w:rPr>
          <w:i/>
        </w:rPr>
        <w:t>et al.</w:t>
      </w:r>
      <w:r w:rsidR="00E011E3" w:rsidRPr="00B24172">
        <w:t xml:space="preserve"> 2015)</w:t>
      </w:r>
      <w:r w:rsidR="00E011E3" w:rsidRPr="00B24172">
        <w:fldChar w:fldCharType="end"/>
      </w:r>
      <w:r w:rsidR="00E011E3" w:rsidRPr="00B24172">
        <w:t xml:space="preserve">. In the first type of intervention, </w:t>
      </w:r>
      <w:r w:rsidR="002417CE" w:rsidRPr="00B24172">
        <w:t>IAP</w:t>
      </w:r>
      <w:r w:rsidR="00E011E3" w:rsidRPr="00B24172">
        <w:t xml:space="preserve"> can be reduced by switching from solid fuel to cleaner fuels. For instance, households may switch from</w:t>
      </w:r>
      <w:r w:rsidRPr="00B24172">
        <w:t xml:space="preserve"> using</w:t>
      </w:r>
      <w:r w:rsidR="00E011E3" w:rsidRPr="00B24172">
        <w:t xml:space="preserve"> coal, firewood, animal dung, or crop residues to electricity, </w:t>
      </w:r>
      <w:r w:rsidR="002417CE" w:rsidRPr="00B24172">
        <w:t>liquefied petroleum gas (</w:t>
      </w:r>
      <w:r w:rsidR="00E011E3" w:rsidRPr="00B24172">
        <w:t>LPG</w:t>
      </w:r>
      <w:r w:rsidR="002417CE" w:rsidRPr="00B24172">
        <w:t>)</w:t>
      </w:r>
      <w:r w:rsidR="00E011E3" w:rsidRPr="00B24172">
        <w:t xml:space="preserve">, piped natural gas, or biogas. </w:t>
      </w:r>
      <w:r w:rsidR="00E011E3" w:rsidRPr="00B24172">
        <w:rPr>
          <w:rFonts w:asciiTheme="majorBidi" w:hAnsiTheme="majorBidi" w:cstheme="majorBidi"/>
          <w:lang w:val="en-NZ" w:eastAsia="zh-CN"/>
        </w:rPr>
        <w:t xml:space="preserve">An example of the second type of intervention is improving ventilation of the cooking and living area. Examples of the third type of intervention include drying firewood before use, keeping young children away from smoke, and blowing out the fire immediately after cooking. </w:t>
      </w:r>
    </w:p>
    <w:p w14:paraId="7A05C600" w14:textId="77777777" w:rsidR="00A91CBB" w:rsidRPr="00B24172" w:rsidRDefault="00A91CBB" w:rsidP="00BF2AB8">
      <w:pPr>
        <w:shd w:val="clear" w:color="auto" w:fill="FFFFFF"/>
        <w:spacing w:line="288" w:lineRule="auto"/>
        <w:ind w:right="26" w:firstLine="720"/>
        <w:jc w:val="both"/>
        <w:textAlignment w:val="baseline"/>
        <w:rPr>
          <w:rFonts w:asciiTheme="majorBidi" w:hAnsiTheme="majorBidi" w:cstheme="majorBidi"/>
          <w:lang w:val="en-NZ" w:eastAsia="zh-CN"/>
        </w:rPr>
      </w:pPr>
    </w:p>
    <w:p w14:paraId="4588560F" w14:textId="0F73BD3F" w:rsidR="00FF3CB3" w:rsidRPr="00B24172" w:rsidRDefault="00FF3CB3" w:rsidP="00D54EFC">
      <w:pPr>
        <w:shd w:val="clear" w:color="auto" w:fill="FFFFFF"/>
        <w:spacing w:line="288" w:lineRule="auto"/>
        <w:ind w:right="26" w:firstLine="720"/>
        <w:jc w:val="both"/>
        <w:textAlignment w:val="baseline"/>
      </w:pPr>
      <w:r w:rsidRPr="00B24172">
        <w:t xml:space="preserve">Although </w:t>
      </w:r>
      <w:r w:rsidRPr="00B24172">
        <w:rPr>
          <w:rFonts w:asciiTheme="majorBidi" w:hAnsiTheme="majorBidi" w:cstheme="majorBidi"/>
          <w:lang w:val="en-NZ" w:eastAsia="zh-CN"/>
        </w:rPr>
        <w:fldChar w:fldCharType="begin"/>
      </w:r>
      <w:r w:rsidR="00A260FD" w:rsidRPr="00B24172">
        <w:rPr>
          <w:rFonts w:asciiTheme="majorBidi" w:hAnsiTheme="majorBidi" w:cstheme="majorBidi"/>
          <w:lang w:val="en-NZ" w:eastAsia="zh-CN"/>
        </w:rPr>
        <w:instrText xml:space="preserve"> ADDIN ZOTERO_ITEM CSL_CITATION {"citationID":"4x0sdr9S","properties":{"formattedCitation":"(Malla, Bruce, Bates, &amp; Rehfuess, 2011)","plainCitation":"(Malla, Bruce, Bates, &amp; Rehfuess, 2011)","dontUpdate":true,"noteIndex":0},"citationItems":[{"id":"yPj1CNji/hp7p6PQY","uris":["http://zotero.org/users/2699952/items/CRU6GQE2"],"uri":["http://zotero.org/users/2699952/items/CRU6GQE2"],"itemData":{"id":24,"type":"article-journal","title":"Applying global cost-benefit analysis methods to indoor air pollution mitigation interventions in Nepal, Kenya and Sudan: Insights and challenges","container-title":"Energy Policy","collection-title":"Clean Cooking Fuels and Technologies in Developing Economies","page":"7518-7529","volume":"39","issue":"12","source":"ScienceDirect","abstract":"Indoor air pollution from burning solid fuels for cooking is a major environmental health problem in developing countries, predominantly affecting children and women. Traditional household energy practices also contribute to substantial time loss and drudgery among households. While effective interventions exist, levels of investment to date have been very low, in part due to lack of evidence on economic viability. Between 2004 and 2007, different combinations of interventions – improved stoves, smoke hoods and a switch to liquefied petroleum gas – were implemented in poor communities in Nepal, Sudan and Kenya. The impacts were extensively evaluated and provided the basis for a household-level cost-benefit analysis, which essentially followed the methodology proposed by the World Health Organization. The results suggest that interventions are justified on economic grounds with estimated internal rates of return of 19%, 429% and 62% in Nepal, Kenya and Sudan, respectively. Time savings constituted by far the most important benefit followed by fuel cost savings; direct health improvements were a small component of the overall benefit. This paper describes the methodology applied, discusses the findings and highlights the methodological challenges that arise when a global approach is applied to a local programme.","DOI":"10.1016/j.enpol.2011.06.031","ISSN":"0301-4215","shortTitle":"Applying global cost-benefit analysis methods to indoor air pollution mitigation interventions in Nepal, Kenya and Sudan","journalAbbreviation":"Energy Policy","author":[{"family":"Malla","given":"Min Bikram"},{"family":"Bruce","given":"Nigel"},{"family":"Bates","given":"Elizabeth"},{"family":"Rehfuess","given":"Eva"}],"issued":{"date-parts":[["2011",12]]}}}],"schema":"https://github.com/citation-style-language/schema/raw/master/csl-citation.json"} </w:instrText>
      </w:r>
      <w:r w:rsidRPr="00B24172">
        <w:rPr>
          <w:rFonts w:asciiTheme="majorBidi" w:hAnsiTheme="majorBidi" w:cstheme="majorBidi"/>
          <w:lang w:val="en-NZ" w:eastAsia="zh-CN"/>
        </w:rPr>
        <w:fldChar w:fldCharType="separate"/>
      </w:r>
      <w:r w:rsidRPr="00B24172">
        <w:rPr>
          <w:rFonts w:asciiTheme="majorBidi" w:hAnsiTheme="majorBidi" w:cstheme="majorBidi"/>
        </w:rPr>
        <w:t xml:space="preserve">Malla </w:t>
      </w:r>
      <w:r w:rsidRPr="00B24172">
        <w:rPr>
          <w:i/>
        </w:rPr>
        <w:t>et al.</w:t>
      </w:r>
      <w:r w:rsidRPr="00B24172">
        <w:rPr>
          <w:rFonts w:asciiTheme="majorBidi" w:hAnsiTheme="majorBidi" w:cstheme="majorBidi"/>
        </w:rPr>
        <w:t xml:space="preserve"> (2011) and </w:t>
      </w:r>
      <w:r w:rsidRPr="00B24172">
        <w:t xml:space="preserve">Hutton </w:t>
      </w:r>
      <w:r w:rsidRPr="00B24172">
        <w:rPr>
          <w:i/>
        </w:rPr>
        <w:t>et al.</w:t>
      </w:r>
      <w:r w:rsidRPr="00B24172">
        <w:t xml:space="preserve"> (2007)</w:t>
      </w:r>
      <w:r w:rsidRPr="00B24172">
        <w:rPr>
          <w:rFonts w:asciiTheme="majorBidi" w:hAnsiTheme="majorBidi" w:cstheme="majorBidi"/>
          <w:lang w:val="en-NZ" w:eastAsia="zh-CN"/>
        </w:rPr>
        <w:fldChar w:fldCharType="end"/>
      </w:r>
      <w:r w:rsidRPr="00B24172">
        <w:t xml:space="preserve"> provide </w:t>
      </w:r>
      <w:r w:rsidR="00D54EFC" w:rsidRPr="00B24172">
        <w:t>cost-benefit</w:t>
      </w:r>
      <w:r w:rsidRPr="00B24172">
        <w:t xml:space="preserve"> evaluations at the regional (multi-country) level, every country has different local</w:t>
      </w:r>
      <w:r w:rsidRPr="00B24172">
        <w:rPr>
          <w:rFonts w:asciiTheme="majorBidi" w:hAnsiTheme="majorBidi" w:cstheme="majorBidi"/>
          <w:lang w:val="en-NZ" w:eastAsia="zh-CN"/>
        </w:rPr>
        <w:t xml:space="preserve"> behaviours in terms of energy consumption, as well as differences in infrastructure and climate, which can impact the costs and benefits of interventions </w:t>
      </w:r>
      <w:r w:rsidRPr="00B24172">
        <w:rPr>
          <w:rFonts w:asciiTheme="majorBidi" w:hAnsiTheme="majorBidi" w:cstheme="majorBidi"/>
          <w:lang w:val="en-NZ" w:eastAsia="zh-CN"/>
        </w:rPr>
        <w:fldChar w:fldCharType="begin"/>
      </w:r>
      <w:r w:rsidR="00A260FD" w:rsidRPr="00B24172">
        <w:rPr>
          <w:rFonts w:asciiTheme="majorBidi" w:hAnsiTheme="majorBidi" w:cstheme="majorBidi"/>
          <w:lang w:val="en-NZ" w:eastAsia="zh-CN"/>
        </w:rPr>
        <w:instrText xml:space="preserve"> ADDIN ZOTERO_ITEM CSL_CITATION {"citationID":"a253atdn69o","properties":{"formattedCitation":"(Fullerton et al., 2008)","plainCitation":"(Fullerton et al., 2008)","dontUpdate":true,"noteIndex":0},"citationItems":[{"id":"yPj1CNji/nFxZ6Ecm","uris":["http://zotero.org/users/2699952/items/M7SQUMXV"],"uri":["http://zotero.org/users/2699952/items/M7SQUMXV"],"itemData":{"id":861,"type":"article-journal","title":"Indoor air pollution from biomass fuel smoke is a major health concern in the developing world","container-title":"Transactions of The Royal Society of Tropical Medicine and Hygiene","page":"843-851","volume":"102","issue":"9","source":"academic.oup.com","DOI":"10.1016/j.trstmh.2008.05.028","ISSN":"0035-9203","journalAbbreviation":"Trans R Soc Trop Med Hyg","author":[{"family":"Fullerton","given":"Duncan G."},{"family":"Bruce","given":"Nigel"},{"family":"Gordon","given":"Stephen B."}],"issued":{"date-parts":[["2008",9,1]]}}}],"schema":"https://github.com/citation-style-language/schema/raw/master/csl-citation.json"} </w:instrText>
      </w:r>
      <w:r w:rsidRPr="00B24172">
        <w:rPr>
          <w:rFonts w:asciiTheme="majorBidi" w:hAnsiTheme="majorBidi" w:cstheme="majorBidi"/>
          <w:lang w:val="en-NZ" w:eastAsia="zh-CN"/>
        </w:rPr>
        <w:fldChar w:fldCharType="separate"/>
      </w:r>
      <w:r w:rsidRPr="00B24172">
        <w:t xml:space="preserve">(Fullerton </w:t>
      </w:r>
      <w:r w:rsidRPr="00B24172">
        <w:rPr>
          <w:i/>
        </w:rPr>
        <w:t>et al.</w:t>
      </w:r>
      <w:r w:rsidRPr="00B24172">
        <w:t xml:space="preserve"> 2008)</w:t>
      </w:r>
      <w:r w:rsidRPr="00B24172">
        <w:rPr>
          <w:rFonts w:asciiTheme="majorBidi" w:hAnsiTheme="majorBidi" w:cstheme="majorBidi"/>
          <w:lang w:val="en-NZ" w:eastAsia="zh-CN"/>
        </w:rPr>
        <w:fldChar w:fldCharType="end"/>
      </w:r>
      <w:r w:rsidRPr="00B24172">
        <w:rPr>
          <w:rFonts w:asciiTheme="majorBidi" w:hAnsiTheme="majorBidi" w:cstheme="majorBidi"/>
          <w:lang w:val="en-NZ" w:eastAsia="zh-CN"/>
        </w:rPr>
        <w:t xml:space="preserve">. Moreover, </w:t>
      </w:r>
      <w:r w:rsidR="00CC2EB9" w:rsidRPr="00B24172">
        <w:rPr>
          <w:rFonts w:asciiTheme="majorBidi" w:hAnsiTheme="majorBidi" w:cstheme="majorBidi"/>
          <w:lang w:val="en-NZ" w:eastAsia="zh-CN"/>
        </w:rPr>
        <w:t>the</w:t>
      </w:r>
      <w:r w:rsidRPr="00B24172">
        <w:t xml:space="preserve"> consumption of solid </w:t>
      </w:r>
      <w:r w:rsidRPr="00B24172">
        <w:lastRenderedPageBreak/>
        <w:t xml:space="preserve">fuels differs across different low and middle income countries (LMICs) (and is much higher than in developed countries), and is often higher in rural areas than in urban areas </w:t>
      </w:r>
      <w:r w:rsidRPr="00B24172">
        <w:fldChar w:fldCharType="begin"/>
      </w:r>
      <w:r w:rsidR="00A260FD" w:rsidRPr="00B24172">
        <w:instrText xml:space="preserve"> ADDIN ZOTERO_ITEM CSL_CITATION {"citationID":"a1ubadq9lk7","properties":{"formattedCitation":"(Irfan, Cameron, &amp; Hassan, 2017a)","plainCitation":"(Irfan, Cameron, &amp; Hassan, 2017a)","dontUpdate":true,"noteIndex":0},"citationItems":[{"id":"yPj1CNji/T5VErI4R","uris":["http://zotero.org/users/2699952/items/5FICPQKH"],"uri":["http://zotero.org/users/2699952/items/5FICPQKH"],"itemData":{"id":865,"type":"report","title":"Household Energy Elasticities in Pakistan: An Application of the LA-AIDS Model on Pooled Household Data","publisher":"University of Waikato, Department of Economics","genre":"Working Papers in Economics","source":"RePEc - IDEAS","abstract":"This study aims to estimate the fuel expenditure and price elasticities of household fuels in Pakistan. Burning of wood, animal dung, and crop residues are harmful to health and may cause preventable morbidity and mortality in developing countries. Forests, natural gas and other energy reserves are depleting. It is important to investigate how households’ fuel choices are linked to prices, so that governments can consider appropriate steps to enhance the consumption of clean fuels and discourage the use of solid fuels. In this paper we pooled three Pakistan Social and Living Standard Measurement Survey (PSLM) data sets (2007-08, 2010-11 and 2013-14) and applied the Linear Approximate Almost Ideal Demand System (LA-AIDS) model to investigate the price and expenditure elasticities at urban, rural, and national levels. We found that all fuel types except natural gas were price inelastic at the national level and for urban households, implying that changes in prices lead to comparatively lesser changes in quantity demanded of most fuels. In rural areas, natural gas and LPG were found to be more price elastic compared with urban areas. Fuel expenditures elasticities for all fuels were found to be positive and between zero and one. Simple policy simulations based on our results suggest that in order to reduce the indoor air pollution, governments should subsidise clean fuels rather than imposing taxes on solid fuels.","URL":"https://ideas.repec.org/p/wai/econwp/17-11.html#download","number":"17/11","shortTitle":"Household Energy Elasticities in Pakistan","author":[{"family":"Irfan","given":"Muhammad"},{"family":"Cameron","given":"Michael P."},{"family":"Hassan","given":"Gazi"}],"issued":{"date-parts":[["2017"]]}}}],"schema":"https://github.com/citation-style-language/schema/raw/master/csl-citation.json"} </w:instrText>
      </w:r>
      <w:r w:rsidRPr="00B24172">
        <w:fldChar w:fldCharType="separate"/>
      </w:r>
      <w:r w:rsidRPr="00B24172">
        <w:t>(Irfan, Cameron and Hassan 201</w:t>
      </w:r>
      <w:r w:rsidR="00D564A9" w:rsidRPr="00B24172">
        <w:t>8</w:t>
      </w:r>
      <w:r w:rsidRPr="00B24172">
        <w:t>)</w:t>
      </w:r>
      <w:r w:rsidRPr="00B24172">
        <w:fldChar w:fldCharType="end"/>
      </w:r>
      <w:r w:rsidRPr="00B24172">
        <w:t xml:space="preserve">. Hence, the negative effects arising from IAP are not distributed evenly across the population </w:t>
      </w:r>
      <w:r w:rsidRPr="00B24172">
        <w:fldChar w:fldCharType="begin"/>
      </w:r>
      <w:r w:rsidR="00A260FD" w:rsidRPr="00B24172">
        <w:instrText xml:space="preserve"> ADDIN ZOTERO_ITEM CSL_CITATION {"citationID":"rdUVzBBl","properties":{"formattedCitation":"(Landrigan et al., n.d.)","plainCitation":"(Landrigan et al., n.d.)","dontUpdate":true,"noteIndex":0},"citationItems":[{"id":"yPj1CNji/NuhOL0Fm","uris":["http://zotero.org/users/2699952/items/4VARPTNV"],"uri":["http://zotero.org/users/2699952/items/4VARPTNV"],"itemData":{"id":899,"type":"article-journal","title":"The Lancet Commission on pollution and health","container-title":"The Lancet","source":"ScienceDirect","URL":"https://www.sciencedirect.com/science/article/pii/S0140673617323450","DOI":"10.1016/S0140-6736(17)32345-0","ISSN":"0140-6736","journalAbbreviation":"The Lancet","author":[{"family":"Landrigan","given":"Philip J"},{"family":"Fuller","given":"Richard"},{"family":"Acosta","given":"Nereus J R"},{"family":"Adeyi","given":"Olusoji"},{"family":"Arnold","given":"Robert"},{"family":"Basu","given":"Niladri (Nil)"},{"family":"Baldé","given":"Abdoulaye Bibi"},{"family":"Bertollini","given":"Roberto"},{"family":"Bose-O'Reilly","given":"Stephan"},{"family":"Boufford","given":"Jo Ivey"},{"family":"Breysse","given":"Patrick N"},{"family":"Chiles","given":"Thomas"},{"family":"Mahidol","given":"Chulabhorn"},{"family":"Coll-Seck","given":"Awa M"},{"family":"Cropper","given":"Maureen L"},{"family":"Fobil","given":"Julius"},{"family":"Fuster","given":"Valentin"},{"family":"Greenstone","given":"Michael"},{"family":"Haines","given":"Andy"},{"family":"Hanrahan","given":"David"},{"family":"Hunter","given":"David"},{"family":"Khare","given":"Mukesh"},{"family":"Krupnick","given":"Alan"},{"family":"Lanphear","given":"Bruce"},{"family":"Lohani","given":"Bindu"},{"family":"Martin","given":"Keith"},{"family":"Mathiasen","given":"Karen V"},{"family":"McTeer","given":"Maureen A"},{"family":"Murray","given":"Christopher J L"},{"family":"Ndahimananjara","given":"Johanita D"},{"family":"Perera","given":"Frederica"},{"family":"Potočnik","given":"Janez"},{"family":"Preker","given":"Alexander S"},{"family":"Ramesh","given":"Jairam"},{"family":"Rockström","given":"Johan"},{"family":"Salinas","given":"Carlos"},{"family":"Samson","given":"Leona D"},{"family":"Sandilya","given":"Karti"},{"family":"Sly","given":"Peter D"},{"family":"Smith","given":"Kirk R"},{"family":"Steiner","given":"Achim"},{"family":"Stewart","given":"Richard B"},{"family":"Suk","given":"William A"},{"family":"Schayck","given":"Onno C P","non-dropping-particle":"van"},{"family":"Yadama","given":"Gautam N"},{"family":"Yumkella","given":"Kandeh"},{"family":"Zhong","given":"Ma"}]}}],"schema":"https://github.com/citation-style-language/schema/raw/master/csl-citation.json"} </w:instrText>
      </w:r>
      <w:r w:rsidRPr="00B24172">
        <w:fldChar w:fldCharType="separate"/>
      </w:r>
      <w:r w:rsidRPr="00B24172">
        <w:t xml:space="preserve">(Landrigan </w:t>
      </w:r>
      <w:r w:rsidRPr="00B24172">
        <w:rPr>
          <w:i/>
        </w:rPr>
        <w:t xml:space="preserve">et al. </w:t>
      </w:r>
      <w:r w:rsidRPr="00B24172">
        <w:t>2017)</w:t>
      </w:r>
      <w:r w:rsidRPr="00B24172">
        <w:fldChar w:fldCharType="end"/>
      </w:r>
      <w:r w:rsidRPr="00B24172">
        <w:t xml:space="preserve">. </w:t>
      </w:r>
      <w:r w:rsidR="00D564A9" w:rsidRPr="00B24172">
        <w:t>Moreover</w:t>
      </w:r>
      <w:r w:rsidRPr="00B24172">
        <w:t xml:space="preserve">, despite the availability of potentially cost-effective interventions, these have yet to be adopted in many developing countries like Pakistan. Part of the reason for this may be a lack of understanding of the costs and benefits of these interventions in local conditions. We aim to contribute to the adoption of effective interventions to mitigate IAP, by demonstrating the net benefits of these interventions. </w:t>
      </w:r>
    </w:p>
    <w:p w14:paraId="1A5A5F02" w14:textId="77777777" w:rsidR="00FF3CB3" w:rsidRPr="00B24172" w:rsidRDefault="00FF3CB3" w:rsidP="00FF3CB3">
      <w:pPr>
        <w:shd w:val="clear" w:color="auto" w:fill="FFFFFF"/>
        <w:spacing w:line="288" w:lineRule="auto"/>
        <w:ind w:right="26" w:firstLine="720"/>
        <w:jc w:val="both"/>
        <w:textAlignment w:val="baseline"/>
      </w:pPr>
    </w:p>
    <w:p w14:paraId="319343C8" w14:textId="6C6FEAFE" w:rsidR="00FF3CB3" w:rsidRPr="00B24172" w:rsidRDefault="00FF3CB3" w:rsidP="00B15504">
      <w:pPr>
        <w:spacing w:line="288" w:lineRule="auto"/>
        <w:ind w:firstLine="720"/>
        <w:jc w:val="both"/>
      </w:pPr>
      <w:r w:rsidRPr="00B24172">
        <w:t xml:space="preserve">Due to heterogeneity in the use of solid fuels and the impacts of IAP between LMICs, and between urban and rural areas of LMICs, investigating the effects of interventions to address IAP therefore requires careful selection of exemplar case studies. In this paper, we use Pakistan as a case study for our analysis of the costs and benefits of adopting cleaner burning technologies. Pakistan provides a good exemplar for other developing countries, because it has diverse household energy options, and households currently employ a mix of clean and solid fuel energy sources </w:t>
      </w:r>
      <w:r w:rsidRPr="00B24172">
        <w:fldChar w:fldCharType="begin"/>
      </w:r>
      <w:r w:rsidR="00A260FD" w:rsidRPr="00B24172">
        <w:instrText xml:space="preserve"> ADDIN ZOTERO_ITEM CSL_CITATION {"citationID":"9kbBBgW4","properties":{"formattedCitation":"(Irfan, Cameron, &amp; Hassan, 2017b)","plainCitation":"(Irfan, Cameron, &amp; Hassan, 2017b)","dontUpdate":true,"noteIndex":0},"citationItems":[{"id":"yPj1CNji/tcd8icl4","uris":["http://zotero.org/users/2699952/items/3LI6PZHB"],"uri":["http://zotero.org/users/2699952/items/3LI6PZHB"],"itemData":{"id":1048,"type":"report","title":"Households’ Energy Mix Selection in Pakistan","collection-title":"Working Papers in Economics","publisher":"University of Waikato","source":"ideas.repec.org","abstract":"Despite the adverse effects of biomass fuels on health and the environment, the use of solid fuels at the household level for cooking, lighting and heating purposes is very common in developing countries such as Pakistan. Globally almost 3 billion people depend on traditional or conventional solid energy sources for cooking. These solid fuels are a major cause of indoor air pollution and can severely damage health and the environment, so there is a need to better understand the factors that lead to the consumption of solid fuels. This study analyzes data from the Pakistan Social and Living Standards Measurement (PSLM) Survey 2013-14 to establish the non-price factors associated with the fuel mix selection of households. A novel aspect of the study is that, rather than treating fuel choices as independent, we first group household fuel mix choices into categories using cluster analysis. We then apply multinomial logit models to investigate the factors associated with households’ fuel mix selection. We find that income, education, agricultural occupation and urban location are strongest factors associated with the selection of a mix of fuels that is substantially made up of clean fuels, while agricultural occupation, large family size, and having cattle are associated with fuel mixes that are more heavily based on solid fuels. Moreover, we show that income growth is unlikely to lead to substantial uptake of cleaner fuels in rural areas. Our results suggest that the government, if concerned about indoor air pollution, should rapidly increase the availability of natural gas and electricity connections to support a shift to cleaner fuel mixes.","URL":"https://ideas.repec.org/p/wai/econwp/28-17.html","number":"28/17","language":"en","author":[{"family":"Irfan","given":"Muhammad"},{"family":"Cameron","given":"Michael P."},{"family":"Hassan","given":"Gazi"}],"issued":{"date-parts":[["2017",12,27]]},"accessed":{"date-parts":[["2018",2,3]]}}}],"schema":"https://github.com/citation-style-language/schema/raw/master/csl-citation.json"} </w:instrText>
      </w:r>
      <w:r w:rsidRPr="00B24172">
        <w:fldChar w:fldCharType="separate"/>
      </w:r>
      <w:r w:rsidRPr="00B24172">
        <w:t>(Irfan, Cameron and Hassan 2017b)</w:t>
      </w:r>
      <w:r w:rsidRPr="00B24172">
        <w:fldChar w:fldCharType="end"/>
      </w:r>
      <w:r w:rsidRPr="00B24172">
        <w:t>. Generally in Pakistan, piped natural gas, LPG, firewood, crop residues, and animal dung are the main energy sources for cooking food, whereas electricity is rarely used for cooking</w:t>
      </w:r>
      <w:r w:rsidR="00BD5112" w:rsidRPr="00B24172">
        <w:t xml:space="preserve">. Additionally, urban households have better access </w:t>
      </w:r>
      <w:r w:rsidR="00B15504" w:rsidRPr="00B24172">
        <w:t xml:space="preserve">to </w:t>
      </w:r>
      <w:r w:rsidR="00BD5112" w:rsidRPr="00B24172">
        <w:t>piped natural gas and electricity</w:t>
      </w:r>
      <w:r w:rsidRPr="00B24172">
        <w:t xml:space="preserve"> </w:t>
      </w:r>
      <w:r w:rsidRPr="00B24172">
        <w:fldChar w:fldCharType="begin"/>
      </w:r>
      <w:r w:rsidR="00A260FD" w:rsidRPr="00B24172">
        <w:instrText xml:space="preserve"> ADDIN ZOTERO_ITEM CSL_CITATION {"citationID":"R5KEagno","properties":{"formattedCitation":"(Irfan et al., 2017b)","plainCitation":"(Irfan et al., 2017b)","dontUpdate":true,"noteIndex":0},"citationItems":[{"id":"yPj1CNji/tcd8icl4","uris":["http://zotero.org/users/2699952/items/3LI6PZHB"],"uri":["http://zotero.org/users/2699952/items/3LI6PZHB"],"itemData":{"id":1048,"type":"report","title":"Households’ Energy Mix Selection in Pakistan","collection-title":"Working Papers in Economics","publisher":"University of Waikato","source":"ideas.repec.org","abstract":"Despite the adverse effects of biomass fuels on health and the environment, the use of solid fuels at the household level for cooking, lighting and heating purposes is very common in developing countries such as Pakistan. Globally almost 3 billion people depend on traditional or conventional solid energy sources for cooking. These solid fuels are a major cause of indoor air pollution and can severely damage health and the environment, so there is a need to better understand the factors that lead to the consumption of solid fuels. This study analyzes data from the Pakistan Social and Living Standards Measurement (PSLM) Survey 2013-14 to establish the non-price factors associated with the fuel mix selection of households. A novel aspect of the study is that, rather than treating fuel choices as independent, we first group household fuel mix choices into categories using cluster analysis. We then apply multinomial logit models to investigate the factors associated with households’ fuel mix selection. We find that income, education, agricultural occupation and urban location are strongest factors associated with the selection of a mix of fuels that is substantially made up of clean fuels, while agricultural occupation, large family size, and having cattle are associated with fuel mixes that are more heavily based on solid fuels. Moreover, we show that income growth is unlikely to lead to substantial uptake of cleaner fuels in rural areas. Our results suggest that the government, if concerned about indoor air pollution, should rapidly increase the availability of natural gas and electricity connections to support a shift to cleaner fuel mixes.","URL":"https://ideas.repec.org/p/wai/econwp/28-17.html","number":"28/17","language":"en","author":[{"family":"Irfan","given":"Muhammad"},{"family":"Cameron","given":"Michael P."},{"family":"Hassan","given":"Gazi"}],"issued":{"date-parts":[["2017",12,27]]},"accessed":{"date-parts":[["2018",2,3]]}}}],"schema":"https://github.com/citation-style-language/schema/raw/master/csl-citation.json"} </w:instrText>
      </w:r>
      <w:r w:rsidRPr="00B24172">
        <w:fldChar w:fldCharType="separate"/>
      </w:r>
      <w:r w:rsidRPr="00B24172">
        <w:t xml:space="preserve">(Irfan </w:t>
      </w:r>
      <w:r w:rsidRPr="00B24172">
        <w:rPr>
          <w:i/>
        </w:rPr>
        <w:t>et al.</w:t>
      </w:r>
      <w:r w:rsidRPr="00B24172">
        <w:t xml:space="preserve"> 2017b)</w:t>
      </w:r>
      <w:r w:rsidRPr="00B24172">
        <w:fldChar w:fldCharType="end"/>
      </w:r>
      <w:r w:rsidRPr="00B24172">
        <w:t>.</w:t>
      </w:r>
      <w:r w:rsidR="00691CA2" w:rsidRPr="00B24172">
        <w:t xml:space="preserve"> </w:t>
      </w:r>
      <w:r w:rsidR="00BD5112" w:rsidRPr="00B24172">
        <w:t>The proportion of urban households in Pakistan was around</w:t>
      </w:r>
      <w:r w:rsidR="00691CA2" w:rsidRPr="00B24172">
        <w:t xml:space="preserve"> 36.4 percent and</w:t>
      </w:r>
      <w:r w:rsidR="00BD5112" w:rsidRPr="00B24172">
        <w:t xml:space="preserve"> GDP per capita was</w:t>
      </w:r>
      <w:r w:rsidR="00691CA2" w:rsidRPr="00B24172">
        <w:t xml:space="preserve"> 1</w:t>
      </w:r>
      <w:r w:rsidR="00BD5112" w:rsidRPr="00B24172">
        <w:t>,</w:t>
      </w:r>
      <w:r w:rsidR="00691CA2" w:rsidRPr="00B24172">
        <w:t>155 USD</w:t>
      </w:r>
      <w:r w:rsidR="00BD5112" w:rsidRPr="00B24172">
        <w:t xml:space="preserve"> in 2017 </w:t>
      </w:r>
      <w:r w:rsidR="00691CA2" w:rsidRPr="00B24172">
        <w:t>(World Bank)</w:t>
      </w:r>
      <w:r w:rsidR="00B15504" w:rsidRPr="00B24172">
        <w:t>.</w:t>
      </w:r>
      <w:r w:rsidR="00F47A65" w:rsidRPr="00B24172">
        <w:rPr>
          <w:rStyle w:val="FootnoteReference"/>
        </w:rPr>
        <w:footnoteReference w:id="3"/>
      </w:r>
      <w:r w:rsidR="00132277" w:rsidRPr="00B24172">
        <w:t xml:space="preserve"> </w:t>
      </w:r>
      <w:r w:rsidRPr="00B24172">
        <w:t xml:space="preserve">Moreover, Pakistan has suitable microdata available for analysis, which are not available in all developing countries. The findings of this study may therefore also provide some guidance for other low and middle-income countries, especially those in South Asia. </w:t>
      </w:r>
    </w:p>
    <w:p w14:paraId="799C2628" w14:textId="77777777" w:rsidR="00FF3CB3" w:rsidRPr="00B24172" w:rsidRDefault="00FF3CB3" w:rsidP="00FF3CB3">
      <w:pPr>
        <w:shd w:val="clear" w:color="auto" w:fill="FFFFFF"/>
        <w:spacing w:line="288" w:lineRule="auto"/>
        <w:ind w:right="26" w:firstLine="720"/>
        <w:jc w:val="both"/>
        <w:textAlignment w:val="baseline"/>
      </w:pPr>
    </w:p>
    <w:p w14:paraId="6936CF60" w14:textId="25119640" w:rsidR="00DD7D94" w:rsidRPr="00B24172" w:rsidRDefault="00FF3CB3" w:rsidP="00D54EFC">
      <w:pPr>
        <w:shd w:val="clear" w:color="auto" w:fill="FFFFFF"/>
        <w:spacing w:line="288" w:lineRule="auto"/>
        <w:ind w:right="26" w:firstLine="720"/>
        <w:jc w:val="both"/>
        <w:textAlignment w:val="baseline"/>
      </w:pPr>
      <w:r w:rsidRPr="00B24172">
        <w:t xml:space="preserve">Our study is one of the first to compare a range of possible IAP mitigating technologies at the country level, rather than at a more aggregated multi-country region. This allows us to better consider differences in </w:t>
      </w:r>
      <w:r w:rsidR="00D564A9" w:rsidRPr="00B24172">
        <w:t>adoption</w:t>
      </w:r>
      <w:r w:rsidRPr="00B24172">
        <w:t xml:space="preserve"> between rural and urban households. We evaluate </w:t>
      </w:r>
      <w:r w:rsidRPr="00B24172">
        <w:rPr>
          <w:rFonts w:asciiTheme="majorBidi" w:hAnsiTheme="majorBidi" w:cstheme="majorBidi"/>
          <w:lang w:val="en-NZ" w:eastAsia="zh-CN"/>
        </w:rPr>
        <w:t xml:space="preserve">five interventions, including </w:t>
      </w:r>
      <w:r w:rsidR="00785ED2" w:rsidRPr="00B24172">
        <w:rPr>
          <w:rFonts w:asciiTheme="majorBidi" w:hAnsiTheme="majorBidi" w:cstheme="majorBidi"/>
          <w:lang w:val="en-NZ" w:eastAsia="zh-CN"/>
        </w:rPr>
        <w:t>four</w:t>
      </w:r>
      <w:r w:rsidRPr="00B24172">
        <w:rPr>
          <w:rFonts w:asciiTheme="majorBidi" w:hAnsiTheme="majorBidi" w:cstheme="majorBidi"/>
          <w:lang w:val="en-NZ" w:eastAsia="zh-CN"/>
        </w:rPr>
        <w:t xml:space="preserve"> examples of the first type of intervention (universal adoption of LPG; natural gas; </w:t>
      </w:r>
      <w:r w:rsidR="00785ED2" w:rsidRPr="00B24172">
        <w:rPr>
          <w:rFonts w:asciiTheme="majorBidi" w:hAnsiTheme="majorBidi" w:cstheme="majorBidi"/>
          <w:lang w:val="en-NZ" w:eastAsia="zh-CN"/>
        </w:rPr>
        <w:t xml:space="preserve">electric stove; </w:t>
      </w:r>
      <w:r w:rsidRPr="00B24172">
        <w:rPr>
          <w:rFonts w:asciiTheme="majorBidi" w:hAnsiTheme="majorBidi" w:cstheme="majorBidi"/>
          <w:lang w:val="en-NZ" w:eastAsia="zh-CN"/>
        </w:rPr>
        <w:t xml:space="preserve">or biogas), and </w:t>
      </w:r>
      <w:r w:rsidR="00785ED2" w:rsidRPr="00B24172">
        <w:rPr>
          <w:rFonts w:asciiTheme="majorBidi" w:hAnsiTheme="majorBidi" w:cstheme="majorBidi"/>
          <w:lang w:val="en-NZ" w:eastAsia="zh-CN"/>
        </w:rPr>
        <w:t>one</w:t>
      </w:r>
      <w:r w:rsidRPr="00B24172">
        <w:rPr>
          <w:rFonts w:asciiTheme="majorBidi" w:hAnsiTheme="majorBidi" w:cstheme="majorBidi"/>
          <w:lang w:val="en-NZ" w:eastAsia="zh-CN"/>
        </w:rPr>
        <w:t xml:space="preserve"> example of the second type of intervention (universal adoption improved cook stoves</w:t>
      </w:r>
      <w:r w:rsidR="00785ED2" w:rsidRPr="00B24172">
        <w:rPr>
          <w:rFonts w:asciiTheme="majorBidi" w:hAnsiTheme="majorBidi" w:cstheme="majorBidi"/>
          <w:lang w:val="en-NZ" w:eastAsia="zh-CN"/>
        </w:rPr>
        <w:t xml:space="preserve"> (ICS)</w:t>
      </w:r>
      <w:r w:rsidRPr="00B24172">
        <w:rPr>
          <w:rFonts w:asciiTheme="majorBidi" w:hAnsiTheme="majorBidi" w:cstheme="majorBidi"/>
          <w:lang w:val="en-NZ" w:eastAsia="zh-CN"/>
        </w:rPr>
        <w:t xml:space="preserve">). </w:t>
      </w:r>
      <w:r w:rsidRPr="00B24172">
        <w:t xml:space="preserve">Because of data unavailability, </w:t>
      </w:r>
      <w:r w:rsidRPr="00B24172">
        <w:rPr>
          <w:rFonts w:asciiTheme="majorBidi" w:hAnsiTheme="majorBidi" w:cstheme="majorBidi"/>
          <w:lang w:val="en-NZ" w:eastAsia="zh-CN"/>
        </w:rPr>
        <w:t xml:space="preserve">it is not possible to address third type of intervention (changes in user behaviour). </w:t>
      </w:r>
      <w:r w:rsidR="00D36A12" w:rsidRPr="00B24172">
        <w:t xml:space="preserve">Economic evaluation through </w:t>
      </w:r>
      <w:r w:rsidRPr="00B24172">
        <w:t>cost</w:t>
      </w:r>
      <w:r w:rsidR="00D54EFC" w:rsidRPr="00B24172">
        <w:t>-benefit</w:t>
      </w:r>
      <w:r w:rsidR="00D36A12" w:rsidRPr="00B24172">
        <w:t xml:space="preserve"> analysis is </w:t>
      </w:r>
      <w:r w:rsidR="00A12AC0" w:rsidRPr="00B24172">
        <w:t xml:space="preserve">a widely used </w:t>
      </w:r>
      <w:r w:rsidR="00D36A12" w:rsidRPr="00B24172">
        <w:t xml:space="preserve">analytical tool for comparing the benefits and costs of interventions </w:t>
      </w:r>
      <w:r w:rsidR="00D36A12" w:rsidRPr="00B24172">
        <w:rPr>
          <w:lang w:val="en-NZ"/>
        </w:rPr>
        <w:fldChar w:fldCharType="begin"/>
      </w:r>
      <w:r w:rsidR="00A260FD" w:rsidRPr="00B24172">
        <w:rPr>
          <w:lang w:val="en-NZ"/>
        </w:rPr>
        <w:instrText xml:space="preserve"> ADDIN ZOTERO_ITEM CSL_CITATION {"citationID":"UMNhDMsN","properties":{"formattedCitation":"(Hutton et al., 2007)","plainCitation":"(Hutton et al., 2007)","noteIndex":0},"citationItems":[{"id":"yPj1CNji/eYwjIPdP","uris":["http://zotero.org/users/2699952/items/ESNF2DMZ"],"uri":["http://zotero.org/users/2699952/items/ESNF2DMZ"],"itemData":{"id":25,"type":"article-journal","title":"Evaluation of the costs and benefits of interventions to reduce indoor air pollution","container-title":"Energy for Sustainable Development","page":"34-43","volume":"11","issue":"4","source":"ScienceDirect","abstract":"Worldwide, more than three billion people cook with wood, coal and other solid fuels on open fires or traditional stoves, contributing to more than 1.5 million deaths annually and a multitude of negative economic and environmental impacts. The aim of this article is to present the costs and benefits of interventions to reduce indoor air pollution by halving the global population currently lacking access to (1) cleaner fuels (liquefied petroleum gas (LPG)) and (2) cleaner-burning and more efficient stoves. Results are presented for 11 world subregions. Annual costs and benefits of the two interventions are modelled from 2005 until 2015. Intervention costs include fuel, stove, and programme costs, from which monetary fuel cost savings are subtracted to estimate net costs. Economic benefits include less expenditure on health care, health-related productivity gains, fuel collection and cooking time savings, and environmental impacts. Globally, annual economic benefits of halving the population without access to LPG amount to (US) $91 billion at a net cost of $13 billion. The improved stove intervention generates $105 billion in economic benefits at a negative net cost of $34 billion. The resulting benefit—cost ratios (BCR) for both interventions are favourable. The BCR for LPG ranges from 1.5 to 21.2 in rural areas, and from 2.6 to negative in urban areas. The BCR for improved stoves is negative in all sub-regions, as fuel cost savings exceed intervention costs, thus giving net negative costs. Investments in interventions to reduce indoor air pollution are potentially cost-beneficial.","DOI":"10.1016/S0973-0826(08)60408-1","ISSN":"0973-0826","journalAbbreviation":"Energy for Sustainable Development","author":[{"family":"Hutton","given":"Guy"},{"family":"Rehfuess","given":"Eva"},{"family":"Tediosi","given":"Fabrizio"}],"issued":{"date-parts":[["2007",12]]}}}],"schema":"https://github.com/citation-style-language/schema/raw/master/csl-citation.json"} </w:instrText>
      </w:r>
      <w:r w:rsidR="00D36A12" w:rsidRPr="00B24172">
        <w:rPr>
          <w:lang w:val="en-NZ"/>
        </w:rPr>
        <w:fldChar w:fldCharType="separate"/>
      </w:r>
      <w:r w:rsidR="00A260FD" w:rsidRPr="00B24172">
        <w:t>(Hutton et al., 2007)</w:t>
      </w:r>
      <w:r w:rsidR="00D36A12" w:rsidRPr="00B24172">
        <w:rPr>
          <w:lang w:val="en-NZ"/>
        </w:rPr>
        <w:fldChar w:fldCharType="end"/>
      </w:r>
      <w:r w:rsidR="00D36A12" w:rsidRPr="00B24172">
        <w:t>.</w:t>
      </w:r>
      <w:r w:rsidR="007839CF" w:rsidRPr="00B24172">
        <w:t xml:space="preserve"> </w:t>
      </w:r>
      <w:r w:rsidR="00A12AC0" w:rsidRPr="00B24172">
        <w:t>We</w:t>
      </w:r>
      <w:r w:rsidR="007839CF" w:rsidRPr="00B24172">
        <w:t xml:space="preserve"> follow the guidelines of the</w:t>
      </w:r>
      <w:r w:rsidR="007A5F7A" w:rsidRPr="00B24172">
        <w:t xml:space="preserve"> World Health Organization</w:t>
      </w:r>
      <w:r w:rsidR="007839CF" w:rsidRPr="00B24172">
        <w:t xml:space="preserve"> </w:t>
      </w:r>
      <w:r w:rsidR="00A12AC0" w:rsidRPr="00B24172">
        <w:t xml:space="preserve">to </w:t>
      </w:r>
      <w:r w:rsidR="007839CF" w:rsidRPr="00B24172">
        <w:t xml:space="preserve">estimate the benefit-cost </w:t>
      </w:r>
      <w:r w:rsidR="0089365D" w:rsidRPr="00B24172">
        <w:t>ratio</w:t>
      </w:r>
      <w:r w:rsidR="00010EA1" w:rsidRPr="00B24172">
        <w:t xml:space="preserve"> (BCR)</w:t>
      </w:r>
      <w:r w:rsidR="00AE1BE8" w:rsidRPr="00B24172">
        <w:t xml:space="preserve"> and</w:t>
      </w:r>
      <w:r w:rsidR="0089365D" w:rsidRPr="00B24172">
        <w:t xml:space="preserve"> </w:t>
      </w:r>
      <w:r w:rsidR="00A12AC0" w:rsidRPr="00B24172">
        <w:t>n</w:t>
      </w:r>
      <w:r w:rsidR="0089365D" w:rsidRPr="00B24172">
        <w:t xml:space="preserve">et </w:t>
      </w:r>
      <w:r w:rsidR="00A12AC0" w:rsidRPr="00B24172">
        <w:t>p</w:t>
      </w:r>
      <w:r w:rsidR="0089365D" w:rsidRPr="00B24172">
        <w:t xml:space="preserve">resent </w:t>
      </w:r>
      <w:r w:rsidR="00A12AC0" w:rsidRPr="00B24172">
        <w:t>v</w:t>
      </w:r>
      <w:r w:rsidR="0089365D" w:rsidRPr="00B24172">
        <w:t xml:space="preserve">alue (NPV) of </w:t>
      </w:r>
      <w:r w:rsidR="00D03343" w:rsidRPr="00B24172">
        <w:t xml:space="preserve">the </w:t>
      </w:r>
      <w:r w:rsidR="00A12AC0" w:rsidRPr="00B24172">
        <w:t>five interventions</w:t>
      </w:r>
      <w:r w:rsidR="00077DE2" w:rsidRPr="00B24172">
        <w:t>, and find that universal adoption of LPG has the highest benefit-cost ratio of the five</w:t>
      </w:r>
      <w:r w:rsidRPr="00B24172">
        <w:t xml:space="preserve"> interventions we evaluate</w:t>
      </w:r>
      <w:r w:rsidR="0089365D" w:rsidRPr="00B24172">
        <w:t>.</w:t>
      </w:r>
      <w:r w:rsidR="00DD7D94" w:rsidRPr="00B24172">
        <w:t xml:space="preserve"> </w:t>
      </w:r>
      <w:r w:rsidR="0005755C" w:rsidRPr="00B24172">
        <w:t>However, of the five interventions, improved cook stoves are the only intervention where benefits do not exceed costs.</w:t>
      </w:r>
    </w:p>
    <w:p w14:paraId="1FB489A5" w14:textId="77777777" w:rsidR="00A91CBB" w:rsidRPr="00B24172" w:rsidRDefault="00A91CBB" w:rsidP="00BF2AB8">
      <w:pPr>
        <w:shd w:val="clear" w:color="auto" w:fill="FFFFFF"/>
        <w:spacing w:line="288" w:lineRule="auto"/>
        <w:ind w:right="26" w:firstLine="720"/>
        <w:jc w:val="both"/>
        <w:textAlignment w:val="baseline"/>
      </w:pPr>
    </w:p>
    <w:p w14:paraId="65B52AB6" w14:textId="695F1B49" w:rsidR="00D36A12" w:rsidRPr="00B24172" w:rsidRDefault="007839CF" w:rsidP="00D54EFC">
      <w:pPr>
        <w:shd w:val="clear" w:color="auto" w:fill="FFFFFF"/>
        <w:spacing w:line="288" w:lineRule="auto"/>
        <w:ind w:right="26" w:firstLine="720"/>
        <w:jc w:val="both"/>
        <w:textAlignment w:val="baseline"/>
      </w:pPr>
      <w:r w:rsidRPr="00B24172">
        <w:lastRenderedPageBreak/>
        <w:t>The</w:t>
      </w:r>
      <w:r w:rsidR="00A12AC0" w:rsidRPr="00B24172">
        <w:t xml:space="preserve"> remainder of the paper is organized as follows. A</w:t>
      </w:r>
      <w:r w:rsidRPr="00B24172">
        <w:t xml:space="preserve"> literature review of related articles is </w:t>
      </w:r>
      <w:r w:rsidR="00077DE2" w:rsidRPr="00B24172">
        <w:t xml:space="preserve">provided </w:t>
      </w:r>
      <w:r w:rsidRPr="00B24172">
        <w:t xml:space="preserve">in </w:t>
      </w:r>
      <w:r w:rsidR="00A12AC0" w:rsidRPr="00B24172">
        <w:t>S</w:t>
      </w:r>
      <w:r w:rsidRPr="00B24172">
        <w:t xml:space="preserve">ection 2, </w:t>
      </w:r>
      <w:r w:rsidR="00A12AC0" w:rsidRPr="00B24172">
        <w:t xml:space="preserve">and the data and </w:t>
      </w:r>
      <w:r w:rsidRPr="00B24172">
        <w:t xml:space="preserve">methods are </w:t>
      </w:r>
      <w:r w:rsidR="00A12AC0" w:rsidRPr="00B24172">
        <w:t xml:space="preserve">described </w:t>
      </w:r>
      <w:r w:rsidR="0089365D" w:rsidRPr="00B24172">
        <w:t xml:space="preserve">in </w:t>
      </w:r>
      <w:r w:rsidR="00A12AC0" w:rsidRPr="00B24172">
        <w:t>S</w:t>
      </w:r>
      <w:r w:rsidRPr="00B24172">
        <w:t>ection 3</w:t>
      </w:r>
      <w:r w:rsidR="00A12AC0" w:rsidRPr="00B24172">
        <w:t>.</w:t>
      </w:r>
      <w:r w:rsidRPr="00B24172">
        <w:t xml:space="preserve"> </w:t>
      </w:r>
      <w:r w:rsidR="00A12AC0" w:rsidRPr="00B24172">
        <w:t>W</w:t>
      </w:r>
      <w:r w:rsidRPr="00B24172">
        <w:t>e discuss the results</w:t>
      </w:r>
      <w:r w:rsidR="00A12AC0" w:rsidRPr="00B24172">
        <w:t xml:space="preserve"> of the </w:t>
      </w:r>
      <w:r w:rsidR="00D54EFC" w:rsidRPr="00B24172">
        <w:t>cost-benefit</w:t>
      </w:r>
      <w:r w:rsidR="00A12AC0" w:rsidRPr="00B24172">
        <w:t xml:space="preserve"> evaluations and associated sensitivity tests</w:t>
      </w:r>
      <w:r w:rsidRPr="00B24172">
        <w:t xml:space="preserve"> in </w:t>
      </w:r>
      <w:r w:rsidR="00A12AC0" w:rsidRPr="00B24172">
        <w:t>S</w:t>
      </w:r>
      <w:r w:rsidRPr="00B24172">
        <w:t>ection</w:t>
      </w:r>
      <w:r w:rsidR="001B0300" w:rsidRPr="00B24172">
        <w:t>s</w:t>
      </w:r>
      <w:r w:rsidRPr="00B24172">
        <w:t xml:space="preserve"> 4</w:t>
      </w:r>
      <w:r w:rsidR="001B0300" w:rsidRPr="00B24172">
        <w:t xml:space="preserve"> to 6</w:t>
      </w:r>
      <w:r w:rsidRPr="00B24172">
        <w:t xml:space="preserve">, </w:t>
      </w:r>
      <w:r w:rsidR="00077DE2" w:rsidRPr="00B24172">
        <w:t xml:space="preserve">after which </w:t>
      </w:r>
      <w:r w:rsidR="00A12AC0" w:rsidRPr="00B24172">
        <w:t>S</w:t>
      </w:r>
      <w:r w:rsidRPr="00B24172">
        <w:t xml:space="preserve">ection </w:t>
      </w:r>
      <w:r w:rsidR="001B0300" w:rsidRPr="00B24172">
        <w:t xml:space="preserve">7 </w:t>
      </w:r>
      <w:r w:rsidRPr="00B24172">
        <w:t xml:space="preserve">concludes. </w:t>
      </w:r>
    </w:p>
    <w:p w14:paraId="1CF9AB7D" w14:textId="77777777" w:rsidR="00FF3CB3" w:rsidRPr="00B24172" w:rsidRDefault="00FF3CB3" w:rsidP="00BF2AB8">
      <w:pPr>
        <w:shd w:val="clear" w:color="auto" w:fill="FFFFFF"/>
        <w:spacing w:line="288" w:lineRule="auto"/>
        <w:ind w:right="26" w:firstLine="720"/>
        <w:jc w:val="both"/>
        <w:textAlignment w:val="baseline"/>
      </w:pPr>
    </w:p>
    <w:p w14:paraId="723466F9" w14:textId="4EC43171" w:rsidR="00285A45" w:rsidRPr="00B24172" w:rsidRDefault="009737DD" w:rsidP="00BF2AB8">
      <w:pPr>
        <w:pStyle w:val="Heading1"/>
        <w:numPr>
          <w:ilvl w:val="0"/>
          <w:numId w:val="20"/>
        </w:numPr>
        <w:spacing w:before="0" w:after="0" w:line="288" w:lineRule="auto"/>
        <w:rPr>
          <w:sz w:val="24"/>
          <w:szCs w:val="28"/>
        </w:rPr>
      </w:pPr>
      <w:bookmarkStart w:id="2" w:name="_Toc443491018"/>
      <w:r w:rsidRPr="00B24172">
        <w:rPr>
          <w:sz w:val="24"/>
          <w:szCs w:val="28"/>
        </w:rPr>
        <w:t>Literature Review</w:t>
      </w:r>
      <w:bookmarkEnd w:id="2"/>
    </w:p>
    <w:p w14:paraId="47D0A2AB" w14:textId="77777777" w:rsidR="00120E4B" w:rsidRPr="00B24172" w:rsidRDefault="00120E4B" w:rsidP="00BF2AB8">
      <w:pPr>
        <w:shd w:val="clear" w:color="auto" w:fill="FFFFFF"/>
        <w:spacing w:line="288" w:lineRule="auto"/>
        <w:ind w:right="26"/>
        <w:jc w:val="both"/>
        <w:textAlignment w:val="baseline"/>
        <w:rPr>
          <w:rFonts w:asciiTheme="majorBidi" w:hAnsiTheme="majorBidi" w:cstheme="majorBidi"/>
          <w:sz w:val="12"/>
          <w:szCs w:val="12"/>
          <w:lang w:val="en-NZ" w:eastAsia="zh-CN"/>
        </w:rPr>
      </w:pPr>
    </w:p>
    <w:p w14:paraId="68800DFC" w14:textId="67DD90FB" w:rsidR="003A7564" w:rsidRPr="00B24172" w:rsidRDefault="00482642" w:rsidP="00D54EFC">
      <w:pPr>
        <w:shd w:val="clear" w:color="auto" w:fill="FFFFFF"/>
        <w:spacing w:line="288" w:lineRule="auto"/>
        <w:ind w:right="26"/>
        <w:jc w:val="both"/>
        <w:textAlignment w:val="baseline"/>
        <w:rPr>
          <w:rFonts w:eastAsiaTheme="minorEastAsia"/>
          <w:lang w:val="en-NZ" w:eastAsia="zh-CN"/>
        </w:rPr>
      </w:pPr>
      <w:r w:rsidRPr="00B24172">
        <w:rPr>
          <w:rFonts w:asciiTheme="majorBidi" w:hAnsiTheme="majorBidi" w:cstheme="majorBidi"/>
          <w:lang w:val="en-NZ" w:eastAsia="zh-CN"/>
        </w:rPr>
        <w:t xml:space="preserve">There is very limited literature on </w:t>
      </w:r>
      <w:r w:rsidR="00E869D3" w:rsidRPr="00B24172">
        <w:rPr>
          <w:rFonts w:asciiTheme="majorBidi" w:hAnsiTheme="majorBidi" w:cstheme="majorBidi"/>
          <w:lang w:val="en-NZ" w:eastAsia="zh-CN"/>
        </w:rPr>
        <w:t>cost</w:t>
      </w:r>
      <w:r w:rsidR="00D54EFC" w:rsidRPr="00B24172">
        <w:rPr>
          <w:rFonts w:asciiTheme="majorBidi" w:hAnsiTheme="majorBidi" w:cstheme="majorBidi"/>
          <w:lang w:val="en-NZ" w:eastAsia="zh-CN"/>
        </w:rPr>
        <w:t>-benefit</w:t>
      </w:r>
      <w:r w:rsidRPr="00B24172">
        <w:rPr>
          <w:rFonts w:asciiTheme="majorBidi" w:hAnsiTheme="majorBidi" w:cstheme="majorBidi"/>
          <w:lang w:val="en-NZ" w:eastAsia="zh-CN"/>
        </w:rPr>
        <w:t xml:space="preserve"> analysis of household energy</w:t>
      </w:r>
      <w:r w:rsidR="00F647E2" w:rsidRPr="00B24172">
        <w:rPr>
          <w:rFonts w:asciiTheme="majorBidi" w:hAnsiTheme="majorBidi" w:cstheme="majorBidi"/>
          <w:lang w:val="en-NZ" w:eastAsia="zh-CN"/>
        </w:rPr>
        <w:t xml:space="preserve"> interventions</w:t>
      </w:r>
      <w:r w:rsidR="00E869D3" w:rsidRPr="00B24172">
        <w:rPr>
          <w:rFonts w:asciiTheme="majorBidi" w:hAnsiTheme="majorBidi" w:cstheme="majorBidi"/>
          <w:lang w:val="en-NZ" w:eastAsia="zh-CN"/>
        </w:rPr>
        <w:t>. Moreover, extant studies tend</w:t>
      </w:r>
      <w:r w:rsidR="00F647E2" w:rsidRPr="00B24172">
        <w:rPr>
          <w:rFonts w:asciiTheme="majorBidi" w:hAnsiTheme="majorBidi" w:cstheme="majorBidi"/>
          <w:lang w:val="en-NZ" w:eastAsia="zh-CN"/>
        </w:rPr>
        <w:t xml:space="preserve"> </w:t>
      </w:r>
      <w:r w:rsidRPr="00B24172">
        <w:rPr>
          <w:rFonts w:asciiTheme="majorBidi" w:hAnsiTheme="majorBidi" w:cstheme="majorBidi"/>
          <w:lang w:val="en-NZ" w:eastAsia="zh-CN"/>
        </w:rPr>
        <w:t>not</w:t>
      </w:r>
      <w:r w:rsidR="00E869D3" w:rsidRPr="00B24172">
        <w:rPr>
          <w:rFonts w:asciiTheme="majorBidi" w:hAnsiTheme="majorBidi" w:cstheme="majorBidi"/>
          <w:lang w:val="en-NZ" w:eastAsia="zh-CN"/>
        </w:rPr>
        <w:t xml:space="preserve"> to</w:t>
      </w:r>
      <w:r w:rsidRPr="00B24172">
        <w:rPr>
          <w:rFonts w:asciiTheme="majorBidi" w:hAnsiTheme="majorBidi" w:cstheme="majorBidi"/>
          <w:lang w:val="en-NZ" w:eastAsia="zh-CN"/>
        </w:rPr>
        <w:t xml:space="preserve"> </w:t>
      </w:r>
      <w:r w:rsidR="00F647E2" w:rsidRPr="00B24172">
        <w:rPr>
          <w:rFonts w:asciiTheme="majorBidi" w:hAnsiTheme="majorBidi" w:cstheme="majorBidi"/>
          <w:lang w:val="en-NZ" w:eastAsia="zh-CN"/>
        </w:rPr>
        <w:t xml:space="preserve">evaluate </w:t>
      </w:r>
      <w:r w:rsidR="00E869D3" w:rsidRPr="00B24172">
        <w:rPr>
          <w:rFonts w:asciiTheme="majorBidi" w:hAnsiTheme="majorBidi" w:cstheme="majorBidi"/>
          <w:lang w:val="en-NZ" w:eastAsia="zh-CN"/>
        </w:rPr>
        <w:t>a wide range of the</w:t>
      </w:r>
      <w:r w:rsidRPr="00B24172">
        <w:rPr>
          <w:rFonts w:asciiTheme="majorBidi" w:hAnsiTheme="majorBidi" w:cstheme="majorBidi"/>
          <w:lang w:val="en-NZ" w:eastAsia="zh-CN"/>
        </w:rPr>
        <w:t xml:space="preserve"> available choices a household can adopt to </w:t>
      </w:r>
      <w:r w:rsidR="00E869D3" w:rsidRPr="00B24172">
        <w:rPr>
          <w:rFonts w:asciiTheme="majorBidi" w:hAnsiTheme="majorBidi" w:cstheme="majorBidi"/>
          <w:lang w:val="en-NZ" w:eastAsia="zh-CN"/>
        </w:rPr>
        <w:t>reduce</w:t>
      </w:r>
      <w:r w:rsidRPr="00B24172">
        <w:rPr>
          <w:rFonts w:asciiTheme="majorBidi" w:hAnsiTheme="majorBidi" w:cstheme="majorBidi"/>
          <w:lang w:val="en-NZ" w:eastAsia="zh-CN"/>
        </w:rPr>
        <w:t xml:space="preserve"> IAP. However, </w:t>
      </w:r>
      <w:r w:rsidR="003953B5" w:rsidRPr="00B24172">
        <w:rPr>
          <w:rFonts w:asciiTheme="majorBidi" w:hAnsiTheme="majorBidi" w:cstheme="majorBidi"/>
          <w:lang w:val="en-NZ" w:eastAsia="zh-CN"/>
        </w:rPr>
        <w:fldChar w:fldCharType="begin"/>
      </w:r>
      <w:r w:rsidR="00A260FD" w:rsidRPr="00B24172">
        <w:rPr>
          <w:rFonts w:asciiTheme="majorBidi" w:hAnsiTheme="majorBidi" w:cstheme="majorBidi"/>
          <w:lang w:val="en-NZ" w:eastAsia="zh-CN"/>
        </w:rPr>
        <w:instrText xml:space="preserve"> ADDIN ZOTERO_ITEM CSL_CITATION {"citationID":"cce0diu6e","properties":{"formattedCitation":"(Mehta &amp; Shahpar, 2004)","plainCitation":"(Mehta &amp; Shahpar, 2004)","dontUpdate":true,"noteIndex":0},"citationItems":[{"id":"yPj1CNji/HljaxTcl","uris":["http://zotero.org/users/2699952/items/ZAN4GF2M"],"uri":["http://zotero.org/users/2699952/items/ZAN4GF2M"],"itemData":{"id":184,"type":"article-journal","title":"The health benefits of interventions to reduce indoor air pollution from solid fuel use: a cost-effectiveness analysis","container-title":"Energy for Sustainable Development","page":"53-59","volume":"8","issue":"3","source":"ScienceDirect","abstract":"The air pollution-related health benefits of interventions to reduce indoor air pollution from cooking and heating with solid fuels are evaluated in South and South-east Asia, Africa, and the Americas using generalized cost-effectiveness methodology. Three scenarios are assessed: 1) providing access to cleaner fuels, (2) providing access to improved stoves, and (3) providing part of the population with access to cleaner fuels and part of the population with improved stoves. All intervention scenarios are compared with the current situation, i.e., the “business as usual” scenario where current exposures to indoor air pollution from solid fuel use would be sustained. Two major health outcomes associated with indoor air pollution are addressed, namely acute lower respiratory infections (ALRI) in young children under five years of age and chronic obstructive pulmonary disease in adults over twenty. While providing access to cleaner fuels has a larger health impact on the population than improved stoves, there are considerable health benefits associated with improved stove use. Improved stoves are also much more cost-effective than cleaner fuels. Of the cleaner fuels, kerosene, or paraffin, is more cost-effective than liquified petroleum gas (LPG), since kerosene is cheaper than LPG. Concerns about kerosene use, including poisoning, explosions, and possible carcinogenic effects, should be carefully considered before recommending its widespread use over LPG, however. This analysis offers further support for the argument that, from a public health point of view, there should be a continued emphasis on the promotion of improved stoves, as well as other locally appropriate means to reduce exposures within solid fuel-using households, until everyone can be given access to cleaner fuels.","DOI":"10.1016/S0973-0826(08)60466-4","ISSN":"0973-0826","shortTitle":"The health benefits of interventions to reduce indoor air pollution from solid fuel use","journalAbbreviation":"Energy for Sustainable Development","author":[{"family":"Mehta","given":"Sumi"},{"family":"Shahpar","given":"Cyrus"}],"issued":{"date-parts":[["2004",9]]}}}],"schema":"https://github.com/citation-style-language/schema/raw/master/csl-citation.json"} </w:instrText>
      </w:r>
      <w:r w:rsidR="003953B5" w:rsidRPr="00B24172">
        <w:rPr>
          <w:rFonts w:asciiTheme="majorBidi" w:hAnsiTheme="majorBidi" w:cstheme="majorBidi"/>
          <w:lang w:val="en-NZ" w:eastAsia="zh-CN"/>
        </w:rPr>
        <w:fldChar w:fldCharType="separate"/>
      </w:r>
      <w:r w:rsidR="003953B5" w:rsidRPr="00B24172">
        <w:t xml:space="preserve">Mehta </w:t>
      </w:r>
      <w:r w:rsidR="00A12AC0" w:rsidRPr="00B24172">
        <w:t>and</w:t>
      </w:r>
      <w:r w:rsidR="003953B5" w:rsidRPr="00B24172">
        <w:t xml:space="preserve"> Shahpar (2004)</w:t>
      </w:r>
      <w:r w:rsidR="003953B5" w:rsidRPr="00B24172">
        <w:rPr>
          <w:rFonts w:asciiTheme="majorBidi" w:hAnsiTheme="majorBidi" w:cstheme="majorBidi"/>
          <w:lang w:val="en-NZ" w:eastAsia="zh-CN"/>
        </w:rPr>
        <w:fldChar w:fldCharType="end"/>
      </w:r>
      <w:r w:rsidR="003953B5" w:rsidRPr="00B24172">
        <w:rPr>
          <w:rFonts w:asciiTheme="majorBidi" w:hAnsiTheme="majorBidi" w:cstheme="majorBidi"/>
          <w:lang w:val="en-NZ" w:eastAsia="zh-CN"/>
        </w:rPr>
        <w:t xml:space="preserve"> examined the results of two major interventions</w:t>
      </w:r>
      <w:r w:rsidR="00A12AC0" w:rsidRPr="00B24172">
        <w:rPr>
          <w:rFonts w:asciiTheme="majorBidi" w:hAnsiTheme="majorBidi" w:cstheme="majorBidi"/>
          <w:lang w:val="en-NZ" w:eastAsia="zh-CN"/>
        </w:rPr>
        <w:t xml:space="preserve"> (</w:t>
      </w:r>
      <w:r w:rsidR="00A12AC0" w:rsidRPr="00B24172">
        <w:rPr>
          <w:rFonts w:eastAsiaTheme="minorEastAsia"/>
          <w:lang w:val="en-NZ" w:eastAsia="zh-CN"/>
        </w:rPr>
        <w:t>providing access to cleaner fuels</w:t>
      </w:r>
      <w:r w:rsidR="00E869D3" w:rsidRPr="00B24172">
        <w:rPr>
          <w:rFonts w:eastAsiaTheme="minorEastAsia"/>
          <w:lang w:val="en-NZ" w:eastAsia="zh-CN"/>
        </w:rPr>
        <w:t>;</w:t>
      </w:r>
      <w:r w:rsidR="00A12AC0" w:rsidRPr="00B24172">
        <w:rPr>
          <w:rFonts w:eastAsiaTheme="minorEastAsia"/>
          <w:lang w:val="en-NZ" w:eastAsia="zh-CN"/>
        </w:rPr>
        <w:t xml:space="preserve"> and providin</w:t>
      </w:r>
      <w:r w:rsidR="00457422" w:rsidRPr="00B24172">
        <w:rPr>
          <w:rFonts w:eastAsiaTheme="minorEastAsia"/>
          <w:lang w:val="en-NZ" w:eastAsia="zh-CN"/>
        </w:rPr>
        <w:t>g access to ICS</w:t>
      </w:r>
      <w:r w:rsidR="00A12AC0" w:rsidRPr="00B24172">
        <w:rPr>
          <w:rFonts w:eastAsiaTheme="minorEastAsia"/>
        </w:rPr>
        <w:t>)</w:t>
      </w:r>
      <w:r w:rsidR="003953B5" w:rsidRPr="00B24172">
        <w:rPr>
          <w:rFonts w:asciiTheme="majorBidi" w:hAnsiTheme="majorBidi" w:cstheme="majorBidi"/>
          <w:lang w:val="en-NZ" w:eastAsia="zh-CN"/>
        </w:rPr>
        <w:t xml:space="preserve"> in </w:t>
      </w:r>
      <w:r w:rsidR="00A12AC0" w:rsidRPr="00B24172">
        <w:rPr>
          <w:rFonts w:asciiTheme="majorBidi" w:hAnsiTheme="majorBidi" w:cstheme="majorBidi"/>
          <w:lang w:val="en-NZ" w:eastAsia="zh-CN"/>
        </w:rPr>
        <w:t xml:space="preserve">six </w:t>
      </w:r>
      <w:r w:rsidR="003953B5" w:rsidRPr="00B24172">
        <w:rPr>
          <w:rFonts w:eastAsiaTheme="minorEastAsia"/>
          <w:lang w:val="en-NZ" w:eastAsia="zh-CN"/>
        </w:rPr>
        <w:t>epidemiologic sub-regions</w:t>
      </w:r>
      <w:r w:rsidR="00A12AC0" w:rsidRPr="00B24172">
        <w:rPr>
          <w:rFonts w:eastAsiaTheme="minorEastAsia"/>
          <w:lang w:val="en-NZ" w:eastAsia="zh-CN"/>
        </w:rPr>
        <w:t>.</w:t>
      </w:r>
      <w:r w:rsidR="003953B5" w:rsidRPr="00B24172">
        <w:rPr>
          <w:rStyle w:val="FootnoteReference"/>
          <w:rFonts w:eastAsiaTheme="minorEastAsia"/>
          <w:lang w:val="en-NZ" w:eastAsia="zh-CN"/>
        </w:rPr>
        <w:footnoteReference w:id="4"/>
      </w:r>
      <w:r w:rsidR="003953B5" w:rsidRPr="00B24172">
        <w:rPr>
          <w:rFonts w:eastAsiaTheme="minorEastAsia"/>
          <w:lang w:val="en-NZ" w:eastAsia="zh-CN"/>
        </w:rPr>
        <w:t xml:space="preserve"> </w:t>
      </w:r>
      <w:r w:rsidR="00A12AC0" w:rsidRPr="00B24172">
        <w:rPr>
          <w:rFonts w:eastAsiaTheme="minorEastAsia"/>
          <w:lang w:val="en-NZ" w:eastAsia="zh-CN"/>
        </w:rPr>
        <w:t>They focused on</w:t>
      </w:r>
      <w:r w:rsidR="00B12265" w:rsidRPr="00B24172">
        <w:rPr>
          <w:rFonts w:eastAsiaTheme="minorEastAsia"/>
          <w:lang w:val="en-NZ" w:eastAsia="zh-CN"/>
        </w:rPr>
        <w:t xml:space="preserve"> </w:t>
      </w:r>
      <w:r w:rsidR="00A12AC0" w:rsidRPr="00B24172">
        <w:rPr>
          <w:rFonts w:eastAsiaTheme="minorEastAsia"/>
          <w:lang w:val="en-NZ" w:eastAsia="zh-CN"/>
        </w:rPr>
        <w:t>t</w:t>
      </w:r>
      <w:r w:rsidR="001A5D60" w:rsidRPr="00B24172">
        <w:rPr>
          <w:rFonts w:eastAsiaTheme="minorEastAsia"/>
          <w:lang w:val="en-NZ" w:eastAsia="zh-CN"/>
        </w:rPr>
        <w:t>wo main health outcomes associated with IAP</w:t>
      </w:r>
      <w:r w:rsidR="00A12AC0" w:rsidRPr="00B24172">
        <w:rPr>
          <w:rFonts w:eastAsiaTheme="minorEastAsia"/>
          <w:lang w:val="en-NZ" w:eastAsia="zh-CN"/>
        </w:rPr>
        <w:t>:</w:t>
      </w:r>
      <w:r w:rsidR="006F3B4E" w:rsidRPr="00B24172">
        <w:rPr>
          <w:rFonts w:eastAsiaTheme="minorEastAsia"/>
          <w:lang w:val="en-NZ" w:eastAsia="zh-CN"/>
        </w:rPr>
        <w:t xml:space="preserve"> </w:t>
      </w:r>
      <w:r w:rsidR="00A12AC0" w:rsidRPr="00B24172">
        <w:rPr>
          <w:rFonts w:eastAsiaTheme="minorEastAsia"/>
          <w:lang w:val="en-NZ" w:eastAsia="zh-CN"/>
        </w:rPr>
        <w:t xml:space="preserve">(1) </w:t>
      </w:r>
      <w:r w:rsidR="006F3B4E" w:rsidRPr="00B24172">
        <w:rPr>
          <w:rFonts w:eastAsiaTheme="minorEastAsia"/>
          <w:lang w:val="en-NZ" w:eastAsia="zh-CN"/>
        </w:rPr>
        <w:t>acute</w:t>
      </w:r>
      <w:r w:rsidR="001A5D60" w:rsidRPr="00B24172">
        <w:rPr>
          <w:rFonts w:eastAsiaTheme="minorEastAsia"/>
          <w:lang w:val="en-NZ" w:eastAsia="zh-CN"/>
        </w:rPr>
        <w:t xml:space="preserve"> lower respiratory infections in young children under five years of age</w:t>
      </w:r>
      <w:r w:rsidR="00A12AC0" w:rsidRPr="00B24172">
        <w:rPr>
          <w:rFonts w:eastAsiaTheme="minorEastAsia"/>
          <w:lang w:val="en-NZ" w:eastAsia="zh-CN"/>
        </w:rPr>
        <w:t>;</w:t>
      </w:r>
      <w:r w:rsidR="001A5D60" w:rsidRPr="00B24172">
        <w:rPr>
          <w:rFonts w:eastAsiaTheme="minorEastAsia"/>
          <w:lang w:val="en-NZ" w:eastAsia="zh-CN"/>
        </w:rPr>
        <w:t xml:space="preserve"> and </w:t>
      </w:r>
      <w:r w:rsidR="00A12AC0" w:rsidRPr="00B24172">
        <w:rPr>
          <w:rFonts w:eastAsiaTheme="minorEastAsia"/>
          <w:lang w:val="en-NZ" w:eastAsia="zh-CN"/>
        </w:rPr>
        <w:t xml:space="preserve">(2) </w:t>
      </w:r>
      <w:r w:rsidR="001A5D60" w:rsidRPr="00B24172">
        <w:rPr>
          <w:rFonts w:eastAsiaTheme="minorEastAsia"/>
          <w:lang w:val="en-NZ" w:eastAsia="zh-CN"/>
        </w:rPr>
        <w:t xml:space="preserve">chronic obstructive pulmonary disease in adults </w:t>
      </w:r>
      <w:r w:rsidR="00A12AC0" w:rsidRPr="00B24172">
        <w:rPr>
          <w:rFonts w:eastAsiaTheme="minorEastAsia"/>
          <w:lang w:val="en-NZ" w:eastAsia="zh-CN"/>
        </w:rPr>
        <w:t xml:space="preserve">aged </w:t>
      </w:r>
      <w:r w:rsidR="001A5D60" w:rsidRPr="00B24172">
        <w:rPr>
          <w:rFonts w:eastAsiaTheme="minorEastAsia"/>
          <w:lang w:val="en-NZ" w:eastAsia="zh-CN"/>
        </w:rPr>
        <w:t xml:space="preserve">over twenty years. </w:t>
      </w:r>
      <w:r w:rsidR="00A12AC0" w:rsidRPr="00B24172">
        <w:rPr>
          <w:rFonts w:eastAsiaTheme="minorEastAsia"/>
          <w:lang w:val="en-NZ" w:eastAsia="zh-CN"/>
        </w:rPr>
        <w:t>They</w:t>
      </w:r>
      <w:r w:rsidR="001A5D60" w:rsidRPr="00B24172">
        <w:rPr>
          <w:rFonts w:eastAsiaTheme="minorEastAsia"/>
          <w:lang w:val="en-NZ" w:eastAsia="zh-CN"/>
        </w:rPr>
        <w:t xml:space="preserve"> est</w:t>
      </w:r>
      <w:r w:rsidR="001619D0" w:rsidRPr="00B24172">
        <w:rPr>
          <w:rFonts w:eastAsiaTheme="minorEastAsia"/>
          <w:lang w:val="en-NZ" w:eastAsia="zh-CN"/>
        </w:rPr>
        <w:t xml:space="preserve">imated the cost using </w:t>
      </w:r>
      <w:r w:rsidR="00A12AC0" w:rsidRPr="00B24172">
        <w:rPr>
          <w:rFonts w:eastAsiaTheme="minorEastAsia"/>
          <w:lang w:val="en-NZ" w:eastAsia="zh-CN"/>
        </w:rPr>
        <w:t xml:space="preserve">a </w:t>
      </w:r>
      <w:r w:rsidR="001619D0" w:rsidRPr="00B24172">
        <w:rPr>
          <w:rFonts w:eastAsiaTheme="minorEastAsia"/>
          <w:lang w:val="en-NZ" w:eastAsia="zh-CN"/>
        </w:rPr>
        <w:t xml:space="preserve">costing </w:t>
      </w:r>
      <w:r w:rsidR="006F3B4E" w:rsidRPr="00B24172">
        <w:rPr>
          <w:rFonts w:eastAsiaTheme="minorEastAsia"/>
          <w:lang w:val="en-NZ" w:eastAsia="zh-CN"/>
        </w:rPr>
        <w:t>template</w:t>
      </w:r>
      <w:r w:rsidR="001619D0" w:rsidRPr="00B24172">
        <w:rPr>
          <w:rFonts w:eastAsiaTheme="minorEastAsia"/>
          <w:lang w:val="en-NZ" w:eastAsia="zh-CN"/>
        </w:rPr>
        <w:t xml:space="preserve"> developed by WHO</w:t>
      </w:r>
      <w:r w:rsidR="00014D0F" w:rsidRPr="00B24172">
        <w:rPr>
          <w:rFonts w:eastAsiaTheme="minorEastAsia"/>
          <w:lang w:val="en-NZ" w:eastAsia="zh-CN"/>
        </w:rPr>
        <w:t>, and</w:t>
      </w:r>
      <w:r w:rsidR="001619D0" w:rsidRPr="00B24172">
        <w:rPr>
          <w:rFonts w:eastAsiaTheme="minorEastAsia"/>
          <w:lang w:val="en-NZ" w:eastAsia="zh-CN"/>
        </w:rPr>
        <w:t xml:space="preserve"> found that these interventions could reduce the burden of diseases associated with IAP and save 500-600 international dollar</w:t>
      </w:r>
      <w:r w:rsidR="00014D0F" w:rsidRPr="00B24172">
        <w:rPr>
          <w:rFonts w:eastAsiaTheme="minorEastAsia"/>
          <w:lang w:val="en-NZ" w:eastAsia="zh-CN"/>
        </w:rPr>
        <w:t>s</w:t>
      </w:r>
      <w:r w:rsidR="001619D0" w:rsidRPr="00B24172">
        <w:rPr>
          <w:rStyle w:val="FootnoteReference"/>
          <w:rFonts w:eastAsiaTheme="minorEastAsia"/>
          <w:lang w:val="en-NZ" w:eastAsia="zh-CN"/>
        </w:rPr>
        <w:footnoteReference w:id="5"/>
      </w:r>
      <w:r w:rsidR="001619D0" w:rsidRPr="00B24172">
        <w:rPr>
          <w:rFonts w:eastAsiaTheme="minorEastAsia"/>
          <w:lang w:val="en-NZ" w:eastAsia="zh-CN"/>
        </w:rPr>
        <w:t xml:space="preserve"> </w:t>
      </w:r>
      <w:r w:rsidR="00014D0F" w:rsidRPr="00B24172">
        <w:rPr>
          <w:rFonts w:eastAsiaTheme="minorEastAsia"/>
          <w:lang w:val="en-NZ" w:eastAsia="zh-CN"/>
        </w:rPr>
        <w:t>per year</w:t>
      </w:r>
      <w:r w:rsidR="00E926F3" w:rsidRPr="00B24172">
        <w:rPr>
          <w:rFonts w:eastAsiaTheme="minorEastAsia"/>
          <w:lang w:val="en-NZ" w:eastAsia="zh-CN"/>
        </w:rPr>
        <w:t xml:space="preserve"> per household</w:t>
      </w:r>
      <w:r w:rsidR="001619D0" w:rsidRPr="00B24172">
        <w:rPr>
          <w:rFonts w:eastAsiaTheme="minorEastAsia"/>
          <w:lang w:val="en-NZ" w:eastAsia="zh-CN"/>
        </w:rPr>
        <w:t xml:space="preserve">. </w:t>
      </w:r>
      <w:r w:rsidR="00014D0F" w:rsidRPr="00B24172">
        <w:rPr>
          <w:rFonts w:eastAsiaTheme="minorEastAsia"/>
          <w:lang w:val="en-NZ" w:eastAsia="zh-CN"/>
        </w:rPr>
        <w:t>They</w:t>
      </w:r>
      <w:r w:rsidR="001619D0" w:rsidRPr="00B24172">
        <w:rPr>
          <w:rFonts w:eastAsiaTheme="minorEastAsia"/>
          <w:lang w:val="en-NZ" w:eastAsia="zh-CN"/>
        </w:rPr>
        <w:t xml:space="preserve"> concluded that provi</w:t>
      </w:r>
      <w:r w:rsidR="00E869D3" w:rsidRPr="00B24172">
        <w:rPr>
          <w:rFonts w:eastAsiaTheme="minorEastAsia"/>
          <w:lang w:val="en-NZ" w:eastAsia="zh-CN"/>
        </w:rPr>
        <w:t>ding access to cleaner fuels has</w:t>
      </w:r>
      <w:r w:rsidR="001619D0" w:rsidRPr="00B24172">
        <w:rPr>
          <w:rFonts w:eastAsiaTheme="minorEastAsia"/>
          <w:lang w:val="en-NZ" w:eastAsia="zh-CN"/>
        </w:rPr>
        <w:t xml:space="preserve"> a </w:t>
      </w:r>
      <w:r w:rsidR="006F3B4E" w:rsidRPr="00B24172">
        <w:rPr>
          <w:rFonts w:eastAsiaTheme="minorEastAsia"/>
          <w:lang w:val="en-NZ" w:eastAsia="zh-CN"/>
        </w:rPr>
        <w:t>greater positive health</w:t>
      </w:r>
      <w:r w:rsidR="00014D0F" w:rsidRPr="00B24172">
        <w:rPr>
          <w:rFonts w:eastAsiaTheme="minorEastAsia"/>
          <w:lang w:val="en-NZ" w:eastAsia="zh-CN"/>
        </w:rPr>
        <w:t xml:space="preserve"> effect</w:t>
      </w:r>
      <w:r w:rsidR="006F3B4E" w:rsidRPr="00B24172">
        <w:rPr>
          <w:rFonts w:eastAsiaTheme="minorEastAsia"/>
          <w:lang w:val="en-NZ" w:eastAsia="zh-CN"/>
        </w:rPr>
        <w:t xml:space="preserve"> </w:t>
      </w:r>
      <w:r w:rsidR="001619D0" w:rsidRPr="00B24172">
        <w:rPr>
          <w:rFonts w:eastAsiaTheme="minorEastAsia"/>
          <w:lang w:val="en-NZ" w:eastAsia="zh-CN"/>
        </w:rPr>
        <w:t>than</w:t>
      </w:r>
      <w:r w:rsidR="00457422" w:rsidRPr="00B24172">
        <w:rPr>
          <w:rFonts w:eastAsiaTheme="minorEastAsia"/>
          <w:lang w:val="en-NZ" w:eastAsia="zh-CN"/>
        </w:rPr>
        <w:t xml:space="preserve"> ICS</w:t>
      </w:r>
      <w:r w:rsidR="001619D0" w:rsidRPr="00B24172">
        <w:rPr>
          <w:rFonts w:eastAsiaTheme="minorEastAsia"/>
          <w:lang w:val="en-NZ" w:eastAsia="zh-CN"/>
        </w:rPr>
        <w:t xml:space="preserve">, </w:t>
      </w:r>
      <w:r w:rsidR="00014D0F" w:rsidRPr="00B24172">
        <w:rPr>
          <w:rFonts w:eastAsiaTheme="minorEastAsia"/>
          <w:lang w:val="en-NZ" w:eastAsia="zh-CN"/>
        </w:rPr>
        <w:t xml:space="preserve">although </w:t>
      </w:r>
      <w:r w:rsidR="00D90FE8" w:rsidRPr="00B24172">
        <w:rPr>
          <w:rFonts w:eastAsiaTheme="minorEastAsia"/>
          <w:lang w:val="en-NZ" w:eastAsia="zh-CN"/>
        </w:rPr>
        <w:t>there were also</w:t>
      </w:r>
      <w:r w:rsidR="001619D0" w:rsidRPr="00B24172">
        <w:rPr>
          <w:rFonts w:eastAsiaTheme="minorEastAsia"/>
          <w:lang w:val="en-NZ" w:eastAsia="zh-CN"/>
        </w:rPr>
        <w:t xml:space="preserve"> </w:t>
      </w:r>
      <w:r w:rsidR="006F3B4E" w:rsidRPr="00B24172">
        <w:rPr>
          <w:rFonts w:eastAsiaTheme="minorEastAsia"/>
          <w:lang w:val="en-NZ" w:eastAsia="zh-CN"/>
        </w:rPr>
        <w:t>significant</w:t>
      </w:r>
      <w:r w:rsidR="001619D0" w:rsidRPr="00B24172">
        <w:rPr>
          <w:rFonts w:eastAsiaTheme="minorEastAsia"/>
          <w:lang w:val="en-NZ" w:eastAsia="zh-CN"/>
        </w:rPr>
        <w:t xml:space="preserve"> health benefits </w:t>
      </w:r>
      <w:r w:rsidR="00E869D3" w:rsidRPr="00B24172">
        <w:rPr>
          <w:rFonts w:eastAsiaTheme="minorEastAsia"/>
          <w:lang w:val="en-NZ" w:eastAsia="zh-CN"/>
        </w:rPr>
        <w:t>arising from</w:t>
      </w:r>
      <w:r w:rsidR="00014D0F" w:rsidRPr="00B24172">
        <w:rPr>
          <w:rFonts w:eastAsiaTheme="minorEastAsia"/>
          <w:lang w:val="en-NZ" w:eastAsia="zh-CN"/>
        </w:rPr>
        <w:t xml:space="preserve"> </w:t>
      </w:r>
      <w:r w:rsidR="00B97B7E" w:rsidRPr="00B24172">
        <w:rPr>
          <w:rFonts w:eastAsiaTheme="minorEastAsia"/>
          <w:lang w:val="en-NZ" w:eastAsia="zh-CN"/>
        </w:rPr>
        <w:t>ICS</w:t>
      </w:r>
      <w:r w:rsidR="00E869D3" w:rsidRPr="00B24172">
        <w:rPr>
          <w:rFonts w:eastAsiaTheme="minorEastAsia"/>
          <w:lang w:val="en-NZ" w:eastAsia="zh-CN"/>
        </w:rPr>
        <w:t xml:space="preserve"> adoption</w:t>
      </w:r>
      <w:r w:rsidR="006F3B4E" w:rsidRPr="00B24172">
        <w:rPr>
          <w:rFonts w:eastAsiaTheme="minorEastAsia"/>
          <w:lang w:val="en-NZ" w:eastAsia="zh-CN"/>
        </w:rPr>
        <w:t>.</w:t>
      </w:r>
      <w:r w:rsidR="00806AFF" w:rsidRPr="00B24172">
        <w:rPr>
          <w:rFonts w:eastAsiaTheme="minorEastAsia"/>
          <w:lang w:val="en-NZ" w:eastAsia="zh-CN"/>
        </w:rPr>
        <w:t xml:space="preserve"> </w:t>
      </w:r>
    </w:p>
    <w:p w14:paraId="31872F92" w14:textId="77777777" w:rsidR="00DF4C6C" w:rsidRPr="00B24172" w:rsidRDefault="00DF4C6C" w:rsidP="00BF2AB8">
      <w:pPr>
        <w:shd w:val="clear" w:color="auto" w:fill="FFFFFF"/>
        <w:spacing w:line="288" w:lineRule="auto"/>
        <w:ind w:right="26"/>
        <w:jc w:val="both"/>
        <w:textAlignment w:val="baseline"/>
        <w:rPr>
          <w:rFonts w:asciiTheme="majorBidi" w:hAnsiTheme="majorBidi" w:cstheme="majorBidi"/>
          <w:lang w:val="en-NZ" w:eastAsia="zh-CN"/>
        </w:rPr>
      </w:pPr>
    </w:p>
    <w:p w14:paraId="101996B1" w14:textId="060E2731" w:rsidR="00DF4C6C" w:rsidRPr="00B24172" w:rsidRDefault="003A7564" w:rsidP="00B15504">
      <w:pPr>
        <w:autoSpaceDE w:val="0"/>
        <w:autoSpaceDN w:val="0"/>
        <w:adjustRightInd w:val="0"/>
        <w:spacing w:line="288" w:lineRule="auto"/>
        <w:ind w:firstLine="720"/>
        <w:jc w:val="both"/>
        <w:rPr>
          <w:rFonts w:asciiTheme="majorBidi" w:hAnsiTheme="majorBidi" w:cstheme="majorBidi"/>
          <w:lang w:val="en-NZ" w:eastAsia="zh-CN"/>
        </w:rPr>
      </w:pPr>
      <w:r w:rsidRPr="00B24172">
        <w:rPr>
          <w:rFonts w:eastAsiaTheme="minorEastAsia"/>
          <w:lang w:val="en-NZ" w:eastAsia="zh-CN"/>
        </w:rPr>
        <w:fldChar w:fldCharType="begin"/>
      </w:r>
      <w:r w:rsidR="00A260FD" w:rsidRPr="00B24172">
        <w:rPr>
          <w:rFonts w:eastAsiaTheme="minorEastAsia"/>
          <w:lang w:val="en-NZ" w:eastAsia="zh-CN"/>
        </w:rPr>
        <w:instrText xml:space="preserve"> ADDIN ZOTERO_ITEM CSL_CITATION {"citationID":"2817e0puqi","properties":{"formattedCitation":"(Hutton, Rehfuess, &amp; Tediosi, 2007)","plainCitation":"(Hutton, Rehfuess, &amp; Tediosi, 2007)","dontUpdate":true,"noteIndex":0},"citationItems":[{"id":"yPj1CNji/eYwjIPdP","uris":["http://zotero.org/users/2699952/items/ESNF2DMZ"],"uri":["http://zotero.org/users/2699952/items/ESNF2DMZ"],"itemData":{"id":25,"type":"article-journal","title":"Evaluation of the costs and benefits of interventions to reduce indoor air pollution","container-title":"Energy for Sustainable Development","page":"34-43","volume":"11","issue":"4","source":"ScienceDirect","abstract":"Worldwide, more than three billion people cook with wood, coal and other solid fuels on open fires or traditional stoves, contributing to more than 1.5 million deaths annually and a multitude of negative economic and environmental impacts. The aim of this article is to present the costs and benefits of interventions to reduce indoor air pollution by halving the global population currently lacking access to (1) cleaner fuels (liquefied petroleum gas (LPG)) and (2) cleaner-burning and more efficient stoves. Results are presented for 11 world subregions. Annual costs and benefits of the two interventions are modelled from 2005 until 2015. Intervention costs include fuel, stove, and programme costs, from which monetary fuel cost savings are subtracted to estimate net costs. Economic benefits include less expenditure on health care, health-related productivity gains, fuel collection and cooking time savings, and environmental impacts. Globally, annual economic benefits of halving the population without access to LPG amount to (US) $91 billion at a net cost of $13 billion. The improved stove intervention generates $105 billion in economic benefits at a negative net cost of $34 billion. The resulting benefit—cost ratios (BCR) for both interventions are favourable. The BCR for LPG ranges from 1.5 to 21.2 in rural areas, and from 2.6 to negative in urban areas. The BCR for improved stoves is negative in all sub-regions, as fuel cost savings exceed intervention costs, thus giving net negative costs. Investments in interventions to reduce indoor air pollution are potentially cost-beneficial.","DOI":"10.1016/S0973-0826(08)60408-1","ISSN":"0973-0826","journalAbbreviation":"Energy for Sustainable Development","author":[{"family":"Hutton","given":"Guy"},{"family":"Rehfuess","given":"Eva"},{"family":"Tediosi","given":"Fabrizio"}],"issued":{"date-parts":[["2007",12]]}}}],"schema":"https://github.com/citation-style-language/schema/raw/master/csl-citation.json"} </w:instrText>
      </w:r>
      <w:r w:rsidRPr="00B24172">
        <w:rPr>
          <w:rFonts w:eastAsiaTheme="minorEastAsia"/>
          <w:lang w:val="en-NZ" w:eastAsia="zh-CN"/>
        </w:rPr>
        <w:fldChar w:fldCharType="separate"/>
      </w:r>
      <w:r w:rsidRPr="00B24172">
        <w:rPr>
          <w:rFonts w:eastAsiaTheme="minorEastAsia"/>
        </w:rPr>
        <w:t xml:space="preserve">Hutton, Rehfuess </w:t>
      </w:r>
      <w:r w:rsidR="00014D0F" w:rsidRPr="00B24172">
        <w:rPr>
          <w:rFonts w:eastAsiaTheme="minorEastAsia"/>
        </w:rPr>
        <w:t>and</w:t>
      </w:r>
      <w:r w:rsidRPr="00B24172">
        <w:rPr>
          <w:rFonts w:eastAsiaTheme="minorEastAsia"/>
        </w:rPr>
        <w:t xml:space="preserve"> Tediosi (2007)</w:t>
      </w:r>
      <w:r w:rsidRPr="00B24172">
        <w:rPr>
          <w:rFonts w:eastAsiaTheme="minorEastAsia"/>
          <w:lang w:val="en-NZ" w:eastAsia="zh-CN"/>
        </w:rPr>
        <w:fldChar w:fldCharType="end"/>
      </w:r>
      <w:r w:rsidR="001619D0" w:rsidRPr="00B24172">
        <w:rPr>
          <w:rFonts w:eastAsiaTheme="minorEastAsia"/>
          <w:lang w:val="en-NZ" w:eastAsia="zh-CN"/>
        </w:rPr>
        <w:t xml:space="preserve"> </w:t>
      </w:r>
      <w:r w:rsidR="00212D3A" w:rsidRPr="00B24172">
        <w:rPr>
          <w:rFonts w:eastAsiaTheme="minorEastAsia"/>
          <w:lang w:val="en-NZ" w:eastAsia="zh-CN"/>
        </w:rPr>
        <w:t xml:space="preserve">also </w:t>
      </w:r>
      <w:r w:rsidR="00B400B1" w:rsidRPr="00B24172">
        <w:rPr>
          <w:rFonts w:eastAsiaTheme="minorEastAsia"/>
          <w:lang w:val="en-NZ" w:eastAsia="zh-CN"/>
        </w:rPr>
        <w:t xml:space="preserve">applied </w:t>
      </w:r>
      <w:r w:rsidR="00E869D3" w:rsidRPr="00B24172">
        <w:rPr>
          <w:rFonts w:eastAsiaTheme="minorEastAsia"/>
          <w:lang w:val="en-NZ" w:eastAsia="zh-CN"/>
        </w:rPr>
        <w:t>cost</w:t>
      </w:r>
      <w:r w:rsidR="00D54EFC" w:rsidRPr="00B24172">
        <w:rPr>
          <w:rFonts w:eastAsiaTheme="minorEastAsia"/>
          <w:lang w:val="en-NZ" w:eastAsia="zh-CN"/>
        </w:rPr>
        <w:t>-benefit</w:t>
      </w:r>
      <w:r w:rsidRPr="00B24172">
        <w:rPr>
          <w:rFonts w:eastAsiaTheme="minorEastAsia"/>
          <w:lang w:val="en-NZ" w:eastAsia="zh-CN"/>
        </w:rPr>
        <w:t xml:space="preserve"> analysis</w:t>
      </w:r>
      <w:r w:rsidR="00E869D3" w:rsidRPr="00B24172">
        <w:rPr>
          <w:rFonts w:eastAsiaTheme="minorEastAsia"/>
          <w:lang w:val="en-NZ" w:eastAsia="zh-CN"/>
        </w:rPr>
        <w:t>,</w:t>
      </w:r>
      <w:r w:rsidR="00B400B1" w:rsidRPr="00B24172">
        <w:rPr>
          <w:rFonts w:eastAsiaTheme="minorEastAsia"/>
          <w:lang w:val="en-NZ" w:eastAsia="zh-CN"/>
        </w:rPr>
        <w:t xml:space="preserve"> </w:t>
      </w:r>
      <w:r w:rsidR="00E869D3" w:rsidRPr="00B24172">
        <w:rPr>
          <w:rFonts w:eastAsiaTheme="minorEastAsia"/>
          <w:lang w:val="en-NZ" w:eastAsia="zh-CN"/>
        </w:rPr>
        <w:t xml:space="preserve">for the same epidemiologic sub-regions as </w:t>
      </w:r>
      <w:r w:rsidR="00E869D3" w:rsidRPr="00B24172">
        <w:rPr>
          <w:rFonts w:asciiTheme="majorBidi" w:hAnsiTheme="majorBidi" w:cstheme="majorBidi"/>
          <w:lang w:val="en-NZ" w:eastAsia="zh-CN"/>
        </w:rPr>
        <w:fldChar w:fldCharType="begin"/>
      </w:r>
      <w:r w:rsidR="00A260FD" w:rsidRPr="00B24172">
        <w:rPr>
          <w:rFonts w:asciiTheme="majorBidi" w:hAnsiTheme="majorBidi" w:cstheme="majorBidi"/>
          <w:lang w:val="en-NZ" w:eastAsia="zh-CN"/>
        </w:rPr>
        <w:instrText xml:space="preserve"> ADDIN ZOTERO_ITEM CSL_CITATION {"citationID":"OwbB2z8t","properties":{"formattedCitation":"(Mehta &amp; Shahpar, 2004)","plainCitation":"(Mehta &amp; Shahpar, 2004)","dontUpdate":true,"noteIndex":0},"citationItems":[{"id":"yPj1CNji/HljaxTcl","uris":["http://zotero.org/users/2699952/items/ZAN4GF2M"],"uri":["http://zotero.org/users/2699952/items/ZAN4GF2M"],"itemData":{"id":184,"type":"article-journal","title":"The health benefits of interventions to reduce indoor air pollution from solid fuel use: a cost-effectiveness analysis","container-title":"Energy for Sustainable Development","page":"53-59","volume":"8","issue":"3","source":"ScienceDirect","abstract":"The air pollution-related health benefits of interventions to reduce indoor air pollution from cooking and heating with solid fuels are evaluated in South and South-east Asia, Africa, and the Americas using generalized cost-effectiveness methodology. Three scenarios are assessed: 1) providing access to cleaner fuels, (2) providing access to improved stoves, and (3) providing part of the population with access to cleaner fuels and part of the population with improved stoves. All intervention scenarios are compared with the current situation, i.e., the “business as usual” scenario where current exposures to indoor air pollution from solid fuel use would be sustained. Two major health outcomes associated with indoor air pollution are addressed, namely acute lower respiratory infections (ALRI) in young children under five years of age and chronic obstructive pulmonary disease in adults over twenty. While providing access to cleaner fuels has a larger health impact on the population than improved stoves, there are considerable health benefits associated with improved stove use. Improved stoves are also much more cost-effective than cleaner fuels. Of the cleaner fuels, kerosene, or paraffin, is more cost-effective than liquified petroleum gas (LPG), since kerosene is cheaper than LPG. Concerns about kerosene use, including poisoning, explosions, and possible carcinogenic effects, should be carefully considered before recommending its widespread use over LPG, however. This analysis offers further support for the argument that, from a public health point of view, there should be a continued emphasis on the promotion of improved stoves, as well as other locally appropriate means to reduce exposures within solid fuel-using households, until everyone can be given access to cleaner fuels.","DOI":"10.1016/S0973-0826(08)60466-4","ISSN":"0973-0826","shortTitle":"The health benefits of interventions to reduce indoor air pollution from solid fuel use","journalAbbreviation":"Energy for Sustainable Development","author":[{"family":"Mehta","given":"Sumi"},{"family":"Shahpar","given":"Cyrus"}],"issued":{"date-parts":[["2004",9]]}}}],"schema":"https://github.com/citation-style-language/schema/raw/master/csl-citation.json"} </w:instrText>
      </w:r>
      <w:r w:rsidR="00E869D3" w:rsidRPr="00B24172">
        <w:rPr>
          <w:rFonts w:asciiTheme="majorBidi" w:hAnsiTheme="majorBidi" w:cstheme="majorBidi"/>
          <w:lang w:val="en-NZ" w:eastAsia="zh-CN"/>
        </w:rPr>
        <w:fldChar w:fldCharType="separate"/>
      </w:r>
      <w:r w:rsidR="00E869D3" w:rsidRPr="00B24172">
        <w:t>Mehta and Shahpar (2004)</w:t>
      </w:r>
      <w:r w:rsidR="00E869D3" w:rsidRPr="00B24172">
        <w:rPr>
          <w:rFonts w:asciiTheme="majorBidi" w:hAnsiTheme="majorBidi" w:cstheme="majorBidi"/>
          <w:lang w:val="en-NZ" w:eastAsia="zh-CN"/>
        </w:rPr>
        <w:fldChar w:fldCharType="end"/>
      </w:r>
      <w:r w:rsidR="00E869D3" w:rsidRPr="00B24172">
        <w:rPr>
          <w:rFonts w:eastAsiaTheme="minorEastAsia"/>
          <w:lang w:val="en-NZ" w:eastAsia="zh-CN"/>
        </w:rPr>
        <w:t xml:space="preserve">, </w:t>
      </w:r>
      <w:r w:rsidRPr="00B24172">
        <w:rPr>
          <w:rFonts w:eastAsiaTheme="minorEastAsia"/>
          <w:lang w:val="en-NZ" w:eastAsia="zh-CN"/>
        </w:rPr>
        <w:t xml:space="preserve">to </w:t>
      </w:r>
      <w:r w:rsidR="00014D0F" w:rsidRPr="00B24172">
        <w:rPr>
          <w:rFonts w:eastAsiaTheme="minorEastAsia"/>
          <w:lang w:val="en-NZ" w:eastAsia="zh-CN"/>
        </w:rPr>
        <w:t>evaluate</w:t>
      </w:r>
      <w:r w:rsidRPr="00B24172">
        <w:rPr>
          <w:rFonts w:eastAsiaTheme="minorEastAsia"/>
          <w:lang w:val="en-NZ" w:eastAsia="zh-CN"/>
        </w:rPr>
        <w:t xml:space="preserve"> two interventions</w:t>
      </w:r>
      <w:r w:rsidR="00014D0F" w:rsidRPr="00B24172">
        <w:rPr>
          <w:rFonts w:eastAsiaTheme="minorEastAsia"/>
          <w:lang w:val="en-NZ" w:eastAsia="zh-CN"/>
        </w:rPr>
        <w:t>:</w:t>
      </w:r>
      <w:r w:rsidRPr="00B24172">
        <w:rPr>
          <w:rFonts w:eastAsiaTheme="minorEastAsia"/>
          <w:lang w:val="en-NZ" w:eastAsia="zh-CN"/>
        </w:rPr>
        <w:t xml:space="preserve"> </w:t>
      </w:r>
      <w:r w:rsidR="00014D0F" w:rsidRPr="00B24172">
        <w:rPr>
          <w:rFonts w:eastAsiaTheme="minorEastAsia"/>
          <w:lang w:val="en-NZ" w:eastAsia="zh-CN"/>
        </w:rPr>
        <w:t>(1</w:t>
      </w:r>
      <w:r w:rsidRPr="00B24172">
        <w:rPr>
          <w:rFonts w:eastAsiaTheme="minorEastAsia"/>
          <w:lang w:val="en-NZ" w:eastAsia="zh-CN"/>
        </w:rPr>
        <w:t>) access to cleaner fuel</w:t>
      </w:r>
      <w:r w:rsidR="00014D0F" w:rsidRPr="00B24172">
        <w:rPr>
          <w:rFonts w:eastAsiaTheme="minorEastAsia"/>
          <w:lang w:val="en-NZ" w:eastAsia="zh-CN"/>
        </w:rPr>
        <w:t>s;</w:t>
      </w:r>
      <w:r w:rsidRPr="00B24172">
        <w:rPr>
          <w:rFonts w:eastAsiaTheme="minorEastAsia"/>
          <w:lang w:val="en-NZ" w:eastAsia="zh-CN"/>
        </w:rPr>
        <w:t xml:space="preserve"> and </w:t>
      </w:r>
      <w:r w:rsidR="00014D0F" w:rsidRPr="00B24172">
        <w:rPr>
          <w:rFonts w:eastAsiaTheme="minorEastAsia"/>
          <w:lang w:val="en-NZ" w:eastAsia="zh-CN"/>
        </w:rPr>
        <w:t>(2</w:t>
      </w:r>
      <w:r w:rsidRPr="00B24172">
        <w:rPr>
          <w:rFonts w:eastAsiaTheme="minorEastAsia"/>
          <w:lang w:val="en-NZ" w:eastAsia="zh-CN"/>
        </w:rPr>
        <w:t>)</w:t>
      </w:r>
      <w:r w:rsidR="00014D0F" w:rsidRPr="00B24172">
        <w:rPr>
          <w:rFonts w:eastAsiaTheme="minorEastAsia"/>
          <w:lang w:val="en-NZ" w:eastAsia="zh-CN"/>
        </w:rPr>
        <w:t xml:space="preserve"> </w:t>
      </w:r>
      <w:r w:rsidRPr="00B24172">
        <w:rPr>
          <w:rFonts w:eastAsiaTheme="minorEastAsia"/>
          <w:lang w:val="en-NZ" w:eastAsia="zh-CN"/>
        </w:rPr>
        <w:t xml:space="preserve">more efficient </w:t>
      </w:r>
      <w:r w:rsidR="00603E5E" w:rsidRPr="00B24172">
        <w:rPr>
          <w:rFonts w:eastAsiaTheme="minorEastAsia"/>
          <w:lang w:val="en-NZ" w:eastAsia="zh-CN"/>
        </w:rPr>
        <w:t>stoves</w:t>
      </w:r>
      <w:r w:rsidR="00E869D3" w:rsidRPr="00B24172">
        <w:rPr>
          <w:rFonts w:eastAsiaTheme="minorEastAsia"/>
          <w:lang w:val="en-NZ" w:eastAsia="zh-CN"/>
        </w:rPr>
        <w:t>.</w:t>
      </w:r>
      <w:r w:rsidR="00603E5E" w:rsidRPr="00B24172">
        <w:rPr>
          <w:rFonts w:eastAsiaTheme="minorEastAsia"/>
          <w:lang w:val="en-NZ" w:eastAsia="zh-CN"/>
        </w:rPr>
        <w:t xml:space="preserve"> </w:t>
      </w:r>
      <w:r w:rsidR="00014D0F" w:rsidRPr="00B24172">
        <w:rPr>
          <w:rFonts w:eastAsiaTheme="minorEastAsia"/>
          <w:lang w:val="en-NZ" w:eastAsia="zh-CN"/>
        </w:rPr>
        <w:t xml:space="preserve">They </w:t>
      </w:r>
      <w:r w:rsidR="00E869D3" w:rsidRPr="00B24172">
        <w:rPr>
          <w:rFonts w:eastAsiaTheme="minorEastAsia"/>
          <w:lang w:val="en-NZ" w:eastAsia="zh-CN"/>
        </w:rPr>
        <w:t xml:space="preserve">also </w:t>
      </w:r>
      <w:r w:rsidR="00014D0F" w:rsidRPr="00B24172">
        <w:rPr>
          <w:rFonts w:eastAsiaTheme="minorEastAsia"/>
          <w:lang w:val="en-NZ" w:eastAsia="zh-CN"/>
        </w:rPr>
        <w:t>followed the WHO’s guidelines for the estimation of economic cost</w:t>
      </w:r>
      <w:r w:rsidR="00E869D3" w:rsidRPr="00B24172">
        <w:rPr>
          <w:rFonts w:eastAsiaTheme="minorEastAsia"/>
          <w:lang w:val="en-NZ" w:eastAsia="zh-CN"/>
        </w:rPr>
        <w:t>s</w:t>
      </w:r>
      <w:r w:rsidR="00014D0F" w:rsidRPr="00B24172">
        <w:rPr>
          <w:rFonts w:eastAsiaTheme="minorEastAsia"/>
          <w:lang w:val="en-NZ" w:eastAsia="zh-CN"/>
        </w:rPr>
        <w:t xml:space="preserve"> and benefits. C</w:t>
      </w:r>
      <w:r w:rsidR="00742333" w:rsidRPr="00B24172">
        <w:rPr>
          <w:rFonts w:eastAsiaTheme="minorEastAsia"/>
          <w:lang w:val="en-NZ" w:eastAsia="zh-CN"/>
        </w:rPr>
        <w:t>ost</w:t>
      </w:r>
      <w:r w:rsidR="00014D0F" w:rsidRPr="00B24172">
        <w:rPr>
          <w:rFonts w:eastAsiaTheme="minorEastAsia"/>
          <w:lang w:val="en-NZ" w:eastAsia="zh-CN"/>
        </w:rPr>
        <w:t>s</w:t>
      </w:r>
      <w:r w:rsidR="00742333" w:rsidRPr="00B24172">
        <w:rPr>
          <w:rFonts w:eastAsiaTheme="minorEastAsia"/>
          <w:lang w:val="en-NZ" w:eastAsia="zh-CN"/>
        </w:rPr>
        <w:t xml:space="preserve"> included fuel cost</w:t>
      </w:r>
      <w:r w:rsidR="00014D0F" w:rsidRPr="00B24172">
        <w:rPr>
          <w:rFonts w:eastAsiaTheme="minorEastAsia"/>
          <w:lang w:val="en-NZ" w:eastAsia="zh-CN"/>
        </w:rPr>
        <w:t>s</w:t>
      </w:r>
      <w:r w:rsidR="00742333" w:rsidRPr="00B24172">
        <w:rPr>
          <w:rFonts w:eastAsiaTheme="minorEastAsia"/>
          <w:lang w:val="en-NZ" w:eastAsia="zh-CN"/>
        </w:rPr>
        <w:t>, stove cost</w:t>
      </w:r>
      <w:r w:rsidR="00014D0F" w:rsidRPr="00B24172">
        <w:rPr>
          <w:rFonts w:eastAsiaTheme="minorEastAsia"/>
          <w:lang w:val="en-NZ" w:eastAsia="zh-CN"/>
        </w:rPr>
        <w:t>s</w:t>
      </w:r>
      <w:r w:rsidR="00742333" w:rsidRPr="00B24172">
        <w:rPr>
          <w:rFonts w:eastAsiaTheme="minorEastAsia"/>
          <w:lang w:val="en-NZ" w:eastAsia="zh-CN"/>
        </w:rPr>
        <w:t>, program cost</w:t>
      </w:r>
      <w:r w:rsidR="00014D0F" w:rsidRPr="00B24172">
        <w:rPr>
          <w:rFonts w:eastAsiaTheme="minorEastAsia"/>
          <w:lang w:val="en-NZ" w:eastAsia="zh-CN"/>
        </w:rPr>
        <w:t>s</w:t>
      </w:r>
      <w:r w:rsidR="00742333" w:rsidRPr="00B24172">
        <w:rPr>
          <w:rFonts w:eastAsiaTheme="minorEastAsia"/>
          <w:lang w:val="en-NZ" w:eastAsia="zh-CN"/>
        </w:rPr>
        <w:t>, and operational cost</w:t>
      </w:r>
      <w:r w:rsidR="00014D0F" w:rsidRPr="00B24172">
        <w:rPr>
          <w:rFonts w:eastAsiaTheme="minorEastAsia"/>
          <w:lang w:val="en-NZ" w:eastAsia="zh-CN"/>
        </w:rPr>
        <w:t>s,</w:t>
      </w:r>
      <w:r w:rsidR="00742333" w:rsidRPr="00B24172">
        <w:rPr>
          <w:rFonts w:eastAsiaTheme="minorEastAsia"/>
          <w:lang w:val="en-NZ" w:eastAsia="zh-CN"/>
        </w:rPr>
        <w:t xml:space="preserve"> while benefits included reduced health related expenditures, productivity gains, time savings,</w:t>
      </w:r>
      <w:r w:rsidR="00D83871" w:rsidRPr="00B24172">
        <w:rPr>
          <w:rFonts w:eastAsiaTheme="minorEastAsia"/>
          <w:lang w:val="en-NZ" w:eastAsia="zh-CN"/>
        </w:rPr>
        <w:t xml:space="preserve"> and environmental benefits</w:t>
      </w:r>
      <w:r w:rsidR="00014D0F" w:rsidRPr="00B24172">
        <w:rPr>
          <w:rFonts w:eastAsiaTheme="minorEastAsia"/>
          <w:lang w:val="en-NZ" w:eastAsia="zh-CN"/>
        </w:rPr>
        <w:t xml:space="preserve">. </w:t>
      </w:r>
      <w:r w:rsidR="00603E5E" w:rsidRPr="00B24172">
        <w:rPr>
          <w:rFonts w:eastAsiaTheme="minorEastAsia"/>
          <w:lang w:val="en-NZ" w:eastAsia="zh-CN"/>
        </w:rPr>
        <w:t>A</w:t>
      </w:r>
      <w:r w:rsidR="00B400B1" w:rsidRPr="00B24172">
        <w:rPr>
          <w:rFonts w:eastAsiaTheme="minorEastAsia"/>
          <w:lang w:val="en-NZ" w:eastAsia="zh-CN"/>
        </w:rPr>
        <w:t xml:space="preserve"> </w:t>
      </w:r>
      <w:r w:rsidR="00603E5E" w:rsidRPr="00B24172">
        <w:rPr>
          <w:rFonts w:eastAsiaTheme="minorEastAsia"/>
          <w:lang w:val="en-NZ" w:eastAsia="zh-CN"/>
        </w:rPr>
        <w:t>s</w:t>
      </w:r>
      <w:r w:rsidR="003D40CF" w:rsidRPr="00B24172">
        <w:rPr>
          <w:rFonts w:eastAsiaTheme="minorEastAsia"/>
          <w:lang w:val="en-NZ" w:eastAsia="zh-CN"/>
        </w:rPr>
        <w:t>ensitivity</w:t>
      </w:r>
      <w:r w:rsidR="00603E5E" w:rsidRPr="00B24172">
        <w:rPr>
          <w:rFonts w:eastAsiaTheme="minorEastAsia"/>
          <w:lang w:val="en-NZ" w:eastAsia="zh-CN"/>
        </w:rPr>
        <w:t xml:space="preserve"> analysis was also carried out</w:t>
      </w:r>
      <w:r w:rsidR="003D40CF" w:rsidRPr="00B24172">
        <w:rPr>
          <w:rFonts w:eastAsiaTheme="minorEastAsia"/>
          <w:lang w:val="en-NZ" w:eastAsia="zh-CN"/>
        </w:rPr>
        <w:t xml:space="preserve"> to</w:t>
      </w:r>
      <w:r w:rsidR="00B400B1" w:rsidRPr="00B24172">
        <w:rPr>
          <w:rFonts w:eastAsiaTheme="minorEastAsia"/>
          <w:lang w:val="en-NZ" w:eastAsia="zh-CN"/>
        </w:rPr>
        <w:t xml:space="preserve"> </w:t>
      </w:r>
      <w:r w:rsidR="00014D0F" w:rsidRPr="00B24172">
        <w:rPr>
          <w:rFonts w:eastAsiaTheme="minorEastAsia"/>
          <w:lang w:val="en-NZ" w:eastAsia="zh-CN"/>
        </w:rPr>
        <w:t xml:space="preserve">explicitly estimate </w:t>
      </w:r>
      <w:r w:rsidR="00B400B1" w:rsidRPr="00B24172">
        <w:rPr>
          <w:rFonts w:eastAsiaTheme="minorEastAsia"/>
          <w:lang w:val="en-NZ" w:eastAsia="zh-CN"/>
        </w:rPr>
        <w:t xml:space="preserve">the </w:t>
      </w:r>
      <w:r w:rsidR="003D40CF" w:rsidRPr="00B24172">
        <w:rPr>
          <w:rFonts w:eastAsiaTheme="minorEastAsia"/>
          <w:lang w:val="en-NZ" w:eastAsia="zh-CN"/>
        </w:rPr>
        <w:t>uncertainty</w:t>
      </w:r>
      <w:r w:rsidR="00B400B1" w:rsidRPr="00B24172">
        <w:rPr>
          <w:rFonts w:eastAsiaTheme="minorEastAsia"/>
          <w:lang w:val="en-NZ" w:eastAsia="zh-CN"/>
        </w:rPr>
        <w:t xml:space="preserve"> in the results. </w:t>
      </w:r>
      <w:r w:rsidR="008B5BEB" w:rsidRPr="00B24172">
        <w:rPr>
          <w:rFonts w:eastAsiaTheme="minorEastAsia"/>
          <w:lang w:val="en-NZ" w:eastAsia="zh-CN"/>
        </w:rPr>
        <w:t>S</w:t>
      </w:r>
      <w:r w:rsidR="000A5F12" w:rsidRPr="00B24172">
        <w:rPr>
          <w:rFonts w:eastAsiaTheme="minorEastAsia"/>
          <w:lang w:val="en-NZ" w:eastAsia="zh-CN"/>
        </w:rPr>
        <w:t xml:space="preserve">urprisingly, </w:t>
      </w:r>
      <w:r w:rsidR="008A2853" w:rsidRPr="00B24172">
        <w:rPr>
          <w:rFonts w:eastAsiaTheme="minorEastAsia"/>
          <w:lang w:val="en-NZ" w:eastAsia="zh-CN"/>
        </w:rPr>
        <w:t>for the Eastern Mediterranean Region-D</w:t>
      </w:r>
      <w:r w:rsidR="008A2853" w:rsidRPr="00B24172">
        <w:rPr>
          <w:rStyle w:val="FootnoteReference"/>
          <w:rFonts w:eastAsiaTheme="minorEastAsia"/>
          <w:lang w:val="en-NZ" w:eastAsia="zh-CN"/>
        </w:rPr>
        <w:footnoteReference w:id="6"/>
      </w:r>
      <w:r w:rsidR="008A2853" w:rsidRPr="00B24172">
        <w:rPr>
          <w:rFonts w:eastAsiaTheme="minorEastAsia"/>
          <w:lang w:val="en-NZ" w:eastAsia="zh-CN"/>
        </w:rPr>
        <w:t xml:space="preserve"> (EMR-D, the region that includes Pakistan) </w:t>
      </w:r>
      <w:r w:rsidR="000A5F12" w:rsidRPr="00B24172">
        <w:rPr>
          <w:rFonts w:eastAsiaTheme="minorEastAsia"/>
          <w:lang w:val="en-NZ" w:eastAsia="zh-CN"/>
        </w:rPr>
        <w:t>the BCR for LPG in urban area</w:t>
      </w:r>
      <w:r w:rsidR="000F63EA" w:rsidRPr="00B24172">
        <w:rPr>
          <w:rFonts w:eastAsiaTheme="minorEastAsia"/>
          <w:lang w:val="en-NZ" w:eastAsia="zh-CN"/>
        </w:rPr>
        <w:t>s</w:t>
      </w:r>
      <w:r w:rsidR="000A5F12" w:rsidRPr="00B24172">
        <w:rPr>
          <w:rFonts w:eastAsiaTheme="minorEastAsia"/>
          <w:lang w:val="en-NZ" w:eastAsia="zh-CN"/>
        </w:rPr>
        <w:t xml:space="preserve"> </w:t>
      </w:r>
      <w:r w:rsidR="000F63EA" w:rsidRPr="00B24172">
        <w:rPr>
          <w:rFonts w:eastAsiaTheme="minorEastAsia"/>
          <w:lang w:val="en-NZ" w:eastAsia="zh-CN"/>
        </w:rPr>
        <w:t xml:space="preserve">was </w:t>
      </w:r>
      <w:r w:rsidR="00B0028C" w:rsidRPr="00B24172">
        <w:rPr>
          <w:rFonts w:eastAsiaTheme="minorEastAsia"/>
          <w:lang w:val="en-NZ" w:eastAsia="zh-CN"/>
        </w:rPr>
        <w:t>less than one</w:t>
      </w:r>
      <w:r w:rsidR="00B15504" w:rsidRPr="00B24172">
        <w:rPr>
          <w:rFonts w:eastAsiaTheme="minorEastAsia"/>
          <w:lang w:val="en-NZ" w:eastAsia="zh-CN"/>
        </w:rPr>
        <w:t>,</w:t>
      </w:r>
      <w:r w:rsidR="000A5F12" w:rsidRPr="00B24172">
        <w:rPr>
          <w:rFonts w:eastAsiaTheme="minorEastAsia"/>
          <w:lang w:val="en-NZ" w:eastAsia="zh-CN"/>
        </w:rPr>
        <w:t xml:space="preserve"> </w:t>
      </w:r>
      <w:r w:rsidR="00B15504" w:rsidRPr="00B24172">
        <w:rPr>
          <w:rFonts w:eastAsiaTheme="minorEastAsia"/>
          <w:lang w:val="en-NZ" w:eastAsia="zh-CN"/>
        </w:rPr>
        <w:t xml:space="preserve">while </w:t>
      </w:r>
      <w:r w:rsidR="000A5F12" w:rsidRPr="00B24172">
        <w:rPr>
          <w:rFonts w:eastAsiaTheme="minorEastAsia"/>
          <w:lang w:val="en-NZ" w:eastAsia="zh-CN"/>
        </w:rPr>
        <w:t xml:space="preserve">for ICS in both urban and rural areas the BCR </w:t>
      </w:r>
      <w:r w:rsidR="000F63EA" w:rsidRPr="00B24172">
        <w:rPr>
          <w:rFonts w:eastAsiaTheme="minorEastAsia"/>
          <w:lang w:val="en-NZ" w:eastAsia="zh-CN"/>
        </w:rPr>
        <w:t xml:space="preserve">was </w:t>
      </w:r>
      <w:r w:rsidR="00B0028C" w:rsidRPr="00B24172">
        <w:rPr>
          <w:rFonts w:eastAsiaTheme="minorEastAsia"/>
          <w:lang w:val="en-NZ" w:eastAsia="zh-CN"/>
        </w:rPr>
        <w:t>less than one</w:t>
      </w:r>
      <w:r w:rsidR="000A5F12" w:rsidRPr="00B24172">
        <w:rPr>
          <w:rFonts w:eastAsiaTheme="minorEastAsia"/>
          <w:lang w:val="en-NZ" w:eastAsia="zh-CN"/>
        </w:rPr>
        <w:t xml:space="preserve">. This implies that the LPG and ICS interventions are not beneficial for </w:t>
      </w:r>
      <w:r w:rsidR="000F63EA" w:rsidRPr="00B24172">
        <w:rPr>
          <w:rFonts w:eastAsiaTheme="minorEastAsia"/>
          <w:lang w:val="en-NZ" w:eastAsia="zh-CN"/>
        </w:rPr>
        <w:t xml:space="preserve">the </w:t>
      </w:r>
      <w:r w:rsidR="000A5F12" w:rsidRPr="00B24172">
        <w:rPr>
          <w:rFonts w:eastAsiaTheme="minorEastAsia"/>
          <w:lang w:val="en-NZ" w:eastAsia="zh-CN"/>
        </w:rPr>
        <w:t>EMR-D region</w:t>
      </w:r>
      <w:r w:rsidR="000F63EA" w:rsidRPr="00B24172">
        <w:rPr>
          <w:rFonts w:eastAsiaTheme="minorEastAsia"/>
          <w:lang w:val="en-NZ" w:eastAsia="zh-CN"/>
        </w:rPr>
        <w:t xml:space="preserve"> on average.</w:t>
      </w:r>
      <w:r w:rsidR="000A5F12" w:rsidRPr="00B24172">
        <w:rPr>
          <w:rFonts w:eastAsiaTheme="minorEastAsia"/>
          <w:lang w:val="en-NZ" w:eastAsia="zh-CN"/>
        </w:rPr>
        <w:t xml:space="preserve"> </w:t>
      </w:r>
      <w:r w:rsidR="000F63EA" w:rsidRPr="00B24172">
        <w:rPr>
          <w:rFonts w:eastAsiaTheme="minorEastAsia"/>
          <w:lang w:val="en-NZ" w:eastAsia="zh-CN"/>
        </w:rPr>
        <w:t>I</w:t>
      </w:r>
      <w:r w:rsidR="000A5F12" w:rsidRPr="00B24172">
        <w:rPr>
          <w:rFonts w:eastAsiaTheme="minorEastAsia"/>
          <w:lang w:val="en-NZ" w:eastAsia="zh-CN"/>
        </w:rPr>
        <w:t>n other words</w:t>
      </w:r>
      <w:r w:rsidR="004B0FB6" w:rsidRPr="00B24172">
        <w:rPr>
          <w:rFonts w:eastAsiaTheme="minorEastAsia"/>
          <w:lang w:val="en-NZ" w:eastAsia="zh-CN"/>
        </w:rPr>
        <w:t>,</w:t>
      </w:r>
      <w:r w:rsidR="000A5F12" w:rsidRPr="00B24172">
        <w:rPr>
          <w:rFonts w:eastAsiaTheme="minorEastAsia"/>
          <w:lang w:val="en-NZ" w:eastAsia="zh-CN"/>
        </w:rPr>
        <w:t xml:space="preserve"> in this region the net cost of the interventions is higher than the net benefits.</w:t>
      </w:r>
      <w:r w:rsidR="00CE4824" w:rsidRPr="00B24172">
        <w:rPr>
          <w:rFonts w:eastAsiaTheme="minorEastAsia"/>
          <w:lang w:val="en-NZ" w:eastAsia="zh-CN"/>
        </w:rPr>
        <w:t xml:space="preserve"> </w:t>
      </w:r>
      <w:r w:rsidR="00E869D3" w:rsidRPr="00B24172">
        <w:rPr>
          <w:rFonts w:eastAsiaTheme="minorEastAsia"/>
          <w:lang w:val="en-NZ" w:eastAsia="zh-CN"/>
        </w:rPr>
        <w:t xml:space="preserve">Moreover, it appears that ICS are not a good intervention, with </w:t>
      </w:r>
      <w:r w:rsidR="00DE50E5" w:rsidRPr="00B24172">
        <w:rPr>
          <w:rFonts w:eastAsiaTheme="minorEastAsia"/>
          <w:lang w:val="en-NZ" w:eastAsia="zh-CN"/>
        </w:rPr>
        <w:t>less than 1</w:t>
      </w:r>
      <w:r w:rsidR="00E869D3" w:rsidRPr="00B24172">
        <w:rPr>
          <w:rFonts w:eastAsiaTheme="minorEastAsia"/>
          <w:lang w:val="en-NZ" w:eastAsia="zh-CN"/>
        </w:rPr>
        <w:t xml:space="preserve"> BCR. </w:t>
      </w:r>
      <w:r w:rsidR="00CE4824" w:rsidRPr="00B24172">
        <w:rPr>
          <w:rFonts w:eastAsiaTheme="minorEastAsia"/>
          <w:lang w:val="en-NZ" w:eastAsia="zh-CN"/>
        </w:rPr>
        <w:t>On the other hand,</w:t>
      </w:r>
      <w:r w:rsidR="008B5BEB" w:rsidRPr="00B24172">
        <w:rPr>
          <w:rFonts w:eastAsiaTheme="minorEastAsia"/>
          <w:lang w:val="en-NZ" w:eastAsia="zh-CN"/>
        </w:rPr>
        <w:t xml:space="preserve"> </w:t>
      </w:r>
      <w:r w:rsidR="00CE4824" w:rsidRPr="00B24172">
        <w:rPr>
          <w:rFonts w:asciiTheme="majorBidi" w:hAnsiTheme="majorBidi" w:cstheme="majorBidi"/>
          <w:lang w:val="en-NZ" w:eastAsia="zh-CN"/>
        </w:rPr>
        <w:fldChar w:fldCharType="begin"/>
      </w:r>
      <w:r w:rsidR="00A260FD" w:rsidRPr="00B24172">
        <w:rPr>
          <w:rFonts w:asciiTheme="majorBidi" w:hAnsiTheme="majorBidi" w:cstheme="majorBidi"/>
          <w:lang w:eastAsia="zh-CN"/>
        </w:rPr>
        <w:instrText xml:space="preserve"> ADDIN ZOTERO_ITEM CSL_CITATION {"citationID":"aetoprk2mq","properties":{"formattedCitation":"(Jeuland &amp; Pattanayak, 2012)","plainCitation":"(Jeuland &amp; Pattanayak, 2012)","dontUpdate":true,"noteIndex":0},"citationItems":[{"id":"yPj1CNji/ViYRazKr","uris":["http://zotero.org/users/2699952/items/PCW63CBX"],"uri":["http://zotero.org/users/2699952/items/PCW63CBX"],"itemData":{"id":207,"type":"article-journal","title":"Benefits and Costs of Improved Cookstoves: Assessing the Implications of Variability in Health, Forest and Climate Impacts","container-title":"PLoS ONE","page":"e30338","volume":"7","issue":"2","source":"PLoS Journals","abstract":"Current attention to improved cook stoves (ICS) focuses on the “triple benefits” they provide, in improved health and time savings for households, in preservation of forests and associated ecosystem services, and in reducing emissions that contribute to global climate change. Despite the purported economic benefits of such technologies, however, progress in achieving large-scale adoption and use has been remarkably slow. This paper uses Monte Carlo simulation analysis to evaluate the claim that households will always reap positive and large benefits from the use of such technologies. Our analysis allows for better understanding of the variability in economic costs and benefits of ICS use in developing countries, which depend on unknown combinations of numerous uncertain parameters. The model results suggest that the private net benefits of ICS will sometimes be negative, and in many instances highly so. Moreover, carbon financing and social subsidies may help enhance incentives to adopt, but will not always be appropriate. The costs and benefits of these technologies are most affected by their relative fuel costs, time and fuel use efficiencies, the incidence and cost-of-illness of acute respiratory illness, and the cost of household cooking time. Combining these results with the fact that households often find these technologies to be inconvenient or culturally inappropriate leads us to understand why uptake has been disappointing. Given the current attention to the scale up of ICS, this analysis is timely and important for highlighting some of the challenges for global efforts to promote ICS.","DOI":"10.1371/journal.pone.0030338","shortTitle":"Benefits and Costs of Improved Cookstoves","journalAbbreviation":"PLoS ONE","author":[{"family":"Jeuland","given":"Marc A."},{"family":"Pattanayak","given":"Subhrendu K."}],"issued":{"date-parts":[["2012",2,13]]}}}],"schema":"https://github.com/citation-style-language/schema/raw/master/csl-citation.json"} </w:instrText>
      </w:r>
      <w:r w:rsidR="00CE4824" w:rsidRPr="00B24172">
        <w:rPr>
          <w:rFonts w:asciiTheme="majorBidi" w:hAnsiTheme="majorBidi" w:cstheme="majorBidi"/>
          <w:lang w:val="en-NZ" w:eastAsia="zh-CN"/>
        </w:rPr>
        <w:fldChar w:fldCharType="separate"/>
      </w:r>
      <w:r w:rsidR="00CE4824" w:rsidRPr="00B24172">
        <w:t xml:space="preserve">Jeuland </w:t>
      </w:r>
      <w:r w:rsidR="008525A5" w:rsidRPr="00B24172">
        <w:t>and</w:t>
      </w:r>
      <w:r w:rsidR="00CE4824" w:rsidRPr="00B24172">
        <w:t xml:space="preserve"> Pattanayak (2012)</w:t>
      </w:r>
      <w:r w:rsidR="00CE4824" w:rsidRPr="00B24172">
        <w:rPr>
          <w:rFonts w:asciiTheme="majorBidi" w:hAnsiTheme="majorBidi" w:cstheme="majorBidi"/>
          <w:lang w:val="en-NZ" w:eastAsia="zh-CN"/>
        </w:rPr>
        <w:fldChar w:fldCharType="end"/>
      </w:r>
      <w:r w:rsidR="00CE4824" w:rsidRPr="00B24172">
        <w:rPr>
          <w:rFonts w:asciiTheme="majorBidi" w:hAnsiTheme="majorBidi" w:cstheme="majorBidi"/>
          <w:lang w:eastAsia="zh-CN"/>
        </w:rPr>
        <w:t xml:space="preserve"> carried out </w:t>
      </w:r>
      <w:r w:rsidR="000F63EA" w:rsidRPr="00B24172">
        <w:rPr>
          <w:rFonts w:asciiTheme="majorBidi" w:hAnsiTheme="majorBidi" w:cstheme="majorBidi"/>
          <w:lang w:eastAsia="zh-CN"/>
        </w:rPr>
        <w:t xml:space="preserve">an </w:t>
      </w:r>
      <w:r w:rsidR="004E4ABA" w:rsidRPr="00B24172">
        <w:rPr>
          <w:rFonts w:asciiTheme="majorBidi" w:hAnsiTheme="majorBidi" w:cstheme="majorBidi"/>
          <w:lang w:eastAsia="zh-CN"/>
        </w:rPr>
        <w:t xml:space="preserve">extensive review of literature </w:t>
      </w:r>
      <w:r w:rsidR="000F63EA" w:rsidRPr="00B24172">
        <w:rPr>
          <w:rFonts w:asciiTheme="majorBidi" w:hAnsiTheme="majorBidi" w:cstheme="majorBidi"/>
          <w:lang w:eastAsia="zh-CN"/>
        </w:rPr>
        <w:t xml:space="preserve">on </w:t>
      </w:r>
      <w:r w:rsidR="00E869D3" w:rsidRPr="00B24172">
        <w:rPr>
          <w:rFonts w:asciiTheme="majorBidi" w:hAnsiTheme="majorBidi" w:cstheme="majorBidi"/>
          <w:lang w:eastAsia="zh-CN"/>
        </w:rPr>
        <w:t>cost</w:t>
      </w:r>
      <w:r w:rsidR="00D54EFC" w:rsidRPr="00B24172">
        <w:rPr>
          <w:rFonts w:asciiTheme="majorBidi" w:hAnsiTheme="majorBidi" w:cstheme="majorBidi"/>
          <w:lang w:eastAsia="zh-CN"/>
        </w:rPr>
        <w:t>-benefit</w:t>
      </w:r>
      <w:r w:rsidR="00CE4824" w:rsidRPr="00B24172">
        <w:rPr>
          <w:rFonts w:asciiTheme="majorBidi" w:hAnsiTheme="majorBidi" w:cstheme="majorBidi"/>
          <w:lang w:eastAsia="zh-CN"/>
        </w:rPr>
        <w:t xml:space="preserve"> analysis for ICS</w:t>
      </w:r>
      <w:r w:rsidR="004E4ABA" w:rsidRPr="00B24172">
        <w:rPr>
          <w:rFonts w:asciiTheme="majorBidi" w:hAnsiTheme="majorBidi" w:cstheme="majorBidi"/>
          <w:lang w:eastAsia="zh-CN"/>
        </w:rPr>
        <w:t xml:space="preserve"> and </w:t>
      </w:r>
      <w:r w:rsidR="00CE4824" w:rsidRPr="00B24172">
        <w:rPr>
          <w:rFonts w:asciiTheme="majorBidi" w:hAnsiTheme="majorBidi" w:cstheme="majorBidi"/>
          <w:lang w:val="en-NZ" w:eastAsia="zh-CN"/>
        </w:rPr>
        <w:t xml:space="preserve">found </w:t>
      </w:r>
      <w:r w:rsidR="000F63EA" w:rsidRPr="00B24172">
        <w:rPr>
          <w:rFonts w:asciiTheme="majorBidi" w:hAnsiTheme="majorBidi" w:cstheme="majorBidi"/>
          <w:lang w:val="en-NZ" w:eastAsia="zh-CN"/>
        </w:rPr>
        <w:t xml:space="preserve">that </w:t>
      </w:r>
      <w:r w:rsidR="00CE4824" w:rsidRPr="00B24172">
        <w:rPr>
          <w:rFonts w:asciiTheme="majorBidi" w:hAnsiTheme="majorBidi" w:cstheme="majorBidi"/>
          <w:lang w:val="en-NZ" w:eastAsia="zh-CN"/>
        </w:rPr>
        <w:t>the net benefit</w:t>
      </w:r>
      <w:r w:rsidR="00B15504" w:rsidRPr="00B24172">
        <w:rPr>
          <w:rFonts w:asciiTheme="majorBidi" w:hAnsiTheme="majorBidi" w:cstheme="majorBidi"/>
          <w:lang w:val="en-NZ" w:eastAsia="zh-CN"/>
        </w:rPr>
        <w:t>s</w:t>
      </w:r>
      <w:r w:rsidR="00CE4824" w:rsidRPr="00B24172">
        <w:rPr>
          <w:rFonts w:asciiTheme="majorBidi" w:hAnsiTheme="majorBidi" w:cstheme="majorBidi"/>
          <w:lang w:val="en-NZ" w:eastAsia="zh-CN"/>
        </w:rPr>
        <w:t xml:space="preserve"> for household</w:t>
      </w:r>
      <w:r w:rsidR="000F63EA" w:rsidRPr="00B24172">
        <w:rPr>
          <w:rFonts w:asciiTheme="majorBidi" w:hAnsiTheme="majorBidi" w:cstheme="majorBidi"/>
          <w:lang w:val="en-NZ" w:eastAsia="zh-CN"/>
        </w:rPr>
        <w:t>s</w:t>
      </w:r>
      <w:r w:rsidR="00CE4824" w:rsidRPr="00B24172">
        <w:rPr>
          <w:rFonts w:asciiTheme="majorBidi" w:hAnsiTheme="majorBidi" w:cstheme="majorBidi"/>
          <w:lang w:val="en-NZ" w:eastAsia="zh-CN"/>
        </w:rPr>
        <w:t xml:space="preserve"> were mostly positive </w:t>
      </w:r>
      <w:r w:rsidR="00E869D3" w:rsidRPr="00B24172">
        <w:rPr>
          <w:rFonts w:asciiTheme="majorBidi" w:hAnsiTheme="majorBidi" w:cstheme="majorBidi"/>
          <w:lang w:val="en-NZ" w:eastAsia="zh-CN"/>
        </w:rPr>
        <w:t>for ICS;</w:t>
      </w:r>
      <w:r w:rsidR="004E4ABA" w:rsidRPr="00B24172">
        <w:rPr>
          <w:rFonts w:asciiTheme="majorBidi" w:hAnsiTheme="majorBidi" w:cstheme="majorBidi"/>
          <w:lang w:val="en-NZ" w:eastAsia="zh-CN"/>
        </w:rPr>
        <w:t xml:space="preserve"> however, </w:t>
      </w:r>
      <w:r w:rsidR="00CE4824" w:rsidRPr="00B24172">
        <w:rPr>
          <w:rFonts w:asciiTheme="majorBidi" w:hAnsiTheme="majorBidi" w:cstheme="majorBidi"/>
          <w:lang w:val="en-NZ" w:eastAsia="zh-CN"/>
        </w:rPr>
        <w:t>sometime</w:t>
      </w:r>
      <w:r w:rsidR="000F63EA" w:rsidRPr="00B24172">
        <w:rPr>
          <w:rFonts w:asciiTheme="majorBidi" w:hAnsiTheme="majorBidi" w:cstheme="majorBidi"/>
          <w:lang w:val="en-NZ" w:eastAsia="zh-CN"/>
        </w:rPr>
        <w:t>s they</w:t>
      </w:r>
      <w:r w:rsidR="00CE4824" w:rsidRPr="00B24172">
        <w:rPr>
          <w:rFonts w:asciiTheme="majorBidi" w:hAnsiTheme="majorBidi" w:cstheme="majorBidi"/>
          <w:lang w:val="en-NZ" w:eastAsia="zh-CN"/>
        </w:rPr>
        <w:t xml:space="preserve"> can be negative</w:t>
      </w:r>
      <w:r w:rsidR="00941D9A" w:rsidRPr="00B24172">
        <w:rPr>
          <w:rFonts w:asciiTheme="majorBidi" w:hAnsiTheme="majorBidi" w:cstheme="majorBidi"/>
          <w:lang w:val="en-NZ" w:eastAsia="zh-CN"/>
        </w:rPr>
        <w:t xml:space="preserve"> </w:t>
      </w:r>
      <w:r w:rsidR="00E869D3" w:rsidRPr="00B24172">
        <w:rPr>
          <w:rFonts w:asciiTheme="majorBidi" w:hAnsiTheme="majorBidi" w:cstheme="majorBidi"/>
          <w:lang w:val="en-NZ" w:eastAsia="zh-CN"/>
        </w:rPr>
        <w:t>when</w:t>
      </w:r>
      <w:r w:rsidR="00941D9A" w:rsidRPr="00B24172">
        <w:rPr>
          <w:rFonts w:asciiTheme="majorBidi" w:hAnsiTheme="majorBidi" w:cstheme="majorBidi"/>
          <w:lang w:val="en-NZ" w:eastAsia="zh-CN"/>
        </w:rPr>
        <w:t xml:space="preserve"> health benefits</w:t>
      </w:r>
      <w:r w:rsidR="00E869D3" w:rsidRPr="00B24172">
        <w:rPr>
          <w:rFonts w:asciiTheme="majorBidi" w:hAnsiTheme="majorBidi" w:cstheme="majorBidi"/>
          <w:lang w:val="en-NZ" w:eastAsia="zh-CN"/>
        </w:rPr>
        <w:t xml:space="preserve"> are low</w:t>
      </w:r>
      <w:r w:rsidR="00332AF6" w:rsidRPr="00B24172">
        <w:rPr>
          <w:rFonts w:asciiTheme="majorBidi" w:hAnsiTheme="majorBidi" w:cstheme="majorBidi"/>
          <w:lang w:val="en-NZ" w:eastAsia="zh-CN"/>
        </w:rPr>
        <w:t xml:space="preserve"> because of poorly performing stoves</w:t>
      </w:r>
      <w:r w:rsidR="00CE4824" w:rsidRPr="00B24172">
        <w:rPr>
          <w:rFonts w:asciiTheme="majorBidi" w:hAnsiTheme="majorBidi" w:cstheme="majorBidi"/>
          <w:lang w:val="en-NZ" w:eastAsia="zh-CN"/>
        </w:rPr>
        <w:t>.</w:t>
      </w:r>
      <w:r w:rsidR="00332AF6" w:rsidRPr="00B24172">
        <w:rPr>
          <w:rFonts w:asciiTheme="majorBidi" w:hAnsiTheme="majorBidi" w:cstheme="majorBidi"/>
          <w:lang w:val="en-NZ" w:eastAsia="zh-CN"/>
        </w:rPr>
        <w:t xml:space="preserve"> </w:t>
      </w:r>
      <w:r w:rsidR="00785ED2" w:rsidRPr="00B24172">
        <w:rPr>
          <w:rFonts w:asciiTheme="majorBidi" w:hAnsiTheme="majorBidi" w:cstheme="majorBidi"/>
          <w:lang w:val="en-NZ" w:eastAsia="zh-CN"/>
        </w:rPr>
        <w:t>Nevertheless,</w:t>
      </w:r>
      <w:r w:rsidR="00332AF6" w:rsidRPr="00B24172">
        <w:rPr>
          <w:rFonts w:asciiTheme="majorBidi" w:hAnsiTheme="majorBidi" w:cstheme="majorBidi"/>
          <w:lang w:val="en-NZ" w:eastAsia="zh-CN"/>
        </w:rPr>
        <w:t xml:space="preserve"> the net benefits for the households can be higher when they reap indirect health benefits because of avoiding infectious diseases. For instance, due to the use of ICS the incidence of ARI</w:t>
      </w:r>
      <w:r w:rsidR="00B15504" w:rsidRPr="00B24172">
        <w:rPr>
          <w:rFonts w:asciiTheme="majorBidi" w:hAnsiTheme="majorBidi" w:cstheme="majorBidi"/>
          <w:lang w:val="en-NZ" w:eastAsia="zh-CN"/>
        </w:rPr>
        <w:t xml:space="preserve"> may</w:t>
      </w:r>
      <w:r w:rsidR="00332AF6" w:rsidRPr="00B24172">
        <w:rPr>
          <w:rFonts w:asciiTheme="majorBidi" w:hAnsiTheme="majorBidi" w:cstheme="majorBidi"/>
          <w:lang w:val="en-NZ" w:eastAsia="zh-CN"/>
        </w:rPr>
        <w:t xml:space="preserve"> decrease at</w:t>
      </w:r>
      <w:r w:rsidR="00B15504" w:rsidRPr="00B24172">
        <w:rPr>
          <w:rFonts w:asciiTheme="majorBidi" w:hAnsiTheme="majorBidi" w:cstheme="majorBidi"/>
          <w:lang w:val="en-NZ" w:eastAsia="zh-CN"/>
        </w:rPr>
        <w:t xml:space="preserve"> the</w:t>
      </w:r>
      <w:r w:rsidR="00332AF6" w:rsidRPr="00B24172">
        <w:rPr>
          <w:rFonts w:asciiTheme="majorBidi" w:hAnsiTheme="majorBidi" w:cstheme="majorBidi"/>
          <w:lang w:val="en-NZ" w:eastAsia="zh-CN"/>
        </w:rPr>
        <w:t xml:space="preserve"> community level. </w:t>
      </w:r>
      <w:r w:rsidR="00971CA3" w:rsidRPr="00B24172">
        <w:rPr>
          <w:rFonts w:asciiTheme="majorBidi" w:hAnsiTheme="majorBidi" w:cstheme="majorBidi"/>
          <w:lang w:val="en-NZ" w:eastAsia="zh-CN"/>
        </w:rPr>
        <w:t>Unfortunately</w:t>
      </w:r>
      <w:r w:rsidR="00B15504" w:rsidRPr="00B24172">
        <w:rPr>
          <w:rFonts w:asciiTheme="majorBidi" w:hAnsiTheme="majorBidi" w:cstheme="majorBidi"/>
          <w:lang w:val="en-NZ" w:eastAsia="zh-CN"/>
        </w:rPr>
        <w:t xml:space="preserve">, </w:t>
      </w:r>
      <w:r w:rsidR="00332AF6" w:rsidRPr="00B24172">
        <w:rPr>
          <w:rFonts w:asciiTheme="majorBidi" w:hAnsiTheme="majorBidi" w:cstheme="majorBidi"/>
          <w:lang w:val="en-NZ" w:eastAsia="zh-CN"/>
        </w:rPr>
        <w:t>there is a sever</w:t>
      </w:r>
      <w:r w:rsidR="00B15504" w:rsidRPr="00B24172">
        <w:rPr>
          <w:rFonts w:asciiTheme="majorBidi" w:hAnsiTheme="majorBidi" w:cstheme="majorBidi"/>
          <w:lang w:val="en-NZ" w:eastAsia="zh-CN"/>
        </w:rPr>
        <w:t>e</w:t>
      </w:r>
      <w:r w:rsidR="00332AF6" w:rsidRPr="00B24172">
        <w:rPr>
          <w:rFonts w:asciiTheme="majorBidi" w:hAnsiTheme="majorBidi" w:cstheme="majorBidi"/>
          <w:lang w:val="en-NZ" w:eastAsia="zh-CN"/>
        </w:rPr>
        <w:t xml:space="preserve"> lack of scientific studies that demonstrate </w:t>
      </w:r>
      <w:r w:rsidR="00332AF6" w:rsidRPr="00B24172">
        <w:rPr>
          <w:rFonts w:asciiTheme="majorBidi" w:hAnsiTheme="majorBidi" w:cstheme="majorBidi"/>
          <w:lang w:val="en-NZ" w:eastAsia="zh-CN"/>
        </w:rPr>
        <w:lastRenderedPageBreak/>
        <w:t xml:space="preserve">the indirect health benefits due to the use of ICS. </w:t>
      </w:r>
      <w:r w:rsidR="00A260FD" w:rsidRPr="00B24172">
        <w:rPr>
          <w:rFonts w:asciiTheme="majorBidi" w:hAnsiTheme="majorBidi" w:cstheme="majorBidi"/>
          <w:lang w:val="en-NZ" w:eastAsia="zh-CN"/>
        </w:rPr>
        <w:t xml:space="preserve">Likewise in Orissa </w:t>
      </w:r>
      <w:r w:rsidR="00B15504" w:rsidRPr="00B24172">
        <w:rPr>
          <w:rFonts w:asciiTheme="majorBidi" w:hAnsiTheme="majorBidi" w:cstheme="majorBidi"/>
          <w:lang w:val="en-NZ" w:eastAsia="zh-CN"/>
        </w:rPr>
        <w:t>(</w:t>
      </w:r>
      <w:r w:rsidR="00A260FD" w:rsidRPr="00B24172">
        <w:rPr>
          <w:rFonts w:asciiTheme="majorBidi" w:hAnsiTheme="majorBidi" w:cstheme="majorBidi"/>
          <w:lang w:val="en-NZ" w:eastAsia="zh-CN"/>
        </w:rPr>
        <w:t>India</w:t>
      </w:r>
      <w:r w:rsidR="00B15504" w:rsidRPr="00B24172">
        <w:rPr>
          <w:rFonts w:asciiTheme="majorBidi" w:hAnsiTheme="majorBidi" w:cstheme="majorBidi"/>
          <w:lang w:val="en-NZ" w:eastAsia="zh-CN"/>
        </w:rPr>
        <w:t>)</w:t>
      </w:r>
      <w:r w:rsidR="00A260FD" w:rsidRPr="00B24172">
        <w:rPr>
          <w:rFonts w:asciiTheme="majorBidi" w:hAnsiTheme="majorBidi" w:cstheme="majorBidi"/>
          <w:lang w:val="en-NZ" w:eastAsia="zh-CN"/>
        </w:rPr>
        <w:t xml:space="preserve">, </w:t>
      </w:r>
      <w:r w:rsidR="00A260FD" w:rsidRPr="00B24172">
        <w:rPr>
          <w:rFonts w:asciiTheme="majorBidi" w:hAnsiTheme="majorBidi" w:cstheme="majorBidi"/>
          <w:lang w:val="en-NZ" w:eastAsia="zh-CN"/>
        </w:rPr>
        <w:fldChar w:fldCharType="begin"/>
      </w:r>
      <w:r w:rsidR="00A260FD" w:rsidRPr="00B24172">
        <w:rPr>
          <w:rFonts w:asciiTheme="majorBidi" w:hAnsiTheme="majorBidi" w:cstheme="majorBidi"/>
          <w:lang w:val="en-NZ" w:eastAsia="zh-CN"/>
        </w:rPr>
        <w:instrText xml:space="preserve"> ADDIN ZOTERO_ITEM CSL_CITATION {"citationID":"a6fh3k4gvh","properties":{"formattedCitation":"(Hanna et al., 2016)","plainCitation":"(Hanna et al., 2016)","noteIndex":0},"citationItems":[{"id":1,"uris":["http://zotero.org/users/6436139/items/8M2WWKCV"],"uri":["http://zotero.org/users/6436139/items/8M2WWKCV"],"itemData":{"id":1,"type":"article-journal","abstract":"Up in Smoke: The Influence of Household Behavior on the Long-Run Impact of Improved Cooking Stoves by Rema Hanna, Esther Duflo and Michael Greenstone. Published in volume 8, issue 1, pages 80-114 of American Economic Journal: Economic Policy, February 2016, Abstract: Laboratory studies suggest that...","container-title":"American Economic Journal: Economic Policy","DOI":"10.1257/pol.20140008","ISSN":"1945-7731","issue":"1","language":"en","page":"80-114","source":"www.aeaweb.org","title":"Up in Smoke: The Influence of Household Behavior on the Long-Run Impact of Improved Cooking Stoves","title-short":"Up in Smoke","volume":"8","author":[{"family":"Hanna","given":"Rema"},{"family":"Duflo","given":"Esther"},{"family":"Greenstone","given":"Michael"}],"issued":{"date-parts":[["2016",2]]}}}],"schema":"https://github.com/citation-style-language/schema/raw/master/csl-citation.json"} </w:instrText>
      </w:r>
      <w:r w:rsidR="00A260FD" w:rsidRPr="00B24172">
        <w:rPr>
          <w:rFonts w:asciiTheme="majorBidi" w:hAnsiTheme="majorBidi" w:cstheme="majorBidi"/>
          <w:lang w:val="en-NZ" w:eastAsia="zh-CN"/>
        </w:rPr>
        <w:fldChar w:fldCharType="separate"/>
      </w:r>
      <w:r w:rsidR="00A260FD" w:rsidRPr="00B24172">
        <w:t>Hanna et al. (2016)</w:t>
      </w:r>
      <w:r w:rsidR="00A260FD" w:rsidRPr="00B24172">
        <w:rPr>
          <w:rFonts w:asciiTheme="majorBidi" w:hAnsiTheme="majorBidi" w:cstheme="majorBidi"/>
          <w:lang w:val="en-NZ" w:eastAsia="zh-CN"/>
        </w:rPr>
        <w:fldChar w:fldCharType="end"/>
      </w:r>
      <w:r w:rsidR="00A260FD" w:rsidRPr="00B24172">
        <w:rPr>
          <w:rFonts w:asciiTheme="majorBidi" w:hAnsiTheme="majorBidi" w:cstheme="majorBidi"/>
          <w:lang w:val="en-NZ" w:eastAsia="zh-CN"/>
        </w:rPr>
        <w:t xml:space="preserve"> conducted a</w:t>
      </w:r>
      <w:r w:rsidR="009B0D1B" w:rsidRPr="00B24172">
        <w:rPr>
          <w:rFonts w:asciiTheme="majorBidi" w:hAnsiTheme="majorBidi" w:cstheme="majorBidi"/>
          <w:lang w:val="en-NZ" w:eastAsia="zh-CN"/>
        </w:rPr>
        <w:t xml:space="preserve"> large scale experimental study using </w:t>
      </w:r>
      <w:r w:rsidR="00B15504" w:rsidRPr="00B24172">
        <w:rPr>
          <w:rFonts w:asciiTheme="majorBidi" w:hAnsiTheme="majorBidi" w:cstheme="majorBidi"/>
          <w:lang w:val="en-NZ" w:eastAsia="zh-CN"/>
        </w:rPr>
        <w:t xml:space="preserve">a </w:t>
      </w:r>
      <w:r w:rsidR="009B0D1B" w:rsidRPr="00B24172">
        <w:rPr>
          <w:rFonts w:asciiTheme="majorBidi" w:hAnsiTheme="majorBidi" w:cstheme="majorBidi"/>
          <w:lang w:val="en-NZ" w:eastAsia="zh-CN"/>
        </w:rPr>
        <w:t xml:space="preserve">randomized trial to explore the impact of ICS usage on health and environment. </w:t>
      </w:r>
      <w:r w:rsidR="00DD791B" w:rsidRPr="00B24172">
        <w:rPr>
          <w:rFonts w:asciiTheme="majorBidi" w:hAnsiTheme="majorBidi" w:cstheme="majorBidi"/>
          <w:lang w:val="en-NZ" w:eastAsia="zh-CN"/>
        </w:rPr>
        <w:t>T</w:t>
      </w:r>
      <w:r w:rsidR="009B0D1B" w:rsidRPr="00B24172">
        <w:rPr>
          <w:rFonts w:asciiTheme="majorBidi" w:hAnsiTheme="majorBidi" w:cstheme="majorBidi"/>
          <w:lang w:val="en-NZ" w:eastAsia="zh-CN"/>
        </w:rPr>
        <w:t xml:space="preserve">hey found </w:t>
      </w:r>
      <w:r w:rsidR="00B15504" w:rsidRPr="00B24172">
        <w:rPr>
          <w:rFonts w:asciiTheme="majorBidi" w:hAnsiTheme="majorBidi" w:cstheme="majorBidi"/>
          <w:lang w:val="en-NZ" w:eastAsia="zh-CN"/>
        </w:rPr>
        <w:t xml:space="preserve">that </w:t>
      </w:r>
      <w:r w:rsidR="009B0D1B" w:rsidRPr="00B24172">
        <w:rPr>
          <w:rFonts w:asciiTheme="majorBidi" w:hAnsiTheme="majorBidi" w:cstheme="majorBidi"/>
          <w:lang w:val="en-NZ" w:eastAsia="zh-CN"/>
        </w:rPr>
        <w:t>the inhalation</w:t>
      </w:r>
      <w:r w:rsidR="00971CA3" w:rsidRPr="00B24172">
        <w:rPr>
          <w:rFonts w:asciiTheme="majorBidi" w:hAnsiTheme="majorBidi" w:cstheme="majorBidi"/>
          <w:lang w:val="en-NZ" w:eastAsia="zh-CN"/>
        </w:rPr>
        <w:t xml:space="preserve"> of smoke</w:t>
      </w:r>
      <w:r w:rsidR="009B0D1B" w:rsidRPr="00B24172">
        <w:rPr>
          <w:rFonts w:asciiTheme="majorBidi" w:hAnsiTheme="majorBidi" w:cstheme="majorBidi"/>
          <w:lang w:val="en-NZ" w:eastAsia="zh-CN"/>
        </w:rPr>
        <w:t xml:space="preserve"> falls in the first year</w:t>
      </w:r>
      <w:r w:rsidR="00DD791B" w:rsidRPr="00B24172">
        <w:rPr>
          <w:rFonts w:asciiTheme="majorBidi" w:hAnsiTheme="majorBidi" w:cstheme="majorBidi"/>
          <w:lang w:val="en-NZ" w:eastAsia="zh-CN"/>
        </w:rPr>
        <w:t xml:space="preserve"> of adoption, however, by year two</w:t>
      </w:r>
      <w:r w:rsidR="008649A2" w:rsidRPr="00B24172">
        <w:rPr>
          <w:rFonts w:asciiTheme="majorBidi" w:hAnsiTheme="majorBidi" w:cstheme="majorBidi"/>
          <w:lang w:val="en-NZ" w:eastAsia="zh-CN"/>
        </w:rPr>
        <w:t xml:space="preserve"> and </w:t>
      </w:r>
      <w:r w:rsidR="003B6C2E" w:rsidRPr="00B24172">
        <w:rPr>
          <w:rFonts w:asciiTheme="majorBidi" w:hAnsiTheme="majorBidi" w:cstheme="majorBidi"/>
          <w:lang w:val="en-NZ" w:eastAsia="zh-CN"/>
        </w:rPr>
        <w:t>after</w:t>
      </w:r>
      <w:r w:rsidR="00DD791B" w:rsidRPr="00B24172">
        <w:rPr>
          <w:rFonts w:asciiTheme="majorBidi" w:hAnsiTheme="majorBidi" w:cstheme="majorBidi"/>
          <w:lang w:val="en-NZ" w:eastAsia="zh-CN"/>
        </w:rPr>
        <w:t xml:space="preserve"> there were no health and environmental benefits</w:t>
      </w:r>
      <w:r w:rsidR="003B6C2E" w:rsidRPr="00B24172">
        <w:rPr>
          <w:rFonts w:asciiTheme="majorBidi" w:hAnsiTheme="majorBidi" w:cstheme="majorBidi"/>
          <w:lang w:val="en-NZ" w:eastAsia="zh-CN"/>
        </w:rPr>
        <w:t xml:space="preserve"> recorded</w:t>
      </w:r>
      <w:r w:rsidR="00DD791B" w:rsidRPr="00B24172">
        <w:rPr>
          <w:rFonts w:asciiTheme="majorBidi" w:hAnsiTheme="majorBidi" w:cstheme="majorBidi"/>
          <w:lang w:val="en-NZ" w:eastAsia="zh-CN"/>
        </w:rPr>
        <w:t xml:space="preserve">. </w:t>
      </w:r>
      <w:r w:rsidR="009B0D1B" w:rsidRPr="00B24172">
        <w:rPr>
          <w:rFonts w:asciiTheme="majorBidi" w:hAnsiTheme="majorBidi" w:cstheme="majorBidi"/>
          <w:lang w:val="en-NZ" w:eastAsia="zh-CN"/>
        </w:rPr>
        <w:t xml:space="preserve">  </w:t>
      </w:r>
    </w:p>
    <w:p w14:paraId="3C838768" w14:textId="77777777" w:rsidR="0087441B" w:rsidRPr="00B24172" w:rsidRDefault="0087441B" w:rsidP="0087441B"/>
    <w:p w14:paraId="52D2DF52" w14:textId="79DB297B" w:rsidR="00FD30AF" w:rsidRPr="00B24172" w:rsidRDefault="00482642" w:rsidP="00E869D3">
      <w:pPr>
        <w:pStyle w:val="Caption"/>
        <w:keepNext/>
        <w:spacing w:after="0" w:line="288" w:lineRule="auto"/>
        <w:ind w:firstLine="720"/>
        <w:jc w:val="both"/>
        <w:rPr>
          <w:i w:val="0"/>
          <w:iCs w:val="0"/>
          <w:color w:val="auto"/>
          <w:sz w:val="24"/>
          <w:szCs w:val="24"/>
        </w:rPr>
      </w:pPr>
      <w:r w:rsidRPr="00B24172">
        <w:rPr>
          <w:i w:val="0"/>
          <w:iCs w:val="0"/>
          <w:color w:val="auto"/>
          <w:sz w:val="24"/>
          <w:szCs w:val="24"/>
        </w:rPr>
        <w:t>T</w:t>
      </w:r>
      <w:r w:rsidR="003A6AF3" w:rsidRPr="00B24172">
        <w:rPr>
          <w:i w:val="0"/>
          <w:iCs w:val="0"/>
          <w:color w:val="auto"/>
          <w:sz w:val="24"/>
          <w:szCs w:val="24"/>
        </w:rPr>
        <w:t xml:space="preserve">here are only </w:t>
      </w:r>
      <w:r w:rsidR="000F63EA" w:rsidRPr="00B24172">
        <w:rPr>
          <w:i w:val="0"/>
          <w:iCs w:val="0"/>
          <w:color w:val="auto"/>
          <w:sz w:val="24"/>
          <w:szCs w:val="24"/>
        </w:rPr>
        <w:t xml:space="preserve">a </w:t>
      </w:r>
      <w:r w:rsidR="003A6AF3" w:rsidRPr="00B24172">
        <w:rPr>
          <w:i w:val="0"/>
          <w:iCs w:val="0"/>
          <w:color w:val="auto"/>
          <w:sz w:val="24"/>
          <w:szCs w:val="24"/>
        </w:rPr>
        <w:t xml:space="preserve">handful studies </w:t>
      </w:r>
      <w:r w:rsidR="000F63EA" w:rsidRPr="00B24172">
        <w:rPr>
          <w:i w:val="0"/>
          <w:iCs w:val="0"/>
          <w:color w:val="auto"/>
          <w:sz w:val="24"/>
          <w:szCs w:val="24"/>
        </w:rPr>
        <w:t xml:space="preserve">that </w:t>
      </w:r>
      <w:r w:rsidR="003A6AF3" w:rsidRPr="00B24172">
        <w:rPr>
          <w:i w:val="0"/>
          <w:iCs w:val="0"/>
          <w:color w:val="auto"/>
          <w:sz w:val="24"/>
          <w:szCs w:val="24"/>
        </w:rPr>
        <w:t>have evaluated the costs and benefits of interventions at the country level, such as</w:t>
      </w:r>
      <w:r w:rsidR="008B5BEB" w:rsidRPr="00B24172">
        <w:rPr>
          <w:i w:val="0"/>
          <w:iCs w:val="0"/>
          <w:color w:val="auto"/>
          <w:sz w:val="24"/>
          <w:szCs w:val="24"/>
        </w:rPr>
        <w:t xml:space="preserve"> </w:t>
      </w:r>
      <w:r w:rsidR="008B5BEB" w:rsidRPr="00B24172">
        <w:rPr>
          <w:i w:val="0"/>
          <w:iCs w:val="0"/>
          <w:color w:val="auto"/>
          <w:sz w:val="24"/>
          <w:szCs w:val="24"/>
        </w:rPr>
        <w:fldChar w:fldCharType="begin"/>
      </w:r>
      <w:r w:rsidR="00A260FD" w:rsidRPr="00B24172">
        <w:rPr>
          <w:i w:val="0"/>
          <w:iCs w:val="0"/>
          <w:color w:val="auto"/>
          <w:sz w:val="24"/>
          <w:szCs w:val="24"/>
        </w:rPr>
        <w:instrText xml:space="preserve"> ADDIN ZOTERO_ITEM CSL_CITATION {"citationID":"JI6F4CzA","properties":{"formattedCitation":"(Abbas, Ali, Adil, Bashir, &amp; Kamran, 2017)","plainCitation":"(Abbas, Ali, Adil, Bashir, &amp; Kamran, 2017)","dontUpdate":true,"noteIndex":0},"citationItems":[{"id":"yPj1CNji/ciKxSOn6","uris":["http://zotero.org/users/2699952/items/AI73EZAZ"],"uri":["http://zotero.org/users/2699952/items/AI73EZAZ"],"itemData":{"id":1103,"type":"article-journal","title":"Economic analysis of biogas adoption technology by rural farmers: The case of Faisalabad district in Pakistan","container-title":"Renewable Energy","page":"431-439","volume":"107","source":"ScienceDirect","abstract":"This study attempts to estimate the economics of biogas plants in Faisalabad District and identify the factors affecting the adoption of biogas technology. The key stakeholders of the biogas plant are farmers. Primary data from 160 respondents having biogas plants of 4 m3, 6 m3, 8 m3, 10 m3, 15 m3, 20 m3 and 25 m3 from villages in Faisalabad was collected through stratified random sampling, using questionnaires. A benefit-cost ratio (BCR) is employed to estimate the financial benefits. A Logit model is used to analyze the factors affecting adoption of biogas plants. Results showed that BCR values are greater than 1 for biogas plants of all sizes. The most feasible size for a plant is 10 m3 because it fulfills the cooking needs of an average family. However, small farmers with plant size of 4 m3 benefit more than large farmers. Moreover, biogas adoption is not only financially feasible but environment-friendly as well. We conclude that biogas technology can be popularized by developing effective motivation strategies such as awareness through public service advertizing, through print and electronic media and by adoption of models of biogas plants best suited to the conditions of rural people in Pakistan. This further highlights the demand for the required policy framework to promote such renewable energy adoption technologies by local government and agricultural institutions, researchers, and policy makers.","DOI":"10.1016/j.renene.2017.01.060","ISSN":"0960-1481","shortTitle":"Economic analysis of biogas adoption technology by rural farmers","journalAbbreviation":"Renewable Energy","author":[{"family":"Abbas","given":"Tahir"},{"family":"Ali","given":"Ghaffar"},{"family":"Adil","given":"Sultan Ali"},{"family":"Bashir","given":"Muhammad Khalid"},{"family":"Kamran","given":"Muhammad Asif"}],"issued":{"date-parts":[["2017",7,1]]}}}],"schema":"https://github.com/citation-style-language/schema/raw/master/csl-citation.json"} </w:instrText>
      </w:r>
      <w:r w:rsidR="008B5BEB" w:rsidRPr="00B24172">
        <w:rPr>
          <w:i w:val="0"/>
          <w:iCs w:val="0"/>
          <w:color w:val="auto"/>
          <w:sz w:val="24"/>
          <w:szCs w:val="24"/>
        </w:rPr>
        <w:fldChar w:fldCharType="separate"/>
      </w:r>
      <w:r w:rsidR="008B5BEB" w:rsidRPr="00B24172">
        <w:rPr>
          <w:i w:val="0"/>
          <w:iCs w:val="0"/>
          <w:color w:val="auto"/>
          <w:sz w:val="24"/>
          <w:szCs w:val="24"/>
        </w:rPr>
        <w:t>Abbas</w:t>
      </w:r>
      <w:r w:rsidR="009737DD" w:rsidRPr="00B24172">
        <w:rPr>
          <w:color w:val="auto"/>
        </w:rPr>
        <w:t xml:space="preserve"> </w:t>
      </w:r>
      <w:r w:rsidR="009737DD" w:rsidRPr="00B24172">
        <w:rPr>
          <w:color w:val="auto"/>
          <w:sz w:val="24"/>
          <w:szCs w:val="24"/>
        </w:rPr>
        <w:t>et al</w:t>
      </w:r>
      <w:r w:rsidR="009737DD" w:rsidRPr="00B24172">
        <w:rPr>
          <w:i w:val="0"/>
          <w:iCs w:val="0"/>
          <w:color w:val="auto"/>
          <w:sz w:val="24"/>
          <w:szCs w:val="24"/>
        </w:rPr>
        <w:t xml:space="preserve"> </w:t>
      </w:r>
      <w:r w:rsidR="000F63EA" w:rsidRPr="00B24172">
        <w:rPr>
          <w:i w:val="0"/>
          <w:iCs w:val="0"/>
          <w:color w:val="auto"/>
          <w:sz w:val="24"/>
          <w:szCs w:val="24"/>
        </w:rPr>
        <w:t>(</w:t>
      </w:r>
      <w:r w:rsidR="008B5BEB" w:rsidRPr="00B24172">
        <w:rPr>
          <w:i w:val="0"/>
          <w:iCs w:val="0"/>
          <w:color w:val="auto"/>
          <w:sz w:val="24"/>
          <w:szCs w:val="24"/>
        </w:rPr>
        <w:t>2017)</w:t>
      </w:r>
      <w:r w:rsidR="008B5BEB" w:rsidRPr="00B24172">
        <w:rPr>
          <w:i w:val="0"/>
          <w:iCs w:val="0"/>
          <w:color w:val="auto"/>
          <w:sz w:val="24"/>
          <w:szCs w:val="24"/>
        </w:rPr>
        <w:fldChar w:fldCharType="end"/>
      </w:r>
      <w:r w:rsidR="003A6AF3" w:rsidRPr="00B24172">
        <w:rPr>
          <w:i w:val="0"/>
          <w:iCs w:val="0"/>
          <w:color w:val="auto"/>
          <w:sz w:val="24"/>
          <w:szCs w:val="24"/>
        </w:rPr>
        <w:t xml:space="preserve"> in Pakistan, </w:t>
      </w:r>
      <w:r w:rsidR="003A6AF3" w:rsidRPr="00B24172">
        <w:rPr>
          <w:i w:val="0"/>
          <w:iCs w:val="0"/>
          <w:color w:val="auto"/>
          <w:sz w:val="24"/>
          <w:szCs w:val="24"/>
        </w:rPr>
        <w:fldChar w:fldCharType="begin"/>
      </w:r>
      <w:r w:rsidR="00A260FD" w:rsidRPr="00B24172">
        <w:rPr>
          <w:i w:val="0"/>
          <w:iCs w:val="0"/>
          <w:color w:val="auto"/>
          <w:sz w:val="24"/>
          <w:szCs w:val="24"/>
        </w:rPr>
        <w:instrText xml:space="preserve"> ADDIN ZOTERO_ITEM CSL_CITATION {"citationID":"xw6Caq8p","properties":{"formattedCitation":"(Aunan et al., 2013)","plainCitation":"(Aunan et al., 2013)","dontUpdate":true,"noteIndex":0},"citationItems":[{"id":"yPj1CNji/RFxxRSeq","uris":["http://zotero.org/users/2699952/items/2FR8PVP2"],"uri":["http://zotero.org/users/2699952/items/2FR8PVP2"],"itemData":{"id":201,"type":"article-journal","title":"Upgrading to cleaner household stoves and reducing chronic obstructive pulmonary disease among women in rural China — A cost-benefit analysis","container-title":"Energy for Sustainable Development","page":"489-496","volume":"17","issue":"5","source":"ScienceDirect","abstract":"Exposure to fine particles ≤ 2.5 μm in aerodynamic diameter (PM2.5) from incomplete combustion of solid fuels in household stoves is recognized as a major contributor to global ill health. Still there are few attempts to estimate the economic costs and health benefits of interventions to reduce exposure. The objective of this paper is to estimate costs and health benefits to women of possible interventions to replace current biomass stoves in Guizhou Province, southwest China, with cleaner burning stoves. Prevalence of chronic obstructive pulmonary disease (COPD) was measured in women ≥ 30 y living in households using biomass as fuel. In a sub-sample of households indoor PM2.5 concentrations were measured. Reduced exposure from replacing s</w:instrText>
      </w:r>
      <w:r w:rsidR="00A260FD" w:rsidRPr="00B24172">
        <w:rPr>
          <w:i w:val="0"/>
          <w:iCs w:val="0"/>
          <w:color w:val="auto"/>
          <w:sz w:val="24"/>
          <w:szCs w:val="24"/>
          <w:lang w:val="it-IT"/>
        </w:rPr>
        <w:instrText xml:space="preserve">toves in individual homes and at the community level was estimated using information about stoves, concentration levels, and time-activity patterns. Annual avoided new cases of COPD were estimated. The economic value of avoided cases was compared to intervention costs. Probabilistic cost-benefit analysis was performed using Monte-Carlo simulation and the impact of uncertainty in single parameters was explored. The mean reduction in annual average PM2.5 exposure is estimated at 127–294 </w:instrText>
      </w:r>
      <w:r w:rsidR="00A260FD" w:rsidRPr="00B24172">
        <w:rPr>
          <w:i w:val="0"/>
          <w:iCs w:val="0"/>
          <w:color w:val="auto"/>
          <w:sz w:val="24"/>
          <w:szCs w:val="24"/>
        </w:rPr>
        <w:instrText>μ</w:instrText>
      </w:r>
      <w:r w:rsidR="00A260FD" w:rsidRPr="00B24172">
        <w:rPr>
          <w:i w:val="0"/>
          <w:iCs w:val="0"/>
          <w:color w:val="auto"/>
          <w:sz w:val="24"/>
          <w:szCs w:val="24"/>
          <w:lang w:val="it-IT"/>
        </w:rPr>
        <w:instrText xml:space="preserve">g/m3, which corresponds to a 41–77% reduction. Annually 0.6–3.2 new cases of COPD among women may be avoided per 1000 households. The present value net benefit is 1766–22,500 Yuan (Yuan/USD ≈ 0.16) per household and mean benefit/cost-ratios (B/C) are 3.3–14.7. We conclude that policy interventions to increase access to cleaner burning stoves may bring large net benefits to rural women and their families, and to society.","DOI":"10.1016/j.esd.2013.06.002","ISSN":"0973-0826","journalAbbreviation":"Energy for Sustainable Development","author":[{"family":"Aunan","given":"Kristin"},{"family":"Alnes","given":"Line W. H."},{"family":"Berger","given":"Janne"},{"family":"Dong","given":"Zeqin"},{"family":"Ma","given":"Liying"},{"family":"Mestl","given":"Heidi E. S."},{"family":"Vennemo","given":"Haakon"},{"family":"Wang","given":"Shuxiao"},{"family":"Zhang","given":"Wei"}],"issued":{"date-parts":[["2013",10]]}}}],"schema":"https://github.com/citation-style-language/schema/raw/master/csl-citation.json"} </w:instrText>
      </w:r>
      <w:r w:rsidR="003A6AF3" w:rsidRPr="00B24172">
        <w:rPr>
          <w:i w:val="0"/>
          <w:iCs w:val="0"/>
          <w:color w:val="auto"/>
          <w:sz w:val="24"/>
          <w:szCs w:val="24"/>
        </w:rPr>
        <w:fldChar w:fldCharType="separate"/>
      </w:r>
      <w:r w:rsidR="003A6AF3" w:rsidRPr="00B24172">
        <w:rPr>
          <w:i w:val="0"/>
          <w:iCs w:val="0"/>
          <w:color w:val="auto"/>
          <w:sz w:val="24"/>
          <w:szCs w:val="24"/>
          <w:lang w:val="it-IT"/>
        </w:rPr>
        <w:t xml:space="preserve">Aunan </w:t>
      </w:r>
      <w:r w:rsidR="009737DD" w:rsidRPr="00B24172">
        <w:rPr>
          <w:color w:val="auto"/>
          <w:sz w:val="24"/>
          <w:szCs w:val="24"/>
          <w:lang w:val="it-IT"/>
        </w:rPr>
        <w:t>et al</w:t>
      </w:r>
      <w:r w:rsidR="009737DD" w:rsidRPr="00B24172">
        <w:rPr>
          <w:i w:val="0"/>
          <w:iCs w:val="0"/>
          <w:color w:val="auto"/>
          <w:sz w:val="24"/>
          <w:szCs w:val="24"/>
          <w:lang w:val="it-IT"/>
        </w:rPr>
        <w:t xml:space="preserve"> </w:t>
      </w:r>
      <w:r w:rsidR="003A6AF3" w:rsidRPr="00B24172">
        <w:rPr>
          <w:i w:val="0"/>
          <w:iCs w:val="0"/>
          <w:color w:val="auto"/>
          <w:sz w:val="24"/>
          <w:szCs w:val="24"/>
          <w:lang w:val="it-IT"/>
        </w:rPr>
        <w:t>(2013)</w:t>
      </w:r>
      <w:r w:rsidR="003A6AF3" w:rsidRPr="00B24172">
        <w:rPr>
          <w:i w:val="0"/>
          <w:iCs w:val="0"/>
          <w:color w:val="auto"/>
          <w:sz w:val="24"/>
          <w:szCs w:val="24"/>
        </w:rPr>
        <w:fldChar w:fldCharType="end"/>
      </w:r>
      <w:r w:rsidR="003A6AF3" w:rsidRPr="00B24172">
        <w:rPr>
          <w:i w:val="0"/>
          <w:iCs w:val="0"/>
          <w:color w:val="auto"/>
          <w:sz w:val="24"/>
          <w:szCs w:val="24"/>
          <w:lang w:val="it-IT"/>
        </w:rPr>
        <w:t xml:space="preserve"> in China, </w:t>
      </w:r>
      <w:r w:rsidR="003A6AF3" w:rsidRPr="00B24172">
        <w:rPr>
          <w:i w:val="0"/>
          <w:iCs w:val="0"/>
          <w:color w:val="auto"/>
          <w:sz w:val="24"/>
          <w:szCs w:val="24"/>
        </w:rPr>
        <w:fldChar w:fldCharType="begin"/>
      </w:r>
      <w:r w:rsidR="00A260FD" w:rsidRPr="00B24172">
        <w:rPr>
          <w:i w:val="0"/>
          <w:iCs w:val="0"/>
          <w:color w:val="auto"/>
          <w:sz w:val="24"/>
          <w:szCs w:val="24"/>
          <w:lang w:val="it-IT"/>
        </w:rPr>
        <w:instrText xml:space="preserve"> ADDIN ZOTERO_ITEM CSL_CITATION {"citationID":"c8LGJ1Rg","properties":{"formattedCitation":"(Isihak, Akpan, &amp; Adeleye, 2012)","plainCitation":"(Isihak, Akpan, &amp; Adeleye, 2012)","dontUpdate":true,"noteIndex":0},"citationItems":[{"id":"yPj1CNji/CZp2fytc","uris":["http://zotero.org/users/2699952/items/RCZEUGBQ"],"uri":["http://zotero.org/users/2699952/items/RCZEUGBQ"],"itemData":{"id":182,"type":"article-journal","title":"Interventions for mitigating indoor-air pollution in Nigeria: a cost-benefit analysis","container-title":"International Journal of Energy Sector Management","page":"417-429","volume":"6","issue":"3","source":"ProQuest","abstract":"Purpose - The purpose of this paper is to evaluate the costs and benefits of interventions to reduce indoor-air pollution arising from the use of solid biomass fuels for cooking and heating in Nigeria. Design/methodology/approach - The authors use cost-benefit analysis and assess two intervention scenarios: providing access to improved stoves; and providing access to cleaner fuels (liquefied petroleum gas - LPG - burners). Both intervention scenarios are compared with the current situation, i.e. the \"business as usual\" scenario where there is no attempt to reduce the present level of exposure to indoor-air pollution from solid fuel use. Findings - The result shows that the cost-benefit ratio of the stove intervention is 0.388 while that of LPG is 0.371. Practical implications - While providing access to cleaner fuels (LPG) has a larger health impact on the population than improved stoves, the low income level of the participants will favor the stove option because of the lower recurrent cost which is usually borne by the participants. From a public health point of view, there is need for a continued emphasis on the promotion of improved stoves to reduce exposure in households using solid fuels until everyone can have access to cleaner fuels. Furthermore, since choice of cooking technologies is influenced by income level, the intervention policy should be implemented alongside other socio-economic development programmes. Originality/value - The paper bridges the knowledge gap with respect to the indoor-air pollution issue in Nigeria. It offers policy makers an insight into the potential net benefit of intervening to reduce indoor-air pollution arising from the use of solid biomass fuels in Nigeria.","DOI":"http://dx.doi.org.ezproxy.waikato.ac.nz/10.1108/17506221211259655","ISSN":"17506220","shortTitle":"Interventions for mitigating indoor-air pollution in Nigeria","language":"English","author":[{"family":"Isihak","given":"Salisu"},{"family":"Akpan","given":"Uduak"},{"family":"Adeleye","given":"Monsuru"}],"issued":{"date-parts":[["2012"]]}}}],"schema":"https://github.com/citation-style-language/schema/raw/master/csl-citation.json"} </w:instrText>
      </w:r>
      <w:r w:rsidR="003A6AF3" w:rsidRPr="00B24172">
        <w:rPr>
          <w:i w:val="0"/>
          <w:iCs w:val="0"/>
          <w:color w:val="auto"/>
          <w:sz w:val="24"/>
          <w:szCs w:val="24"/>
        </w:rPr>
        <w:fldChar w:fldCharType="separate"/>
      </w:r>
      <w:r w:rsidR="003A6AF3" w:rsidRPr="00B24172">
        <w:rPr>
          <w:i w:val="0"/>
          <w:iCs w:val="0"/>
          <w:color w:val="auto"/>
          <w:sz w:val="24"/>
          <w:szCs w:val="24"/>
          <w:lang w:val="it-IT"/>
        </w:rPr>
        <w:t xml:space="preserve">Isihak, Akpan </w:t>
      </w:r>
      <w:r w:rsidR="008525A5" w:rsidRPr="00B24172">
        <w:rPr>
          <w:i w:val="0"/>
          <w:iCs w:val="0"/>
          <w:color w:val="auto"/>
          <w:sz w:val="24"/>
          <w:szCs w:val="24"/>
          <w:lang w:val="it-IT"/>
        </w:rPr>
        <w:t>and</w:t>
      </w:r>
      <w:r w:rsidR="003A6AF3" w:rsidRPr="00B24172">
        <w:rPr>
          <w:i w:val="0"/>
          <w:iCs w:val="0"/>
          <w:color w:val="auto"/>
          <w:sz w:val="24"/>
          <w:szCs w:val="24"/>
          <w:lang w:val="it-IT"/>
        </w:rPr>
        <w:t xml:space="preserve"> Adeleye (2012)</w:t>
      </w:r>
      <w:r w:rsidR="003A6AF3" w:rsidRPr="00B24172">
        <w:rPr>
          <w:i w:val="0"/>
          <w:iCs w:val="0"/>
          <w:color w:val="auto"/>
          <w:sz w:val="24"/>
          <w:szCs w:val="24"/>
        </w:rPr>
        <w:fldChar w:fldCharType="end"/>
      </w:r>
      <w:r w:rsidR="003A6AF3" w:rsidRPr="00B24172">
        <w:rPr>
          <w:i w:val="0"/>
          <w:iCs w:val="0"/>
          <w:color w:val="auto"/>
          <w:sz w:val="24"/>
          <w:szCs w:val="24"/>
          <w:lang w:val="it-IT"/>
        </w:rPr>
        <w:t xml:space="preserve"> in Nigeria, </w:t>
      </w:r>
      <w:r w:rsidR="003A6AF3" w:rsidRPr="00B24172">
        <w:rPr>
          <w:i w:val="0"/>
          <w:iCs w:val="0"/>
          <w:color w:val="auto"/>
          <w:sz w:val="24"/>
          <w:szCs w:val="24"/>
        </w:rPr>
        <w:fldChar w:fldCharType="begin"/>
      </w:r>
      <w:r w:rsidR="00A260FD" w:rsidRPr="00B24172">
        <w:rPr>
          <w:i w:val="0"/>
          <w:iCs w:val="0"/>
          <w:color w:val="auto"/>
          <w:sz w:val="24"/>
          <w:szCs w:val="24"/>
          <w:lang w:val="it-IT"/>
        </w:rPr>
        <w:instrText xml:space="preserve"> ADDIN ZOTERO_ITEM CSL_CITATION {"citationID":"UuUDi16t","properties":{"formattedCitation":"(Malla, Bruce, Bates, &amp; Rehfuess, 2011)","plainCitation":"(Malla, Bruce, Bates, &amp; Rehfuess, 2011)","dontUpdate":true,"noteIndex":0},"citationItems":[{"id":"yPj1CNji/hp7p6PQY","uris":["http://zotero.org/users/2699952/items/CRU6GQE2"],"uri":["http://zotero.org/users/2699952/items/CRU6GQE2"],"itemData":{"id":24,"type":"article-journal","title":"Applying global cost-benefit analysis methods to indoor air pollution mitigation interventions in Nepal, Kenya and Sudan: Insights and challenges","container-title":"Energy Policy","collection-title":"Clean Cooking Fuels and Technologies in Developing Economies","page":"7518-7529","volume":"39","issue":"12","source":"ScienceDirect","abstract":"Indoor air pollution from burning solid fuels for cooking is a major environmental health problem in developing countries, predominantly affecting children and women. Traditional household energy practices also contribute to substantial time loss and drudgery among households. While effective interventions exist, levels of investment to date have been ve</w:instrText>
      </w:r>
      <w:r w:rsidR="00A260FD" w:rsidRPr="009C1A3D">
        <w:rPr>
          <w:i w:val="0"/>
          <w:iCs w:val="0"/>
          <w:color w:val="auto"/>
          <w:sz w:val="24"/>
          <w:szCs w:val="24"/>
          <w:lang w:val="en-NZ"/>
        </w:rPr>
        <w:instrText xml:space="preserve">ry low, in part due to lack of evidence on economic viability. Between 2004 and 2007, different combinations of interventions – improved stoves, smoke hoods and a switch to liquefied petroleum gas – were implemented in poor communities in Nepal, Sudan and Kenya. The impacts were extensively evaluated and provided </w:instrText>
      </w:r>
      <w:r w:rsidR="00A260FD" w:rsidRPr="00B24172">
        <w:rPr>
          <w:i w:val="0"/>
          <w:iCs w:val="0"/>
          <w:color w:val="auto"/>
          <w:sz w:val="24"/>
          <w:szCs w:val="24"/>
          <w:lang w:val="en-NZ"/>
        </w:rPr>
        <w:instrText xml:space="preserve">the basis for a household-level cost-benefit analysis, which essentially followed the methodology proposed by the World Health Organization. The results suggest that interventions are justified on economic grounds with estimated internal rates of return of 19%, 429% and 62% in Nepal, Kenya and Sudan, respectively. Time savings constituted by far the most important benefit followed by fuel cost savings; direct health improvements were a small component of the overall benefit. This paper describes the methodology applied, discusses the findings and highlights the methodological challenges that arise when a global approach is applied to a local programme.","DOI":"10.1016/j.enpol.2011.06.031","ISSN":"0301-4215","shortTitle":"Applying global cost-benefit analysis methods to indoor air pollution mitigation interventions in Nepal, Kenya and Sudan","journalAbbreviation":"Energy Policy","author":[{"family":"Malla","given":"Min Bikram"},{"family":"Bruce","given":"Nigel"},{"family":"Bates","given":"Elizabeth"},{"family":"Rehfuess","given":"Eva"}],"issued":{"date-parts":[["2011",12]]}}}],"schema":"https://github.com/citation-style-language/schema/raw/master/csl-citation.json"} </w:instrText>
      </w:r>
      <w:r w:rsidR="003A6AF3" w:rsidRPr="00B24172">
        <w:rPr>
          <w:i w:val="0"/>
          <w:iCs w:val="0"/>
          <w:color w:val="auto"/>
          <w:sz w:val="24"/>
          <w:szCs w:val="24"/>
        </w:rPr>
        <w:fldChar w:fldCharType="separate"/>
      </w:r>
      <w:r w:rsidR="003A6AF3" w:rsidRPr="00B24172">
        <w:rPr>
          <w:i w:val="0"/>
          <w:iCs w:val="0"/>
          <w:color w:val="auto"/>
          <w:sz w:val="24"/>
          <w:szCs w:val="24"/>
        </w:rPr>
        <w:t>Malla</w:t>
      </w:r>
      <w:r w:rsidR="009737DD" w:rsidRPr="00B24172">
        <w:rPr>
          <w:color w:val="auto"/>
          <w:sz w:val="24"/>
          <w:szCs w:val="24"/>
        </w:rPr>
        <w:t xml:space="preserve"> et al</w:t>
      </w:r>
      <w:r w:rsidR="003A6AF3" w:rsidRPr="00B24172">
        <w:rPr>
          <w:i w:val="0"/>
          <w:iCs w:val="0"/>
          <w:color w:val="auto"/>
          <w:sz w:val="24"/>
          <w:szCs w:val="24"/>
        </w:rPr>
        <w:t xml:space="preserve"> (2011)</w:t>
      </w:r>
      <w:r w:rsidR="003A6AF3" w:rsidRPr="00B24172">
        <w:rPr>
          <w:i w:val="0"/>
          <w:iCs w:val="0"/>
          <w:color w:val="auto"/>
          <w:sz w:val="24"/>
          <w:szCs w:val="24"/>
        </w:rPr>
        <w:fldChar w:fldCharType="end"/>
      </w:r>
      <w:r w:rsidR="003A6AF3" w:rsidRPr="00B24172">
        <w:rPr>
          <w:i w:val="0"/>
          <w:iCs w:val="0"/>
          <w:color w:val="auto"/>
          <w:sz w:val="24"/>
          <w:szCs w:val="24"/>
        </w:rPr>
        <w:t xml:space="preserve"> in Kenya, Sudan, and Nepal, and </w:t>
      </w:r>
      <w:r w:rsidR="003A6AF3" w:rsidRPr="00B24172">
        <w:rPr>
          <w:i w:val="0"/>
          <w:iCs w:val="0"/>
          <w:color w:val="auto"/>
          <w:sz w:val="24"/>
          <w:szCs w:val="24"/>
        </w:rPr>
        <w:fldChar w:fldCharType="begin"/>
      </w:r>
      <w:r w:rsidR="00A260FD" w:rsidRPr="00B24172">
        <w:rPr>
          <w:i w:val="0"/>
          <w:iCs w:val="0"/>
          <w:color w:val="auto"/>
          <w:sz w:val="24"/>
          <w:szCs w:val="24"/>
        </w:rPr>
        <w:instrText xml:space="preserve"> ADDIN ZOTERO_ITEM CSL_CITATION {"citationID":"K4zv5cQo","properties":{"formattedCitation":"(Garc\\uc0\\u237{}a-Frapolli et al., 2010)","plainCitation":"(García-Frapolli et al., 2010)","dontUpdate":true,"noteIndex":0},"citationItems":[{"id":"yPj1CNji/4D2CX344","uris":["http://zotero.org/users/2699952/items/WGB5NF6L"],"uri":["http://zotero.org/users/2699952/items/WGB5NF6L"],"itemData":{"id":1329,"type":"article-journal","title":"Beyond fuelwood savings: Valuing the economic benefits of introducing improved biomass cookstoves in the Purépecha region of Mexico","container-title":"Ecological Economics","page":"2598-2605","volume":"69","issue":"12","source":"ScienceDirect","abstract":"Half of the world population relies on biomass for cooking, with very significant health as well as climate change impacts. Improved cookstoves have been disseminated as an alternative to reduce these impacts. However, few detailed studies about the economic benefits of improved cookstoves (ICS) interventions, including environmental and health co-benefits, exist to date. In this paper we perform a comprehensive economic evaluation of a dissemination program of ICS in rural Mexico. The resulting cost–benefit analysis (CBA) of the Patsari improved cookstove is presented, utilizing estimation of direct costs and benefits, including fuelwood savings, income generation, health impacts, environmental conservation, and reduction in greenhouse gas emissions. The analysis is based on comprehensive data obtained through monitoring studies carried out in the Study Area from 2003 to the present. Results show that Patsari cookstoves represent a viable economic option for improving living conditions of the poorest inhabitants of rural Mexico, with benefit/cost ratios estimated between 11.4:1 and 9:1. The largest contributors to economic benefits stemmed from fuelwood savings and reductions in health impacts, which constituted 53% and 28% of the overall benefit, respectively.","DOI":"10.1016/j.ecolecon.2010.08.004","ISSN":"0921-8009","shortTitle":"Beyond fuelwood savings","journalAbbreviation":"Ecological Economics","author":[{"family":"García-Frapolli","given":"Eduardo"},{"family":"Schilmann","given":"Astrid"},{"family":"Berrueta","given":"Victor M."},{"family":"Riojas-Rodríguez","given":"Horacio"},{"family":"Edwards","given":"Rufus D."},{"family":"Johnson","given":"Michael"},{"family":"Guevara-Sanginés","given":"Alejandro"},{"family":"Armendariz","given":"Cynthia"},{"family":"Masera","given":"Omar"}],"issued":{"date-parts":[["2010",10,15]]}}}],"schema":"https://github.com/citation-style-language/schema/raw/master/csl-citation.json"} </w:instrText>
      </w:r>
      <w:r w:rsidR="003A6AF3" w:rsidRPr="00B24172">
        <w:rPr>
          <w:i w:val="0"/>
          <w:iCs w:val="0"/>
          <w:color w:val="auto"/>
          <w:sz w:val="24"/>
          <w:szCs w:val="24"/>
        </w:rPr>
        <w:fldChar w:fldCharType="separate"/>
      </w:r>
      <w:r w:rsidR="003A6AF3" w:rsidRPr="00B24172">
        <w:rPr>
          <w:i w:val="0"/>
          <w:iCs w:val="0"/>
          <w:color w:val="auto"/>
          <w:sz w:val="24"/>
          <w:szCs w:val="24"/>
        </w:rPr>
        <w:t xml:space="preserve">García-Frapolli </w:t>
      </w:r>
      <w:r w:rsidR="009737DD" w:rsidRPr="00B24172">
        <w:rPr>
          <w:color w:val="auto"/>
          <w:sz w:val="24"/>
          <w:szCs w:val="24"/>
        </w:rPr>
        <w:t>et al</w:t>
      </w:r>
      <w:r w:rsidR="003A6AF3" w:rsidRPr="00B24172">
        <w:rPr>
          <w:i w:val="0"/>
          <w:iCs w:val="0"/>
          <w:color w:val="auto"/>
          <w:sz w:val="24"/>
          <w:szCs w:val="24"/>
        </w:rPr>
        <w:t xml:space="preserve"> </w:t>
      </w:r>
      <w:r w:rsidRPr="00B24172">
        <w:rPr>
          <w:i w:val="0"/>
          <w:iCs w:val="0"/>
          <w:color w:val="auto"/>
          <w:sz w:val="24"/>
          <w:szCs w:val="24"/>
        </w:rPr>
        <w:t>(</w:t>
      </w:r>
      <w:r w:rsidR="003A6AF3" w:rsidRPr="00B24172">
        <w:rPr>
          <w:i w:val="0"/>
          <w:iCs w:val="0"/>
          <w:color w:val="auto"/>
          <w:sz w:val="24"/>
          <w:szCs w:val="24"/>
        </w:rPr>
        <w:t>2010)</w:t>
      </w:r>
      <w:r w:rsidR="003A6AF3" w:rsidRPr="00B24172">
        <w:rPr>
          <w:i w:val="0"/>
          <w:iCs w:val="0"/>
          <w:color w:val="auto"/>
          <w:sz w:val="24"/>
          <w:szCs w:val="24"/>
        </w:rPr>
        <w:fldChar w:fldCharType="end"/>
      </w:r>
      <w:r w:rsidR="003A6AF3" w:rsidRPr="00B24172">
        <w:rPr>
          <w:i w:val="0"/>
          <w:iCs w:val="0"/>
          <w:color w:val="auto"/>
          <w:sz w:val="24"/>
          <w:szCs w:val="24"/>
        </w:rPr>
        <w:t xml:space="preserve"> in Mexico</w:t>
      </w:r>
      <w:r w:rsidR="0013261C" w:rsidRPr="00B24172">
        <w:rPr>
          <w:i w:val="0"/>
          <w:iCs w:val="0"/>
          <w:color w:val="auto"/>
          <w:sz w:val="24"/>
          <w:szCs w:val="24"/>
        </w:rPr>
        <w:t xml:space="preserve">. Table 1 </w:t>
      </w:r>
      <w:r w:rsidR="00E869D3" w:rsidRPr="00B24172">
        <w:rPr>
          <w:i w:val="0"/>
          <w:iCs w:val="0"/>
          <w:color w:val="auto"/>
          <w:sz w:val="24"/>
          <w:szCs w:val="24"/>
        </w:rPr>
        <w:t xml:space="preserve">briefly </w:t>
      </w:r>
      <w:proofErr w:type="spellStart"/>
      <w:r w:rsidR="0013261C" w:rsidRPr="00B24172">
        <w:rPr>
          <w:i w:val="0"/>
          <w:iCs w:val="0"/>
          <w:color w:val="auto"/>
          <w:sz w:val="24"/>
          <w:szCs w:val="24"/>
        </w:rPr>
        <w:t>summari</w:t>
      </w:r>
      <w:r w:rsidR="000F63EA" w:rsidRPr="00B24172">
        <w:rPr>
          <w:i w:val="0"/>
          <w:iCs w:val="0"/>
          <w:color w:val="auto"/>
          <w:sz w:val="24"/>
          <w:szCs w:val="24"/>
        </w:rPr>
        <w:t>s</w:t>
      </w:r>
      <w:r w:rsidR="0013261C" w:rsidRPr="00B24172">
        <w:rPr>
          <w:i w:val="0"/>
          <w:iCs w:val="0"/>
          <w:color w:val="auto"/>
          <w:sz w:val="24"/>
          <w:szCs w:val="24"/>
        </w:rPr>
        <w:t>es</w:t>
      </w:r>
      <w:proofErr w:type="spellEnd"/>
      <w:r w:rsidR="0013261C" w:rsidRPr="00B24172">
        <w:rPr>
          <w:i w:val="0"/>
          <w:iCs w:val="0"/>
          <w:color w:val="auto"/>
          <w:sz w:val="24"/>
          <w:szCs w:val="24"/>
        </w:rPr>
        <w:t xml:space="preserve"> the results. </w:t>
      </w:r>
      <w:r w:rsidR="00E869D3" w:rsidRPr="00B24172">
        <w:rPr>
          <w:i w:val="0"/>
          <w:iCs w:val="0"/>
          <w:color w:val="auto"/>
          <w:sz w:val="24"/>
          <w:szCs w:val="24"/>
        </w:rPr>
        <w:t>In all of these studies, the BCRs exceed one, demonstrating that all the interventions are net beneficial. The measured BCRs range from 1.55 (LPG in Tanzania) to 21.4 (a combination of ICS, smoke hoods, and LPG in Kenya). However, n</w:t>
      </w:r>
      <w:r w:rsidR="0013261C" w:rsidRPr="00B24172">
        <w:rPr>
          <w:i w:val="0"/>
          <w:iCs w:val="0"/>
          <w:color w:val="auto"/>
          <w:sz w:val="24"/>
          <w:szCs w:val="24"/>
        </w:rPr>
        <w:t>one of the</w:t>
      </w:r>
      <w:r w:rsidR="000F63EA" w:rsidRPr="00B24172">
        <w:rPr>
          <w:i w:val="0"/>
          <w:iCs w:val="0"/>
          <w:color w:val="auto"/>
          <w:sz w:val="24"/>
          <w:szCs w:val="24"/>
        </w:rPr>
        <w:t>se</w:t>
      </w:r>
      <w:r w:rsidR="0013261C" w:rsidRPr="00B24172">
        <w:rPr>
          <w:i w:val="0"/>
          <w:iCs w:val="0"/>
          <w:color w:val="auto"/>
          <w:sz w:val="24"/>
          <w:szCs w:val="24"/>
        </w:rPr>
        <w:t xml:space="preserve"> stud</w:t>
      </w:r>
      <w:r w:rsidR="000F63EA" w:rsidRPr="00B24172">
        <w:rPr>
          <w:i w:val="0"/>
          <w:iCs w:val="0"/>
          <w:color w:val="auto"/>
          <w:sz w:val="24"/>
          <w:szCs w:val="24"/>
        </w:rPr>
        <w:t>ies</w:t>
      </w:r>
      <w:r w:rsidR="0013261C" w:rsidRPr="00B24172">
        <w:rPr>
          <w:i w:val="0"/>
          <w:iCs w:val="0"/>
          <w:color w:val="auto"/>
          <w:sz w:val="24"/>
          <w:szCs w:val="24"/>
        </w:rPr>
        <w:t xml:space="preserve"> ha</w:t>
      </w:r>
      <w:r w:rsidR="008922C7" w:rsidRPr="00B24172">
        <w:rPr>
          <w:i w:val="0"/>
          <w:iCs w:val="0"/>
          <w:color w:val="auto"/>
          <w:sz w:val="24"/>
          <w:szCs w:val="24"/>
        </w:rPr>
        <w:t>s</w:t>
      </w:r>
      <w:r w:rsidR="0013261C" w:rsidRPr="00B24172">
        <w:rPr>
          <w:i w:val="0"/>
          <w:iCs w:val="0"/>
          <w:color w:val="auto"/>
          <w:sz w:val="24"/>
          <w:szCs w:val="24"/>
        </w:rPr>
        <w:t xml:space="preserve"> </w:t>
      </w:r>
      <w:r w:rsidR="00E869D3" w:rsidRPr="00B24172">
        <w:rPr>
          <w:i w:val="0"/>
          <w:iCs w:val="0"/>
          <w:color w:val="auto"/>
          <w:sz w:val="24"/>
          <w:szCs w:val="24"/>
        </w:rPr>
        <w:t>evaluated</w:t>
      </w:r>
      <w:r w:rsidR="0013261C" w:rsidRPr="00B24172">
        <w:rPr>
          <w:i w:val="0"/>
          <w:iCs w:val="0"/>
          <w:color w:val="auto"/>
          <w:sz w:val="24"/>
          <w:szCs w:val="24"/>
        </w:rPr>
        <w:t xml:space="preserve"> more than three interventions</w:t>
      </w:r>
      <w:r w:rsidR="00E869D3" w:rsidRPr="00B24172">
        <w:rPr>
          <w:i w:val="0"/>
          <w:iCs w:val="0"/>
          <w:color w:val="auto"/>
          <w:sz w:val="24"/>
          <w:szCs w:val="24"/>
        </w:rPr>
        <w:t>, and most evaluated just a single intervention</w:t>
      </w:r>
      <w:r w:rsidR="0013261C" w:rsidRPr="00B24172">
        <w:rPr>
          <w:i w:val="0"/>
          <w:iCs w:val="0"/>
          <w:color w:val="auto"/>
          <w:sz w:val="24"/>
          <w:szCs w:val="24"/>
        </w:rPr>
        <w:t xml:space="preserve">. Consequently, some useful interventions such as natural piped gas and electric stoves </w:t>
      </w:r>
      <w:r w:rsidR="000F63EA" w:rsidRPr="00B24172">
        <w:rPr>
          <w:i w:val="0"/>
          <w:iCs w:val="0"/>
          <w:color w:val="auto"/>
          <w:sz w:val="24"/>
          <w:szCs w:val="24"/>
        </w:rPr>
        <w:t xml:space="preserve">remain </w:t>
      </w:r>
      <w:r w:rsidR="00E869D3" w:rsidRPr="00B24172">
        <w:rPr>
          <w:i w:val="0"/>
          <w:iCs w:val="0"/>
          <w:color w:val="auto"/>
          <w:sz w:val="24"/>
          <w:szCs w:val="24"/>
        </w:rPr>
        <w:t xml:space="preserve">relatively </w:t>
      </w:r>
      <w:r w:rsidR="0013261C" w:rsidRPr="00B24172">
        <w:rPr>
          <w:i w:val="0"/>
          <w:iCs w:val="0"/>
          <w:color w:val="auto"/>
          <w:sz w:val="24"/>
          <w:szCs w:val="24"/>
        </w:rPr>
        <w:t>unexplored</w:t>
      </w:r>
      <w:r w:rsidR="00E869D3" w:rsidRPr="00B24172">
        <w:rPr>
          <w:i w:val="0"/>
          <w:iCs w:val="0"/>
          <w:color w:val="auto"/>
          <w:sz w:val="24"/>
          <w:szCs w:val="24"/>
        </w:rPr>
        <w:t>, while others lack a standardized within-country comparison</w:t>
      </w:r>
      <w:r w:rsidR="0013261C" w:rsidRPr="00B24172">
        <w:rPr>
          <w:i w:val="0"/>
          <w:iCs w:val="0"/>
          <w:color w:val="auto"/>
          <w:sz w:val="24"/>
          <w:szCs w:val="24"/>
        </w:rPr>
        <w:t xml:space="preserve">. Our study fills </w:t>
      </w:r>
      <w:r w:rsidR="000F63EA" w:rsidRPr="00B24172">
        <w:rPr>
          <w:i w:val="0"/>
          <w:iCs w:val="0"/>
          <w:color w:val="auto"/>
          <w:sz w:val="24"/>
          <w:szCs w:val="24"/>
        </w:rPr>
        <w:t xml:space="preserve">this </w:t>
      </w:r>
      <w:r w:rsidR="0013261C" w:rsidRPr="00B24172">
        <w:rPr>
          <w:i w:val="0"/>
          <w:iCs w:val="0"/>
          <w:color w:val="auto"/>
          <w:sz w:val="24"/>
          <w:szCs w:val="24"/>
        </w:rPr>
        <w:t xml:space="preserve">significant gap </w:t>
      </w:r>
      <w:r w:rsidR="000F63EA" w:rsidRPr="00B24172">
        <w:rPr>
          <w:i w:val="0"/>
          <w:iCs w:val="0"/>
          <w:color w:val="auto"/>
          <w:sz w:val="24"/>
          <w:szCs w:val="24"/>
        </w:rPr>
        <w:t xml:space="preserve">by </w:t>
      </w:r>
      <w:r w:rsidR="0013261C" w:rsidRPr="00B24172">
        <w:rPr>
          <w:i w:val="0"/>
          <w:iCs w:val="0"/>
          <w:color w:val="auto"/>
          <w:sz w:val="24"/>
          <w:szCs w:val="24"/>
        </w:rPr>
        <w:t>provid</w:t>
      </w:r>
      <w:r w:rsidR="000F63EA" w:rsidRPr="00B24172">
        <w:rPr>
          <w:i w:val="0"/>
          <w:iCs w:val="0"/>
          <w:color w:val="auto"/>
          <w:sz w:val="24"/>
          <w:szCs w:val="24"/>
        </w:rPr>
        <w:t>ing</w:t>
      </w:r>
      <w:r w:rsidR="0013261C" w:rsidRPr="00B24172">
        <w:rPr>
          <w:i w:val="0"/>
          <w:iCs w:val="0"/>
          <w:color w:val="auto"/>
          <w:sz w:val="24"/>
          <w:szCs w:val="24"/>
        </w:rPr>
        <w:t xml:space="preserve"> analysis for f</w:t>
      </w:r>
      <w:r w:rsidR="004E4ABA" w:rsidRPr="00B24172">
        <w:rPr>
          <w:i w:val="0"/>
          <w:iCs w:val="0"/>
          <w:color w:val="auto"/>
          <w:sz w:val="24"/>
          <w:szCs w:val="24"/>
        </w:rPr>
        <w:t xml:space="preserve">ive IAP mitigating technologies, </w:t>
      </w:r>
      <w:r w:rsidR="000F63EA" w:rsidRPr="00B24172">
        <w:rPr>
          <w:i w:val="0"/>
          <w:iCs w:val="0"/>
          <w:color w:val="auto"/>
          <w:sz w:val="24"/>
          <w:szCs w:val="24"/>
        </w:rPr>
        <w:t>including piped</w:t>
      </w:r>
      <w:r w:rsidR="004E4ABA" w:rsidRPr="00B24172">
        <w:rPr>
          <w:i w:val="0"/>
          <w:iCs w:val="0"/>
          <w:color w:val="auto"/>
          <w:sz w:val="24"/>
          <w:szCs w:val="24"/>
        </w:rPr>
        <w:t xml:space="preserve"> natural gas and electric </w:t>
      </w:r>
      <w:r w:rsidRPr="00B24172">
        <w:rPr>
          <w:i w:val="0"/>
          <w:iCs w:val="0"/>
          <w:color w:val="auto"/>
          <w:sz w:val="24"/>
          <w:szCs w:val="24"/>
        </w:rPr>
        <w:t xml:space="preserve">stoves, which </w:t>
      </w:r>
      <w:r w:rsidR="000F63EA" w:rsidRPr="00B24172">
        <w:rPr>
          <w:i w:val="0"/>
          <w:iCs w:val="0"/>
          <w:color w:val="auto"/>
          <w:sz w:val="24"/>
          <w:szCs w:val="24"/>
        </w:rPr>
        <w:t xml:space="preserve">have thus far been largely ignored </w:t>
      </w:r>
      <w:r w:rsidR="004E4ABA" w:rsidRPr="00B24172">
        <w:rPr>
          <w:i w:val="0"/>
          <w:iCs w:val="0"/>
          <w:color w:val="auto"/>
          <w:sz w:val="24"/>
          <w:szCs w:val="24"/>
        </w:rPr>
        <w:t xml:space="preserve">in the literature. However, both </w:t>
      </w:r>
      <w:r w:rsidR="00E869D3" w:rsidRPr="00B24172">
        <w:rPr>
          <w:i w:val="0"/>
          <w:iCs w:val="0"/>
          <w:color w:val="auto"/>
          <w:sz w:val="24"/>
          <w:szCs w:val="24"/>
        </w:rPr>
        <w:t xml:space="preserve">piped natural gas and electric stoves </w:t>
      </w:r>
      <w:r w:rsidR="000F63EA" w:rsidRPr="00B24172">
        <w:rPr>
          <w:i w:val="0"/>
          <w:iCs w:val="0"/>
          <w:color w:val="auto"/>
          <w:sz w:val="24"/>
          <w:szCs w:val="24"/>
        </w:rPr>
        <w:t>are important alternatives for governments to consider</w:t>
      </w:r>
      <w:r w:rsidR="005C098D" w:rsidRPr="00B24172">
        <w:rPr>
          <w:i w:val="0"/>
          <w:iCs w:val="0"/>
          <w:color w:val="auto"/>
          <w:sz w:val="24"/>
          <w:szCs w:val="24"/>
        </w:rPr>
        <w:t>.</w:t>
      </w:r>
    </w:p>
    <w:p w14:paraId="490B195D" w14:textId="77777777" w:rsidR="00120E4B" w:rsidRPr="00B24172" w:rsidRDefault="00120E4B" w:rsidP="00120E4B"/>
    <w:p w14:paraId="2770FC65" w14:textId="2FC50B26" w:rsidR="00120E4B" w:rsidRPr="00B24172" w:rsidRDefault="008922C7" w:rsidP="001C5F85">
      <w:pPr>
        <w:jc w:val="center"/>
        <w:rPr>
          <w:b/>
          <w:iCs/>
          <w:sz w:val="22"/>
          <w:szCs w:val="22"/>
          <w:lang w:val="en-NZ"/>
        </w:rPr>
      </w:pPr>
      <w:r w:rsidRPr="00B24172">
        <w:rPr>
          <w:b/>
          <w:iCs/>
          <w:sz w:val="22"/>
          <w:szCs w:val="22"/>
        </w:rPr>
        <w:t xml:space="preserve">Table </w:t>
      </w:r>
      <w:r w:rsidRPr="00B24172">
        <w:rPr>
          <w:b/>
          <w:iCs/>
          <w:sz w:val="22"/>
          <w:szCs w:val="22"/>
        </w:rPr>
        <w:fldChar w:fldCharType="begin"/>
      </w:r>
      <w:r w:rsidRPr="00B24172">
        <w:rPr>
          <w:b/>
          <w:iCs/>
          <w:sz w:val="22"/>
          <w:szCs w:val="22"/>
        </w:rPr>
        <w:instrText xml:space="preserve"> SEQ Table \* ARABIC </w:instrText>
      </w:r>
      <w:r w:rsidRPr="00B24172">
        <w:rPr>
          <w:b/>
          <w:iCs/>
          <w:sz w:val="22"/>
          <w:szCs w:val="22"/>
        </w:rPr>
        <w:fldChar w:fldCharType="separate"/>
      </w:r>
      <w:r w:rsidR="001C5F85">
        <w:rPr>
          <w:b/>
          <w:iCs/>
          <w:noProof/>
          <w:sz w:val="22"/>
          <w:szCs w:val="22"/>
        </w:rPr>
        <w:t>1</w:t>
      </w:r>
      <w:r w:rsidRPr="00B24172">
        <w:rPr>
          <w:b/>
          <w:iCs/>
          <w:sz w:val="22"/>
          <w:szCs w:val="22"/>
        </w:rPr>
        <w:fldChar w:fldCharType="end"/>
      </w:r>
      <w:r w:rsidR="00850D73" w:rsidRPr="00B24172">
        <w:rPr>
          <w:b/>
          <w:iCs/>
          <w:sz w:val="22"/>
          <w:szCs w:val="22"/>
        </w:rPr>
        <w:t>:</w:t>
      </w:r>
      <w:r w:rsidRPr="00B24172">
        <w:rPr>
          <w:b/>
          <w:iCs/>
          <w:sz w:val="22"/>
          <w:szCs w:val="22"/>
          <w:lang w:val="en-NZ"/>
        </w:rPr>
        <w:t xml:space="preserve"> Summary of </w:t>
      </w:r>
      <w:r w:rsidR="00E869D3" w:rsidRPr="00B24172">
        <w:rPr>
          <w:b/>
          <w:iCs/>
          <w:sz w:val="22"/>
          <w:szCs w:val="22"/>
          <w:lang w:val="en-NZ"/>
        </w:rPr>
        <w:t>Estimated Benefit-Cost Ratios for IAP Interventions</w:t>
      </w:r>
    </w:p>
    <w:p w14:paraId="7BB7AEE0" w14:textId="77777777" w:rsidR="008922C7" w:rsidRPr="00B24172" w:rsidRDefault="008922C7" w:rsidP="009737DD">
      <w:pPr>
        <w:jc w:val="center"/>
        <w:rPr>
          <w:b/>
          <w:sz w:val="12"/>
          <w:szCs w:val="12"/>
        </w:rPr>
      </w:pPr>
    </w:p>
    <w:tbl>
      <w:tblPr>
        <w:tblStyle w:val="TableGrid"/>
        <w:tblW w:w="90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1023"/>
        <w:gridCol w:w="1556"/>
        <w:gridCol w:w="4377"/>
      </w:tblGrid>
      <w:tr w:rsidR="008922C7" w:rsidRPr="00B24172" w14:paraId="644BC2DA" w14:textId="77777777" w:rsidTr="00BE78F3">
        <w:tc>
          <w:tcPr>
            <w:tcW w:w="2070" w:type="dxa"/>
            <w:tcBorders>
              <w:bottom w:val="single" w:sz="4" w:space="0" w:color="auto"/>
            </w:tcBorders>
          </w:tcPr>
          <w:p w14:paraId="59F6A4CB" w14:textId="3B1E7821" w:rsidR="008922C7" w:rsidRPr="00B24172" w:rsidRDefault="008922C7" w:rsidP="009737DD">
            <w:pPr>
              <w:spacing w:before="160" w:after="160"/>
              <w:jc w:val="center"/>
              <w:rPr>
                <w:sz w:val="22"/>
                <w:szCs w:val="22"/>
              </w:rPr>
            </w:pPr>
            <w:r w:rsidRPr="00B24172">
              <w:rPr>
                <w:rFonts w:asciiTheme="majorBidi" w:hAnsiTheme="majorBidi" w:cstheme="majorBidi"/>
                <w:b/>
                <w:bCs/>
                <w:sz w:val="22"/>
                <w:szCs w:val="22"/>
                <w:lang w:val="en-NZ" w:eastAsia="zh-CN"/>
              </w:rPr>
              <w:t>Study</w:t>
            </w:r>
          </w:p>
        </w:tc>
        <w:tc>
          <w:tcPr>
            <w:tcW w:w="907" w:type="dxa"/>
            <w:tcBorders>
              <w:bottom w:val="single" w:sz="4" w:space="0" w:color="auto"/>
            </w:tcBorders>
          </w:tcPr>
          <w:p w14:paraId="70F17C7A" w14:textId="695DCE24" w:rsidR="008922C7" w:rsidRPr="00B24172" w:rsidRDefault="008922C7" w:rsidP="009737DD">
            <w:pPr>
              <w:spacing w:before="160" w:after="160"/>
              <w:jc w:val="center"/>
              <w:rPr>
                <w:sz w:val="22"/>
                <w:szCs w:val="22"/>
              </w:rPr>
            </w:pPr>
            <w:r w:rsidRPr="00B24172">
              <w:rPr>
                <w:rFonts w:asciiTheme="majorBidi" w:hAnsiTheme="majorBidi" w:cstheme="majorBidi"/>
                <w:b/>
                <w:bCs/>
                <w:sz w:val="22"/>
                <w:szCs w:val="22"/>
                <w:lang w:val="en-NZ" w:eastAsia="zh-CN"/>
              </w:rPr>
              <w:t>Country</w:t>
            </w:r>
          </w:p>
        </w:tc>
        <w:tc>
          <w:tcPr>
            <w:tcW w:w="1559" w:type="dxa"/>
            <w:tcBorders>
              <w:bottom w:val="single" w:sz="4" w:space="0" w:color="auto"/>
            </w:tcBorders>
          </w:tcPr>
          <w:p w14:paraId="4779BC53" w14:textId="105494C4" w:rsidR="008922C7" w:rsidRPr="00B24172" w:rsidRDefault="008922C7" w:rsidP="009737DD">
            <w:pPr>
              <w:spacing w:before="160" w:after="160"/>
              <w:jc w:val="center"/>
            </w:pPr>
            <w:r w:rsidRPr="00B24172">
              <w:rPr>
                <w:rFonts w:asciiTheme="majorBidi" w:hAnsiTheme="majorBidi" w:cstheme="majorBidi"/>
                <w:b/>
                <w:bCs/>
                <w:sz w:val="22"/>
                <w:szCs w:val="22"/>
                <w:lang w:val="en-NZ" w:eastAsia="zh-CN"/>
              </w:rPr>
              <w:t>Interventions</w:t>
            </w:r>
          </w:p>
        </w:tc>
        <w:tc>
          <w:tcPr>
            <w:tcW w:w="4480" w:type="dxa"/>
            <w:tcBorders>
              <w:bottom w:val="single" w:sz="4" w:space="0" w:color="auto"/>
            </w:tcBorders>
          </w:tcPr>
          <w:p w14:paraId="38203978" w14:textId="44D2A555" w:rsidR="008922C7" w:rsidRPr="00B24172" w:rsidRDefault="008922C7" w:rsidP="009737DD">
            <w:pPr>
              <w:spacing w:before="160" w:after="160"/>
              <w:jc w:val="center"/>
              <w:rPr>
                <w:sz w:val="22"/>
                <w:szCs w:val="22"/>
              </w:rPr>
            </w:pPr>
            <w:r w:rsidRPr="00B24172">
              <w:rPr>
                <w:rFonts w:asciiTheme="majorBidi" w:hAnsiTheme="majorBidi" w:cstheme="majorBidi"/>
                <w:b/>
                <w:bCs/>
                <w:sz w:val="22"/>
                <w:szCs w:val="22"/>
                <w:lang w:val="en-NZ" w:eastAsia="zh-CN"/>
              </w:rPr>
              <w:t>Results</w:t>
            </w:r>
          </w:p>
        </w:tc>
      </w:tr>
      <w:tr w:rsidR="008922C7" w:rsidRPr="00B24172" w14:paraId="47AAD347" w14:textId="77777777" w:rsidTr="00BE78F3">
        <w:tc>
          <w:tcPr>
            <w:tcW w:w="2070" w:type="dxa"/>
            <w:tcBorders>
              <w:top w:val="single" w:sz="4" w:space="0" w:color="auto"/>
              <w:bottom w:val="nil"/>
            </w:tcBorders>
          </w:tcPr>
          <w:p w14:paraId="7BC2E1F0" w14:textId="42C290F2" w:rsidR="008922C7" w:rsidRPr="00B24172" w:rsidRDefault="008922C7" w:rsidP="00850D73">
            <w:pPr>
              <w:rPr>
                <w:sz w:val="22"/>
                <w:szCs w:val="22"/>
              </w:rPr>
            </w:pPr>
            <w:r w:rsidRPr="00B24172">
              <w:rPr>
                <w:rFonts w:asciiTheme="majorBidi" w:hAnsiTheme="majorBidi" w:cstheme="majorBidi"/>
                <w:sz w:val="22"/>
                <w:szCs w:val="22"/>
                <w:lang w:val="en-NZ" w:eastAsia="zh-CN"/>
              </w:rPr>
              <w:fldChar w:fldCharType="begin"/>
            </w:r>
            <w:r w:rsidR="00A260FD" w:rsidRPr="00B24172">
              <w:rPr>
                <w:rFonts w:asciiTheme="majorBidi" w:hAnsiTheme="majorBidi" w:cstheme="majorBidi"/>
                <w:sz w:val="22"/>
                <w:szCs w:val="22"/>
                <w:lang w:eastAsia="zh-CN"/>
              </w:rPr>
              <w:instrText xml:space="preserve"> ADDIN ZOTERO_ITEM CSL_CITATION {"citationID":"4LBlNV6f","properties":{"formattedCitation":"(Abbas, Ali, Adil, Bashir, &amp; Kamran, 2017)","plainCitation":"(Abbas, Ali, Adil, Bashir, &amp; Kamran, 2017)","dontUpdate":true,"noteIndex":0},"citationItems":[{"id":"yPj1CNji/ciKxSOn6","uris":["http://zotero.org/users/2699952/items/AI73EZAZ"],"uri":["http://zotero.org/users/2699952/items/AI73EZAZ"],"itemData":{"id":1103,"type":"article-journal","title":"Economic analysis of biogas adoption technology by rural farmers: The case of Faisalabad district in Pakistan","container-title":"Renewable Energy","page":"431-439","volume":"107","source":"ScienceDirect","abstract":"This study attempts to estimate the economics of biogas plants in Faisalabad District and identify the factors affecting the adoption of biogas technology. The key stakeholders of the biogas plant are farmers. Primary data from 160 respondents having biogas plants of 4 m3, 6 m3, 8 m3, 10 m3, 15 m3, 20 m3 and 25 m3 from villages in Faisalabad was collected through stratified random sampling, using questionnaires. A benefit-cost ratio (BCR) is employed to estimate the financial benefits. A Logit model is used to analyze the factors affecting adoption of biogas plants. Results showed that BCR values are greater than 1 for biogas plants of all sizes. The most feasible size for a plant is 10 m3 because it fulfills the cooking needs of an average family. However, small farmers with plant size of 4 m3 benefit more than large farmers. Moreover, biogas adoption is not only financially feasible but environment-friendly as well. We conclude that biogas technology can be popularized by developing effective motivation strategies such as awareness through public service advertizing, through print and electronic media and by adoption of models of biogas plants best suited to the conditions of rural people in Pakistan. This further highlights the demand for the required policy framework to promote such renewable energy adoption technologies by local government and agricultural institutions, researchers, and policy makers.","DOI":"10.1016/j.renene.2017.01.060","ISSN":"0960-1481","shortTitle":"Economic analysis of biogas adoption technology by rural farmers","journalAbbreviation":"Renewable Energy","author":[{"family":"Abbas","given":"Tahir"},{"family":"Ali","given":"Ghaffar"},{"family":"Adil","given":"Sultan Ali"},{"family":"Bashir","given":"Muhammad Khalid"},{"family":"Kamran","given":"Muhammad Asif"}],"issued":{"date-parts":[["2017",7,1]]}}}],"schema":"https://github.com/citation-style-language/schema/raw/master/csl-citation.json"} </w:instrText>
            </w:r>
            <w:r w:rsidRPr="00B24172">
              <w:rPr>
                <w:rFonts w:asciiTheme="majorBidi" w:hAnsiTheme="majorBidi" w:cstheme="majorBidi"/>
                <w:sz w:val="22"/>
                <w:szCs w:val="22"/>
                <w:lang w:val="en-NZ" w:eastAsia="zh-CN"/>
              </w:rPr>
              <w:fldChar w:fldCharType="separate"/>
            </w:r>
            <w:r w:rsidRPr="00B24172">
              <w:rPr>
                <w:sz w:val="22"/>
                <w:szCs w:val="22"/>
              </w:rPr>
              <w:t xml:space="preserve">Abbas </w:t>
            </w:r>
            <w:r w:rsidRPr="00B24172">
              <w:rPr>
                <w:i/>
                <w:sz w:val="22"/>
                <w:szCs w:val="22"/>
              </w:rPr>
              <w:t xml:space="preserve">et al. </w:t>
            </w:r>
            <w:r w:rsidR="009737DD" w:rsidRPr="00B24172">
              <w:rPr>
                <w:sz w:val="22"/>
                <w:szCs w:val="22"/>
              </w:rPr>
              <w:t>(</w:t>
            </w:r>
            <w:r w:rsidRPr="00B24172">
              <w:rPr>
                <w:sz w:val="22"/>
                <w:szCs w:val="22"/>
              </w:rPr>
              <w:t>2017</w:t>
            </w:r>
            <w:r w:rsidRPr="00B24172">
              <w:rPr>
                <w:rFonts w:asciiTheme="majorBidi" w:hAnsiTheme="majorBidi" w:cstheme="majorBidi"/>
                <w:sz w:val="22"/>
                <w:szCs w:val="22"/>
                <w:lang w:val="en-NZ" w:eastAsia="zh-CN"/>
              </w:rPr>
              <w:fldChar w:fldCharType="end"/>
            </w:r>
            <w:r w:rsidR="009737DD" w:rsidRPr="00B24172">
              <w:rPr>
                <w:rFonts w:asciiTheme="majorBidi" w:hAnsiTheme="majorBidi" w:cstheme="majorBidi"/>
                <w:sz w:val="22"/>
                <w:szCs w:val="22"/>
                <w:lang w:val="en-NZ" w:eastAsia="zh-CN"/>
              </w:rPr>
              <w:t>)</w:t>
            </w:r>
          </w:p>
        </w:tc>
        <w:tc>
          <w:tcPr>
            <w:tcW w:w="907" w:type="dxa"/>
            <w:tcBorders>
              <w:top w:val="single" w:sz="4" w:space="0" w:color="auto"/>
              <w:bottom w:val="nil"/>
            </w:tcBorders>
          </w:tcPr>
          <w:p w14:paraId="10AE3489" w14:textId="4EBA2EC4" w:rsidR="008922C7" w:rsidRPr="00B24172" w:rsidRDefault="008922C7" w:rsidP="009737DD">
            <w:pPr>
              <w:jc w:val="center"/>
              <w:rPr>
                <w:sz w:val="22"/>
                <w:szCs w:val="22"/>
              </w:rPr>
            </w:pPr>
            <w:r w:rsidRPr="00B24172">
              <w:rPr>
                <w:rFonts w:asciiTheme="majorBidi" w:hAnsiTheme="majorBidi" w:cstheme="majorBidi"/>
                <w:sz w:val="22"/>
                <w:szCs w:val="22"/>
                <w:lang w:eastAsia="zh-CN"/>
              </w:rPr>
              <w:t>Pakistan</w:t>
            </w:r>
          </w:p>
        </w:tc>
        <w:tc>
          <w:tcPr>
            <w:tcW w:w="1559" w:type="dxa"/>
            <w:tcBorders>
              <w:top w:val="single" w:sz="4" w:space="0" w:color="auto"/>
              <w:bottom w:val="nil"/>
            </w:tcBorders>
          </w:tcPr>
          <w:p w14:paraId="74C19827" w14:textId="17DBEBD0" w:rsidR="008922C7" w:rsidRPr="00B24172" w:rsidRDefault="008922C7" w:rsidP="009737DD">
            <w:pPr>
              <w:jc w:val="center"/>
            </w:pPr>
            <w:r w:rsidRPr="00B24172">
              <w:rPr>
                <w:rFonts w:asciiTheme="majorBidi" w:hAnsiTheme="majorBidi" w:cstheme="majorBidi"/>
                <w:sz w:val="22"/>
                <w:szCs w:val="22"/>
                <w:lang w:eastAsia="zh-CN"/>
              </w:rPr>
              <w:t>Biogas</w:t>
            </w:r>
          </w:p>
        </w:tc>
        <w:tc>
          <w:tcPr>
            <w:tcW w:w="4480" w:type="dxa"/>
            <w:tcBorders>
              <w:top w:val="single" w:sz="4" w:space="0" w:color="auto"/>
              <w:bottom w:val="nil"/>
            </w:tcBorders>
          </w:tcPr>
          <w:p w14:paraId="39873943" w14:textId="77777777" w:rsidR="008922C7" w:rsidRPr="00B24172" w:rsidRDefault="008922C7" w:rsidP="009737DD">
            <w:pPr>
              <w:rPr>
                <w:rFonts w:asciiTheme="majorBidi" w:hAnsiTheme="majorBidi" w:cstheme="majorBidi"/>
                <w:sz w:val="22"/>
                <w:szCs w:val="22"/>
                <w:vertAlign w:val="superscript"/>
                <w:lang w:eastAsia="zh-CN"/>
              </w:rPr>
            </w:pPr>
            <w:r w:rsidRPr="00B24172">
              <w:rPr>
                <w:rFonts w:asciiTheme="majorBidi" w:hAnsiTheme="majorBidi" w:cstheme="majorBidi"/>
                <w:sz w:val="22"/>
                <w:szCs w:val="22"/>
                <w:lang w:eastAsia="zh-CN"/>
              </w:rPr>
              <w:t>BCR= 1.55 to 2.04 for 10m</w:t>
            </w:r>
            <w:r w:rsidRPr="00B24172">
              <w:rPr>
                <w:rFonts w:asciiTheme="majorBidi" w:hAnsiTheme="majorBidi" w:cstheme="majorBidi"/>
                <w:sz w:val="22"/>
                <w:szCs w:val="22"/>
                <w:vertAlign w:val="superscript"/>
                <w:lang w:eastAsia="zh-CN"/>
              </w:rPr>
              <w:t>3</w:t>
            </w:r>
          </w:p>
          <w:p w14:paraId="698A6A6D" w14:textId="113BADCD" w:rsidR="008922C7" w:rsidRPr="00B24172" w:rsidRDefault="008922C7" w:rsidP="009737DD">
            <w:pPr>
              <w:rPr>
                <w:sz w:val="22"/>
                <w:szCs w:val="22"/>
              </w:rPr>
            </w:pPr>
          </w:p>
        </w:tc>
      </w:tr>
      <w:tr w:rsidR="008922C7" w:rsidRPr="00B24172" w14:paraId="11DDDAD1" w14:textId="77777777" w:rsidTr="00BE78F3">
        <w:tc>
          <w:tcPr>
            <w:tcW w:w="2070" w:type="dxa"/>
            <w:tcBorders>
              <w:top w:val="nil"/>
            </w:tcBorders>
          </w:tcPr>
          <w:p w14:paraId="4AD7F44B" w14:textId="77777777" w:rsidR="00584CCB" w:rsidRPr="00B24172" w:rsidRDefault="00584CCB" w:rsidP="00850D73">
            <w:pPr>
              <w:rPr>
                <w:rFonts w:asciiTheme="majorBidi" w:hAnsiTheme="majorBidi" w:cstheme="majorBidi"/>
                <w:sz w:val="22"/>
                <w:szCs w:val="22"/>
                <w:lang w:eastAsia="zh-CN"/>
              </w:rPr>
            </w:pPr>
          </w:p>
          <w:p w14:paraId="0DEB3745" w14:textId="73FF4984" w:rsidR="00584CCB" w:rsidRPr="00B24172" w:rsidRDefault="008922C7" w:rsidP="00850D73">
            <w:pPr>
              <w:rPr>
                <w:sz w:val="22"/>
                <w:szCs w:val="22"/>
              </w:rPr>
            </w:pPr>
            <w:r w:rsidRPr="00B24172">
              <w:rPr>
                <w:rFonts w:asciiTheme="majorBidi" w:hAnsiTheme="majorBidi" w:cstheme="majorBidi"/>
                <w:sz w:val="22"/>
                <w:szCs w:val="22"/>
                <w:lang w:eastAsia="zh-CN"/>
              </w:rPr>
              <w:fldChar w:fldCharType="begin"/>
            </w:r>
            <w:r w:rsidR="00A260FD" w:rsidRPr="00B24172">
              <w:rPr>
                <w:rFonts w:asciiTheme="majorBidi" w:hAnsiTheme="majorBidi" w:cstheme="majorBidi"/>
                <w:sz w:val="22"/>
                <w:szCs w:val="22"/>
                <w:lang w:eastAsia="zh-CN"/>
              </w:rPr>
              <w:instrText xml:space="preserve"> ADDIN ZOTERO_ITEM CSL_CITATION {"citationID":"tEzhzg3I","properties":{"formattedCitation":"(Rivoal &amp; Haselip, 2017)","plainCitation":"(Rivoal &amp; Haselip, 2017)","dontUpdate":true,"noteIndex":0},"citationItems":[{"id":"yPj1CNji/aOCb6Yg5","uris":["http://zotero.org/users/2699952/items/DTI6QSRD"],"uri":["http://zotero.org/users/2699952/items/DTI6QSRD"],"itemData":{"id":1379,"type":"report","title":"The true cost of using traditional fuels in a humanitarian setting. Case study of the Nyarugusu refugee camp, Kigoma region, Tanzania","genre":"Report","source":"DTU Orbit","abstract":"Over the past two decades, the global number of forcibly displaced people has doubled, reaching 65.6 million in 2017. Reducing energy poverty has been identified as a priority on the international agenda since September 2015, when the UN adopted seventeen Sustainable Development Goals including Goal 7 which seeks to ‘ensure access to affordable, reliable, sustainable and modern energy for all by 2030’. However, recent research sheds light on the magnitude of energy poverty in humanitarian settings. In Sub-Saharan Africa, as much as 85% of the refugee population living in camps lack access to enough energy to cover their basic needs for cooking, heating and lighting. The inefficient use of energy by displaced people emitted 14.3 million tonnes of Carbon Dioxide (tCO2) in 2014, globally. The topic of humanitarian energy entails three aspects: the energy services (e.g. lighting, cooking or heating), the sources (solar, LPG, kerosene) and the products (solar panels, cookstoves, electricity grids) (RSC, 2017) (Gunning, 2014). Within this field, the provision of energy for cooking is a crucial dimension for many reasons. Firstly, because the food distributed by the World Food Program needs to be cooked, access to fuel underpins food security. Secondly, as many as 3.9 million people die every year from respiratory diseases associated with Household Air Pollution from cooking with solid fuels (Smith, 2014), which makes it the second most important environmental health risk factor after childhood malnourishment in Sub-Saharan Africa in terms of years due to ill-heath (DALY) (Lim et al., 2012). This recognition even led to the creation of the UN-funded Global Alliance for Clean Cookstoves (GACC) in 2010. Finally, the encampment policy in Tanzania inevitably constrains firewood collection to small geographical areas, which often generates competition for resources and conflicts with the local communities.","author":[{"family":"Rivoal","given":"Morgane"},{"family":"Haselip","given":"James Arthur"}],"issued":{"date-parts":[["2017"]]}}}],"schema":"https://github.com/citation-style-language/schema/raw/master/csl-citation.json"} </w:instrText>
            </w:r>
            <w:r w:rsidRPr="00B24172">
              <w:rPr>
                <w:rFonts w:asciiTheme="majorBidi" w:hAnsiTheme="majorBidi" w:cstheme="majorBidi"/>
                <w:sz w:val="22"/>
                <w:szCs w:val="22"/>
                <w:lang w:eastAsia="zh-CN"/>
              </w:rPr>
              <w:fldChar w:fldCharType="separate"/>
            </w:r>
            <w:r w:rsidRPr="00B24172">
              <w:rPr>
                <w:sz w:val="22"/>
                <w:szCs w:val="22"/>
              </w:rPr>
              <w:t xml:space="preserve">Rivoal </w:t>
            </w:r>
          </w:p>
          <w:p w14:paraId="60A444D9" w14:textId="370F83E8" w:rsidR="008922C7" w:rsidRPr="00B24172" w:rsidRDefault="009737DD" w:rsidP="00850D73">
            <w:pPr>
              <w:rPr>
                <w:rFonts w:asciiTheme="majorBidi" w:hAnsiTheme="majorBidi" w:cstheme="majorBidi"/>
                <w:sz w:val="22"/>
                <w:szCs w:val="22"/>
                <w:lang w:eastAsia="zh-CN"/>
              </w:rPr>
            </w:pPr>
            <w:r w:rsidRPr="00B24172">
              <w:rPr>
                <w:sz w:val="22"/>
                <w:szCs w:val="22"/>
              </w:rPr>
              <w:t>a</w:t>
            </w:r>
            <w:r w:rsidRPr="00B24172">
              <w:t>nd</w:t>
            </w:r>
            <w:r w:rsidR="00262E0F" w:rsidRPr="00B24172">
              <w:rPr>
                <w:sz w:val="22"/>
                <w:szCs w:val="22"/>
              </w:rPr>
              <w:t xml:space="preserve"> </w:t>
            </w:r>
            <w:r w:rsidR="008922C7" w:rsidRPr="00B24172">
              <w:rPr>
                <w:sz w:val="22"/>
                <w:szCs w:val="22"/>
              </w:rPr>
              <w:t xml:space="preserve">Haselip </w:t>
            </w:r>
            <w:r w:rsidRPr="00B24172">
              <w:rPr>
                <w:sz w:val="22"/>
                <w:szCs w:val="22"/>
              </w:rPr>
              <w:t>(</w:t>
            </w:r>
            <w:r w:rsidR="008922C7" w:rsidRPr="00B24172">
              <w:rPr>
                <w:sz w:val="22"/>
                <w:szCs w:val="22"/>
              </w:rPr>
              <w:t>2017</w:t>
            </w:r>
            <w:r w:rsidR="008922C7" w:rsidRPr="00B24172">
              <w:rPr>
                <w:rFonts w:asciiTheme="majorBidi" w:hAnsiTheme="majorBidi" w:cstheme="majorBidi"/>
                <w:sz w:val="22"/>
                <w:szCs w:val="22"/>
                <w:lang w:eastAsia="zh-CN"/>
              </w:rPr>
              <w:fldChar w:fldCharType="end"/>
            </w:r>
            <w:r w:rsidRPr="00B24172">
              <w:rPr>
                <w:rFonts w:asciiTheme="majorBidi" w:hAnsiTheme="majorBidi" w:cstheme="majorBidi"/>
                <w:sz w:val="22"/>
                <w:szCs w:val="22"/>
                <w:lang w:eastAsia="zh-CN"/>
              </w:rPr>
              <w:t>)</w:t>
            </w:r>
          </w:p>
          <w:p w14:paraId="2992CA64" w14:textId="4608F4CD" w:rsidR="00AF1006" w:rsidRPr="00B24172" w:rsidRDefault="00AF1006" w:rsidP="00850D73">
            <w:pPr>
              <w:rPr>
                <w:sz w:val="22"/>
                <w:szCs w:val="22"/>
              </w:rPr>
            </w:pPr>
          </w:p>
        </w:tc>
        <w:tc>
          <w:tcPr>
            <w:tcW w:w="907" w:type="dxa"/>
            <w:tcBorders>
              <w:top w:val="nil"/>
            </w:tcBorders>
          </w:tcPr>
          <w:p w14:paraId="458E056C" w14:textId="77777777" w:rsidR="00584CCB" w:rsidRPr="00B24172" w:rsidRDefault="00584CCB" w:rsidP="009737DD">
            <w:pPr>
              <w:jc w:val="center"/>
              <w:rPr>
                <w:rFonts w:asciiTheme="majorBidi" w:hAnsiTheme="majorBidi" w:cstheme="majorBidi"/>
                <w:sz w:val="22"/>
                <w:szCs w:val="22"/>
                <w:lang w:eastAsia="zh-CN"/>
              </w:rPr>
            </w:pPr>
          </w:p>
          <w:p w14:paraId="679C73F8" w14:textId="7472D906" w:rsidR="008922C7" w:rsidRPr="00B24172" w:rsidRDefault="008922C7" w:rsidP="009737DD">
            <w:pPr>
              <w:jc w:val="center"/>
              <w:rPr>
                <w:sz w:val="22"/>
                <w:szCs w:val="22"/>
              </w:rPr>
            </w:pPr>
            <w:r w:rsidRPr="00B24172">
              <w:rPr>
                <w:rFonts w:asciiTheme="majorBidi" w:hAnsiTheme="majorBidi" w:cstheme="majorBidi"/>
                <w:sz w:val="22"/>
                <w:szCs w:val="22"/>
                <w:lang w:eastAsia="zh-CN"/>
              </w:rPr>
              <w:t>Tanzania</w:t>
            </w:r>
          </w:p>
        </w:tc>
        <w:tc>
          <w:tcPr>
            <w:tcW w:w="1559" w:type="dxa"/>
            <w:tcBorders>
              <w:top w:val="nil"/>
            </w:tcBorders>
          </w:tcPr>
          <w:p w14:paraId="4A46F335" w14:textId="77777777" w:rsidR="00584CCB" w:rsidRPr="00B24172" w:rsidRDefault="00584CCB" w:rsidP="009737DD">
            <w:pPr>
              <w:jc w:val="center"/>
              <w:rPr>
                <w:rFonts w:asciiTheme="majorBidi" w:hAnsiTheme="majorBidi" w:cstheme="majorBidi"/>
                <w:sz w:val="22"/>
                <w:szCs w:val="22"/>
                <w:lang w:eastAsia="zh-CN"/>
              </w:rPr>
            </w:pPr>
          </w:p>
          <w:p w14:paraId="3BF73862" w14:textId="1EED15EB" w:rsidR="008922C7" w:rsidRPr="00B24172" w:rsidRDefault="008922C7" w:rsidP="009737DD">
            <w:pPr>
              <w:jc w:val="center"/>
            </w:pPr>
            <w:r w:rsidRPr="00B24172">
              <w:rPr>
                <w:rFonts w:asciiTheme="majorBidi" w:hAnsiTheme="majorBidi" w:cstheme="majorBidi"/>
                <w:sz w:val="22"/>
                <w:szCs w:val="22"/>
                <w:lang w:eastAsia="zh-CN"/>
              </w:rPr>
              <w:t>LPG</w:t>
            </w:r>
          </w:p>
        </w:tc>
        <w:tc>
          <w:tcPr>
            <w:tcW w:w="4480" w:type="dxa"/>
            <w:tcBorders>
              <w:top w:val="nil"/>
            </w:tcBorders>
          </w:tcPr>
          <w:p w14:paraId="061AFCE6" w14:textId="77777777" w:rsidR="005C6410" w:rsidRPr="00B24172" w:rsidRDefault="005C6410" w:rsidP="009737DD">
            <w:pPr>
              <w:autoSpaceDE w:val="0"/>
              <w:autoSpaceDN w:val="0"/>
              <w:adjustRightInd w:val="0"/>
              <w:rPr>
                <w:rFonts w:asciiTheme="majorBidi" w:hAnsiTheme="majorBidi" w:cstheme="majorBidi"/>
                <w:sz w:val="22"/>
                <w:szCs w:val="22"/>
                <w:lang w:eastAsia="zh-CN"/>
              </w:rPr>
            </w:pPr>
          </w:p>
          <w:p w14:paraId="69C99A0C" w14:textId="6091CDB8" w:rsidR="008922C7" w:rsidRPr="00B24172" w:rsidRDefault="008922C7" w:rsidP="009737DD">
            <w:pPr>
              <w:autoSpaceDE w:val="0"/>
              <w:autoSpaceDN w:val="0"/>
              <w:adjustRightInd w:val="0"/>
              <w:rPr>
                <w:rFonts w:asciiTheme="majorBidi" w:hAnsiTheme="majorBidi" w:cstheme="majorBidi"/>
                <w:sz w:val="22"/>
                <w:szCs w:val="22"/>
                <w:lang w:eastAsia="zh-CN"/>
              </w:rPr>
            </w:pPr>
            <w:r w:rsidRPr="00B24172">
              <w:rPr>
                <w:rFonts w:asciiTheme="majorBidi" w:hAnsiTheme="majorBidi" w:cstheme="majorBidi"/>
                <w:sz w:val="22"/>
                <w:szCs w:val="22"/>
                <w:lang w:eastAsia="zh-CN"/>
              </w:rPr>
              <w:t>BCR= 1.69 to 1.76 (over 10 years)</w:t>
            </w:r>
          </w:p>
          <w:p w14:paraId="63CB8BDE" w14:textId="77777777" w:rsidR="00584CCB" w:rsidRPr="00B24172" w:rsidRDefault="00584CCB" w:rsidP="009737DD">
            <w:pPr>
              <w:autoSpaceDE w:val="0"/>
              <w:autoSpaceDN w:val="0"/>
              <w:adjustRightInd w:val="0"/>
              <w:rPr>
                <w:rFonts w:asciiTheme="majorBidi" w:hAnsiTheme="majorBidi" w:cstheme="majorBidi"/>
                <w:sz w:val="10"/>
                <w:szCs w:val="10"/>
                <w:lang w:eastAsia="zh-CN"/>
              </w:rPr>
            </w:pPr>
          </w:p>
          <w:p w14:paraId="5C558FB9" w14:textId="36EB5D0C" w:rsidR="008922C7" w:rsidRPr="00B24172" w:rsidRDefault="008922C7" w:rsidP="009737DD">
            <w:pPr>
              <w:rPr>
                <w:rFonts w:asciiTheme="majorBidi" w:hAnsiTheme="majorBidi" w:cstheme="majorBidi"/>
                <w:sz w:val="22"/>
                <w:szCs w:val="22"/>
                <w:lang w:eastAsia="zh-CN"/>
              </w:rPr>
            </w:pPr>
            <w:r w:rsidRPr="00B24172">
              <w:rPr>
                <w:rFonts w:asciiTheme="majorBidi" w:hAnsiTheme="majorBidi" w:cstheme="majorBidi"/>
                <w:sz w:val="22"/>
                <w:szCs w:val="22"/>
                <w:lang w:eastAsia="zh-CN"/>
              </w:rPr>
              <w:t>BCR= 1.55 to 1.6 (over 5 years)</w:t>
            </w:r>
          </w:p>
          <w:p w14:paraId="732727BA" w14:textId="13AC8421" w:rsidR="008922C7" w:rsidRPr="00B24172" w:rsidRDefault="008922C7" w:rsidP="009737DD">
            <w:pPr>
              <w:rPr>
                <w:sz w:val="22"/>
                <w:szCs w:val="22"/>
              </w:rPr>
            </w:pPr>
          </w:p>
        </w:tc>
      </w:tr>
      <w:tr w:rsidR="008922C7" w:rsidRPr="00B24172" w14:paraId="2F1D8D9A" w14:textId="77777777" w:rsidTr="00BE78F3">
        <w:tc>
          <w:tcPr>
            <w:tcW w:w="2070" w:type="dxa"/>
          </w:tcPr>
          <w:p w14:paraId="59665648" w14:textId="05E8B214" w:rsidR="008922C7" w:rsidRPr="00B24172" w:rsidRDefault="008922C7" w:rsidP="00850D73">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fldChar w:fldCharType="begin"/>
            </w:r>
            <w:r w:rsidR="00A260FD" w:rsidRPr="00B24172">
              <w:rPr>
                <w:rFonts w:asciiTheme="majorBidi" w:hAnsiTheme="majorBidi" w:cstheme="majorBidi"/>
                <w:sz w:val="22"/>
                <w:szCs w:val="22"/>
                <w:lang w:val="en-NZ" w:eastAsia="zh-CN"/>
              </w:rPr>
              <w:instrText xml:space="preserve"> ADDIN ZOTERO_ITEM CSL_CITATION {"citationID":"YxEks5DA","properties":{"formattedCitation":"(Aunan et al., 2013)","plainCitation":"(Aunan et al., 2013)","dontUpdate":true,"noteIndex":0},"citationItems":[{"id":"yPj1CNji/RFxxRSeq","uris":["http://zotero.org/users/2699952/items/2FR8PVP2"],"uri":["http://zotero.org/users/2699952/items/2FR8PVP2"],"itemData":{"id":201,"type":"article-journal","title":"Upgrading to cleaner household stoves and reducing chronic obstructive pulmonary disease among women in rural China — A cost-benefit analysis","container-title":"Energy for Sustainable Development","page":"489-496","volume":"17","issue":"5","source":"ScienceDirect","abstract":"Exposure to fine particles ≤ 2.5 μm in aerodynamic diameter (PM2.5) from incomplete combustion of solid fuels in household stoves is recognized as a major contributor to global ill health. Still there are few attempts to estimate the economic costs and health benefits of interventions to reduce exposure. The objective of this paper is to estimate costs and health benefits to women of possible interventions to replace current biomass stoves in Guizhou Province, southwest China, with cleaner burning stoves. Prevalence of chronic obstructive pulmonary disease (COPD) was measured in women ≥ 30 y living in households using biomass as fuel. In a sub-sample of households indoor PM2.5 concentrations were measured. Reduced exposure from replacing stoves in individual homes and at the community level was estimated using information about stoves, concentration levels, and time-activity patterns. Annual avoided new cases of COPD were estimated. The economic value of avoided cases was compared to intervention costs. Probabilistic cost-benefit analysis was performed using Monte-Carlo simulation and the impact of uncertainty in single parameters was explored. The mean reduction in annual average PM2.5 exposure is estimated at 127–294 μg/m3, which corresponds to a 41–77% reduction. Annually 0.6–3.2 new cases of COPD among women may be avoided per 1000 households. The present value net benefit is 1766–22,500 Yuan (Yuan/USD ≈ 0.16) per household and mean benefit/cost-ratios (B/C) are 3.3–14.7. We conclude that policy interventions to increase access to cleaner burning stoves may bring large net benefits to rural women and their families, and to society.","DOI":"10.1016/j.esd.2013.06.002","ISSN":"0973-0826","journalAbbreviation":"Energy for Sustainable Development","author":[{"family":"Aunan","given":"Kristin"},{"family":"Alnes","given":"Line W. H."},{"family":"Berger","given":"Janne"},{"family":"Dong","given":"Zeqin"},{"family":"Ma","given":"Liying"},{"family":"Mestl","given":"Heidi E. S."},{"family":"Vennemo","given":"Haakon"},{"family":"Wang","given":"Shuxiao"},{"family":"Zhang","given":"Wei"}],"issued":{"date-parts":[["2013",10]]}}}],"schema":"https://github.com/citation-style-language/schema/raw/master/csl-citation.json"} </w:instrText>
            </w:r>
            <w:r w:rsidRPr="00B24172">
              <w:rPr>
                <w:rFonts w:asciiTheme="majorBidi" w:hAnsiTheme="majorBidi" w:cstheme="majorBidi"/>
                <w:sz w:val="22"/>
                <w:szCs w:val="22"/>
                <w:lang w:val="en-NZ" w:eastAsia="zh-CN"/>
              </w:rPr>
              <w:fldChar w:fldCharType="separate"/>
            </w:r>
            <w:r w:rsidRPr="00B24172">
              <w:rPr>
                <w:rFonts w:asciiTheme="majorBidi" w:hAnsiTheme="majorBidi" w:cstheme="majorBidi"/>
                <w:sz w:val="22"/>
                <w:szCs w:val="22"/>
                <w:lang w:val="en-NZ" w:eastAsia="zh-CN"/>
              </w:rPr>
              <w:t xml:space="preserve">Aunan </w:t>
            </w:r>
            <w:r w:rsidRPr="00B24172">
              <w:rPr>
                <w:i/>
                <w:sz w:val="22"/>
                <w:szCs w:val="22"/>
              </w:rPr>
              <w:t>et al.</w:t>
            </w:r>
            <w:r w:rsidRPr="00B24172">
              <w:rPr>
                <w:rFonts w:asciiTheme="majorBidi" w:hAnsiTheme="majorBidi" w:cstheme="majorBidi"/>
                <w:sz w:val="22"/>
                <w:szCs w:val="22"/>
                <w:lang w:val="en-NZ" w:eastAsia="zh-CN"/>
              </w:rPr>
              <w:t xml:space="preserve"> </w:t>
            </w:r>
            <w:r w:rsidR="009737DD" w:rsidRPr="00B24172">
              <w:rPr>
                <w:rFonts w:asciiTheme="majorBidi" w:hAnsiTheme="majorBidi" w:cstheme="majorBidi"/>
                <w:sz w:val="22"/>
                <w:szCs w:val="22"/>
                <w:lang w:val="en-NZ" w:eastAsia="zh-CN"/>
              </w:rPr>
              <w:t>(</w:t>
            </w:r>
            <w:r w:rsidRPr="00B24172">
              <w:rPr>
                <w:rFonts w:asciiTheme="majorBidi" w:hAnsiTheme="majorBidi" w:cstheme="majorBidi"/>
                <w:sz w:val="22"/>
                <w:szCs w:val="22"/>
                <w:lang w:val="en-NZ" w:eastAsia="zh-CN"/>
              </w:rPr>
              <w:t>2013</w:t>
            </w:r>
            <w:r w:rsidRPr="00B24172">
              <w:rPr>
                <w:rFonts w:asciiTheme="majorBidi" w:hAnsiTheme="majorBidi" w:cstheme="majorBidi"/>
                <w:sz w:val="22"/>
                <w:szCs w:val="22"/>
                <w:lang w:val="en-NZ" w:eastAsia="zh-CN"/>
              </w:rPr>
              <w:fldChar w:fldCharType="end"/>
            </w:r>
            <w:r w:rsidR="009737DD" w:rsidRPr="00B24172">
              <w:rPr>
                <w:rFonts w:asciiTheme="majorBidi" w:hAnsiTheme="majorBidi" w:cstheme="majorBidi"/>
                <w:sz w:val="22"/>
                <w:szCs w:val="22"/>
                <w:lang w:val="en-NZ" w:eastAsia="zh-CN"/>
              </w:rPr>
              <w:t>)</w:t>
            </w:r>
          </w:p>
          <w:p w14:paraId="4BB34532" w14:textId="615D7535" w:rsidR="00AF1006" w:rsidRPr="00B24172" w:rsidRDefault="00AF1006" w:rsidP="00850D73">
            <w:pPr>
              <w:rPr>
                <w:sz w:val="22"/>
                <w:szCs w:val="22"/>
              </w:rPr>
            </w:pPr>
          </w:p>
        </w:tc>
        <w:tc>
          <w:tcPr>
            <w:tcW w:w="907" w:type="dxa"/>
          </w:tcPr>
          <w:p w14:paraId="12B8AB69" w14:textId="569A2CAA" w:rsidR="008922C7" w:rsidRPr="00B24172" w:rsidRDefault="008922C7" w:rsidP="009737DD">
            <w:pPr>
              <w:jc w:val="center"/>
              <w:rPr>
                <w:sz w:val="22"/>
                <w:szCs w:val="22"/>
              </w:rPr>
            </w:pPr>
            <w:r w:rsidRPr="00B24172">
              <w:rPr>
                <w:rFonts w:asciiTheme="majorBidi" w:hAnsiTheme="majorBidi" w:cstheme="majorBidi"/>
                <w:sz w:val="22"/>
                <w:szCs w:val="22"/>
                <w:lang w:val="en-NZ" w:eastAsia="zh-CN"/>
              </w:rPr>
              <w:t>China</w:t>
            </w:r>
          </w:p>
        </w:tc>
        <w:tc>
          <w:tcPr>
            <w:tcW w:w="1559" w:type="dxa"/>
          </w:tcPr>
          <w:p w14:paraId="6B26E663" w14:textId="6A5136A8" w:rsidR="008922C7" w:rsidRPr="00B24172" w:rsidRDefault="008922C7" w:rsidP="009737DD">
            <w:pPr>
              <w:jc w:val="center"/>
            </w:pPr>
            <w:r w:rsidRPr="00B24172">
              <w:rPr>
                <w:rFonts w:asciiTheme="majorBidi" w:hAnsiTheme="majorBidi" w:cstheme="majorBidi"/>
                <w:sz w:val="22"/>
                <w:szCs w:val="22"/>
                <w:lang w:val="en-NZ" w:eastAsia="zh-CN"/>
              </w:rPr>
              <w:t>ICS</w:t>
            </w:r>
          </w:p>
        </w:tc>
        <w:tc>
          <w:tcPr>
            <w:tcW w:w="4480" w:type="dxa"/>
          </w:tcPr>
          <w:p w14:paraId="5A5E2085" w14:textId="77777777" w:rsidR="008922C7" w:rsidRPr="00B24172" w:rsidRDefault="008922C7" w:rsidP="009737DD">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BCR=3.3 to 14.7</w:t>
            </w:r>
          </w:p>
          <w:p w14:paraId="7575165D" w14:textId="59778CB7" w:rsidR="008922C7" w:rsidRPr="00B24172" w:rsidRDefault="008922C7" w:rsidP="009737DD">
            <w:pPr>
              <w:rPr>
                <w:sz w:val="22"/>
                <w:szCs w:val="22"/>
              </w:rPr>
            </w:pPr>
          </w:p>
        </w:tc>
      </w:tr>
      <w:tr w:rsidR="008922C7" w:rsidRPr="00B24172" w14:paraId="10545E27" w14:textId="77777777" w:rsidTr="00BE78F3">
        <w:tc>
          <w:tcPr>
            <w:tcW w:w="2070" w:type="dxa"/>
          </w:tcPr>
          <w:p w14:paraId="38F740CA" w14:textId="3F5CD344" w:rsidR="008922C7" w:rsidRPr="00B24172" w:rsidRDefault="008922C7" w:rsidP="00850D73">
            <w:pPr>
              <w:rPr>
                <w:sz w:val="22"/>
                <w:szCs w:val="22"/>
              </w:rPr>
            </w:pPr>
            <w:r w:rsidRPr="00B24172">
              <w:rPr>
                <w:rFonts w:asciiTheme="majorBidi" w:hAnsiTheme="majorBidi" w:cstheme="majorBidi"/>
                <w:sz w:val="22"/>
                <w:szCs w:val="22"/>
                <w:lang w:val="en-NZ" w:eastAsia="zh-CN"/>
              </w:rPr>
              <w:fldChar w:fldCharType="begin"/>
            </w:r>
            <w:r w:rsidR="00A260FD" w:rsidRPr="00B24172">
              <w:rPr>
                <w:rFonts w:asciiTheme="majorBidi" w:hAnsiTheme="majorBidi" w:cstheme="majorBidi"/>
                <w:sz w:val="22"/>
                <w:szCs w:val="22"/>
                <w:lang w:val="en-NZ" w:eastAsia="zh-CN"/>
              </w:rPr>
              <w:instrText xml:space="preserve"> ADDIN ZOTERO_ITEM CSL_CITATION {"citationID":"zI9PbH1y","properties":{"formattedCitation":"(Isihak, Akpan, &amp; Adeleye, 2012)","plainCitation":"(Isihak, Akpan, &amp; Adeleye, 2012)","dontUpdate":true,"noteIndex":0},"citationItems":[{"id":"yPj1CNji/CZp2fytc","uris":["http://zotero.org/users/2699952/items/RCZEUGBQ"],"uri":["http://zotero.org/users/2699952/items/RCZEUGBQ"],"itemData":{"id":182,"type":"article-journal","title":"Interventions for mitigating indoor-air pollution in Nigeria: a cost-benefit analysis","container-title":"International Journal of Energy Sector Management","page":"417-429","volume":"6","issue":"3","source":"ProQuest","abstract":"Purpose - The purpose of this paper is to evaluate the costs and benefits of interventions to reduce indoor-air pollution arising from the use of solid biomass fuels for cooking and heating in Nigeria. Design/methodology/approach - The authors use cost-benefit analysis and assess two intervention scenarios: providing access to improved stoves; and providing access to cleaner fuels (liquefied petroleum gas - LPG - burners). Both intervention scenarios are compared with the current situation, i.e. the \"business as usual\" scenario where there is no attempt to reduce the present level of exposure to indoor-air pollution from solid fuel use. Findings - The result shows that the cost-benefit ratio of the stove intervention is 0.388 while that of LPG is 0.371. Practical implications - While providing access to cleaner fuels (LPG) has a larger health impact on the population than improved stoves, the low income level of the participants will favor the stove option because of the lower recurrent cost which is usually borne by the participants. From a public health point of view, there is need for a continued emphasis on the promotion of improved stoves to reduce exposure in households using solid fuels until everyone can have access to cleaner fuels. Furthermore, since choice of cooking technologies is influenced by income level, the intervention policy should be implemented alongside other socio-economic development programmes. Originality/value - The paper bridges the knowledge gap with respect to the indoor-air pollution issue in Nigeria. It offers policy makers an insight into the potential net benefit of intervening to reduce indoor-air pollution arising from the use of solid biomass fuels in Nigeria.","DOI":"http://dx.doi.org.ezproxy.waikato.ac.nz/10.1108/17506221211259655","ISSN":"17506220","shortTitle":"Interventions for mitigating indoor-air pollution in Nigeria","language":"English","author":[{"family":"Isihak","given":"Salisu"},{"family":"Akpan","given":"Uduak"},{"family":"Adeleye","given":"Monsuru"}],"issued":{"date-parts":[["2012"]]}}}],"schema":"https://github.com/citation-style-language/schema/raw/master/csl-citation.json"} </w:instrText>
            </w:r>
            <w:r w:rsidRPr="00B24172">
              <w:rPr>
                <w:rFonts w:asciiTheme="majorBidi" w:hAnsiTheme="majorBidi" w:cstheme="majorBidi"/>
                <w:sz w:val="22"/>
                <w:szCs w:val="22"/>
                <w:lang w:val="en-NZ" w:eastAsia="zh-CN"/>
              </w:rPr>
              <w:fldChar w:fldCharType="separate"/>
            </w:r>
            <w:r w:rsidRPr="00B24172">
              <w:rPr>
                <w:sz w:val="22"/>
                <w:szCs w:val="22"/>
              </w:rPr>
              <w:t xml:space="preserve">Isihak, Akpan </w:t>
            </w:r>
          </w:p>
          <w:p w14:paraId="3A082A7C" w14:textId="6A8F7D47" w:rsidR="008922C7" w:rsidRPr="00B24172" w:rsidRDefault="008922C7" w:rsidP="00850D73">
            <w:pPr>
              <w:rPr>
                <w:sz w:val="22"/>
                <w:szCs w:val="22"/>
              </w:rPr>
            </w:pPr>
            <w:r w:rsidRPr="00B24172">
              <w:rPr>
                <w:sz w:val="22"/>
                <w:szCs w:val="22"/>
              </w:rPr>
              <w:t xml:space="preserve">and Adeleye, </w:t>
            </w:r>
            <w:r w:rsidR="009737DD" w:rsidRPr="00B24172">
              <w:rPr>
                <w:sz w:val="22"/>
                <w:szCs w:val="22"/>
              </w:rPr>
              <w:t>(</w:t>
            </w:r>
            <w:r w:rsidRPr="00B24172">
              <w:rPr>
                <w:sz w:val="22"/>
                <w:szCs w:val="22"/>
              </w:rPr>
              <w:t>2012</w:t>
            </w:r>
            <w:r w:rsidRPr="00B24172">
              <w:rPr>
                <w:rFonts w:asciiTheme="majorBidi" w:hAnsiTheme="majorBidi" w:cstheme="majorBidi"/>
                <w:sz w:val="22"/>
                <w:szCs w:val="22"/>
                <w:lang w:val="en-NZ" w:eastAsia="zh-CN"/>
              </w:rPr>
              <w:fldChar w:fldCharType="end"/>
            </w:r>
            <w:r w:rsidR="009737DD" w:rsidRPr="00B24172">
              <w:rPr>
                <w:rFonts w:asciiTheme="majorBidi" w:hAnsiTheme="majorBidi" w:cstheme="majorBidi"/>
                <w:sz w:val="22"/>
                <w:szCs w:val="22"/>
                <w:lang w:val="en-NZ" w:eastAsia="zh-CN"/>
              </w:rPr>
              <w:t>)</w:t>
            </w:r>
          </w:p>
        </w:tc>
        <w:tc>
          <w:tcPr>
            <w:tcW w:w="907" w:type="dxa"/>
          </w:tcPr>
          <w:p w14:paraId="4C0AB19B" w14:textId="73B05224" w:rsidR="008922C7" w:rsidRPr="00B24172" w:rsidRDefault="008922C7" w:rsidP="009737DD">
            <w:pPr>
              <w:jc w:val="center"/>
              <w:rPr>
                <w:sz w:val="22"/>
                <w:szCs w:val="22"/>
              </w:rPr>
            </w:pPr>
            <w:r w:rsidRPr="00B24172">
              <w:rPr>
                <w:rFonts w:asciiTheme="majorBidi" w:hAnsiTheme="majorBidi" w:cstheme="majorBidi"/>
                <w:sz w:val="22"/>
                <w:szCs w:val="22"/>
                <w:lang w:val="en-NZ" w:eastAsia="zh-CN"/>
              </w:rPr>
              <w:t>Nigeria</w:t>
            </w:r>
          </w:p>
        </w:tc>
        <w:tc>
          <w:tcPr>
            <w:tcW w:w="1559" w:type="dxa"/>
          </w:tcPr>
          <w:p w14:paraId="48AAB641" w14:textId="77777777" w:rsidR="008922C7" w:rsidRPr="00B24172" w:rsidRDefault="008922C7" w:rsidP="009737DD">
            <w:pPr>
              <w:autoSpaceDE w:val="0"/>
              <w:autoSpaceDN w:val="0"/>
              <w:adjustRightInd w:val="0"/>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ICS</w:t>
            </w:r>
          </w:p>
          <w:p w14:paraId="049DED60" w14:textId="581EB2AE" w:rsidR="008922C7" w:rsidRPr="00B24172" w:rsidRDefault="008922C7" w:rsidP="009737DD">
            <w:pPr>
              <w:jc w:val="center"/>
            </w:pPr>
            <w:r w:rsidRPr="00B24172">
              <w:rPr>
                <w:rFonts w:asciiTheme="majorBidi" w:hAnsiTheme="majorBidi" w:cstheme="majorBidi"/>
                <w:sz w:val="22"/>
                <w:szCs w:val="22"/>
                <w:lang w:val="en-NZ" w:eastAsia="zh-CN"/>
              </w:rPr>
              <w:t>LPG</w:t>
            </w:r>
          </w:p>
        </w:tc>
        <w:tc>
          <w:tcPr>
            <w:tcW w:w="4480" w:type="dxa"/>
          </w:tcPr>
          <w:p w14:paraId="5956CB52" w14:textId="12C1C0DB" w:rsidR="008922C7" w:rsidRPr="00B24172" w:rsidRDefault="008922C7" w:rsidP="009737DD">
            <w:pPr>
              <w:autoSpaceDE w:val="0"/>
              <w:autoSpaceDN w:val="0"/>
              <w:adjustRightInd w:val="0"/>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ICS: BCR=2.57</w:t>
            </w:r>
          </w:p>
          <w:p w14:paraId="2E10590B" w14:textId="77777777" w:rsidR="00584CCB" w:rsidRPr="00B24172" w:rsidRDefault="00584CCB" w:rsidP="009737DD">
            <w:pPr>
              <w:autoSpaceDE w:val="0"/>
              <w:autoSpaceDN w:val="0"/>
              <w:adjustRightInd w:val="0"/>
              <w:rPr>
                <w:rFonts w:asciiTheme="majorBidi" w:hAnsiTheme="majorBidi" w:cstheme="majorBidi"/>
                <w:sz w:val="10"/>
                <w:szCs w:val="10"/>
                <w:lang w:val="en-NZ" w:eastAsia="zh-CN"/>
              </w:rPr>
            </w:pPr>
          </w:p>
          <w:p w14:paraId="27A81BE2" w14:textId="77777777" w:rsidR="008922C7" w:rsidRPr="00B24172" w:rsidRDefault="008922C7" w:rsidP="009737DD">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LPG: BCR=2.70</w:t>
            </w:r>
          </w:p>
          <w:p w14:paraId="04631A1C" w14:textId="68127890" w:rsidR="008922C7" w:rsidRPr="00B24172" w:rsidRDefault="008922C7" w:rsidP="009737DD">
            <w:pPr>
              <w:rPr>
                <w:sz w:val="22"/>
                <w:szCs w:val="22"/>
              </w:rPr>
            </w:pPr>
          </w:p>
        </w:tc>
      </w:tr>
      <w:tr w:rsidR="008922C7" w:rsidRPr="00B24172" w14:paraId="69E213F0" w14:textId="77777777" w:rsidTr="00BE78F3">
        <w:tc>
          <w:tcPr>
            <w:tcW w:w="2070" w:type="dxa"/>
          </w:tcPr>
          <w:p w14:paraId="09C01A29" w14:textId="77777777" w:rsidR="00584CCB" w:rsidRPr="00B24172" w:rsidRDefault="00584CCB" w:rsidP="00850D73">
            <w:pPr>
              <w:rPr>
                <w:rFonts w:asciiTheme="majorBidi" w:hAnsiTheme="majorBidi" w:cstheme="majorBidi"/>
                <w:sz w:val="22"/>
                <w:szCs w:val="22"/>
                <w:lang w:val="en-NZ" w:eastAsia="zh-CN"/>
              </w:rPr>
            </w:pPr>
          </w:p>
          <w:p w14:paraId="75404278" w14:textId="4E697886" w:rsidR="00584CCB" w:rsidRPr="00B24172" w:rsidRDefault="008922C7" w:rsidP="00850D73">
            <w:pPr>
              <w:rPr>
                <w:rFonts w:asciiTheme="majorBidi" w:hAnsiTheme="majorBidi" w:cstheme="majorBidi"/>
                <w:sz w:val="22"/>
                <w:szCs w:val="22"/>
              </w:rPr>
            </w:pPr>
            <w:r w:rsidRPr="00B24172">
              <w:rPr>
                <w:rFonts w:asciiTheme="majorBidi" w:hAnsiTheme="majorBidi" w:cstheme="majorBidi"/>
                <w:sz w:val="22"/>
                <w:szCs w:val="22"/>
                <w:lang w:val="en-NZ" w:eastAsia="zh-CN"/>
              </w:rPr>
              <w:fldChar w:fldCharType="begin"/>
            </w:r>
            <w:r w:rsidR="00A260FD" w:rsidRPr="00B24172">
              <w:rPr>
                <w:rFonts w:asciiTheme="majorBidi" w:hAnsiTheme="majorBidi" w:cstheme="majorBidi"/>
                <w:sz w:val="22"/>
                <w:szCs w:val="22"/>
                <w:lang w:val="en-NZ" w:eastAsia="zh-CN"/>
              </w:rPr>
              <w:instrText xml:space="preserve"> ADDIN ZOTERO_ITEM CSL_CITATION {"citationID":"8gzDZzZ4","properties":{"formattedCitation":"(Malla, Bruce, Bates, &amp; Rehfuess, 2011)","plainCitation":"(Malla, Bruce, Bates, &amp; Rehfuess, 2011)","dontUpdate":true,"noteIndex":0},"citationItems":[{"id":"yPj1CNji/hp7p6PQY","uris":["http://zotero.org/users/2699952/items/CRU6GQE2"],"uri":["http://zotero.org/users/2699952/items/CRU6GQE2"],"itemData":{"id":24,"type":"article-journal","title":"Applying global cost-benefit analysis methods to indoor air pollution mitigation interventions in Nepal, Kenya and Sudan: Insights and challenges","container-title":"Energy Policy","collection-title":"Clean Cooking Fuels and Technologies in Developing Economies","page":"7518-7529","volume":"39","issue":"12","source":"ScienceDirect","abstract":"Indoor air pollution from burning solid fuels for cooking is a major environmental health problem in developing countries, predominantly affecting children and women. Traditional household energy practices also contribute to substantial time loss and drudgery among households. While effective interventions exist, levels of investment to date have been very low, in part due to lack of evidence on economic viability. Between 2004 and 2007, different combinations of interventions – improved stoves, smoke hoods and a switch to liquefied petroleum gas – were implemented in poor communities in Nepal, Sudan and Kenya. The impacts were extensively evaluated and provided the basis for a household-level cost-benefit analysis, which essentially followed the methodology proposed by the World Health Organization. The results suggest that interventions are justified on economic grounds with estimated internal rates of return of 19%, 429% and 62% in Nepal, Kenya and Sudan, respectively. Time savings constituted by far the most important benefit followed by fuel cost savings; direct health improvements were a small component of the overall benefit. This paper describes the methodology applied, discusses the findings and highlights the methodological challenges that arise when a global approach is applied to a local programme.","DOI":"10.1016/j.enpol.2011.06.031","ISSN":"0301-4215","shortTitle":"Applying global cost-benefit analysis methods to indoor air pollution mitigation interventions in Nepal, Kenya and Sudan","journalAbbreviation":"Energy Policy","author":[{"family":"Malla","given":"Min Bikram"},{"family":"Bruce","given":"Nigel"},{"family":"Bates","given":"Elizabeth"},{"family":"Rehfuess","given":"Eva"}],"issued":{"date-parts":[["2011",12]]}}}],"schema":"https://github.com/citation-style-language/schema/raw/master/csl-citation.json"} </w:instrText>
            </w:r>
            <w:r w:rsidRPr="00B24172">
              <w:rPr>
                <w:rFonts w:asciiTheme="majorBidi" w:hAnsiTheme="majorBidi" w:cstheme="majorBidi"/>
                <w:sz w:val="22"/>
                <w:szCs w:val="22"/>
                <w:lang w:val="en-NZ" w:eastAsia="zh-CN"/>
              </w:rPr>
              <w:fldChar w:fldCharType="separate"/>
            </w:r>
            <w:r w:rsidRPr="00B24172">
              <w:rPr>
                <w:rFonts w:asciiTheme="majorBidi" w:hAnsiTheme="majorBidi" w:cstheme="majorBidi"/>
                <w:sz w:val="22"/>
                <w:szCs w:val="22"/>
              </w:rPr>
              <w:t>Malla, Bruce,</w:t>
            </w:r>
          </w:p>
          <w:p w14:paraId="1E8B4A5E" w14:textId="392255BF" w:rsidR="00584CCB" w:rsidRPr="00B24172" w:rsidRDefault="008922C7" w:rsidP="00850D73">
            <w:pPr>
              <w:rPr>
                <w:rFonts w:asciiTheme="majorBidi" w:hAnsiTheme="majorBidi" w:cstheme="majorBidi"/>
                <w:sz w:val="22"/>
                <w:szCs w:val="22"/>
              </w:rPr>
            </w:pPr>
            <w:r w:rsidRPr="00B24172">
              <w:rPr>
                <w:rFonts w:asciiTheme="majorBidi" w:hAnsiTheme="majorBidi" w:cstheme="majorBidi"/>
                <w:sz w:val="22"/>
                <w:szCs w:val="22"/>
              </w:rPr>
              <w:t>Bates</w:t>
            </w:r>
          </w:p>
          <w:p w14:paraId="75980094" w14:textId="4E0D1726" w:rsidR="00584CCB" w:rsidRPr="00B24172" w:rsidRDefault="008922C7" w:rsidP="00850D73">
            <w:pPr>
              <w:rPr>
                <w:rFonts w:asciiTheme="majorBidi" w:hAnsiTheme="majorBidi" w:cstheme="majorBidi"/>
                <w:sz w:val="22"/>
                <w:szCs w:val="22"/>
              </w:rPr>
            </w:pPr>
            <w:r w:rsidRPr="00B24172">
              <w:rPr>
                <w:rFonts w:asciiTheme="majorBidi" w:hAnsiTheme="majorBidi" w:cstheme="majorBidi"/>
                <w:sz w:val="22"/>
                <w:szCs w:val="22"/>
              </w:rPr>
              <w:t>and</w:t>
            </w:r>
          </w:p>
          <w:p w14:paraId="0E447B89" w14:textId="50DC5098" w:rsidR="008922C7" w:rsidRPr="00B24172" w:rsidRDefault="008922C7" w:rsidP="00850D73">
            <w:pPr>
              <w:rPr>
                <w:sz w:val="22"/>
                <w:szCs w:val="22"/>
              </w:rPr>
            </w:pPr>
            <w:r w:rsidRPr="00B24172">
              <w:rPr>
                <w:rFonts w:asciiTheme="majorBidi" w:hAnsiTheme="majorBidi" w:cstheme="majorBidi"/>
                <w:sz w:val="22"/>
                <w:szCs w:val="22"/>
              </w:rPr>
              <w:t xml:space="preserve">Rehfuess </w:t>
            </w:r>
            <w:r w:rsidR="009737DD" w:rsidRPr="00B24172">
              <w:rPr>
                <w:rFonts w:asciiTheme="majorBidi" w:hAnsiTheme="majorBidi" w:cstheme="majorBidi"/>
                <w:sz w:val="22"/>
                <w:szCs w:val="22"/>
              </w:rPr>
              <w:t>(</w:t>
            </w:r>
            <w:r w:rsidRPr="00B24172">
              <w:rPr>
                <w:rFonts w:asciiTheme="majorBidi" w:hAnsiTheme="majorBidi" w:cstheme="majorBidi"/>
                <w:sz w:val="22"/>
                <w:szCs w:val="22"/>
              </w:rPr>
              <w:t>2011</w:t>
            </w:r>
            <w:r w:rsidRPr="00B24172">
              <w:rPr>
                <w:rFonts w:asciiTheme="majorBidi" w:hAnsiTheme="majorBidi" w:cstheme="majorBidi"/>
                <w:sz w:val="22"/>
                <w:szCs w:val="22"/>
                <w:lang w:val="en-NZ" w:eastAsia="zh-CN"/>
              </w:rPr>
              <w:fldChar w:fldCharType="end"/>
            </w:r>
            <w:r w:rsidR="009737DD" w:rsidRPr="00B24172">
              <w:rPr>
                <w:rFonts w:asciiTheme="majorBidi" w:hAnsiTheme="majorBidi" w:cstheme="majorBidi"/>
                <w:sz w:val="22"/>
                <w:szCs w:val="22"/>
                <w:lang w:val="en-NZ" w:eastAsia="zh-CN"/>
              </w:rPr>
              <w:t>)</w:t>
            </w:r>
          </w:p>
        </w:tc>
        <w:tc>
          <w:tcPr>
            <w:tcW w:w="907" w:type="dxa"/>
          </w:tcPr>
          <w:p w14:paraId="59CF74C1" w14:textId="77777777" w:rsidR="008922C7" w:rsidRPr="00B24172" w:rsidRDefault="008922C7" w:rsidP="009737DD">
            <w:pPr>
              <w:autoSpaceDE w:val="0"/>
              <w:autoSpaceDN w:val="0"/>
              <w:adjustRightInd w:val="0"/>
              <w:jc w:val="center"/>
              <w:rPr>
                <w:rFonts w:asciiTheme="majorBidi" w:hAnsiTheme="majorBidi" w:cstheme="majorBidi"/>
                <w:sz w:val="22"/>
                <w:szCs w:val="22"/>
                <w:lang w:val="en-NZ" w:eastAsia="zh-CN"/>
              </w:rPr>
            </w:pPr>
          </w:p>
          <w:p w14:paraId="4E4C2DDB" w14:textId="1F4FF750" w:rsidR="008922C7" w:rsidRPr="00B24172" w:rsidRDefault="008922C7" w:rsidP="009737DD">
            <w:pPr>
              <w:autoSpaceDE w:val="0"/>
              <w:autoSpaceDN w:val="0"/>
              <w:adjustRightInd w:val="0"/>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Kenya</w:t>
            </w:r>
          </w:p>
          <w:p w14:paraId="5B881149" w14:textId="77777777" w:rsidR="008922C7" w:rsidRPr="00B24172" w:rsidRDefault="008922C7" w:rsidP="009737DD">
            <w:pPr>
              <w:autoSpaceDE w:val="0"/>
              <w:autoSpaceDN w:val="0"/>
              <w:adjustRightInd w:val="0"/>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Sudan</w:t>
            </w:r>
          </w:p>
          <w:p w14:paraId="79350C1D" w14:textId="0E0BF87C" w:rsidR="008922C7" w:rsidRPr="00B24172" w:rsidRDefault="008922C7" w:rsidP="009737DD">
            <w:pPr>
              <w:jc w:val="center"/>
              <w:rPr>
                <w:sz w:val="22"/>
                <w:szCs w:val="22"/>
              </w:rPr>
            </w:pPr>
            <w:r w:rsidRPr="00B24172">
              <w:rPr>
                <w:rFonts w:asciiTheme="majorBidi" w:hAnsiTheme="majorBidi" w:cstheme="majorBidi"/>
                <w:sz w:val="22"/>
                <w:szCs w:val="22"/>
                <w:lang w:val="en-NZ" w:eastAsia="zh-CN"/>
              </w:rPr>
              <w:t>Nepal</w:t>
            </w:r>
          </w:p>
        </w:tc>
        <w:tc>
          <w:tcPr>
            <w:tcW w:w="1559" w:type="dxa"/>
          </w:tcPr>
          <w:p w14:paraId="65DFBEC6" w14:textId="77777777" w:rsidR="008922C7" w:rsidRPr="00B24172" w:rsidRDefault="008922C7" w:rsidP="009737DD">
            <w:pPr>
              <w:jc w:val="center"/>
              <w:rPr>
                <w:rFonts w:asciiTheme="majorBidi" w:hAnsiTheme="majorBidi" w:cstheme="majorBidi"/>
                <w:sz w:val="22"/>
                <w:szCs w:val="22"/>
                <w:lang w:val="en-NZ" w:eastAsia="zh-CN"/>
              </w:rPr>
            </w:pPr>
          </w:p>
          <w:p w14:paraId="3C771AC0" w14:textId="59AC9215" w:rsidR="008922C7" w:rsidRPr="00B24172" w:rsidRDefault="008922C7" w:rsidP="009737DD">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Combination</w:t>
            </w:r>
          </w:p>
          <w:p w14:paraId="721EFBB8" w14:textId="4C6D1E99" w:rsidR="008922C7" w:rsidRPr="00B24172" w:rsidRDefault="008922C7" w:rsidP="009737DD">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of ICS,</w:t>
            </w:r>
          </w:p>
          <w:p w14:paraId="535E1C03" w14:textId="77777777" w:rsidR="008922C7" w:rsidRPr="00B24172" w:rsidRDefault="008922C7" w:rsidP="009737DD">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smoke hoods and LPG</w:t>
            </w:r>
          </w:p>
          <w:p w14:paraId="0504F7AC" w14:textId="79EB4FB7" w:rsidR="005C6410" w:rsidRPr="00B24172" w:rsidRDefault="005C6410" w:rsidP="009737DD">
            <w:pPr>
              <w:jc w:val="center"/>
            </w:pPr>
          </w:p>
        </w:tc>
        <w:tc>
          <w:tcPr>
            <w:tcW w:w="4480" w:type="dxa"/>
          </w:tcPr>
          <w:p w14:paraId="3B3C1B60" w14:textId="77777777" w:rsidR="005C6410" w:rsidRPr="00B24172" w:rsidRDefault="005C6410" w:rsidP="009737DD">
            <w:pPr>
              <w:autoSpaceDE w:val="0"/>
              <w:autoSpaceDN w:val="0"/>
              <w:adjustRightInd w:val="0"/>
              <w:rPr>
                <w:rFonts w:asciiTheme="majorBidi" w:hAnsiTheme="majorBidi" w:cstheme="majorBidi"/>
                <w:sz w:val="22"/>
                <w:szCs w:val="22"/>
                <w:lang w:val="en-NZ" w:eastAsia="zh-CN"/>
              </w:rPr>
            </w:pPr>
          </w:p>
          <w:p w14:paraId="5B9436A2" w14:textId="07B5FB36" w:rsidR="008922C7" w:rsidRPr="00B24172" w:rsidRDefault="008922C7" w:rsidP="009737DD">
            <w:pPr>
              <w:autoSpaceDE w:val="0"/>
              <w:autoSpaceDN w:val="0"/>
              <w:adjustRightInd w:val="0"/>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Kenya: BCR=21.4, NPV=977 USD</w:t>
            </w:r>
          </w:p>
          <w:p w14:paraId="35B9D6C0" w14:textId="77777777" w:rsidR="00584CCB" w:rsidRPr="00B24172" w:rsidRDefault="00584CCB" w:rsidP="009737DD">
            <w:pPr>
              <w:autoSpaceDE w:val="0"/>
              <w:autoSpaceDN w:val="0"/>
              <w:adjustRightInd w:val="0"/>
              <w:rPr>
                <w:rFonts w:asciiTheme="majorBidi" w:hAnsiTheme="majorBidi" w:cstheme="majorBidi"/>
                <w:sz w:val="10"/>
                <w:szCs w:val="10"/>
                <w:lang w:val="en-NZ" w:eastAsia="zh-CN"/>
              </w:rPr>
            </w:pPr>
          </w:p>
          <w:p w14:paraId="6000D937" w14:textId="09046BE5" w:rsidR="008922C7" w:rsidRPr="00B24172" w:rsidRDefault="008922C7" w:rsidP="009737DD">
            <w:pPr>
              <w:autoSpaceDE w:val="0"/>
              <w:autoSpaceDN w:val="0"/>
              <w:adjustRightInd w:val="0"/>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Sudan: BCR=2.5, NPV=226.7 USD</w:t>
            </w:r>
          </w:p>
          <w:p w14:paraId="2EC3E992" w14:textId="77777777" w:rsidR="00584CCB" w:rsidRPr="00B24172" w:rsidRDefault="00584CCB" w:rsidP="009737DD">
            <w:pPr>
              <w:autoSpaceDE w:val="0"/>
              <w:autoSpaceDN w:val="0"/>
              <w:adjustRightInd w:val="0"/>
              <w:rPr>
                <w:rFonts w:asciiTheme="majorBidi" w:hAnsiTheme="majorBidi" w:cstheme="majorBidi"/>
                <w:sz w:val="10"/>
                <w:szCs w:val="10"/>
                <w:lang w:val="en-NZ" w:eastAsia="zh-CN"/>
              </w:rPr>
            </w:pPr>
          </w:p>
          <w:p w14:paraId="4B2920C9" w14:textId="01E7A6D6" w:rsidR="008922C7" w:rsidRPr="00B24172" w:rsidRDefault="008922C7" w:rsidP="009737DD">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Nepal: BCR=1.4, NPV=29.6 USD</w:t>
            </w:r>
          </w:p>
          <w:p w14:paraId="768FD2B8" w14:textId="77427255" w:rsidR="008922C7" w:rsidRPr="00B24172" w:rsidRDefault="008922C7" w:rsidP="009737DD">
            <w:pPr>
              <w:rPr>
                <w:sz w:val="22"/>
                <w:szCs w:val="22"/>
              </w:rPr>
            </w:pPr>
          </w:p>
        </w:tc>
      </w:tr>
      <w:tr w:rsidR="008922C7" w:rsidRPr="00B24172" w14:paraId="13789347" w14:textId="77777777" w:rsidTr="00BE78F3">
        <w:tc>
          <w:tcPr>
            <w:tcW w:w="2070" w:type="dxa"/>
          </w:tcPr>
          <w:p w14:paraId="12F7E0AD" w14:textId="28369104" w:rsidR="008922C7" w:rsidRPr="00B24172" w:rsidRDefault="008922C7" w:rsidP="00850D73">
            <w:pPr>
              <w:rPr>
                <w:sz w:val="22"/>
                <w:szCs w:val="22"/>
              </w:rPr>
            </w:pPr>
            <w:r w:rsidRPr="00B24172">
              <w:rPr>
                <w:rFonts w:asciiTheme="majorBidi" w:hAnsiTheme="majorBidi" w:cstheme="majorBidi"/>
                <w:sz w:val="22"/>
                <w:szCs w:val="22"/>
                <w:lang w:val="en-NZ" w:eastAsia="zh-CN"/>
              </w:rPr>
              <w:fldChar w:fldCharType="begin"/>
            </w:r>
            <w:r w:rsidR="00A260FD" w:rsidRPr="00B24172">
              <w:rPr>
                <w:rFonts w:asciiTheme="majorBidi" w:hAnsiTheme="majorBidi" w:cstheme="majorBidi"/>
                <w:sz w:val="22"/>
                <w:szCs w:val="22"/>
                <w:lang w:val="en-NZ" w:eastAsia="zh-CN"/>
              </w:rPr>
              <w:instrText xml:space="preserve"> ADDIN ZOTERO_ITEM CSL_CITATION {"citationID":"V5KYOjb8","properties":{"formattedCitation":"(Garc\\uc0\\u237{}a-Frapolli et al., 2010)","plainCitation":"(García-Frapolli et al., 2010)","dontUpdate":true,"noteIndex":0},"citationItems":[{"id":"yPj1CNji/4D2CX344","uris":["http://zotero.org/users/2699952/items/WGB5NF6L"],"uri":["http://zotero.org/users/2699952/items/WGB5NF6L"],"itemData":{"id":1329,"type":"article-journal","title":"Beyond fuelwood savings: Valuing the economic benefits of introducing improved biomass cookstoves in the Purépecha region of Mexico","container-title":"Ecological Economics","page":"2598-2605","volume":"69","issue":"12","source":"ScienceDirect","abstract":"Half of the world population relies on biomass for cooking, with very significant health as well as climate change impacts. Improved cookstoves have been disseminated as an alternative to reduce these impacts. However, few detailed studies about the economic benefits of improved cookstoves (ICS) interventions, including environmental and health co-benefits, exist to date. In this paper we perform a comprehensive economic evaluation of a dissemination program of ICS in rural Mexico. The resulting cost–benefit analysis (CBA) of the Patsari improved cookstove is presented, utilizing estimation of direct costs and benefits, including fuelwood savings, income generation, health impacts, environmental conservation, and reduction in greenhouse gas emissions. The analysis is based on comprehensive data obtained through monitoring studies carried out in the Study Area from 2003 to the present. Results show that Patsari cookstoves represent a viable economic option for improving living conditions of the poorest inhabitants of rural Mexico, with benefit/cost ratios estimated between 11.4:1 and 9:1. The largest contributors to economic benefits stemmed from fuelwood savings and reductions in health impacts, which constituted 53% and 28% of the overall benefit, respectively.","DOI":"10.1016/j.ecolecon.2010.08.004","ISSN":"0921-8009","shortTitle":"Beyond fuelwood savings","journalAbbreviation":"Ecological Economics","author":[{"family":"García-Frapolli","given":"Eduardo"},{"family":"Schilmann","given":"Astrid"},{"family":"Berrueta","given":"Victor M."},{"family":"Riojas-Rodríguez","given":"Horacio"},{"family":"Edwards","given":"Rufus D."},{"family":"Johnson","given":"Michael"},{"family":"Guevara-Sanginés","given":"Alejandro"},{"family":"Armendariz","given":"Cynthia"},{"family":"Masera","given":"Omar"}],"issued":{"date-parts":[["2010",10,15]]}}}],"schema":"https://github.com/citation-style-language/schema/raw/master/csl-citation.json"} </w:instrText>
            </w:r>
            <w:r w:rsidRPr="00B24172">
              <w:rPr>
                <w:rFonts w:asciiTheme="majorBidi" w:hAnsiTheme="majorBidi" w:cstheme="majorBidi"/>
                <w:sz w:val="22"/>
                <w:szCs w:val="22"/>
                <w:lang w:val="en-NZ" w:eastAsia="zh-CN"/>
              </w:rPr>
              <w:fldChar w:fldCharType="separate"/>
            </w:r>
            <w:r w:rsidRPr="00B24172">
              <w:rPr>
                <w:sz w:val="22"/>
                <w:szCs w:val="22"/>
              </w:rPr>
              <w:t xml:space="preserve">García-Frapolli </w:t>
            </w:r>
          </w:p>
          <w:p w14:paraId="6D86B8A8" w14:textId="4B338811" w:rsidR="008922C7" w:rsidRPr="00B24172" w:rsidRDefault="008922C7" w:rsidP="00850D73">
            <w:pPr>
              <w:rPr>
                <w:sz w:val="22"/>
                <w:szCs w:val="22"/>
              </w:rPr>
            </w:pPr>
            <w:r w:rsidRPr="00B24172">
              <w:rPr>
                <w:i/>
                <w:sz w:val="22"/>
                <w:szCs w:val="22"/>
              </w:rPr>
              <w:t>et al.</w:t>
            </w:r>
            <w:r w:rsidRPr="00B24172">
              <w:rPr>
                <w:sz w:val="22"/>
                <w:szCs w:val="22"/>
              </w:rPr>
              <w:t xml:space="preserve"> 2010</w:t>
            </w:r>
            <w:r w:rsidRPr="00B24172">
              <w:rPr>
                <w:rFonts w:asciiTheme="majorBidi" w:hAnsiTheme="majorBidi" w:cstheme="majorBidi"/>
                <w:sz w:val="22"/>
                <w:szCs w:val="22"/>
                <w:lang w:val="en-NZ" w:eastAsia="zh-CN"/>
              </w:rPr>
              <w:fldChar w:fldCharType="end"/>
            </w:r>
          </w:p>
        </w:tc>
        <w:tc>
          <w:tcPr>
            <w:tcW w:w="907" w:type="dxa"/>
          </w:tcPr>
          <w:p w14:paraId="4A0E9F2B" w14:textId="7C487427" w:rsidR="008922C7" w:rsidRPr="00B24172" w:rsidRDefault="008922C7" w:rsidP="009737DD">
            <w:pPr>
              <w:jc w:val="center"/>
              <w:rPr>
                <w:sz w:val="22"/>
                <w:szCs w:val="22"/>
              </w:rPr>
            </w:pPr>
            <w:r w:rsidRPr="00B24172">
              <w:rPr>
                <w:rFonts w:asciiTheme="majorBidi" w:hAnsiTheme="majorBidi" w:cstheme="majorBidi"/>
                <w:sz w:val="22"/>
                <w:szCs w:val="22"/>
                <w:lang w:val="en-NZ" w:eastAsia="zh-CN"/>
              </w:rPr>
              <w:t>Mexico</w:t>
            </w:r>
          </w:p>
        </w:tc>
        <w:tc>
          <w:tcPr>
            <w:tcW w:w="1559" w:type="dxa"/>
          </w:tcPr>
          <w:p w14:paraId="11FDF792" w14:textId="67465AFF" w:rsidR="008922C7" w:rsidRPr="00B24172" w:rsidRDefault="008922C7" w:rsidP="009737DD">
            <w:pPr>
              <w:jc w:val="center"/>
            </w:pPr>
            <w:r w:rsidRPr="00B24172">
              <w:rPr>
                <w:rFonts w:asciiTheme="majorBidi" w:hAnsiTheme="majorBidi" w:cstheme="majorBidi"/>
                <w:sz w:val="22"/>
                <w:szCs w:val="22"/>
                <w:lang w:val="en-NZ" w:eastAsia="zh-CN"/>
              </w:rPr>
              <w:t>ICS</w:t>
            </w:r>
          </w:p>
        </w:tc>
        <w:tc>
          <w:tcPr>
            <w:tcW w:w="4480" w:type="dxa"/>
          </w:tcPr>
          <w:p w14:paraId="208A731B" w14:textId="6C8D4DF7" w:rsidR="00584CCB" w:rsidRPr="00B24172" w:rsidRDefault="008922C7" w:rsidP="009737DD">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 xml:space="preserve">BCR= 9 to 11.4 (estimated for 7 </w:t>
            </w:r>
            <w:r w:rsidR="00AF1006" w:rsidRPr="00B24172">
              <w:rPr>
                <w:rFonts w:asciiTheme="majorBidi" w:hAnsiTheme="majorBidi" w:cstheme="majorBidi"/>
                <w:sz w:val="22"/>
                <w:szCs w:val="22"/>
                <w:lang w:val="en-NZ" w:eastAsia="zh-CN"/>
              </w:rPr>
              <w:t xml:space="preserve">and 14 </w:t>
            </w:r>
            <w:r w:rsidRPr="00B24172">
              <w:rPr>
                <w:rFonts w:asciiTheme="majorBidi" w:hAnsiTheme="majorBidi" w:cstheme="majorBidi"/>
                <w:sz w:val="22"/>
                <w:szCs w:val="22"/>
                <w:lang w:val="en-NZ" w:eastAsia="zh-CN"/>
              </w:rPr>
              <w:t>years</w:t>
            </w:r>
            <w:r w:rsidR="00AF1006" w:rsidRPr="00B24172">
              <w:rPr>
                <w:rFonts w:asciiTheme="majorBidi" w:hAnsiTheme="majorBidi" w:cstheme="majorBidi"/>
                <w:sz w:val="22"/>
                <w:szCs w:val="22"/>
                <w:lang w:val="en-NZ" w:eastAsia="zh-CN"/>
              </w:rPr>
              <w:t>)</w:t>
            </w:r>
            <w:r w:rsidRPr="00B24172">
              <w:rPr>
                <w:rFonts w:asciiTheme="majorBidi" w:hAnsiTheme="majorBidi" w:cstheme="majorBidi"/>
                <w:sz w:val="22"/>
                <w:szCs w:val="22"/>
                <w:lang w:val="en-NZ" w:eastAsia="zh-CN"/>
              </w:rPr>
              <w:t xml:space="preserve"> </w:t>
            </w:r>
          </w:p>
          <w:p w14:paraId="1D91DE6B" w14:textId="03F4F4D8" w:rsidR="008922C7" w:rsidRPr="00B24172" w:rsidRDefault="008922C7" w:rsidP="009737DD">
            <w:pPr>
              <w:rPr>
                <w:rFonts w:asciiTheme="majorBidi" w:hAnsiTheme="majorBidi" w:cstheme="majorBidi"/>
                <w:sz w:val="22"/>
                <w:szCs w:val="22"/>
                <w:lang w:val="en-NZ" w:eastAsia="zh-CN"/>
              </w:rPr>
            </w:pPr>
          </w:p>
          <w:p w14:paraId="729F3B00" w14:textId="03DBAD3E" w:rsidR="008922C7" w:rsidRPr="00B24172" w:rsidRDefault="008922C7" w:rsidP="009737DD">
            <w:pPr>
              <w:rPr>
                <w:sz w:val="22"/>
                <w:szCs w:val="22"/>
              </w:rPr>
            </w:pPr>
          </w:p>
        </w:tc>
      </w:tr>
      <w:tr w:rsidR="008922C7" w:rsidRPr="00B24172" w14:paraId="11B3481F" w14:textId="77777777" w:rsidTr="00BE78F3">
        <w:tc>
          <w:tcPr>
            <w:tcW w:w="2070" w:type="dxa"/>
          </w:tcPr>
          <w:p w14:paraId="49E19B4B" w14:textId="0FA96B52" w:rsidR="008922C7" w:rsidRPr="00B24172" w:rsidRDefault="008922C7" w:rsidP="00850D73">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fldChar w:fldCharType="begin"/>
            </w:r>
            <w:r w:rsidR="00A260FD" w:rsidRPr="00B24172">
              <w:rPr>
                <w:rFonts w:asciiTheme="majorBidi" w:hAnsiTheme="majorBidi" w:cstheme="majorBidi"/>
                <w:sz w:val="22"/>
                <w:szCs w:val="22"/>
                <w:lang w:val="en-NZ" w:eastAsia="zh-CN"/>
              </w:rPr>
              <w:instrText xml:space="preserve"> ADDIN ZOTERO_ITEM CSL_CITATION {"citationID":"13YICkcN","properties":{"formattedCitation":"(Limmeechokchai &amp; Chawana, 2007)","plainCitation":"(Limmeechokchai &amp; Chawana, 2007)","dontUpdate":true,"noteIndex":0},"citationItems":[{"id":"yPj1CNji/LJgAdpgX","uris":["http://zotero.org/users/2699952/items/EYBLCGMA"],"uri":["http://zotero.org/users/2699952/items/EYBLCGMA"],"itemData":{"id":1376,"type":"article-journal","title":"Sustainable energy development strategies in the rural Thailand: The case of the improved cooking stove and the small biogas digester","container-title":"Renewable and Sustainable Energy Reviews","page":"818-837","volume":"11","issue":"5","source":"ScienceDirect","abstract":"This paper presents the strategies to overcome barriers to the adoption of improved cooking stove (ICS) and small biogas digester (SBD) technologies in Thailand. Firstly, to obtain the appropriate strategies to implement the ICS and the SBD, a pattern of energy consumption in the residential sector is investigated. Then the potential of reduction of energy consumption and corresponding emissions by the ICS and the SBD is assessed. The identification and ranking of barriers to the adoption of the ICS and the SBD technologies are also investigated. In this study the Long-range Energy Alternatives Planning System (LEAP) model is used to assess the energy consumption and the corresponding emissions reduction. Then, the Analytic Hierarchy Process (AHP) model is used to identify and rank the barriers. Results from the LEAP model show that the cumulative total energy consumption and corresponding emissions reductions during the period 2002–2030 by the ICS are 27,887.7 ktoe and 10,041.0 thousand tonnes of CO2 equivalent, respectively. An average emissions reduction cost per tonne of CO2 equivalent per year is US$ 0.95 for a fuel wood cooking stove and US$ 0.35 for a charcoal cooking stove. Regarding the SBD, the cumulative total liquefied petroleum gas (LPG) consumption reduction and CO2 mitigation are 5780.9ktoe and 1548.8 thousand tonnes of CO2 equivalent during the period 2002–2030, respectively. Results from AHP analysis of ranking of barriers show that the three most important barriers in the adoption of the ICS are (i) high investment cost, (ii) lack of information, and (iii) lack of financial sources. For the SBD, the three most important barriers are (i) high investment cost, (ii) lack of financial sources, and (iii) lack of experts and skilled manpower. The sustainable energy triangle strategy (SETS) is implemented to overcome barriers in the adoption of the ICS. Results show that the traditional cooking stoves are successfully replaced (more than 20% per year). Regarding the SBD, the biogas pool project (BPP) is implemented to resolve the over supply of biogas. Results also show that the BPP is a proper strategy.","DOI":"10.1016/j.rser.2005.06.002","ISSN":"1364-0321","shortTitle":"Sustainable energy development strategies in the rural Thailand","journalAbbreviation":"Renewable and Sustainable Energy Reviews","author":[{"family":"Limmeechokchai","given":"Bundit"},{"family":"Chawana","given":"Saichit"}],"issued":{"date-parts":[["2007",6,1]]}}}],"schema":"https://github.com/citation-style-language/schema/raw/master/csl-citation.json"} </w:instrText>
            </w:r>
            <w:r w:rsidRPr="00B24172">
              <w:rPr>
                <w:rFonts w:asciiTheme="majorBidi" w:hAnsiTheme="majorBidi" w:cstheme="majorBidi"/>
                <w:sz w:val="22"/>
                <w:szCs w:val="22"/>
                <w:lang w:val="en-NZ" w:eastAsia="zh-CN"/>
              </w:rPr>
              <w:fldChar w:fldCharType="separate"/>
            </w:r>
            <w:r w:rsidRPr="00B24172">
              <w:rPr>
                <w:sz w:val="22"/>
                <w:szCs w:val="22"/>
              </w:rPr>
              <w:t xml:space="preserve">Limmeechokchai </w:t>
            </w:r>
            <w:r w:rsidR="00262E0F" w:rsidRPr="00B24172">
              <w:rPr>
                <w:sz w:val="22"/>
                <w:szCs w:val="22"/>
              </w:rPr>
              <w:t xml:space="preserve">and </w:t>
            </w:r>
            <w:r w:rsidRPr="00B24172">
              <w:rPr>
                <w:sz w:val="22"/>
                <w:szCs w:val="22"/>
              </w:rPr>
              <w:t>Chawana 2007</w:t>
            </w:r>
            <w:r w:rsidRPr="00B24172">
              <w:rPr>
                <w:rFonts w:asciiTheme="majorBidi" w:hAnsiTheme="majorBidi" w:cstheme="majorBidi"/>
                <w:sz w:val="22"/>
                <w:szCs w:val="22"/>
                <w:lang w:val="en-NZ" w:eastAsia="zh-CN"/>
              </w:rPr>
              <w:fldChar w:fldCharType="end"/>
            </w:r>
          </w:p>
          <w:p w14:paraId="5FE1994D" w14:textId="1571CD67" w:rsidR="00262E0F" w:rsidRPr="00B24172" w:rsidRDefault="00262E0F" w:rsidP="00850D73">
            <w:pPr>
              <w:rPr>
                <w:sz w:val="22"/>
                <w:szCs w:val="22"/>
              </w:rPr>
            </w:pPr>
          </w:p>
        </w:tc>
        <w:tc>
          <w:tcPr>
            <w:tcW w:w="907" w:type="dxa"/>
          </w:tcPr>
          <w:p w14:paraId="6090C87F" w14:textId="029CE479" w:rsidR="008922C7" w:rsidRPr="00B24172" w:rsidRDefault="008922C7" w:rsidP="009737DD">
            <w:pPr>
              <w:jc w:val="center"/>
              <w:rPr>
                <w:sz w:val="22"/>
                <w:szCs w:val="22"/>
              </w:rPr>
            </w:pPr>
            <w:r w:rsidRPr="00B24172">
              <w:rPr>
                <w:rFonts w:asciiTheme="majorBidi" w:hAnsiTheme="majorBidi" w:cstheme="majorBidi"/>
                <w:sz w:val="22"/>
                <w:szCs w:val="22"/>
                <w:lang w:val="en-NZ" w:eastAsia="zh-CN"/>
              </w:rPr>
              <w:t>Thailand</w:t>
            </w:r>
          </w:p>
        </w:tc>
        <w:tc>
          <w:tcPr>
            <w:tcW w:w="1559" w:type="dxa"/>
          </w:tcPr>
          <w:p w14:paraId="7FF77D4E" w14:textId="111DCF5E" w:rsidR="008922C7" w:rsidRPr="00B24172" w:rsidRDefault="008922C7" w:rsidP="009737DD">
            <w:pPr>
              <w:jc w:val="center"/>
            </w:pPr>
            <w:r w:rsidRPr="00B24172">
              <w:rPr>
                <w:rFonts w:asciiTheme="majorBidi" w:hAnsiTheme="majorBidi" w:cstheme="majorBidi"/>
                <w:sz w:val="22"/>
                <w:szCs w:val="22"/>
                <w:lang w:val="en-NZ" w:eastAsia="zh-CN"/>
              </w:rPr>
              <w:t>Biogas</w:t>
            </w:r>
          </w:p>
        </w:tc>
        <w:tc>
          <w:tcPr>
            <w:tcW w:w="4480" w:type="dxa"/>
          </w:tcPr>
          <w:p w14:paraId="01BCFB2C" w14:textId="77777777" w:rsidR="00584CCB" w:rsidRPr="00B24172" w:rsidRDefault="008922C7" w:rsidP="009737DD">
            <w:pPr>
              <w:rPr>
                <w:rFonts w:asciiTheme="majorBidi" w:hAnsiTheme="majorBidi" w:cstheme="majorBidi"/>
                <w:sz w:val="22"/>
                <w:szCs w:val="22"/>
                <w:lang w:eastAsia="zh-CN"/>
              </w:rPr>
            </w:pPr>
            <w:r w:rsidRPr="00B24172">
              <w:rPr>
                <w:rFonts w:asciiTheme="majorBidi" w:hAnsiTheme="majorBidi" w:cstheme="majorBidi"/>
                <w:sz w:val="22"/>
                <w:szCs w:val="22"/>
                <w:lang w:eastAsia="zh-CN"/>
              </w:rPr>
              <w:t xml:space="preserve">BCR= 1.58 to 1.67 </w:t>
            </w:r>
          </w:p>
          <w:p w14:paraId="474C4F0D" w14:textId="7A6EA500" w:rsidR="008922C7" w:rsidRPr="00B24172" w:rsidRDefault="008922C7" w:rsidP="009737DD">
            <w:pPr>
              <w:rPr>
                <w:rFonts w:asciiTheme="majorBidi" w:hAnsiTheme="majorBidi" w:cstheme="majorBidi"/>
                <w:sz w:val="22"/>
                <w:szCs w:val="22"/>
                <w:lang w:eastAsia="zh-CN"/>
              </w:rPr>
            </w:pPr>
            <w:r w:rsidRPr="00B24172">
              <w:rPr>
                <w:rFonts w:asciiTheme="majorBidi" w:hAnsiTheme="majorBidi" w:cstheme="majorBidi"/>
                <w:sz w:val="22"/>
                <w:szCs w:val="22"/>
                <w:lang w:eastAsia="zh-CN"/>
              </w:rPr>
              <w:t xml:space="preserve">NPV= 852 to 5271 USD at 12% </w:t>
            </w:r>
          </w:p>
          <w:p w14:paraId="6F5F0FD7" w14:textId="000E7FDF" w:rsidR="008922C7" w:rsidRPr="00B24172" w:rsidRDefault="008922C7" w:rsidP="009737DD">
            <w:pPr>
              <w:rPr>
                <w:sz w:val="22"/>
                <w:szCs w:val="22"/>
              </w:rPr>
            </w:pPr>
          </w:p>
        </w:tc>
      </w:tr>
    </w:tbl>
    <w:p w14:paraId="192EE59F" w14:textId="61B145DF" w:rsidR="00120E4B" w:rsidRPr="00B24172" w:rsidRDefault="00E869D3" w:rsidP="009737DD">
      <w:pPr>
        <w:rPr>
          <w:sz w:val="22"/>
          <w:szCs w:val="22"/>
        </w:rPr>
        <w:sectPr w:rsidR="00120E4B" w:rsidRPr="00B24172" w:rsidSect="00047837">
          <w:footerReference w:type="default" r:id="rId8"/>
          <w:pgSz w:w="11906" w:h="16838" w:code="9"/>
          <w:pgMar w:top="1440" w:right="1440" w:bottom="1440" w:left="1440" w:header="709" w:footer="709" w:gutter="0"/>
          <w:cols w:space="708"/>
          <w:titlePg/>
          <w:docGrid w:linePitch="360"/>
        </w:sectPr>
      </w:pPr>
      <w:r w:rsidRPr="00B24172">
        <w:rPr>
          <w:sz w:val="22"/>
          <w:szCs w:val="22"/>
        </w:rPr>
        <w:t>Notes: BCR = Benefit-Cost Ratio; NPV  = Net Present Value</w:t>
      </w:r>
    </w:p>
    <w:p w14:paraId="1460388A" w14:textId="5A041669" w:rsidR="00367EDB" w:rsidRPr="00B24172" w:rsidRDefault="009737DD" w:rsidP="00BF2AB8">
      <w:pPr>
        <w:pStyle w:val="Heading1"/>
        <w:numPr>
          <w:ilvl w:val="0"/>
          <w:numId w:val="20"/>
        </w:numPr>
        <w:spacing w:before="0" w:after="0" w:line="288" w:lineRule="auto"/>
        <w:rPr>
          <w:sz w:val="24"/>
          <w:szCs w:val="28"/>
          <w:lang w:val="en-NZ"/>
        </w:rPr>
      </w:pPr>
      <w:bookmarkStart w:id="3" w:name="_Toc443491024"/>
      <w:r w:rsidRPr="00B24172">
        <w:rPr>
          <w:sz w:val="24"/>
          <w:szCs w:val="28"/>
          <w:lang w:val="en-NZ"/>
        </w:rPr>
        <w:lastRenderedPageBreak/>
        <w:t>Data</w:t>
      </w:r>
    </w:p>
    <w:p w14:paraId="7DFE4D36" w14:textId="77777777" w:rsidR="00584CCB" w:rsidRPr="00B24172" w:rsidRDefault="00584CCB" w:rsidP="00BF2AB8">
      <w:pPr>
        <w:spacing w:line="288" w:lineRule="auto"/>
        <w:jc w:val="both"/>
        <w:rPr>
          <w:sz w:val="12"/>
          <w:szCs w:val="12"/>
          <w:lang w:val="en-NZ"/>
        </w:rPr>
      </w:pPr>
    </w:p>
    <w:p w14:paraId="30A966B6" w14:textId="437616BE" w:rsidR="00584CCB" w:rsidRPr="00B24172" w:rsidRDefault="00E869D3" w:rsidP="00E869D3">
      <w:pPr>
        <w:spacing w:line="288" w:lineRule="auto"/>
        <w:jc w:val="both"/>
        <w:rPr>
          <w:lang w:val="en-NZ"/>
        </w:rPr>
      </w:pPr>
      <w:r w:rsidRPr="00B24172">
        <w:rPr>
          <w:lang w:val="en-NZ"/>
        </w:rPr>
        <w:t>Estimating the benefit-cost ratio for IAP interventions requires estimates of both benefits and costs. We draw from v</w:t>
      </w:r>
      <w:r w:rsidR="00367EDB" w:rsidRPr="00B24172">
        <w:rPr>
          <w:lang w:val="en-NZ"/>
        </w:rPr>
        <w:t xml:space="preserve">arious data sources </w:t>
      </w:r>
      <w:r w:rsidRPr="00B24172">
        <w:rPr>
          <w:lang w:val="en-NZ"/>
        </w:rPr>
        <w:t>to make those estimates</w:t>
      </w:r>
      <w:r w:rsidR="00BA3553" w:rsidRPr="00B24172">
        <w:rPr>
          <w:lang w:val="en-NZ"/>
        </w:rPr>
        <w:t>. The</w:t>
      </w:r>
      <w:r w:rsidR="00367EDB" w:rsidRPr="00B24172">
        <w:rPr>
          <w:lang w:val="en-NZ"/>
        </w:rPr>
        <w:t xml:space="preserve"> Pakistan Social Living Measurement Survey (PSLM, 2014) was used to estimate the total consumption of solid fuels, prices of the fuels, and households</w:t>
      </w:r>
      <w:r w:rsidR="00734648" w:rsidRPr="00B24172">
        <w:rPr>
          <w:lang w:val="en-NZ"/>
        </w:rPr>
        <w:t>’</w:t>
      </w:r>
      <w:r w:rsidR="00367EDB" w:rsidRPr="00B24172">
        <w:rPr>
          <w:lang w:val="en-NZ"/>
        </w:rPr>
        <w:t xml:space="preserve"> dependence on clean and </w:t>
      </w:r>
      <w:r w:rsidR="00BA3553" w:rsidRPr="00B24172">
        <w:rPr>
          <w:lang w:val="en-NZ"/>
        </w:rPr>
        <w:t xml:space="preserve">solid </w:t>
      </w:r>
      <w:r w:rsidR="00367EDB" w:rsidRPr="00B24172">
        <w:rPr>
          <w:lang w:val="en-NZ"/>
        </w:rPr>
        <w:t>fuels</w:t>
      </w:r>
      <w:r w:rsidRPr="00B24172">
        <w:rPr>
          <w:lang w:val="en-NZ"/>
        </w:rPr>
        <w:t xml:space="preserve"> (see also Irfan et al., 2017b)</w:t>
      </w:r>
      <w:r w:rsidR="00367EDB" w:rsidRPr="00B24172">
        <w:rPr>
          <w:lang w:val="en-NZ"/>
        </w:rPr>
        <w:t xml:space="preserve">. </w:t>
      </w:r>
      <w:r w:rsidR="00BA76B5" w:rsidRPr="00B24172">
        <w:rPr>
          <w:lang w:val="en-NZ"/>
        </w:rPr>
        <w:t xml:space="preserve">To collect information about </w:t>
      </w:r>
      <w:r w:rsidR="00367EDB" w:rsidRPr="00B24172">
        <w:rPr>
          <w:lang w:val="en-NZ"/>
        </w:rPr>
        <w:t>the cost</w:t>
      </w:r>
      <w:r w:rsidRPr="00B24172">
        <w:rPr>
          <w:lang w:val="en-NZ"/>
        </w:rPr>
        <w:t>s</w:t>
      </w:r>
      <w:r w:rsidR="00367EDB" w:rsidRPr="00B24172">
        <w:rPr>
          <w:lang w:val="en-NZ"/>
        </w:rPr>
        <w:t xml:space="preserve"> and benefits </w:t>
      </w:r>
      <w:r w:rsidR="00734648" w:rsidRPr="00B24172">
        <w:rPr>
          <w:lang w:val="en-NZ"/>
        </w:rPr>
        <w:t xml:space="preserve">of the interventions, </w:t>
      </w:r>
      <w:r w:rsidR="00367EDB" w:rsidRPr="00B24172">
        <w:rPr>
          <w:lang w:val="en-NZ"/>
        </w:rPr>
        <w:t xml:space="preserve">we </w:t>
      </w:r>
      <w:r w:rsidRPr="00B24172">
        <w:rPr>
          <w:lang w:val="en-NZ"/>
        </w:rPr>
        <w:t>used data from</w:t>
      </w:r>
      <w:r w:rsidR="00367EDB" w:rsidRPr="00B24172">
        <w:rPr>
          <w:lang w:val="en-NZ"/>
        </w:rPr>
        <w:t xml:space="preserve"> </w:t>
      </w:r>
      <w:r w:rsidR="00BA3553" w:rsidRPr="00B24172">
        <w:rPr>
          <w:lang w:val="en-NZ"/>
        </w:rPr>
        <w:t xml:space="preserve">the </w:t>
      </w:r>
      <w:r w:rsidR="00367EDB" w:rsidRPr="00B24172">
        <w:rPr>
          <w:lang w:val="en-NZ"/>
        </w:rPr>
        <w:t>Rural Support Program Network (RSPN)</w:t>
      </w:r>
      <w:r w:rsidR="00BA3553" w:rsidRPr="00B24172">
        <w:rPr>
          <w:lang w:val="en-NZ"/>
        </w:rPr>
        <w:t>,</w:t>
      </w:r>
      <w:r w:rsidR="00367EDB" w:rsidRPr="00B24172">
        <w:rPr>
          <w:lang w:val="en-NZ"/>
        </w:rPr>
        <w:t xml:space="preserve"> Bio Energy Technology Application Pakistan (</w:t>
      </w:r>
      <w:proofErr w:type="spellStart"/>
      <w:r w:rsidR="00367EDB" w:rsidRPr="00B24172">
        <w:rPr>
          <w:lang w:val="en-NZ"/>
        </w:rPr>
        <w:t>BETAPak</w:t>
      </w:r>
      <w:proofErr w:type="spellEnd"/>
      <w:r w:rsidR="00367EDB" w:rsidRPr="00B24172">
        <w:rPr>
          <w:lang w:val="en-NZ"/>
        </w:rPr>
        <w:t xml:space="preserve">), </w:t>
      </w:r>
      <w:r w:rsidR="00BA76B5" w:rsidRPr="00B24172">
        <w:rPr>
          <w:lang w:val="en-NZ"/>
        </w:rPr>
        <w:t xml:space="preserve">and </w:t>
      </w:r>
      <w:r w:rsidR="00367EDB" w:rsidRPr="00B24172">
        <w:rPr>
          <w:lang w:val="en-NZ"/>
        </w:rPr>
        <w:t xml:space="preserve">Pakistan Council of Renewable Energy Technologies (PCRET). </w:t>
      </w:r>
      <w:r w:rsidR="00BA3553" w:rsidRPr="00B24172">
        <w:rPr>
          <w:lang w:val="en-NZ"/>
        </w:rPr>
        <w:t>Mortality</w:t>
      </w:r>
      <w:r w:rsidR="00BA76B5" w:rsidRPr="00B24172">
        <w:rPr>
          <w:lang w:val="en-NZ"/>
        </w:rPr>
        <w:t xml:space="preserve"> and </w:t>
      </w:r>
      <w:r w:rsidR="00BA3553" w:rsidRPr="00B24172">
        <w:rPr>
          <w:lang w:val="en-NZ"/>
        </w:rPr>
        <w:t xml:space="preserve">morbidity data </w:t>
      </w:r>
      <w:r w:rsidR="00BA76B5" w:rsidRPr="00B24172">
        <w:rPr>
          <w:lang w:val="en-NZ"/>
        </w:rPr>
        <w:t xml:space="preserve">were </w:t>
      </w:r>
      <w:r w:rsidR="00734648" w:rsidRPr="00B24172">
        <w:rPr>
          <w:lang w:val="en-NZ"/>
        </w:rPr>
        <w:t xml:space="preserve">obtained </w:t>
      </w:r>
      <w:r w:rsidR="00BA76B5" w:rsidRPr="00B24172">
        <w:rPr>
          <w:lang w:val="en-NZ"/>
        </w:rPr>
        <w:t xml:space="preserve">from the World Health Organization. </w:t>
      </w:r>
    </w:p>
    <w:p w14:paraId="4AF055B9" w14:textId="77777777" w:rsidR="00584CCB" w:rsidRPr="00B24172" w:rsidRDefault="00584CCB" w:rsidP="00BF2AB8">
      <w:pPr>
        <w:spacing w:line="288" w:lineRule="auto"/>
        <w:jc w:val="both"/>
        <w:rPr>
          <w:lang w:val="en-NZ"/>
        </w:rPr>
      </w:pPr>
    </w:p>
    <w:p w14:paraId="4A65AF91" w14:textId="1A5CC81D" w:rsidR="00367EDB" w:rsidRPr="00B24172" w:rsidRDefault="00BA76B5" w:rsidP="00E869D3">
      <w:pPr>
        <w:spacing w:line="288" w:lineRule="auto"/>
        <w:ind w:firstLine="360"/>
        <w:jc w:val="both"/>
        <w:rPr>
          <w:lang w:val="en-NZ"/>
        </w:rPr>
      </w:pPr>
      <w:r w:rsidRPr="00B24172">
        <w:rPr>
          <w:lang w:val="en-NZ"/>
        </w:rPr>
        <w:t xml:space="preserve">Demographic variables such as region, age, </w:t>
      </w:r>
      <w:r w:rsidR="00BA3553" w:rsidRPr="00B24172">
        <w:rPr>
          <w:lang w:val="en-NZ"/>
        </w:rPr>
        <w:t xml:space="preserve">and </w:t>
      </w:r>
      <w:r w:rsidRPr="00B24172">
        <w:rPr>
          <w:lang w:val="en-NZ"/>
        </w:rPr>
        <w:t xml:space="preserve">working age were </w:t>
      </w:r>
      <w:r w:rsidR="00734648" w:rsidRPr="00B24172">
        <w:rPr>
          <w:lang w:val="en-NZ"/>
        </w:rPr>
        <w:t xml:space="preserve">obtained </w:t>
      </w:r>
      <w:r w:rsidRPr="00B24172">
        <w:rPr>
          <w:lang w:val="en-NZ"/>
        </w:rPr>
        <w:t xml:space="preserve">from Pakistan </w:t>
      </w:r>
      <w:r w:rsidR="00BA3553" w:rsidRPr="00B24172">
        <w:rPr>
          <w:lang w:val="en-NZ"/>
        </w:rPr>
        <w:t>B</w:t>
      </w:r>
      <w:r w:rsidRPr="00B24172">
        <w:rPr>
          <w:lang w:val="en-NZ"/>
        </w:rPr>
        <w:t xml:space="preserve">ureau of </w:t>
      </w:r>
      <w:r w:rsidR="00BA3553" w:rsidRPr="00B24172">
        <w:rPr>
          <w:lang w:val="en-NZ"/>
        </w:rPr>
        <w:t>S</w:t>
      </w:r>
      <w:r w:rsidRPr="00B24172">
        <w:rPr>
          <w:lang w:val="en-NZ"/>
        </w:rPr>
        <w:t xml:space="preserve">tatistics. </w:t>
      </w:r>
      <w:r w:rsidR="00E869D3" w:rsidRPr="00B24172">
        <w:rPr>
          <w:lang w:val="en-NZ"/>
        </w:rPr>
        <w:t xml:space="preserve">The total population of children was obtained from the United Nation’s Population Division. </w:t>
      </w:r>
      <w:r w:rsidRPr="00B24172">
        <w:rPr>
          <w:lang w:val="en-NZ"/>
        </w:rPr>
        <w:t>Per-capita income, total population, and average household</w:t>
      </w:r>
      <w:r w:rsidR="00734648" w:rsidRPr="00B24172">
        <w:rPr>
          <w:lang w:val="en-NZ"/>
        </w:rPr>
        <w:t xml:space="preserve"> size</w:t>
      </w:r>
      <w:r w:rsidRPr="00B24172">
        <w:rPr>
          <w:lang w:val="en-NZ"/>
        </w:rPr>
        <w:t xml:space="preserve"> were </w:t>
      </w:r>
      <w:r w:rsidR="00E869D3" w:rsidRPr="00B24172">
        <w:rPr>
          <w:lang w:val="en-NZ"/>
        </w:rPr>
        <w:t xml:space="preserve">obtained </w:t>
      </w:r>
      <w:r w:rsidRPr="00B24172">
        <w:rPr>
          <w:lang w:val="en-NZ"/>
        </w:rPr>
        <w:t xml:space="preserve">from </w:t>
      </w:r>
      <w:r w:rsidR="00BA3553" w:rsidRPr="00B24172">
        <w:rPr>
          <w:lang w:val="en-NZ"/>
        </w:rPr>
        <w:t xml:space="preserve">the </w:t>
      </w:r>
      <w:r w:rsidRPr="00B24172">
        <w:rPr>
          <w:lang w:val="en-NZ"/>
        </w:rPr>
        <w:t xml:space="preserve">World Bank. </w:t>
      </w:r>
      <w:r w:rsidR="00BA3553" w:rsidRPr="00B24172">
        <w:rPr>
          <w:lang w:val="en-NZ"/>
        </w:rPr>
        <w:t>E</w:t>
      </w:r>
      <w:r w:rsidRPr="00B24172">
        <w:rPr>
          <w:lang w:val="en-NZ"/>
        </w:rPr>
        <w:t xml:space="preserve">lectricity prices and natural gas connection charges were </w:t>
      </w:r>
      <w:r w:rsidR="00734648" w:rsidRPr="00B24172">
        <w:rPr>
          <w:lang w:val="en-NZ"/>
        </w:rPr>
        <w:t xml:space="preserve">obtained </w:t>
      </w:r>
      <w:r w:rsidRPr="00B24172">
        <w:rPr>
          <w:lang w:val="en-NZ"/>
        </w:rPr>
        <w:t xml:space="preserve">from </w:t>
      </w:r>
      <w:r w:rsidR="00734648" w:rsidRPr="00B24172">
        <w:rPr>
          <w:lang w:val="en-NZ"/>
        </w:rPr>
        <w:t xml:space="preserve">the </w:t>
      </w:r>
      <w:r w:rsidRPr="00B24172">
        <w:rPr>
          <w:lang w:val="en-NZ"/>
        </w:rPr>
        <w:t>Ministry of Water and Supply</w:t>
      </w:r>
      <w:r w:rsidR="00734648" w:rsidRPr="00B24172">
        <w:rPr>
          <w:lang w:val="en-NZ"/>
        </w:rPr>
        <w:t>,</w:t>
      </w:r>
      <w:r w:rsidRPr="00B24172">
        <w:rPr>
          <w:lang w:val="en-NZ"/>
        </w:rPr>
        <w:t xml:space="preserve"> and Sui Northern Gas Pipelines </w:t>
      </w:r>
      <w:r w:rsidR="00734648" w:rsidRPr="00B24172">
        <w:rPr>
          <w:lang w:val="en-NZ"/>
        </w:rPr>
        <w:t>L</w:t>
      </w:r>
      <w:r w:rsidRPr="00B24172">
        <w:rPr>
          <w:lang w:val="en-NZ"/>
        </w:rPr>
        <w:t>imited (SNGPL)</w:t>
      </w:r>
      <w:r w:rsidR="00734648" w:rsidRPr="00B24172">
        <w:rPr>
          <w:lang w:val="en-NZ"/>
        </w:rPr>
        <w:t>,</w:t>
      </w:r>
      <w:r w:rsidRPr="00B24172">
        <w:rPr>
          <w:lang w:val="en-NZ"/>
        </w:rPr>
        <w:t xml:space="preserve"> respectively. </w:t>
      </w:r>
      <w:r w:rsidR="00734648" w:rsidRPr="00B24172">
        <w:rPr>
          <w:lang w:val="en-NZ"/>
        </w:rPr>
        <w:t>Finally</w:t>
      </w:r>
      <w:r w:rsidRPr="00B24172">
        <w:rPr>
          <w:lang w:val="en-NZ"/>
        </w:rPr>
        <w:t xml:space="preserve">, </w:t>
      </w:r>
      <w:r w:rsidR="00BA3553" w:rsidRPr="00B24172">
        <w:rPr>
          <w:lang w:val="en-NZ"/>
        </w:rPr>
        <w:t xml:space="preserve">the </w:t>
      </w:r>
      <w:r w:rsidRPr="00B24172">
        <w:rPr>
          <w:lang w:val="en-NZ"/>
        </w:rPr>
        <w:t xml:space="preserve">number of days spent </w:t>
      </w:r>
      <w:r w:rsidR="00BA3553" w:rsidRPr="00B24172">
        <w:rPr>
          <w:lang w:val="en-NZ"/>
        </w:rPr>
        <w:t xml:space="preserve">in </w:t>
      </w:r>
      <w:r w:rsidRPr="00B24172">
        <w:rPr>
          <w:lang w:val="en-NZ"/>
        </w:rPr>
        <w:t xml:space="preserve">bed because of illness, fuel collection time, time spent on economic activity, </w:t>
      </w:r>
      <w:r w:rsidR="00734648" w:rsidRPr="00B24172">
        <w:rPr>
          <w:lang w:val="en-NZ"/>
        </w:rPr>
        <w:t xml:space="preserve">the </w:t>
      </w:r>
      <w:r w:rsidR="00BA3553" w:rsidRPr="00B24172">
        <w:rPr>
          <w:lang w:val="en-NZ"/>
        </w:rPr>
        <w:t>o</w:t>
      </w:r>
      <w:r w:rsidRPr="00B24172">
        <w:rPr>
          <w:lang w:val="en-NZ"/>
        </w:rPr>
        <w:t xml:space="preserve">perating cost of biogas plants, LPG, natural gas, electricity, </w:t>
      </w:r>
      <w:r w:rsidR="00734648" w:rsidRPr="00B24172">
        <w:rPr>
          <w:lang w:val="en-NZ"/>
        </w:rPr>
        <w:t xml:space="preserve">the </w:t>
      </w:r>
      <w:r w:rsidRPr="00B24172">
        <w:rPr>
          <w:lang w:val="en-NZ"/>
        </w:rPr>
        <w:t>fixed cost</w:t>
      </w:r>
      <w:r w:rsidR="00734648" w:rsidRPr="00B24172">
        <w:rPr>
          <w:lang w:val="en-NZ"/>
        </w:rPr>
        <w:t>s</w:t>
      </w:r>
      <w:r w:rsidRPr="00B24172">
        <w:rPr>
          <w:lang w:val="en-NZ"/>
        </w:rPr>
        <w:t xml:space="preserve"> of LPG, natural gas, and electric </w:t>
      </w:r>
      <w:r w:rsidR="00482642" w:rsidRPr="00B24172">
        <w:rPr>
          <w:lang w:val="en-NZ"/>
        </w:rPr>
        <w:t>stoves</w:t>
      </w:r>
      <w:r w:rsidR="00E869D3" w:rsidRPr="00B24172">
        <w:rPr>
          <w:lang w:val="en-NZ"/>
        </w:rPr>
        <w:t>,</w:t>
      </w:r>
      <w:r w:rsidRPr="00B24172">
        <w:rPr>
          <w:lang w:val="en-NZ"/>
        </w:rPr>
        <w:t xml:space="preserve"> and environmental related variables were constructed with the help of </w:t>
      </w:r>
      <w:r w:rsidR="00367EDB" w:rsidRPr="00B24172">
        <w:rPr>
          <w:lang w:val="en-NZ"/>
        </w:rPr>
        <w:t>published research studies</w:t>
      </w:r>
      <w:r w:rsidRPr="00B24172">
        <w:rPr>
          <w:lang w:val="en-NZ"/>
        </w:rPr>
        <w:t>. Further detail</w:t>
      </w:r>
      <w:r w:rsidR="00734648" w:rsidRPr="00B24172">
        <w:rPr>
          <w:lang w:val="en-NZ"/>
        </w:rPr>
        <w:t>s</w:t>
      </w:r>
      <w:r w:rsidRPr="00B24172">
        <w:rPr>
          <w:lang w:val="en-NZ"/>
        </w:rPr>
        <w:t xml:space="preserve"> can be </w:t>
      </w:r>
      <w:r w:rsidR="00BA3553" w:rsidRPr="00B24172">
        <w:rPr>
          <w:lang w:val="en-NZ"/>
        </w:rPr>
        <w:t xml:space="preserve">found </w:t>
      </w:r>
      <w:r w:rsidRPr="00B24172">
        <w:rPr>
          <w:lang w:val="en-NZ"/>
        </w:rPr>
        <w:t xml:space="preserve">in in </w:t>
      </w:r>
      <w:r w:rsidR="00BA3553" w:rsidRPr="00B24172">
        <w:rPr>
          <w:lang w:val="en-NZ"/>
        </w:rPr>
        <w:t>T</w:t>
      </w:r>
      <w:r w:rsidRPr="00B24172">
        <w:rPr>
          <w:lang w:val="en-NZ"/>
        </w:rPr>
        <w:t>able A1</w:t>
      </w:r>
      <w:r w:rsidR="00BA3553" w:rsidRPr="00B24172">
        <w:rPr>
          <w:lang w:val="en-NZ"/>
        </w:rPr>
        <w:t xml:space="preserve"> in the Appendix</w:t>
      </w:r>
      <w:r w:rsidRPr="00B24172">
        <w:rPr>
          <w:lang w:val="en-NZ"/>
        </w:rPr>
        <w:t>.</w:t>
      </w:r>
      <w:r w:rsidR="00367EDB" w:rsidRPr="00B24172">
        <w:rPr>
          <w:lang w:val="en-NZ"/>
        </w:rPr>
        <w:t xml:space="preserve"> </w:t>
      </w:r>
    </w:p>
    <w:p w14:paraId="5B6F5372" w14:textId="77777777" w:rsidR="00DF4C6C" w:rsidRPr="00B24172" w:rsidRDefault="00DF4C6C" w:rsidP="00BF2AB8">
      <w:pPr>
        <w:spacing w:line="288" w:lineRule="auto"/>
        <w:jc w:val="both"/>
        <w:rPr>
          <w:lang w:val="en-NZ"/>
        </w:rPr>
      </w:pPr>
    </w:p>
    <w:p w14:paraId="3A0D38AD" w14:textId="51B35390" w:rsidR="00367EDB" w:rsidRPr="00B24172" w:rsidRDefault="009737DD" w:rsidP="00BF2AB8">
      <w:pPr>
        <w:pStyle w:val="Heading1"/>
        <w:numPr>
          <w:ilvl w:val="0"/>
          <w:numId w:val="20"/>
        </w:numPr>
        <w:spacing w:before="0" w:after="0" w:line="288" w:lineRule="auto"/>
        <w:rPr>
          <w:sz w:val="24"/>
          <w:szCs w:val="28"/>
        </w:rPr>
      </w:pPr>
      <w:r w:rsidRPr="00B24172">
        <w:rPr>
          <w:sz w:val="24"/>
          <w:szCs w:val="28"/>
        </w:rPr>
        <w:t>Methods</w:t>
      </w:r>
    </w:p>
    <w:p w14:paraId="2D00D9D4" w14:textId="77777777" w:rsidR="00584CCB" w:rsidRPr="00B24172" w:rsidRDefault="00584CCB" w:rsidP="00BF2AB8">
      <w:pPr>
        <w:spacing w:line="288" w:lineRule="auto"/>
        <w:jc w:val="both"/>
        <w:rPr>
          <w:sz w:val="12"/>
          <w:szCs w:val="12"/>
        </w:rPr>
      </w:pPr>
    </w:p>
    <w:p w14:paraId="2504D8E2" w14:textId="76EDB47D" w:rsidR="00FE0430" w:rsidRPr="00B24172" w:rsidRDefault="00367EDB" w:rsidP="00B15504">
      <w:pPr>
        <w:spacing w:line="288" w:lineRule="auto"/>
        <w:jc w:val="both"/>
      </w:pPr>
      <w:r w:rsidRPr="00B24172">
        <w:t>For monetizing the cost and benefits</w:t>
      </w:r>
      <w:r w:rsidR="00734648" w:rsidRPr="00B24172">
        <w:t>,</w:t>
      </w:r>
      <w:r w:rsidRPr="00B24172">
        <w:t xml:space="preserve"> this study follows the guidelines of the World Health Organization  </w:t>
      </w:r>
      <w:r w:rsidRPr="00B24172">
        <w:fldChar w:fldCharType="begin"/>
      </w:r>
      <w:r w:rsidR="00A260FD" w:rsidRPr="00B24172">
        <w:instrText xml:space="preserve"> ADDIN ZOTERO_ITEM CSL_CITATION {"citationID":"CK9mCoAy","properties":{"formattedCitation":"(Hutton &amp; Rehfuess, 2006)","plainCitation":"(Hutton &amp; Rehfuess, 2006)","noteIndex":0},"citationItems":[{"id":"yPj1CNji/0Dvam2bo","uris":["http://zotero.org/users/2699952/items/M4PVS3VN"],"uri":["http://zotero.org/users/2699952/items/M4PVS3VN"],"itemData":{"id":1093,"type":"book","title":"Guidelines for conducting cost-benefit analysis of household energy and health interventions","publisher":"WHO","publisher-place":"Geneva","source":"Open WorldCat","event-place":"Geneva","ISBN":"978-92-4-159481-3","note":"OCLC: 604061622","language":"English","author":[{"family":"Hutton","given":"Guy"},{"family":"Rehfuess","given":"Eva"}],"issued":{"date-parts":[["2006"]]}}}],"schema":"https://github.com/citation-style-language/schema/raw/master/csl-citation.json"} </w:instrText>
      </w:r>
      <w:r w:rsidRPr="00B24172">
        <w:fldChar w:fldCharType="separate"/>
      </w:r>
      <w:r w:rsidR="00A260FD" w:rsidRPr="00B24172">
        <w:t>(Hutton &amp; Rehfuess, 2006)</w:t>
      </w:r>
      <w:r w:rsidRPr="00B24172">
        <w:fldChar w:fldCharType="end"/>
      </w:r>
      <w:r w:rsidRPr="00B24172">
        <w:t>. All benefits and cost</w:t>
      </w:r>
      <w:r w:rsidR="004E1E2C" w:rsidRPr="00B24172">
        <w:t>s</w:t>
      </w:r>
      <w:r w:rsidRPr="00B24172">
        <w:t xml:space="preserve"> are presented on an annual basis in </w:t>
      </w:r>
      <w:r w:rsidR="00734648" w:rsidRPr="00B24172">
        <w:t>m</w:t>
      </w:r>
      <w:r w:rsidR="00B524AA" w:rsidRPr="00B24172">
        <w:t>illions</w:t>
      </w:r>
      <w:r w:rsidR="00734648" w:rsidRPr="00B24172">
        <w:t xml:space="preserve"> of</w:t>
      </w:r>
      <w:r w:rsidR="00B524AA" w:rsidRPr="00B24172">
        <w:t xml:space="preserve"> </w:t>
      </w:r>
      <w:r w:rsidRPr="00B24172">
        <w:t>Rupees (Pakistani currency) and US dollars for the year 2014</w:t>
      </w:r>
      <w:r w:rsidR="00321504" w:rsidRPr="00B24172">
        <w:t xml:space="preserve"> (for the sake of simplicity and</w:t>
      </w:r>
      <w:r w:rsidR="00FE0430" w:rsidRPr="00B24172">
        <w:t xml:space="preserve"> </w:t>
      </w:r>
      <w:r w:rsidR="00B15504" w:rsidRPr="00B24172">
        <w:t xml:space="preserve">data </w:t>
      </w:r>
      <w:r w:rsidR="00FE0430" w:rsidRPr="00B24172">
        <w:t>availability</w:t>
      </w:r>
      <w:r w:rsidR="00321504" w:rsidRPr="00B24172">
        <w:t>)</w:t>
      </w:r>
      <w:r w:rsidR="00734648" w:rsidRPr="00B24172">
        <w:t>,</w:t>
      </w:r>
      <w:r w:rsidRPr="00B24172">
        <w:t xml:space="preserve"> and </w:t>
      </w:r>
      <w:r w:rsidR="00DD7869" w:rsidRPr="00B24172">
        <w:t>benefit-cost</w:t>
      </w:r>
      <w:r w:rsidRPr="00B24172">
        <w:t xml:space="preserve"> ratios </w:t>
      </w:r>
      <w:r w:rsidR="00734648" w:rsidRPr="00B24172">
        <w:t>(BCRs)</w:t>
      </w:r>
      <w:r w:rsidR="00FF3CB3" w:rsidRPr="00B24172">
        <w:t xml:space="preserve"> </w:t>
      </w:r>
      <w:r w:rsidR="00734648" w:rsidRPr="00B24172">
        <w:t xml:space="preserve">were </w:t>
      </w:r>
      <w:r w:rsidRPr="00B24172">
        <w:t xml:space="preserve">calculated by dividing </w:t>
      </w:r>
      <w:r w:rsidR="00DD7869" w:rsidRPr="00B24172">
        <w:t xml:space="preserve">net </w:t>
      </w:r>
      <w:r w:rsidR="007A72C4" w:rsidRPr="00B24172">
        <w:t>discounted</w:t>
      </w:r>
      <w:r w:rsidRPr="00B24172">
        <w:t xml:space="preserve"> </w:t>
      </w:r>
      <w:r w:rsidR="00DD7869" w:rsidRPr="00B24172">
        <w:t>benefits</w:t>
      </w:r>
      <w:r w:rsidRPr="00B24172">
        <w:t xml:space="preserve"> by </w:t>
      </w:r>
      <w:r w:rsidR="00DD7869" w:rsidRPr="00B24172">
        <w:t xml:space="preserve">net </w:t>
      </w:r>
      <w:r w:rsidR="007A72C4" w:rsidRPr="00B24172">
        <w:t>discounted</w:t>
      </w:r>
      <w:r w:rsidRPr="00B24172">
        <w:t xml:space="preserve"> </w:t>
      </w:r>
      <w:r w:rsidR="00DD7869" w:rsidRPr="00B24172">
        <w:t>costs</w:t>
      </w:r>
      <w:r w:rsidR="00482642" w:rsidRPr="00B24172">
        <w:t xml:space="preserve"> at</w:t>
      </w:r>
      <w:r w:rsidR="00734648" w:rsidRPr="00B24172">
        <w:t xml:space="preserve"> the</w:t>
      </w:r>
      <w:r w:rsidR="00482642" w:rsidRPr="00B24172">
        <w:t xml:space="preserve"> single household level</w:t>
      </w:r>
      <w:r w:rsidRPr="00B24172">
        <w:t>. This analysis assumes 201</w:t>
      </w:r>
      <w:r w:rsidR="00FE0430" w:rsidRPr="00B24172">
        <w:t>4</w:t>
      </w:r>
      <w:r w:rsidRPr="00B24172">
        <w:t xml:space="preserve"> as </w:t>
      </w:r>
      <w:r w:rsidR="00734648" w:rsidRPr="00B24172">
        <w:t>the</w:t>
      </w:r>
      <w:r w:rsidRPr="00B24172">
        <w:t xml:space="preserve"> first year of the intervention and forecasted an intervention period of 10 years </w:t>
      </w:r>
      <w:r w:rsidR="004E1E2C" w:rsidRPr="00B24172">
        <w:t xml:space="preserve">through to </w:t>
      </w:r>
      <w:r w:rsidRPr="00B24172">
        <w:t>the end of 202</w:t>
      </w:r>
      <w:r w:rsidR="00FE0430" w:rsidRPr="00B24172">
        <w:t>4</w:t>
      </w:r>
      <w:r w:rsidR="00B524AA" w:rsidRPr="00B24172">
        <w:t xml:space="preserve">. </w:t>
      </w:r>
      <w:r w:rsidR="00734648" w:rsidRPr="00B24172">
        <w:t>The choice of starting year of 201</w:t>
      </w:r>
      <w:r w:rsidR="00FE0430" w:rsidRPr="00B24172">
        <w:t>4</w:t>
      </w:r>
      <w:r w:rsidR="00734648" w:rsidRPr="00B24172">
        <w:t xml:space="preserve"> was b</w:t>
      </w:r>
      <w:r w:rsidR="00B524AA" w:rsidRPr="00B24172">
        <w:t xml:space="preserve">ecause </w:t>
      </w:r>
      <w:r w:rsidR="00734648" w:rsidRPr="00B24172">
        <w:t>the household</w:t>
      </w:r>
      <w:r w:rsidR="00B524AA" w:rsidRPr="00B24172">
        <w:t xml:space="preserve"> microdata </w:t>
      </w:r>
      <w:r w:rsidR="00734648" w:rsidRPr="00B24172">
        <w:t>that was</w:t>
      </w:r>
      <w:r w:rsidR="00B524AA" w:rsidRPr="00B24172">
        <w:t xml:space="preserve"> used to construct various variables</w:t>
      </w:r>
      <w:r w:rsidR="00734648" w:rsidRPr="00B24172">
        <w:t xml:space="preserve"> was from 2014</w:t>
      </w:r>
      <w:r w:rsidRPr="00B24172">
        <w:t xml:space="preserve">. </w:t>
      </w:r>
      <w:r w:rsidR="005D5895" w:rsidRPr="00B24172">
        <w:t xml:space="preserve">However, we don’t anticipate large shifts in the BCRs would result from choosing an alternative starting year in the future. </w:t>
      </w:r>
      <w:r w:rsidR="00FE0430" w:rsidRPr="00B24172">
        <w:t xml:space="preserve">To get the BCRs we divided ten years </w:t>
      </w:r>
      <w:r w:rsidR="00B15504" w:rsidRPr="00B24172">
        <w:t xml:space="preserve">of </w:t>
      </w:r>
      <w:r w:rsidR="00FE0430" w:rsidRPr="00B24172">
        <w:t>discounted benefits by ten years of discounted cost</w:t>
      </w:r>
      <w:r w:rsidR="00B15504" w:rsidRPr="00B24172">
        <w:t>s</w:t>
      </w:r>
      <w:r w:rsidR="00FE0430" w:rsidRPr="00B24172">
        <w:t xml:space="preserve"> using </w:t>
      </w:r>
      <w:r w:rsidR="00B15504" w:rsidRPr="00B24172">
        <w:t>E</w:t>
      </w:r>
      <w:r w:rsidR="00FE0430" w:rsidRPr="00B24172">
        <w:t xml:space="preserve">quation </w:t>
      </w:r>
      <w:r w:rsidR="00B15504" w:rsidRPr="00B24172">
        <w:t>(</w:t>
      </w:r>
      <w:r w:rsidR="00FE0430" w:rsidRPr="00B24172">
        <w:t>1</w:t>
      </w:r>
      <w:r w:rsidR="00B15504" w:rsidRPr="00B24172">
        <w:t>):</w:t>
      </w:r>
    </w:p>
    <w:p w14:paraId="460128E6" w14:textId="77777777" w:rsidR="00FE0430" w:rsidRPr="00B24172" w:rsidRDefault="00FE0430" w:rsidP="00FE0430">
      <w:pPr>
        <w:autoSpaceDE w:val="0"/>
        <w:autoSpaceDN w:val="0"/>
        <w:adjustRightInd w:val="0"/>
        <w:spacing w:line="288" w:lineRule="auto"/>
        <w:jc w:val="both"/>
        <w:rPr>
          <w:lang w:val="en-NZ" w:eastAsia="zh-CN"/>
        </w:rPr>
      </w:pPr>
    </w:p>
    <w:p w14:paraId="358ACE61" w14:textId="669D9C12" w:rsidR="00FE0430" w:rsidRPr="00B24172" w:rsidRDefault="00FE0430" w:rsidP="001051ED">
      <w:pPr>
        <w:autoSpaceDE w:val="0"/>
        <w:autoSpaceDN w:val="0"/>
        <w:adjustRightInd w:val="0"/>
        <w:spacing w:line="288" w:lineRule="auto"/>
        <w:jc w:val="center"/>
        <w:rPr>
          <w:lang w:val="en-NZ" w:eastAsia="zh-CN"/>
        </w:rPr>
      </w:pPr>
      <m:oMath>
        <m:r>
          <w:rPr>
            <w:rFonts w:ascii="Cambria Math" w:hAnsi="Cambria Math"/>
            <w:lang w:val="en-NZ" w:eastAsia="zh-CN"/>
          </w:rPr>
          <m:t>BCR=</m:t>
        </m:r>
        <m:f>
          <m:fPr>
            <m:type m:val="skw"/>
            <m:ctrlPr>
              <w:rPr>
                <w:rFonts w:ascii="Cambria Math" w:hAnsi="Cambria Math"/>
                <w:i/>
                <w:lang w:val="en-NZ" w:eastAsia="zh-CN"/>
              </w:rPr>
            </m:ctrlPr>
          </m:fPr>
          <m:num>
            <m:nary>
              <m:naryPr>
                <m:chr m:val="∑"/>
                <m:limLoc m:val="undOvr"/>
                <m:ctrlPr>
                  <w:rPr>
                    <w:rFonts w:ascii="Cambria Math" w:hAnsi="Cambria Math"/>
                    <w:i/>
                    <w:lang w:val="en-NZ" w:eastAsia="zh-CN"/>
                  </w:rPr>
                </m:ctrlPr>
              </m:naryPr>
              <m:sub>
                <m:r>
                  <w:rPr>
                    <w:rFonts w:ascii="Cambria Math" w:hAnsi="Cambria Math"/>
                    <w:lang w:val="en-NZ" w:eastAsia="zh-CN"/>
                  </w:rPr>
                  <m:t>t=1</m:t>
                </m:r>
              </m:sub>
              <m:sup>
                <m:r>
                  <w:rPr>
                    <w:rFonts w:ascii="Cambria Math" w:hAnsi="Cambria Math"/>
                    <w:lang w:val="en-NZ" w:eastAsia="zh-CN"/>
                  </w:rPr>
                  <m:t>n</m:t>
                </m:r>
              </m:sup>
              <m:e>
                <m:f>
                  <m:fPr>
                    <m:ctrlPr>
                      <w:rPr>
                        <w:rFonts w:ascii="Cambria Math" w:hAnsi="Cambria Math"/>
                        <w:i/>
                        <w:lang w:val="en-NZ" w:eastAsia="zh-CN"/>
                      </w:rPr>
                    </m:ctrlPr>
                  </m:fPr>
                  <m:num>
                    <m:sSub>
                      <m:sSubPr>
                        <m:ctrlPr>
                          <w:rPr>
                            <w:rFonts w:ascii="Cambria Math" w:hAnsi="Cambria Math"/>
                            <w:i/>
                            <w:lang w:val="en-NZ" w:eastAsia="zh-CN"/>
                          </w:rPr>
                        </m:ctrlPr>
                      </m:sSubPr>
                      <m:e>
                        <m:r>
                          <w:rPr>
                            <w:rFonts w:ascii="Cambria Math" w:hAnsi="Cambria Math"/>
                            <w:lang w:val="en-NZ" w:eastAsia="zh-CN"/>
                          </w:rPr>
                          <m:t>B</m:t>
                        </m:r>
                      </m:e>
                      <m:sub>
                        <m:r>
                          <w:rPr>
                            <w:rFonts w:ascii="Cambria Math" w:hAnsi="Cambria Math"/>
                            <w:lang w:val="en-NZ" w:eastAsia="zh-CN"/>
                          </w:rPr>
                          <m:t>n</m:t>
                        </m:r>
                      </m:sub>
                    </m:sSub>
                  </m:num>
                  <m:den>
                    <m:sSup>
                      <m:sSupPr>
                        <m:ctrlPr>
                          <w:rPr>
                            <w:rFonts w:ascii="Cambria Math" w:hAnsi="Cambria Math"/>
                            <w:i/>
                            <w:lang w:val="en-NZ" w:eastAsia="zh-CN"/>
                          </w:rPr>
                        </m:ctrlPr>
                      </m:sSupPr>
                      <m:e>
                        <m:r>
                          <w:rPr>
                            <w:rFonts w:ascii="Cambria Math" w:hAnsi="Cambria Math"/>
                            <w:lang w:val="en-NZ" w:eastAsia="zh-CN"/>
                          </w:rPr>
                          <m:t>(1+i)</m:t>
                        </m:r>
                      </m:e>
                      <m:sup>
                        <m:r>
                          <w:rPr>
                            <w:rFonts w:ascii="Cambria Math" w:hAnsi="Cambria Math"/>
                            <w:lang w:val="en-NZ" w:eastAsia="zh-CN"/>
                          </w:rPr>
                          <m:t>n</m:t>
                        </m:r>
                      </m:sup>
                    </m:sSup>
                  </m:den>
                </m:f>
              </m:e>
            </m:nary>
          </m:num>
          <m:den>
            <m:nary>
              <m:naryPr>
                <m:chr m:val="∑"/>
                <m:limLoc m:val="undOvr"/>
                <m:ctrlPr>
                  <w:rPr>
                    <w:rFonts w:ascii="Cambria Math" w:hAnsi="Cambria Math"/>
                    <w:i/>
                    <w:lang w:val="en-NZ" w:eastAsia="zh-CN"/>
                  </w:rPr>
                </m:ctrlPr>
              </m:naryPr>
              <m:sub>
                <m:r>
                  <w:rPr>
                    <w:rFonts w:ascii="Cambria Math" w:hAnsi="Cambria Math"/>
                    <w:lang w:val="en-NZ" w:eastAsia="zh-CN"/>
                  </w:rPr>
                  <m:t>t=1</m:t>
                </m:r>
              </m:sub>
              <m:sup>
                <m:r>
                  <w:rPr>
                    <w:rFonts w:ascii="Cambria Math" w:hAnsi="Cambria Math"/>
                    <w:lang w:val="en-NZ" w:eastAsia="zh-CN"/>
                  </w:rPr>
                  <m:t>n</m:t>
                </m:r>
              </m:sup>
              <m:e>
                <m:f>
                  <m:fPr>
                    <m:ctrlPr>
                      <w:rPr>
                        <w:rFonts w:ascii="Cambria Math" w:hAnsi="Cambria Math"/>
                        <w:i/>
                        <w:lang w:val="en-NZ" w:eastAsia="zh-CN"/>
                      </w:rPr>
                    </m:ctrlPr>
                  </m:fPr>
                  <m:num>
                    <m:sSub>
                      <m:sSubPr>
                        <m:ctrlPr>
                          <w:rPr>
                            <w:rFonts w:ascii="Cambria Math" w:hAnsi="Cambria Math"/>
                            <w:i/>
                            <w:lang w:val="en-NZ" w:eastAsia="zh-CN"/>
                          </w:rPr>
                        </m:ctrlPr>
                      </m:sSubPr>
                      <m:e>
                        <m:r>
                          <w:rPr>
                            <w:rFonts w:ascii="Cambria Math" w:hAnsi="Cambria Math"/>
                            <w:lang w:val="en-NZ" w:eastAsia="zh-CN"/>
                          </w:rPr>
                          <m:t>C</m:t>
                        </m:r>
                      </m:e>
                      <m:sub>
                        <m:r>
                          <w:rPr>
                            <w:rFonts w:ascii="Cambria Math" w:hAnsi="Cambria Math"/>
                            <w:lang w:val="en-NZ" w:eastAsia="zh-CN"/>
                          </w:rPr>
                          <m:t>n</m:t>
                        </m:r>
                      </m:sub>
                    </m:sSub>
                  </m:num>
                  <m:den>
                    <m:sSup>
                      <m:sSupPr>
                        <m:ctrlPr>
                          <w:rPr>
                            <w:rFonts w:ascii="Cambria Math" w:hAnsi="Cambria Math"/>
                            <w:i/>
                            <w:lang w:val="en-NZ" w:eastAsia="zh-CN"/>
                          </w:rPr>
                        </m:ctrlPr>
                      </m:sSupPr>
                      <m:e>
                        <m:r>
                          <w:rPr>
                            <w:rFonts w:ascii="Cambria Math" w:hAnsi="Cambria Math"/>
                            <w:lang w:val="en-NZ" w:eastAsia="zh-CN"/>
                          </w:rPr>
                          <m:t>(1+i)</m:t>
                        </m:r>
                      </m:e>
                      <m:sup>
                        <m:r>
                          <w:rPr>
                            <w:rFonts w:ascii="Cambria Math" w:hAnsi="Cambria Math"/>
                            <w:lang w:val="en-NZ" w:eastAsia="zh-CN"/>
                          </w:rPr>
                          <m:t>n</m:t>
                        </m:r>
                      </m:sup>
                    </m:sSup>
                  </m:den>
                </m:f>
              </m:e>
            </m:nary>
          </m:den>
        </m:f>
      </m:oMath>
      <w:r w:rsidR="001051ED" w:rsidRPr="00B24172">
        <w:rPr>
          <w:lang w:val="en-NZ" w:eastAsia="zh-CN"/>
        </w:rPr>
        <w:t xml:space="preserve">                        (1)</w:t>
      </w:r>
    </w:p>
    <w:p w14:paraId="612754C4" w14:textId="26467E77" w:rsidR="00FE0430" w:rsidRPr="00B24172" w:rsidRDefault="00B15504" w:rsidP="00B15504">
      <w:pPr>
        <w:autoSpaceDE w:val="0"/>
        <w:autoSpaceDN w:val="0"/>
        <w:adjustRightInd w:val="0"/>
        <w:spacing w:line="288" w:lineRule="auto"/>
        <w:jc w:val="both"/>
        <w:rPr>
          <w:lang w:val="en-NZ" w:eastAsia="zh-CN"/>
        </w:rPr>
      </w:pPr>
      <w:r w:rsidRPr="00B24172">
        <w:rPr>
          <w:lang w:val="en-NZ" w:eastAsia="zh-CN"/>
        </w:rPr>
        <w:t xml:space="preserve">where </w:t>
      </w:r>
      <w:r w:rsidR="00FE0430" w:rsidRPr="00B24172">
        <w:rPr>
          <w:lang w:val="en-NZ" w:eastAsia="zh-CN"/>
        </w:rPr>
        <w:t xml:space="preserve">B </w:t>
      </w:r>
      <w:r w:rsidRPr="00B24172">
        <w:rPr>
          <w:lang w:val="en-NZ" w:eastAsia="zh-CN"/>
        </w:rPr>
        <w:t>is the</w:t>
      </w:r>
      <w:r w:rsidR="00FE0430" w:rsidRPr="00B24172">
        <w:rPr>
          <w:lang w:val="en-NZ" w:eastAsia="zh-CN"/>
        </w:rPr>
        <w:t xml:space="preserve"> </w:t>
      </w:r>
      <w:r w:rsidRPr="00B24172">
        <w:rPr>
          <w:lang w:val="en-NZ" w:eastAsia="zh-CN"/>
        </w:rPr>
        <w:t>total b</w:t>
      </w:r>
      <w:r w:rsidR="00FE0430" w:rsidRPr="00B24172">
        <w:rPr>
          <w:lang w:val="en-NZ" w:eastAsia="zh-CN"/>
        </w:rPr>
        <w:t>enefit</w:t>
      </w:r>
      <w:r w:rsidRPr="00B24172">
        <w:rPr>
          <w:lang w:val="en-NZ" w:eastAsia="zh-CN"/>
        </w:rPr>
        <w:t>s</w:t>
      </w:r>
      <w:r w:rsidR="00FE0430" w:rsidRPr="00B24172">
        <w:rPr>
          <w:lang w:val="en-NZ" w:eastAsia="zh-CN"/>
        </w:rPr>
        <w:t xml:space="preserve"> in each year</w:t>
      </w:r>
      <w:r w:rsidRPr="00B24172">
        <w:rPr>
          <w:lang w:val="en-NZ" w:eastAsia="zh-CN"/>
        </w:rPr>
        <w:t xml:space="preserve">, </w:t>
      </w:r>
      <w:r w:rsidR="00FE0430" w:rsidRPr="00B24172">
        <w:rPr>
          <w:lang w:val="en-NZ" w:eastAsia="zh-CN"/>
        </w:rPr>
        <w:t xml:space="preserve">C </w:t>
      </w:r>
      <w:r w:rsidRPr="00B24172">
        <w:rPr>
          <w:lang w:val="en-NZ" w:eastAsia="zh-CN"/>
        </w:rPr>
        <w:t>is the total</w:t>
      </w:r>
      <w:r w:rsidR="00FE0430" w:rsidRPr="00B24172">
        <w:rPr>
          <w:lang w:val="en-NZ" w:eastAsia="zh-CN"/>
        </w:rPr>
        <w:t xml:space="preserve"> </w:t>
      </w:r>
      <w:r w:rsidRPr="00B24172">
        <w:rPr>
          <w:lang w:val="en-NZ" w:eastAsia="zh-CN"/>
        </w:rPr>
        <w:t>c</w:t>
      </w:r>
      <w:r w:rsidR="00FE0430" w:rsidRPr="00B24172">
        <w:rPr>
          <w:lang w:val="en-NZ" w:eastAsia="zh-CN"/>
        </w:rPr>
        <w:t>ost</w:t>
      </w:r>
      <w:r w:rsidRPr="00B24172">
        <w:rPr>
          <w:lang w:val="en-NZ" w:eastAsia="zh-CN"/>
        </w:rPr>
        <w:t>s</w:t>
      </w:r>
      <w:r w:rsidR="00FE0430" w:rsidRPr="00B24172">
        <w:rPr>
          <w:lang w:val="en-NZ" w:eastAsia="zh-CN"/>
        </w:rPr>
        <w:t xml:space="preserve"> in each </w:t>
      </w:r>
      <w:proofErr w:type="spellStart"/>
      <w:proofErr w:type="gramStart"/>
      <w:r w:rsidR="00FE0430" w:rsidRPr="00B24172">
        <w:rPr>
          <w:lang w:val="en-NZ" w:eastAsia="zh-CN"/>
        </w:rPr>
        <w:t>year</w:t>
      </w:r>
      <w:r w:rsidRPr="00B24172">
        <w:rPr>
          <w:lang w:val="en-NZ" w:eastAsia="zh-CN"/>
        </w:rPr>
        <w:t>,</w:t>
      </w:r>
      <w:r w:rsidR="00FE0430" w:rsidRPr="00B24172">
        <w:rPr>
          <w:lang w:val="en-NZ" w:eastAsia="zh-CN"/>
        </w:rPr>
        <w:t>i</w:t>
      </w:r>
      <w:proofErr w:type="spellEnd"/>
      <w:proofErr w:type="gramEnd"/>
      <w:r w:rsidR="00FE0430" w:rsidRPr="00B24172">
        <w:rPr>
          <w:lang w:val="en-NZ" w:eastAsia="zh-CN"/>
        </w:rPr>
        <w:t xml:space="preserve"> </w:t>
      </w:r>
      <w:r w:rsidRPr="00B24172">
        <w:rPr>
          <w:lang w:val="en-NZ" w:eastAsia="zh-CN"/>
        </w:rPr>
        <w:t>is the</w:t>
      </w:r>
      <w:r w:rsidR="00FE0430" w:rsidRPr="00B24172">
        <w:rPr>
          <w:lang w:val="en-NZ" w:eastAsia="zh-CN"/>
        </w:rPr>
        <w:t xml:space="preserve"> </w:t>
      </w:r>
      <w:r w:rsidRPr="00B24172">
        <w:rPr>
          <w:lang w:val="en-NZ" w:eastAsia="zh-CN"/>
        </w:rPr>
        <w:t>d</w:t>
      </w:r>
      <w:r w:rsidR="00FE0430" w:rsidRPr="00B24172">
        <w:rPr>
          <w:lang w:val="en-NZ" w:eastAsia="zh-CN"/>
        </w:rPr>
        <w:t>iscount rate</w:t>
      </w:r>
      <w:r w:rsidRPr="00B24172">
        <w:rPr>
          <w:lang w:val="en-NZ" w:eastAsia="zh-CN"/>
        </w:rPr>
        <w:t>, and</w:t>
      </w:r>
    </w:p>
    <w:p w14:paraId="294792D9" w14:textId="1BCD9963" w:rsidR="00B15504" w:rsidRPr="00B24172" w:rsidRDefault="00FE0430" w:rsidP="00B15504">
      <w:pPr>
        <w:autoSpaceDE w:val="0"/>
        <w:autoSpaceDN w:val="0"/>
        <w:adjustRightInd w:val="0"/>
        <w:spacing w:line="288" w:lineRule="auto"/>
        <w:jc w:val="both"/>
        <w:rPr>
          <w:lang w:val="en-NZ" w:eastAsia="zh-CN"/>
        </w:rPr>
      </w:pPr>
      <w:r w:rsidRPr="00B24172">
        <w:rPr>
          <w:lang w:val="en-NZ" w:eastAsia="zh-CN"/>
        </w:rPr>
        <w:t xml:space="preserve">n </w:t>
      </w:r>
      <w:r w:rsidR="00B15504" w:rsidRPr="00B24172">
        <w:rPr>
          <w:lang w:val="en-NZ" w:eastAsia="zh-CN"/>
        </w:rPr>
        <w:t>is the</w:t>
      </w:r>
      <w:r w:rsidRPr="00B24172">
        <w:rPr>
          <w:lang w:val="en-NZ" w:eastAsia="zh-CN"/>
        </w:rPr>
        <w:t xml:space="preserve"> </w:t>
      </w:r>
      <w:r w:rsidR="00B15504" w:rsidRPr="00B24172">
        <w:rPr>
          <w:lang w:val="en-NZ" w:eastAsia="zh-CN"/>
        </w:rPr>
        <w:t>n</w:t>
      </w:r>
      <w:r w:rsidRPr="00B24172">
        <w:rPr>
          <w:lang w:val="en-NZ" w:eastAsia="zh-CN"/>
        </w:rPr>
        <w:t>umber of years.</w:t>
      </w:r>
      <w:r w:rsidR="00B15504" w:rsidRPr="00B24172">
        <w:rPr>
          <w:lang w:val="en-NZ" w:eastAsia="zh-CN"/>
        </w:rPr>
        <w:t xml:space="preserve"> </w:t>
      </w:r>
      <w:r w:rsidR="00B15504" w:rsidRPr="00B24172">
        <w:t>In addition to BCRs, we estimated the NPV using Equation (2):</w:t>
      </w:r>
    </w:p>
    <w:p w14:paraId="6AA3B287" w14:textId="7BBB3F65" w:rsidR="00FE0430" w:rsidRPr="00B24172" w:rsidRDefault="00FE0430" w:rsidP="005D5895">
      <w:pPr>
        <w:spacing w:line="288" w:lineRule="auto"/>
        <w:jc w:val="both"/>
      </w:pPr>
    </w:p>
    <w:p w14:paraId="0585CAC2" w14:textId="4ACDB988" w:rsidR="00715789" w:rsidRPr="00B24172" w:rsidRDefault="00715789" w:rsidP="00715789">
      <w:pPr>
        <w:autoSpaceDE w:val="0"/>
        <w:autoSpaceDN w:val="0"/>
        <w:adjustRightInd w:val="0"/>
        <w:spacing w:line="288" w:lineRule="auto"/>
        <w:jc w:val="center"/>
        <w:rPr>
          <w:lang w:val="en-NZ" w:eastAsia="zh-CN"/>
        </w:rPr>
      </w:pPr>
      <m:oMath>
        <m:r>
          <w:rPr>
            <w:rFonts w:ascii="Cambria Math" w:hAnsi="Cambria Math"/>
            <w:lang w:val="en-NZ" w:eastAsia="zh-CN"/>
          </w:rPr>
          <w:lastRenderedPageBreak/>
          <m:t xml:space="preserve">NPV= </m:t>
        </m:r>
        <m:nary>
          <m:naryPr>
            <m:chr m:val="∑"/>
            <m:limLoc m:val="undOvr"/>
            <m:ctrlPr>
              <w:rPr>
                <w:rFonts w:ascii="Cambria Math" w:hAnsi="Cambria Math"/>
                <w:i/>
                <w:lang w:val="en-NZ" w:eastAsia="zh-CN"/>
              </w:rPr>
            </m:ctrlPr>
          </m:naryPr>
          <m:sub>
            <m:r>
              <w:rPr>
                <w:rFonts w:ascii="Cambria Math" w:hAnsi="Cambria Math"/>
                <w:lang w:val="en-NZ" w:eastAsia="zh-CN"/>
              </w:rPr>
              <m:t>t=1</m:t>
            </m:r>
          </m:sub>
          <m:sup>
            <m:r>
              <w:rPr>
                <w:rFonts w:ascii="Cambria Math" w:hAnsi="Cambria Math"/>
                <w:lang w:val="en-NZ" w:eastAsia="zh-CN"/>
              </w:rPr>
              <m:t>n</m:t>
            </m:r>
          </m:sup>
          <m:e>
            <m:f>
              <m:fPr>
                <m:ctrlPr>
                  <w:rPr>
                    <w:rFonts w:ascii="Cambria Math" w:hAnsi="Cambria Math"/>
                    <w:i/>
                    <w:lang w:val="en-NZ" w:eastAsia="zh-CN"/>
                  </w:rPr>
                </m:ctrlPr>
              </m:fPr>
              <m:num>
                <m:sSub>
                  <m:sSubPr>
                    <m:ctrlPr>
                      <w:rPr>
                        <w:rFonts w:ascii="Cambria Math" w:hAnsi="Cambria Math"/>
                        <w:i/>
                        <w:lang w:val="en-NZ" w:eastAsia="zh-CN"/>
                      </w:rPr>
                    </m:ctrlPr>
                  </m:sSubPr>
                  <m:e>
                    <m:r>
                      <w:rPr>
                        <w:rFonts w:ascii="Cambria Math" w:hAnsi="Cambria Math"/>
                        <w:lang w:val="en-NZ" w:eastAsia="zh-CN"/>
                      </w:rPr>
                      <m:t>NB</m:t>
                    </m:r>
                  </m:e>
                  <m:sub>
                    <m:r>
                      <w:rPr>
                        <w:rFonts w:ascii="Cambria Math" w:hAnsi="Cambria Math"/>
                        <w:lang w:val="en-NZ" w:eastAsia="zh-CN"/>
                      </w:rPr>
                      <m:t>n</m:t>
                    </m:r>
                  </m:sub>
                </m:sSub>
              </m:num>
              <m:den>
                <m:sSup>
                  <m:sSupPr>
                    <m:ctrlPr>
                      <w:rPr>
                        <w:rFonts w:ascii="Cambria Math" w:hAnsi="Cambria Math"/>
                        <w:i/>
                        <w:lang w:val="en-NZ" w:eastAsia="zh-CN"/>
                      </w:rPr>
                    </m:ctrlPr>
                  </m:sSupPr>
                  <m:e>
                    <m:r>
                      <w:rPr>
                        <w:rFonts w:ascii="Cambria Math" w:hAnsi="Cambria Math"/>
                        <w:lang w:val="en-NZ" w:eastAsia="zh-CN"/>
                      </w:rPr>
                      <m:t>(1+i)</m:t>
                    </m:r>
                  </m:e>
                  <m:sup>
                    <m:r>
                      <w:rPr>
                        <w:rFonts w:ascii="Cambria Math" w:hAnsi="Cambria Math"/>
                        <w:lang w:val="en-NZ" w:eastAsia="zh-CN"/>
                      </w:rPr>
                      <m:t>n</m:t>
                    </m:r>
                  </m:sup>
                </m:sSup>
              </m:den>
            </m:f>
            <m:r>
              <w:rPr>
                <w:rFonts w:ascii="Cambria Math" w:hAnsi="Cambria Math"/>
                <w:lang w:val="en-NZ" w:eastAsia="zh-CN"/>
              </w:rPr>
              <m:t>-</m:t>
            </m:r>
            <m:sSub>
              <m:sSubPr>
                <m:ctrlPr>
                  <w:rPr>
                    <w:rFonts w:ascii="Cambria Math" w:hAnsi="Cambria Math"/>
                    <w:i/>
                    <w:lang w:val="en-NZ" w:eastAsia="zh-CN"/>
                  </w:rPr>
                </m:ctrlPr>
              </m:sSubPr>
              <m:e>
                <m:r>
                  <w:rPr>
                    <w:rFonts w:ascii="Cambria Math" w:hAnsi="Cambria Math"/>
                    <w:lang w:val="en-NZ" w:eastAsia="zh-CN"/>
                  </w:rPr>
                  <m:t>C</m:t>
                </m:r>
              </m:e>
              <m:sub>
                <m:r>
                  <w:rPr>
                    <w:rFonts w:ascii="Cambria Math" w:hAnsi="Cambria Math"/>
                    <w:lang w:val="en-NZ" w:eastAsia="zh-CN"/>
                  </w:rPr>
                  <m:t>0</m:t>
                </m:r>
              </m:sub>
            </m:sSub>
          </m:e>
        </m:nary>
      </m:oMath>
      <w:r w:rsidRPr="00B24172">
        <w:rPr>
          <w:lang w:val="en-NZ" w:eastAsia="zh-CN"/>
        </w:rPr>
        <w:t xml:space="preserve">                        (2)</w:t>
      </w:r>
    </w:p>
    <w:p w14:paraId="7F48079E" w14:textId="7DB1ADA5" w:rsidR="00715789" w:rsidRPr="00B24172" w:rsidRDefault="00B15504" w:rsidP="00B15504">
      <w:pPr>
        <w:autoSpaceDE w:val="0"/>
        <w:autoSpaceDN w:val="0"/>
        <w:adjustRightInd w:val="0"/>
        <w:spacing w:line="288" w:lineRule="auto"/>
        <w:jc w:val="both"/>
        <w:rPr>
          <w:lang w:val="en-NZ" w:eastAsia="zh-CN"/>
        </w:rPr>
      </w:pPr>
      <w:r w:rsidRPr="00B24172">
        <w:rPr>
          <w:lang w:val="en-NZ" w:eastAsia="zh-CN"/>
        </w:rPr>
        <w:t xml:space="preserve">where </w:t>
      </w:r>
      <w:r w:rsidR="00715789" w:rsidRPr="00B24172">
        <w:rPr>
          <w:lang w:val="en-NZ" w:eastAsia="zh-CN"/>
        </w:rPr>
        <w:t xml:space="preserve">NB </w:t>
      </w:r>
      <w:r w:rsidRPr="00B24172">
        <w:rPr>
          <w:lang w:val="en-NZ" w:eastAsia="zh-CN"/>
        </w:rPr>
        <w:t>is</w:t>
      </w:r>
      <w:r w:rsidR="00715789" w:rsidRPr="00B24172">
        <w:rPr>
          <w:lang w:val="en-NZ" w:eastAsia="zh-CN"/>
        </w:rPr>
        <w:t xml:space="preserve"> </w:t>
      </w:r>
      <w:r w:rsidRPr="00B24172">
        <w:rPr>
          <w:lang w:val="en-NZ" w:eastAsia="zh-CN"/>
        </w:rPr>
        <w:t>the n</w:t>
      </w:r>
      <w:r w:rsidR="00715789" w:rsidRPr="00B24172">
        <w:rPr>
          <w:lang w:val="en-NZ" w:eastAsia="zh-CN"/>
        </w:rPr>
        <w:t>et benefit in each year</w:t>
      </w:r>
      <w:r w:rsidRPr="00B24172">
        <w:rPr>
          <w:lang w:val="en-NZ" w:eastAsia="zh-CN"/>
        </w:rPr>
        <w:t xml:space="preserve"> (so NB = B – C), and </w:t>
      </w:r>
      <w:r w:rsidR="00715789" w:rsidRPr="00B24172">
        <w:rPr>
          <w:lang w:val="en-NZ" w:eastAsia="zh-CN"/>
        </w:rPr>
        <w:t>C</w:t>
      </w:r>
      <w:r w:rsidR="00715789" w:rsidRPr="00B24172">
        <w:rPr>
          <w:vertAlign w:val="subscript"/>
          <w:lang w:val="en-NZ" w:eastAsia="zh-CN"/>
        </w:rPr>
        <w:t>0</w:t>
      </w:r>
      <w:r w:rsidR="00715789" w:rsidRPr="00B24172">
        <w:rPr>
          <w:lang w:val="en-NZ" w:eastAsia="zh-CN"/>
        </w:rPr>
        <w:t xml:space="preserve"> </w:t>
      </w:r>
      <w:r w:rsidRPr="00B24172">
        <w:rPr>
          <w:lang w:val="en-NZ" w:eastAsia="zh-CN"/>
        </w:rPr>
        <w:t>is the</w:t>
      </w:r>
      <w:r w:rsidR="00715789" w:rsidRPr="00B24172">
        <w:rPr>
          <w:lang w:val="en-NZ" w:eastAsia="zh-CN"/>
        </w:rPr>
        <w:t xml:space="preserve"> </w:t>
      </w:r>
      <w:r w:rsidRPr="00B24172">
        <w:rPr>
          <w:lang w:val="en-NZ" w:eastAsia="zh-CN"/>
        </w:rPr>
        <w:t>i</w:t>
      </w:r>
      <w:r w:rsidR="00715789" w:rsidRPr="00B24172">
        <w:rPr>
          <w:lang w:val="en-NZ" w:eastAsia="zh-CN"/>
        </w:rPr>
        <w:t>nitial</w:t>
      </w:r>
      <w:r w:rsidR="004A459E" w:rsidRPr="00B24172">
        <w:rPr>
          <w:lang w:val="en-NZ" w:eastAsia="zh-CN"/>
        </w:rPr>
        <w:t xml:space="preserve"> investment</w:t>
      </w:r>
      <w:r w:rsidR="00715789" w:rsidRPr="00B24172">
        <w:rPr>
          <w:lang w:val="en-NZ" w:eastAsia="zh-CN"/>
        </w:rPr>
        <w:t xml:space="preserve"> cost</w:t>
      </w:r>
      <w:r w:rsidRPr="00B24172">
        <w:rPr>
          <w:lang w:val="en-NZ" w:eastAsia="zh-CN"/>
        </w:rPr>
        <w:t>.</w:t>
      </w:r>
    </w:p>
    <w:p w14:paraId="410290D4" w14:textId="77777777" w:rsidR="00715789" w:rsidRPr="00B24172" w:rsidRDefault="00715789" w:rsidP="005D5895">
      <w:pPr>
        <w:spacing w:line="288" w:lineRule="auto"/>
        <w:jc w:val="both"/>
      </w:pPr>
    </w:p>
    <w:p w14:paraId="28DC8FE8" w14:textId="60EB5953" w:rsidR="004E1E2C" w:rsidRPr="00B24172" w:rsidRDefault="00367EDB" w:rsidP="00B15504">
      <w:pPr>
        <w:spacing w:line="288" w:lineRule="auto"/>
        <w:ind w:firstLine="720"/>
        <w:jc w:val="both"/>
      </w:pPr>
      <w:r w:rsidRPr="00B24172">
        <w:t>All the benefits and cost</w:t>
      </w:r>
      <w:r w:rsidR="004E1E2C" w:rsidRPr="00B24172">
        <w:t>s</w:t>
      </w:r>
      <w:r w:rsidRPr="00B24172">
        <w:t xml:space="preserve"> occurring after 2014 </w:t>
      </w:r>
      <w:r w:rsidR="00734648" w:rsidRPr="00B24172">
        <w:t xml:space="preserve">were </w:t>
      </w:r>
      <w:r w:rsidRPr="00B24172">
        <w:t>discounted to 2014 value</w:t>
      </w:r>
      <w:r w:rsidR="004E1E2C" w:rsidRPr="00B24172">
        <w:t>s</w:t>
      </w:r>
      <w:r w:rsidRPr="00B24172">
        <w:t xml:space="preserve"> using</w:t>
      </w:r>
      <w:r w:rsidR="004E1E2C" w:rsidRPr="00B24172">
        <w:t xml:space="preserve"> </w:t>
      </w:r>
      <w:r w:rsidRPr="00B24172">
        <w:t>discount rate</w:t>
      </w:r>
      <w:r w:rsidR="00734648" w:rsidRPr="00B24172">
        <w:t>s</w:t>
      </w:r>
      <w:r w:rsidRPr="00B24172">
        <w:t xml:space="preserve"> of </w:t>
      </w:r>
      <w:r w:rsidR="00DD7869" w:rsidRPr="00B24172">
        <w:t xml:space="preserve">3%, </w:t>
      </w:r>
      <w:r w:rsidR="001A63E7" w:rsidRPr="00B24172">
        <w:t>7.</w:t>
      </w:r>
      <w:r w:rsidR="00DD7869" w:rsidRPr="00B24172">
        <w:t xml:space="preserve">5%, </w:t>
      </w:r>
      <w:r w:rsidR="00B524AA" w:rsidRPr="00B24172">
        <w:t>and</w:t>
      </w:r>
      <w:r w:rsidR="004E1E2C" w:rsidRPr="00B24172">
        <w:t xml:space="preserve"> </w:t>
      </w:r>
      <w:r w:rsidR="00DD7869" w:rsidRPr="00B24172">
        <w:t>1</w:t>
      </w:r>
      <w:r w:rsidR="001A63E7" w:rsidRPr="00B24172">
        <w:t>2</w:t>
      </w:r>
      <w:r w:rsidR="00DD7869" w:rsidRPr="00B24172">
        <w:t xml:space="preserve">%. </w:t>
      </w:r>
      <w:r w:rsidR="004E1E2C" w:rsidRPr="00B24172">
        <w:t>The use of three different discount rates allow</w:t>
      </w:r>
      <w:r w:rsidR="00B15504" w:rsidRPr="00B24172">
        <w:t>s</w:t>
      </w:r>
      <w:r w:rsidR="004E1E2C" w:rsidRPr="00B24172">
        <w:t xml:space="preserve"> us to test the sensitivity of the results to the choice of discount rate</w:t>
      </w:r>
      <w:r w:rsidR="005D5895" w:rsidRPr="00B24172">
        <w:t xml:space="preserve"> – 3% is a commonly applied ‘social discount rate’</w:t>
      </w:r>
      <w:r w:rsidR="00031228" w:rsidRPr="00B24172">
        <w:t xml:space="preserve"> in developed countries (e.g. EPA, 2000), but higher discount rates are more appropriate in developing countries</w:t>
      </w:r>
      <w:r w:rsidR="0007486A" w:rsidRPr="00B24172">
        <w:t xml:space="preserve">, e.g. 12% </w:t>
      </w:r>
      <w:r w:rsidR="00B15504" w:rsidRPr="00B24172">
        <w:t xml:space="preserve">has previously been used </w:t>
      </w:r>
      <w:r w:rsidR="0007486A" w:rsidRPr="00B24172">
        <w:t>in Pakistan</w:t>
      </w:r>
      <w:r w:rsidR="00031228" w:rsidRPr="00B24172">
        <w:t xml:space="preserve"> (</w:t>
      </w:r>
      <w:r w:rsidR="009A2520" w:rsidRPr="00B24172">
        <w:rPr>
          <w:lang w:val="en-NZ"/>
        </w:rPr>
        <w:t>Abbas</w:t>
      </w:r>
      <w:r w:rsidR="009A2520" w:rsidRPr="00B24172">
        <w:rPr>
          <w:i/>
        </w:rPr>
        <w:t xml:space="preserve"> et al.</w:t>
      </w:r>
      <w:r w:rsidR="009A2520" w:rsidRPr="00B24172">
        <w:rPr>
          <w:lang w:val="en-NZ"/>
        </w:rPr>
        <w:t xml:space="preserve"> 2017; </w:t>
      </w:r>
      <w:r w:rsidR="00031228" w:rsidRPr="00B24172">
        <w:t>Zhuang et al., 2007)</w:t>
      </w:r>
      <w:r w:rsidR="004E1E2C" w:rsidRPr="00B24172">
        <w:t>.</w:t>
      </w:r>
      <w:r w:rsidR="00B524AA" w:rsidRPr="00B24172">
        <w:t xml:space="preserve"> </w:t>
      </w:r>
      <w:r w:rsidR="00031228" w:rsidRPr="00B24172">
        <w:t>Higher social discount rates necessarily reduce the present value of net benefits greater than the present value of net costs, which tend to occur closer to the present time. Thus, the BCRs estimated using higher social discount rates will be more conservative.</w:t>
      </w:r>
    </w:p>
    <w:p w14:paraId="529A79AF" w14:textId="77777777" w:rsidR="00DF4C6C" w:rsidRPr="00B24172" w:rsidRDefault="00DF4C6C" w:rsidP="00BF2AB8">
      <w:pPr>
        <w:spacing w:line="288" w:lineRule="auto"/>
        <w:jc w:val="both"/>
      </w:pPr>
    </w:p>
    <w:p w14:paraId="64C1E273" w14:textId="6FA998E8" w:rsidR="004E1E2C" w:rsidRPr="00B24172" w:rsidRDefault="007D4107" w:rsidP="00031228">
      <w:pPr>
        <w:spacing w:line="288" w:lineRule="auto"/>
        <w:ind w:firstLine="720"/>
        <w:jc w:val="both"/>
      </w:pPr>
      <w:r w:rsidRPr="00B24172">
        <w:t xml:space="preserve">As noted earlier, </w:t>
      </w:r>
      <w:r w:rsidR="00031228" w:rsidRPr="00B24172">
        <w:t xml:space="preserve">five interventions were included in this study, across </w:t>
      </w:r>
      <w:r w:rsidRPr="00B24172">
        <w:t>t</w:t>
      </w:r>
      <w:r w:rsidR="00367EDB" w:rsidRPr="00B24172">
        <w:t>wo main interventi</w:t>
      </w:r>
      <w:r w:rsidR="00DD7869" w:rsidRPr="00B24172">
        <w:t>on</w:t>
      </w:r>
      <w:r w:rsidR="004E1E2C" w:rsidRPr="00B24172">
        <w:t xml:space="preserve"> type</w:t>
      </w:r>
      <w:r w:rsidR="00DD7869" w:rsidRPr="00B24172">
        <w:t>s</w:t>
      </w:r>
      <w:r w:rsidR="004E1E2C" w:rsidRPr="00B24172">
        <w:t>:</w:t>
      </w:r>
      <w:r w:rsidR="00DD7869" w:rsidRPr="00B24172">
        <w:t xml:space="preserve"> </w:t>
      </w:r>
      <w:r w:rsidR="004E1E2C" w:rsidRPr="00B24172">
        <w:t>(</w:t>
      </w:r>
      <w:r w:rsidR="00367EDB" w:rsidRPr="00B24172">
        <w:t xml:space="preserve">1) changing </w:t>
      </w:r>
      <w:r w:rsidR="004E1E2C" w:rsidRPr="00B24172">
        <w:t xml:space="preserve">from </w:t>
      </w:r>
      <w:r w:rsidR="00367EDB" w:rsidRPr="00B24172">
        <w:t>solid fuel</w:t>
      </w:r>
      <w:r w:rsidR="004E1E2C" w:rsidRPr="00B24172">
        <w:t xml:space="preserve"> use</w:t>
      </w:r>
      <w:r w:rsidR="00367EDB" w:rsidRPr="00B24172">
        <w:t xml:space="preserve"> to clean</w:t>
      </w:r>
      <w:r w:rsidR="004E1E2C" w:rsidRPr="00B24172">
        <w:t>er</w:t>
      </w:r>
      <w:r w:rsidR="00367EDB" w:rsidRPr="00B24172">
        <w:t xml:space="preserve"> fuels</w:t>
      </w:r>
      <w:r w:rsidR="00B524AA" w:rsidRPr="00B24172">
        <w:t xml:space="preserve"> (biogas</w:t>
      </w:r>
      <w:r w:rsidR="00031228" w:rsidRPr="00B24172">
        <w:t>;</w:t>
      </w:r>
      <w:r w:rsidR="00B524AA" w:rsidRPr="00B24172">
        <w:t xml:space="preserve"> LPG</w:t>
      </w:r>
      <w:r w:rsidR="00031228" w:rsidRPr="00B24172">
        <w:t>; or</w:t>
      </w:r>
      <w:r w:rsidR="00B524AA" w:rsidRPr="00B24172">
        <w:t xml:space="preserve"> </w:t>
      </w:r>
      <w:r w:rsidR="00031228" w:rsidRPr="00B24172">
        <w:t xml:space="preserve">piped </w:t>
      </w:r>
      <w:r w:rsidR="004E1E2C" w:rsidRPr="00B24172">
        <w:t>natural gas);</w:t>
      </w:r>
      <w:r w:rsidR="00367EDB" w:rsidRPr="00B24172">
        <w:t xml:space="preserve"> and </w:t>
      </w:r>
      <w:r w:rsidR="004E1E2C" w:rsidRPr="00B24172">
        <w:t>(</w:t>
      </w:r>
      <w:r w:rsidR="00367EDB" w:rsidRPr="00B24172">
        <w:t xml:space="preserve">2) </w:t>
      </w:r>
      <w:r w:rsidR="00031228" w:rsidRPr="00B24172">
        <w:t>changing stove types (to</w:t>
      </w:r>
      <w:r w:rsidR="00367EDB" w:rsidRPr="00B24172">
        <w:t xml:space="preserve"> </w:t>
      </w:r>
      <w:r w:rsidR="00B97B7E" w:rsidRPr="00B24172">
        <w:t>ICS</w:t>
      </w:r>
      <w:r w:rsidR="00031228" w:rsidRPr="00B24172">
        <w:t>;</w:t>
      </w:r>
      <w:r w:rsidR="00367EDB" w:rsidRPr="00B24172">
        <w:t xml:space="preserve"> or </w:t>
      </w:r>
      <w:r w:rsidRPr="00B24172">
        <w:t xml:space="preserve">electric </w:t>
      </w:r>
      <w:r w:rsidR="00DD7869" w:rsidRPr="00B24172">
        <w:t>stoves</w:t>
      </w:r>
      <w:r w:rsidR="00031228" w:rsidRPr="00B24172">
        <w:t>)</w:t>
      </w:r>
      <w:r w:rsidR="00DD7869" w:rsidRPr="00B24172">
        <w:t xml:space="preserve">. </w:t>
      </w:r>
      <w:r w:rsidR="0014387D" w:rsidRPr="00B24172">
        <w:t xml:space="preserve">In first </w:t>
      </w:r>
      <w:r w:rsidRPr="00B24172">
        <w:t xml:space="preserve">type of </w:t>
      </w:r>
      <w:r w:rsidR="0014387D" w:rsidRPr="00B24172">
        <w:t>intervention,</w:t>
      </w:r>
      <w:r w:rsidR="00EB1449" w:rsidRPr="00B24172">
        <w:t xml:space="preserve"> the same </w:t>
      </w:r>
      <w:r w:rsidR="00D94F9D" w:rsidRPr="00B24172">
        <w:rPr>
          <w:i/>
        </w:rPr>
        <w:t>type</w:t>
      </w:r>
      <w:r w:rsidR="00D94F9D" w:rsidRPr="00B24172">
        <w:t xml:space="preserve"> of </w:t>
      </w:r>
      <w:r w:rsidR="00EB1449" w:rsidRPr="00B24172">
        <w:t>stove</w:t>
      </w:r>
      <w:r w:rsidR="0014387D" w:rsidRPr="00B24172">
        <w:t xml:space="preserve"> </w:t>
      </w:r>
      <w:r w:rsidR="00031228" w:rsidRPr="00B24172">
        <w:t xml:space="preserve">is suitable </w:t>
      </w:r>
      <w:r w:rsidR="00EB1449" w:rsidRPr="00B24172">
        <w:t>for</w:t>
      </w:r>
      <w:r w:rsidR="0014387D" w:rsidRPr="00B24172">
        <w:t xml:space="preserve"> </w:t>
      </w:r>
      <w:r w:rsidR="00500048" w:rsidRPr="00B24172">
        <w:t>each</w:t>
      </w:r>
      <w:r w:rsidR="00031228" w:rsidRPr="00B24172">
        <w:t xml:space="preserve"> option (</w:t>
      </w:r>
      <w:r w:rsidR="0014387D" w:rsidRPr="00B24172">
        <w:t xml:space="preserve">biogas, LPG, </w:t>
      </w:r>
      <w:r w:rsidR="00031228" w:rsidRPr="00B24172">
        <w:t>or</w:t>
      </w:r>
      <w:r w:rsidR="0014387D" w:rsidRPr="00B24172">
        <w:t xml:space="preserve"> piped natural gas</w:t>
      </w:r>
      <w:r w:rsidR="00031228" w:rsidRPr="00B24172">
        <w:t>)</w:t>
      </w:r>
      <w:r w:rsidRPr="00B24172">
        <w:t>,</w:t>
      </w:r>
      <w:r w:rsidR="0014387D" w:rsidRPr="00B24172">
        <w:t xml:space="preserve"> because </w:t>
      </w:r>
      <w:r w:rsidR="00031228" w:rsidRPr="00B24172">
        <w:t>the stoves</w:t>
      </w:r>
      <w:r w:rsidR="0014387D" w:rsidRPr="00B24172">
        <w:t xml:space="preserve"> </w:t>
      </w:r>
      <w:r w:rsidRPr="00B24172">
        <w:t xml:space="preserve">use </w:t>
      </w:r>
      <w:r w:rsidR="0014387D" w:rsidRPr="00B24172">
        <w:t>methane</w:t>
      </w:r>
      <w:r w:rsidRPr="00B24172">
        <w:t xml:space="preserve"> as a fuel source</w:t>
      </w:r>
      <w:r w:rsidR="0014387D" w:rsidRPr="00B24172">
        <w:t xml:space="preserve">. However, </w:t>
      </w:r>
      <w:r w:rsidR="00941D9A" w:rsidRPr="00B24172">
        <w:t>e</w:t>
      </w:r>
      <w:r w:rsidR="0014387D" w:rsidRPr="00B24172">
        <w:t>lectric stove</w:t>
      </w:r>
      <w:r w:rsidRPr="00B24172">
        <w:t>s require</w:t>
      </w:r>
      <w:r w:rsidR="00941D9A" w:rsidRPr="00B24172">
        <w:t xml:space="preserve"> electricity for functioning.</w:t>
      </w:r>
      <w:r w:rsidR="0095381F" w:rsidRPr="00B24172">
        <w:t xml:space="preserve"> </w:t>
      </w:r>
      <w:r w:rsidRPr="00B24172">
        <w:t>They also do not emit harmful gases or create meaningful IAP. A</w:t>
      </w:r>
      <w:r w:rsidR="00616B87" w:rsidRPr="00B24172">
        <w:t xml:space="preserve">dopting </w:t>
      </w:r>
      <w:r w:rsidRPr="00B24172">
        <w:t xml:space="preserve">an </w:t>
      </w:r>
      <w:r w:rsidR="00B97B7E" w:rsidRPr="00B24172">
        <w:t>ICS</w:t>
      </w:r>
      <w:r w:rsidR="00616B87" w:rsidRPr="00B24172">
        <w:t xml:space="preserve"> </w:t>
      </w:r>
      <w:r w:rsidRPr="00B24172">
        <w:t>reduces</w:t>
      </w:r>
      <w:r w:rsidR="00031228" w:rsidRPr="00B24172">
        <w:t xml:space="preserve"> but does not eliminate</w:t>
      </w:r>
      <w:r w:rsidRPr="00B24172">
        <w:t xml:space="preserve"> the use of solid</w:t>
      </w:r>
      <w:r w:rsidR="00616B87" w:rsidRPr="00B24172">
        <w:t xml:space="preserve"> fuels</w:t>
      </w:r>
      <w:r w:rsidRPr="00B24172">
        <w:t xml:space="preserve">, </w:t>
      </w:r>
      <w:r w:rsidR="00031228" w:rsidRPr="00B24172">
        <w:t>but</w:t>
      </w:r>
      <w:r w:rsidRPr="00B24172">
        <w:t xml:space="preserve"> reduces IAP</w:t>
      </w:r>
      <w:r w:rsidR="00616B87" w:rsidRPr="00B24172">
        <w:t xml:space="preserve"> because of</w:t>
      </w:r>
      <w:r w:rsidR="00031228" w:rsidRPr="00B24172">
        <w:t xml:space="preserve"> the resultant use of</w:t>
      </w:r>
      <w:r w:rsidR="00616B87" w:rsidRPr="00B24172">
        <w:t xml:space="preserve"> </w:t>
      </w:r>
      <w:r w:rsidR="00031228" w:rsidRPr="00B24172">
        <w:t>taller</w:t>
      </w:r>
      <w:r w:rsidR="00616B87" w:rsidRPr="00B24172">
        <w:t xml:space="preserve"> chimneys or better ventilation.</w:t>
      </w:r>
    </w:p>
    <w:p w14:paraId="737973C5" w14:textId="77777777" w:rsidR="00DF4C6C" w:rsidRPr="00B24172" w:rsidRDefault="00DF4C6C" w:rsidP="00BF2AB8">
      <w:pPr>
        <w:spacing w:line="288" w:lineRule="auto"/>
        <w:ind w:firstLine="720"/>
        <w:jc w:val="both"/>
      </w:pPr>
    </w:p>
    <w:p w14:paraId="54CDC07A" w14:textId="69C626E2" w:rsidR="00367EDB" w:rsidRPr="00B24172" w:rsidRDefault="00031228" w:rsidP="00F8366B">
      <w:pPr>
        <w:spacing w:line="288" w:lineRule="auto"/>
        <w:ind w:firstLine="720"/>
        <w:jc w:val="both"/>
      </w:pPr>
      <w:r w:rsidRPr="00B24172">
        <w:t xml:space="preserve">We assumed that there are two types of households: (1) those who currently use clean fuels for cooking and heating purposes; and (2) others who are not. This simplification means that we only need to consider the costs and benefits of adoption for those households that would actually be affected by the interventions. That is, the costs and benefits were evaluated only for those households that depended on solid fuels at the start of the period. </w:t>
      </w:r>
      <w:r w:rsidR="00367EDB" w:rsidRPr="00B24172">
        <w:t>Initially, we estimated the cost</w:t>
      </w:r>
      <w:r w:rsidR="004E1E2C" w:rsidRPr="00B24172">
        <w:t>s</w:t>
      </w:r>
      <w:r w:rsidR="00367EDB" w:rsidRPr="00B24172">
        <w:t xml:space="preserve"> </w:t>
      </w:r>
      <w:r w:rsidR="004E1E2C" w:rsidRPr="00B24172">
        <w:t xml:space="preserve">for </w:t>
      </w:r>
      <w:r w:rsidR="00367EDB" w:rsidRPr="00B24172">
        <w:t xml:space="preserve">an individual household and then </w:t>
      </w:r>
      <w:r w:rsidR="004E1E2C" w:rsidRPr="00B24172">
        <w:t xml:space="preserve">extrapolated the cost to </w:t>
      </w:r>
      <w:r w:rsidR="00DD7869" w:rsidRPr="00B24172">
        <w:t>the</w:t>
      </w:r>
      <w:r w:rsidR="004E1E2C" w:rsidRPr="00B24172">
        <w:t xml:space="preserve"> whole</w:t>
      </w:r>
      <w:r w:rsidR="00DD7869" w:rsidRPr="00B24172">
        <w:t xml:space="preserve"> population who depend</w:t>
      </w:r>
      <w:r w:rsidR="004E1E2C" w:rsidRPr="00B24172">
        <w:t>ed</w:t>
      </w:r>
      <w:r w:rsidR="00DD7869" w:rsidRPr="00B24172">
        <w:t xml:space="preserve"> upon solid fuels</w:t>
      </w:r>
      <w:r w:rsidR="004E1E2C" w:rsidRPr="00B24172">
        <w:t xml:space="preserve"> in 2014</w:t>
      </w:r>
      <w:r w:rsidR="00DD7869" w:rsidRPr="00B24172">
        <w:t>.</w:t>
      </w:r>
      <w:r w:rsidR="00367EDB" w:rsidRPr="00B24172">
        <w:t xml:space="preserve"> About 55% of Pakistani households do not use piped natural gas or LPG</w:t>
      </w:r>
      <w:r w:rsidRPr="00B24172">
        <w:t>,</w:t>
      </w:r>
      <w:r w:rsidR="00367EDB" w:rsidRPr="00B24172">
        <w:t xml:space="preserve"> and most of </w:t>
      </w:r>
      <w:r w:rsidRPr="00B24172">
        <w:t>those households</w:t>
      </w:r>
      <w:r w:rsidR="00367EDB" w:rsidRPr="00B24172">
        <w:t xml:space="preserve"> are </w:t>
      </w:r>
      <w:r w:rsidRPr="00B24172">
        <w:t>in</w:t>
      </w:r>
      <w:r w:rsidR="00367EDB" w:rsidRPr="00B24172">
        <w:t xml:space="preserve"> rural areas (PSLM, 2014)</w:t>
      </w:r>
      <w:r w:rsidR="003E7C5D" w:rsidRPr="00B24172">
        <w:t>.</w:t>
      </w:r>
      <w:r w:rsidR="00367EDB" w:rsidRPr="00B24172">
        <w:t xml:space="preserve"> Considering </w:t>
      </w:r>
      <w:r w:rsidR="003E7C5D" w:rsidRPr="00B24172">
        <w:t xml:space="preserve">the </w:t>
      </w:r>
      <w:r w:rsidR="00367EDB" w:rsidRPr="00B24172">
        <w:t xml:space="preserve">total population in 2014 and taking </w:t>
      </w:r>
      <w:r w:rsidR="003E7C5D" w:rsidRPr="00B24172">
        <w:t xml:space="preserve">an average of </w:t>
      </w:r>
      <w:r w:rsidR="00367EDB" w:rsidRPr="00B24172">
        <w:t xml:space="preserve">6.7 </w:t>
      </w:r>
      <w:r w:rsidRPr="00B24172">
        <w:t xml:space="preserve">household </w:t>
      </w:r>
      <w:r w:rsidR="00367EDB" w:rsidRPr="00B24172">
        <w:t>members</w:t>
      </w:r>
      <w:r w:rsidR="002B69F6" w:rsidRPr="00B24172">
        <w:rPr>
          <w:rStyle w:val="FootnoteReference"/>
        </w:rPr>
        <w:footnoteReference w:id="7"/>
      </w:r>
      <w:r w:rsidR="00367EDB" w:rsidRPr="00B24172">
        <w:t xml:space="preserve"> per household, 15.22 million households out of 27.68 million households </w:t>
      </w:r>
      <w:r w:rsidR="00A230E0" w:rsidRPr="00B24172">
        <w:t>depend</w:t>
      </w:r>
      <w:r w:rsidRPr="00B24172">
        <w:t>ed</w:t>
      </w:r>
      <w:r w:rsidR="00A230E0" w:rsidRPr="00B24172">
        <w:t xml:space="preserve"> on</w:t>
      </w:r>
      <w:r w:rsidR="00367EDB" w:rsidRPr="00B24172">
        <w:t xml:space="preserve"> solid fuels </w:t>
      </w:r>
      <w:r w:rsidRPr="00B24172">
        <w:t>and used</w:t>
      </w:r>
      <w:r w:rsidR="00A230E0" w:rsidRPr="00B24172">
        <w:t xml:space="preserve"> traditional or inefficient stoves for cooking and heating</w:t>
      </w:r>
      <w:r w:rsidR="00367EDB" w:rsidRPr="00B24172">
        <w:t>.</w:t>
      </w:r>
      <w:r w:rsidR="003E7C5D" w:rsidRPr="00B24172">
        <w:t xml:space="preserve"> </w:t>
      </w:r>
      <w:r w:rsidR="00616B87" w:rsidRPr="00B24172">
        <w:t xml:space="preserve">We </w:t>
      </w:r>
      <w:r w:rsidR="00DD7869" w:rsidRPr="00B24172">
        <w:t xml:space="preserve">estimated </w:t>
      </w:r>
      <w:r w:rsidR="00616B87" w:rsidRPr="00B24172">
        <w:t xml:space="preserve">the benefits </w:t>
      </w:r>
      <w:r w:rsidR="00697962" w:rsidRPr="00B24172">
        <w:t xml:space="preserve">by assuming </w:t>
      </w:r>
      <w:r w:rsidR="00697962" w:rsidRPr="00B24172">
        <w:rPr>
          <w:i/>
          <w:iCs/>
        </w:rPr>
        <w:t>all</w:t>
      </w:r>
      <w:r w:rsidR="00697962" w:rsidRPr="00B24172">
        <w:t xml:space="preserve"> </w:t>
      </w:r>
      <w:r w:rsidR="00DD7869" w:rsidRPr="00B24172">
        <w:t>households</w:t>
      </w:r>
      <w:r w:rsidR="00697962" w:rsidRPr="00B24172">
        <w:t xml:space="preserve"> </w:t>
      </w:r>
      <w:r w:rsidRPr="00B24172">
        <w:t>that</w:t>
      </w:r>
      <w:r w:rsidR="00697962" w:rsidRPr="00B24172">
        <w:t xml:space="preserve"> depend upon solid fuels</w:t>
      </w:r>
      <w:r w:rsidR="00616B87" w:rsidRPr="00B24172">
        <w:t xml:space="preserve"> (15.22 million</w:t>
      </w:r>
      <w:r w:rsidR="006170B3" w:rsidRPr="00B24172">
        <w:t xml:space="preserve"> households</w:t>
      </w:r>
      <w:r w:rsidR="00616B87" w:rsidRPr="00B24172">
        <w:t>)</w:t>
      </w:r>
      <w:r w:rsidR="00DD7869" w:rsidRPr="00B24172">
        <w:t xml:space="preserve"> adopt</w:t>
      </w:r>
      <w:r w:rsidR="003E7C5D" w:rsidRPr="00B24172">
        <w:t>ed</w:t>
      </w:r>
      <w:r w:rsidR="00DD7869" w:rsidRPr="00B24172">
        <w:t xml:space="preserve"> the </w:t>
      </w:r>
      <w:r w:rsidRPr="00B24172">
        <w:t>intervention</w:t>
      </w:r>
      <w:r w:rsidR="00697962" w:rsidRPr="00B24172">
        <w:t>.</w:t>
      </w:r>
      <w:r w:rsidR="00BE78F3" w:rsidRPr="00B24172">
        <w:t xml:space="preserve"> Discounted</w:t>
      </w:r>
      <w:r w:rsidR="00697962" w:rsidRPr="00B24172">
        <w:t xml:space="preserve"> </w:t>
      </w:r>
      <w:r w:rsidR="00BE78F3" w:rsidRPr="00B24172">
        <w:t>c</w:t>
      </w:r>
      <w:r w:rsidR="00697962" w:rsidRPr="00B24172">
        <w:t xml:space="preserve">osts and benefits </w:t>
      </w:r>
      <w:r w:rsidR="003E7C5D" w:rsidRPr="00B24172">
        <w:t xml:space="preserve">were </w:t>
      </w:r>
      <w:r w:rsidRPr="00B24172">
        <w:t>estimated</w:t>
      </w:r>
      <w:r w:rsidR="00697962" w:rsidRPr="00B24172">
        <w:t xml:space="preserve"> </w:t>
      </w:r>
      <w:r w:rsidRPr="00B24172">
        <w:t xml:space="preserve">as noted in the following two </w:t>
      </w:r>
      <w:r w:rsidR="003E7C5D" w:rsidRPr="00B24172">
        <w:t>sections</w:t>
      </w:r>
      <w:r w:rsidR="00F8366B" w:rsidRPr="00B24172">
        <w:t>, for a period of ten years</w:t>
      </w:r>
      <w:r w:rsidR="00BE78F3" w:rsidRPr="00B24172">
        <w:t xml:space="preserve"> except ICS</w:t>
      </w:r>
      <w:r w:rsidR="00880336" w:rsidRPr="00B24172">
        <w:t xml:space="preserve"> (ICS has 3 years of life)</w:t>
      </w:r>
      <w:r w:rsidR="00697962" w:rsidRPr="00B24172">
        <w:t>.</w:t>
      </w:r>
      <w:r w:rsidR="00BE78F3" w:rsidRPr="00B24172">
        <w:t xml:space="preserve"> </w:t>
      </w:r>
    </w:p>
    <w:p w14:paraId="7AE9092D" w14:textId="38A9BA06" w:rsidR="001B0300" w:rsidRPr="00B24172" w:rsidRDefault="001B0300" w:rsidP="00031228">
      <w:pPr>
        <w:spacing w:line="288" w:lineRule="auto"/>
        <w:ind w:firstLine="720"/>
        <w:jc w:val="both"/>
      </w:pPr>
    </w:p>
    <w:p w14:paraId="44491612" w14:textId="335CFC02" w:rsidR="001B0300" w:rsidRPr="00B24172" w:rsidRDefault="001B0300" w:rsidP="001B0300">
      <w:pPr>
        <w:spacing w:line="288" w:lineRule="auto"/>
        <w:ind w:firstLine="720"/>
        <w:jc w:val="both"/>
      </w:pPr>
      <w:r w:rsidRPr="00B24172">
        <w:t>Considerable uncertainty is anticipated in the results, because of the lack of generalizable data and the number of necessary assumptions employed in the model. We performed sensitivity analysis to tackle this uncertainty. Specifically,</w:t>
      </w:r>
      <w:r w:rsidR="009F0D5A" w:rsidRPr="00B24172">
        <w:t xml:space="preserve"> following </w:t>
      </w:r>
      <w:r w:rsidR="009F0D5A" w:rsidRPr="00B24172">
        <w:fldChar w:fldCharType="begin"/>
      </w:r>
      <w:r w:rsidR="009F0D5A" w:rsidRPr="00B24172">
        <w:instrText xml:space="preserve"> ADDIN ZOTERO_ITEM CSL_CITATION {"citationID":"iDv9616c","properties":{"formattedCitation":"(Isihak et al., 2012)","plainCitation":"(Isihak et al., 2012)","noteIndex":0},"citationItems":[{"id":"yPj1CNji/CZp2fytc","uris":["http://zotero.org/users/2699952/items/RCZEUGBQ"],"uri":["http://zotero.org/users/2699952/items/RCZEUGBQ"],"itemData":{"id":182,"type":"article-journal","title":"Interventions for mitigating indoor-air pollution in Nigeria: a cost-benefit analysis","container-title":"International Journal of Energy Sector Management","page":"417-429","volume":"6","issue":"3","source":"ProQuest","abstract":"Purpose - The purpose of this paper is to evaluate the costs and benefits of interventions to reduce indoor-air pollution arising from the use of solid biomass fuels for cooking and heating in Nigeria. Design/methodology/approach - The authors use cost-benefit analysis and assess two intervention scenarios: providing access to improved stoves; and providing access to cleaner fuels (liquefied petroleum gas - LPG - burners). Both intervention scenarios are compared with the current situation, i.e. the \"business as usual\" scenario where there is no attempt to reduce the present level of exposure to indoor-air pollution from solid fuel use. Findings - The result shows that the cost-benefit ratio of the stove intervention is 0.388 while that of LPG is 0.371. Practical implications - While providing access to cleaner fuels (LPG) has a larger health impact on the population than improved stoves, the low income level of the participants will favor the stove option because of the lower recurrent cost which is usually borne by the participants. From a public health point of view, there is need for a continued emphasis on the promotion of improved stoves to reduce exposure in households using solid fuels until everyone can have access to cleaner fuels. Furthermore, since choice of cooking technologies is influenced by income level, the intervention policy should be implemented alongside other socio-economic development programmes. Originality/value - The paper bridges the knowledge gap with respect to the indoor-air pollution issue in Nigeria. It offers policy makers an insight into the potential net benefit of intervening to reduce indoor-air pollution arising from the use of solid biomass fuels in Nigeria.","DOI":"http://dx.doi.org.ezproxy.waikato.ac.nz/10.1108/17506221211259655","ISSN":"17506220","shortTitle":"Interventions for mitigating indoor-air pollution in Nigeria","language":"English","author":[{"family":"Isihak","given":"Salisu"},{"family":"Akpan","given":"Uduak"},{"family":"Adeleye","given":"Monsuru"}],"issued":{"date-parts":[["2012"]]}}}],"schema":"https://github.com/citation-style-language/schema/raw/master/csl-citation.json"} </w:instrText>
      </w:r>
      <w:r w:rsidR="009F0D5A" w:rsidRPr="00B24172">
        <w:fldChar w:fldCharType="separate"/>
      </w:r>
      <w:r w:rsidR="009F0D5A" w:rsidRPr="00B24172">
        <w:t xml:space="preserve">Isihak et al. </w:t>
      </w:r>
      <w:r w:rsidR="00500048" w:rsidRPr="00B24172">
        <w:lastRenderedPageBreak/>
        <w:t>(</w:t>
      </w:r>
      <w:r w:rsidR="009F0D5A" w:rsidRPr="00B24172">
        <w:t>2012)</w:t>
      </w:r>
      <w:r w:rsidR="009F0D5A" w:rsidRPr="00B24172">
        <w:fldChar w:fldCharType="end"/>
      </w:r>
      <w:r w:rsidRPr="00B24172">
        <w:t xml:space="preserve"> we estimated the BCR and other measures for additional scenarios. In two optimistic scenarios, we increased total benefits (by 5 and 10 percent) from the base case benefits and reduced the total costs from the base case costs (by 5 and 10 percent). In two pessimistic scenarios, we reduced the total benefits (by 5 and 10 percent) from the base case and increased the costs (by 5 and 10 percent) compared to the base case costs.</w:t>
      </w:r>
    </w:p>
    <w:p w14:paraId="62525132" w14:textId="77777777" w:rsidR="001B0300" w:rsidRPr="00B24172" w:rsidRDefault="001B0300" w:rsidP="00031228">
      <w:pPr>
        <w:spacing w:line="288" w:lineRule="auto"/>
        <w:ind w:firstLine="720"/>
        <w:jc w:val="both"/>
      </w:pPr>
    </w:p>
    <w:p w14:paraId="6AA592FF" w14:textId="77777777" w:rsidR="00DF4C6C" w:rsidRPr="00B24172" w:rsidRDefault="00DF4C6C" w:rsidP="00BF2AB8">
      <w:pPr>
        <w:spacing w:line="288" w:lineRule="auto"/>
        <w:ind w:firstLine="720"/>
        <w:jc w:val="both"/>
      </w:pPr>
    </w:p>
    <w:p w14:paraId="745DDF9C" w14:textId="41E72A7C" w:rsidR="00367EDB" w:rsidRPr="00B24172" w:rsidRDefault="009737DD" w:rsidP="00BF2AB8">
      <w:pPr>
        <w:pStyle w:val="Heading1"/>
        <w:numPr>
          <w:ilvl w:val="0"/>
          <w:numId w:val="20"/>
        </w:numPr>
        <w:spacing w:before="0" w:after="0" w:line="288" w:lineRule="auto"/>
        <w:rPr>
          <w:sz w:val="24"/>
          <w:szCs w:val="28"/>
        </w:rPr>
      </w:pPr>
      <w:r w:rsidRPr="00B24172">
        <w:rPr>
          <w:sz w:val="24"/>
          <w:szCs w:val="28"/>
        </w:rPr>
        <w:t>Costs</w:t>
      </w:r>
    </w:p>
    <w:p w14:paraId="754C4606" w14:textId="77777777" w:rsidR="00584CCB" w:rsidRPr="00B24172" w:rsidRDefault="00584CCB" w:rsidP="00BF2AB8">
      <w:pPr>
        <w:spacing w:line="288" w:lineRule="auto"/>
        <w:jc w:val="both"/>
        <w:rPr>
          <w:sz w:val="12"/>
          <w:szCs w:val="12"/>
        </w:rPr>
      </w:pPr>
    </w:p>
    <w:p w14:paraId="505854F6" w14:textId="08797782" w:rsidR="00367EDB" w:rsidRPr="00B24172" w:rsidRDefault="00F07609" w:rsidP="00F07609">
      <w:pPr>
        <w:spacing w:line="288" w:lineRule="auto"/>
        <w:jc w:val="both"/>
      </w:pPr>
      <w:r w:rsidRPr="00B24172">
        <w:t>The costs of each intervention were estimated as one-off fixed costs (installation, stove costs, etc.) occurring at the start of the period, and annual operating costs. Specific</w:t>
      </w:r>
      <w:r w:rsidR="00A230E0" w:rsidRPr="00B24172">
        <w:t xml:space="preserve"> details </w:t>
      </w:r>
      <w:r w:rsidRPr="00B24172">
        <w:t>for each intervention are detailed</w:t>
      </w:r>
      <w:r w:rsidR="00A230E0" w:rsidRPr="00B24172">
        <w:t xml:space="preserve"> below. </w:t>
      </w:r>
    </w:p>
    <w:p w14:paraId="7DC067D5" w14:textId="77777777" w:rsidR="00DF4C6C" w:rsidRPr="00B24172" w:rsidRDefault="00DF4C6C" w:rsidP="00BF2AB8">
      <w:pPr>
        <w:spacing w:line="288" w:lineRule="auto"/>
        <w:jc w:val="both"/>
      </w:pPr>
    </w:p>
    <w:p w14:paraId="67C053C8" w14:textId="23AD1C46" w:rsidR="00934DAB" w:rsidRPr="00B24172" w:rsidRDefault="00317C90" w:rsidP="00BF2AB8">
      <w:pPr>
        <w:pStyle w:val="Heading2"/>
        <w:spacing w:before="0" w:after="0" w:line="288" w:lineRule="auto"/>
      </w:pPr>
      <w:r w:rsidRPr="00B24172">
        <w:t xml:space="preserve">5.1 </w:t>
      </w:r>
      <w:r w:rsidR="00B96DB8" w:rsidRPr="00B24172">
        <w:t xml:space="preserve">Costs of </w:t>
      </w:r>
      <w:r w:rsidR="00934DAB" w:rsidRPr="00B24172">
        <w:t xml:space="preserve">Biogas </w:t>
      </w:r>
      <w:r w:rsidR="009737DD" w:rsidRPr="00B24172">
        <w:t>D</w:t>
      </w:r>
      <w:r w:rsidR="00934DAB" w:rsidRPr="00B24172">
        <w:t>igesters</w:t>
      </w:r>
    </w:p>
    <w:p w14:paraId="52781D2F" w14:textId="040674D5" w:rsidR="00031228" w:rsidRPr="00B24172" w:rsidRDefault="00F07609" w:rsidP="00D2604F">
      <w:pPr>
        <w:spacing w:line="288" w:lineRule="auto"/>
        <w:jc w:val="both"/>
        <w:rPr>
          <w:lang w:val="en-NZ"/>
        </w:rPr>
      </w:pPr>
      <w:r w:rsidRPr="00B24172">
        <w:t>This intervention requires the installation of</w:t>
      </w:r>
      <w:r w:rsidR="00367EDB" w:rsidRPr="00B24172">
        <w:t xml:space="preserve"> </w:t>
      </w:r>
      <w:r w:rsidR="00A53022" w:rsidRPr="00B24172">
        <w:t xml:space="preserve">a </w:t>
      </w:r>
      <w:r w:rsidR="00367EDB" w:rsidRPr="00B24172">
        <w:t>biogas digester</w:t>
      </w:r>
      <w:r w:rsidRPr="00B24172">
        <w:t>, as well as a new methane stove</w:t>
      </w:r>
      <w:r w:rsidR="00A53022" w:rsidRPr="00B24172">
        <w:t>.</w:t>
      </w:r>
      <w:r w:rsidR="00367EDB" w:rsidRPr="00B24172">
        <w:t xml:space="preserve"> </w:t>
      </w:r>
      <w:r w:rsidRPr="00B24172">
        <w:t>First, t</w:t>
      </w:r>
      <w:r w:rsidR="00367EDB" w:rsidRPr="00B24172">
        <w:t>here are different sizes of biogas plants</w:t>
      </w:r>
      <w:r w:rsidR="00A53022" w:rsidRPr="00B24172">
        <w:t xml:space="preserve"> available</w:t>
      </w:r>
      <w:r w:rsidR="00367EDB" w:rsidRPr="00B24172">
        <w:t xml:space="preserve"> in Pakistan</w:t>
      </w:r>
      <w:r w:rsidR="00A53022" w:rsidRPr="00B24172">
        <w:t>, ranging from 4 to</w:t>
      </w:r>
      <w:r w:rsidR="00367EDB" w:rsidRPr="00B24172">
        <w:t xml:space="preserve"> 25 cubic meters. </w:t>
      </w:r>
      <w:r w:rsidR="00031228" w:rsidRPr="00B24172">
        <w:t>The median and most commonly installed size of biogas plant</w:t>
      </w:r>
      <w:r w:rsidR="00367EDB" w:rsidRPr="00B24172">
        <w:t xml:space="preserve"> </w:t>
      </w:r>
      <w:r w:rsidR="00031228" w:rsidRPr="00B24172">
        <w:t xml:space="preserve">is </w:t>
      </w:r>
      <w:r w:rsidR="00367EDB" w:rsidRPr="00B24172">
        <w:t>10 m</w:t>
      </w:r>
      <w:r w:rsidR="00367EDB" w:rsidRPr="00B24172">
        <w:rPr>
          <w:vertAlign w:val="superscript"/>
        </w:rPr>
        <w:t>3</w:t>
      </w:r>
      <w:r w:rsidR="00A53022" w:rsidRPr="00B24172">
        <w:t>,</w:t>
      </w:r>
      <w:r w:rsidR="00367EDB" w:rsidRPr="00B24172">
        <w:t xml:space="preserve"> </w:t>
      </w:r>
      <w:r w:rsidR="00031228" w:rsidRPr="00B24172">
        <w:t>and this size of plant is</w:t>
      </w:r>
      <w:r w:rsidR="00A53022" w:rsidRPr="00B24172">
        <w:t xml:space="preserve"> sufficient to fulfil </w:t>
      </w:r>
      <w:r w:rsidR="00367EDB" w:rsidRPr="00B24172">
        <w:t xml:space="preserve">the energy demand </w:t>
      </w:r>
      <w:r w:rsidR="00A53022" w:rsidRPr="00B24172">
        <w:t xml:space="preserve">for </w:t>
      </w:r>
      <w:r w:rsidR="00367EDB" w:rsidRPr="00B24172">
        <w:t xml:space="preserve">an average family (6-8 members) </w:t>
      </w:r>
      <w:r w:rsidR="00367EDB" w:rsidRPr="00B24172">
        <w:fldChar w:fldCharType="begin"/>
      </w:r>
      <w:r w:rsidR="00A260FD" w:rsidRPr="00B24172">
        <w:instrText xml:space="preserve"> ADDIN ZOTERO_ITEM CSL_CITATION {"citationID":"Tp24g3H6","properties":{"formattedCitation":"(Abbas, Ali, Adil, Bashir, &amp; Kamran, 2017)","plainCitation":"(Abbas, Ali, Adil, Bashir, &amp; Kamran, 2017)","dontUpdate":true,"noteIndex":0},"citationItems":[{"id":"yPj1CNji/ciKxSOn6","uris":["http://zotero.org/users/2699952/items/AI73EZAZ"],"uri":["http://zotero.org/users/2699952/items/AI73EZAZ"],"itemData":{"id":1103,"type":"article-journal","title":"Economic analysis of biogas adoption technology by rural farmers: The case of Faisalabad district in Pakistan","container-title":"Renewable Energy","page":"431-439","volume":"107","source":"ScienceDirect","abstract":"This study attempts to estimate the economics of biogas plants in Faisalabad District and identify the factors affecting the adoption of biogas technology. The key stakeholders of the biogas plant are farmers. Primary data from 160 respondents having biogas plants of 4 m3, 6 m3, 8 m3, 10 m3, 15 m3, 20 m3 and 25 m3 from villages in Faisalabad was collected through stratified random sampling, using questionnaires. A benefit-cost ratio (BCR) is employed to estimate the financial benefits. A Logit model is used to analyze the factors affecting adoption of biogas plants. Results showed that BCR values are greater than 1 for biogas plants of all sizes. The most feasible size for a plant is 10 m3 because it fulfills the cooking needs of an average family. However, small farmers with plant size of 4 m3 benefit more than large farmers. Moreover, biogas adoption is not only financially feasible but environment-friendly as well. We conclude that biogas technology can be popularized by developing effective motivation strategies such as awareness through public service advertizing, through print and electronic media and by adoption of models of biogas plants best suited to the conditions of rural people in Pakistan. This further highlights the demand for the required policy framework to promote such renewable energy adoption technologies by local government and agricultural institutions, researchers, and policy makers.","DOI":"10.1016/j.renene.2017.01.060","ISSN":"0960-1481","shortTitle":"Economic analysis of biogas adoption technology by rural farmers","journalAbbreviation":"Renewable Energy","author":[{"family":"Abbas","given":"Tahir"},{"family":"Ali","given":"Ghaffar"},{"family":"Adil","given":"Sultan Ali"},{"family":"Bashir","given":"Muhammad Khalid"},{"family":"Kamran","given":"Muhammad Asif"}],"issued":{"date-parts":[["2017",7,1]]}}}],"schema":"https://github.com/citation-style-language/schema/raw/master/csl-citation.json"} </w:instrText>
      </w:r>
      <w:r w:rsidR="00367EDB" w:rsidRPr="00B24172">
        <w:fldChar w:fldCharType="separate"/>
      </w:r>
      <w:r w:rsidR="00367EDB" w:rsidRPr="00B24172">
        <w:rPr>
          <w:lang w:val="en-NZ"/>
        </w:rPr>
        <w:t>(Abbas</w:t>
      </w:r>
      <w:r w:rsidR="00ED7A65" w:rsidRPr="00B24172">
        <w:rPr>
          <w:i/>
        </w:rPr>
        <w:t xml:space="preserve"> et al.</w:t>
      </w:r>
      <w:r w:rsidR="00367EDB" w:rsidRPr="00B24172">
        <w:rPr>
          <w:lang w:val="en-NZ"/>
        </w:rPr>
        <w:t>2017)</w:t>
      </w:r>
      <w:r w:rsidR="00367EDB" w:rsidRPr="00B24172">
        <w:fldChar w:fldCharType="end"/>
      </w:r>
      <w:r w:rsidR="00367EDB" w:rsidRPr="00B24172">
        <w:rPr>
          <w:lang w:val="en-NZ"/>
        </w:rPr>
        <w:t xml:space="preserve">. </w:t>
      </w:r>
      <w:r w:rsidR="00AF25AF" w:rsidRPr="00B24172">
        <w:rPr>
          <w:lang w:val="en-NZ"/>
        </w:rPr>
        <w:t xml:space="preserve">We </w:t>
      </w:r>
      <w:r w:rsidR="00031228" w:rsidRPr="00B24172">
        <w:rPr>
          <w:lang w:val="en-NZ"/>
        </w:rPr>
        <w:t>used the cost for a fixed dome digester,</w:t>
      </w:r>
      <w:r w:rsidR="00AF25AF" w:rsidRPr="00B24172">
        <w:rPr>
          <w:lang w:val="en-NZ"/>
        </w:rPr>
        <w:t xml:space="preserve"> rather than </w:t>
      </w:r>
      <w:r w:rsidR="00031228" w:rsidRPr="00B24172">
        <w:rPr>
          <w:lang w:val="en-NZ"/>
        </w:rPr>
        <w:t xml:space="preserve">a </w:t>
      </w:r>
      <w:r w:rsidR="00AF25AF" w:rsidRPr="00B24172">
        <w:rPr>
          <w:lang w:val="en-NZ"/>
        </w:rPr>
        <w:t xml:space="preserve">floating drum </w:t>
      </w:r>
      <w:r w:rsidR="00031228" w:rsidRPr="00B24172">
        <w:rPr>
          <w:lang w:val="en-NZ"/>
        </w:rPr>
        <w:t>or</w:t>
      </w:r>
      <w:r w:rsidR="00AF25AF" w:rsidRPr="00B24172">
        <w:rPr>
          <w:lang w:val="en-NZ"/>
        </w:rPr>
        <w:t xml:space="preserve"> flexible bag plant</w:t>
      </w:r>
      <w:r w:rsidR="00031228" w:rsidRPr="00B24172">
        <w:rPr>
          <w:lang w:val="en-NZ"/>
        </w:rPr>
        <w:t>,</w:t>
      </w:r>
      <w:r w:rsidR="00AF25AF" w:rsidRPr="00B24172">
        <w:rPr>
          <w:lang w:val="en-NZ"/>
        </w:rPr>
        <w:t xml:space="preserve"> because of the greater popularity, longevity, and production of gas.</w:t>
      </w:r>
      <w:r w:rsidR="00367EDB" w:rsidRPr="00B24172">
        <w:rPr>
          <w:lang w:val="en-NZ"/>
        </w:rPr>
        <w:t xml:space="preserve"> To install a </w:t>
      </w:r>
      <w:r w:rsidR="00F53540" w:rsidRPr="00B24172">
        <w:rPr>
          <w:lang w:val="en-NZ"/>
        </w:rPr>
        <w:t>fixed do</w:t>
      </w:r>
      <w:r w:rsidR="00367EDB" w:rsidRPr="00B24172">
        <w:rPr>
          <w:lang w:val="en-NZ"/>
        </w:rPr>
        <w:t>m</w:t>
      </w:r>
      <w:r w:rsidR="00F53540" w:rsidRPr="00B24172">
        <w:rPr>
          <w:lang w:val="en-NZ"/>
        </w:rPr>
        <w:t>e</w:t>
      </w:r>
      <w:r w:rsidR="00367EDB" w:rsidRPr="00B24172">
        <w:rPr>
          <w:lang w:val="en-NZ"/>
        </w:rPr>
        <w:t xml:space="preserve"> biogas plant</w:t>
      </w:r>
      <w:r w:rsidR="00A53022" w:rsidRPr="00B24172">
        <w:rPr>
          <w:lang w:val="en-NZ"/>
        </w:rPr>
        <w:t>,</w:t>
      </w:r>
      <w:r w:rsidR="00367EDB" w:rsidRPr="00B24172">
        <w:rPr>
          <w:lang w:val="en-NZ"/>
        </w:rPr>
        <w:t xml:space="preserve"> </w:t>
      </w:r>
      <w:r w:rsidR="00A53022" w:rsidRPr="00B24172">
        <w:rPr>
          <w:lang w:val="en-NZ"/>
        </w:rPr>
        <w:t xml:space="preserve">sufficient land is </w:t>
      </w:r>
      <w:r w:rsidR="00AF25AF" w:rsidRPr="00B24172">
        <w:rPr>
          <w:lang w:val="en-NZ"/>
        </w:rPr>
        <w:t xml:space="preserve">first </w:t>
      </w:r>
      <w:r w:rsidR="00A53022" w:rsidRPr="00B24172">
        <w:rPr>
          <w:lang w:val="en-NZ"/>
        </w:rPr>
        <w:t>required, preferably</w:t>
      </w:r>
      <w:r w:rsidR="00367EDB" w:rsidRPr="00B24172">
        <w:rPr>
          <w:lang w:val="en-NZ"/>
        </w:rPr>
        <w:t xml:space="preserve"> in the </w:t>
      </w:r>
      <w:r w:rsidR="00031228" w:rsidRPr="00B24172">
        <w:rPr>
          <w:lang w:val="en-NZ"/>
        </w:rPr>
        <w:t xml:space="preserve">area </w:t>
      </w:r>
      <w:r w:rsidR="00367EDB" w:rsidRPr="00B24172">
        <w:rPr>
          <w:lang w:val="en-NZ"/>
        </w:rPr>
        <w:t>surrounding the kitch</w:t>
      </w:r>
      <w:r w:rsidR="00F53540" w:rsidRPr="00B24172">
        <w:rPr>
          <w:lang w:val="en-NZ"/>
        </w:rPr>
        <w:t xml:space="preserve">en. </w:t>
      </w:r>
      <w:r w:rsidR="00367EDB" w:rsidRPr="00B24172">
        <w:rPr>
          <w:lang w:val="en-NZ"/>
        </w:rPr>
        <w:t xml:space="preserve">The value of the land </w:t>
      </w:r>
      <w:r w:rsidR="00A53022" w:rsidRPr="00B24172">
        <w:rPr>
          <w:lang w:val="en-NZ"/>
        </w:rPr>
        <w:t>was not included</w:t>
      </w:r>
      <w:r w:rsidR="00367EDB" w:rsidRPr="00B24172">
        <w:rPr>
          <w:lang w:val="en-NZ"/>
        </w:rPr>
        <w:t xml:space="preserve"> in our cost estimation because</w:t>
      </w:r>
      <w:r w:rsidR="00A53022" w:rsidRPr="00B24172">
        <w:rPr>
          <w:lang w:val="en-NZ"/>
        </w:rPr>
        <w:t>:</w:t>
      </w:r>
      <w:r w:rsidR="00367EDB" w:rsidRPr="00B24172">
        <w:rPr>
          <w:lang w:val="en-NZ"/>
        </w:rPr>
        <w:t xml:space="preserve"> </w:t>
      </w:r>
      <w:r w:rsidR="00A53022" w:rsidRPr="00B24172">
        <w:rPr>
          <w:lang w:val="en-NZ"/>
        </w:rPr>
        <w:t>(1</w:t>
      </w:r>
      <w:r w:rsidR="00367EDB" w:rsidRPr="00B24172">
        <w:rPr>
          <w:lang w:val="en-NZ"/>
        </w:rPr>
        <w:t>) households usually do not need to purchase the land for installing the biogas plant</w:t>
      </w:r>
      <w:r w:rsidR="00A53022" w:rsidRPr="00B24172">
        <w:rPr>
          <w:lang w:val="en-NZ"/>
        </w:rPr>
        <w:t>;</w:t>
      </w:r>
      <w:r w:rsidR="00367EDB" w:rsidRPr="00B24172">
        <w:rPr>
          <w:lang w:val="en-NZ"/>
        </w:rPr>
        <w:t xml:space="preserve"> and </w:t>
      </w:r>
      <w:r w:rsidR="00A53022" w:rsidRPr="00B24172">
        <w:rPr>
          <w:lang w:val="en-NZ"/>
        </w:rPr>
        <w:t>(2</w:t>
      </w:r>
      <w:r w:rsidR="00367EDB" w:rsidRPr="00B24172">
        <w:rPr>
          <w:lang w:val="en-NZ"/>
        </w:rPr>
        <w:t>) after installation</w:t>
      </w:r>
      <w:r w:rsidR="00A53022" w:rsidRPr="00B24172">
        <w:rPr>
          <w:lang w:val="en-NZ"/>
        </w:rPr>
        <w:t>,</w:t>
      </w:r>
      <w:r w:rsidR="00367EDB" w:rsidRPr="00B24172">
        <w:rPr>
          <w:lang w:val="en-NZ"/>
        </w:rPr>
        <w:t xml:space="preserve"> </w:t>
      </w:r>
      <w:r w:rsidR="00A53022" w:rsidRPr="00B24172">
        <w:rPr>
          <w:lang w:val="en-NZ"/>
        </w:rPr>
        <w:t xml:space="preserve">the </w:t>
      </w:r>
      <w:r w:rsidR="00367EDB" w:rsidRPr="00B24172">
        <w:rPr>
          <w:lang w:val="en-NZ"/>
        </w:rPr>
        <w:t xml:space="preserve">land can </w:t>
      </w:r>
      <w:r w:rsidR="00A53022" w:rsidRPr="00B24172">
        <w:rPr>
          <w:lang w:val="en-NZ"/>
        </w:rPr>
        <w:t xml:space="preserve">also </w:t>
      </w:r>
      <w:r w:rsidR="00367EDB" w:rsidRPr="00B24172">
        <w:rPr>
          <w:lang w:val="en-NZ"/>
        </w:rPr>
        <w:t>be used for other purposes</w:t>
      </w:r>
      <w:r w:rsidR="00031228" w:rsidRPr="00B24172">
        <w:rPr>
          <w:lang w:val="en-NZ"/>
        </w:rPr>
        <w:t>,</w:t>
      </w:r>
      <w:r w:rsidR="00367EDB" w:rsidRPr="00B24172">
        <w:rPr>
          <w:lang w:val="en-NZ"/>
        </w:rPr>
        <w:t xml:space="preserve"> because biogas plant</w:t>
      </w:r>
      <w:r w:rsidR="00A53022" w:rsidRPr="00B24172">
        <w:rPr>
          <w:lang w:val="en-NZ"/>
        </w:rPr>
        <w:t>s</w:t>
      </w:r>
      <w:r w:rsidR="00367EDB" w:rsidRPr="00B24172">
        <w:rPr>
          <w:lang w:val="en-NZ"/>
        </w:rPr>
        <w:t xml:space="preserve"> usually do not </w:t>
      </w:r>
      <w:r w:rsidR="00A53022" w:rsidRPr="00B24172">
        <w:rPr>
          <w:lang w:val="en-NZ"/>
        </w:rPr>
        <w:t xml:space="preserve">produce a foul </w:t>
      </w:r>
      <w:r w:rsidR="00367EDB" w:rsidRPr="00B24172">
        <w:rPr>
          <w:lang w:val="en-NZ"/>
        </w:rPr>
        <w:t xml:space="preserve">odour. </w:t>
      </w:r>
      <w:r w:rsidR="00031228" w:rsidRPr="00B24172">
        <w:rPr>
          <w:lang w:val="en-NZ"/>
        </w:rPr>
        <w:t>I</w:t>
      </w:r>
      <w:r w:rsidR="00500048" w:rsidRPr="00B24172">
        <w:rPr>
          <w:lang w:val="en-NZ"/>
        </w:rPr>
        <w:t>n</w:t>
      </w:r>
      <w:r w:rsidR="00031228" w:rsidRPr="00B24172">
        <w:rPr>
          <w:lang w:val="en-NZ"/>
        </w:rPr>
        <w:t xml:space="preserve"> other words, there is no incremental cost associated with land for the biogas plant.</w:t>
      </w:r>
      <w:r w:rsidRPr="00B24172">
        <w:rPr>
          <w:lang w:val="en-NZ"/>
        </w:rPr>
        <w:t xml:space="preserve"> </w:t>
      </w:r>
      <w:r w:rsidR="00367EDB" w:rsidRPr="00B24172">
        <w:rPr>
          <w:lang w:val="en-NZ"/>
        </w:rPr>
        <w:t>It usually take</w:t>
      </w:r>
      <w:r w:rsidR="00A53022" w:rsidRPr="00B24172">
        <w:rPr>
          <w:lang w:val="en-NZ"/>
        </w:rPr>
        <w:t>s</w:t>
      </w:r>
      <w:r w:rsidR="00367EDB" w:rsidRPr="00B24172">
        <w:rPr>
          <w:lang w:val="en-NZ"/>
        </w:rPr>
        <w:t xml:space="preserve"> </w:t>
      </w:r>
      <w:r w:rsidR="00A53022" w:rsidRPr="00B24172">
        <w:rPr>
          <w:lang w:val="en-NZ"/>
        </w:rPr>
        <w:t xml:space="preserve">three </w:t>
      </w:r>
      <w:r w:rsidR="00367EDB" w:rsidRPr="00B24172">
        <w:rPr>
          <w:lang w:val="en-NZ"/>
        </w:rPr>
        <w:t xml:space="preserve">to </w:t>
      </w:r>
      <w:r w:rsidR="00A53022" w:rsidRPr="00B24172">
        <w:rPr>
          <w:lang w:val="en-NZ"/>
        </w:rPr>
        <w:t>seven</w:t>
      </w:r>
      <w:r w:rsidR="00367EDB" w:rsidRPr="00B24172">
        <w:rPr>
          <w:lang w:val="en-NZ"/>
        </w:rPr>
        <w:t xml:space="preserve"> days </w:t>
      </w:r>
      <w:r w:rsidR="00A53022" w:rsidRPr="00B24172">
        <w:rPr>
          <w:lang w:val="en-NZ"/>
        </w:rPr>
        <w:t xml:space="preserve">to </w:t>
      </w:r>
      <w:r w:rsidR="00367EDB" w:rsidRPr="00B24172">
        <w:rPr>
          <w:lang w:val="en-NZ"/>
        </w:rPr>
        <w:t xml:space="preserve">construct </w:t>
      </w:r>
      <w:r w:rsidR="00A53022" w:rsidRPr="00B24172">
        <w:rPr>
          <w:lang w:val="en-NZ"/>
        </w:rPr>
        <w:t xml:space="preserve">a </w:t>
      </w:r>
      <w:r w:rsidR="00367EDB" w:rsidRPr="00B24172">
        <w:rPr>
          <w:lang w:val="en-NZ"/>
        </w:rPr>
        <w:t>biogas plant</w:t>
      </w:r>
      <w:r w:rsidR="00A53022" w:rsidRPr="00B24172">
        <w:rPr>
          <w:lang w:val="en-NZ"/>
        </w:rPr>
        <w:t>,</w:t>
      </w:r>
      <w:r w:rsidR="00367EDB" w:rsidRPr="00B24172">
        <w:rPr>
          <w:lang w:val="en-NZ"/>
        </w:rPr>
        <w:t xml:space="preserve"> and then another week to dry </w:t>
      </w:r>
      <w:r w:rsidR="00031228" w:rsidRPr="00B24172">
        <w:rPr>
          <w:lang w:val="en-NZ"/>
        </w:rPr>
        <w:t>it out ready for use</w:t>
      </w:r>
      <w:r w:rsidR="00367EDB" w:rsidRPr="00B24172">
        <w:rPr>
          <w:lang w:val="en-NZ"/>
        </w:rPr>
        <w:t>. The cost of mason</w:t>
      </w:r>
      <w:r w:rsidR="00A53022" w:rsidRPr="00B24172">
        <w:rPr>
          <w:lang w:val="en-NZ"/>
        </w:rPr>
        <w:t>ry</w:t>
      </w:r>
      <w:r w:rsidR="00367EDB" w:rsidRPr="00B24172">
        <w:rPr>
          <w:lang w:val="en-NZ"/>
        </w:rPr>
        <w:t>, labour, material</w:t>
      </w:r>
      <w:r w:rsidR="00A53022" w:rsidRPr="00B24172">
        <w:rPr>
          <w:lang w:val="en-NZ"/>
        </w:rPr>
        <w:t>s</w:t>
      </w:r>
      <w:r w:rsidR="00367EDB" w:rsidRPr="00B24172">
        <w:rPr>
          <w:lang w:val="en-NZ"/>
        </w:rPr>
        <w:t xml:space="preserve"> (sand, bricks, cement</w:t>
      </w:r>
      <w:r w:rsidR="0031614E" w:rsidRPr="00B24172">
        <w:rPr>
          <w:lang w:val="en-NZ"/>
        </w:rPr>
        <w:t>, pipe</w:t>
      </w:r>
      <w:r w:rsidR="00D94F9D" w:rsidRPr="00B24172">
        <w:rPr>
          <w:lang w:val="en-NZ"/>
        </w:rPr>
        <w:t>,</w:t>
      </w:r>
      <w:r w:rsidR="00367EDB" w:rsidRPr="00B24172">
        <w:rPr>
          <w:lang w:val="en-NZ"/>
        </w:rPr>
        <w:t xml:space="preserve"> etc</w:t>
      </w:r>
      <w:r w:rsidR="00D94F9D" w:rsidRPr="00B24172">
        <w:rPr>
          <w:lang w:val="en-NZ"/>
        </w:rPr>
        <w:t>.</w:t>
      </w:r>
      <w:r w:rsidR="00367EDB" w:rsidRPr="00B24172">
        <w:rPr>
          <w:lang w:val="en-NZ"/>
        </w:rPr>
        <w:t>),</w:t>
      </w:r>
      <w:r w:rsidR="00C81AF0" w:rsidRPr="00B24172">
        <w:rPr>
          <w:lang w:val="en-NZ"/>
        </w:rPr>
        <w:t xml:space="preserve"> and</w:t>
      </w:r>
      <w:r w:rsidR="00367EDB" w:rsidRPr="00B24172">
        <w:rPr>
          <w:lang w:val="en-NZ"/>
        </w:rPr>
        <w:t xml:space="preserve"> pipe</w:t>
      </w:r>
      <w:r w:rsidR="00C81AF0" w:rsidRPr="00B24172">
        <w:rPr>
          <w:lang w:val="en-NZ"/>
        </w:rPr>
        <w:t>s</w:t>
      </w:r>
      <w:r w:rsidR="00367EDB" w:rsidRPr="00B24172">
        <w:rPr>
          <w:lang w:val="en-NZ"/>
        </w:rPr>
        <w:t xml:space="preserve">, is </w:t>
      </w:r>
      <w:r w:rsidR="00A53022" w:rsidRPr="00B24172">
        <w:rPr>
          <w:lang w:val="en-NZ"/>
        </w:rPr>
        <w:t xml:space="preserve">a </w:t>
      </w:r>
      <w:r w:rsidR="00367EDB" w:rsidRPr="00B24172">
        <w:rPr>
          <w:lang w:val="en-NZ"/>
        </w:rPr>
        <w:t xml:space="preserve">fixed cost </w:t>
      </w:r>
      <w:r w:rsidR="00A53022" w:rsidRPr="00B24172">
        <w:rPr>
          <w:lang w:val="en-NZ"/>
        </w:rPr>
        <w:t>of</w:t>
      </w:r>
      <w:r w:rsidR="00367EDB" w:rsidRPr="00B24172">
        <w:rPr>
          <w:lang w:val="en-NZ"/>
        </w:rPr>
        <w:t xml:space="preserve"> around PKR </w:t>
      </w:r>
      <w:r w:rsidR="009556E7" w:rsidRPr="00B24172">
        <w:rPr>
          <w:lang w:val="en-NZ"/>
        </w:rPr>
        <w:t>5</w:t>
      </w:r>
      <w:r w:rsidR="009A2520" w:rsidRPr="00B24172">
        <w:rPr>
          <w:lang w:val="en-NZ"/>
        </w:rPr>
        <w:t>0,282 (adjusted)</w:t>
      </w:r>
      <w:r w:rsidR="00367EDB" w:rsidRPr="00B24172">
        <w:rPr>
          <w:lang w:val="en-NZ"/>
        </w:rPr>
        <w:t xml:space="preserve"> (USD </w:t>
      </w:r>
      <w:r w:rsidR="009556E7" w:rsidRPr="00B24172">
        <w:rPr>
          <w:lang w:val="en-NZ"/>
        </w:rPr>
        <w:t>5</w:t>
      </w:r>
      <w:r w:rsidR="009A2520" w:rsidRPr="00B24172">
        <w:rPr>
          <w:lang w:val="en-NZ"/>
        </w:rPr>
        <w:t>02</w:t>
      </w:r>
      <w:r w:rsidR="00367EDB" w:rsidRPr="00B24172">
        <w:rPr>
          <w:lang w:val="en-NZ"/>
        </w:rPr>
        <w:t>)</w:t>
      </w:r>
      <w:r w:rsidR="009556E7" w:rsidRPr="00B24172">
        <w:rPr>
          <w:lang w:val="en-NZ"/>
        </w:rPr>
        <w:t xml:space="preserve"> </w:t>
      </w:r>
      <w:r w:rsidR="009556E7" w:rsidRPr="00B24172">
        <w:fldChar w:fldCharType="begin"/>
      </w:r>
      <w:r w:rsidR="00A260FD" w:rsidRPr="00B24172">
        <w:instrText xml:space="preserve"> ADDIN ZOTERO_ITEM CSL_CITATION {"citationID":"f1n3ApfN","properties":{"formattedCitation":"(Abbas, Ali, Adil, Bashir, &amp; Kamran, 2017)","plainCitation":"(Abbas, Ali, Adil, Bashir, &amp; Kamran, 2017)","dontUpdate":true,"noteIndex":0},"citationItems":[{"id":"yPj1CNji/ciKxSOn6","uris":["http://zotero.org/users/2699952/items/AI73EZAZ"],"uri":["http://zotero.org/users/2699952/items/AI73EZAZ"],"itemData":{"id":1103,"type":"article-journal","title":"Economic analysis of biogas adoption technology by rural farmers: The case of Faisalabad district in Pakistan","container-title":"Renewable Energy","page":"431-439","volume":"107","source":"ScienceDirect","abstract":"This study attempts to estimate the economics of biogas plants in Faisalabad District and identify the factors affecting the adoption of biogas technology. The key stakeholders of the biogas plant are farmers. Primary data from 160 respondents having biogas plants of 4 m3, 6 m3, 8 m3, 10 m3, 15 m3, 20 m3 and 25 m3 from villages in Faisalabad was collected through stratified random sampling, using questionnaires. A benefit-cost ratio (BCR) is employed to estimate the financial benefits. A Logit model is used to analyze the factors affecting adoption of biogas plants. Results showed that BCR values are greater than 1 for biogas plants of all sizes. The most feasible size for a plant is 10 m3 because it fulfills the cooking needs of an average family. However, small farmers with plant size of 4 m3 benefit more than large farmers. Moreover, biogas adoption is not only financially feasible but environment-friendly as well. We conclude that biogas technology can be popularized by developing effective motivation strategies such as awareness through public service advertizing, through print and electronic media and by adoption of models of biogas plants best suited to the conditions of rural people in Pakistan. This further highlights the demand for the required policy framework to promote such renewable energy adoption technologies by local government and agricultural institutions, researchers, and policy makers.","DOI":"10.1016/j.renene.2017.01.060","ISSN":"0960-1481","shortTitle":"Economic analysis of biogas adoption technology by rural farmers","journalAbbreviation":"Renewable Energy","author":[{"family":"Abbas","given":"Tahir"},{"family":"Ali","given":"Ghaffar"},{"family":"Adil","given":"Sultan Ali"},{"family":"Bashir","given":"Muhammad Khalid"},{"family":"Kamran","given":"Muhammad Asif"}],"issued":{"date-parts":[["2017",7,1]]}}}],"schema":"https://github.com/citation-style-language/schema/raw/master/csl-citation.json"} </w:instrText>
      </w:r>
      <w:r w:rsidR="009556E7" w:rsidRPr="00B24172">
        <w:fldChar w:fldCharType="separate"/>
      </w:r>
      <w:r w:rsidR="009556E7" w:rsidRPr="00B24172">
        <w:rPr>
          <w:lang w:val="en-NZ"/>
        </w:rPr>
        <w:t>(Abbas</w:t>
      </w:r>
      <w:r w:rsidR="00ED7A65" w:rsidRPr="00B24172">
        <w:rPr>
          <w:i/>
        </w:rPr>
        <w:t xml:space="preserve"> et al.</w:t>
      </w:r>
      <w:r w:rsidR="009556E7" w:rsidRPr="00B24172">
        <w:rPr>
          <w:lang w:val="en-NZ"/>
        </w:rPr>
        <w:t xml:space="preserve"> 2017)</w:t>
      </w:r>
      <w:r w:rsidR="009556E7" w:rsidRPr="00B24172">
        <w:fldChar w:fldCharType="end"/>
      </w:r>
      <w:r w:rsidR="00F255C1" w:rsidRPr="00B24172">
        <w:rPr>
          <w:lang w:val="en-NZ"/>
        </w:rPr>
        <w:t>.</w:t>
      </w:r>
      <w:r w:rsidR="00367EDB" w:rsidRPr="00B24172">
        <w:rPr>
          <w:lang w:val="en-NZ"/>
        </w:rPr>
        <w:t xml:space="preserve"> </w:t>
      </w:r>
      <w:r w:rsidR="00D2604F" w:rsidRPr="00B24172">
        <w:rPr>
          <w:lang w:val="en-NZ"/>
        </w:rPr>
        <w:t xml:space="preserve">In addition, </w:t>
      </w:r>
      <w:r w:rsidR="00367EDB" w:rsidRPr="00B24172">
        <w:rPr>
          <w:lang w:val="en-NZ"/>
        </w:rPr>
        <w:t>stove</w:t>
      </w:r>
      <w:r w:rsidR="00A53022" w:rsidRPr="00B24172">
        <w:rPr>
          <w:lang w:val="en-NZ"/>
        </w:rPr>
        <w:t xml:space="preserve"> suitable</w:t>
      </w:r>
      <w:r w:rsidR="00367EDB" w:rsidRPr="00B24172">
        <w:rPr>
          <w:lang w:val="en-NZ"/>
        </w:rPr>
        <w:t xml:space="preserve"> for </w:t>
      </w:r>
      <w:r w:rsidR="00A53022" w:rsidRPr="00B24172">
        <w:rPr>
          <w:lang w:val="en-NZ"/>
        </w:rPr>
        <w:t xml:space="preserve">using </w:t>
      </w:r>
      <w:r w:rsidR="00367EDB" w:rsidRPr="00B24172">
        <w:rPr>
          <w:lang w:val="en-NZ"/>
        </w:rPr>
        <w:t>biogas</w:t>
      </w:r>
      <w:r w:rsidR="001378FC" w:rsidRPr="00B24172">
        <w:rPr>
          <w:lang w:val="en-NZ"/>
        </w:rPr>
        <w:t xml:space="preserve">, LPG, or </w:t>
      </w:r>
      <w:r w:rsidR="00D2604F" w:rsidRPr="00B24172">
        <w:rPr>
          <w:lang w:val="en-NZ"/>
        </w:rPr>
        <w:t>natural piped gas</w:t>
      </w:r>
      <w:r w:rsidR="00A35E17" w:rsidRPr="00B24172">
        <w:rPr>
          <w:lang w:val="en-NZ"/>
        </w:rPr>
        <w:t xml:space="preserve"> instead of simple burner</w:t>
      </w:r>
      <w:r w:rsidR="00A53022" w:rsidRPr="00B24172">
        <w:rPr>
          <w:lang w:val="en-NZ"/>
        </w:rPr>
        <w:t>.</w:t>
      </w:r>
      <w:r w:rsidR="00367EDB" w:rsidRPr="00B24172">
        <w:rPr>
          <w:lang w:val="en-NZ"/>
        </w:rPr>
        <w:t xml:space="preserve"> </w:t>
      </w:r>
      <w:r w:rsidR="00A53022" w:rsidRPr="00B24172">
        <w:rPr>
          <w:lang w:val="en-NZ"/>
        </w:rPr>
        <w:t xml:space="preserve">This </w:t>
      </w:r>
      <w:r w:rsidR="008771FC" w:rsidRPr="00B24172">
        <w:rPr>
          <w:lang w:val="en-NZ"/>
        </w:rPr>
        <w:t>cost</w:t>
      </w:r>
      <w:r w:rsidR="00A53022" w:rsidRPr="00B24172">
        <w:rPr>
          <w:lang w:val="en-NZ"/>
        </w:rPr>
        <w:t>s</w:t>
      </w:r>
      <w:r w:rsidR="008771FC" w:rsidRPr="00B24172">
        <w:rPr>
          <w:lang w:val="en-NZ"/>
        </w:rPr>
        <w:t xml:space="preserve"> around</w:t>
      </w:r>
      <w:r w:rsidR="005208EA" w:rsidRPr="00B24172">
        <w:rPr>
          <w:lang w:val="en-NZ"/>
        </w:rPr>
        <w:t xml:space="preserve"> </w:t>
      </w:r>
      <w:r w:rsidR="008771FC" w:rsidRPr="00B24172">
        <w:rPr>
          <w:lang w:val="en-NZ"/>
        </w:rPr>
        <w:t xml:space="preserve">USD </w:t>
      </w:r>
      <w:r w:rsidR="009D05F4" w:rsidRPr="00B24172">
        <w:rPr>
          <w:lang w:val="en-NZ"/>
        </w:rPr>
        <w:t>6</w:t>
      </w:r>
      <w:r w:rsidR="00367EDB" w:rsidRPr="00B24172">
        <w:rPr>
          <w:lang w:val="en-NZ"/>
        </w:rPr>
        <w:t>0</w:t>
      </w:r>
      <w:r w:rsidR="00A230E0" w:rsidRPr="00B24172">
        <w:rPr>
          <w:lang w:val="en-NZ"/>
        </w:rPr>
        <w:t xml:space="preserve"> </w:t>
      </w:r>
      <w:r w:rsidR="00AB3594" w:rsidRPr="00B24172">
        <w:rPr>
          <w:lang w:val="en-NZ"/>
        </w:rPr>
        <w:t xml:space="preserve">and </w:t>
      </w:r>
      <w:r w:rsidR="00A53022" w:rsidRPr="00B24172">
        <w:rPr>
          <w:lang w:val="en-NZ"/>
        </w:rPr>
        <w:t xml:space="preserve">has </w:t>
      </w:r>
      <w:r w:rsidR="00AB3594" w:rsidRPr="00B24172">
        <w:rPr>
          <w:lang w:val="en-NZ"/>
        </w:rPr>
        <w:t>an expected life of 10</w:t>
      </w:r>
      <w:r w:rsidR="00367EDB" w:rsidRPr="00B24172">
        <w:rPr>
          <w:lang w:val="en-NZ"/>
        </w:rPr>
        <w:t xml:space="preserve"> years</w:t>
      </w:r>
      <w:r w:rsidR="00C31FA2" w:rsidRPr="00B24172">
        <w:rPr>
          <w:lang w:val="en-NZ"/>
        </w:rPr>
        <w:t xml:space="preserve"> </w:t>
      </w:r>
      <w:r w:rsidR="00C05007" w:rsidRPr="00B24172">
        <w:rPr>
          <w:lang w:val="en-NZ"/>
        </w:rPr>
        <w:t xml:space="preserve">(Hutton et al., 2006) </w:t>
      </w:r>
      <w:r w:rsidR="00C67901" w:rsidRPr="00B24172">
        <w:rPr>
          <w:rFonts w:asciiTheme="majorBidi" w:hAnsiTheme="majorBidi" w:cstheme="majorBidi"/>
          <w:lang w:val="en-NZ" w:eastAsia="zh-CN"/>
        </w:rPr>
        <w:t xml:space="preserve">(we used </w:t>
      </w:r>
      <w:r w:rsidR="00A53022" w:rsidRPr="00B24172">
        <w:rPr>
          <w:rFonts w:asciiTheme="majorBidi" w:hAnsiTheme="majorBidi" w:cstheme="majorBidi"/>
          <w:lang w:val="en-NZ" w:eastAsia="zh-CN"/>
        </w:rPr>
        <w:t xml:space="preserve">the </w:t>
      </w:r>
      <w:r w:rsidR="00C67901" w:rsidRPr="00B24172">
        <w:rPr>
          <w:rFonts w:asciiTheme="majorBidi" w:hAnsiTheme="majorBidi" w:cstheme="majorBidi"/>
          <w:lang w:val="en-NZ" w:eastAsia="zh-CN"/>
        </w:rPr>
        <w:t xml:space="preserve">inflation adjusted price </w:t>
      </w:r>
      <w:r w:rsidR="00A53022" w:rsidRPr="00B24172">
        <w:rPr>
          <w:rFonts w:asciiTheme="majorBidi" w:hAnsiTheme="majorBidi" w:cstheme="majorBidi"/>
          <w:lang w:val="en-NZ" w:eastAsia="zh-CN"/>
        </w:rPr>
        <w:t xml:space="preserve">of </w:t>
      </w:r>
      <w:r w:rsidR="00C67901" w:rsidRPr="00B24172">
        <w:rPr>
          <w:rFonts w:asciiTheme="majorBidi" w:hAnsiTheme="majorBidi" w:cstheme="majorBidi"/>
          <w:lang w:val="en-NZ" w:eastAsia="zh-CN"/>
        </w:rPr>
        <w:t xml:space="preserve">PKR </w:t>
      </w:r>
      <w:r w:rsidR="00D2604F" w:rsidRPr="00B24172">
        <w:rPr>
          <w:rFonts w:asciiTheme="majorBidi" w:hAnsiTheme="majorBidi" w:cstheme="majorBidi"/>
          <w:lang w:val="en-NZ" w:eastAsia="zh-CN"/>
        </w:rPr>
        <w:t>7</w:t>
      </w:r>
      <w:r w:rsidR="00A22E3D" w:rsidRPr="00B24172">
        <w:rPr>
          <w:rFonts w:asciiTheme="majorBidi" w:hAnsiTheme="majorBidi" w:cstheme="majorBidi"/>
          <w:lang w:val="en-NZ" w:eastAsia="zh-CN"/>
        </w:rPr>
        <w:t>,</w:t>
      </w:r>
      <w:r w:rsidR="00D2604F" w:rsidRPr="00B24172">
        <w:rPr>
          <w:rFonts w:asciiTheme="majorBidi" w:hAnsiTheme="majorBidi" w:cstheme="majorBidi"/>
          <w:lang w:val="en-NZ" w:eastAsia="zh-CN"/>
        </w:rPr>
        <w:t>201</w:t>
      </w:r>
      <w:r w:rsidR="005208EA" w:rsidRPr="00B24172">
        <w:rPr>
          <w:rFonts w:asciiTheme="majorBidi" w:hAnsiTheme="majorBidi" w:cstheme="majorBidi"/>
          <w:lang w:val="en-NZ" w:eastAsia="zh-CN"/>
        </w:rPr>
        <w:t xml:space="preserve"> (USD 72)</w:t>
      </w:r>
      <w:r w:rsidR="00367EDB" w:rsidRPr="00B24172">
        <w:rPr>
          <w:lang w:val="en-NZ"/>
        </w:rPr>
        <w:t xml:space="preserve">. </w:t>
      </w:r>
    </w:p>
    <w:p w14:paraId="0E050B86" w14:textId="77777777" w:rsidR="00031228" w:rsidRPr="00B24172" w:rsidRDefault="00031228" w:rsidP="00031228">
      <w:pPr>
        <w:spacing w:line="288" w:lineRule="auto"/>
        <w:ind w:firstLine="720"/>
        <w:jc w:val="both"/>
        <w:rPr>
          <w:lang w:val="en-NZ"/>
        </w:rPr>
      </w:pPr>
    </w:p>
    <w:p w14:paraId="12ED8265" w14:textId="60614C52" w:rsidR="00F077B5" w:rsidRPr="00B24172" w:rsidRDefault="00031228" w:rsidP="00031228">
      <w:pPr>
        <w:spacing w:line="288" w:lineRule="auto"/>
        <w:ind w:firstLine="720"/>
        <w:jc w:val="both"/>
        <w:rPr>
          <w:lang w:val="en-NZ"/>
        </w:rPr>
      </w:pPr>
      <w:r w:rsidRPr="00B24172">
        <w:rPr>
          <w:lang w:val="en-NZ"/>
        </w:rPr>
        <w:t>In terms of operating costs, a</w:t>
      </w:r>
      <w:r w:rsidR="00367EDB" w:rsidRPr="00B24172">
        <w:rPr>
          <w:lang w:val="en-NZ"/>
        </w:rPr>
        <w:t xml:space="preserve"> 10m</w:t>
      </w:r>
      <w:r w:rsidR="00367EDB" w:rsidRPr="00B24172">
        <w:rPr>
          <w:vertAlign w:val="superscript"/>
          <w:lang w:val="en-NZ"/>
        </w:rPr>
        <w:t>3</w:t>
      </w:r>
      <w:r w:rsidR="00367EDB" w:rsidRPr="00B24172">
        <w:rPr>
          <w:lang w:val="en-NZ"/>
        </w:rPr>
        <w:t xml:space="preserve"> </w:t>
      </w:r>
      <w:r w:rsidR="00D94F9D" w:rsidRPr="00B24172">
        <w:rPr>
          <w:lang w:val="en-NZ"/>
        </w:rPr>
        <w:t xml:space="preserve">biogas </w:t>
      </w:r>
      <w:r w:rsidR="00A567EF" w:rsidRPr="00B24172">
        <w:rPr>
          <w:lang w:val="en-NZ"/>
        </w:rPr>
        <w:t xml:space="preserve">digester </w:t>
      </w:r>
      <w:r w:rsidR="00367EDB" w:rsidRPr="00B24172">
        <w:rPr>
          <w:lang w:val="en-NZ"/>
        </w:rPr>
        <w:t xml:space="preserve">needs around 10kg </w:t>
      </w:r>
      <w:r w:rsidR="00A567EF" w:rsidRPr="00B24172">
        <w:rPr>
          <w:lang w:val="en-NZ"/>
        </w:rPr>
        <w:t xml:space="preserve">of </w:t>
      </w:r>
      <w:r w:rsidR="00367EDB" w:rsidRPr="00B24172">
        <w:rPr>
          <w:lang w:val="en-NZ"/>
        </w:rPr>
        <w:t xml:space="preserve"> wet dung</w:t>
      </w:r>
      <w:r w:rsidR="005208EA" w:rsidRPr="00B24172">
        <w:rPr>
          <w:lang w:val="en-NZ"/>
        </w:rPr>
        <w:t xml:space="preserve"> in a day</w:t>
      </w:r>
      <w:r w:rsidR="00367EDB" w:rsidRPr="00B24172">
        <w:rPr>
          <w:lang w:val="en-NZ"/>
        </w:rPr>
        <w:t xml:space="preserve"> mixed with </w:t>
      </w:r>
      <w:r w:rsidR="00A567EF" w:rsidRPr="00B24172">
        <w:rPr>
          <w:lang w:val="en-NZ"/>
        </w:rPr>
        <w:t xml:space="preserve">an </w:t>
      </w:r>
      <w:r w:rsidR="00367EDB" w:rsidRPr="00B24172">
        <w:rPr>
          <w:lang w:val="en-NZ"/>
        </w:rPr>
        <w:t>equal amount of water</w:t>
      </w:r>
      <w:r w:rsidRPr="00B24172">
        <w:rPr>
          <w:lang w:val="en-NZ"/>
        </w:rPr>
        <w:t>, in order</w:t>
      </w:r>
      <w:r w:rsidR="00367EDB" w:rsidRPr="00B24172">
        <w:rPr>
          <w:lang w:val="en-NZ"/>
        </w:rPr>
        <w:t xml:space="preserve"> to produce</w:t>
      </w:r>
      <w:r w:rsidR="00A567EF" w:rsidRPr="00B24172">
        <w:rPr>
          <w:lang w:val="en-NZ"/>
        </w:rPr>
        <w:t xml:space="preserve"> enough</w:t>
      </w:r>
      <w:r w:rsidR="00367EDB" w:rsidRPr="00B24172">
        <w:rPr>
          <w:lang w:val="en-NZ"/>
        </w:rPr>
        <w:t xml:space="preserve"> gas for an average family </w:t>
      </w:r>
      <w:r w:rsidR="00367EDB" w:rsidRPr="00B24172">
        <w:rPr>
          <w:lang w:val="en-NZ"/>
        </w:rPr>
        <w:fldChar w:fldCharType="begin"/>
      </w:r>
      <w:r w:rsidR="00A260FD" w:rsidRPr="00B24172">
        <w:rPr>
          <w:lang w:val="en-NZ"/>
        </w:rPr>
        <w:instrText xml:space="preserve"> ADDIN ZOTERO_ITEM CSL_CITATION {"citationID":"hXQGhGJv","properties":{"formattedCitation":"(Bhat et al., 2001)","plainCitation":"(Bhat et al., 2001)","noteIndex":0},"citationItems":[{"id":"yPj1CNji/8PPuCPWi","uris":["http://zotero.org/users/2699952/items/S2JFNK6M"],"uri":["http://zotero.org/users/2699952/items/S2JFNK6M"],"itemData":{"id":1117,"type":"article-journal","title":"Biogas plant dissemination: success story of Sirsi, India","container-title":"Energy for Sustainable Development","page":"39-46","volume":"5","issue":"1","source":"ScienceDirect","abstract":"Dissemination of alternative energy technologies such as biogas in various parts of the world has rarely led to a success rate of 90%. This study in Sirsi block, Karnataka, south India, revealed that 43% of rural households (HH) had dung resources to operate biogas plants and 65% of them had already built biogas plants. 100% of the plants built were functioning satisfactorily and 85% of HH with biogas plants met all their cooking energy needs with biogas, improving the quality of life of women. The presence of multiple agencies in the dissemination network, participation of entrepreneurs competing to assist households in all aspects of biogas plant construction, commissioning, procuring subsidy, guaranteed performance and free servicing contributed to the high rate of success (of 100% of biogas plants being functional). Most biogas plants built had excess plant capacity, with cost implications. An observed shift in the design choice from mild steel floating drum design to fibre reinforced plastic-based floating drum design and then to a less expensive fixed dome model shows that rural households respond quickly to technological developments. The paper discusses the roles of various factors and their implications for future dissemination programmes.","DOI":"10.1016/S0973-0826(09)60019-3","ISSN":"0973-0826","shortTitle":"Biogas plant dissemination","journalAbbreviation":"Energy for Sustainable Development","author":[{"family":"Bhat","given":"P. R."},{"family":"Chanakya","given":"H. N."},{"family":"Ravindranath","given":"N. H."}],"issued":{"date-parts":[["2001",3,1]]}}}],"schema":"https://github.com/citation-style-language/schema/raw/master/csl-citation.json"} </w:instrText>
      </w:r>
      <w:r w:rsidR="00367EDB" w:rsidRPr="00B24172">
        <w:rPr>
          <w:lang w:val="en-NZ"/>
        </w:rPr>
        <w:fldChar w:fldCharType="separate"/>
      </w:r>
      <w:r w:rsidR="00A260FD" w:rsidRPr="00B24172">
        <w:t>(Bhat et al., 2001)</w:t>
      </w:r>
      <w:r w:rsidR="00367EDB" w:rsidRPr="00B24172">
        <w:rPr>
          <w:lang w:val="en-NZ"/>
        </w:rPr>
        <w:fldChar w:fldCharType="end"/>
      </w:r>
      <w:r w:rsidR="00367EDB" w:rsidRPr="00B24172">
        <w:rPr>
          <w:lang w:val="en-NZ"/>
        </w:rPr>
        <w:t xml:space="preserve">. </w:t>
      </w:r>
      <w:r w:rsidR="00C91DC8" w:rsidRPr="00B24172">
        <w:rPr>
          <w:lang w:val="en-NZ"/>
        </w:rPr>
        <w:t xml:space="preserve">We did not include the expenditures on dung because usually biogas adopters have </w:t>
      </w:r>
      <w:r w:rsidR="00D94F9D" w:rsidRPr="00B24172">
        <w:rPr>
          <w:lang w:val="en-NZ"/>
        </w:rPr>
        <w:t>access to freely available animal dung</w:t>
      </w:r>
      <w:r w:rsidR="00525046" w:rsidRPr="00B24172">
        <w:rPr>
          <w:lang w:val="en-NZ"/>
        </w:rPr>
        <w:t xml:space="preserve"> </w:t>
      </w:r>
      <w:r w:rsidR="00525046" w:rsidRPr="00B24172">
        <w:rPr>
          <w:lang w:val="en-NZ"/>
        </w:rPr>
        <w:fldChar w:fldCharType="begin"/>
      </w:r>
      <w:r w:rsidR="00A260FD" w:rsidRPr="00B24172">
        <w:rPr>
          <w:lang w:val="en-NZ"/>
        </w:rPr>
        <w:instrText xml:space="preserve"> ADDIN ZOTERO_ITEM CSL_CITATION {"citationID":"bdxnKdL9","properties":{"formattedCitation":"(Irfan et al., 2018)","plainCitation":"(Irfan et al., 2018)","noteIndex":0},"citationItems":[{"id":"yPj1CNji/xNCa1p5v","uris":["http://zotero.org/users/2699952/items/73KUF9FR"],"uri":["http://zotero.org/users/2699952/items/73KUF9FR"],"itemData":{"id":1247,"type":"article-journal","title":"Household energy elasticities and policy implications for Pakistan","container-title":"Energy Policy","page":"633-642","volume":"113","source":"ScienceDirect","abstract":"This study estimates fuel expenditure and price elasticities of household fuels in Pakistan. The burning of biomass is harmful to health and the environment and may cause preventable morbidity and mortality. It is important to investigate how households' fuel choices are linked to prices, so that governments can consider appropriate steps to enhance the consumption of clean fuels. Using three pooled cross-sectional surveys from Pakistan and applying the Linear Approximate Almost Ideal Demand System (LA-AIDS) model, we found that all fuel types except natural gas were price inelastic at the national level and for urban households. In rural areas, natural gas and LPG were found to be more price elastic compared to urban areas. Simple policy simulations based on our results suggest that in order to reduce indoor air pollution by encouraging the adoption of clean fuels (LPG and piped natural gas), governments should subsidies clean fuels rather than imposing taxes on solid fuels. Moreover, in the case of Pakistan a subsidy for LPG should be preferred over a subsidy for piped natural gas, as it produces a more cost-effective reduction in solid fuel use.","DOI":"10.1016/j.enpol.2017.11.041","ISSN":"0301-4215","journalAbbreviation":"Energy Policy","author":[{"family":"Irfan","given":"Muhammad"},{"family":"Cameron","given":"Michael P."},{"family":"Hassan","given":"Gazi"}],"issued":{"date-parts":[["2018",2,1]]}}}],"schema":"https://github.com/citation-style-language/schema/raw/master/csl-citation.json"} </w:instrText>
      </w:r>
      <w:r w:rsidR="00525046" w:rsidRPr="00B24172">
        <w:rPr>
          <w:lang w:val="en-NZ"/>
        </w:rPr>
        <w:fldChar w:fldCharType="separate"/>
      </w:r>
      <w:r w:rsidR="00A260FD" w:rsidRPr="00B24172">
        <w:t>(Irfan et al., 2018)</w:t>
      </w:r>
      <w:r w:rsidR="00525046" w:rsidRPr="00B24172">
        <w:rPr>
          <w:lang w:val="en-NZ"/>
        </w:rPr>
        <w:fldChar w:fldCharType="end"/>
      </w:r>
      <w:r w:rsidR="00C91DC8" w:rsidRPr="00B24172">
        <w:rPr>
          <w:lang w:val="en-NZ"/>
        </w:rPr>
        <w:t>.</w:t>
      </w:r>
      <w:r w:rsidR="00367EDB" w:rsidRPr="00B24172">
        <w:rPr>
          <w:lang w:val="en-NZ"/>
        </w:rPr>
        <w:t xml:space="preserve"> </w:t>
      </w:r>
      <w:r w:rsidR="00C91DC8" w:rsidRPr="00B24172">
        <w:rPr>
          <w:lang w:val="en-NZ"/>
        </w:rPr>
        <w:t>However, l</w:t>
      </w:r>
      <w:r w:rsidR="00367EDB" w:rsidRPr="00B24172">
        <w:rPr>
          <w:lang w:val="en-NZ"/>
        </w:rPr>
        <w:t>abour hours are</w:t>
      </w:r>
      <w:r w:rsidR="00A567EF" w:rsidRPr="00B24172">
        <w:rPr>
          <w:lang w:val="en-NZ"/>
        </w:rPr>
        <w:t xml:space="preserve"> </w:t>
      </w:r>
      <w:r w:rsidR="00367EDB" w:rsidRPr="00B24172">
        <w:rPr>
          <w:lang w:val="en-NZ"/>
        </w:rPr>
        <w:t>required to feed the plant and to collect the slurry (waste after using dung)</w:t>
      </w:r>
      <w:r w:rsidR="00A567EF" w:rsidRPr="00B24172">
        <w:rPr>
          <w:lang w:val="en-NZ"/>
        </w:rPr>
        <w:t>.</w:t>
      </w:r>
      <w:r w:rsidR="00051386" w:rsidRPr="00B24172">
        <w:rPr>
          <w:lang w:val="en-NZ"/>
        </w:rPr>
        <w:t xml:space="preserve"> </w:t>
      </w:r>
      <w:r w:rsidR="00265228" w:rsidRPr="00B24172">
        <w:rPr>
          <w:lang w:val="en-NZ"/>
        </w:rPr>
        <w:t xml:space="preserve">We </w:t>
      </w:r>
      <w:r w:rsidR="00D94F9D" w:rsidRPr="00B24172">
        <w:rPr>
          <w:lang w:val="en-NZ"/>
        </w:rPr>
        <w:t>assume</w:t>
      </w:r>
      <w:r w:rsidR="00265228" w:rsidRPr="00B24172">
        <w:rPr>
          <w:lang w:val="en-NZ"/>
        </w:rPr>
        <w:t xml:space="preserve"> 45</w:t>
      </w:r>
      <w:r w:rsidR="0002059F" w:rsidRPr="00B24172">
        <w:rPr>
          <w:lang w:val="en-NZ"/>
        </w:rPr>
        <w:t xml:space="preserve"> minutes </w:t>
      </w:r>
      <w:r w:rsidRPr="00B24172">
        <w:rPr>
          <w:lang w:val="en-NZ"/>
        </w:rPr>
        <w:t>per</w:t>
      </w:r>
      <w:r w:rsidR="0002059F" w:rsidRPr="00B24172">
        <w:rPr>
          <w:lang w:val="en-NZ"/>
        </w:rPr>
        <w:t xml:space="preserve"> day</w:t>
      </w:r>
      <w:r w:rsidR="00265228" w:rsidRPr="00B24172">
        <w:rPr>
          <w:lang w:val="en-NZ"/>
        </w:rPr>
        <w:t xml:space="preserve"> </w:t>
      </w:r>
      <w:r w:rsidRPr="00B24172">
        <w:rPr>
          <w:lang w:val="en-NZ"/>
        </w:rPr>
        <w:t>for</w:t>
      </w:r>
      <w:r w:rsidR="00265228" w:rsidRPr="00B24172">
        <w:rPr>
          <w:lang w:val="en-NZ"/>
        </w:rPr>
        <w:t xml:space="preserve"> these chores</w:t>
      </w:r>
      <w:r w:rsidR="0002059F" w:rsidRPr="00B24172">
        <w:rPr>
          <w:lang w:val="en-NZ"/>
        </w:rPr>
        <w:t xml:space="preserve">. Using the hedonic wage method </w:t>
      </w:r>
      <w:r w:rsidR="0002059F" w:rsidRPr="00B24172">
        <w:rPr>
          <w:lang w:val="en-NZ"/>
        </w:rPr>
        <w:fldChar w:fldCharType="begin"/>
      </w:r>
      <w:r w:rsidR="00A260FD" w:rsidRPr="00B24172">
        <w:rPr>
          <w:lang w:val="en-NZ"/>
        </w:rPr>
        <w:instrText xml:space="preserve"> ADDIN ZOTERO_ITEM CSL_CITATION {"citationID":"C0NR1jlB","properties":{"formattedCitation":"(Environment, 2013)","plainCitation":"(Environment, 2013)","dontUpdate":true,"noteIndex":0},"citationItems":[{"id":"yPj1CNji/Oyrs9RvU","uris":["http://zotero.org/users/2699952/items/M8D6IGRP"],"uri":["http://zotero.org/users/2699952/items/M8D6IGRP"],"itemData":{"id":206,"type":"webpage","title":"A Methodology for Cost-Benefit Analysis of Ambient Air Pollution Health Impacts","genre":"Text","abstract":"Executive summary","URL":"https://www.environment.gov.au/protection/publications/methodology-cost-benefit-analysis-ambient-air-pollution-health-impacts","language":"en","author":[{"family":"Environment","given":"Department","dropping-particle":"of the"}],"issued":{"date-parts":[["2013",7,4]]},"accessed":{"date-parts":[["2015",12,3]]}}}],"schema":"https://github.com/citation-style-language/schema/raw/master/csl-citation.json"} </w:instrText>
      </w:r>
      <w:r w:rsidR="0002059F" w:rsidRPr="00B24172">
        <w:rPr>
          <w:lang w:val="en-NZ"/>
        </w:rPr>
        <w:fldChar w:fldCharType="separate"/>
      </w:r>
      <w:r w:rsidR="0002059F" w:rsidRPr="00B24172">
        <w:t>(Department of the Environment, 2013)</w:t>
      </w:r>
      <w:r w:rsidR="0002059F" w:rsidRPr="00B24172">
        <w:rPr>
          <w:lang w:val="en-NZ"/>
        </w:rPr>
        <w:fldChar w:fldCharType="end"/>
      </w:r>
      <w:r w:rsidR="0002059F" w:rsidRPr="00B24172">
        <w:rPr>
          <w:lang w:val="en-NZ"/>
        </w:rPr>
        <w:t>, and the Pakistan minimum wage of</w:t>
      </w:r>
      <w:r w:rsidR="0002059F" w:rsidRPr="00B24172">
        <w:t xml:space="preserve"> PKR 500 per eight-hou</w:t>
      </w:r>
      <w:r w:rsidR="00A35E17" w:rsidRPr="00B24172">
        <w:t>r day</w:t>
      </w:r>
      <w:r w:rsidR="0002059F" w:rsidRPr="00B24172">
        <w:t xml:space="preserve">, this </w:t>
      </w:r>
      <w:proofErr w:type="spellStart"/>
      <w:r w:rsidR="0002059F" w:rsidRPr="00B24172">
        <w:t>labour</w:t>
      </w:r>
      <w:proofErr w:type="spellEnd"/>
      <w:r w:rsidR="0002059F" w:rsidRPr="00B24172">
        <w:t xml:space="preserve"> cost would be PKR </w:t>
      </w:r>
      <w:r w:rsidR="00A35E17" w:rsidRPr="00B24172">
        <w:t>46</w:t>
      </w:r>
      <w:r w:rsidR="0002059F" w:rsidRPr="00B24172">
        <w:t>.</w:t>
      </w:r>
      <w:r w:rsidR="00A35E17" w:rsidRPr="00B24172">
        <w:t>8</w:t>
      </w:r>
      <w:r w:rsidR="0002059F" w:rsidRPr="00B24172">
        <w:t>.</w:t>
      </w:r>
      <w:r w:rsidR="0002059F" w:rsidRPr="00B24172">
        <w:rPr>
          <w:rStyle w:val="FootnoteReference"/>
        </w:rPr>
        <w:footnoteReference w:id="8"/>
      </w:r>
      <w:r w:rsidR="0002059F" w:rsidRPr="00B24172">
        <w:rPr>
          <w:lang w:val="en-NZ"/>
        </w:rPr>
        <w:t xml:space="preserve"> Hence, </w:t>
      </w:r>
      <w:r w:rsidR="00D94F9D" w:rsidRPr="00B24172">
        <w:rPr>
          <w:lang w:val="en-NZ"/>
        </w:rPr>
        <w:t xml:space="preserve">the </w:t>
      </w:r>
      <w:r w:rsidR="0002059F" w:rsidRPr="00B24172">
        <w:rPr>
          <w:lang w:val="en-NZ"/>
        </w:rPr>
        <w:t>annual</w:t>
      </w:r>
      <w:r w:rsidRPr="00B24172">
        <w:rPr>
          <w:lang w:val="en-NZ"/>
        </w:rPr>
        <w:t xml:space="preserve"> labour</w:t>
      </w:r>
      <w:r w:rsidR="0002059F" w:rsidRPr="00B24172">
        <w:rPr>
          <w:lang w:val="en-NZ"/>
        </w:rPr>
        <w:t xml:space="preserve"> cost </w:t>
      </w:r>
      <w:r w:rsidRPr="00B24172">
        <w:rPr>
          <w:lang w:val="en-NZ"/>
        </w:rPr>
        <w:t>per</w:t>
      </w:r>
      <w:r w:rsidR="00A35E17" w:rsidRPr="00B24172">
        <w:rPr>
          <w:lang w:val="en-NZ"/>
        </w:rPr>
        <w:t xml:space="preserve"> household is</w:t>
      </w:r>
      <w:r w:rsidR="0002059F" w:rsidRPr="00B24172">
        <w:rPr>
          <w:lang w:val="en-NZ"/>
        </w:rPr>
        <w:t xml:space="preserve"> PKR </w:t>
      </w:r>
      <w:r w:rsidR="00A35E17" w:rsidRPr="00B24172">
        <w:rPr>
          <w:lang w:val="en-NZ"/>
        </w:rPr>
        <w:t>17,082</w:t>
      </w:r>
      <w:r w:rsidR="0002059F" w:rsidRPr="00B24172">
        <w:rPr>
          <w:lang w:val="en-NZ"/>
        </w:rPr>
        <w:t xml:space="preserve"> </w:t>
      </w:r>
      <w:r w:rsidR="0002059F" w:rsidRPr="00B24172">
        <w:rPr>
          <w:lang w:val="en-NZ"/>
        </w:rPr>
        <w:lastRenderedPageBreak/>
        <w:t>(USD 1</w:t>
      </w:r>
      <w:r w:rsidR="00A35E17" w:rsidRPr="00B24172">
        <w:rPr>
          <w:lang w:val="en-NZ"/>
        </w:rPr>
        <w:t xml:space="preserve">70). </w:t>
      </w:r>
      <w:r w:rsidRPr="00B24172">
        <w:t xml:space="preserve">The stove also has a maintenance cost of PKR </w:t>
      </w:r>
      <w:r w:rsidR="00D41D15" w:rsidRPr="00B24172">
        <w:t>332</w:t>
      </w:r>
      <w:r w:rsidRPr="00B24172">
        <w:t xml:space="preserve"> (adjusted)</w:t>
      </w:r>
      <w:r w:rsidR="005208EA" w:rsidRPr="00B24172">
        <w:t xml:space="preserve"> (USD 3.3)</w:t>
      </w:r>
      <w:r w:rsidRPr="00B24172">
        <w:t xml:space="preserve"> per year per household</w:t>
      </w:r>
      <w:r w:rsidR="00347101" w:rsidRPr="00B24172">
        <w:t xml:space="preserve"> </w:t>
      </w:r>
      <w:r w:rsidR="00CE2E8C" w:rsidRPr="00B24172">
        <w:t>(</w:t>
      </w:r>
      <w:proofErr w:type="spellStart"/>
      <w:r w:rsidR="00CE2E8C" w:rsidRPr="00B24172">
        <w:t>Jeuland</w:t>
      </w:r>
      <w:proofErr w:type="spellEnd"/>
      <w:r w:rsidR="00CE2E8C" w:rsidRPr="00B24172">
        <w:t xml:space="preserve"> and Soo, 2016).</w:t>
      </w:r>
      <w:r w:rsidR="009A2520" w:rsidRPr="00B24172">
        <w:t xml:space="preserve"> </w:t>
      </w:r>
    </w:p>
    <w:p w14:paraId="79D31450" w14:textId="77777777" w:rsidR="00DF4C6C" w:rsidRPr="00B24172" w:rsidRDefault="00DF4C6C" w:rsidP="00BF2AB8">
      <w:pPr>
        <w:spacing w:line="288" w:lineRule="auto"/>
        <w:ind w:firstLine="720"/>
        <w:jc w:val="both"/>
        <w:rPr>
          <w:lang w:val="en-NZ"/>
        </w:rPr>
      </w:pPr>
    </w:p>
    <w:p w14:paraId="0DA58E25" w14:textId="6AF282AE" w:rsidR="00367EDB" w:rsidRPr="00B24172" w:rsidRDefault="00317C90" w:rsidP="00B96DB8">
      <w:pPr>
        <w:pStyle w:val="Heading2"/>
        <w:spacing w:before="0" w:after="0" w:line="288" w:lineRule="auto"/>
        <w:rPr>
          <w:lang w:val="en-NZ"/>
        </w:rPr>
      </w:pPr>
      <w:r w:rsidRPr="00B24172">
        <w:rPr>
          <w:lang w:val="en-NZ"/>
        </w:rPr>
        <w:t xml:space="preserve">5.2 </w:t>
      </w:r>
      <w:r w:rsidR="00262E0F" w:rsidRPr="00B24172">
        <w:rPr>
          <w:lang w:val="en-NZ"/>
        </w:rPr>
        <w:t xml:space="preserve"> </w:t>
      </w:r>
      <w:r w:rsidR="00B96DB8" w:rsidRPr="00B24172">
        <w:rPr>
          <w:lang w:val="en-NZ"/>
        </w:rPr>
        <w:t xml:space="preserve">Costs of </w:t>
      </w:r>
      <w:r w:rsidR="00367EDB" w:rsidRPr="00B24172">
        <w:rPr>
          <w:lang w:val="en-NZ"/>
        </w:rPr>
        <w:t>LPG</w:t>
      </w:r>
    </w:p>
    <w:p w14:paraId="4CB2808A" w14:textId="77777777" w:rsidR="00584CCB" w:rsidRPr="00B24172" w:rsidRDefault="00584CCB" w:rsidP="00BF2AB8">
      <w:pPr>
        <w:spacing w:line="288" w:lineRule="auto"/>
        <w:jc w:val="both"/>
        <w:rPr>
          <w:sz w:val="12"/>
          <w:szCs w:val="12"/>
          <w:lang w:val="en-NZ"/>
        </w:rPr>
      </w:pPr>
    </w:p>
    <w:p w14:paraId="00350285" w14:textId="72E7CD37" w:rsidR="00F527C2" w:rsidRPr="00B24172" w:rsidRDefault="00F527C2" w:rsidP="005208EA">
      <w:pPr>
        <w:spacing w:line="288" w:lineRule="auto"/>
        <w:jc w:val="both"/>
        <w:rPr>
          <w:rFonts w:asciiTheme="majorBidi" w:hAnsiTheme="majorBidi" w:cstheme="majorBidi"/>
          <w:lang w:val="en-NZ" w:eastAsia="zh-CN"/>
        </w:rPr>
      </w:pPr>
      <w:r w:rsidRPr="00B24172">
        <w:rPr>
          <w:lang w:val="en-NZ"/>
        </w:rPr>
        <w:t xml:space="preserve">This intervention requires a methane stove (as noted in the previous subsection), with a cost of </w:t>
      </w:r>
      <w:r w:rsidR="00DC6DF5" w:rsidRPr="00B24172">
        <w:rPr>
          <w:lang w:val="en-NZ"/>
        </w:rPr>
        <w:t xml:space="preserve">PKR </w:t>
      </w:r>
      <w:r w:rsidR="00A22E3D" w:rsidRPr="00B24172">
        <w:rPr>
          <w:lang w:val="en-NZ"/>
        </w:rPr>
        <w:t>7,201</w:t>
      </w:r>
      <w:r w:rsidR="005208EA" w:rsidRPr="00B24172">
        <w:rPr>
          <w:lang w:val="en-NZ"/>
        </w:rPr>
        <w:t xml:space="preserve"> (USD 72)</w:t>
      </w:r>
      <w:r w:rsidR="00DC6DF5" w:rsidRPr="00B24172">
        <w:rPr>
          <w:lang w:val="en-NZ"/>
        </w:rPr>
        <w:t xml:space="preserve">. </w:t>
      </w:r>
      <w:r w:rsidRPr="00B24172">
        <w:rPr>
          <w:lang w:val="en-NZ"/>
        </w:rPr>
        <w:t xml:space="preserve">It also requires a domestic LPG cylinder. </w:t>
      </w:r>
      <w:r w:rsidR="00DC6DF5" w:rsidRPr="00B24172">
        <w:rPr>
          <w:lang w:val="en-NZ"/>
        </w:rPr>
        <w:t xml:space="preserve">The average cylinder costs around PKR </w:t>
      </w:r>
      <w:r w:rsidR="00A22E3D" w:rsidRPr="00B24172">
        <w:rPr>
          <w:lang w:val="en-NZ"/>
        </w:rPr>
        <w:t>6,001</w:t>
      </w:r>
      <w:r w:rsidR="00DC6DF5" w:rsidRPr="00B24172">
        <w:rPr>
          <w:lang w:val="en-NZ"/>
        </w:rPr>
        <w:t xml:space="preserve"> (price adjusted) with 10 years of life expectancy </w:t>
      </w:r>
      <w:r w:rsidR="00A22E3D" w:rsidRPr="00B24172">
        <w:rPr>
          <w:lang w:val="en-NZ"/>
        </w:rPr>
        <w:t>(Hutton et al., 2006).</w:t>
      </w:r>
      <w:r w:rsidR="005208EA" w:rsidRPr="00B24172">
        <w:rPr>
          <w:rFonts w:asciiTheme="majorBidi" w:hAnsiTheme="majorBidi" w:cstheme="majorBidi"/>
          <w:lang w:val="en-NZ" w:eastAsia="zh-CN"/>
        </w:rPr>
        <w:t xml:space="preserve"> </w:t>
      </w:r>
      <w:r w:rsidRPr="00B24172">
        <w:rPr>
          <w:rFonts w:asciiTheme="majorBidi" w:hAnsiTheme="majorBidi" w:cstheme="majorBidi"/>
          <w:lang w:val="en-NZ" w:eastAsia="zh-CN"/>
        </w:rPr>
        <w:t>In terms of operating costs, t</w:t>
      </w:r>
      <w:r w:rsidR="007F0037" w:rsidRPr="00B24172">
        <w:rPr>
          <w:lang w:val="en-NZ"/>
        </w:rPr>
        <w:t xml:space="preserve">he average consumption of LPG and unit value price </w:t>
      </w:r>
      <w:r w:rsidR="002E6897" w:rsidRPr="00B24172">
        <w:rPr>
          <w:lang w:val="en-NZ"/>
        </w:rPr>
        <w:t xml:space="preserve">were </w:t>
      </w:r>
      <w:r w:rsidR="007F0037" w:rsidRPr="00B24172">
        <w:rPr>
          <w:lang w:val="en-NZ"/>
        </w:rPr>
        <w:t>taken from</w:t>
      </w:r>
      <w:r w:rsidR="002E6897" w:rsidRPr="00B24172">
        <w:rPr>
          <w:lang w:val="en-NZ"/>
        </w:rPr>
        <w:t xml:space="preserve"> the</w:t>
      </w:r>
      <w:r w:rsidR="007F0037" w:rsidRPr="00B24172">
        <w:rPr>
          <w:lang w:val="en-NZ"/>
        </w:rPr>
        <w:t xml:space="preserve"> Pakistan Social and Living Measurement Survey 2014. The </w:t>
      </w:r>
      <w:r w:rsidR="00816CDB" w:rsidRPr="00B24172">
        <w:rPr>
          <w:lang w:val="en-NZ"/>
        </w:rPr>
        <w:t xml:space="preserve">monthly </w:t>
      </w:r>
      <w:r w:rsidR="007C2169" w:rsidRPr="00B24172">
        <w:rPr>
          <w:lang w:val="en-NZ"/>
        </w:rPr>
        <w:t>mean c</w:t>
      </w:r>
      <w:r w:rsidR="00F43BC5" w:rsidRPr="00B24172">
        <w:rPr>
          <w:lang w:val="en-NZ"/>
        </w:rPr>
        <w:t>onsumption of LPG is around 6</w:t>
      </w:r>
      <w:r w:rsidR="0025418A" w:rsidRPr="00B24172">
        <w:rPr>
          <w:lang w:val="en-NZ"/>
        </w:rPr>
        <w:t>.35</w:t>
      </w:r>
      <w:r w:rsidR="007C2169" w:rsidRPr="00B24172">
        <w:rPr>
          <w:lang w:val="en-NZ"/>
        </w:rPr>
        <w:t>kg</w:t>
      </w:r>
      <w:r w:rsidR="0025418A" w:rsidRPr="00B24172">
        <w:rPr>
          <w:lang w:val="en-NZ"/>
        </w:rPr>
        <w:t xml:space="preserve"> </w:t>
      </w:r>
      <w:r w:rsidR="00816CDB" w:rsidRPr="00B24172">
        <w:rPr>
          <w:lang w:val="en-NZ"/>
        </w:rPr>
        <w:t>and t</w:t>
      </w:r>
      <w:r w:rsidR="007F0037" w:rsidRPr="00B24172">
        <w:rPr>
          <w:lang w:val="en-NZ"/>
        </w:rPr>
        <w:t xml:space="preserve">he average price of the LPG is </w:t>
      </w:r>
      <w:r w:rsidR="004C0A4E" w:rsidRPr="00B24172">
        <w:rPr>
          <w:lang w:val="en-NZ"/>
        </w:rPr>
        <w:t>PKR</w:t>
      </w:r>
      <w:r w:rsidR="00816CDB" w:rsidRPr="00B24172">
        <w:rPr>
          <w:lang w:val="en-NZ"/>
        </w:rPr>
        <w:t xml:space="preserve"> 138.5</w:t>
      </w:r>
      <w:r w:rsidR="007F0037" w:rsidRPr="00B24172">
        <w:rPr>
          <w:lang w:val="en-NZ"/>
        </w:rPr>
        <w:t>/kg</w:t>
      </w:r>
      <w:r w:rsidR="002E6897" w:rsidRPr="00B24172">
        <w:rPr>
          <w:lang w:val="en-NZ"/>
        </w:rPr>
        <w:t>, meaning an</w:t>
      </w:r>
      <w:r w:rsidR="007F0037" w:rsidRPr="00B24172">
        <w:rPr>
          <w:lang w:val="en-NZ"/>
        </w:rPr>
        <w:t xml:space="preserve"> annual cost </w:t>
      </w:r>
      <w:r w:rsidR="002E6897" w:rsidRPr="00B24172">
        <w:rPr>
          <w:lang w:val="en-NZ"/>
        </w:rPr>
        <w:t>of</w:t>
      </w:r>
      <w:r w:rsidR="007F0037" w:rsidRPr="00B24172">
        <w:rPr>
          <w:lang w:val="en-NZ"/>
        </w:rPr>
        <w:t xml:space="preserve"> </w:t>
      </w:r>
      <w:r w:rsidR="004C0A4E" w:rsidRPr="00B24172">
        <w:rPr>
          <w:lang w:val="en-NZ"/>
        </w:rPr>
        <w:t>PKR</w:t>
      </w:r>
      <w:r w:rsidR="007F0037" w:rsidRPr="00B24172">
        <w:rPr>
          <w:lang w:val="en-NZ"/>
        </w:rPr>
        <w:t xml:space="preserve"> </w:t>
      </w:r>
      <w:r w:rsidR="0025418A" w:rsidRPr="00B24172">
        <w:rPr>
          <w:lang w:val="en-NZ"/>
        </w:rPr>
        <w:t>10,</w:t>
      </w:r>
      <w:r w:rsidR="00816CDB" w:rsidRPr="00B24172">
        <w:rPr>
          <w:lang w:val="en-NZ"/>
        </w:rPr>
        <w:t>553</w:t>
      </w:r>
      <w:r w:rsidR="005208EA" w:rsidRPr="00B24172">
        <w:rPr>
          <w:lang w:val="en-NZ"/>
        </w:rPr>
        <w:t xml:space="preserve"> (USD 105)</w:t>
      </w:r>
      <w:r w:rsidR="00816CDB" w:rsidRPr="00B24172">
        <w:rPr>
          <w:lang w:val="en-NZ"/>
        </w:rPr>
        <w:t xml:space="preserve"> (weighted consumption, PSLM-2014)</w:t>
      </w:r>
      <w:r w:rsidR="005446E5" w:rsidRPr="00B24172">
        <w:rPr>
          <w:lang w:val="en-NZ"/>
        </w:rPr>
        <w:t>.</w:t>
      </w:r>
      <w:r w:rsidR="00837E4B" w:rsidRPr="00B24172">
        <w:rPr>
          <w:lang w:val="en-NZ"/>
        </w:rPr>
        <w:t xml:space="preserve"> </w:t>
      </w:r>
      <w:r w:rsidR="0002059F" w:rsidRPr="00B24172">
        <w:rPr>
          <w:lang w:val="en-NZ"/>
        </w:rPr>
        <w:t xml:space="preserve">The stove </w:t>
      </w:r>
      <w:r w:rsidRPr="00B24172">
        <w:rPr>
          <w:lang w:val="en-NZ"/>
        </w:rPr>
        <w:t xml:space="preserve">also incurs a </w:t>
      </w:r>
      <w:r w:rsidR="0002059F" w:rsidRPr="00B24172">
        <w:rPr>
          <w:lang w:val="en-NZ"/>
        </w:rPr>
        <w:t xml:space="preserve">maintenance cost </w:t>
      </w:r>
      <w:r w:rsidR="00DC6DF5" w:rsidRPr="00B24172">
        <w:rPr>
          <w:lang w:val="en-NZ"/>
        </w:rPr>
        <w:t xml:space="preserve">of </w:t>
      </w:r>
      <w:r w:rsidR="0002059F" w:rsidRPr="00B24172">
        <w:rPr>
          <w:lang w:val="en-NZ"/>
        </w:rPr>
        <w:t>PKR 3</w:t>
      </w:r>
      <w:r w:rsidR="001C0A06" w:rsidRPr="00B24172">
        <w:rPr>
          <w:lang w:val="en-NZ"/>
        </w:rPr>
        <w:t>32</w:t>
      </w:r>
      <w:r w:rsidR="005208EA" w:rsidRPr="00B24172">
        <w:rPr>
          <w:lang w:val="en-NZ"/>
        </w:rPr>
        <w:t xml:space="preserve"> (USD 3.3)</w:t>
      </w:r>
      <w:r w:rsidR="0002059F" w:rsidRPr="00B24172">
        <w:rPr>
          <w:lang w:val="en-NZ"/>
        </w:rPr>
        <w:t xml:space="preserve"> per year per household </w:t>
      </w:r>
      <w:r w:rsidRPr="00B24172">
        <w:rPr>
          <w:lang w:val="en-NZ"/>
        </w:rPr>
        <w:t>(as noted in the previous subsection)</w:t>
      </w:r>
      <w:r w:rsidR="0002059F" w:rsidRPr="00B24172">
        <w:rPr>
          <w:lang w:val="en-NZ"/>
        </w:rPr>
        <w:t>.</w:t>
      </w:r>
    </w:p>
    <w:p w14:paraId="0E3DE1CD" w14:textId="77777777" w:rsidR="00DF4C6C" w:rsidRPr="00B24172" w:rsidRDefault="00DF4C6C" w:rsidP="00BF2AB8">
      <w:pPr>
        <w:spacing w:line="288" w:lineRule="auto"/>
        <w:jc w:val="both"/>
        <w:rPr>
          <w:lang w:val="en-NZ"/>
        </w:rPr>
      </w:pPr>
    </w:p>
    <w:p w14:paraId="728FF287" w14:textId="1FE93522" w:rsidR="00EC366B" w:rsidRPr="00B24172" w:rsidRDefault="00F36A0A" w:rsidP="00B96DB8">
      <w:pPr>
        <w:pStyle w:val="Heading2"/>
        <w:spacing w:before="0" w:after="0" w:line="288" w:lineRule="auto"/>
        <w:rPr>
          <w:lang w:val="en-NZ"/>
        </w:rPr>
      </w:pPr>
      <w:r w:rsidRPr="00B24172">
        <w:rPr>
          <w:lang w:val="en-NZ"/>
        </w:rPr>
        <w:t>5.</w:t>
      </w:r>
      <w:r w:rsidR="00F527C2" w:rsidRPr="00B24172">
        <w:rPr>
          <w:lang w:val="en-NZ"/>
        </w:rPr>
        <w:t>3</w:t>
      </w:r>
      <w:r w:rsidRPr="00B24172">
        <w:rPr>
          <w:lang w:val="en-NZ"/>
        </w:rPr>
        <w:t xml:space="preserve"> </w:t>
      </w:r>
      <w:r w:rsidR="00B2006C" w:rsidRPr="00B24172">
        <w:rPr>
          <w:lang w:val="en-NZ"/>
        </w:rPr>
        <w:t xml:space="preserve"> </w:t>
      </w:r>
      <w:r w:rsidR="00B96DB8" w:rsidRPr="00B24172">
        <w:rPr>
          <w:lang w:val="en-NZ"/>
        </w:rPr>
        <w:t xml:space="preserve">Costs of </w:t>
      </w:r>
      <w:r w:rsidRPr="00B24172">
        <w:rPr>
          <w:lang w:val="en-NZ"/>
        </w:rPr>
        <w:t>Natural</w:t>
      </w:r>
      <w:r w:rsidR="00EC366B" w:rsidRPr="00B24172">
        <w:rPr>
          <w:lang w:val="en-NZ"/>
        </w:rPr>
        <w:t xml:space="preserve"> </w:t>
      </w:r>
      <w:r w:rsidR="00B96DB8" w:rsidRPr="00B24172">
        <w:rPr>
          <w:lang w:val="en-NZ"/>
        </w:rPr>
        <w:t>G</w:t>
      </w:r>
      <w:r w:rsidR="00EC366B" w:rsidRPr="00B24172">
        <w:rPr>
          <w:lang w:val="en-NZ"/>
        </w:rPr>
        <w:t>as</w:t>
      </w:r>
    </w:p>
    <w:p w14:paraId="712D6BD5" w14:textId="77777777" w:rsidR="00584CCB" w:rsidRPr="00B24172" w:rsidRDefault="00584CCB" w:rsidP="00BF2AB8">
      <w:pPr>
        <w:spacing w:line="288" w:lineRule="auto"/>
        <w:jc w:val="both"/>
        <w:rPr>
          <w:sz w:val="12"/>
          <w:szCs w:val="12"/>
          <w:lang w:val="en-NZ"/>
        </w:rPr>
      </w:pPr>
    </w:p>
    <w:p w14:paraId="28EC1345" w14:textId="6C2078E8" w:rsidR="00F527C2" w:rsidRPr="00B24172" w:rsidRDefault="00F527C2" w:rsidP="005208EA">
      <w:pPr>
        <w:spacing w:line="288" w:lineRule="auto"/>
        <w:jc w:val="both"/>
        <w:rPr>
          <w:lang w:val="en-NZ"/>
        </w:rPr>
      </w:pPr>
      <w:r w:rsidRPr="00B24172">
        <w:rPr>
          <w:lang w:val="en-NZ"/>
        </w:rPr>
        <w:t>This intervention requires a methane stove</w:t>
      </w:r>
      <w:r w:rsidR="005208EA" w:rsidRPr="00B24172">
        <w:rPr>
          <w:lang w:val="en-NZ"/>
        </w:rPr>
        <w:t xml:space="preserve"> as well</w:t>
      </w:r>
      <w:r w:rsidRPr="00B24172">
        <w:rPr>
          <w:lang w:val="en-NZ"/>
        </w:rPr>
        <w:t xml:space="preserve"> (as noted in Subsection 5.1), with a cost of PKR </w:t>
      </w:r>
      <w:r w:rsidR="001C0A06" w:rsidRPr="00B24172">
        <w:rPr>
          <w:lang w:val="en-NZ"/>
        </w:rPr>
        <w:t>7,201</w:t>
      </w:r>
      <w:r w:rsidR="005208EA" w:rsidRPr="00B24172">
        <w:rPr>
          <w:lang w:val="en-NZ"/>
        </w:rPr>
        <w:t xml:space="preserve"> (USD 72)</w:t>
      </w:r>
      <w:r w:rsidRPr="00B24172">
        <w:rPr>
          <w:lang w:val="en-NZ"/>
        </w:rPr>
        <w:t>. It also requires piped gas connection, which involves connection charges of PKR 6000,</w:t>
      </w:r>
      <w:r w:rsidRPr="00B24172">
        <w:rPr>
          <w:rStyle w:val="FootnoteReference"/>
          <w:lang w:val="en-NZ"/>
        </w:rPr>
        <w:footnoteReference w:id="9"/>
      </w:r>
      <w:r w:rsidRPr="00B24172">
        <w:rPr>
          <w:lang w:val="en-NZ"/>
        </w:rPr>
        <w:t xml:space="preserve">  as well as PKR 8,844 for two days of labour for a gasfitter</w:t>
      </w:r>
      <w:r w:rsidRPr="00B24172">
        <w:rPr>
          <w:rStyle w:val="FootnoteReference"/>
          <w:lang w:val="en-NZ"/>
        </w:rPr>
        <w:footnoteReference w:id="10"/>
      </w:r>
      <w:r w:rsidRPr="00B24172">
        <w:rPr>
          <w:lang w:val="en-NZ"/>
        </w:rPr>
        <w:t xml:space="preserve"> and the cost of pipes. </w:t>
      </w:r>
      <w:r w:rsidR="00C355E3" w:rsidRPr="00B24172">
        <w:rPr>
          <w:lang w:val="en-NZ"/>
        </w:rPr>
        <w:t>On average</w:t>
      </w:r>
      <w:r w:rsidR="00DC6DF5" w:rsidRPr="00B24172">
        <w:rPr>
          <w:lang w:val="en-NZ"/>
        </w:rPr>
        <w:t>,</w:t>
      </w:r>
      <w:r w:rsidR="00C355E3" w:rsidRPr="00B24172">
        <w:rPr>
          <w:lang w:val="en-NZ"/>
        </w:rPr>
        <w:t xml:space="preserve"> 1.8 </w:t>
      </w:r>
      <w:r w:rsidR="00EB76D1" w:rsidRPr="00B24172">
        <w:rPr>
          <w:lang w:val="en-NZ"/>
        </w:rPr>
        <w:t>Million Metric British Thermal Units (MMBTU)</w:t>
      </w:r>
      <w:r w:rsidR="00C67901" w:rsidRPr="00B24172">
        <w:rPr>
          <w:lang w:val="en-NZ"/>
        </w:rPr>
        <w:t xml:space="preserve"> (</w:t>
      </w:r>
      <w:r w:rsidR="0025418A" w:rsidRPr="00B24172">
        <w:rPr>
          <w:lang w:val="en-NZ"/>
        </w:rPr>
        <w:t>weighted consumption, PSLM-2014</w:t>
      </w:r>
      <w:r w:rsidR="00C67901" w:rsidRPr="00B24172">
        <w:rPr>
          <w:lang w:val="en-NZ"/>
        </w:rPr>
        <w:t>)</w:t>
      </w:r>
      <w:r w:rsidRPr="00B24172">
        <w:rPr>
          <w:lang w:val="en-NZ"/>
        </w:rPr>
        <w:t xml:space="preserve"> of piped natural gas</w:t>
      </w:r>
      <w:r w:rsidR="00EB76D1" w:rsidRPr="00B24172">
        <w:rPr>
          <w:lang w:val="en-NZ"/>
        </w:rPr>
        <w:t xml:space="preserve"> are consumed by </w:t>
      </w:r>
      <w:r w:rsidR="00DC6DF5" w:rsidRPr="00B24172">
        <w:rPr>
          <w:lang w:val="en-NZ"/>
        </w:rPr>
        <w:t>each</w:t>
      </w:r>
      <w:r w:rsidRPr="00B24172">
        <w:rPr>
          <w:lang w:val="en-NZ"/>
        </w:rPr>
        <w:t xml:space="preserve"> connected</w:t>
      </w:r>
      <w:r w:rsidR="00EB76D1" w:rsidRPr="00B24172">
        <w:rPr>
          <w:lang w:val="en-NZ"/>
        </w:rPr>
        <w:t xml:space="preserve"> household month</w:t>
      </w:r>
      <w:r w:rsidR="00DC6DF5" w:rsidRPr="00B24172">
        <w:rPr>
          <w:lang w:val="en-NZ"/>
        </w:rPr>
        <w:t>ly</w:t>
      </w:r>
      <w:r w:rsidRPr="00B24172">
        <w:rPr>
          <w:lang w:val="en-NZ"/>
        </w:rPr>
        <w:t>,</w:t>
      </w:r>
      <w:r w:rsidR="00EB76D1" w:rsidRPr="00B24172">
        <w:rPr>
          <w:lang w:val="en-NZ"/>
        </w:rPr>
        <w:t xml:space="preserve"> and the average price of piped natural gas for the year 2014 was PKR 442</w:t>
      </w:r>
      <w:r w:rsidR="00EB76D1" w:rsidRPr="00B24172">
        <w:rPr>
          <w:rStyle w:val="FootnoteReference"/>
          <w:lang w:val="en-NZ"/>
        </w:rPr>
        <w:footnoteReference w:id="11"/>
      </w:r>
      <w:r w:rsidRPr="00B24172">
        <w:rPr>
          <w:lang w:val="en-NZ"/>
        </w:rPr>
        <w:t>,</w:t>
      </w:r>
      <w:r w:rsidR="00CB69D8" w:rsidRPr="00B24172">
        <w:rPr>
          <w:lang w:val="en-NZ"/>
        </w:rPr>
        <w:t xml:space="preserve"> and </w:t>
      </w:r>
      <w:r w:rsidRPr="00B24172">
        <w:rPr>
          <w:lang w:val="en-NZ"/>
        </w:rPr>
        <w:t xml:space="preserve">the </w:t>
      </w:r>
      <w:r w:rsidR="00CB69D8" w:rsidRPr="00B24172">
        <w:rPr>
          <w:lang w:val="en-NZ"/>
        </w:rPr>
        <w:t>annual maintenance cost was PKR 3</w:t>
      </w:r>
      <w:r w:rsidR="00D339CF" w:rsidRPr="00B24172">
        <w:rPr>
          <w:lang w:val="en-NZ"/>
        </w:rPr>
        <w:t>32</w:t>
      </w:r>
      <w:r w:rsidR="00CB69D8" w:rsidRPr="00B24172">
        <w:rPr>
          <w:lang w:val="en-NZ"/>
        </w:rPr>
        <w:t>.</w:t>
      </w:r>
      <w:r w:rsidR="00EB76D1" w:rsidRPr="00B24172">
        <w:rPr>
          <w:lang w:val="en-NZ"/>
        </w:rPr>
        <w:t xml:space="preserve"> In </w:t>
      </w:r>
      <w:r w:rsidR="00DC6DF5" w:rsidRPr="00B24172">
        <w:rPr>
          <w:lang w:val="en-NZ"/>
        </w:rPr>
        <w:t>total</w:t>
      </w:r>
      <w:r w:rsidR="0031614E" w:rsidRPr="00B24172">
        <w:rPr>
          <w:lang w:val="en-NZ"/>
        </w:rPr>
        <w:t>,</w:t>
      </w:r>
      <w:r w:rsidR="00EB76D1" w:rsidRPr="00B24172">
        <w:rPr>
          <w:lang w:val="en-NZ"/>
        </w:rPr>
        <w:t xml:space="preserve"> </w:t>
      </w:r>
      <w:r w:rsidR="00DC6DF5" w:rsidRPr="00B24172">
        <w:rPr>
          <w:lang w:val="en-NZ"/>
        </w:rPr>
        <w:t xml:space="preserve">the </w:t>
      </w:r>
      <w:r w:rsidR="00EB76D1" w:rsidRPr="00B24172">
        <w:rPr>
          <w:lang w:val="en-NZ"/>
        </w:rPr>
        <w:t xml:space="preserve">operating cost </w:t>
      </w:r>
      <w:r w:rsidR="00DC6DF5" w:rsidRPr="00B24172">
        <w:rPr>
          <w:lang w:val="en-NZ"/>
        </w:rPr>
        <w:t xml:space="preserve">for </w:t>
      </w:r>
      <w:r w:rsidR="00EB76D1" w:rsidRPr="00B24172">
        <w:rPr>
          <w:lang w:val="en-NZ"/>
        </w:rPr>
        <w:t xml:space="preserve">a household </w:t>
      </w:r>
      <w:r w:rsidR="005208EA" w:rsidRPr="00B24172">
        <w:rPr>
          <w:lang w:val="en-NZ"/>
        </w:rPr>
        <w:t>a</w:t>
      </w:r>
      <w:r w:rsidR="00DC6DF5" w:rsidRPr="00B24172">
        <w:rPr>
          <w:lang w:val="en-NZ"/>
        </w:rPr>
        <w:t xml:space="preserve"> </w:t>
      </w:r>
      <w:r w:rsidR="00EB76D1" w:rsidRPr="00B24172">
        <w:rPr>
          <w:lang w:val="en-NZ"/>
        </w:rPr>
        <w:t xml:space="preserve">year is </w:t>
      </w:r>
      <w:r w:rsidR="00E91590" w:rsidRPr="00B24172">
        <w:rPr>
          <w:lang w:val="en-NZ"/>
        </w:rPr>
        <w:t xml:space="preserve">PKR </w:t>
      </w:r>
      <w:r w:rsidR="00EB76D1" w:rsidRPr="00B24172">
        <w:rPr>
          <w:lang w:val="en-NZ"/>
        </w:rPr>
        <w:t>9</w:t>
      </w:r>
      <w:r w:rsidR="001A5A99" w:rsidRPr="00B24172">
        <w:rPr>
          <w:lang w:val="en-NZ"/>
        </w:rPr>
        <w:t>,</w:t>
      </w:r>
      <w:r w:rsidR="00CB69D8" w:rsidRPr="00B24172">
        <w:rPr>
          <w:lang w:val="en-NZ"/>
        </w:rPr>
        <w:t>921</w:t>
      </w:r>
      <w:r w:rsidR="005208EA" w:rsidRPr="00B24172">
        <w:rPr>
          <w:lang w:val="en-NZ"/>
        </w:rPr>
        <w:t xml:space="preserve"> (USD 99)</w:t>
      </w:r>
      <w:r w:rsidR="00293AE8" w:rsidRPr="00B24172">
        <w:rPr>
          <w:lang w:val="en-NZ"/>
        </w:rPr>
        <w:t>.</w:t>
      </w:r>
      <w:r w:rsidR="00EB76D1" w:rsidRPr="00B24172">
        <w:rPr>
          <w:lang w:val="en-NZ"/>
        </w:rPr>
        <w:t xml:space="preserve"> </w:t>
      </w:r>
    </w:p>
    <w:p w14:paraId="0EBD9A1D" w14:textId="77777777" w:rsidR="00F527C2" w:rsidRPr="00B24172" w:rsidRDefault="00F527C2" w:rsidP="00BF2AB8">
      <w:pPr>
        <w:spacing w:line="288" w:lineRule="auto"/>
        <w:jc w:val="both"/>
        <w:rPr>
          <w:lang w:val="en-NZ"/>
        </w:rPr>
      </w:pPr>
    </w:p>
    <w:p w14:paraId="2BC7B191" w14:textId="6BF69135" w:rsidR="008C1730" w:rsidRPr="00B24172" w:rsidRDefault="00F36A0A" w:rsidP="00B96DB8">
      <w:pPr>
        <w:pStyle w:val="Heading2"/>
        <w:spacing w:before="0" w:after="0" w:line="288" w:lineRule="auto"/>
        <w:rPr>
          <w:lang w:val="en-NZ"/>
        </w:rPr>
      </w:pPr>
      <w:r w:rsidRPr="00B24172">
        <w:rPr>
          <w:lang w:val="en-NZ"/>
        </w:rPr>
        <w:t>5.</w:t>
      </w:r>
      <w:r w:rsidR="00F527C2" w:rsidRPr="00B24172">
        <w:rPr>
          <w:lang w:val="en-NZ"/>
        </w:rPr>
        <w:t>4</w:t>
      </w:r>
      <w:r w:rsidRPr="00B24172">
        <w:rPr>
          <w:lang w:val="en-NZ"/>
        </w:rPr>
        <w:t xml:space="preserve"> </w:t>
      </w:r>
      <w:r w:rsidR="00B2006C" w:rsidRPr="00B24172">
        <w:rPr>
          <w:lang w:val="en-NZ"/>
        </w:rPr>
        <w:t xml:space="preserve"> </w:t>
      </w:r>
      <w:r w:rsidR="00B96DB8" w:rsidRPr="00B24172">
        <w:rPr>
          <w:lang w:val="en-NZ"/>
        </w:rPr>
        <w:t xml:space="preserve">Costs of </w:t>
      </w:r>
      <w:r w:rsidR="008C1730" w:rsidRPr="00B24172">
        <w:rPr>
          <w:lang w:val="en-NZ"/>
        </w:rPr>
        <w:t xml:space="preserve">Electric </w:t>
      </w:r>
      <w:r w:rsidR="00262E0F" w:rsidRPr="00B24172">
        <w:rPr>
          <w:lang w:val="en-NZ"/>
        </w:rPr>
        <w:t>S</w:t>
      </w:r>
      <w:r w:rsidR="008C1730" w:rsidRPr="00B24172">
        <w:rPr>
          <w:lang w:val="en-NZ"/>
        </w:rPr>
        <w:t>tove</w:t>
      </w:r>
      <w:r w:rsidR="00B96DB8" w:rsidRPr="00B24172">
        <w:rPr>
          <w:lang w:val="en-NZ"/>
        </w:rPr>
        <w:t>s</w:t>
      </w:r>
    </w:p>
    <w:p w14:paraId="43C9C80F" w14:textId="77777777" w:rsidR="00584CCB" w:rsidRPr="00B24172" w:rsidRDefault="00584CCB" w:rsidP="00BF2AB8">
      <w:pPr>
        <w:spacing w:line="288" w:lineRule="auto"/>
        <w:jc w:val="both"/>
        <w:rPr>
          <w:sz w:val="12"/>
          <w:szCs w:val="12"/>
          <w:lang w:val="en-NZ"/>
        </w:rPr>
      </w:pPr>
    </w:p>
    <w:p w14:paraId="324AEBDA" w14:textId="5B3B5650" w:rsidR="005A0EF8" w:rsidRPr="00B24172" w:rsidRDefault="005A0EF8" w:rsidP="005878FF">
      <w:pPr>
        <w:spacing w:line="288" w:lineRule="auto"/>
        <w:jc w:val="both"/>
        <w:rPr>
          <w:lang w:val="en-NZ"/>
        </w:rPr>
      </w:pPr>
      <w:r w:rsidRPr="00B24172">
        <w:rPr>
          <w:lang w:val="en-NZ"/>
        </w:rPr>
        <w:t>The cost of a medium-sized modern electric stove was around PKR 3</w:t>
      </w:r>
      <w:r w:rsidR="00080319" w:rsidRPr="00B24172">
        <w:rPr>
          <w:lang w:val="en-NZ"/>
        </w:rPr>
        <w:t>5</w:t>
      </w:r>
      <w:r w:rsidRPr="00B24172">
        <w:rPr>
          <w:lang w:val="en-NZ"/>
        </w:rPr>
        <w:t>,</w:t>
      </w:r>
      <w:r w:rsidR="005878FF" w:rsidRPr="00B24172">
        <w:rPr>
          <w:lang w:val="en-NZ"/>
        </w:rPr>
        <w:t>245</w:t>
      </w:r>
      <w:r w:rsidRPr="00B24172">
        <w:rPr>
          <w:lang w:val="en-NZ"/>
        </w:rPr>
        <w:t xml:space="preserve"> (adjusted)</w:t>
      </w:r>
      <w:r w:rsidR="005208EA" w:rsidRPr="00B24172">
        <w:rPr>
          <w:lang w:val="en-NZ"/>
        </w:rPr>
        <w:t xml:space="preserve"> (USD 352)</w:t>
      </w:r>
      <w:r w:rsidRPr="00B24172">
        <w:rPr>
          <w:lang w:val="en-NZ"/>
        </w:rPr>
        <w:t xml:space="preserve"> </w:t>
      </w:r>
      <w:r w:rsidRPr="00B24172">
        <w:rPr>
          <w:lang w:val="en-NZ"/>
        </w:rPr>
        <w:fldChar w:fldCharType="begin"/>
      </w:r>
      <w:r w:rsidR="00A260FD" w:rsidRPr="00B24172">
        <w:rPr>
          <w:lang w:val="en-NZ"/>
        </w:rPr>
        <w:instrText xml:space="preserve"> ADDIN ZOTERO_ITEM CSL_CITATION {"citationID":"2mgTtMx0","properties":{"formattedCitation":"(Jeuland &amp; Pattanayak, 2012)","plainCitation":"(Jeuland &amp; Pattanayak, 2012)","dontUpdate":true,"noteIndex":0},"citationItems":[{"id":"yPj1CNji/ViYRazKr","uris":["http://zotero.org/users/2699952/items/PCW63CBX"],"uri":["http://zotero.org/users/2699952/items/PCW63CBX"],"itemData":{"id":207,"type":"article-journal","title":"Benefits and Costs of Improved Cookstoves: Assessing the Implications of Variability in Health, Forest and Climate Impacts","container-title":"PLoS ONE","page":"e30338","volume":"7","issue":"2","source":"PLoS Journals","abstract":"Current attention to improved cook stoves (ICS) focuses on the “triple benefits” they provide, in improved health and time savings for households, in preservation of forests and associated ecosystem services, and in reducing emissions that contribute to global climate change. Despite the purported economic benefits of such technologies, however, progress in achieving large-scale adoption and use has been remarkably slow. This paper uses Monte Carlo simulation analysis to evaluate the claim that households will always reap positive and large benefits from the use of such technologies. Our analysis allows for better understanding of the variability in economic costs and benefits of ICS use in developing countries, which depend on unknown combinations of numerous uncertain parameters. The model results suggest that the private net benefits of ICS will sometimes be negative, and in many instances highly so. Moreover, carbon financing and social subsidies may help enhance incentives to adopt, but will not always be appropriate. The costs and benefits of these technologies are most affected by their relative fuel costs, time and fuel use efficiencies, the incidence and cost-of-illness of acute respiratory illness, and the cost of household cooking time. Combining these results with the fact that households often find these technologies to be inconvenient or culturally inappropriate leads us to understand why uptake has been disappointing. Given the current attention to the scale up of ICS, this analysis is timely and important for highlighting some of the challenges for global efforts to promote ICS.","DOI":"10.1371/journal.pone.0030338","shortTitle":"Benefits and Costs of Improved Cookstoves","journalAbbreviation":"PLoS ONE","author":[{"family":"Jeuland","given":"Marc A."},{"family":"Pattanayak","given":"Subhrendu K."}],"issued":{"date-parts":[["2012",2,13]]}}}],"schema":"https://github.com/citation-style-language/schema/raw/master/csl-citation.json"} </w:instrText>
      </w:r>
      <w:r w:rsidRPr="00B24172">
        <w:rPr>
          <w:lang w:val="en-NZ"/>
        </w:rPr>
        <w:fldChar w:fldCharType="separate"/>
      </w:r>
      <w:r w:rsidRPr="00B24172">
        <w:t>(Jeuland and Pattanayak, 2012)</w:t>
      </w:r>
      <w:r w:rsidRPr="00B24172">
        <w:rPr>
          <w:lang w:val="en-NZ"/>
        </w:rPr>
        <w:fldChar w:fldCharType="end"/>
      </w:r>
      <w:r w:rsidRPr="00B24172">
        <w:rPr>
          <w:lang w:val="en-NZ"/>
        </w:rPr>
        <w:t>, and the life of an electric stove is usually around 10 years. Most households (almost 87 percent (PSLM-2014)) already have an electricity connection that is used for lighting. Therefore, we ignored the electricity connection cost in our analysis. In terms of operating costs, a</w:t>
      </w:r>
      <w:r w:rsidR="00017446" w:rsidRPr="00B24172">
        <w:rPr>
          <w:lang w:val="en-NZ"/>
        </w:rPr>
        <w:t xml:space="preserve"> medium </w:t>
      </w:r>
      <w:r w:rsidR="008C1730" w:rsidRPr="00B24172">
        <w:rPr>
          <w:lang w:val="en-NZ"/>
        </w:rPr>
        <w:t>size modern electric stove uses around 1500 watts per hour</w:t>
      </w:r>
      <w:r w:rsidR="00541986" w:rsidRPr="00B24172">
        <w:rPr>
          <w:lang w:val="en-NZ"/>
        </w:rPr>
        <w:t>.</w:t>
      </w:r>
      <w:r w:rsidR="008C1730" w:rsidRPr="00B24172">
        <w:rPr>
          <w:rStyle w:val="FootnoteReference"/>
          <w:lang w:val="en-NZ"/>
        </w:rPr>
        <w:footnoteReference w:id="12"/>
      </w:r>
      <w:r w:rsidR="008C1730" w:rsidRPr="00B24172">
        <w:rPr>
          <w:lang w:val="en-NZ"/>
        </w:rPr>
        <w:t xml:space="preserve"> A household usually cook</w:t>
      </w:r>
      <w:r w:rsidR="00541986" w:rsidRPr="00B24172">
        <w:rPr>
          <w:lang w:val="en-NZ"/>
        </w:rPr>
        <w:t>s</w:t>
      </w:r>
      <w:r w:rsidR="008C1730" w:rsidRPr="00B24172">
        <w:rPr>
          <w:lang w:val="en-NZ"/>
        </w:rPr>
        <w:t xml:space="preserve"> </w:t>
      </w:r>
      <w:r w:rsidR="00541986" w:rsidRPr="00B24172">
        <w:rPr>
          <w:lang w:val="en-NZ"/>
        </w:rPr>
        <w:t>three</w:t>
      </w:r>
      <w:r w:rsidR="008C1730" w:rsidRPr="00B24172">
        <w:rPr>
          <w:lang w:val="en-NZ"/>
        </w:rPr>
        <w:t xml:space="preserve"> times a day and spend</w:t>
      </w:r>
      <w:r w:rsidR="00541986" w:rsidRPr="00B24172">
        <w:rPr>
          <w:lang w:val="en-NZ"/>
        </w:rPr>
        <w:t>s</w:t>
      </w:r>
      <w:r w:rsidR="008C1730" w:rsidRPr="00B24172">
        <w:rPr>
          <w:lang w:val="en-NZ"/>
        </w:rPr>
        <w:t xml:space="preserve"> 2-3 hours in </w:t>
      </w:r>
      <w:r w:rsidR="00541986" w:rsidRPr="00B24172">
        <w:rPr>
          <w:lang w:val="en-NZ"/>
        </w:rPr>
        <w:t xml:space="preserve">the </w:t>
      </w:r>
      <w:r w:rsidR="008C1730" w:rsidRPr="00B24172">
        <w:rPr>
          <w:lang w:val="en-NZ"/>
        </w:rPr>
        <w:t xml:space="preserve">kitchen for cooking </w:t>
      </w:r>
      <w:r w:rsidR="008C1730" w:rsidRPr="00B24172">
        <w:rPr>
          <w:lang w:val="en-NZ"/>
        </w:rPr>
        <w:fldChar w:fldCharType="begin"/>
      </w:r>
      <w:r w:rsidR="00A260FD" w:rsidRPr="00B24172">
        <w:rPr>
          <w:lang w:val="en-NZ"/>
        </w:rPr>
        <w:instrText xml:space="preserve"> ADDIN ZOTERO_ITEM CSL_CITATION {"citationID":"xPWEsD2h","properties":{"formattedCitation":"(I. Colbeck et al., 2010)","plainCitation":"(I. Colbeck et al., 2010)","noteIndex":0},"citationItems":[{"id":"yPj1CNji/Tcn6hvET","uris":["http://zotero.org/users/2699952/items/48DPGUPP"],"uri":["http://zotero.org/users/2699952/items/48DPGUPP"],"itemData":{"id":1230,"type":"article-journal","title":"Characteristics of indoor/outdoor particulate pollution in urban and rural residential environment of Pakistan","container-title":"Indoor Air","page":"40-51","volume":"20","issue":"1","source":"Wiley Online Library","abstract":"Particulate pollution has emerged as a serious environmental health concern in Pakistan. The use of biomass fuels in traditional stoves produces high levels of indoor air pollutants. In Pakistan, 94% of rural and 58% of urban households depend on biomass fuel. This study investigates variations in indoor/outdoor concentrations of particulate matter during various activities for three different micro-environments in Pakistan. At a rural site, the average indoor/outdoor ratios for PM10, PM2.5, and PM1, in kitchens using biomass fuels were 3.80, 4.36, and 4.11, respectively. A large variation was recorded in the mass concentration of particulate matter during cooking with concentrations in the range 4000–8555 μg/m3. In a living room at a rural site, the average indoor/outdoor ratios for PM10, PM2.5, and PM1 were 1.74, 2.49, and 3.01, respectively. At the urban site, the average indoor/outdoor ratios for the same size fractions were 1.71, 2.88, and 3.47, respectively. Cooking, cleaning and smoking were identified as principal contributors to the high indoor levels of particulate matter. This study showed considerably high concentrations of particulate matter, particularly in kitchens using biomass fuels, as compared to living areas. Thus women and children face the greatest exposure due to the amount of time they spend in the kitchen. Practical Implications In the developing world, particulate air pollution, both indoor and outdoor, is a substantial health hazard to the public. The very high concentrations of particulate matter in both rural and urban sites, particularly in kitchens using biomass fuels emphasize the severity of this issue in Pakistan. Women and children are extensively at risk due to amount of time spent in kitchens. This state of affairs calls for a large-scale intervention to reduce the exposure to indoor air pollution.","DOI":"10.1111/j.1600-0668.2009.00624.x","ISSN":"1600-0668","language":"en","author":[{"family":"Colbeck","given":"I."},{"family":"Nasir","given":"Z. A."},{"family":"Ali","given":"Z."}],"issued":{"date-parts":[["2010",2,1]]}}}],"schema":"https://github.com/citation-style-language/schema/raw/master/csl-citation.json"} </w:instrText>
      </w:r>
      <w:r w:rsidR="008C1730" w:rsidRPr="00B24172">
        <w:rPr>
          <w:lang w:val="en-NZ"/>
        </w:rPr>
        <w:fldChar w:fldCharType="separate"/>
      </w:r>
      <w:r w:rsidR="00A260FD" w:rsidRPr="00B24172">
        <w:t>(I. Colbeck et al., 2010)</w:t>
      </w:r>
      <w:r w:rsidR="008C1730" w:rsidRPr="00B24172">
        <w:rPr>
          <w:lang w:val="en-NZ"/>
        </w:rPr>
        <w:fldChar w:fldCharType="end"/>
      </w:r>
      <w:r w:rsidR="008C1730" w:rsidRPr="00B24172">
        <w:rPr>
          <w:lang w:val="en-NZ"/>
        </w:rPr>
        <w:t>.</w:t>
      </w:r>
      <w:r w:rsidR="008472F2" w:rsidRPr="00B24172">
        <w:rPr>
          <w:lang w:val="en-NZ"/>
        </w:rPr>
        <w:t xml:space="preserve"> The price of per unit of electricity varies with the variation in total consumption, with higher consumption leading to </w:t>
      </w:r>
      <w:r w:rsidRPr="00B24172">
        <w:rPr>
          <w:lang w:val="en-NZ"/>
        </w:rPr>
        <w:t xml:space="preserve">a </w:t>
      </w:r>
      <w:r w:rsidR="008472F2" w:rsidRPr="00B24172">
        <w:rPr>
          <w:lang w:val="en-NZ"/>
        </w:rPr>
        <w:t xml:space="preserve">higher price per unit. We took the average electricity price of PKR 10.50/kwh, which is </w:t>
      </w:r>
      <w:r w:rsidRPr="00B24172">
        <w:rPr>
          <w:lang w:val="en-NZ"/>
        </w:rPr>
        <w:t>the amount paid by</w:t>
      </w:r>
      <w:r w:rsidR="008472F2" w:rsidRPr="00B24172">
        <w:rPr>
          <w:lang w:val="en-NZ"/>
        </w:rPr>
        <w:t xml:space="preserve"> middle and lower </w:t>
      </w:r>
      <w:r w:rsidR="00C67062" w:rsidRPr="00B24172">
        <w:rPr>
          <w:lang w:val="en-NZ"/>
        </w:rPr>
        <w:lastRenderedPageBreak/>
        <w:t>middle-class</w:t>
      </w:r>
      <w:r w:rsidR="008472F2" w:rsidRPr="00B24172">
        <w:rPr>
          <w:lang w:val="en-NZ"/>
        </w:rPr>
        <w:t xml:space="preserve"> households</w:t>
      </w:r>
      <w:r w:rsidRPr="00B24172">
        <w:rPr>
          <w:lang w:val="en-NZ"/>
        </w:rPr>
        <w:t xml:space="preserve"> in Pakistan</w:t>
      </w:r>
      <w:r w:rsidR="008472F2" w:rsidRPr="00B24172">
        <w:rPr>
          <w:lang w:val="en-NZ"/>
        </w:rPr>
        <w:t xml:space="preserve"> (</w:t>
      </w:r>
      <w:r w:rsidRPr="00B24172">
        <w:rPr>
          <w:lang w:val="en-NZ"/>
        </w:rPr>
        <w:t xml:space="preserve">using </w:t>
      </w:r>
      <w:r w:rsidR="008472F2" w:rsidRPr="00B24172">
        <w:rPr>
          <w:lang w:val="en-NZ"/>
        </w:rPr>
        <w:t xml:space="preserve">101-300 </w:t>
      </w:r>
      <w:r w:rsidR="00C67062" w:rsidRPr="00B24172">
        <w:rPr>
          <w:lang w:val="en-NZ"/>
        </w:rPr>
        <w:t>kwh per month</w:t>
      </w:r>
      <w:r w:rsidR="008472F2" w:rsidRPr="00B24172">
        <w:rPr>
          <w:lang w:val="en-NZ"/>
        </w:rPr>
        <w:t>).</w:t>
      </w:r>
      <w:r w:rsidR="008472F2" w:rsidRPr="00B24172">
        <w:rPr>
          <w:rStyle w:val="FootnoteReference"/>
          <w:lang w:val="en-NZ"/>
        </w:rPr>
        <w:footnoteReference w:id="13"/>
      </w:r>
      <w:r w:rsidR="008472F2" w:rsidRPr="00B24172">
        <w:rPr>
          <w:lang w:val="en-NZ"/>
        </w:rPr>
        <w:t xml:space="preserve"> </w:t>
      </w:r>
      <w:r w:rsidRPr="00B24172">
        <w:rPr>
          <w:lang w:val="en-NZ"/>
        </w:rPr>
        <w:t>T</w:t>
      </w:r>
      <w:r w:rsidR="008472F2" w:rsidRPr="00B24172">
        <w:rPr>
          <w:lang w:val="en-NZ"/>
        </w:rPr>
        <w:t xml:space="preserve">he operating cost of </w:t>
      </w:r>
      <w:r w:rsidRPr="00B24172">
        <w:rPr>
          <w:lang w:val="en-NZ"/>
        </w:rPr>
        <w:t>an</w:t>
      </w:r>
      <w:r w:rsidR="008472F2" w:rsidRPr="00B24172">
        <w:rPr>
          <w:lang w:val="en-NZ"/>
        </w:rPr>
        <w:t xml:space="preserve"> electric </w:t>
      </w:r>
      <w:r w:rsidR="00AD62E3" w:rsidRPr="00B24172">
        <w:rPr>
          <w:lang w:val="en-NZ"/>
        </w:rPr>
        <w:t>stove</w:t>
      </w:r>
      <w:r w:rsidRPr="00B24172">
        <w:rPr>
          <w:lang w:val="en-NZ"/>
        </w:rPr>
        <w:t xml:space="preserve"> </w:t>
      </w:r>
      <w:r w:rsidR="00AD62E3" w:rsidRPr="00B24172">
        <w:rPr>
          <w:lang w:val="en-NZ"/>
        </w:rPr>
        <w:t xml:space="preserve">is </w:t>
      </w:r>
      <w:r w:rsidRPr="00B24172">
        <w:rPr>
          <w:lang w:val="en-NZ"/>
        </w:rPr>
        <w:t xml:space="preserve">therefore </w:t>
      </w:r>
      <w:r w:rsidR="00AD62E3" w:rsidRPr="00B24172">
        <w:rPr>
          <w:lang w:val="en-NZ"/>
        </w:rPr>
        <w:t>PKR 14</w:t>
      </w:r>
      <w:r w:rsidRPr="00B24172">
        <w:rPr>
          <w:lang w:val="en-NZ"/>
        </w:rPr>
        <w:t>,</w:t>
      </w:r>
      <w:r w:rsidR="00AD62E3" w:rsidRPr="00B24172">
        <w:rPr>
          <w:lang w:val="en-NZ"/>
        </w:rPr>
        <w:t>372</w:t>
      </w:r>
      <w:r w:rsidR="005208EA" w:rsidRPr="00B24172">
        <w:rPr>
          <w:lang w:val="en-NZ"/>
        </w:rPr>
        <w:t xml:space="preserve"> (USD 143)</w:t>
      </w:r>
      <w:r w:rsidR="00DC6DF5" w:rsidRPr="00B24172">
        <w:rPr>
          <w:lang w:val="en-NZ"/>
        </w:rPr>
        <w:t xml:space="preserve"> per year</w:t>
      </w:r>
      <w:r w:rsidR="00AD62E3" w:rsidRPr="00B24172">
        <w:rPr>
          <w:lang w:val="en-NZ"/>
        </w:rPr>
        <w:t>. In addition, the</w:t>
      </w:r>
      <w:r w:rsidRPr="00B24172">
        <w:rPr>
          <w:lang w:val="en-NZ"/>
        </w:rPr>
        <w:t>re is an annual</w:t>
      </w:r>
      <w:r w:rsidR="00AD62E3" w:rsidRPr="00B24172">
        <w:rPr>
          <w:lang w:val="en-NZ"/>
        </w:rPr>
        <w:t xml:space="preserve"> maintenance cost </w:t>
      </w:r>
      <w:r w:rsidR="00DC6DF5" w:rsidRPr="00B24172">
        <w:rPr>
          <w:lang w:val="en-NZ"/>
        </w:rPr>
        <w:t xml:space="preserve">of PKR </w:t>
      </w:r>
      <w:r w:rsidR="00AD62E3" w:rsidRPr="00B24172">
        <w:rPr>
          <w:lang w:val="en-NZ"/>
        </w:rPr>
        <w:t>3</w:t>
      </w:r>
      <w:r w:rsidR="005878FF" w:rsidRPr="00B24172">
        <w:rPr>
          <w:lang w:val="en-NZ"/>
        </w:rPr>
        <w:t>32</w:t>
      </w:r>
      <w:r w:rsidR="005208EA" w:rsidRPr="00B24172">
        <w:rPr>
          <w:lang w:val="en-NZ"/>
        </w:rPr>
        <w:t xml:space="preserve"> (USD 3.3)</w:t>
      </w:r>
      <w:r w:rsidR="00E815BE" w:rsidRPr="00B24172">
        <w:rPr>
          <w:lang w:val="en-NZ"/>
        </w:rPr>
        <w:t xml:space="preserve"> as well</w:t>
      </w:r>
      <w:r w:rsidR="008472F2" w:rsidRPr="00B24172">
        <w:rPr>
          <w:lang w:val="en-NZ"/>
        </w:rPr>
        <w:t>.</w:t>
      </w:r>
    </w:p>
    <w:p w14:paraId="56B45F2D" w14:textId="77777777" w:rsidR="005A0EF8" w:rsidRPr="00B24172" w:rsidRDefault="005A0EF8" w:rsidP="005A0EF8">
      <w:pPr>
        <w:spacing w:line="288" w:lineRule="auto"/>
        <w:ind w:firstLine="720"/>
        <w:jc w:val="both"/>
        <w:rPr>
          <w:lang w:val="en-NZ"/>
        </w:rPr>
      </w:pPr>
    </w:p>
    <w:p w14:paraId="294BA09F" w14:textId="467F9B4D" w:rsidR="00200D8E" w:rsidRPr="00B24172" w:rsidRDefault="00200D8E" w:rsidP="00F527C2">
      <w:pPr>
        <w:pStyle w:val="Heading2"/>
        <w:spacing w:before="0" w:after="0" w:line="288" w:lineRule="auto"/>
      </w:pPr>
      <w:r w:rsidRPr="00B24172">
        <w:t>5.</w:t>
      </w:r>
      <w:r w:rsidR="00F527C2" w:rsidRPr="00B24172">
        <w:t>5</w:t>
      </w:r>
      <w:r w:rsidRPr="00B24172">
        <w:t xml:space="preserve"> Cost</w:t>
      </w:r>
      <w:r w:rsidR="00B96DB8" w:rsidRPr="00B24172">
        <w:t>s</w:t>
      </w:r>
      <w:r w:rsidRPr="00B24172">
        <w:t xml:space="preserve"> of </w:t>
      </w:r>
      <w:r w:rsidR="00262E0F" w:rsidRPr="00B24172">
        <w:t>I</w:t>
      </w:r>
      <w:r w:rsidRPr="00B24172">
        <w:t xml:space="preserve">mproved </w:t>
      </w:r>
      <w:r w:rsidR="00262E0F" w:rsidRPr="00B24172">
        <w:t>C</w:t>
      </w:r>
      <w:r w:rsidRPr="00B24172">
        <w:t>ook</w:t>
      </w:r>
      <w:r w:rsidR="00B2006C" w:rsidRPr="00B24172">
        <w:t>ing</w:t>
      </w:r>
      <w:r w:rsidRPr="00B24172">
        <w:t xml:space="preserve"> </w:t>
      </w:r>
      <w:r w:rsidR="00262E0F" w:rsidRPr="00B24172">
        <w:t>S</w:t>
      </w:r>
      <w:r w:rsidRPr="00B24172">
        <w:t>toves</w:t>
      </w:r>
    </w:p>
    <w:p w14:paraId="1A0219DD" w14:textId="77777777" w:rsidR="00262E0F" w:rsidRPr="00B24172" w:rsidRDefault="00262E0F" w:rsidP="00BF2AB8">
      <w:pPr>
        <w:spacing w:line="288" w:lineRule="auto"/>
        <w:jc w:val="both"/>
        <w:rPr>
          <w:sz w:val="12"/>
          <w:szCs w:val="12"/>
          <w:lang w:val="en-NZ"/>
        </w:rPr>
      </w:pPr>
    </w:p>
    <w:p w14:paraId="24678113" w14:textId="64A918A2" w:rsidR="00753B69" w:rsidRPr="00B24172" w:rsidRDefault="00B73DA6" w:rsidP="00753B69">
      <w:pPr>
        <w:spacing w:line="288" w:lineRule="auto"/>
        <w:jc w:val="both"/>
        <w:rPr>
          <w:lang w:val="en-NZ"/>
        </w:rPr>
      </w:pPr>
      <w:r w:rsidRPr="00B24172">
        <w:rPr>
          <w:lang w:val="en-NZ"/>
        </w:rPr>
        <w:t xml:space="preserve">As a fixed cost the price of the ICS is PKR 1000 to 3000 </w:t>
      </w:r>
      <w:r w:rsidRPr="00B24172">
        <w:rPr>
          <w:lang w:val="en-NZ"/>
        </w:rPr>
        <w:fldChar w:fldCharType="begin"/>
      </w:r>
      <w:r w:rsidR="00A260FD" w:rsidRPr="00B24172">
        <w:rPr>
          <w:lang w:val="en-NZ"/>
        </w:rPr>
        <w:instrText xml:space="preserve"> ADDIN ZOTERO_ITEM CSL_CITATION {"citationID":"RfA16seE","properties":{"formattedCitation":"(Jan et al., 2017)","plainCitation":"(Jan et al., 2017)","noteIndex":0},"citationItems":[{"id":"yPj1CNji/OrRKd648","uris":["http://zotero.org/users/2699952/items/3J352QX8"],"uri":["http://zotero.org/users/2699952/items/3J352QX8"],"itemData":{"id":1121,"type":"article-journal","title":"Adoption of improved cookstoves in Pakistan: A logit analysis","container-title":"Biomass and Bioenergy","page":"55-62","volume":"103","source":"ScienceDirect","abstract":"About three billion people worldwide use solid fuels for cooking and space heating. This fueling practice contributes to global forest depletion and disease prevalence. To abate the environmental and health threats caused by the inefficient burning of biomass fuels, large-scale initiatives were undertaken globally for the dissemination of fuel-saving and energy-efficient stoves, known as improved cookstoves (ICS). This paper examines the adoption of ICS in northwest Pakistan by using a logit analysis. The results show that the education of the respondent, number of working household members, and total income of the household had significant effects on the adoption of ICS. Conversely, the age of the respondent and possession of land did not exhibit any significant influence on adoption. The overall model was significant with p &lt; 0.001 which reveals that the selected socioeconomic variables have a statistically significant relationship with the adoption of ICS. The paper concludes that the efforts to improve health and environmental conditions may be more successful if ICS programs take the socioeconomic, contextual, and market related factors into account.","DOI":"10.1016/j.biombioe.2017.05.014","ISSN":"0961-9534","shortTitle":"Adoption of improved cookstoves in Pakistan","journalAbbreviation":"Biomass and Bioenergy","author":[{"family":"Jan","given":"Inayatullah"},{"family":"Ullah","given":"Sabir"},{"family":"Akram","given":"Waqar"},{"family":"Khan","given":"Noor P."},{"family":"Asim","given":"Syed M."},{"family":"Mahmood","given":"Zafar"},{"family":"Ahmad","given":"Muhammad N."},{"family":"Ahmad","given":"Shaikh S."}],"issued":{"date-parts":[["2017",8,1]]}}}],"schema":"https://github.com/citation-style-language/schema/raw/master/csl-citation.json"} </w:instrText>
      </w:r>
      <w:r w:rsidRPr="00B24172">
        <w:rPr>
          <w:lang w:val="en-NZ"/>
        </w:rPr>
        <w:fldChar w:fldCharType="separate"/>
      </w:r>
      <w:r w:rsidR="00A260FD" w:rsidRPr="00B24172">
        <w:t>(Jan et al., 2017)</w:t>
      </w:r>
      <w:r w:rsidRPr="00B24172">
        <w:rPr>
          <w:lang w:val="en-NZ"/>
        </w:rPr>
        <w:fldChar w:fldCharType="end"/>
      </w:r>
      <w:r w:rsidRPr="00B24172">
        <w:rPr>
          <w:lang w:val="en-NZ"/>
        </w:rPr>
        <w:t xml:space="preserve"> and has a life expectancy of three years </w:t>
      </w:r>
      <w:r w:rsidRPr="00B24172">
        <w:rPr>
          <w:lang w:val="en-NZ"/>
        </w:rPr>
        <w:fldChar w:fldCharType="begin"/>
      </w:r>
      <w:r w:rsidR="00A260FD" w:rsidRPr="00B24172">
        <w:rPr>
          <w:lang w:val="en-NZ"/>
        </w:rPr>
        <w:instrText xml:space="preserve"> ADDIN ZOTERO_ITEM CSL_CITATION {"citationID":"xr66PuhZ","properties":{"formattedCitation":"(Hutton et al., 2007)","plainCitation":"(Hutton et al., 2007)","noteIndex":0},"citationItems":[{"id":"yPj1CNji/eYwjIPdP","uris":["http://zotero.org/users/2699952/items/ESNF2DMZ"],"uri":["http://zotero.org/users/2699952/items/ESNF2DMZ"],"itemData":{"id":25,"type":"article-journal","title":"Evaluation of the costs and benefits of interventions to reduce indoor air pollution","container-title":"Energy for Sustainable Development","page":"34-43","volume":"11","issue":"4","source":"ScienceDirect","abstract":"Worldwide, more than three billion people cook with wood, coal and other solid fuels on open fires or traditional stoves, contributing to more than 1.5 million deaths annually and a multitude of negative economic and environmental impacts. The aim of this article is to present the costs and benefits of interventions to reduce indoor air pollution by halving the global population currently lacking access to (1) cleaner fuels (liquefied petroleum gas (LPG)) and (2) cleaner-burning and more efficient stoves. Results are presented for 11 world subregions. Annual costs and benefits of the two interventions are modelled from 2005 until 2015. Intervention costs include fuel, stove, and programme costs, from which monetary fuel cost savings are subtracted to estimate net costs. Economic benefits include less expenditure on health care, health-related productivity gains, fuel collection and cooking time savings, and environmental impacts. Globally, annual economic benefits of halving the population without access to LPG amount to (US) $91 billion at a net cost of $13 billion. The improved stove intervention generates $105 billion in economic benefits at a negative net cost of $34 billion. The resulting benefit—cost ratios (BCR) for both interventions are favourable. The BCR for LPG ranges from 1.5 to 21.2 in rural areas, and from 2.6 to negative in urban areas. The BCR for improved stoves is negative in all sub-regions, as fuel cost savings exceed intervention costs, thus giving net negative costs. Investments in interventions to reduce indoor air pollution are potentially cost-beneficial.","DOI":"10.1016/S0973-0826(08)60408-1","ISSN":"0973-0826","journalAbbreviation":"Energy for Sustainable Development","author":[{"family":"Hutton","given":"Guy"},{"family":"Rehfuess","given":"Eva"},{"family":"Tediosi","given":"Fabrizio"}],"issued":{"date-parts":[["2007",12]]}}}],"schema":"https://github.com/citation-style-language/schema/raw/master/csl-citation.json"} </w:instrText>
      </w:r>
      <w:r w:rsidRPr="00B24172">
        <w:rPr>
          <w:lang w:val="en-NZ"/>
        </w:rPr>
        <w:fldChar w:fldCharType="separate"/>
      </w:r>
      <w:r w:rsidR="00A260FD" w:rsidRPr="00B24172">
        <w:t>(Hutton et al., 2007)</w:t>
      </w:r>
      <w:r w:rsidRPr="00B24172">
        <w:rPr>
          <w:lang w:val="en-NZ"/>
        </w:rPr>
        <w:fldChar w:fldCharType="end"/>
      </w:r>
      <w:r w:rsidRPr="00B24172">
        <w:rPr>
          <w:lang w:val="en-NZ"/>
        </w:rPr>
        <w:t xml:space="preserve">. We took the midpoint price PKR </w:t>
      </w:r>
      <w:r w:rsidR="005878FF" w:rsidRPr="00B24172">
        <w:rPr>
          <w:lang w:val="en-NZ"/>
        </w:rPr>
        <w:t>1</w:t>
      </w:r>
      <w:r w:rsidR="00A643B0" w:rsidRPr="00B24172">
        <w:rPr>
          <w:lang w:val="en-NZ"/>
        </w:rPr>
        <w:t>,</w:t>
      </w:r>
      <w:r w:rsidR="005878FF" w:rsidRPr="00B24172">
        <w:rPr>
          <w:lang w:val="en-NZ"/>
        </w:rPr>
        <w:t>729</w:t>
      </w:r>
      <w:r w:rsidR="00E815BE" w:rsidRPr="00B24172">
        <w:rPr>
          <w:lang w:val="en-NZ"/>
        </w:rPr>
        <w:t xml:space="preserve"> (USD 17)</w:t>
      </w:r>
      <w:r w:rsidR="00753B69" w:rsidRPr="00B24172">
        <w:rPr>
          <w:lang w:val="en-NZ"/>
        </w:rPr>
        <w:t xml:space="preserve"> (adjusted for 2014) </w:t>
      </w:r>
      <w:r w:rsidRPr="00B24172">
        <w:rPr>
          <w:lang w:val="en-NZ"/>
        </w:rPr>
        <w:t>as a total fixed cost.</w:t>
      </w:r>
      <w:r w:rsidR="00A643B0" w:rsidRPr="00B24172">
        <w:rPr>
          <w:lang w:val="en-NZ"/>
        </w:rPr>
        <w:t xml:space="preserve"> </w:t>
      </w:r>
      <w:r w:rsidRPr="00B24172">
        <w:rPr>
          <w:lang w:val="en-NZ"/>
        </w:rPr>
        <w:t>In terms of operating costs, a</w:t>
      </w:r>
      <w:r w:rsidR="00200D8E" w:rsidRPr="00B24172">
        <w:rPr>
          <w:lang w:val="en-NZ"/>
        </w:rPr>
        <w:t xml:space="preserve"> household </w:t>
      </w:r>
      <w:r w:rsidRPr="00B24172">
        <w:rPr>
          <w:lang w:val="en-NZ"/>
        </w:rPr>
        <w:t xml:space="preserve">currently </w:t>
      </w:r>
      <w:r w:rsidR="00200D8E" w:rsidRPr="00B24172">
        <w:rPr>
          <w:lang w:val="en-NZ"/>
        </w:rPr>
        <w:t xml:space="preserve">spends around PKR 3012 annually on solid fuel consumption (details are in </w:t>
      </w:r>
      <w:r w:rsidRPr="00B24172">
        <w:rPr>
          <w:lang w:val="en-NZ"/>
        </w:rPr>
        <w:t>Section 6.1</w:t>
      </w:r>
      <w:r w:rsidR="00200D8E" w:rsidRPr="00B24172">
        <w:rPr>
          <w:lang w:val="en-NZ"/>
        </w:rPr>
        <w:t xml:space="preserve">, below). An ICS can save up to 35 percent of fuel use </w:t>
      </w:r>
      <w:r w:rsidR="00200D8E" w:rsidRPr="00B24172">
        <w:rPr>
          <w:lang w:val="en-NZ"/>
        </w:rPr>
        <w:fldChar w:fldCharType="begin"/>
      </w:r>
      <w:r w:rsidR="00A260FD" w:rsidRPr="00B24172">
        <w:rPr>
          <w:lang w:val="en-NZ"/>
        </w:rPr>
        <w:instrText xml:space="preserve"> ADDIN ZOTERO_ITEM CSL_CITATION {"citationID":"7Zca4aRu","properties":{"formattedCitation":"(Vahlne &amp; Ahlgren, 2014)","plainCitation":"(Vahlne &amp; Ahlgren, 2014)","noteIndex":0},"citationItems":[{"id":"yPj1CNji/9hxoSL4T","uris":["http://zotero.org/users/2699952/items/WL7KHRXE"],"uri":["http://zotero.org/users/2699952/items/WL7KHRXE"],"itemData":{"id":1218,"type":"article-journal","title":"Policy implications for improved cook stove programs—A case study of the importance of village fuel use variations","container-title":"Energy Policy","page":"484-495","volume":"66","source":"ScienceDirect","abstract":"Despite the long history of cook stove programs, very few have been successful, often only in areas where biomass is purchased or there is a biomass shortage. Several studies have described how rural households generally rely on several different fuels; which fuels are used may depend on various household characteristics such as location and income. This article explores possible consequences of variations in fuel usage for improved cook stove programs and how this may vary between different areas. Reductions of CO2 equivalent emissions and monetary savings are calculated for hypothetical cook stove deployment using data from a rural energy survey in the Vĩnh Phúc province of northern Vietnam. The results indicate that the areas may respond differently to the various stove options, both in terms of economy and emission reductions. Furthermore, there are large differences in emission reduction calculations when only Kyoto-gases are included and when non-Kyoto greenhouse agents are added. Assumptions regarding household behavior and stove efficiencies have large impacts on the results, indicating a need for further research on how improved cook stoves may influence households’ fuel choices.","DOI":"10.1016/j.enpol.2013.11.042","ISSN":"0301-4215","journalAbbreviation":"Energy Policy","author":[{"family":"Vahlne","given":"Niklas"},{"family":"Ahlgren","given":"Erik O."}],"issued":{"date-parts":[["2014",3,1]]}}}],"schema":"https://github.com/citation-style-language/schema/raw/master/csl-citation.json"} </w:instrText>
      </w:r>
      <w:r w:rsidR="00200D8E" w:rsidRPr="00B24172">
        <w:rPr>
          <w:lang w:val="en-NZ"/>
        </w:rPr>
        <w:fldChar w:fldCharType="separate"/>
      </w:r>
      <w:r w:rsidR="00A260FD" w:rsidRPr="00B24172">
        <w:t>(Vahlne &amp; Ahlgren, 2014)</w:t>
      </w:r>
      <w:r w:rsidR="00200D8E" w:rsidRPr="00B24172">
        <w:rPr>
          <w:lang w:val="en-NZ"/>
        </w:rPr>
        <w:fldChar w:fldCharType="end"/>
      </w:r>
      <w:r w:rsidR="00200D8E" w:rsidRPr="00B24172">
        <w:rPr>
          <w:lang w:val="en-NZ"/>
        </w:rPr>
        <w:t xml:space="preserve">. Therefore, </w:t>
      </w:r>
      <w:r w:rsidRPr="00B24172">
        <w:rPr>
          <w:lang w:val="en-NZ"/>
        </w:rPr>
        <w:t>the</w:t>
      </w:r>
      <w:r w:rsidR="00200D8E" w:rsidRPr="00B24172">
        <w:rPr>
          <w:lang w:val="en-NZ"/>
        </w:rPr>
        <w:t xml:space="preserve"> fuel cost </w:t>
      </w:r>
      <w:r w:rsidRPr="00B24172">
        <w:rPr>
          <w:lang w:val="en-NZ"/>
        </w:rPr>
        <w:t>for the ICS is 65 percent of normal fuel</w:t>
      </w:r>
      <w:r w:rsidR="00200D8E" w:rsidRPr="00B24172">
        <w:rPr>
          <w:lang w:val="en-NZ"/>
        </w:rPr>
        <w:t xml:space="preserve"> cost, </w:t>
      </w:r>
      <w:r w:rsidRPr="00B24172">
        <w:rPr>
          <w:lang w:val="en-NZ"/>
        </w:rPr>
        <w:t>or</w:t>
      </w:r>
      <w:r w:rsidR="00200D8E" w:rsidRPr="00B24172">
        <w:rPr>
          <w:lang w:val="en-NZ"/>
        </w:rPr>
        <w:t xml:space="preserve"> PKR 1958</w:t>
      </w:r>
      <w:r w:rsidR="00E815BE" w:rsidRPr="00B24172">
        <w:rPr>
          <w:lang w:val="en-NZ"/>
        </w:rPr>
        <w:t xml:space="preserve"> (USD 1 9.5)</w:t>
      </w:r>
      <w:r w:rsidR="00753B69" w:rsidRPr="00B24172">
        <w:rPr>
          <w:lang w:val="en-NZ"/>
        </w:rPr>
        <w:t xml:space="preserve"> per year</w:t>
      </w:r>
      <w:r w:rsidR="00200D8E" w:rsidRPr="00B24172">
        <w:rPr>
          <w:lang w:val="en-NZ"/>
        </w:rPr>
        <w:t xml:space="preserve">. </w:t>
      </w:r>
    </w:p>
    <w:p w14:paraId="016B8D7A" w14:textId="77777777" w:rsidR="00753B69" w:rsidRPr="00B24172" w:rsidRDefault="00753B69" w:rsidP="00753B69">
      <w:pPr>
        <w:spacing w:line="288" w:lineRule="auto"/>
        <w:jc w:val="both"/>
        <w:rPr>
          <w:lang w:val="en-NZ"/>
        </w:rPr>
      </w:pPr>
    </w:p>
    <w:p w14:paraId="3B205AA7" w14:textId="121BB659" w:rsidR="00856481" w:rsidRPr="00B24172" w:rsidRDefault="00200D8E" w:rsidP="00856481">
      <w:pPr>
        <w:spacing w:line="288" w:lineRule="auto"/>
        <w:ind w:firstLine="720"/>
        <w:jc w:val="both"/>
        <w:rPr>
          <w:lang w:val="en-NZ"/>
        </w:rPr>
      </w:pPr>
      <w:r w:rsidRPr="00B24172">
        <w:rPr>
          <w:lang w:val="en-NZ"/>
        </w:rPr>
        <w:t xml:space="preserve">Similarly, each household spends </w:t>
      </w:r>
      <w:r w:rsidR="00B73DA6" w:rsidRPr="00B24172">
        <w:rPr>
          <w:lang w:val="en-NZ"/>
        </w:rPr>
        <w:t xml:space="preserve">between </w:t>
      </w:r>
      <w:r w:rsidR="00753B69" w:rsidRPr="00B24172">
        <w:rPr>
          <w:lang w:val="en-NZ"/>
        </w:rPr>
        <w:t>30 minutes to</w:t>
      </w:r>
      <w:r w:rsidR="00B73DA6" w:rsidRPr="00B24172">
        <w:rPr>
          <w:lang w:val="en-NZ"/>
        </w:rPr>
        <w:t xml:space="preserve"> </w:t>
      </w:r>
      <w:r w:rsidR="00753B69" w:rsidRPr="00B24172">
        <w:rPr>
          <w:lang w:val="en-NZ"/>
        </w:rPr>
        <w:t>4</w:t>
      </w:r>
      <w:r w:rsidRPr="00B24172">
        <w:rPr>
          <w:lang w:val="en-NZ"/>
        </w:rPr>
        <w:t xml:space="preserve"> hours</w:t>
      </w:r>
      <w:r w:rsidR="00B73DA6" w:rsidRPr="00B24172">
        <w:rPr>
          <w:lang w:val="en-NZ"/>
        </w:rPr>
        <w:t xml:space="preserve"> on average</w:t>
      </w:r>
      <w:r w:rsidR="00753B69" w:rsidRPr="00B24172">
        <w:rPr>
          <w:lang w:val="en-NZ"/>
        </w:rPr>
        <w:t xml:space="preserve"> per day</w:t>
      </w:r>
      <w:r w:rsidRPr="00B24172">
        <w:rPr>
          <w:lang w:val="en-NZ"/>
        </w:rPr>
        <w:t xml:space="preserve"> for biomass collection in developing countries </w:t>
      </w:r>
      <w:r w:rsidRPr="00B24172">
        <w:rPr>
          <w:lang w:val="en-NZ"/>
        </w:rPr>
        <w:fldChar w:fldCharType="begin"/>
      </w:r>
      <w:r w:rsidR="00A260FD" w:rsidRPr="00B24172">
        <w:rPr>
          <w:lang w:val="en-NZ"/>
        </w:rPr>
        <w:instrText xml:space="preserve"> ADDIN ZOTERO_ITEM CSL_CITATION {"citationID":"CX4uWf9G","properties":{"formattedCitation":"(Hutton et al., 2007)","plainCitation":"(Hutton et al., 2007)","noteIndex":0},"citationItems":[{"id":"yPj1CNji/eYwjIPdP","uris":["http://zotero.org/users/2699952/items/ESNF2DMZ"],"uri":["http://zotero.org/users/2699952/items/ESNF2DMZ"],"itemData":{"id":25,"type":"article-journal","title":"Evaluation of the costs and benefits of interventions to reduce indoor air pollution","container-title":"Energy for Sustainable Development","page":"34-43","volume":"11","issue":"4","source":"ScienceDirect","abstract":"Worldwide, more than three billion people cook with wood, coal and other solid fuels on open fires or traditional stoves, contributing to more than 1.5 million deaths annually and a multitude of negative economic and environmental impacts. The aim of this article is to present the costs and benefits of interventions to reduce indoor air pollution by halving the global population currently lacking access to (1) cleaner fuels (liquefied petroleum gas (LPG)) and (2) cleaner-burning and more efficient stoves. Results are presented for 11 world subregions. Annual costs and benefits of the two interventions are modelled from 2005 until 2015. Intervention costs include fuel, stove, and programme costs, from which monetary fuel cost savings are subtracted to estimate net costs. Economic benefits include less expenditure on health care, health-related productivity gains, fuel collection and cooking time savings, and environmental impacts. Globally, annual economic benefits of halving the population without access to LPG amount to (US) $91 billion at a net cost of $13 billion. The improved stove intervention generates $105 billion in economic benefits at a negative net cost of $34 billion. The resulting benefit—cost ratios (BCR) for both interventions are favourable. The BCR for LPG ranges from 1.5 to 21.2 in rural areas, and from 2.6 to negative in urban areas. The BCR for improved stoves is negative in all sub-regions, as fuel cost savings exceed intervention costs, thus giving net negative costs. Investments in interventions to reduce indoor air pollution are potentially cost-beneficial.","DOI":"10.1016/S0973-0826(08)60408-1","ISSN":"0973-0826","journalAbbreviation":"Energy for Sustainable Development","author":[{"family":"Hutton","given":"Guy"},{"family":"Rehfuess","given":"Eva"},{"family":"Tediosi","given":"Fabrizio"}],"issued":{"date-parts":[["2007",12]]}}}],"schema":"https://github.com/citation-style-language/schema/raw/master/csl-citation.json"} </w:instrText>
      </w:r>
      <w:r w:rsidRPr="00B24172">
        <w:rPr>
          <w:lang w:val="en-NZ"/>
        </w:rPr>
        <w:fldChar w:fldCharType="separate"/>
      </w:r>
      <w:r w:rsidR="00A260FD" w:rsidRPr="00B24172">
        <w:t>(Hutton et al., 2007)</w:t>
      </w:r>
      <w:r w:rsidRPr="00B24172">
        <w:rPr>
          <w:lang w:val="en-NZ"/>
        </w:rPr>
        <w:fldChar w:fldCharType="end"/>
      </w:r>
      <w:r w:rsidRPr="00B24172">
        <w:t xml:space="preserve">. We took the </w:t>
      </w:r>
      <w:r w:rsidR="00B73DA6" w:rsidRPr="00B24172">
        <w:t>median</w:t>
      </w:r>
      <w:r w:rsidRPr="00B24172">
        <w:t xml:space="preserve"> time</w:t>
      </w:r>
      <w:r w:rsidR="00B73DA6" w:rsidRPr="00B24172">
        <w:t xml:space="preserve"> of</w:t>
      </w:r>
      <w:r w:rsidRPr="00B24172">
        <w:t xml:space="preserve"> 2</w:t>
      </w:r>
      <w:r w:rsidR="00753B69" w:rsidRPr="00B24172">
        <w:t xml:space="preserve"> hours and 25 minutes </w:t>
      </w:r>
      <w:r w:rsidRPr="00B24172">
        <w:t xml:space="preserve">per day per household for biomass collection. </w:t>
      </w:r>
      <w:r w:rsidR="00856481" w:rsidRPr="00B24172">
        <w:t xml:space="preserve">In this way using the minimum wage, a household bears PKR 42,375 (USD 423) as a </w:t>
      </w:r>
      <w:proofErr w:type="spellStart"/>
      <w:r w:rsidR="00856481" w:rsidRPr="00B24172">
        <w:t>labour</w:t>
      </w:r>
      <w:proofErr w:type="spellEnd"/>
      <w:r w:rsidR="00856481" w:rsidRPr="00B24172">
        <w:t xml:space="preserve"> cost annually.</w:t>
      </w:r>
      <w:r w:rsidR="00856481" w:rsidRPr="00B24172">
        <w:rPr>
          <w:lang w:val="en-NZ"/>
        </w:rPr>
        <w:t>, and total operating cost is PKR 44,333 (USD 443)</w:t>
      </w:r>
      <w:r w:rsidR="00D339CF" w:rsidRPr="00B24172">
        <w:rPr>
          <w:lang w:val="en-NZ"/>
        </w:rPr>
        <w:t xml:space="preserve"> annually</w:t>
      </w:r>
      <w:r w:rsidR="00856481" w:rsidRPr="00B24172">
        <w:rPr>
          <w:lang w:val="en-NZ"/>
        </w:rPr>
        <w:t>.</w:t>
      </w:r>
      <w:r w:rsidR="00D339CF" w:rsidRPr="00B24172">
        <w:rPr>
          <w:lang w:val="en-NZ"/>
        </w:rPr>
        <w:t xml:space="preserve"> Later on</w:t>
      </w:r>
      <w:r w:rsidR="00A90CE1" w:rsidRPr="00B24172">
        <w:rPr>
          <w:lang w:val="en-NZ"/>
        </w:rPr>
        <w:t>,</w:t>
      </w:r>
      <w:r w:rsidR="00D339CF" w:rsidRPr="00B24172">
        <w:rPr>
          <w:lang w:val="en-NZ"/>
        </w:rPr>
        <w:t xml:space="preserve"> we discounted the operating cost for 3 years</w:t>
      </w:r>
      <w:r w:rsidR="00923D37" w:rsidRPr="00B24172">
        <w:rPr>
          <w:lang w:val="en-NZ"/>
        </w:rPr>
        <w:t>, the</w:t>
      </w:r>
      <w:r w:rsidR="00A90CE1" w:rsidRPr="00B24172">
        <w:rPr>
          <w:lang w:val="en-NZ"/>
        </w:rPr>
        <w:t xml:space="preserve"> summary of the</w:t>
      </w:r>
      <w:r w:rsidR="00923D37" w:rsidRPr="00B24172">
        <w:rPr>
          <w:lang w:val="en-NZ"/>
        </w:rPr>
        <w:t xml:space="preserve"> cost</w:t>
      </w:r>
      <w:r w:rsidR="00D339CF" w:rsidRPr="00B24172">
        <w:rPr>
          <w:lang w:val="en-NZ"/>
        </w:rPr>
        <w:t xml:space="preserve"> can be seen in table 2.</w:t>
      </w:r>
      <w:r w:rsidR="00856481" w:rsidRPr="00B24172">
        <w:rPr>
          <w:lang w:val="en-NZ"/>
        </w:rPr>
        <w:t xml:space="preserve"> </w:t>
      </w:r>
    </w:p>
    <w:p w14:paraId="1615537A" w14:textId="77777777" w:rsidR="00856481" w:rsidRPr="00B24172" w:rsidRDefault="00856481" w:rsidP="00753B69">
      <w:pPr>
        <w:spacing w:line="288" w:lineRule="auto"/>
        <w:jc w:val="both"/>
      </w:pPr>
    </w:p>
    <w:p w14:paraId="79822B34" w14:textId="5BE8C004" w:rsidR="00E3625F" w:rsidRPr="00B24172" w:rsidRDefault="00E3625F" w:rsidP="00E3625F">
      <w:pPr>
        <w:pStyle w:val="Heading2"/>
        <w:spacing w:before="0" w:after="0" w:line="288" w:lineRule="auto"/>
      </w:pPr>
      <w:r w:rsidRPr="00B24172">
        <w:t>5.5 Summary of Costs</w:t>
      </w:r>
    </w:p>
    <w:p w14:paraId="5ADC1C5A" w14:textId="42CBD641" w:rsidR="00E3625F" w:rsidRPr="00B24172" w:rsidRDefault="00E3625F" w:rsidP="00BF2AB8">
      <w:pPr>
        <w:spacing w:line="288" w:lineRule="auto"/>
        <w:jc w:val="both"/>
        <w:rPr>
          <w:lang w:val="en-NZ"/>
        </w:rPr>
      </w:pPr>
    </w:p>
    <w:p w14:paraId="20E74F3C" w14:textId="48608E1F" w:rsidR="00E3625F" w:rsidRPr="00B24172" w:rsidRDefault="00464100" w:rsidP="00B15504">
      <w:pPr>
        <w:spacing w:line="288" w:lineRule="auto"/>
        <w:jc w:val="both"/>
        <w:rPr>
          <w:lang w:val="en-NZ"/>
        </w:rPr>
      </w:pPr>
      <w:r w:rsidRPr="00B24172">
        <w:rPr>
          <w:lang w:val="en-NZ"/>
        </w:rPr>
        <w:t xml:space="preserve">Table 2 presents the summary of the costs </w:t>
      </w:r>
      <w:r w:rsidR="00B15504" w:rsidRPr="00B24172">
        <w:rPr>
          <w:lang w:val="en-NZ"/>
        </w:rPr>
        <w:t xml:space="preserve">that </w:t>
      </w:r>
      <w:r w:rsidRPr="00B24172">
        <w:rPr>
          <w:lang w:val="en-NZ"/>
        </w:rPr>
        <w:t>a household bears annually and t</w:t>
      </w:r>
      <w:r w:rsidR="00B20313" w:rsidRPr="00B24172">
        <w:rPr>
          <w:lang w:val="en-NZ"/>
        </w:rPr>
        <w:t xml:space="preserve">en years </w:t>
      </w:r>
      <w:r w:rsidR="00B15504" w:rsidRPr="00B24172">
        <w:rPr>
          <w:lang w:val="en-NZ"/>
        </w:rPr>
        <w:t xml:space="preserve">of </w:t>
      </w:r>
      <w:r w:rsidR="00B20313" w:rsidRPr="00B24172">
        <w:rPr>
          <w:lang w:val="en-NZ"/>
        </w:rPr>
        <w:t xml:space="preserve">discounted </w:t>
      </w:r>
      <w:r w:rsidR="00B15504" w:rsidRPr="00B24172">
        <w:rPr>
          <w:lang w:val="en-NZ"/>
        </w:rPr>
        <w:t xml:space="preserve">operating </w:t>
      </w:r>
      <w:r w:rsidR="00E3625F" w:rsidRPr="00B24172">
        <w:rPr>
          <w:lang w:val="en-NZ"/>
        </w:rPr>
        <w:t>costs</w:t>
      </w:r>
      <w:r w:rsidR="003866BE" w:rsidRPr="00B24172">
        <w:rPr>
          <w:lang w:val="en-NZ"/>
        </w:rPr>
        <w:t xml:space="preserve"> </w:t>
      </w:r>
      <w:r w:rsidR="00B15504" w:rsidRPr="00B24172">
        <w:rPr>
          <w:lang w:val="en-NZ"/>
        </w:rPr>
        <w:t>that</w:t>
      </w:r>
      <w:r w:rsidR="003866BE" w:rsidRPr="00B24172">
        <w:rPr>
          <w:lang w:val="en-NZ"/>
        </w:rPr>
        <w:t xml:space="preserve"> </w:t>
      </w:r>
      <w:r w:rsidR="00B15504" w:rsidRPr="00B24172">
        <w:rPr>
          <w:lang w:val="en-NZ"/>
        </w:rPr>
        <w:t>w</w:t>
      </w:r>
      <w:r w:rsidR="003866BE" w:rsidRPr="00B24172">
        <w:rPr>
          <w:lang w:val="en-NZ"/>
        </w:rPr>
        <w:t>ould be incurred by those households</w:t>
      </w:r>
      <w:r w:rsidR="00E3625F" w:rsidRPr="00B24172">
        <w:rPr>
          <w:lang w:val="en-NZ"/>
        </w:rPr>
        <w:t>.</w:t>
      </w:r>
      <w:r w:rsidR="003866BE" w:rsidRPr="00B24172">
        <w:rPr>
          <w:lang w:val="en-NZ"/>
        </w:rPr>
        <w:t xml:space="preserve"> </w:t>
      </w:r>
      <w:r w:rsidRPr="00B24172">
        <w:rPr>
          <w:lang w:val="en-NZ"/>
        </w:rPr>
        <w:t>Table</w:t>
      </w:r>
      <w:r w:rsidR="003866BE" w:rsidRPr="00B24172">
        <w:rPr>
          <w:lang w:val="en-NZ"/>
        </w:rPr>
        <w:t xml:space="preserve"> shows </w:t>
      </w:r>
      <w:r w:rsidR="00B15504" w:rsidRPr="00B24172">
        <w:rPr>
          <w:lang w:val="en-NZ"/>
        </w:rPr>
        <w:t xml:space="preserve">the </w:t>
      </w:r>
      <w:r w:rsidR="00B20313" w:rsidRPr="00B24172">
        <w:rPr>
          <w:lang w:val="en-NZ"/>
        </w:rPr>
        <w:t>Biogas digester</w:t>
      </w:r>
      <w:r w:rsidR="003866BE" w:rsidRPr="00B24172">
        <w:rPr>
          <w:lang w:val="en-NZ"/>
        </w:rPr>
        <w:t xml:space="preserve"> is the costliest intervention and LPG has the least cost</w:t>
      </w:r>
      <w:r w:rsidR="00B15504" w:rsidRPr="00B24172">
        <w:rPr>
          <w:lang w:val="en-NZ"/>
        </w:rPr>
        <w:t>,</w:t>
      </w:r>
      <w:r w:rsidR="003866BE" w:rsidRPr="00B24172">
        <w:rPr>
          <w:lang w:val="en-NZ"/>
        </w:rPr>
        <w:t xml:space="preserve"> followed by </w:t>
      </w:r>
      <w:r w:rsidR="00B15504" w:rsidRPr="00B24172">
        <w:rPr>
          <w:lang w:val="en-NZ"/>
        </w:rPr>
        <w:t>n</w:t>
      </w:r>
      <w:r w:rsidR="003866BE" w:rsidRPr="00B24172">
        <w:rPr>
          <w:lang w:val="en-NZ"/>
        </w:rPr>
        <w:t>atural gas.</w:t>
      </w:r>
      <w:r w:rsidR="00B20313" w:rsidRPr="00B24172">
        <w:rPr>
          <w:lang w:val="en-NZ"/>
        </w:rPr>
        <w:t xml:space="preserve">ICS has </w:t>
      </w:r>
      <w:r w:rsidR="00B15504" w:rsidRPr="00B24172">
        <w:rPr>
          <w:lang w:val="en-NZ"/>
        </w:rPr>
        <w:t xml:space="preserve">a </w:t>
      </w:r>
      <w:r w:rsidR="00B20313" w:rsidRPr="00B24172">
        <w:rPr>
          <w:lang w:val="en-NZ"/>
        </w:rPr>
        <w:t xml:space="preserve">reasonably low cost </w:t>
      </w:r>
      <w:r w:rsidR="00B15504" w:rsidRPr="00B24172">
        <w:rPr>
          <w:lang w:val="en-NZ"/>
        </w:rPr>
        <w:t xml:space="preserve">but </w:t>
      </w:r>
      <w:r w:rsidR="006A34A3" w:rsidRPr="00B24172">
        <w:rPr>
          <w:lang w:val="en-NZ"/>
        </w:rPr>
        <w:t>i</w:t>
      </w:r>
      <w:r w:rsidR="00B20313" w:rsidRPr="00B24172">
        <w:rPr>
          <w:lang w:val="en-NZ"/>
        </w:rPr>
        <w:t>t</w:t>
      </w:r>
      <w:r w:rsidR="00E815BE" w:rsidRPr="00B24172">
        <w:rPr>
          <w:lang w:val="en-NZ"/>
        </w:rPr>
        <w:t>s</w:t>
      </w:r>
      <w:r w:rsidR="00B15504" w:rsidRPr="00B24172">
        <w:rPr>
          <w:lang w:val="en-NZ"/>
        </w:rPr>
        <w:t xml:space="preserve"> estimated useful life is only three years, as noted in the previous section</w:t>
      </w:r>
      <w:r w:rsidR="00E815BE" w:rsidRPr="00B24172">
        <w:rPr>
          <w:lang w:val="en-NZ"/>
        </w:rPr>
        <w:t>.</w:t>
      </w:r>
    </w:p>
    <w:p w14:paraId="4B11A8DA" w14:textId="77777777" w:rsidR="001101B6" w:rsidRPr="00B24172" w:rsidRDefault="001101B6" w:rsidP="00B20313">
      <w:pPr>
        <w:pStyle w:val="Caption"/>
        <w:keepNext/>
        <w:rPr>
          <w:i w:val="0"/>
          <w:color w:val="auto"/>
          <w:sz w:val="24"/>
        </w:rPr>
      </w:pPr>
    </w:p>
    <w:p w14:paraId="6CC285F7" w14:textId="77777777" w:rsidR="001101B6" w:rsidRPr="00B24172" w:rsidRDefault="001101B6" w:rsidP="00B20313">
      <w:pPr>
        <w:pStyle w:val="Caption"/>
        <w:keepNext/>
        <w:rPr>
          <w:i w:val="0"/>
          <w:color w:val="auto"/>
          <w:sz w:val="24"/>
        </w:rPr>
      </w:pPr>
    </w:p>
    <w:p w14:paraId="195635CA" w14:textId="35692668" w:rsidR="00B20313" w:rsidRPr="00B24172" w:rsidRDefault="00B20313" w:rsidP="00B20313">
      <w:pPr>
        <w:pStyle w:val="Caption"/>
        <w:keepNext/>
        <w:rPr>
          <w:i w:val="0"/>
          <w:color w:val="auto"/>
          <w:sz w:val="24"/>
        </w:rPr>
      </w:pPr>
    </w:p>
    <w:p w14:paraId="1DF34172" w14:textId="77777777" w:rsidR="001101B6" w:rsidRPr="00B24172" w:rsidRDefault="001101B6" w:rsidP="001101B6"/>
    <w:p w14:paraId="129C35AD" w14:textId="2C8F26DA" w:rsidR="001101B6" w:rsidRPr="00B24172" w:rsidRDefault="001101B6" w:rsidP="001101B6">
      <w:pPr>
        <w:pStyle w:val="Caption"/>
        <w:keepNext/>
        <w:rPr>
          <w:i w:val="0"/>
          <w:color w:val="auto"/>
          <w:sz w:val="24"/>
        </w:rPr>
      </w:pPr>
      <w:r w:rsidRPr="00B24172">
        <w:rPr>
          <w:i w:val="0"/>
          <w:color w:val="auto"/>
          <w:sz w:val="24"/>
        </w:rPr>
        <w:lastRenderedPageBreak/>
        <w:t xml:space="preserve">Table </w:t>
      </w:r>
      <w:r w:rsidRPr="00B24172">
        <w:rPr>
          <w:i w:val="0"/>
          <w:color w:val="auto"/>
          <w:sz w:val="24"/>
        </w:rPr>
        <w:fldChar w:fldCharType="begin"/>
      </w:r>
      <w:r w:rsidRPr="00B24172">
        <w:rPr>
          <w:i w:val="0"/>
          <w:color w:val="auto"/>
          <w:sz w:val="24"/>
        </w:rPr>
        <w:instrText xml:space="preserve"> SEQ Table \* ARABIC </w:instrText>
      </w:r>
      <w:r w:rsidRPr="00B24172">
        <w:rPr>
          <w:i w:val="0"/>
          <w:color w:val="auto"/>
          <w:sz w:val="24"/>
        </w:rPr>
        <w:fldChar w:fldCharType="separate"/>
      </w:r>
      <w:r w:rsidR="001C5F85">
        <w:rPr>
          <w:i w:val="0"/>
          <w:noProof/>
          <w:color w:val="auto"/>
          <w:sz w:val="24"/>
        </w:rPr>
        <w:t>2</w:t>
      </w:r>
      <w:r w:rsidRPr="00B24172">
        <w:rPr>
          <w:i w:val="0"/>
          <w:color w:val="auto"/>
          <w:sz w:val="24"/>
        </w:rPr>
        <w:fldChar w:fldCharType="end"/>
      </w:r>
      <w:r w:rsidRPr="00B24172">
        <w:rPr>
          <w:i w:val="0"/>
          <w:color w:val="auto"/>
          <w:sz w:val="24"/>
        </w:rPr>
        <w:t>: Summary of</w:t>
      </w:r>
      <w:r w:rsidR="00D93C2E" w:rsidRPr="00B24172">
        <w:rPr>
          <w:i w:val="0"/>
          <w:color w:val="auto"/>
          <w:sz w:val="24"/>
        </w:rPr>
        <w:t xml:space="preserve"> the</w:t>
      </w:r>
      <w:r w:rsidRPr="00B24172">
        <w:rPr>
          <w:i w:val="0"/>
          <w:color w:val="auto"/>
          <w:sz w:val="24"/>
        </w:rPr>
        <w:t xml:space="preserve"> cost</w:t>
      </w:r>
      <w:r w:rsidR="00D93C2E" w:rsidRPr="00B24172">
        <w:rPr>
          <w:i w:val="0"/>
          <w:color w:val="auto"/>
          <w:sz w:val="24"/>
        </w:rPr>
        <w:t>s</w:t>
      </w:r>
      <w:r w:rsidRPr="00B24172">
        <w:rPr>
          <w:i w:val="0"/>
          <w:color w:val="auto"/>
          <w:sz w:val="24"/>
        </w:rPr>
        <w:t xml:space="preserve"> for all interventions</w:t>
      </w:r>
    </w:p>
    <w:tbl>
      <w:tblPr>
        <w:tblpPr w:leftFromText="180" w:rightFromText="180" w:vertAnchor="page" w:tblpY="2065"/>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1530"/>
        <w:gridCol w:w="1440"/>
        <w:gridCol w:w="1350"/>
        <w:gridCol w:w="1260"/>
      </w:tblGrid>
      <w:tr w:rsidR="00FB2E0C" w:rsidRPr="00B24172" w14:paraId="5057F43A" w14:textId="77777777" w:rsidTr="00FB2E0C">
        <w:trPr>
          <w:trHeight w:val="137"/>
        </w:trPr>
        <w:tc>
          <w:tcPr>
            <w:tcW w:w="3505" w:type="dxa"/>
            <w:shd w:val="clear" w:color="auto" w:fill="auto"/>
            <w:noWrap/>
            <w:vAlign w:val="center"/>
            <w:hideMark/>
          </w:tcPr>
          <w:p w14:paraId="5EB075E1" w14:textId="77777777" w:rsidR="001A6B16" w:rsidRPr="00B24172" w:rsidRDefault="001A6B16" w:rsidP="001101B6">
            <w:pPr>
              <w:jc w:val="center"/>
              <w:rPr>
                <w:lang w:val="en-NZ" w:eastAsia="en-NZ"/>
              </w:rPr>
            </w:pPr>
            <w:r w:rsidRPr="00B24172">
              <w:rPr>
                <w:lang w:val="en-NZ" w:eastAsia="en-NZ"/>
              </w:rPr>
              <w:t>Interventions</w:t>
            </w:r>
          </w:p>
        </w:tc>
        <w:tc>
          <w:tcPr>
            <w:tcW w:w="1530" w:type="dxa"/>
          </w:tcPr>
          <w:p w14:paraId="5B61DCB8" w14:textId="44394F99" w:rsidR="001A6B16" w:rsidRPr="00B24172" w:rsidRDefault="00E74A37" w:rsidP="001101B6">
            <w:pPr>
              <w:jc w:val="center"/>
              <w:rPr>
                <w:lang w:val="en-NZ" w:eastAsia="en-NZ"/>
              </w:rPr>
            </w:pPr>
            <w:r w:rsidRPr="00B24172">
              <w:rPr>
                <w:lang w:val="en-NZ" w:eastAsia="en-NZ"/>
              </w:rPr>
              <w:t>For a HH (PKR)</w:t>
            </w:r>
          </w:p>
        </w:tc>
        <w:tc>
          <w:tcPr>
            <w:tcW w:w="4050" w:type="dxa"/>
            <w:gridSpan w:val="3"/>
            <w:shd w:val="clear" w:color="auto" w:fill="auto"/>
            <w:noWrap/>
            <w:vAlign w:val="center"/>
            <w:hideMark/>
          </w:tcPr>
          <w:p w14:paraId="32A71EDE" w14:textId="00F09A6D" w:rsidR="001A6B16" w:rsidRPr="00B24172" w:rsidRDefault="00EE1957" w:rsidP="001101B6">
            <w:pPr>
              <w:jc w:val="center"/>
              <w:rPr>
                <w:lang w:val="en-NZ" w:eastAsia="en-NZ"/>
              </w:rPr>
            </w:pPr>
            <w:r w:rsidRPr="00B24172">
              <w:rPr>
                <w:lang w:val="en-NZ" w:eastAsia="en-NZ"/>
              </w:rPr>
              <w:t>10 years</w:t>
            </w:r>
            <w:r w:rsidR="00B15504" w:rsidRPr="00B24172">
              <w:rPr>
                <w:lang w:val="en-NZ" w:eastAsia="en-NZ"/>
              </w:rPr>
              <w:t>’</w:t>
            </w:r>
            <w:r w:rsidRPr="00B24172">
              <w:rPr>
                <w:lang w:val="en-NZ" w:eastAsia="en-NZ"/>
              </w:rPr>
              <w:t xml:space="preserve"> discounted </w:t>
            </w:r>
            <w:r w:rsidR="00E74A37" w:rsidRPr="00B24172">
              <w:rPr>
                <w:lang w:val="en-NZ" w:eastAsia="en-NZ"/>
              </w:rPr>
              <w:t>cost</w:t>
            </w:r>
            <w:r w:rsidRPr="00B24172">
              <w:rPr>
                <w:lang w:val="en-NZ" w:eastAsia="en-NZ"/>
              </w:rPr>
              <w:t xml:space="preserve"> for the entire country (million PKR) Approx.</w:t>
            </w:r>
          </w:p>
        </w:tc>
      </w:tr>
      <w:tr w:rsidR="00FB2E0C" w:rsidRPr="00B24172" w14:paraId="387DDC96" w14:textId="77777777" w:rsidTr="00FB2E0C">
        <w:trPr>
          <w:trHeight w:val="109"/>
        </w:trPr>
        <w:tc>
          <w:tcPr>
            <w:tcW w:w="3505" w:type="dxa"/>
            <w:shd w:val="clear" w:color="auto" w:fill="auto"/>
            <w:noWrap/>
            <w:vAlign w:val="bottom"/>
            <w:hideMark/>
          </w:tcPr>
          <w:p w14:paraId="2470E6AE" w14:textId="77777777" w:rsidR="00E74A37" w:rsidRPr="00B24172" w:rsidRDefault="00E74A37" w:rsidP="00E74A37">
            <w:pPr>
              <w:rPr>
                <w:b/>
                <w:lang w:val="en-NZ" w:eastAsia="en-NZ"/>
              </w:rPr>
            </w:pPr>
            <w:r w:rsidRPr="00B24172">
              <w:rPr>
                <w:b/>
                <w:lang w:val="en-NZ" w:eastAsia="en-NZ"/>
              </w:rPr>
              <w:t>Biogas</w:t>
            </w:r>
          </w:p>
        </w:tc>
        <w:tc>
          <w:tcPr>
            <w:tcW w:w="1530" w:type="dxa"/>
          </w:tcPr>
          <w:p w14:paraId="11DE74B3" w14:textId="77777777" w:rsidR="00E74A37" w:rsidRPr="00B24172" w:rsidRDefault="00E74A37" w:rsidP="00E74A37">
            <w:pPr>
              <w:jc w:val="center"/>
              <w:rPr>
                <w:lang w:val="en-NZ" w:eastAsia="en-NZ"/>
              </w:rPr>
            </w:pPr>
          </w:p>
        </w:tc>
        <w:tc>
          <w:tcPr>
            <w:tcW w:w="1440" w:type="dxa"/>
            <w:shd w:val="clear" w:color="auto" w:fill="auto"/>
            <w:noWrap/>
            <w:vAlign w:val="bottom"/>
            <w:hideMark/>
          </w:tcPr>
          <w:p w14:paraId="1A4E5E21" w14:textId="74B087B9" w:rsidR="00E74A37" w:rsidRPr="00B24172" w:rsidRDefault="00E74A37" w:rsidP="00E74A37">
            <w:pPr>
              <w:jc w:val="center"/>
              <w:rPr>
                <w:lang w:val="en-NZ" w:eastAsia="en-NZ"/>
              </w:rPr>
            </w:pPr>
            <w:r w:rsidRPr="00B24172">
              <w:rPr>
                <w:lang w:val="en-NZ" w:eastAsia="en-NZ"/>
              </w:rPr>
              <w:t xml:space="preserve">DR 3% </w:t>
            </w:r>
          </w:p>
        </w:tc>
        <w:tc>
          <w:tcPr>
            <w:tcW w:w="1350" w:type="dxa"/>
            <w:shd w:val="clear" w:color="auto" w:fill="auto"/>
            <w:noWrap/>
            <w:vAlign w:val="bottom"/>
            <w:hideMark/>
          </w:tcPr>
          <w:p w14:paraId="4B7DE550" w14:textId="25F2CD3A" w:rsidR="00E74A37" w:rsidRPr="00B24172" w:rsidRDefault="00E74A37" w:rsidP="00E74A37">
            <w:pPr>
              <w:jc w:val="center"/>
              <w:rPr>
                <w:lang w:val="en-NZ" w:eastAsia="en-NZ"/>
              </w:rPr>
            </w:pPr>
            <w:r w:rsidRPr="00B24172">
              <w:rPr>
                <w:lang w:val="en-NZ" w:eastAsia="en-NZ"/>
              </w:rPr>
              <w:t>DR 7.5%</w:t>
            </w:r>
          </w:p>
        </w:tc>
        <w:tc>
          <w:tcPr>
            <w:tcW w:w="1260" w:type="dxa"/>
            <w:shd w:val="clear" w:color="auto" w:fill="auto"/>
            <w:noWrap/>
            <w:vAlign w:val="bottom"/>
            <w:hideMark/>
          </w:tcPr>
          <w:p w14:paraId="37D31949" w14:textId="7D4DFC88" w:rsidR="00E74A37" w:rsidRPr="00B24172" w:rsidRDefault="00E74A37" w:rsidP="00E74A37">
            <w:pPr>
              <w:jc w:val="center"/>
              <w:rPr>
                <w:lang w:val="en-NZ" w:eastAsia="en-NZ"/>
              </w:rPr>
            </w:pPr>
            <w:r w:rsidRPr="00B24172">
              <w:rPr>
                <w:lang w:val="en-NZ" w:eastAsia="en-NZ"/>
              </w:rPr>
              <w:t>DR 12%</w:t>
            </w:r>
          </w:p>
        </w:tc>
      </w:tr>
      <w:tr w:rsidR="00FB2E0C" w:rsidRPr="00B24172" w14:paraId="4FABA1A3" w14:textId="77777777" w:rsidTr="00FB2E0C">
        <w:trPr>
          <w:trHeight w:val="109"/>
        </w:trPr>
        <w:tc>
          <w:tcPr>
            <w:tcW w:w="3505" w:type="dxa"/>
            <w:shd w:val="clear" w:color="auto" w:fill="auto"/>
            <w:noWrap/>
            <w:vAlign w:val="bottom"/>
          </w:tcPr>
          <w:p w14:paraId="4F8442E1" w14:textId="7DDF51A2" w:rsidR="00E74A37" w:rsidRPr="00B24172" w:rsidRDefault="00E74A37" w:rsidP="00E74A37">
            <w:pPr>
              <w:rPr>
                <w:lang w:val="en-NZ" w:eastAsia="en-NZ"/>
              </w:rPr>
            </w:pPr>
            <w:r w:rsidRPr="00B24172">
              <w:rPr>
                <w:lang w:val="en-NZ" w:eastAsia="en-NZ"/>
              </w:rPr>
              <w:t xml:space="preserve">      Installation (FC)</w:t>
            </w:r>
          </w:p>
        </w:tc>
        <w:tc>
          <w:tcPr>
            <w:tcW w:w="1530" w:type="dxa"/>
          </w:tcPr>
          <w:p w14:paraId="2608E466" w14:textId="517133F1" w:rsidR="00E74A37" w:rsidRPr="00B24172" w:rsidRDefault="00E74A37" w:rsidP="00E74A37">
            <w:pPr>
              <w:jc w:val="center"/>
              <w:rPr>
                <w:lang w:val="en-NZ" w:eastAsia="en-NZ"/>
              </w:rPr>
            </w:pPr>
            <w:r w:rsidRPr="00B24172">
              <w:rPr>
                <w:lang w:val="en-NZ" w:eastAsia="en-NZ"/>
              </w:rPr>
              <w:t>50,282</w:t>
            </w:r>
          </w:p>
        </w:tc>
        <w:tc>
          <w:tcPr>
            <w:tcW w:w="1440" w:type="dxa"/>
            <w:vMerge w:val="restart"/>
            <w:shd w:val="clear" w:color="auto" w:fill="auto"/>
            <w:noWrap/>
            <w:vAlign w:val="center"/>
          </w:tcPr>
          <w:p w14:paraId="3DE196D0" w14:textId="77777777" w:rsidR="00E74A37" w:rsidRPr="00B24172" w:rsidRDefault="00E74A37" w:rsidP="00E74A37">
            <w:pPr>
              <w:jc w:val="center"/>
              <w:rPr>
                <w:lang w:val="en-NZ" w:eastAsia="en-NZ"/>
              </w:rPr>
            </w:pPr>
            <w:r w:rsidRPr="00B24172">
              <w:t xml:space="preserve">         3,203,571 </w:t>
            </w:r>
          </w:p>
          <w:p w14:paraId="20068A28" w14:textId="30939AA2" w:rsidR="00E74A37" w:rsidRPr="00B24172" w:rsidRDefault="00E74A37" w:rsidP="00E74A37">
            <w:pPr>
              <w:jc w:val="center"/>
              <w:rPr>
                <w:lang w:val="en-NZ" w:eastAsia="en-NZ"/>
              </w:rPr>
            </w:pPr>
          </w:p>
        </w:tc>
        <w:tc>
          <w:tcPr>
            <w:tcW w:w="1350" w:type="dxa"/>
            <w:vMerge w:val="restart"/>
            <w:shd w:val="clear" w:color="auto" w:fill="auto"/>
            <w:noWrap/>
            <w:vAlign w:val="center"/>
          </w:tcPr>
          <w:p w14:paraId="75A30B5A" w14:textId="77777777" w:rsidR="00E74A37" w:rsidRPr="00B24172" w:rsidRDefault="00E74A37" w:rsidP="00E74A37">
            <w:pPr>
              <w:jc w:val="center"/>
              <w:rPr>
                <w:lang w:val="en-NZ" w:eastAsia="en-NZ"/>
              </w:rPr>
            </w:pPr>
            <w:r w:rsidRPr="00B24172">
              <w:t xml:space="preserve">         2,830,599 </w:t>
            </w:r>
          </w:p>
          <w:p w14:paraId="35EEE0E5" w14:textId="1263868D" w:rsidR="00E74A37" w:rsidRPr="00B24172" w:rsidRDefault="00E74A37" w:rsidP="00E74A37">
            <w:pPr>
              <w:jc w:val="center"/>
              <w:rPr>
                <w:lang w:val="en-NZ" w:eastAsia="en-NZ"/>
              </w:rPr>
            </w:pPr>
          </w:p>
        </w:tc>
        <w:tc>
          <w:tcPr>
            <w:tcW w:w="1260" w:type="dxa"/>
            <w:vMerge w:val="restart"/>
            <w:shd w:val="clear" w:color="auto" w:fill="auto"/>
            <w:noWrap/>
            <w:vAlign w:val="center"/>
          </w:tcPr>
          <w:p w14:paraId="0D1A65CC" w14:textId="77777777" w:rsidR="00E74A37" w:rsidRPr="00B24172" w:rsidRDefault="00E74A37" w:rsidP="00E74A37">
            <w:pPr>
              <w:jc w:val="center"/>
              <w:rPr>
                <w:lang w:val="en-NZ" w:eastAsia="en-NZ"/>
              </w:rPr>
            </w:pPr>
            <w:r w:rsidRPr="00B24172">
              <w:t xml:space="preserve">         2,552,137 </w:t>
            </w:r>
          </w:p>
          <w:p w14:paraId="28368C28" w14:textId="4FC5396E" w:rsidR="00E74A37" w:rsidRPr="00B24172" w:rsidRDefault="00E74A37" w:rsidP="00E74A37">
            <w:pPr>
              <w:jc w:val="center"/>
              <w:rPr>
                <w:lang w:val="en-NZ" w:eastAsia="en-NZ"/>
              </w:rPr>
            </w:pPr>
          </w:p>
        </w:tc>
      </w:tr>
      <w:tr w:rsidR="00FB2E0C" w:rsidRPr="00B24172" w14:paraId="3B7C5E6B" w14:textId="77777777" w:rsidTr="00FB2E0C">
        <w:trPr>
          <w:trHeight w:val="109"/>
        </w:trPr>
        <w:tc>
          <w:tcPr>
            <w:tcW w:w="3505" w:type="dxa"/>
            <w:shd w:val="clear" w:color="auto" w:fill="auto"/>
            <w:noWrap/>
            <w:vAlign w:val="bottom"/>
          </w:tcPr>
          <w:p w14:paraId="0664D285" w14:textId="10454AAC" w:rsidR="00E74A37" w:rsidRPr="00B24172" w:rsidRDefault="00E74A37" w:rsidP="00E74A37">
            <w:pPr>
              <w:rPr>
                <w:lang w:val="en-NZ" w:eastAsia="en-NZ"/>
              </w:rPr>
            </w:pPr>
            <w:r w:rsidRPr="00B24172">
              <w:rPr>
                <w:lang w:val="en-NZ" w:eastAsia="en-NZ"/>
              </w:rPr>
              <w:t xml:space="preserve">      Stove (FC)</w:t>
            </w:r>
          </w:p>
        </w:tc>
        <w:tc>
          <w:tcPr>
            <w:tcW w:w="1530" w:type="dxa"/>
          </w:tcPr>
          <w:p w14:paraId="282D5E9C" w14:textId="56BF5A04" w:rsidR="00E74A37" w:rsidRPr="00B24172" w:rsidRDefault="00E74A37" w:rsidP="00E74A37">
            <w:pPr>
              <w:jc w:val="center"/>
              <w:rPr>
                <w:lang w:val="en-NZ" w:eastAsia="en-NZ"/>
              </w:rPr>
            </w:pPr>
            <w:r w:rsidRPr="00B24172">
              <w:rPr>
                <w:lang w:val="en-NZ" w:eastAsia="en-NZ"/>
              </w:rPr>
              <w:t>7,201</w:t>
            </w:r>
          </w:p>
        </w:tc>
        <w:tc>
          <w:tcPr>
            <w:tcW w:w="1440" w:type="dxa"/>
            <w:vMerge/>
            <w:shd w:val="clear" w:color="auto" w:fill="auto"/>
            <w:noWrap/>
            <w:vAlign w:val="center"/>
          </w:tcPr>
          <w:p w14:paraId="64ECE5CC" w14:textId="3E2EE5A9" w:rsidR="00E74A37" w:rsidRPr="00B24172" w:rsidRDefault="00E74A37" w:rsidP="00E74A37">
            <w:pPr>
              <w:jc w:val="center"/>
              <w:rPr>
                <w:lang w:val="en-NZ" w:eastAsia="en-NZ"/>
              </w:rPr>
            </w:pPr>
          </w:p>
        </w:tc>
        <w:tc>
          <w:tcPr>
            <w:tcW w:w="1350" w:type="dxa"/>
            <w:vMerge/>
            <w:shd w:val="clear" w:color="auto" w:fill="auto"/>
            <w:noWrap/>
            <w:vAlign w:val="center"/>
          </w:tcPr>
          <w:p w14:paraId="6F38A6C3" w14:textId="002FDCF5" w:rsidR="00E74A37" w:rsidRPr="00B24172" w:rsidRDefault="00E74A37" w:rsidP="00E74A37">
            <w:pPr>
              <w:jc w:val="center"/>
              <w:rPr>
                <w:lang w:val="en-NZ" w:eastAsia="en-NZ"/>
              </w:rPr>
            </w:pPr>
          </w:p>
        </w:tc>
        <w:tc>
          <w:tcPr>
            <w:tcW w:w="1260" w:type="dxa"/>
            <w:vMerge/>
            <w:shd w:val="clear" w:color="auto" w:fill="auto"/>
            <w:noWrap/>
            <w:vAlign w:val="center"/>
          </w:tcPr>
          <w:p w14:paraId="6B627701" w14:textId="63E26B00" w:rsidR="00E74A37" w:rsidRPr="00B24172" w:rsidRDefault="00E74A37" w:rsidP="00E74A37">
            <w:pPr>
              <w:jc w:val="center"/>
              <w:rPr>
                <w:lang w:val="en-NZ" w:eastAsia="en-NZ"/>
              </w:rPr>
            </w:pPr>
          </w:p>
        </w:tc>
      </w:tr>
      <w:tr w:rsidR="00FB2E0C" w:rsidRPr="00B24172" w14:paraId="0E90A18B" w14:textId="77777777" w:rsidTr="00FB2E0C">
        <w:trPr>
          <w:trHeight w:val="109"/>
        </w:trPr>
        <w:tc>
          <w:tcPr>
            <w:tcW w:w="3505" w:type="dxa"/>
            <w:shd w:val="clear" w:color="auto" w:fill="auto"/>
            <w:noWrap/>
            <w:vAlign w:val="bottom"/>
          </w:tcPr>
          <w:p w14:paraId="2D3F0EDB" w14:textId="0625DA74" w:rsidR="00E74A37" w:rsidRPr="00B24172" w:rsidRDefault="00E74A37" w:rsidP="00E74A37">
            <w:pPr>
              <w:rPr>
                <w:lang w:val="en-NZ" w:eastAsia="en-NZ"/>
              </w:rPr>
            </w:pPr>
            <w:r w:rsidRPr="00B24172">
              <w:rPr>
                <w:lang w:val="en-NZ" w:eastAsia="en-NZ"/>
              </w:rPr>
              <w:t xml:space="preserve">      Labour cost (VC)</w:t>
            </w:r>
          </w:p>
        </w:tc>
        <w:tc>
          <w:tcPr>
            <w:tcW w:w="1530" w:type="dxa"/>
          </w:tcPr>
          <w:p w14:paraId="0229E771" w14:textId="0B55CF39" w:rsidR="00E74A37" w:rsidRPr="00B24172" w:rsidRDefault="00E74A37" w:rsidP="00E74A37">
            <w:pPr>
              <w:jc w:val="center"/>
              <w:rPr>
                <w:lang w:val="en-NZ" w:eastAsia="en-NZ"/>
              </w:rPr>
            </w:pPr>
            <w:r w:rsidRPr="00B24172">
              <w:rPr>
                <w:lang w:val="en-NZ" w:eastAsia="en-NZ"/>
              </w:rPr>
              <w:t>17,082</w:t>
            </w:r>
          </w:p>
        </w:tc>
        <w:tc>
          <w:tcPr>
            <w:tcW w:w="1440" w:type="dxa"/>
            <w:vMerge/>
            <w:shd w:val="clear" w:color="auto" w:fill="auto"/>
            <w:noWrap/>
            <w:vAlign w:val="center"/>
          </w:tcPr>
          <w:p w14:paraId="6729B52F" w14:textId="6F9354D2" w:rsidR="00E74A37" w:rsidRPr="00B24172" w:rsidRDefault="00E74A37" w:rsidP="00E74A37">
            <w:pPr>
              <w:jc w:val="center"/>
              <w:rPr>
                <w:lang w:val="en-NZ" w:eastAsia="en-NZ"/>
              </w:rPr>
            </w:pPr>
          </w:p>
        </w:tc>
        <w:tc>
          <w:tcPr>
            <w:tcW w:w="1350" w:type="dxa"/>
            <w:vMerge/>
            <w:shd w:val="clear" w:color="auto" w:fill="auto"/>
            <w:noWrap/>
            <w:vAlign w:val="center"/>
          </w:tcPr>
          <w:p w14:paraId="4618ACCE" w14:textId="26061E67" w:rsidR="00E74A37" w:rsidRPr="00B24172" w:rsidRDefault="00E74A37" w:rsidP="00E74A37">
            <w:pPr>
              <w:jc w:val="center"/>
              <w:rPr>
                <w:lang w:val="en-NZ" w:eastAsia="en-NZ"/>
              </w:rPr>
            </w:pPr>
          </w:p>
        </w:tc>
        <w:tc>
          <w:tcPr>
            <w:tcW w:w="1260" w:type="dxa"/>
            <w:vMerge/>
            <w:shd w:val="clear" w:color="auto" w:fill="auto"/>
            <w:noWrap/>
            <w:vAlign w:val="center"/>
          </w:tcPr>
          <w:p w14:paraId="3BAA47C8" w14:textId="4267DFEB" w:rsidR="00E74A37" w:rsidRPr="00B24172" w:rsidRDefault="00E74A37" w:rsidP="00E74A37">
            <w:pPr>
              <w:jc w:val="center"/>
              <w:rPr>
                <w:lang w:val="en-NZ" w:eastAsia="en-NZ"/>
              </w:rPr>
            </w:pPr>
          </w:p>
        </w:tc>
      </w:tr>
      <w:tr w:rsidR="00FB2E0C" w:rsidRPr="00B24172" w14:paraId="1DCB2487" w14:textId="77777777" w:rsidTr="00FB2E0C">
        <w:trPr>
          <w:trHeight w:val="109"/>
        </w:trPr>
        <w:tc>
          <w:tcPr>
            <w:tcW w:w="3505" w:type="dxa"/>
            <w:shd w:val="clear" w:color="auto" w:fill="auto"/>
            <w:noWrap/>
            <w:vAlign w:val="bottom"/>
          </w:tcPr>
          <w:p w14:paraId="5D921BD3" w14:textId="11DBD3A7" w:rsidR="00E74A37" w:rsidRPr="00B24172" w:rsidRDefault="00E74A37" w:rsidP="00E74A37">
            <w:pPr>
              <w:rPr>
                <w:lang w:val="en-NZ" w:eastAsia="en-NZ"/>
              </w:rPr>
            </w:pPr>
            <w:r w:rsidRPr="00B24172">
              <w:rPr>
                <w:lang w:val="en-NZ" w:eastAsia="en-NZ"/>
              </w:rPr>
              <w:t xml:space="preserve">      Maintenance (VC)</w:t>
            </w:r>
          </w:p>
        </w:tc>
        <w:tc>
          <w:tcPr>
            <w:tcW w:w="1530" w:type="dxa"/>
          </w:tcPr>
          <w:p w14:paraId="54F25645" w14:textId="608938D3" w:rsidR="00E74A37" w:rsidRPr="00B24172" w:rsidRDefault="00E74A37" w:rsidP="00E74A37">
            <w:pPr>
              <w:jc w:val="center"/>
              <w:rPr>
                <w:lang w:val="en-NZ" w:eastAsia="en-NZ"/>
              </w:rPr>
            </w:pPr>
            <w:r w:rsidRPr="00B24172">
              <w:rPr>
                <w:lang w:val="en-NZ" w:eastAsia="en-NZ"/>
              </w:rPr>
              <w:t>332</w:t>
            </w:r>
          </w:p>
        </w:tc>
        <w:tc>
          <w:tcPr>
            <w:tcW w:w="1440" w:type="dxa"/>
            <w:vMerge/>
            <w:shd w:val="clear" w:color="auto" w:fill="auto"/>
            <w:noWrap/>
            <w:vAlign w:val="center"/>
          </w:tcPr>
          <w:p w14:paraId="49424EAF" w14:textId="1CA083F0" w:rsidR="00E74A37" w:rsidRPr="00B24172" w:rsidRDefault="00E74A37" w:rsidP="00E74A37">
            <w:pPr>
              <w:jc w:val="center"/>
              <w:rPr>
                <w:lang w:val="en-NZ" w:eastAsia="en-NZ"/>
              </w:rPr>
            </w:pPr>
          </w:p>
        </w:tc>
        <w:tc>
          <w:tcPr>
            <w:tcW w:w="1350" w:type="dxa"/>
            <w:vMerge/>
            <w:shd w:val="clear" w:color="auto" w:fill="auto"/>
            <w:noWrap/>
            <w:vAlign w:val="center"/>
          </w:tcPr>
          <w:p w14:paraId="0FD17209" w14:textId="549EF2F7" w:rsidR="00E74A37" w:rsidRPr="00B24172" w:rsidRDefault="00E74A37" w:rsidP="00E74A37">
            <w:pPr>
              <w:jc w:val="center"/>
              <w:rPr>
                <w:lang w:val="en-NZ" w:eastAsia="en-NZ"/>
              </w:rPr>
            </w:pPr>
          </w:p>
        </w:tc>
        <w:tc>
          <w:tcPr>
            <w:tcW w:w="1260" w:type="dxa"/>
            <w:vMerge/>
            <w:shd w:val="clear" w:color="auto" w:fill="auto"/>
            <w:noWrap/>
            <w:vAlign w:val="center"/>
          </w:tcPr>
          <w:p w14:paraId="71106A4E" w14:textId="45226C3B" w:rsidR="00E74A37" w:rsidRPr="00B24172" w:rsidRDefault="00E74A37" w:rsidP="00E74A37">
            <w:pPr>
              <w:jc w:val="center"/>
              <w:rPr>
                <w:lang w:val="en-NZ" w:eastAsia="en-NZ"/>
              </w:rPr>
            </w:pPr>
          </w:p>
        </w:tc>
      </w:tr>
      <w:tr w:rsidR="00FB2E0C" w:rsidRPr="00B24172" w14:paraId="65C814CF" w14:textId="77777777" w:rsidTr="00FB2E0C">
        <w:trPr>
          <w:trHeight w:val="109"/>
        </w:trPr>
        <w:tc>
          <w:tcPr>
            <w:tcW w:w="3505" w:type="dxa"/>
            <w:shd w:val="clear" w:color="auto" w:fill="auto"/>
            <w:noWrap/>
            <w:vAlign w:val="bottom"/>
          </w:tcPr>
          <w:p w14:paraId="6765A80E" w14:textId="7E7D4B8A" w:rsidR="00E74A37" w:rsidRPr="00B24172" w:rsidRDefault="00E74A37" w:rsidP="00E74A37">
            <w:pPr>
              <w:rPr>
                <w:b/>
                <w:lang w:val="en-NZ" w:eastAsia="en-NZ"/>
              </w:rPr>
            </w:pPr>
            <w:r w:rsidRPr="00B24172">
              <w:rPr>
                <w:b/>
                <w:lang w:val="en-NZ" w:eastAsia="en-NZ"/>
              </w:rPr>
              <w:t>LPG</w:t>
            </w:r>
          </w:p>
        </w:tc>
        <w:tc>
          <w:tcPr>
            <w:tcW w:w="1530" w:type="dxa"/>
          </w:tcPr>
          <w:p w14:paraId="2B70D595" w14:textId="77777777" w:rsidR="00E74A37" w:rsidRPr="00B24172" w:rsidRDefault="00E74A37" w:rsidP="00E74A37">
            <w:pPr>
              <w:jc w:val="center"/>
              <w:rPr>
                <w:lang w:val="en-NZ" w:eastAsia="en-NZ"/>
              </w:rPr>
            </w:pPr>
          </w:p>
        </w:tc>
        <w:tc>
          <w:tcPr>
            <w:tcW w:w="1440" w:type="dxa"/>
            <w:shd w:val="clear" w:color="auto" w:fill="auto"/>
            <w:noWrap/>
            <w:vAlign w:val="center"/>
          </w:tcPr>
          <w:p w14:paraId="41ED0AA9" w14:textId="7D07558C" w:rsidR="00E74A37" w:rsidRPr="00B24172" w:rsidRDefault="00E74A37" w:rsidP="00E74A37">
            <w:pPr>
              <w:jc w:val="center"/>
            </w:pPr>
          </w:p>
        </w:tc>
        <w:tc>
          <w:tcPr>
            <w:tcW w:w="1350" w:type="dxa"/>
            <w:shd w:val="clear" w:color="auto" w:fill="auto"/>
            <w:noWrap/>
            <w:vAlign w:val="center"/>
          </w:tcPr>
          <w:p w14:paraId="3DBECC9D" w14:textId="67486DA9" w:rsidR="00E74A37" w:rsidRPr="00B24172" w:rsidRDefault="00E74A37" w:rsidP="00E74A37">
            <w:pPr>
              <w:jc w:val="center"/>
            </w:pPr>
          </w:p>
        </w:tc>
        <w:tc>
          <w:tcPr>
            <w:tcW w:w="1260" w:type="dxa"/>
            <w:shd w:val="clear" w:color="auto" w:fill="auto"/>
            <w:noWrap/>
            <w:vAlign w:val="center"/>
          </w:tcPr>
          <w:p w14:paraId="5BBC66FE" w14:textId="4D24E4DB" w:rsidR="00E74A37" w:rsidRPr="00B24172" w:rsidRDefault="00E74A37" w:rsidP="00E74A37">
            <w:pPr>
              <w:jc w:val="center"/>
            </w:pPr>
          </w:p>
        </w:tc>
      </w:tr>
      <w:tr w:rsidR="00FB2E0C" w:rsidRPr="00B24172" w14:paraId="75E99CEA" w14:textId="77777777" w:rsidTr="00FB2E0C">
        <w:trPr>
          <w:trHeight w:val="109"/>
        </w:trPr>
        <w:tc>
          <w:tcPr>
            <w:tcW w:w="3505" w:type="dxa"/>
            <w:shd w:val="clear" w:color="auto" w:fill="auto"/>
            <w:noWrap/>
            <w:vAlign w:val="bottom"/>
          </w:tcPr>
          <w:p w14:paraId="43660D05" w14:textId="609BCBD6" w:rsidR="00E74A37" w:rsidRPr="00B24172" w:rsidRDefault="00E74A37" w:rsidP="00E74A37">
            <w:pPr>
              <w:rPr>
                <w:lang w:val="en-NZ" w:eastAsia="en-NZ"/>
              </w:rPr>
            </w:pPr>
            <w:r w:rsidRPr="00B24172">
              <w:rPr>
                <w:lang w:val="en-NZ" w:eastAsia="en-NZ"/>
              </w:rPr>
              <w:t xml:space="preserve">      Cylinder (FC)</w:t>
            </w:r>
          </w:p>
        </w:tc>
        <w:tc>
          <w:tcPr>
            <w:tcW w:w="1530" w:type="dxa"/>
          </w:tcPr>
          <w:p w14:paraId="0015B916" w14:textId="260F2342" w:rsidR="00E74A37" w:rsidRPr="00B24172" w:rsidRDefault="00E74A37" w:rsidP="00E74A37">
            <w:pPr>
              <w:jc w:val="center"/>
            </w:pPr>
            <w:r w:rsidRPr="00B24172">
              <w:t>6,001</w:t>
            </w:r>
          </w:p>
        </w:tc>
        <w:tc>
          <w:tcPr>
            <w:tcW w:w="1440" w:type="dxa"/>
            <w:vMerge w:val="restart"/>
            <w:shd w:val="clear" w:color="auto" w:fill="auto"/>
            <w:noWrap/>
            <w:vAlign w:val="center"/>
          </w:tcPr>
          <w:p w14:paraId="499FCADA" w14:textId="77777777" w:rsidR="00E74A37" w:rsidRPr="00B24172" w:rsidRDefault="00E74A37" w:rsidP="00E74A37">
            <w:pPr>
              <w:jc w:val="center"/>
              <w:rPr>
                <w:lang w:val="en-NZ" w:eastAsia="en-NZ"/>
              </w:rPr>
            </w:pPr>
            <w:r w:rsidRPr="00B24172">
              <w:t xml:space="preserve">         1,656,526 </w:t>
            </w:r>
          </w:p>
          <w:p w14:paraId="3D0E4E3C" w14:textId="71C38F56" w:rsidR="00E74A37" w:rsidRPr="00B24172" w:rsidRDefault="00E74A37" w:rsidP="00E74A37">
            <w:pPr>
              <w:jc w:val="center"/>
            </w:pPr>
          </w:p>
        </w:tc>
        <w:tc>
          <w:tcPr>
            <w:tcW w:w="1350" w:type="dxa"/>
            <w:vMerge w:val="restart"/>
            <w:shd w:val="clear" w:color="auto" w:fill="auto"/>
            <w:noWrap/>
            <w:vAlign w:val="center"/>
          </w:tcPr>
          <w:p w14:paraId="75A32458" w14:textId="77777777" w:rsidR="00E74A37" w:rsidRPr="00B24172" w:rsidRDefault="00E74A37" w:rsidP="00E74A37">
            <w:pPr>
              <w:jc w:val="center"/>
              <w:rPr>
                <w:lang w:val="en-NZ" w:eastAsia="en-NZ"/>
              </w:rPr>
            </w:pPr>
            <w:r w:rsidRPr="00B24172">
              <w:t xml:space="preserve">         1,423,392 </w:t>
            </w:r>
          </w:p>
          <w:p w14:paraId="68DC3055" w14:textId="0F2D92A9" w:rsidR="00E74A37" w:rsidRPr="00B24172" w:rsidRDefault="00E74A37" w:rsidP="00E74A37">
            <w:pPr>
              <w:jc w:val="center"/>
            </w:pPr>
          </w:p>
        </w:tc>
        <w:tc>
          <w:tcPr>
            <w:tcW w:w="1260" w:type="dxa"/>
            <w:vMerge w:val="restart"/>
            <w:shd w:val="clear" w:color="auto" w:fill="auto"/>
            <w:noWrap/>
            <w:vAlign w:val="center"/>
          </w:tcPr>
          <w:p w14:paraId="6EE9C0C0" w14:textId="77777777" w:rsidR="00E74A37" w:rsidRPr="00B24172" w:rsidRDefault="00E74A37" w:rsidP="00E74A37">
            <w:pPr>
              <w:jc w:val="center"/>
              <w:rPr>
                <w:lang w:val="en-NZ" w:eastAsia="en-NZ"/>
              </w:rPr>
            </w:pPr>
            <w:r w:rsidRPr="00B24172">
              <w:t xml:space="preserve">         1,249,334 </w:t>
            </w:r>
          </w:p>
          <w:p w14:paraId="6237133B" w14:textId="5C3913CA" w:rsidR="00E74A37" w:rsidRPr="00B24172" w:rsidRDefault="00E74A37" w:rsidP="00E74A37">
            <w:pPr>
              <w:jc w:val="center"/>
            </w:pPr>
          </w:p>
        </w:tc>
      </w:tr>
      <w:tr w:rsidR="00FB2E0C" w:rsidRPr="00B24172" w14:paraId="7854C454" w14:textId="77777777" w:rsidTr="00FB2E0C">
        <w:trPr>
          <w:trHeight w:val="109"/>
        </w:trPr>
        <w:tc>
          <w:tcPr>
            <w:tcW w:w="3505" w:type="dxa"/>
            <w:shd w:val="clear" w:color="auto" w:fill="auto"/>
            <w:noWrap/>
            <w:vAlign w:val="bottom"/>
          </w:tcPr>
          <w:p w14:paraId="60C98A02" w14:textId="2E90975E" w:rsidR="00E74A37" w:rsidRPr="00B24172" w:rsidRDefault="00E74A37" w:rsidP="00E74A37">
            <w:pPr>
              <w:rPr>
                <w:lang w:val="en-NZ" w:eastAsia="en-NZ"/>
              </w:rPr>
            </w:pPr>
            <w:r w:rsidRPr="00B24172">
              <w:rPr>
                <w:lang w:val="en-NZ" w:eastAsia="en-NZ"/>
              </w:rPr>
              <w:t xml:space="preserve">      Stove (FC)</w:t>
            </w:r>
          </w:p>
        </w:tc>
        <w:tc>
          <w:tcPr>
            <w:tcW w:w="1530" w:type="dxa"/>
          </w:tcPr>
          <w:p w14:paraId="6F6088CD" w14:textId="368882DA" w:rsidR="00E74A37" w:rsidRPr="00B24172" w:rsidRDefault="00E74A37" w:rsidP="00E74A37">
            <w:pPr>
              <w:jc w:val="center"/>
            </w:pPr>
            <w:r w:rsidRPr="00B24172">
              <w:t>7,201</w:t>
            </w:r>
          </w:p>
        </w:tc>
        <w:tc>
          <w:tcPr>
            <w:tcW w:w="1440" w:type="dxa"/>
            <w:vMerge/>
            <w:shd w:val="clear" w:color="auto" w:fill="auto"/>
            <w:noWrap/>
            <w:vAlign w:val="center"/>
          </w:tcPr>
          <w:p w14:paraId="2EC050A9" w14:textId="5C6A26D4" w:rsidR="00E74A37" w:rsidRPr="00B24172" w:rsidRDefault="00E74A37" w:rsidP="00E74A37">
            <w:pPr>
              <w:jc w:val="center"/>
            </w:pPr>
          </w:p>
        </w:tc>
        <w:tc>
          <w:tcPr>
            <w:tcW w:w="1350" w:type="dxa"/>
            <w:vMerge/>
            <w:shd w:val="clear" w:color="auto" w:fill="auto"/>
            <w:noWrap/>
            <w:vAlign w:val="center"/>
          </w:tcPr>
          <w:p w14:paraId="22E32662" w14:textId="0CB7FC05" w:rsidR="00E74A37" w:rsidRPr="00B24172" w:rsidRDefault="00E74A37" w:rsidP="00E74A37">
            <w:pPr>
              <w:jc w:val="center"/>
            </w:pPr>
          </w:p>
        </w:tc>
        <w:tc>
          <w:tcPr>
            <w:tcW w:w="1260" w:type="dxa"/>
            <w:vMerge/>
            <w:shd w:val="clear" w:color="auto" w:fill="auto"/>
            <w:noWrap/>
            <w:vAlign w:val="center"/>
          </w:tcPr>
          <w:p w14:paraId="7F443FE9" w14:textId="1C127FA7" w:rsidR="00E74A37" w:rsidRPr="00B24172" w:rsidRDefault="00E74A37" w:rsidP="00E74A37">
            <w:pPr>
              <w:jc w:val="center"/>
            </w:pPr>
          </w:p>
        </w:tc>
      </w:tr>
      <w:tr w:rsidR="00FB2E0C" w:rsidRPr="00B24172" w14:paraId="56D7EC2E" w14:textId="77777777" w:rsidTr="00FB2E0C">
        <w:trPr>
          <w:trHeight w:val="109"/>
        </w:trPr>
        <w:tc>
          <w:tcPr>
            <w:tcW w:w="3505" w:type="dxa"/>
            <w:shd w:val="clear" w:color="auto" w:fill="auto"/>
            <w:noWrap/>
            <w:vAlign w:val="bottom"/>
          </w:tcPr>
          <w:p w14:paraId="261901FC" w14:textId="7EEE6AEC" w:rsidR="00E74A37" w:rsidRPr="00B24172" w:rsidRDefault="00E74A37" w:rsidP="00E74A37">
            <w:pPr>
              <w:rPr>
                <w:lang w:val="en-NZ" w:eastAsia="en-NZ"/>
              </w:rPr>
            </w:pPr>
            <w:r w:rsidRPr="00B24172">
              <w:rPr>
                <w:lang w:val="en-NZ" w:eastAsia="en-NZ"/>
              </w:rPr>
              <w:t xml:space="preserve">      Fuel cost (VC)</w:t>
            </w:r>
          </w:p>
        </w:tc>
        <w:tc>
          <w:tcPr>
            <w:tcW w:w="1530" w:type="dxa"/>
          </w:tcPr>
          <w:p w14:paraId="25F02594" w14:textId="3BED792B" w:rsidR="00E74A37" w:rsidRPr="00B24172" w:rsidRDefault="00E74A37" w:rsidP="00E74A37">
            <w:pPr>
              <w:jc w:val="center"/>
            </w:pPr>
            <w:r w:rsidRPr="00B24172">
              <w:t>10,553</w:t>
            </w:r>
          </w:p>
        </w:tc>
        <w:tc>
          <w:tcPr>
            <w:tcW w:w="1440" w:type="dxa"/>
            <w:vMerge/>
            <w:shd w:val="clear" w:color="auto" w:fill="auto"/>
            <w:noWrap/>
            <w:vAlign w:val="center"/>
          </w:tcPr>
          <w:p w14:paraId="286DF631" w14:textId="656D1CA0" w:rsidR="00E74A37" w:rsidRPr="00B24172" w:rsidRDefault="00E74A37" w:rsidP="00E74A37">
            <w:pPr>
              <w:jc w:val="center"/>
            </w:pPr>
          </w:p>
        </w:tc>
        <w:tc>
          <w:tcPr>
            <w:tcW w:w="1350" w:type="dxa"/>
            <w:vMerge/>
            <w:shd w:val="clear" w:color="auto" w:fill="auto"/>
            <w:noWrap/>
            <w:vAlign w:val="center"/>
          </w:tcPr>
          <w:p w14:paraId="1D8A80E2" w14:textId="566458EE" w:rsidR="00E74A37" w:rsidRPr="00B24172" w:rsidRDefault="00E74A37" w:rsidP="00E74A37">
            <w:pPr>
              <w:jc w:val="center"/>
            </w:pPr>
          </w:p>
        </w:tc>
        <w:tc>
          <w:tcPr>
            <w:tcW w:w="1260" w:type="dxa"/>
            <w:vMerge/>
            <w:shd w:val="clear" w:color="auto" w:fill="auto"/>
            <w:noWrap/>
            <w:vAlign w:val="center"/>
          </w:tcPr>
          <w:p w14:paraId="657F11BA" w14:textId="0AD988DE" w:rsidR="00E74A37" w:rsidRPr="00B24172" w:rsidRDefault="00E74A37" w:rsidP="00E74A37">
            <w:pPr>
              <w:jc w:val="center"/>
            </w:pPr>
          </w:p>
        </w:tc>
      </w:tr>
      <w:tr w:rsidR="00FB2E0C" w:rsidRPr="00B24172" w14:paraId="25BA8E6D" w14:textId="77777777" w:rsidTr="00FB2E0C">
        <w:trPr>
          <w:trHeight w:val="109"/>
        </w:trPr>
        <w:tc>
          <w:tcPr>
            <w:tcW w:w="3505" w:type="dxa"/>
            <w:shd w:val="clear" w:color="auto" w:fill="auto"/>
            <w:noWrap/>
            <w:vAlign w:val="bottom"/>
          </w:tcPr>
          <w:p w14:paraId="5B918002" w14:textId="1B88EC74" w:rsidR="00E74A37" w:rsidRPr="00B24172" w:rsidRDefault="00E74A37" w:rsidP="00E74A37">
            <w:pPr>
              <w:rPr>
                <w:lang w:val="en-NZ" w:eastAsia="en-NZ"/>
              </w:rPr>
            </w:pPr>
            <w:r w:rsidRPr="00B24172">
              <w:rPr>
                <w:lang w:val="en-NZ" w:eastAsia="en-NZ"/>
              </w:rPr>
              <w:t xml:space="preserve">      Maintenance (VC)</w:t>
            </w:r>
          </w:p>
        </w:tc>
        <w:tc>
          <w:tcPr>
            <w:tcW w:w="1530" w:type="dxa"/>
          </w:tcPr>
          <w:p w14:paraId="599A85EB" w14:textId="11CECE78" w:rsidR="00E74A37" w:rsidRPr="00B24172" w:rsidRDefault="00E74A37" w:rsidP="00E74A37">
            <w:pPr>
              <w:jc w:val="center"/>
            </w:pPr>
            <w:r w:rsidRPr="00B24172">
              <w:t>332</w:t>
            </w:r>
          </w:p>
        </w:tc>
        <w:tc>
          <w:tcPr>
            <w:tcW w:w="1440" w:type="dxa"/>
            <w:vMerge/>
            <w:shd w:val="clear" w:color="auto" w:fill="auto"/>
            <w:noWrap/>
            <w:vAlign w:val="center"/>
          </w:tcPr>
          <w:p w14:paraId="77E8A464" w14:textId="08DE777C" w:rsidR="00E74A37" w:rsidRPr="00B24172" w:rsidRDefault="00E74A37" w:rsidP="00E74A37">
            <w:pPr>
              <w:jc w:val="center"/>
            </w:pPr>
          </w:p>
        </w:tc>
        <w:tc>
          <w:tcPr>
            <w:tcW w:w="1350" w:type="dxa"/>
            <w:vMerge/>
            <w:shd w:val="clear" w:color="auto" w:fill="auto"/>
            <w:noWrap/>
            <w:vAlign w:val="center"/>
          </w:tcPr>
          <w:p w14:paraId="32F77E19" w14:textId="22A2E567" w:rsidR="00E74A37" w:rsidRPr="00B24172" w:rsidRDefault="00E74A37" w:rsidP="00E74A37">
            <w:pPr>
              <w:jc w:val="center"/>
            </w:pPr>
          </w:p>
        </w:tc>
        <w:tc>
          <w:tcPr>
            <w:tcW w:w="1260" w:type="dxa"/>
            <w:vMerge/>
            <w:shd w:val="clear" w:color="auto" w:fill="auto"/>
            <w:noWrap/>
            <w:vAlign w:val="center"/>
          </w:tcPr>
          <w:p w14:paraId="5BAD62F7" w14:textId="6EFE08C2" w:rsidR="00E74A37" w:rsidRPr="00B24172" w:rsidRDefault="00E74A37" w:rsidP="00E74A37">
            <w:pPr>
              <w:jc w:val="center"/>
            </w:pPr>
          </w:p>
        </w:tc>
      </w:tr>
      <w:tr w:rsidR="00FB2E0C" w:rsidRPr="00B24172" w14:paraId="07C54A35" w14:textId="77777777" w:rsidTr="00FB2E0C">
        <w:trPr>
          <w:trHeight w:val="109"/>
        </w:trPr>
        <w:tc>
          <w:tcPr>
            <w:tcW w:w="3505" w:type="dxa"/>
            <w:shd w:val="clear" w:color="auto" w:fill="auto"/>
            <w:noWrap/>
            <w:vAlign w:val="bottom"/>
          </w:tcPr>
          <w:p w14:paraId="5596D1C8" w14:textId="47A60EAF" w:rsidR="00E74A37" w:rsidRPr="00B24172" w:rsidRDefault="00E74A37" w:rsidP="00E74A37">
            <w:pPr>
              <w:rPr>
                <w:b/>
                <w:lang w:val="en-NZ" w:eastAsia="en-NZ"/>
              </w:rPr>
            </w:pPr>
            <w:r w:rsidRPr="00B24172">
              <w:rPr>
                <w:b/>
                <w:lang w:val="en-NZ" w:eastAsia="en-NZ"/>
              </w:rPr>
              <w:t>Natural Gas</w:t>
            </w:r>
          </w:p>
        </w:tc>
        <w:tc>
          <w:tcPr>
            <w:tcW w:w="1530" w:type="dxa"/>
          </w:tcPr>
          <w:p w14:paraId="4B06FB96" w14:textId="77777777" w:rsidR="00E74A37" w:rsidRPr="00B24172" w:rsidRDefault="00E74A37" w:rsidP="00E74A37">
            <w:pPr>
              <w:jc w:val="center"/>
              <w:rPr>
                <w:lang w:val="en-NZ" w:eastAsia="en-NZ"/>
              </w:rPr>
            </w:pPr>
          </w:p>
        </w:tc>
        <w:tc>
          <w:tcPr>
            <w:tcW w:w="1440" w:type="dxa"/>
            <w:shd w:val="clear" w:color="auto" w:fill="auto"/>
            <w:noWrap/>
            <w:vAlign w:val="center"/>
          </w:tcPr>
          <w:p w14:paraId="15FAC2DF" w14:textId="333CC927" w:rsidR="00E74A37" w:rsidRPr="00B24172" w:rsidRDefault="00E74A37" w:rsidP="00E74A37">
            <w:pPr>
              <w:jc w:val="center"/>
            </w:pPr>
          </w:p>
        </w:tc>
        <w:tc>
          <w:tcPr>
            <w:tcW w:w="1350" w:type="dxa"/>
            <w:shd w:val="clear" w:color="auto" w:fill="auto"/>
            <w:noWrap/>
            <w:vAlign w:val="center"/>
          </w:tcPr>
          <w:p w14:paraId="501296FD" w14:textId="3F3168EF" w:rsidR="00E74A37" w:rsidRPr="00B24172" w:rsidRDefault="00E74A37" w:rsidP="00E74A37">
            <w:pPr>
              <w:jc w:val="center"/>
            </w:pPr>
          </w:p>
        </w:tc>
        <w:tc>
          <w:tcPr>
            <w:tcW w:w="1260" w:type="dxa"/>
            <w:shd w:val="clear" w:color="auto" w:fill="auto"/>
            <w:noWrap/>
            <w:vAlign w:val="center"/>
          </w:tcPr>
          <w:p w14:paraId="743747AA" w14:textId="6C7BCCB3" w:rsidR="00E74A37" w:rsidRPr="00B24172" w:rsidRDefault="00E74A37" w:rsidP="00E74A37">
            <w:pPr>
              <w:jc w:val="center"/>
            </w:pPr>
          </w:p>
        </w:tc>
      </w:tr>
      <w:tr w:rsidR="00FB2E0C" w:rsidRPr="00B24172" w14:paraId="3E5222C7" w14:textId="77777777" w:rsidTr="00FB2E0C">
        <w:trPr>
          <w:trHeight w:val="109"/>
        </w:trPr>
        <w:tc>
          <w:tcPr>
            <w:tcW w:w="3505" w:type="dxa"/>
            <w:shd w:val="clear" w:color="auto" w:fill="auto"/>
            <w:noWrap/>
            <w:vAlign w:val="bottom"/>
          </w:tcPr>
          <w:p w14:paraId="156F7771" w14:textId="1037D16B" w:rsidR="00E74A37" w:rsidRPr="00B24172" w:rsidRDefault="00E74A37" w:rsidP="00E74A37">
            <w:pPr>
              <w:rPr>
                <w:lang w:val="en-NZ" w:eastAsia="en-NZ"/>
              </w:rPr>
            </w:pPr>
            <w:r w:rsidRPr="00B24172">
              <w:rPr>
                <w:lang w:val="en-NZ" w:eastAsia="en-NZ"/>
              </w:rPr>
              <w:t xml:space="preserve">      Connection (FC)</w:t>
            </w:r>
          </w:p>
        </w:tc>
        <w:tc>
          <w:tcPr>
            <w:tcW w:w="1530" w:type="dxa"/>
          </w:tcPr>
          <w:p w14:paraId="0A3F84E8" w14:textId="6D9D18D6" w:rsidR="00E74A37" w:rsidRPr="00B24172" w:rsidRDefault="00E74A37" w:rsidP="00E74A37">
            <w:pPr>
              <w:jc w:val="center"/>
            </w:pPr>
            <w:r w:rsidRPr="00B24172">
              <w:t>6,000</w:t>
            </w:r>
          </w:p>
        </w:tc>
        <w:tc>
          <w:tcPr>
            <w:tcW w:w="1440" w:type="dxa"/>
            <w:vMerge w:val="restart"/>
            <w:shd w:val="clear" w:color="auto" w:fill="auto"/>
            <w:noWrap/>
            <w:vAlign w:val="center"/>
          </w:tcPr>
          <w:p w14:paraId="68F3E79E" w14:textId="77777777" w:rsidR="00E74A37" w:rsidRPr="00B24172" w:rsidRDefault="00E74A37" w:rsidP="00E74A37">
            <w:pPr>
              <w:jc w:val="center"/>
              <w:rPr>
                <w:lang w:val="en-NZ" w:eastAsia="en-NZ"/>
              </w:rPr>
            </w:pPr>
            <w:r w:rsidRPr="00B24172">
              <w:t xml:space="preserve">         1,656,590 </w:t>
            </w:r>
          </w:p>
          <w:p w14:paraId="7045DBE0" w14:textId="765EDD8F" w:rsidR="00E74A37" w:rsidRPr="00B24172" w:rsidRDefault="00E74A37" w:rsidP="00E74A37">
            <w:pPr>
              <w:jc w:val="center"/>
            </w:pPr>
          </w:p>
        </w:tc>
        <w:tc>
          <w:tcPr>
            <w:tcW w:w="1350" w:type="dxa"/>
            <w:vMerge w:val="restart"/>
            <w:shd w:val="clear" w:color="auto" w:fill="auto"/>
            <w:noWrap/>
            <w:vAlign w:val="center"/>
          </w:tcPr>
          <w:p w14:paraId="08C979A1" w14:textId="77777777" w:rsidR="00E74A37" w:rsidRPr="00B24172" w:rsidRDefault="00E74A37" w:rsidP="00E74A37">
            <w:pPr>
              <w:jc w:val="center"/>
              <w:rPr>
                <w:lang w:val="en-NZ" w:eastAsia="en-NZ"/>
              </w:rPr>
            </w:pPr>
            <w:r w:rsidRPr="00B24172">
              <w:t xml:space="preserve">         1,445,002 </w:t>
            </w:r>
          </w:p>
          <w:p w14:paraId="4311188F" w14:textId="62602327" w:rsidR="00E74A37" w:rsidRPr="00B24172" w:rsidRDefault="00E74A37" w:rsidP="00E74A37">
            <w:pPr>
              <w:jc w:val="center"/>
            </w:pPr>
          </w:p>
        </w:tc>
        <w:tc>
          <w:tcPr>
            <w:tcW w:w="1260" w:type="dxa"/>
            <w:vMerge w:val="restart"/>
            <w:shd w:val="clear" w:color="auto" w:fill="auto"/>
            <w:noWrap/>
            <w:vAlign w:val="center"/>
          </w:tcPr>
          <w:p w14:paraId="077B13AD" w14:textId="77777777" w:rsidR="00E74A37" w:rsidRPr="00B24172" w:rsidRDefault="00E74A37" w:rsidP="00E74A37">
            <w:pPr>
              <w:jc w:val="center"/>
              <w:rPr>
                <w:lang w:val="en-NZ" w:eastAsia="en-NZ"/>
              </w:rPr>
            </w:pPr>
            <w:r w:rsidRPr="00B24172">
              <w:t xml:space="preserve">         1,287,030 </w:t>
            </w:r>
          </w:p>
          <w:p w14:paraId="01E80D48" w14:textId="14B91CA1" w:rsidR="00E74A37" w:rsidRPr="00B24172" w:rsidRDefault="00E74A37" w:rsidP="00E74A37">
            <w:pPr>
              <w:jc w:val="center"/>
            </w:pPr>
          </w:p>
        </w:tc>
      </w:tr>
      <w:tr w:rsidR="00FB2E0C" w:rsidRPr="00B24172" w14:paraId="2A1F965E" w14:textId="77777777" w:rsidTr="00FB2E0C">
        <w:trPr>
          <w:trHeight w:val="109"/>
        </w:trPr>
        <w:tc>
          <w:tcPr>
            <w:tcW w:w="3505" w:type="dxa"/>
            <w:shd w:val="clear" w:color="auto" w:fill="auto"/>
            <w:noWrap/>
            <w:vAlign w:val="bottom"/>
          </w:tcPr>
          <w:p w14:paraId="24A2D6EB" w14:textId="4256E69F" w:rsidR="00E74A37" w:rsidRPr="00B24172" w:rsidRDefault="00E74A37" w:rsidP="00E74A37">
            <w:pPr>
              <w:rPr>
                <w:lang w:val="en-NZ" w:eastAsia="en-NZ"/>
              </w:rPr>
            </w:pPr>
            <w:r w:rsidRPr="00B24172">
              <w:rPr>
                <w:lang w:val="en-NZ" w:eastAsia="en-NZ"/>
              </w:rPr>
              <w:t xml:space="preserve">      Stove (FC)</w:t>
            </w:r>
          </w:p>
        </w:tc>
        <w:tc>
          <w:tcPr>
            <w:tcW w:w="1530" w:type="dxa"/>
          </w:tcPr>
          <w:p w14:paraId="75FCC545" w14:textId="14926495" w:rsidR="00E74A37" w:rsidRPr="00B24172" w:rsidRDefault="00E74A37" w:rsidP="00E74A37">
            <w:pPr>
              <w:jc w:val="center"/>
            </w:pPr>
            <w:r w:rsidRPr="00B24172">
              <w:t>7,201</w:t>
            </w:r>
          </w:p>
        </w:tc>
        <w:tc>
          <w:tcPr>
            <w:tcW w:w="1440" w:type="dxa"/>
            <w:vMerge/>
            <w:shd w:val="clear" w:color="auto" w:fill="auto"/>
            <w:noWrap/>
            <w:vAlign w:val="center"/>
          </w:tcPr>
          <w:p w14:paraId="161BB716" w14:textId="41DA7D11" w:rsidR="00E74A37" w:rsidRPr="00B24172" w:rsidRDefault="00E74A37" w:rsidP="00E74A37">
            <w:pPr>
              <w:jc w:val="center"/>
            </w:pPr>
          </w:p>
        </w:tc>
        <w:tc>
          <w:tcPr>
            <w:tcW w:w="1350" w:type="dxa"/>
            <w:vMerge/>
            <w:shd w:val="clear" w:color="auto" w:fill="auto"/>
            <w:noWrap/>
            <w:vAlign w:val="center"/>
          </w:tcPr>
          <w:p w14:paraId="404B85EF" w14:textId="63DFE558" w:rsidR="00E74A37" w:rsidRPr="00B24172" w:rsidRDefault="00E74A37" w:rsidP="00E74A37">
            <w:pPr>
              <w:jc w:val="center"/>
            </w:pPr>
          </w:p>
        </w:tc>
        <w:tc>
          <w:tcPr>
            <w:tcW w:w="1260" w:type="dxa"/>
            <w:vMerge/>
            <w:shd w:val="clear" w:color="auto" w:fill="auto"/>
            <w:noWrap/>
            <w:vAlign w:val="center"/>
          </w:tcPr>
          <w:p w14:paraId="2C5DEB7B" w14:textId="2A824D65" w:rsidR="00E74A37" w:rsidRPr="00B24172" w:rsidRDefault="00E74A37" w:rsidP="00E74A37">
            <w:pPr>
              <w:jc w:val="center"/>
            </w:pPr>
          </w:p>
        </w:tc>
      </w:tr>
      <w:tr w:rsidR="00FB2E0C" w:rsidRPr="00B24172" w14:paraId="1E7A7A5F" w14:textId="77777777" w:rsidTr="00FB2E0C">
        <w:trPr>
          <w:trHeight w:val="109"/>
        </w:trPr>
        <w:tc>
          <w:tcPr>
            <w:tcW w:w="3505" w:type="dxa"/>
            <w:shd w:val="clear" w:color="auto" w:fill="auto"/>
            <w:noWrap/>
            <w:vAlign w:val="bottom"/>
          </w:tcPr>
          <w:p w14:paraId="4329B834" w14:textId="7DAD9185" w:rsidR="00E74A37" w:rsidRPr="00B24172" w:rsidRDefault="00E74A37" w:rsidP="00E74A37">
            <w:pPr>
              <w:rPr>
                <w:lang w:val="en-NZ" w:eastAsia="en-NZ"/>
              </w:rPr>
            </w:pPr>
            <w:r w:rsidRPr="00B24172">
              <w:rPr>
                <w:lang w:val="en-NZ" w:eastAsia="en-NZ"/>
              </w:rPr>
              <w:t xml:space="preserve">      Labour cost (FC)</w:t>
            </w:r>
          </w:p>
        </w:tc>
        <w:tc>
          <w:tcPr>
            <w:tcW w:w="1530" w:type="dxa"/>
          </w:tcPr>
          <w:p w14:paraId="2663453B" w14:textId="3427763B" w:rsidR="00E74A37" w:rsidRPr="00B24172" w:rsidRDefault="00E74A37" w:rsidP="00E74A37">
            <w:pPr>
              <w:jc w:val="center"/>
            </w:pPr>
            <w:r w:rsidRPr="00B24172">
              <w:t>8,844</w:t>
            </w:r>
          </w:p>
        </w:tc>
        <w:tc>
          <w:tcPr>
            <w:tcW w:w="1440" w:type="dxa"/>
            <w:vMerge/>
            <w:shd w:val="clear" w:color="auto" w:fill="auto"/>
            <w:noWrap/>
            <w:vAlign w:val="center"/>
          </w:tcPr>
          <w:p w14:paraId="328C8546" w14:textId="7D28EEEF" w:rsidR="00E74A37" w:rsidRPr="00B24172" w:rsidRDefault="00E74A37" w:rsidP="00E74A37">
            <w:pPr>
              <w:jc w:val="center"/>
            </w:pPr>
          </w:p>
        </w:tc>
        <w:tc>
          <w:tcPr>
            <w:tcW w:w="1350" w:type="dxa"/>
            <w:vMerge/>
            <w:shd w:val="clear" w:color="auto" w:fill="auto"/>
            <w:noWrap/>
            <w:vAlign w:val="center"/>
          </w:tcPr>
          <w:p w14:paraId="53E194DD" w14:textId="633FC306" w:rsidR="00E74A37" w:rsidRPr="00B24172" w:rsidRDefault="00E74A37" w:rsidP="00E74A37">
            <w:pPr>
              <w:jc w:val="center"/>
            </w:pPr>
          </w:p>
        </w:tc>
        <w:tc>
          <w:tcPr>
            <w:tcW w:w="1260" w:type="dxa"/>
            <w:vMerge/>
            <w:shd w:val="clear" w:color="auto" w:fill="auto"/>
            <w:noWrap/>
            <w:vAlign w:val="center"/>
          </w:tcPr>
          <w:p w14:paraId="1018B23D" w14:textId="38139B76" w:rsidR="00E74A37" w:rsidRPr="00B24172" w:rsidRDefault="00E74A37" w:rsidP="00E74A37">
            <w:pPr>
              <w:jc w:val="center"/>
            </w:pPr>
          </w:p>
        </w:tc>
      </w:tr>
      <w:tr w:rsidR="00FB2E0C" w:rsidRPr="00B24172" w14:paraId="4DE0EF26" w14:textId="77777777" w:rsidTr="00FB2E0C">
        <w:trPr>
          <w:trHeight w:val="109"/>
        </w:trPr>
        <w:tc>
          <w:tcPr>
            <w:tcW w:w="3505" w:type="dxa"/>
            <w:shd w:val="clear" w:color="auto" w:fill="auto"/>
            <w:noWrap/>
            <w:vAlign w:val="bottom"/>
          </w:tcPr>
          <w:p w14:paraId="1D0452FC" w14:textId="4A281AAF" w:rsidR="00E74A37" w:rsidRPr="00B24172" w:rsidRDefault="00E74A37" w:rsidP="00E74A37">
            <w:pPr>
              <w:rPr>
                <w:lang w:val="en-NZ" w:eastAsia="en-NZ"/>
              </w:rPr>
            </w:pPr>
            <w:r w:rsidRPr="00B24172">
              <w:rPr>
                <w:lang w:val="en-NZ" w:eastAsia="en-NZ"/>
              </w:rPr>
              <w:t xml:space="preserve">      Gas charges (VC)</w:t>
            </w:r>
          </w:p>
        </w:tc>
        <w:tc>
          <w:tcPr>
            <w:tcW w:w="1530" w:type="dxa"/>
          </w:tcPr>
          <w:p w14:paraId="0FD96EDE" w14:textId="56FA5F29" w:rsidR="00E74A37" w:rsidRPr="00B24172" w:rsidRDefault="00E74A37" w:rsidP="00E74A37">
            <w:pPr>
              <w:jc w:val="center"/>
            </w:pPr>
            <w:r w:rsidRPr="00B24172">
              <w:t>9,547</w:t>
            </w:r>
          </w:p>
        </w:tc>
        <w:tc>
          <w:tcPr>
            <w:tcW w:w="1440" w:type="dxa"/>
            <w:vMerge/>
            <w:shd w:val="clear" w:color="auto" w:fill="auto"/>
            <w:noWrap/>
            <w:vAlign w:val="center"/>
          </w:tcPr>
          <w:p w14:paraId="49F0522E" w14:textId="4963AC65" w:rsidR="00E74A37" w:rsidRPr="00B24172" w:rsidRDefault="00E74A37" w:rsidP="00E74A37">
            <w:pPr>
              <w:jc w:val="center"/>
            </w:pPr>
          </w:p>
        </w:tc>
        <w:tc>
          <w:tcPr>
            <w:tcW w:w="1350" w:type="dxa"/>
            <w:vMerge/>
            <w:shd w:val="clear" w:color="auto" w:fill="auto"/>
            <w:noWrap/>
            <w:vAlign w:val="center"/>
          </w:tcPr>
          <w:p w14:paraId="238D973D" w14:textId="7AF50A9F" w:rsidR="00E74A37" w:rsidRPr="00B24172" w:rsidRDefault="00E74A37" w:rsidP="00E74A37">
            <w:pPr>
              <w:jc w:val="center"/>
            </w:pPr>
          </w:p>
        </w:tc>
        <w:tc>
          <w:tcPr>
            <w:tcW w:w="1260" w:type="dxa"/>
            <w:vMerge/>
            <w:shd w:val="clear" w:color="auto" w:fill="auto"/>
            <w:noWrap/>
            <w:vAlign w:val="center"/>
          </w:tcPr>
          <w:p w14:paraId="09EFC18D" w14:textId="5EDA622C" w:rsidR="00E74A37" w:rsidRPr="00B24172" w:rsidRDefault="00E74A37" w:rsidP="00E74A37">
            <w:pPr>
              <w:jc w:val="center"/>
            </w:pPr>
          </w:p>
        </w:tc>
      </w:tr>
      <w:tr w:rsidR="00FB2E0C" w:rsidRPr="00B24172" w14:paraId="473C197C" w14:textId="77777777" w:rsidTr="00FB2E0C">
        <w:trPr>
          <w:trHeight w:val="109"/>
        </w:trPr>
        <w:tc>
          <w:tcPr>
            <w:tcW w:w="3505" w:type="dxa"/>
            <w:shd w:val="clear" w:color="auto" w:fill="auto"/>
            <w:noWrap/>
            <w:vAlign w:val="bottom"/>
          </w:tcPr>
          <w:p w14:paraId="740F349A" w14:textId="180800B6" w:rsidR="00E74A37" w:rsidRPr="00B24172" w:rsidRDefault="00E74A37" w:rsidP="00E74A37">
            <w:pPr>
              <w:rPr>
                <w:lang w:val="en-NZ" w:eastAsia="en-NZ"/>
              </w:rPr>
            </w:pPr>
            <w:r w:rsidRPr="00B24172">
              <w:rPr>
                <w:lang w:val="en-NZ" w:eastAsia="en-NZ"/>
              </w:rPr>
              <w:t xml:space="preserve">      Maintenance (VC)</w:t>
            </w:r>
          </w:p>
        </w:tc>
        <w:tc>
          <w:tcPr>
            <w:tcW w:w="1530" w:type="dxa"/>
          </w:tcPr>
          <w:p w14:paraId="0661E7D1" w14:textId="3673FB37" w:rsidR="00E74A37" w:rsidRPr="00B24172" w:rsidRDefault="00E74A37" w:rsidP="00E74A37">
            <w:pPr>
              <w:jc w:val="center"/>
            </w:pPr>
            <w:r w:rsidRPr="00B24172">
              <w:t>332</w:t>
            </w:r>
          </w:p>
        </w:tc>
        <w:tc>
          <w:tcPr>
            <w:tcW w:w="1440" w:type="dxa"/>
            <w:vMerge/>
            <w:shd w:val="clear" w:color="auto" w:fill="auto"/>
            <w:noWrap/>
            <w:vAlign w:val="center"/>
          </w:tcPr>
          <w:p w14:paraId="7506F7BE" w14:textId="77777777" w:rsidR="00E74A37" w:rsidRPr="00B24172" w:rsidRDefault="00E74A37" w:rsidP="00E74A37">
            <w:pPr>
              <w:jc w:val="center"/>
            </w:pPr>
          </w:p>
        </w:tc>
        <w:tc>
          <w:tcPr>
            <w:tcW w:w="1350" w:type="dxa"/>
            <w:vMerge/>
            <w:shd w:val="clear" w:color="auto" w:fill="auto"/>
            <w:noWrap/>
            <w:vAlign w:val="center"/>
          </w:tcPr>
          <w:p w14:paraId="275B246B" w14:textId="77777777" w:rsidR="00E74A37" w:rsidRPr="00B24172" w:rsidRDefault="00E74A37" w:rsidP="00E74A37">
            <w:pPr>
              <w:jc w:val="center"/>
            </w:pPr>
          </w:p>
        </w:tc>
        <w:tc>
          <w:tcPr>
            <w:tcW w:w="1260" w:type="dxa"/>
            <w:vMerge/>
            <w:shd w:val="clear" w:color="auto" w:fill="auto"/>
            <w:noWrap/>
            <w:vAlign w:val="center"/>
          </w:tcPr>
          <w:p w14:paraId="6E90E207" w14:textId="77777777" w:rsidR="00E74A37" w:rsidRPr="00B24172" w:rsidRDefault="00E74A37" w:rsidP="00E74A37">
            <w:pPr>
              <w:jc w:val="center"/>
            </w:pPr>
          </w:p>
        </w:tc>
      </w:tr>
      <w:tr w:rsidR="00FB2E0C" w:rsidRPr="00B24172" w14:paraId="053678EB" w14:textId="77777777" w:rsidTr="00FB2E0C">
        <w:trPr>
          <w:trHeight w:val="109"/>
        </w:trPr>
        <w:tc>
          <w:tcPr>
            <w:tcW w:w="3505" w:type="dxa"/>
            <w:shd w:val="clear" w:color="auto" w:fill="auto"/>
            <w:noWrap/>
            <w:vAlign w:val="bottom"/>
          </w:tcPr>
          <w:p w14:paraId="453048E7" w14:textId="6F362620" w:rsidR="00E74A37" w:rsidRPr="00B24172" w:rsidRDefault="00E74A37" w:rsidP="00E74A37">
            <w:pPr>
              <w:rPr>
                <w:b/>
                <w:lang w:val="en-NZ" w:eastAsia="en-NZ"/>
              </w:rPr>
            </w:pPr>
            <w:r w:rsidRPr="00B24172">
              <w:rPr>
                <w:b/>
                <w:lang w:val="en-NZ" w:eastAsia="en-NZ"/>
              </w:rPr>
              <w:t>Electric Stove</w:t>
            </w:r>
          </w:p>
        </w:tc>
        <w:tc>
          <w:tcPr>
            <w:tcW w:w="1530" w:type="dxa"/>
          </w:tcPr>
          <w:p w14:paraId="598D3BC2" w14:textId="77777777" w:rsidR="00E74A37" w:rsidRPr="00B24172" w:rsidRDefault="00E74A37" w:rsidP="00E74A37">
            <w:pPr>
              <w:jc w:val="center"/>
              <w:rPr>
                <w:lang w:val="en-NZ" w:eastAsia="en-NZ"/>
              </w:rPr>
            </w:pPr>
          </w:p>
        </w:tc>
        <w:tc>
          <w:tcPr>
            <w:tcW w:w="1440" w:type="dxa"/>
            <w:shd w:val="clear" w:color="auto" w:fill="auto"/>
            <w:noWrap/>
            <w:vAlign w:val="center"/>
          </w:tcPr>
          <w:p w14:paraId="68698D79" w14:textId="7A81C83F" w:rsidR="00E74A37" w:rsidRPr="00B24172" w:rsidRDefault="00E74A37" w:rsidP="00E74A37">
            <w:pPr>
              <w:jc w:val="center"/>
            </w:pPr>
          </w:p>
        </w:tc>
        <w:tc>
          <w:tcPr>
            <w:tcW w:w="1350" w:type="dxa"/>
            <w:shd w:val="clear" w:color="auto" w:fill="auto"/>
            <w:noWrap/>
            <w:vAlign w:val="center"/>
          </w:tcPr>
          <w:p w14:paraId="346546B4" w14:textId="1A52EE04" w:rsidR="00E74A37" w:rsidRPr="00B24172" w:rsidRDefault="00E74A37" w:rsidP="00E74A37">
            <w:pPr>
              <w:jc w:val="center"/>
            </w:pPr>
          </w:p>
        </w:tc>
        <w:tc>
          <w:tcPr>
            <w:tcW w:w="1260" w:type="dxa"/>
            <w:shd w:val="clear" w:color="auto" w:fill="auto"/>
            <w:noWrap/>
            <w:vAlign w:val="center"/>
          </w:tcPr>
          <w:p w14:paraId="2C5648E0" w14:textId="05A4B225" w:rsidR="00E74A37" w:rsidRPr="00B24172" w:rsidRDefault="00E74A37" w:rsidP="00E74A37">
            <w:pPr>
              <w:jc w:val="center"/>
            </w:pPr>
          </w:p>
        </w:tc>
      </w:tr>
      <w:tr w:rsidR="00FB2E0C" w:rsidRPr="00B24172" w14:paraId="44C00525" w14:textId="77777777" w:rsidTr="00FB2E0C">
        <w:trPr>
          <w:trHeight w:val="109"/>
        </w:trPr>
        <w:tc>
          <w:tcPr>
            <w:tcW w:w="3505" w:type="dxa"/>
            <w:shd w:val="clear" w:color="auto" w:fill="auto"/>
            <w:noWrap/>
            <w:vAlign w:val="bottom"/>
          </w:tcPr>
          <w:p w14:paraId="072DC6B6" w14:textId="0343A4F8" w:rsidR="00E74A37" w:rsidRPr="00B24172" w:rsidRDefault="00E74A37" w:rsidP="00E74A37">
            <w:pPr>
              <w:rPr>
                <w:lang w:val="en-NZ" w:eastAsia="en-NZ"/>
              </w:rPr>
            </w:pPr>
            <w:r w:rsidRPr="00B24172">
              <w:rPr>
                <w:lang w:val="en-NZ" w:eastAsia="en-NZ"/>
              </w:rPr>
              <w:t xml:space="preserve">     Stove (FC)</w:t>
            </w:r>
          </w:p>
        </w:tc>
        <w:tc>
          <w:tcPr>
            <w:tcW w:w="1530" w:type="dxa"/>
          </w:tcPr>
          <w:p w14:paraId="4E51E721" w14:textId="19AD2A15" w:rsidR="00E74A37" w:rsidRPr="00B24172" w:rsidRDefault="00E74A37" w:rsidP="00E74A37">
            <w:pPr>
              <w:jc w:val="center"/>
            </w:pPr>
            <w:r w:rsidRPr="00B24172">
              <w:t>35,245</w:t>
            </w:r>
          </w:p>
        </w:tc>
        <w:tc>
          <w:tcPr>
            <w:tcW w:w="1440" w:type="dxa"/>
            <w:vMerge w:val="restart"/>
            <w:shd w:val="clear" w:color="auto" w:fill="auto"/>
            <w:noWrap/>
            <w:vAlign w:val="center"/>
          </w:tcPr>
          <w:p w14:paraId="29C0C9C9" w14:textId="77777777" w:rsidR="00E74A37" w:rsidRPr="00B24172" w:rsidRDefault="00E74A37" w:rsidP="00E74A37">
            <w:pPr>
              <w:jc w:val="center"/>
              <w:rPr>
                <w:lang w:val="en-NZ" w:eastAsia="en-NZ"/>
              </w:rPr>
            </w:pPr>
            <w:r w:rsidRPr="00B24172">
              <w:t xml:space="preserve">         2,502,715 </w:t>
            </w:r>
          </w:p>
          <w:p w14:paraId="022CEC3E" w14:textId="3066B8F3" w:rsidR="00E74A37" w:rsidRPr="00B24172" w:rsidRDefault="00E74A37" w:rsidP="00E74A37">
            <w:pPr>
              <w:jc w:val="center"/>
            </w:pPr>
          </w:p>
        </w:tc>
        <w:tc>
          <w:tcPr>
            <w:tcW w:w="1350" w:type="dxa"/>
            <w:vMerge w:val="restart"/>
            <w:shd w:val="clear" w:color="auto" w:fill="auto"/>
            <w:noWrap/>
            <w:vAlign w:val="center"/>
          </w:tcPr>
          <w:p w14:paraId="63BAC9D4" w14:textId="77777777" w:rsidR="00E74A37" w:rsidRPr="00B24172" w:rsidRDefault="00E74A37" w:rsidP="00E74A37">
            <w:pPr>
              <w:jc w:val="center"/>
              <w:rPr>
                <w:lang w:val="en-NZ" w:eastAsia="en-NZ"/>
              </w:rPr>
            </w:pPr>
            <w:r w:rsidRPr="00B24172">
              <w:t xml:space="preserve">         2,187,786 </w:t>
            </w:r>
          </w:p>
          <w:p w14:paraId="106FBBE0" w14:textId="1D316D21" w:rsidR="00E74A37" w:rsidRPr="00B24172" w:rsidRDefault="00E74A37" w:rsidP="00E74A37">
            <w:pPr>
              <w:jc w:val="center"/>
            </w:pPr>
          </w:p>
        </w:tc>
        <w:tc>
          <w:tcPr>
            <w:tcW w:w="1260" w:type="dxa"/>
            <w:vMerge w:val="restart"/>
            <w:shd w:val="clear" w:color="auto" w:fill="auto"/>
            <w:noWrap/>
            <w:vAlign w:val="center"/>
          </w:tcPr>
          <w:p w14:paraId="74BD5714" w14:textId="77777777" w:rsidR="00E74A37" w:rsidRPr="00B24172" w:rsidRDefault="00E74A37" w:rsidP="00E74A37">
            <w:pPr>
              <w:jc w:val="center"/>
              <w:rPr>
                <w:lang w:val="en-NZ" w:eastAsia="en-NZ"/>
              </w:rPr>
            </w:pPr>
            <w:r w:rsidRPr="00B24172">
              <w:t xml:space="preserve">         1,952,659 </w:t>
            </w:r>
          </w:p>
          <w:p w14:paraId="29874071" w14:textId="1C8C03B7" w:rsidR="00E74A37" w:rsidRPr="00B24172" w:rsidRDefault="00E74A37" w:rsidP="00E74A37">
            <w:pPr>
              <w:jc w:val="center"/>
            </w:pPr>
          </w:p>
        </w:tc>
      </w:tr>
      <w:tr w:rsidR="00FB2E0C" w:rsidRPr="00B24172" w14:paraId="15081C3D" w14:textId="77777777" w:rsidTr="00FB2E0C">
        <w:trPr>
          <w:trHeight w:val="109"/>
        </w:trPr>
        <w:tc>
          <w:tcPr>
            <w:tcW w:w="3505" w:type="dxa"/>
            <w:shd w:val="clear" w:color="auto" w:fill="auto"/>
            <w:noWrap/>
            <w:vAlign w:val="bottom"/>
          </w:tcPr>
          <w:p w14:paraId="330ACCB3" w14:textId="00A58148" w:rsidR="00E74A37" w:rsidRPr="00B24172" w:rsidRDefault="00E74A37" w:rsidP="00E74A37">
            <w:pPr>
              <w:rPr>
                <w:lang w:val="en-NZ" w:eastAsia="en-NZ"/>
              </w:rPr>
            </w:pPr>
            <w:r w:rsidRPr="00B24172">
              <w:rPr>
                <w:lang w:val="en-NZ" w:eastAsia="en-NZ"/>
              </w:rPr>
              <w:t xml:space="preserve">     Electricity charges</w:t>
            </w:r>
          </w:p>
          <w:p w14:paraId="54AA8EC3" w14:textId="603DC7B9" w:rsidR="00E74A37" w:rsidRPr="00B24172" w:rsidRDefault="00E74A37" w:rsidP="00E74A37">
            <w:pPr>
              <w:rPr>
                <w:lang w:val="en-NZ" w:eastAsia="en-NZ"/>
              </w:rPr>
            </w:pPr>
            <w:r w:rsidRPr="00B24172">
              <w:rPr>
                <w:lang w:val="en-NZ" w:eastAsia="en-NZ"/>
              </w:rPr>
              <w:t xml:space="preserve">     (VC)</w:t>
            </w:r>
          </w:p>
        </w:tc>
        <w:tc>
          <w:tcPr>
            <w:tcW w:w="1530" w:type="dxa"/>
          </w:tcPr>
          <w:p w14:paraId="6331799A" w14:textId="33DCD8A0" w:rsidR="00E74A37" w:rsidRPr="00B24172" w:rsidRDefault="00E74A37" w:rsidP="00E74A37">
            <w:pPr>
              <w:jc w:val="center"/>
            </w:pPr>
            <w:r w:rsidRPr="00B24172">
              <w:t>14,372</w:t>
            </w:r>
          </w:p>
        </w:tc>
        <w:tc>
          <w:tcPr>
            <w:tcW w:w="1440" w:type="dxa"/>
            <w:vMerge/>
            <w:shd w:val="clear" w:color="auto" w:fill="auto"/>
            <w:noWrap/>
            <w:vAlign w:val="center"/>
          </w:tcPr>
          <w:p w14:paraId="2E339ECA" w14:textId="371CB3FB" w:rsidR="00E74A37" w:rsidRPr="00B24172" w:rsidRDefault="00E74A37" w:rsidP="00E74A37">
            <w:pPr>
              <w:jc w:val="center"/>
            </w:pPr>
          </w:p>
        </w:tc>
        <w:tc>
          <w:tcPr>
            <w:tcW w:w="1350" w:type="dxa"/>
            <w:vMerge/>
            <w:shd w:val="clear" w:color="auto" w:fill="auto"/>
            <w:noWrap/>
            <w:vAlign w:val="center"/>
          </w:tcPr>
          <w:p w14:paraId="0D5F7DF5" w14:textId="42026D9E" w:rsidR="00E74A37" w:rsidRPr="00B24172" w:rsidRDefault="00E74A37" w:rsidP="00E74A37">
            <w:pPr>
              <w:jc w:val="center"/>
            </w:pPr>
          </w:p>
        </w:tc>
        <w:tc>
          <w:tcPr>
            <w:tcW w:w="1260" w:type="dxa"/>
            <w:vMerge/>
            <w:shd w:val="clear" w:color="auto" w:fill="auto"/>
            <w:noWrap/>
            <w:vAlign w:val="center"/>
          </w:tcPr>
          <w:p w14:paraId="236FD9ED" w14:textId="117EA166" w:rsidR="00E74A37" w:rsidRPr="00B24172" w:rsidRDefault="00E74A37" w:rsidP="00E74A37">
            <w:pPr>
              <w:jc w:val="center"/>
            </w:pPr>
          </w:p>
        </w:tc>
      </w:tr>
      <w:tr w:rsidR="00FB2E0C" w:rsidRPr="00B24172" w14:paraId="37F4BEBB" w14:textId="77777777" w:rsidTr="00FB2E0C">
        <w:trPr>
          <w:trHeight w:val="109"/>
        </w:trPr>
        <w:tc>
          <w:tcPr>
            <w:tcW w:w="3505" w:type="dxa"/>
            <w:shd w:val="clear" w:color="auto" w:fill="auto"/>
            <w:noWrap/>
            <w:vAlign w:val="bottom"/>
          </w:tcPr>
          <w:p w14:paraId="15FF007A" w14:textId="41952A76" w:rsidR="00E74A37" w:rsidRPr="00B24172" w:rsidRDefault="00E74A37" w:rsidP="00E74A37">
            <w:pPr>
              <w:rPr>
                <w:lang w:val="en-NZ" w:eastAsia="en-NZ"/>
              </w:rPr>
            </w:pPr>
            <w:r w:rsidRPr="00B24172">
              <w:rPr>
                <w:lang w:val="en-NZ" w:eastAsia="en-NZ"/>
              </w:rPr>
              <w:t xml:space="preserve">      Maintenance (VC)</w:t>
            </w:r>
          </w:p>
        </w:tc>
        <w:tc>
          <w:tcPr>
            <w:tcW w:w="1530" w:type="dxa"/>
          </w:tcPr>
          <w:p w14:paraId="7BFA8608" w14:textId="635417E1" w:rsidR="00E74A37" w:rsidRPr="00B24172" w:rsidRDefault="00E74A37" w:rsidP="00E74A37">
            <w:pPr>
              <w:jc w:val="center"/>
            </w:pPr>
            <w:r w:rsidRPr="00B24172">
              <w:t>332</w:t>
            </w:r>
          </w:p>
        </w:tc>
        <w:tc>
          <w:tcPr>
            <w:tcW w:w="1440" w:type="dxa"/>
            <w:vMerge/>
            <w:shd w:val="clear" w:color="auto" w:fill="auto"/>
            <w:noWrap/>
            <w:vAlign w:val="center"/>
          </w:tcPr>
          <w:p w14:paraId="72C1F307" w14:textId="7C12E57A" w:rsidR="00E74A37" w:rsidRPr="00B24172" w:rsidRDefault="00E74A37" w:rsidP="00E74A37">
            <w:pPr>
              <w:jc w:val="center"/>
            </w:pPr>
          </w:p>
        </w:tc>
        <w:tc>
          <w:tcPr>
            <w:tcW w:w="1350" w:type="dxa"/>
            <w:vMerge/>
            <w:shd w:val="clear" w:color="auto" w:fill="auto"/>
            <w:noWrap/>
            <w:vAlign w:val="center"/>
          </w:tcPr>
          <w:p w14:paraId="159541EA" w14:textId="1A5F3ACD" w:rsidR="00E74A37" w:rsidRPr="00B24172" w:rsidRDefault="00E74A37" w:rsidP="00E74A37">
            <w:pPr>
              <w:jc w:val="center"/>
            </w:pPr>
          </w:p>
        </w:tc>
        <w:tc>
          <w:tcPr>
            <w:tcW w:w="1260" w:type="dxa"/>
            <w:vMerge/>
            <w:shd w:val="clear" w:color="auto" w:fill="auto"/>
            <w:noWrap/>
            <w:vAlign w:val="center"/>
          </w:tcPr>
          <w:p w14:paraId="1A0E76EA" w14:textId="0DDE0B2B" w:rsidR="00E74A37" w:rsidRPr="00B24172" w:rsidRDefault="00E74A37" w:rsidP="00E74A37">
            <w:pPr>
              <w:jc w:val="center"/>
            </w:pPr>
          </w:p>
        </w:tc>
      </w:tr>
      <w:tr w:rsidR="00FB2E0C" w:rsidRPr="00B24172" w14:paraId="5C1CA3B4" w14:textId="77777777" w:rsidTr="00FB2E0C">
        <w:trPr>
          <w:trHeight w:val="109"/>
        </w:trPr>
        <w:tc>
          <w:tcPr>
            <w:tcW w:w="3505" w:type="dxa"/>
            <w:shd w:val="clear" w:color="auto" w:fill="auto"/>
            <w:noWrap/>
            <w:vAlign w:val="bottom"/>
          </w:tcPr>
          <w:p w14:paraId="757BF0F8" w14:textId="38EA9160" w:rsidR="00E74A37" w:rsidRPr="00B24172" w:rsidRDefault="00E74A37" w:rsidP="00E74A37">
            <w:pPr>
              <w:rPr>
                <w:b/>
                <w:lang w:val="en-NZ" w:eastAsia="en-NZ"/>
              </w:rPr>
            </w:pPr>
            <w:r w:rsidRPr="00B24172">
              <w:rPr>
                <w:b/>
                <w:lang w:val="en-NZ" w:eastAsia="en-NZ"/>
              </w:rPr>
              <w:t>ICS (discounted for 3 Years)</w:t>
            </w:r>
          </w:p>
        </w:tc>
        <w:tc>
          <w:tcPr>
            <w:tcW w:w="1530" w:type="dxa"/>
          </w:tcPr>
          <w:p w14:paraId="6A41F803" w14:textId="77777777" w:rsidR="00E74A37" w:rsidRPr="00B24172" w:rsidRDefault="00E74A37" w:rsidP="00E74A37">
            <w:pPr>
              <w:jc w:val="center"/>
            </w:pPr>
          </w:p>
        </w:tc>
        <w:tc>
          <w:tcPr>
            <w:tcW w:w="1440" w:type="dxa"/>
            <w:shd w:val="clear" w:color="auto" w:fill="auto"/>
            <w:noWrap/>
            <w:vAlign w:val="center"/>
          </w:tcPr>
          <w:p w14:paraId="2ED85859" w14:textId="326270E0" w:rsidR="00E74A37" w:rsidRPr="00B24172" w:rsidRDefault="00E74A37" w:rsidP="00E74A37">
            <w:pPr>
              <w:jc w:val="center"/>
            </w:pPr>
          </w:p>
        </w:tc>
        <w:tc>
          <w:tcPr>
            <w:tcW w:w="1350" w:type="dxa"/>
            <w:shd w:val="clear" w:color="auto" w:fill="auto"/>
            <w:noWrap/>
            <w:vAlign w:val="center"/>
          </w:tcPr>
          <w:p w14:paraId="3CC22AB8" w14:textId="731CC946" w:rsidR="00E74A37" w:rsidRPr="00B24172" w:rsidRDefault="00E74A37" w:rsidP="00E74A37">
            <w:pPr>
              <w:jc w:val="center"/>
            </w:pPr>
          </w:p>
        </w:tc>
        <w:tc>
          <w:tcPr>
            <w:tcW w:w="1260" w:type="dxa"/>
            <w:shd w:val="clear" w:color="auto" w:fill="auto"/>
            <w:noWrap/>
            <w:vAlign w:val="center"/>
          </w:tcPr>
          <w:p w14:paraId="7FEDAD41" w14:textId="356B5EB3" w:rsidR="00E74A37" w:rsidRPr="00B24172" w:rsidRDefault="00E74A37" w:rsidP="00E74A37">
            <w:pPr>
              <w:jc w:val="center"/>
            </w:pPr>
          </w:p>
        </w:tc>
      </w:tr>
      <w:tr w:rsidR="00FB2E0C" w:rsidRPr="00B24172" w14:paraId="3ACB9B34" w14:textId="77777777" w:rsidTr="00FB2E0C">
        <w:trPr>
          <w:trHeight w:val="109"/>
        </w:trPr>
        <w:tc>
          <w:tcPr>
            <w:tcW w:w="3505" w:type="dxa"/>
            <w:shd w:val="clear" w:color="auto" w:fill="auto"/>
            <w:noWrap/>
            <w:vAlign w:val="bottom"/>
          </w:tcPr>
          <w:p w14:paraId="60FBBBA4" w14:textId="73DA78B8" w:rsidR="00E74A37" w:rsidRPr="00B24172" w:rsidRDefault="00E74A37" w:rsidP="00E74A37">
            <w:pPr>
              <w:rPr>
                <w:lang w:val="en-NZ" w:eastAsia="en-NZ"/>
              </w:rPr>
            </w:pPr>
            <w:r w:rsidRPr="00B24172">
              <w:rPr>
                <w:lang w:val="en-NZ" w:eastAsia="en-NZ"/>
              </w:rPr>
              <w:t xml:space="preserve">     Stove (FC)</w:t>
            </w:r>
          </w:p>
        </w:tc>
        <w:tc>
          <w:tcPr>
            <w:tcW w:w="1530" w:type="dxa"/>
          </w:tcPr>
          <w:p w14:paraId="169A7D50" w14:textId="3A6F2EAB" w:rsidR="00E74A37" w:rsidRPr="00B24172" w:rsidRDefault="00E74A37" w:rsidP="00E74A37">
            <w:pPr>
              <w:jc w:val="center"/>
            </w:pPr>
            <w:r w:rsidRPr="00B24172">
              <w:t>1,729</w:t>
            </w:r>
          </w:p>
        </w:tc>
        <w:tc>
          <w:tcPr>
            <w:tcW w:w="1440" w:type="dxa"/>
            <w:vMerge w:val="restart"/>
            <w:shd w:val="clear" w:color="auto" w:fill="auto"/>
            <w:noWrap/>
            <w:vAlign w:val="center"/>
          </w:tcPr>
          <w:p w14:paraId="03B8E193" w14:textId="77777777" w:rsidR="00E74A37" w:rsidRPr="00B24172" w:rsidRDefault="00E74A37" w:rsidP="00E74A37">
            <w:pPr>
              <w:jc w:val="center"/>
              <w:rPr>
                <w:lang w:val="en-NZ" w:eastAsia="en-NZ"/>
              </w:rPr>
            </w:pPr>
            <w:r w:rsidRPr="00B24172">
              <w:t xml:space="preserve">         1,992,174 </w:t>
            </w:r>
          </w:p>
          <w:p w14:paraId="345A5A05" w14:textId="6FD221CF" w:rsidR="00E74A37" w:rsidRPr="00B24172" w:rsidRDefault="00E74A37" w:rsidP="00E74A37">
            <w:pPr>
              <w:jc w:val="center"/>
            </w:pPr>
          </w:p>
        </w:tc>
        <w:tc>
          <w:tcPr>
            <w:tcW w:w="1350" w:type="dxa"/>
            <w:vMerge w:val="restart"/>
            <w:shd w:val="clear" w:color="auto" w:fill="auto"/>
            <w:noWrap/>
            <w:vAlign w:val="center"/>
          </w:tcPr>
          <w:p w14:paraId="7ACEC8C5" w14:textId="77777777" w:rsidR="00E74A37" w:rsidRPr="00B24172" w:rsidRDefault="00E74A37" w:rsidP="00E74A37">
            <w:pPr>
              <w:jc w:val="center"/>
              <w:rPr>
                <w:lang w:val="en-NZ" w:eastAsia="en-NZ"/>
              </w:rPr>
            </w:pPr>
            <w:r w:rsidRPr="00B24172">
              <w:t xml:space="preserve">         1,912,618 </w:t>
            </w:r>
          </w:p>
          <w:p w14:paraId="093C4AAF" w14:textId="0C345C4A" w:rsidR="00E74A37" w:rsidRPr="00B24172" w:rsidRDefault="00E74A37" w:rsidP="00E74A37">
            <w:pPr>
              <w:jc w:val="center"/>
            </w:pPr>
          </w:p>
        </w:tc>
        <w:tc>
          <w:tcPr>
            <w:tcW w:w="1260" w:type="dxa"/>
            <w:vMerge w:val="restart"/>
            <w:shd w:val="clear" w:color="auto" w:fill="auto"/>
            <w:noWrap/>
            <w:vAlign w:val="center"/>
          </w:tcPr>
          <w:p w14:paraId="1FB6BFA5" w14:textId="77777777" w:rsidR="00E74A37" w:rsidRPr="00B24172" w:rsidRDefault="00E74A37" w:rsidP="00E74A37">
            <w:pPr>
              <w:jc w:val="center"/>
              <w:rPr>
                <w:lang w:val="en-NZ" w:eastAsia="en-NZ"/>
              </w:rPr>
            </w:pPr>
            <w:r w:rsidRPr="00B24172">
              <w:t xml:space="preserve">         1,841,423 </w:t>
            </w:r>
          </w:p>
          <w:p w14:paraId="6909DF62" w14:textId="427731F0" w:rsidR="00E74A37" w:rsidRPr="00B24172" w:rsidRDefault="00E74A37" w:rsidP="00E74A37">
            <w:pPr>
              <w:jc w:val="center"/>
            </w:pPr>
          </w:p>
        </w:tc>
      </w:tr>
      <w:tr w:rsidR="00FB2E0C" w:rsidRPr="00B24172" w14:paraId="60F0A9B5" w14:textId="77777777" w:rsidTr="00FB2E0C">
        <w:trPr>
          <w:trHeight w:val="109"/>
        </w:trPr>
        <w:tc>
          <w:tcPr>
            <w:tcW w:w="3505" w:type="dxa"/>
            <w:shd w:val="clear" w:color="auto" w:fill="auto"/>
            <w:noWrap/>
            <w:vAlign w:val="bottom"/>
          </w:tcPr>
          <w:p w14:paraId="236F7230" w14:textId="1DCF4183" w:rsidR="00E74A37" w:rsidRPr="00B24172" w:rsidRDefault="00E74A37" w:rsidP="00E74A37">
            <w:pPr>
              <w:rPr>
                <w:lang w:val="en-NZ" w:eastAsia="en-NZ"/>
              </w:rPr>
            </w:pPr>
            <w:r w:rsidRPr="00B24172">
              <w:rPr>
                <w:lang w:val="en-NZ" w:eastAsia="en-NZ"/>
              </w:rPr>
              <w:t xml:space="preserve">     Fuel cost (VC)</w:t>
            </w:r>
          </w:p>
        </w:tc>
        <w:tc>
          <w:tcPr>
            <w:tcW w:w="1530" w:type="dxa"/>
          </w:tcPr>
          <w:p w14:paraId="2C8123CF" w14:textId="76E35C1F" w:rsidR="00E74A37" w:rsidRPr="00B24172" w:rsidRDefault="00E74A37" w:rsidP="00E74A37">
            <w:pPr>
              <w:jc w:val="center"/>
            </w:pPr>
            <w:r w:rsidRPr="00B24172">
              <w:t>1,958</w:t>
            </w:r>
          </w:p>
        </w:tc>
        <w:tc>
          <w:tcPr>
            <w:tcW w:w="1440" w:type="dxa"/>
            <w:vMerge/>
            <w:shd w:val="clear" w:color="auto" w:fill="auto"/>
            <w:noWrap/>
            <w:vAlign w:val="center"/>
          </w:tcPr>
          <w:p w14:paraId="057C6DCA" w14:textId="3FC610D9" w:rsidR="00E74A37" w:rsidRPr="00B24172" w:rsidRDefault="00E74A37" w:rsidP="00E74A37">
            <w:pPr>
              <w:jc w:val="center"/>
            </w:pPr>
          </w:p>
        </w:tc>
        <w:tc>
          <w:tcPr>
            <w:tcW w:w="1350" w:type="dxa"/>
            <w:vMerge/>
            <w:shd w:val="clear" w:color="auto" w:fill="auto"/>
            <w:noWrap/>
            <w:vAlign w:val="center"/>
          </w:tcPr>
          <w:p w14:paraId="118C8367" w14:textId="09C58D9E" w:rsidR="00E74A37" w:rsidRPr="00B24172" w:rsidRDefault="00E74A37" w:rsidP="00E74A37">
            <w:pPr>
              <w:jc w:val="center"/>
            </w:pPr>
          </w:p>
        </w:tc>
        <w:tc>
          <w:tcPr>
            <w:tcW w:w="1260" w:type="dxa"/>
            <w:vMerge/>
            <w:shd w:val="clear" w:color="auto" w:fill="auto"/>
            <w:noWrap/>
            <w:vAlign w:val="center"/>
          </w:tcPr>
          <w:p w14:paraId="5699AF8D" w14:textId="688D24B1" w:rsidR="00E74A37" w:rsidRPr="00B24172" w:rsidRDefault="00E74A37" w:rsidP="00E74A37">
            <w:pPr>
              <w:jc w:val="center"/>
            </w:pPr>
          </w:p>
        </w:tc>
      </w:tr>
      <w:tr w:rsidR="00FB2E0C" w:rsidRPr="00B24172" w14:paraId="3E6EEDEA" w14:textId="77777777" w:rsidTr="00FB2E0C">
        <w:trPr>
          <w:trHeight w:val="109"/>
        </w:trPr>
        <w:tc>
          <w:tcPr>
            <w:tcW w:w="3505" w:type="dxa"/>
            <w:shd w:val="clear" w:color="auto" w:fill="auto"/>
            <w:noWrap/>
            <w:vAlign w:val="bottom"/>
          </w:tcPr>
          <w:p w14:paraId="3EA9AA4B" w14:textId="0FA2CE8C" w:rsidR="00E74A37" w:rsidRPr="00B24172" w:rsidRDefault="00E74A37" w:rsidP="00E74A37">
            <w:pPr>
              <w:rPr>
                <w:lang w:val="en-NZ" w:eastAsia="en-NZ"/>
              </w:rPr>
            </w:pPr>
            <w:r w:rsidRPr="00B24172">
              <w:rPr>
                <w:lang w:val="en-NZ" w:eastAsia="en-NZ"/>
              </w:rPr>
              <w:t xml:space="preserve">     Labour (VC)</w:t>
            </w:r>
          </w:p>
        </w:tc>
        <w:tc>
          <w:tcPr>
            <w:tcW w:w="1530" w:type="dxa"/>
          </w:tcPr>
          <w:p w14:paraId="5F2933C6" w14:textId="767A4449" w:rsidR="00E74A37" w:rsidRPr="00B24172" w:rsidRDefault="00E74A37" w:rsidP="00E74A37">
            <w:pPr>
              <w:jc w:val="center"/>
            </w:pPr>
            <w:r w:rsidRPr="00B24172">
              <w:t>42,375</w:t>
            </w:r>
          </w:p>
        </w:tc>
        <w:tc>
          <w:tcPr>
            <w:tcW w:w="1440" w:type="dxa"/>
            <w:vMerge/>
            <w:shd w:val="clear" w:color="auto" w:fill="auto"/>
            <w:noWrap/>
            <w:vAlign w:val="center"/>
          </w:tcPr>
          <w:p w14:paraId="0DF6E0CE" w14:textId="714780E8" w:rsidR="00E74A37" w:rsidRPr="00B24172" w:rsidRDefault="00E74A37" w:rsidP="00E74A37">
            <w:pPr>
              <w:jc w:val="center"/>
            </w:pPr>
          </w:p>
        </w:tc>
        <w:tc>
          <w:tcPr>
            <w:tcW w:w="1350" w:type="dxa"/>
            <w:vMerge/>
            <w:shd w:val="clear" w:color="auto" w:fill="auto"/>
            <w:noWrap/>
            <w:vAlign w:val="center"/>
          </w:tcPr>
          <w:p w14:paraId="531B0558" w14:textId="5063856B" w:rsidR="00E74A37" w:rsidRPr="00B24172" w:rsidRDefault="00E74A37" w:rsidP="00E74A37">
            <w:pPr>
              <w:jc w:val="center"/>
            </w:pPr>
          </w:p>
        </w:tc>
        <w:tc>
          <w:tcPr>
            <w:tcW w:w="1260" w:type="dxa"/>
            <w:vMerge/>
            <w:shd w:val="clear" w:color="auto" w:fill="auto"/>
            <w:noWrap/>
            <w:vAlign w:val="center"/>
          </w:tcPr>
          <w:p w14:paraId="4EA8D7E3" w14:textId="14CB2552" w:rsidR="00E74A37" w:rsidRPr="00B24172" w:rsidRDefault="00E74A37" w:rsidP="00E74A37">
            <w:pPr>
              <w:jc w:val="center"/>
            </w:pPr>
          </w:p>
        </w:tc>
      </w:tr>
    </w:tbl>
    <w:p w14:paraId="06F40467" w14:textId="32B3EFE2" w:rsidR="00D93C2E" w:rsidRPr="00B24172" w:rsidRDefault="00F25D48" w:rsidP="009169AA">
      <w:pPr>
        <w:spacing w:line="288" w:lineRule="auto"/>
        <w:jc w:val="both"/>
        <w:rPr>
          <w:sz w:val="20"/>
          <w:lang w:val="en-NZ"/>
        </w:rPr>
      </w:pPr>
      <w:r w:rsidRPr="00B24172">
        <w:rPr>
          <w:sz w:val="20"/>
          <w:lang w:val="en-NZ"/>
        </w:rPr>
        <w:t xml:space="preserve">Notes: </w:t>
      </w:r>
      <w:r w:rsidR="00BA3BB3" w:rsidRPr="00B24172">
        <w:rPr>
          <w:sz w:val="20"/>
          <w:lang w:val="en-NZ"/>
        </w:rPr>
        <w:t xml:space="preserve">HH= Households, </w:t>
      </w:r>
      <w:r w:rsidRPr="00B24172">
        <w:rPr>
          <w:sz w:val="20"/>
          <w:lang w:val="en-NZ"/>
        </w:rPr>
        <w:t>FC = Fixed Cost, VC= Variable</w:t>
      </w:r>
      <w:r w:rsidR="00E74A37" w:rsidRPr="00B24172">
        <w:rPr>
          <w:sz w:val="20"/>
          <w:lang w:val="en-NZ"/>
        </w:rPr>
        <w:t xml:space="preserve"> Cost, and DR=Discount Rate</w:t>
      </w:r>
      <w:r w:rsidRPr="00B24172">
        <w:rPr>
          <w:sz w:val="20"/>
          <w:lang w:val="en-NZ"/>
        </w:rPr>
        <w:t>. Fuel cost, Labour</w:t>
      </w:r>
      <w:r w:rsidR="001101B6" w:rsidRPr="00B24172">
        <w:rPr>
          <w:sz w:val="20"/>
          <w:lang w:val="en-NZ"/>
        </w:rPr>
        <w:t xml:space="preserve"> cost</w:t>
      </w:r>
      <w:r w:rsidRPr="00B24172">
        <w:rPr>
          <w:sz w:val="20"/>
          <w:lang w:val="en-NZ"/>
        </w:rPr>
        <w:t xml:space="preserve">, gas charges, electricity </w:t>
      </w:r>
      <w:r w:rsidR="00976E56" w:rsidRPr="00B24172">
        <w:rPr>
          <w:sz w:val="20"/>
          <w:lang w:val="en-NZ"/>
        </w:rPr>
        <w:t>charges, and</w:t>
      </w:r>
      <w:r w:rsidRPr="00B24172">
        <w:rPr>
          <w:sz w:val="20"/>
          <w:lang w:val="en-NZ"/>
        </w:rPr>
        <w:t xml:space="preserve"> maintenance charges are on annual bas</w:t>
      </w:r>
      <w:r w:rsidR="00B15504" w:rsidRPr="00B24172">
        <w:rPr>
          <w:sz w:val="20"/>
          <w:lang w:val="en-NZ"/>
        </w:rPr>
        <w:t>is and estimated</w:t>
      </w:r>
      <w:r w:rsidRPr="00B24172">
        <w:rPr>
          <w:sz w:val="20"/>
          <w:lang w:val="en-NZ"/>
        </w:rPr>
        <w:t xml:space="preserve"> for a </w:t>
      </w:r>
      <w:r w:rsidR="00976E56" w:rsidRPr="00B24172">
        <w:rPr>
          <w:sz w:val="20"/>
          <w:lang w:val="en-NZ"/>
        </w:rPr>
        <w:t>single household</w:t>
      </w:r>
      <w:r w:rsidRPr="00B24172">
        <w:rPr>
          <w:sz w:val="20"/>
          <w:lang w:val="en-NZ"/>
        </w:rPr>
        <w:t xml:space="preserve">. The discounted cost is multiplied </w:t>
      </w:r>
      <w:r w:rsidR="00B15504" w:rsidRPr="00B24172">
        <w:rPr>
          <w:sz w:val="20"/>
          <w:lang w:val="en-NZ"/>
        </w:rPr>
        <w:t xml:space="preserve">by </w:t>
      </w:r>
      <w:r w:rsidR="00976E56" w:rsidRPr="00B24172">
        <w:rPr>
          <w:sz w:val="20"/>
          <w:lang w:val="en-NZ"/>
        </w:rPr>
        <w:t>the number of</w:t>
      </w:r>
      <w:r w:rsidRPr="00B24172">
        <w:rPr>
          <w:sz w:val="20"/>
          <w:lang w:val="en-NZ"/>
        </w:rPr>
        <w:t xml:space="preserve"> </w:t>
      </w:r>
      <w:r w:rsidR="001101B6" w:rsidRPr="00B24172">
        <w:rPr>
          <w:sz w:val="20"/>
          <w:lang w:val="en-NZ"/>
        </w:rPr>
        <w:t xml:space="preserve">Households </w:t>
      </w:r>
      <w:r w:rsidR="009169AA" w:rsidRPr="00B24172">
        <w:rPr>
          <w:sz w:val="20"/>
          <w:lang w:val="en-NZ"/>
        </w:rPr>
        <w:t xml:space="preserve">that </w:t>
      </w:r>
      <w:r w:rsidR="001101B6" w:rsidRPr="00B24172">
        <w:rPr>
          <w:sz w:val="20"/>
          <w:lang w:val="en-NZ"/>
        </w:rPr>
        <w:t xml:space="preserve">depend on </w:t>
      </w:r>
      <w:r w:rsidRPr="00B24172">
        <w:rPr>
          <w:sz w:val="20"/>
          <w:lang w:val="en-NZ"/>
        </w:rPr>
        <w:t xml:space="preserve">solid </w:t>
      </w:r>
      <w:r w:rsidR="00976E56" w:rsidRPr="00B24172">
        <w:rPr>
          <w:sz w:val="20"/>
          <w:lang w:val="en-NZ"/>
        </w:rPr>
        <w:t>fuels</w:t>
      </w:r>
      <w:r w:rsidRPr="00B24172">
        <w:rPr>
          <w:sz w:val="20"/>
          <w:lang w:val="en-NZ"/>
        </w:rPr>
        <w:t xml:space="preserve"> </w:t>
      </w:r>
      <w:r w:rsidR="00976E56" w:rsidRPr="00B24172">
        <w:rPr>
          <w:sz w:val="20"/>
          <w:lang w:val="en-NZ"/>
        </w:rPr>
        <w:t xml:space="preserve">to estimate the </w:t>
      </w:r>
      <w:r w:rsidR="00B15504" w:rsidRPr="00B24172">
        <w:rPr>
          <w:sz w:val="20"/>
          <w:lang w:val="en-NZ"/>
        </w:rPr>
        <w:t xml:space="preserve">total </w:t>
      </w:r>
      <w:r w:rsidR="00976E56" w:rsidRPr="00B24172">
        <w:rPr>
          <w:sz w:val="20"/>
          <w:lang w:val="en-NZ"/>
        </w:rPr>
        <w:t xml:space="preserve">cost </w:t>
      </w:r>
      <w:r w:rsidR="00B15504" w:rsidRPr="00B24172">
        <w:rPr>
          <w:sz w:val="20"/>
          <w:lang w:val="en-NZ"/>
        </w:rPr>
        <w:t>for all of Pakistan</w:t>
      </w:r>
      <w:r w:rsidRPr="00B24172">
        <w:rPr>
          <w:sz w:val="20"/>
          <w:lang w:val="en-NZ"/>
        </w:rPr>
        <w:t>.</w:t>
      </w:r>
      <w:r w:rsidR="00041E5C" w:rsidRPr="00B24172">
        <w:rPr>
          <w:sz w:val="20"/>
          <w:lang w:val="en-NZ"/>
        </w:rPr>
        <w:t xml:space="preserve"> </w:t>
      </w:r>
      <w:r w:rsidR="00E74A37" w:rsidRPr="00B24172">
        <w:rPr>
          <w:sz w:val="20"/>
          <w:lang w:val="en-NZ"/>
        </w:rPr>
        <w:t>1 USD=</w:t>
      </w:r>
      <w:r w:rsidR="00D93C2E" w:rsidRPr="00B24172">
        <w:rPr>
          <w:sz w:val="20"/>
          <w:lang w:val="en-NZ"/>
        </w:rPr>
        <w:t>100 PKR (2014)</w:t>
      </w:r>
      <w:r w:rsidR="006A34A3" w:rsidRPr="00B24172">
        <w:rPr>
          <w:sz w:val="20"/>
          <w:lang w:val="en-NZ"/>
        </w:rPr>
        <w:t xml:space="preserve">. </w:t>
      </w:r>
      <w:r w:rsidR="00B15504" w:rsidRPr="00B24172">
        <w:rPr>
          <w:sz w:val="20"/>
          <w:lang w:val="en-NZ"/>
        </w:rPr>
        <w:t xml:space="preserve">Source: </w:t>
      </w:r>
      <w:r w:rsidR="006A34A3" w:rsidRPr="00B24172">
        <w:rPr>
          <w:sz w:val="20"/>
          <w:lang w:val="en-NZ"/>
        </w:rPr>
        <w:t>Authors’ calculations</w:t>
      </w:r>
      <w:r w:rsidR="00B15504" w:rsidRPr="00B24172">
        <w:rPr>
          <w:sz w:val="20"/>
          <w:lang w:val="en-NZ"/>
        </w:rPr>
        <w:t>.</w:t>
      </w:r>
    </w:p>
    <w:p w14:paraId="66DFEF02" w14:textId="37E10B53" w:rsidR="006D5957" w:rsidRPr="00B24172" w:rsidRDefault="006D5957" w:rsidP="00BF2AB8">
      <w:pPr>
        <w:spacing w:line="288" w:lineRule="auto"/>
        <w:jc w:val="both"/>
        <w:rPr>
          <w:lang w:val="en-NZ"/>
        </w:rPr>
      </w:pPr>
    </w:p>
    <w:p w14:paraId="4F7C42B2" w14:textId="6D1794CE" w:rsidR="006D5957" w:rsidRPr="00B24172" w:rsidRDefault="006D5957" w:rsidP="00BF2AB8">
      <w:pPr>
        <w:spacing w:line="288" w:lineRule="auto"/>
        <w:jc w:val="both"/>
        <w:rPr>
          <w:lang w:val="en-NZ"/>
        </w:rPr>
      </w:pPr>
    </w:p>
    <w:p w14:paraId="71F79AF6" w14:textId="3204D59C" w:rsidR="00697D88" w:rsidRPr="00B24172" w:rsidRDefault="00654BE7" w:rsidP="00BF2AB8">
      <w:pPr>
        <w:pStyle w:val="Heading1"/>
        <w:numPr>
          <w:ilvl w:val="0"/>
          <w:numId w:val="20"/>
        </w:numPr>
        <w:spacing w:before="0" w:after="0" w:line="288" w:lineRule="auto"/>
        <w:rPr>
          <w:sz w:val="24"/>
          <w:szCs w:val="28"/>
          <w:lang w:val="en-NZ"/>
        </w:rPr>
      </w:pPr>
      <w:r w:rsidRPr="00B24172">
        <w:rPr>
          <w:sz w:val="24"/>
          <w:szCs w:val="28"/>
          <w:lang w:val="en-NZ"/>
        </w:rPr>
        <w:t>Benefits</w:t>
      </w:r>
    </w:p>
    <w:p w14:paraId="4886B743" w14:textId="77777777" w:rsidR="00584CCB" w:rsidRPr="00B24172" w:rsidRDefault="00584CCB" w:rsidP="00BF2AB8">
      <w:pPr>
        <w:spacing w:line="288" w:lineRule="auto"/>
        <w:jc w:val="both"/>
        <w:rPr>
          <w:sz w:val="12"/>
          <w:szCs w:val="12"/>
          <w:lang w:val="en-NZ"/>
        </w:rPr>
      </w:pPr>
    </w:p>
    <w:p w14:paraId="4300D63D" w14:textId="53369AA9" w:rsidR="00000339" w:rsidRPr="00B24172" w:rsidRDefault="00000339" w:rsidP="00C3761A">
      <w:pPr>
        <w:spacing w:line="288" w:lineRule="auto"/>
        <w:jc w:val="both"/>
        <w:rPr>
          <w:lang w:val="en-NZ"/>
        </w:rPr>
      </w:pPr>
      <w:r w:rsidRPr="00B24172">
        <w:rPr>
          <w:lang w:val="en-NZ"/>
        </w:rPr>
        <w:t>The benefits</w:t>
      </w:r>
      <w:r w:rsidR="00C3761A" w:rsidRPr="00B24172">
        <w:rPr>
          <w:lang w:val="en-NZ"/>
        </w:rPr>
        <w:t xml:space="preserve"> of the interventions</w:t>
      </w:r>
      <w:r w:rsidRPr="00B24172">
        <w:rPr>
          <w:lang w:val="en-NZ"/>
        </w:rPr>
        <w:t xml:space="preserve"> include</w:t>
      </w:r>
      <w:r w:rsidR="00AF4FB2" w:rsidRPr="00B24172">
        <w:rPr>
          <w:lang w:val="en-NZ"/>
        </w:rPr>
        <w:t xml:space="preserve"> fuel saving, </w:t>
      </w:r>
      <w:r w:rsidRPr="00B24172">
        <w:rPr>
          <w:lang w:val="en-NZ"/>
        </w:rPr>
        <w:t xml:space="preserve">the cost averted due to illness associated with </w:t>
      </w:r>
      <w:r w:rsidR="00962D3F" w:rsidRPr="00B24172">
        <w:rPr>
          <w:lang w:val="en-NZ"/>
        </w:rPr>
        <w:t>IAP</w:t>
      </w:r>
      <w:r w:rsidRPr="00B24172">
        <w:rPr>
          <w:lang w:val="en-NZ"/>
        </w:rPr>
        <w:t>, productivity gains, time saving, and environmental impact</w:t>
      </w:r>
      <w:r w:rsidR="00B56BD2" w:rsidRPr="00B24172">
        <w:rPr>
          <w:lang w:val="en-NZ"/>
        </w:rPr>
        <w:t>s</w:t>
      </w:r>
      <w:r w:rsidRPr="00B24172">
        <w:rPr>
          <w:lang w:val="en-NZ"/>
        </w:rPr>
        <w:t xml:space="preserve">. </w:t>
      </w:r>
      <w:r w:rsidR="00B56BD2" w:rsidRPr="00B24172">
        <w:rPr>
          <w:lang w:val="en-NZ"/>
        </w:rPr>
        <w:t>S</w:t>
      </w:r>
      <w:r w:rsidRPr="00B24172">
        <w:rPr>
          <w:lang w:val="en-NZ"/>
        </w:rPr>
        <w:t xml:space="preserve">ome </w:t>
      </w:r>
      <w:r w:rsidR="00C3761A" w:rsidRPr="00B24172">
        <w:rPr>
          <w:lang w:val="en-NZ"/>
        </w:rPr>
        <w:t>health impacts</w:t>
      </w:r>
      <w:r w:rsidRPr="00B24172">
        <w:rPr>
          <w:lang w:val="en-NZ"/>
        </w:rPr>
        <w:t xml:space="preserve"> </w:t>
      </w:r>
      <w:r w:rsidR="00B56BD2" w:rsidRPr="00B24172">
        <w:rPr>
          <w:lang w:val="en-NZ"/>
        </w:rPr>
        <w:t xml:space="preserve">that </w:t>
      </w:r>
      <w:r w:rsidR="00C3761A" w:rsidRPr="00B24172">
        <w:rPr>
          <w:lang w:val="en-NZ"/>
        </w:rPr>
        <w:t>are associated with</w:t>
      </w:r>
      <w:r w:rsidRPr="00B24172">
        <w:rPr>
          <w:lang w:val="en-NZ"/>
        </w:rPr>
        <w:t xml:space="preserve"> </w:t>
      </w:r>
      <w:r w:rsidR="00962D3F" w:rsidRPr="00B24172">
        <w:rPr>
          <w:lang w:val="en-NZ"/>
        </w:rPr>
        <w:t>IAP</w:t>
      </w:r>
      <w:r w:rsidR="00B56BD2" w:rsidRPr="00B24172">
        <w:rPr>
          <w:lang w:val="en-NZ"/>
        </w:rPr>
        <w:t>,</w:t>
      </w:r>
      <w:r w:rsidR="00C3761A" w:rsidRPr="00B24172">
        <w:rPr>
          <w:lang w:val="en-NZ"/>
        </w:rPr>
        <w:t xml:space="preserve"> but are difficult to measure,</w:t>
      </w:r>
      <w:r w:rsidRPr="00B24172">
        <w:rPr>
          <w:lang w:val="en-NZ"/>
        </w:rPr>
        <w:t xml:space="preserve"> such as mental stress or</w:t>
      </w:r>
      <w:r w:rsidR="005403BA" w:rsidRPr="00B24172">
        <w:rPr>
          <w:lang w:val="en-NZ"/>
        </w:rPr>
        <w:t xml:space="preserve"> psychological</w:t>
      </w:r>
      <w:r w:rsidRPr="00B24172">
        <w:rPr>
          <w:lang w:val="en-NZ"/>
        </w:rPr>
        <w:t xml:space="preserve"> pressure</w:t>
      </w:r>
      <w:r w:rsidR="00B56BD2" w:rsidRPr="00B24172">
        <w:rPr>
          <w:lang w:val="en-NZ"/>
        </w:rPr>
        <w:t>,</w:t>
      </w:r>
      <w:r w:rsidRPr="00B24172">
        <w:rPr>
          <w:lang w:val="en-NZ"/>
        </w:rPr>
        <w:t xml:space="preserve"> are not included in the analysis. Similarly, the environmental benefits at </w:t>
      </w:r>
      <w:r w:rsidR="00317C90" w:rsidRPr="00B24172">
        <w:rPr>
          <w:lang w:val="en-NZ"/>
        </w:rPr>
        <w:t xml:space="preserve">local and </w:t>
      </w:r>
      <w:r w:rsidRPr="00B24172">
        <w:rPr>
          <w:lang w:val="en-NZ"/>
        </w:rPr>
        <w:t xml:space="preserve">global level are not estimated because </w:t>
      </w:r>
      <w:r w:rsidR="00C3761A" w:rsidRPr="00B24172">
        <w:rPr>
          <w:lang w:val="en-NZ"/>
        </w:rPr>
        <w:t>they are</w:t>
      </w:r>
      <w:r w:rsidRPr="00B24172">
        <w:rPr>
          <w:lang w:val="en-NZ"/>
        </w:rPr>
        <w:t xml:space="preserve"> out</w:t>
      </w:r>
      <w:r w:rsidR="00B56BD2" w:rsidRPr="00B24172">
        <w:rPr>
          <w:lang w:val="en-NZ"/>
        </w:rPr>
        <w:t>side</w:t>
      </w:r>
      <w:r w:rsidRPr="00B24172">
        <w:rPr>
          <w:lang w:val="en-NZ"/>
        </w:rPr>
        <w:t xml:space="preserve"> the scope of </w:t>
      </w:r>
      <w:r w:rsidR="00C3761A" w:rsidRPr="00B24172">
        <w:rPr>
          <w:lang w:val="en-NZ"/>
        </w:rPr>
        <w:t>this</w:t>
      </w:r>
      <w:r w:rsidRPr="00B24172">
        <w:rPr>
          <w:lang w:val="en-NZ"/>
        </w:rPr>
        <w:t xml:space="preserve"> study</w:t>
      </w:r>
      <w:r w:rsidR="00B73DA6" w:rsidRPr="00B24172">
        <w:rPr>
          <w:lang w:val="en-NZ"/>
        </w:rPr>
        <w:t>, as are changes in household consumption (other than through the direct costs of health care) or income effects on the pattern of consumption</w:t>
      </w:r>
      <w:r w:rsidRPr="00B24172">
        <w:rPr>
          <w:lang w:val="en-NZ"/>
        </w:rPr>
        <w:t>.</w:t>
      </w:r>
      <w:r w:rsidR="00C3761A" w:rsidRPr="00B24172">
        <w:rPr>
          <w:lang w:val="en-NZ"/>
        </w:rPr>
        <w:t xml:space="preserve"> As the benefits are generally similar across the five interventions, we summarise the benefits by type in the subsections below, rather than by intervention.</w:t>
      </w:r>
    </w:p>
    <w:p w14:paraId="1F64CB7D" w14:textId="77777777" w:rsidR="00A11D4A" w:rsidRPr="00B24172" w:rsidRDefault="00A11D4A" w:rsidP="00BF2AB8">
      <w:pPr>
        <w:spacing w:line="288" w:lineRule="auto"/>
        <w:jc w:val="both"/>
        <w:rPr>
          <w:lang w:val="en-NZ"/>
        </w:rPr>
      </w:pPr>
    </w:p>
    <w:p w14:paraId="4A0769C8" w14:textId="75892A4A" w:rsidR="00AF4FB2" w:rsidRPr="00B24172" w:rsidRDefault="00AF4FB2" w:rsidP="001A63E7">
      <w:pPr>
        <w:pStyle w:val="Heading2"/>
        <w:numPr>
          <w:ilvl w:val="1"/>
          <w:numId w:val="20"/>
        </w:numPr>
        <w:spacing w:before="0" w:after="0" w:line="288" w:lineRule="auto"/>
      </w:pPr>
      <w:r w:rsidRPr="00B24172">
        <w:lastRenderedPageBreak/>
        <w:t xml:space="preserve">Fuel </w:t>
      </w:r>
      <w:r w:rsidR="00262E0F" w:rsidRPr="00B24172">
        <w:t>S</w:t>
      </w:r>
      <w:r w:rsidRPr="00B24172">
        <w:t>aving</w:t>
      </w:r>
      <w:r w:rsidR="001B0300" w:rsidRPr="00B24172">
        <w:t>s</w:t>
      </w:r>
    </w:p>
    <w:p w14:paraId="6F850DF5" w14:textId="77777777" w:rsidR="001A63E7" w:rsidRPr="00B24172" w:rsidRDefault="001A63E7" w:rsidP="001A63E7">
      <w:pPr>
        <w:spacing w:line="288" w:lineRule="auto"/>
        <w:jc w:val="both"/>
        <w:rPr>
          <w:lang w:val="en-NZ"/>
        </w:rPr>
      </w:pPr>
    </w:p>
    <w:p w14:paraId="6A3BE3BC" w14:textId="092F1D55" w:rsidR="001A63E7" w:rsidRPr="00B24172" w:rsidRDefault="001A63E7" w:rsidP="001A63E7">
      <w:pPr>
        <w:spacing w:line="288" w:lineRule="auto"/>
        <w:jc w:val="both"/>
        <w:rPr>
          <w:lang w:val="en-NZ"/>
        </w:rPr>
      </w:pPr>
      <w:r w:rsidRPr="00B24172">
        <w:rPr>
          <w:lang w:val="en-NZ"/>
        </w:rPr>
        <w:t xml:space="preserve">The average consumption and prices of the biomass fuels such as firewood, agricultural residues, and animal dung were estimated from PSLM-2014 data. The average price of firewood is PKR 9/kg and average monthly consumption was 54kg per household. Similarly, crop residues and animal dung have prices of PKR 5.31/kg and PKR 4/kg respectively. Average monthly consumption of crop residues and animal dung were 29.57kg and 27.54kg per household respectively. Hence, the annual expenditure a household saves from avoiding the use of biomass fuels was PKR 5832 for firewood, PKR 1884 for crop residues, and PKR 1322 for animal dung. The expenditures on animal dung and crop residues can vary significantly, because households may collect these two fuels themselves and therefore not pay. We took the average of major biomass fuels’, which is PKR 3012 (USD 30.12), because usually households use a mixture of these fuels. Thus, a household that adopts cleaner fuels such as LPG, piped natural gas, biogas, and electricity can save PKR 3012 annually. This is the benefit for a household switching to biogas, LPG, natural gas, or electric stoves, where biomass fuels would no longer be required. In contrast, households that adopt ICS will keep consuming biomass. However, due to better efficiency they will save 35 percent of the total biomass cost </w:t>
      </w:r>
      <w:r w:rsidRPr="00B24172">
        <w:rPr>
          <w:lang w:val="en-NZ"/>
        </w:rPr>
        <w:fldChar w:fldCharType="begin"/>
      </w:r>
      <w:r w:rsidRPr="00B24172">
        <w:rPr>
          <w:lang w:val="en-NZ"/>
        </w:rPr>
        <w:instrText xml:space="preserve"> ADDIN ZOTERO_ITEM CSL_CITATION {"citationID":"u57NCj9n","properties":{"formattedCitation":"(Vahlne &amp; Ahlgren, 2014)","plainCitation":"(Vahlne &amp; Ahlgren, 2014)","noteIndex":0},"citationItems":[{"id":"yPj1CNji/9hxoSL4T","uris":["http://zotero.org/users/2699952/items/WL7KHRXE"],"uri":["http://zotero.org/users/2699952/items/WL7KHRXE"],"itemData":{"id":1218,"type":"article-journal","title":"Policy implications for improved cook stove programs—A case study of the importance of village fuel use variations","container-title":"Energy Policy","page":"484-495","volume":"66","source":"ScienceDirect","abstract":"Despite the long history of cook stove programs, very few have been successful, often only in areas where biomass is purchased or there is a biomass shortage. Several studies have described how rural households generally rely on several different fuels; which fuels are used may depend on various household characteristics such as location and income. This article explores possible consequences of variations in fuel usage for improved cook stove programs and how this may vary between different areas. Reductions of CO2 equivalent emissions and monetary savings are calculated for hypothetical cook stove deployment using data from a rural energy survey in the Vĩnh Phúc province of northern Vietnam. The results indicate that the areas may respond differently to the various stove options, both in terms of economy and emission reductions. Furthermore, there are large differences in emission reduction calculations when only Kyoto-gases are included and when non-Kyoto greenhouse agents are added. Assumptions regarding household behavior and stove efficiencies have large impacts on the results, indicating a need for further research on how improved cook stoves may influence households’ fuel choices.","DOI":"10.1016/j.enpol.2013.11.042","ISSN":"0301-4215","journalAbbreviation":"Energy Policy","author":[{"family":"Vahlne","given":"Niklas"},{"family":"Ahlgren","given":"Erik O."}],"issued":{"date-parts":[["2014",3,1]]}}}],"schema":"https://github.com/citation-style-language/schema/raw/master/csl-citation.json"} </w:instrText>
      </w:r>
      <w:r w:rsidRPr="00B24172">
        <w:rPr>
          <w:lang w:val="en-NZ"/>
        </w:rPr>
        <w:fldChar w:fldCharType="separate"/>
      </w:r>
      <w:r w:rsidRPr="00B24172">
        <w:t>(Vahlne &amp; Ahlgren, 2014)</w:t>
      </w:r>
      <w:r w:rsidRPr="00B24172">
        <w:rPr>
          <w:lang w:val="en-NZ"/>
        </w:rPr>
        <w:fldChar w:fldCharType="end"/>
      </w:r>
      <w:r w:rsidRPr="00B24172">
        <w:rPr>
          <w:lang w:val="en-NZ"/>
        </w:rPr>
        <w:t xml:space="preserve">, which is equal to PKR 1054 (10.5 USD).  </w:t>
      </w:r>
    </w:p>
    <w:p w14:paraId="2A2861C7" w14:textId="77777777" w:rsidR="001A63E7" w:rsidRPr="00B24172" w:rsidRDefault="001A63E7" w:rsidP="001A63E7"/>
    <w:p w14:paraId="3FC5FAF0" w14:textId="16FFBAA6" w:rsidR="001A63E7" w:rsidRPr="00B24172" w:rsidRDefault="001A63E7" w:rsidP="001A63E7">
      <w:pPr>
        <w:pStyle w:val="ListParagraph"/>
        <w:numPr>
          <w:ilvl w:val="1"/>
          <w:numId w:val="20"/>
        </w:numPr>
        <w:rPr>
          <w:b/>
          <w:bCs/>
        </w:rPr>
      </w:pPr>
      <w:r w:rsidRPr="00B24172">
        <w:rPr>
          <w:b/>
          <w:bCs/>
        </w:rPr>
        <w:t>Fertilize</w:t>
      </w:r>
      <w:r w:rsidR="009169AA" w:rsidRPr="00B24172">
        <w:rPr>
          <w:b/>
          <w:bCs/>
        </w:rPr>
        <w:t>r</w:t>
      </w:r>
      <w:r w:rsidRPr="00B24172">
        <w:rPr>
          <w:b/>
          <w:bCs/>
        </w:rPr>
        <w:t xml:space="preserve"> Savings</w:t>
      </w:r>
    </w:p>
    <w:p w14:paraId="4822F920" w14:textId="77777777" w:rsidR="00584CCB" w:rsidRPr="00B24172" w:rsidRDefault="00584CCB" w:rsidP="00584CCB">
      <w:pPr>
        <w:rPr>
          <w:sz w:val="12"/>
          <w:szCs w:val="12"/>
        </w:rPr>
      </w:pPr>
    </w:p>
    <w:p w14:paraId="2D03B829" w14:textId="1143A4F3" w:rsidR="000C612D" w:rsidRPr="00B24172" w:rsidRDefault="000C612D" w:rsidP="009169AA">
      <w:pPr>
        <w:spacing w:line="288" w:lineRule="auto"/>
        <w:jc w:val="both"/>
        <w:rPr>
          <w:lang w:val="en-NZ"/>
        </w:rPr>
      </w:pPr>
      <w:r w:rsidRPr="00B24172">
        <w:rPr>
          <w:lang w:val="en-NZ"/>
        </w:rPr>
        <w:t xml:space="preserve">Biogas digesters have an additional benefit </w:t>
      </w:r>
      <w:r w:rsidR="009169AA" w:rsidRPr="00B24172">
        <w:rPr>
          <w:lang w:val="en-NZ"/>
        </w:rPr>
        <w:t xml:space="preserve">compared with </w:t>
      </w:r>
      <w:r w:rsidRPr="00B24172">
        <w:rPr>
          <w:lang w:val="en-NZ"/>
        </w:rPr>
        <w:t>all other interventions, which is the use of slurry (</w:t>
      </w:r>
      <w:r w:rsidR="009169AA" w:rsidRPr="00B24172">
        <w:rPr>
          <w:lang w:val="en-NZ"/>
        </w:rPr>
        <w:t xml:space="preserve">a </w:t>
      </w:r>
      <w:r w:rsidR="001A63E7" w:rsidRPr="00B24172">
        <w:rPr>
          <w:lang w:val="en-NZ"/>
        </w:rPr>
        <w:t>semi-liquid mixture, typically of fine particles of manure or dung)</w:t>
      </w:r>
      <w:r w:rsidRPr="00B24172">
        <w:rPr>
          <w:lang w:val="en-NZ"/>
        </w:rPr>
        <w:t xml:space="preserve"> as a fertilizer. The slurry can be used as an organic fertilizer for crops </w:t>
      </w:r>
      <w:r w:rsidRPr="00B24172">
        <w:rPr>
          <w:lang w:val="en-NZ"/>
        </w:rPr>
        <w:fldChar w:fldCharType="begin"/>
      </w:r>
      <w:r w:rsidRPr="00B24172">
        <w:rPr>
          <w:lang w:val="en-NZ"/>
        </w:rPr>
        <w:instrText xml:space="preserve"> ADDIN ZOTERO_ITEM CSL_CITATION {"citationID":"mDY8fWr0","properties":{"formattedCitation":"(Abbas et al., 2017; Gwavuya, Abele, Barfuss, Zeller, &amp; M\\uc0\\u252{}ller, 2012)","plainCitation":"(Abbas et al., 2017; Gwavuya, Abele, Barfuss, Zeller, &amp; Müller, 2012)","dontUpdate":true,"noteIndex":0},"citationItems":[{"id":"yPj1CNji/ciKxSOn6","uris":["http://zotero.org/users/2699952/items/AI73EZAZ"],"uri":["http://zotero.org/users/2699952/items/AI73EZAZ"],"itemData":{"id":1103,"type":"article-journal","title":"Economic analysis of biogas adoption technology by rural farmers: The case of Faisalabad district in Pakistan","container-title":"Renewable Energy","page":"431-439","volume":"107","source":"ScienceDirect","abstract":"This study attempts to estimate the economics of biogas plants in Faisalabad District and identify the factors affecting the adoption of biogas technology. The key stakeholders of the biogas plant are farmers. Primary data from 160 respondents having biogas plants of 4 m3, 6 m3, 8 m3, 10 m3, 15 m3, 20 m3 and 25 m3 from villages in Faisalabad was collected through stratified random sampling, using questionnaires. A benefit-cost ratio (BCR) is employed to estimate the financial benefits. A Logit model is used to analyze the factors affecting adoption of biogas plants. Results showed that BCR values are greater than 1 for biogas plants of all sizes. The most feasible size for a plant is 10 m3 because it fulfills the cooking needs of an average family. However, small farmers with plant size of 4 m3 benefit more than large farmers. Moreover, biogas adoption is not only financially feasible but environment-friendly as well. We conclude that biogas technology can be popularized by developing effective motivation strategies such as awareness through public service advertizing, through print and electronic media and by adoption of models of biogas plants best suited to the conditions of rural people in Pakistan. This further highlights the demand for the required policy framework to promote such renewable energy adoption technologies by local government and agricultural institutions, researchers, and policy makers.","DOI":"10.1016/j.renene.2017.01.060","ISSN":"0960-1481","shortTitle":"Economic analysis of biogas adoption technology by rural farmers","journalAbbreviation":"Renewable Energy","author":[{"family":"Abbas","given":"Tahir"},{"family":"Ali","given":"Ghaffar"},{"family":"Adil","given":"Sultan Ali"},{"family":"Bashir","given":"Muhammad Khalid"},{"family":"Kamran","given":"Muhammad Asif"}],"issued":{"date-parts":[["2017",7,1]]}}},{"id":"yPj1CNji/gjqCFcjk","uris":["http://zotero.org/users/2699952/items/I4T95VF9"],"uri":["http://zotero.org/users/2699952/items/I4T95VF9"],"itemData":{"id":1358,"type":"article-journal","title":"Household energy economics in rural Ethiopia: A cost-benefit analysis of biogas energy","container-title":"Renewable Energy","page":"202-209","volume":"48","source":"ScienceDirect","abstract":"Limited success in promoting improved energy sources, such as biogas, in rural areas of developing countries has been partly blamed on insufficient understanding of household energy use patterns. In this study, we assess the costs of energy generation from major energy sources (firewood and dung) in rural Ethiopia, as well as the economic potential of biogas as an alternative in addressing both energy and food security challenges. Results show that households in rural areas largely collect their own fuel, with female household members being mainly responsible for the chore. By investing in biogas plants, households could save time and energy, and have a supply of slurry that can be used as fertilizer in agricultural production. A cost-benefit analysis of biogas plants yields positive net present values for households collecting their own energy sources. Even higher net present values are obtained for households purchasing all of their energy needs; these households stand to gain significantly from the financial benefits of energy cost savings with biogas technology. Results are highly dependent on slurry being effectively used as a source of fertilizer and on the price of the replaced energy source. Thus the promotion of slurry use as fertilizer must be an integral part of a successful biogas programme. Another important issue is that at present, biogas plants are highly subsidized and thus the above conditions hold under the assumptions of subsidies. When analysed without subsidies, indicators are still positive, yet amortisation periods are significantly longer and close to the depreciation point, so that investment risks increase.","DOI":"10.1016/j.renene.2012.04.042","ISSN":"0960-1481","shortTitle":"Household energy economics in rural Ethiopia","journalAbbreviation":"Renewable Energy","author":[{"family":"Gwavuya","given":"S. G."},{"family":"Abele","given":"S."},{"family":"Barfuss","given":"I."},{"family":"Zeller","given":"M."},{"family":"Müller","given":"J."}],"issued":{"date-parts":[["2012",12,1]]}}}],"schema":"https://github.com/citation-style-language/schema/raw/master/csl-citation.json"} </w:instrText>
      </w:r>
      <w:r w:rsidRPr="00B24172">
        <w:rPr>
          <w:lang w:val="en-NZ"/>
        </w:rPr>
        <w:fldChar w:fldCharType="separate"/>
      </w:r>
      <w:r w:rsidRPr="00B24172">
        <w:t xml:space="preserve">(Abbas </w:t>
      </w:r>
      <w:r w:rsidRPr="00B24172">
        <w:rPr>
          <w:i/>
        </w:rPr>
        <w:t xml:space="preserve">et al. </w:t>
      </w:r>
      <w:r w:rsidRPr="00B24172">
        <w:t xml:space="preserve">2017; Gwavuya, </w:t>
      </w:r>
      <w:r w:rsidRPr="00B24172">
        <w:rPr>
          <w:i/>
        </w:rPr>
        <w:t>et al.</w:t>
      </w:r>
      <w:r w:rsidRPr="00B24172">
        <w:t xml:space="preserve"> 2012)</w:t>
      </w:r>
      <w:r w:rsidRPr="00B24172">
        <w:rPr>
          <w:lang w:val="en-NZ"/>
        </w:rPr>
        <w:fldChar w:fldCharType="end"/>
      </w:r>
      <w:r w:rsidRPr="00B24172">
        <w:t>, and can save the household around PKR 600</w:t>
      </w:r>
      <w:r w:rsidR="00CA39F7" w:rsidRPr="00B24172">
        <w:t xml:space="preserve"> (non-adjusted)</w:t>
      </w:r>
      <w:r w:rsidRPr="00B24172">
        <w:t xml:space="preserve"> in fertilizer costs per month</w:t>
      </w:r>
      <w:r w:rsidR="009169AA" w:rsidRPr="00B24172">
        <w:t>;</w:t>
      </w:r>
      <w:r w:rsidR="00CA39F7" w:rsidRPr="00B24172">
        <w:t xml:space="preserve"> thus,</w:t>
      </w:r>
      <w:r w:rsidRPr="00B24172">
        <w:t xml:space="preserve"> annually it saves PKR </w:t>
      </w:r>
      <w:r w:rsidR="00CA39F7" w:rsidRPr="00B24172">
        <w:t>9,835 (USD 98) (</w:t>
      </w:r>
      <w:r w:rsidR="009169AA" w:rsidRPr="00B24172">
        <w:t>a</w:t>
      </w:r>
      <w:r w:rsidR="00CA39F7" w:rsidRPr="00B24172">
        <w:t>djusted)</w:t>
      </w:r>
      <w:r w:rsidRPr="00B24172">
        <w:t xml:space="preserve"> </w:t>
      </w:r>
      <w:r w:rsidR="00CA39F7" w:rsidRPr="00B24172">
        <w:fldChar w:fldCharType="begin"/>
      </w:r>
      <w:r w:rsidR="00CA39F7" w:rsidRPr="00B24172">
        <w:instrText xml:space="preserve"> ADDIN ZOTERO_ITEM CSL_CITATION {"citationID":"KTrJeVzC","properties":{"formattedCitation":"(Amjid, Bilal, Nazir, &amp; Hussain, 2011)","plainCitation":"(Amjid, Bilal, Nazir, &amp; Hussain, 2011)","dontUpdate":true,"noteIndex":0},"citationItems":[{"id":"yPj1CNji/LcT2cI5I","uris":["http://zotero.org/users/2699952/items/6JP3NKRT"],"uri":["http://zotero.org/users/2699952/items/6JP3NKRT"],"itemData":{"id":1370,"type":"article-journal","title":"Biogas, renewable energy resource for Pakistan","container-title":"Renewable and Sustainable Energy Reviews","page":"2833-2837","volume":"15","issue":"6","source":"ScienceDirect","abstract":"Developing countries are in critical energy crisis. Pakistan spends almost 7 billion US$ on import of fossil fuels annually to congregate its energy needs. The renewable and sustainable energy resources are best substitute to the conventional fuels and energy sources. Pakistan takes the opportunity to have almost 159 million animals producing almost 652millionkg of manure daily from cattle and buffalo only; that can be used to generate 16.3millionm3 biogas per day and 21milliontons of bio fertilizer per year. That compensate approximately 20% of nitrogen and 66% of phosphorus required in the crop fields. Apart from this sugarcane industry has got the potential to generate 3000MW energy. Domestic biogas plants were started in Pakistan in 1959 and at present there is significant number of such working units. Biogas Support Program (BSP) was started in 2000 by Pakistani government. So far it has achieved the target of installing 1200 biogas units, whereas another 10,000units are expected to be set up in coming 05years that will harvest almost 27% of country's biogas potential. A biogas unit of 10m3 size is anticipated to save almost 92,062 PKR per year on account of conventional fuels spent otherwise. Women's opportunity cost, with introduction of biogas units reportedly increased; subsequently impacting positively on household income. Biogas energy generation systems are in demand and their number is increasing steadily. They are low-cost and can be run with very small budget. Biogas energy corridor can work as a good substitute for nearly 70% of country's population residing in rural areas. Installation of plants to bottle the biogas can be additional opportunity. The need of a national policy is imperative to bring this technology at farmer's doorstep.","DOI":"10.1016/j.rser.2011.02.041","ISSN":"1364-0321","journalAbbreviation":"Renewable and Sustainable Energy Reviews","author":[{"family":"Amjid","given":"Syed S."},{"family":"Bilal","given":"Muhammad Q."},{"family":"Nazir","given":"Muhammad S."},{"family":"Hussain","given":"Altaf"}],"issued":{"date-parts":[["2011",8,1]]}}}],"schema":"https://github.com/citation-style-language/schema/raw/master/csl-citation.json"} </w:instrText>
      </w:r>
      <w:r w:rsidR="00CA39F7" w:rsidRPr="00B24172">
        <w:fldChar w:fldCharType="separate"/>
      </w:r>
      <w:r w:rsidR="00CA39F7" w:rsidRPr="00B24172">
        <w:t>(Amjid</w:t>
      </w:r>
      <w:r w:rsidR="00CA39F7" w:rsidRPr="00B24172">
        <w:rPr>
          <w:i/>
        </w:rPr>
        <w:t xml:space="preserve"> et al.</w:t>
      </w:r>
      <w:r w:rsidR="00CA39F7" w:rsidRPr="00B24172">
        <w:t xml:space="preserve"> 2011)</w:t>
      </w:r>
      <w:r w:rsidR="00CA39F7" w:rsidRPr="00B24172">
        <w:fldChar w:fldCharType="end"/>
      </w:r>
    </w:p>
    <w:p w14:paraId="2C3B6DA1" w14:textId="77777777" w:rsidR="000C612D" w:rsidRPr="00B24172" w:rsidRDefault="000C612D" w:rsidP="00C67062">
      <w:pPr>
        <w:spacing w:line="288" w:lineRule="auto"/>
        <w:jc w:val="both"/>
        <w:rPr>
          <w:lang w:val="en-NZ"/>
        </w:rPr>
      </w:pPr>
    </w:p>
    <w:p w14:paraId="2577490F" w14:textId="77777777" w:rsidR="00A11D4A" w:rsidRPr="00B24172" w:rsidRDefault="00A11D4A" w:rsidP="00BF2AB8">
      <w:pPr>
        <w:spacing w:line="288" w:lineRule="auto"/>
        <w:jc w:val="both"/>
        <w:rPr>
          <w:lang w:val="en-NZ"/>
        </w:rPr>
      </w:pPr>
    </w:p>
    <w:p w14:paraId="1227BA34" w14:textId="3B933A02" w:rsidR="00CB4D36" w:rsidRPr="00B24172" w:rsidRDefault="001E22B9" w:rsidP="00BF2AB8">
      <w:pPr>
        <w:spacing w:line="288" w:lineRule="auto"/>
        <w:jc w:val="both"/>
        <w:rPr>
          <w:b/>
          <w:bCs/>
          <w:lang w:val="en-NZ"/>
        </w:rPr>
      </w:pPr>
      <w:r w:rsidRPr="00B24172">
        <w:rPr>
          <w:b/>
          <w:bCs/>
          <w:lang w:val="en-NZ"/>
        </w:rPr>
        <w:t>6.</w:t>
      </w:r>
      <w:r w:rsidR="001A63E7" w:rsidRPr="00B24172">
        <w:rPr>
          <w:b/>
          <w:bCs/>
          <w:lang w:val="en-NZ"/>
        </w:rPr>
        <w:t>3</w:t>
      </w:r>
      <w:r w:rsidRPr="00B24172">
        <w:rPr>
          <w:b/>
          <w:bCs/>
          <w:lang w:val="en-NZ"/>
        </w:rPr>
        <w:t xml:space="preserve"> </w:t>
      </w:r>
      <w:r w:rsidR="001F7A1A" w:rsidRPr="00B24172">
        <w:rPr>
          <w:b/>
          <w:bCs/>
          <w:lang w:val="en-NZ"/>
        </w:rPr>
        <w:t xml:space="preserve">Health </w:t>
      </w:r>
      <w:r w:rsidR="00262E0F" w:rsidRPr="00B24172">
        <w:rPr>
          <w:b/>
          <w:bCs/>
          <w:lang w:val="en-NZ"/>
        </w:rPr>
        <w:t>I</w:t>
      </w:r>
      <w:r w:rsidR="001F7A1A" w:rsidRPr="00B24172">
        <w:rPr>
          <w:b/>
          <w:bCs/>
          <w:lang w:val="en-NZ"/>
        </w:rPr>
        <w:t>mpacts</w:t>
      </w:r>
    </w:p>
    <w:p w14:paraId="4A02A7E7" w14:textId="77777777" w:rsidR="00584CCB" w:rsidRPr="00B24172" w:rsidRDefault="00584CCB" w:rsidP="00BF2AB8">
      <w:pPr>
        <w:spacing w:line="288" w:lineRule="auto"/>
        <w:jc w:val="both"/>
        <w:rPr>
          <w:b/>
          <w:bCs/>
          <w:sz w:val="12"/>
          <w:szCs w:val="12"/>
          <w:lang w:val="en-NZ"/>
        </w:rPr>
      </w:pPr>
    </w:p>
    <w:p w14:paraId="191F20C7" w14:textId="2295D1BA" w:rsidR="000B6003" w:rsidRPr="00B24172" w:rsidRDefault="001E22B9" w:rsidP="00BF2AB8">
      <w:pPr>
        <w:spacing w:line="288" w:lineRule="auto"/>
        <w:jc w:val="both"/>
        <w:rPr>
          <w:b/>
          <w:bCs/>
          <w:lang w:val="en-NZ"/>
        </w:rPr>
      </w:pPr>
      <w:r w:rsidRPr="00B24172">
        <w:rPr>
          <w:b/>
          <w:bCs/>
          <w:lang w:val="en-NZ"/>
        </w:rPr>
        <w:t>6.</w:t>
      </w:r>
      <w:r w:rsidR="001A63E7" w:rsidRPr="00B24172">
        <w:rPr>
          <w:b/>
          <w:bCs/>
          <w:lang w:val="en-NZ"/>
        </w:rPr>
        <w:t>3</w:t>
      </w:r>
      <w:r w:rsidRPr="00B24172">
        <w:rPr>
          <w:b/>
          <w:bCs/>
          <w:lang w:val="en-NZ"/>
        </w:rPr>
        <w:t>.1</w:t>
      </w:r>
      <w:r w:rsidR="001E4362" w:rsidRPr="00B24172">
        <w:rPr>
          <w:b/>
          <w:bCs/>
          <w:lang w:val="en-NZ"/>
        </w:rPr>
        <w:t>.</w:t>
      </w:r>
      <w:r w:rsidRPr="00B24172">
        <w:rPr>
          <w:b/>
          <w:bCs/>
          <w:lang w:val="en-NZ"/>
        </w:rPr>
        <w:t xml:space="preserve"> </w:t>
      </w:r>
      <w:r w:rsidR="00C3761A" w:rsidRPr="00B24172">
        <w:rPr>
          <w:b/>
          <w:bCs/>
          <w:lang w:val="en-NZ"/>
        </w:rPr>
        <w:t>Impact on Mortality and M</w:t>
      </w:r>
      <w:r w:rsidR="000B6003" w:rsidRPr="00B24172">
        <w:rPr>
          <w:b/>
          <w:bCs/>
          <w:lang w:val="en-NZ"/>
        </w:rPr>
        <w:t>orbidity</w:t>
      </w:r>
    </w:p>
    <w:p w14:paraId="12880DD3" w14:textId="77777777" w:rsidR="00262E0F" w:rsidRPr="00B24172" w:rsidRDefault="00262E0F" w:rsidP="00BF2AB8">
      <w:pPr>
        <w:spacing w:line="288" w:lineRule="auto"/>
        <w:jc w:val="both"/>
        <w:rPr>
          <w:sz w:val="12"/>
          <w:szCs w:val="12"/>
        </w:rPr>
      </w:pPr>
    </w:p>
    <w:p w14:paraId="319481F9" w14:textId="6B1BB2F3" w:rsidR="0017520A" w:rsidRPr="00B24172" w:rsidRDefault="006D38AD" w:rsidP="009169AA">
      <w:pPr>
        <w:spacing w:line="288" w:lineRule="auto"/>
        <w:jc w:val="both"/>
      </w:pPr>
      <w:r w:rsidRPr="00B24172">
        <w:t xml:space="preserve">We assume that universal adoption of any of the interventions would </w:t>
      </w:r>
      <w:r w:rsidR="00FD30AF" w:rsidRPr="00B24172">
        <w:t xml:space="preserve">almost </w:t>
      </w:r>
      <w:r w:rsidRPr="00B24172">
        <w:t>eliminate IAP-related mortality and morbidity</w:t>
      </w:r>
      <w:r w:rsidR="00A62C9B" w:rsidRPr="00B24172">
        <w:t xml:space="preserve"> for a household</w:t>
      </w:r>
      <w:r w:rsidRPr="00B24172">
        <w:t>.</w:t>
      </w:r>
      <w:r w:rsidR="00627176" w:rsidRPr="00B24172">
        <w:t xml:space="preserve"> According to the Pakistan Strategic Country Environmental Assessment by the World Bank, IAP accounts for 28,000 deaths per year in Pakistan. Around 1,376,000 </w:t>
      </w:r>
      <w:r w:rsidR="00627176" w:rsidRPr="00B24172">
        <w:rPr>
          <w:lang w:val="en-NZ"/>
        </w:rPr>
        <w:t>disability adjusted life years</w:t>
      </w:r>
      <w:r w:rsidR="00627176" w:rsidRPr="00B24172">
        <w:t xml:space="preserve"> (DALYs) are lost each year due to IAP, of which 82% is from mortality and 18% from morbidity </w:t>
      </w:r>
      <w:r w:rsidR="00627176" w:rsidRPr="00B24172">
        <w:fldChar w:fldCharType="begin"/>
      </w:r>
      <w:r w:rsidR="00627176" w:rsidRPr="00B24172">
        <w:instrText xml:space="preserve"> ADDIN ZOTERO_ITEM CSL_CITATION {"citationID":"YgjQMVZL","properties":{"formattedCitation":"(Ian Colbeck et al., 2010)","plainCitation":"(Ian Colbeck et al., 2010)","noteIndex":0},"citationItems":[{"id":"yPj1CNji/Vf4Ys2pc","uris":["http://zotero.org/users/2699952/items/V2D6R3UX"],"uri":["http://zotero.org/users/2699952/items/V2D6R3UX"],"itemData":{"id":188,"type":"article-journal","title":"The state of indoor air quality in Pakistan—a review","container-title":"Environmental Science and Pollution Research","page":"1187-1196","volume":"17","issue":"6","source":"link.springer.com","abstract":"Background and purpose In Pakistan, almost 70% of the population lives in rural areas. Ninety-four percent of households in rural areas and 58% in urban areas depend on biomass fuels (wood, dung, and agricultural waste). These solid fuels have poor combustion efficiency. Due to incomplete combustion of the biomass fuels, the resulting smoke contains a range of health-deteriorating substances that, at varying concentrations, can pose a serious threat to human health. Indoor air pollution accounts for 28,000 deaths a year and 40 million cases of acute respiratory illness. It places a significant economic burden on Pakistan with an annual cost of 1% of GDP. Despite the mounting evidence of an association between indoor air pollution and ill health, policy makers have paid little attention to it. This review analyzes the existing information on levels of indoor air pollution in Pakistan and suggests suitable intervention methods. Methods This review is focused on studies of indoor air pollution, due to biomass fuels, in Pakistan published in both scientific journals and by the Government and international organizations. In addition, the importance of environmental tobacco smoke as an indoor pollutant is highlighted. Results Unlike many other developing countries, there are no long-term studies on the levels of indoor air pollution. The limited studies that have been undertaken indicate that indoor air pollution should be a public health concern. High levels of particulate matter and carbon monoxide have been reported, and generally, women and children are subject to the maximum exposure. There have been a few interventions, with improved stoves, in some areas since 1990. However, the effectiveness of these interventions has not been fully evaluated. Conclusion Indoor air pollution has a significant impact on the health of the population in Pakistan. The use of biomass fuel as an energy source is the biggest contributor to poor indoor air quality followed by smoking. In order to arrest the increasing levels of indoor pollution, there is a dire need to recognize it as a major health hazard and formulate a national policy to combat it. An integrated effort, with involvement of all stakeholders, could yield promising results. A countrywide public awareness campaign, on the association of indoor air pollution with ill health, followed by practical intervention would be an appropriate approach. Due to the current socioeconomic conditions in the country, development and adoption of improved cooking stoves for the population at large would be the most suitable choice. However, the potential of biogas as a fuel should be explored further, and modern fuels (natural gas and LPG) need to be accessible and economical. Smoking in closed public spaces should be banned, and knowledge of the effect of smoking on indoor air quality needs to be quantified.","DOI":"10.1007/s11356-010-0293-3","ISSN":"0944-1344, 1614-7499","journalAbbreviation":"Environ Sci Pollut Res","language":"en","author":[{"family":"Colbeck","given":"Ian"},{"family":"Nasir","given":"Zaheer Ahmad"},{"family":"Ali","given":"Zulfiqar"}],"issued":{"date-parts":[["2010",2,17]]}}}],"schema":"https://github.com/citation-style-language/schema/raw/master/csl-citation.json"} </w:instrText>
      </w:r>
      <w:r w:rsidR="00627176" w:rsidRPr="00B24172">
        <w:fldChar w:fldCharType="separate"/>
      </w:r>
      <w:r w:rsidR="00627176" w:rsidRPr="00B24172">
        <w:t>(Colbeck et al., 2010)</w:t>
      </w:r>
      <w:r w:rsidR="00627176" w:rsidRPr="00B24172">
        <w:fldChar w:fldCharType="end"/>
      </w:r>
      <w:r w:rsidR="00627176" w:rsidRPr="00B24172">
        <w:t xml:space="preserve">. </w:t>
      </w:r>
      <w:r w:rsidR="00FD30AF" w:rsidRPr="00B24172">
        <w:t>In developed countries</w:t>
      </w:r>
      <w:r w:rsidR="00C724AB" w:rsidRPr="00B24172">
        <w:t>,</w:t>
      </w:r>
      <w:r w:rsidR="00FD30AF" w:rsidRPr="00B24172">
        <w:t xml:space="preserve"> </w:t>
      </w:r>
      <w:r w:rsidR="00C724AB" w:rsidRPr="00B24172">
        <w:t>about one</w:t>
      </w:r>
      <w:r w:rsidR="00E775CC" w:rsidRPr="00B24172">
        <w:t xml:space="preserve"> and </w:t>
      </w:r>
      <w:r w:rsidR="009169AA" w:rsidRPr="00B24172">
        <w:t xml:space="preserve">a </w:t>
      </w:r>
      <w:r w:rsidR="00E775CC" w:rsidRPr="00B24172">
        <w:t>half</w:t>
      </w:r>
      <w:r w:rsidR="00C724AB" w:rsidRPr="00B24172">
        <w:t xml:space="preserve"> percent of </w:t>
      </w:r>
      <w:r w:rsidR="00FD30AF" w:rsidRPr="00B24172">
        <w:t>infant and child mortalit</w:t>
      </w:r>
      <w:r w:rsidR="00C724AB" w:rsidRPr="00B24172">
        <w:t>y</w:t>
      </w:r>
      <w:r w:rsidR="00FD30AF" w:rsidRPr="00B24172">
        <w:t xml:space="preserve"> </w:t>
      </w:r>
      <w:r w:rsidR="00C724AB" w:rsidRPr="00B24172">
        <w:t xml:space="preserve">is associated with IAP </w:t>
      </w:r>
      <w:r w:rsidR="006B76A8" w:rsidRPr="00B24172">
        <w:rPr>
          <w:lang w:val="en-NZ"/>
        </w:rPr>
        <w:fldChar w:fldCharType="begin"/>
      </w:r>
      <w:r w:rsidR="00A260FD" w:rsidRPr="00B24172">
        <w:rPr>
          <w:lang w:val="en-NZ"/>
        </w:rPr>
        <w:instrText xml:space="preserve"> ADDIN ZOTERO_ITEM CSL_CITATION {"citationID":"uc0EXBxH","properties":{"formattedCitation":"(Irfan et al., 2018)","plainCitation":"(Irfan et al., 2018)","noteIndex":0},"citationItems":[{"id":"yPj1CNji/xNCa1p5v","uris":["http://zotero.org/users/2699952/items/73KUF9FR"],"uri":["http://zotero.org/users/2699952/items/73KUF9FR"],"itemData":{"id":1247,"type":"article-journal","title":"Household energy elasticities and policy implications for Pakistan","container-title":"Energy Policy","page":"633-642","volume":"113","source":"ScienceDirect","abstract":"This study estimates fuel expenditure and price elasticities of household fuels in Pakistan. The burning of biomass is harmful to health and the environment and may cause preventable morbidity and mortality. It is important to investigate how households' fuel choices are linked to prices, so that governments can consider appropriate steps to enhance the consumption of clean fuels. Using three pooled cross-sectional surveys from Pakistan and applying the Linear Approximate Almost Ideal Demand System (LA-AIDS) model, we found that all fuel types except natural gas were price inelastic at the national level and for urban households. In rural areas, natural gas and LPG were found to be more price elastic compared to urban areas. Simple policy simulations based on our results suggest that in order to reduce indoor air pollution by encouraging the adoption of clean fuels (LPG and piped natural gas), governments should subsidies clean fuels rather than imposing taxes on solid fuels. Moreover, in the case of Pakistan a subsidy for LPG should be preferred over a subsidy for piped natural gas, as it produces a more cost-effective reduction in solid fuel use.","DOI":"10.1016/j.enpol.2017.11.041","ISSN":"0301-4215","journalAbbreviation":"Energy Policy","author":[{"family":"Irfan","given":"Muhammad"},{"family":"Cameron","given":"Michael P."},{"family":"Hassan","given":"Gazi"}],"issued":{"date-parts":[["2018",2,1]]}}}],"schema":"https://github.com/citation-style-language/schema/raw/master/csl-citation.json"} </w:instrText>
      </w:r>
      <w:r w:rsidR="006B76A8" w:rsidRPr="00B24172">
        <w:rPr>
          <w:lang w:val="en-NZ"/>
        </w:rPr>
        <w:fldChar w:fldCharType="separate"/>
      </w:r>
      <w:r w:rsidR="00A260FD" w:rsidRPr="00B24172">
        <w:t>(Irfan et al., 2018)</w:t>
      </w:r>
      <w:r w:rsidR="006B76A8" w:rsidRPr="00B24172">
        <w:rPr>
          <w:lang w:val="en-NZ"/>
        </w:rPr>
        <w:fldChar w:fldCharType="end"/>
      </w:r>
      <w:r w:rsidR="00FD30AF" w:rsidRPr="00B24172">
        <w:t xml:space="preserve">. </w:t>
      </w:r>
      <w:r w:rsidR="00F47FEE" w:rsidRPr="00B24172">
        <w:t>Therefore, we assumed 9</w:t>
      </w:r>
      <w:r w:rsidR="00E775CC" w:rsidRPr="00B24172">
        <w:t>8.5</w:t>
      </w:r>
      <w:r w:rsidR="00F47FEE" w:rsidRPr="00B24172">
        <w:t>% of mortalit</w:t>
      </w:r>
      <w:r w:rsidR="00C724AB" w:rsidRPr="00B24172">
        <w:t>y</w:t>
      </w:r>
      <w:r w:rsidR="00C722B6" w:rsidRPr="00B24172">
        <w:t xml:space="preserve"> (27,580 out of 28,000)</w:t>
      </w:r>
      <w:r w:rsidR="00F47FEE" w:rsidRPr="00B24172">
        <w:t xml:space="preserve"> and morbidit</w:t>
      </w:r>
      <w:r w:rsidR="00C724AB" w:rsidRPr="00B24172">
        <w:t>y</w:t>
      </w:r>
      <w:r w:rsidR="00C722B6" w:rsidRPr="00B24172">
        <w:t xml:space="preserve"> (1,355,360 out of 1,376,000</w:t>
      </w:r>
      <w:r w:rsidR="00627176" w:rsidRPr="00B24172">
        <w:t>)</w:t>
      </w:r>
      <w:r w:rsidR="00F47FEE" w:rsidRPr="00B24172">
        <w:t xml:space="preserve"> can be averted by shifting </w:t>
      </w:r>
      <w:r w:rsidR="009169AA" w:rsidRPr="00B24172">
        <w:t xml:space="preserve">entirely </w:t>
      </w:r>
      <w:r w:rsidR="00C724AB" w:rsidRPr="00B24172">
        <w:t xml:space="preserve">from </w:t>
      </w:r>
      <w:r w:rsidR="00F47FEE" w:rsidRPr="00B24172">
        <w:t xml:space="preserve">solid fuels to clean fuels. </w:t>
      </w:r>
    </w:p>
    <w:p w14:paraId="1F811270" w14:textId="77777777" w:rsidR="00A11D4A" w:rsidRPr="00B24172" w:rsidRDefault="00A11D4A" w:rsidP="00BF2AB8">
      <w:pPr>
        <w:spacing w:line="288" w:lineRule="auto"/>
        <w:jc w:val="both"/>
      </w:pPr>
    </w:p>
    <w:p w14:paraId="5A5E4FD3" w14:textId="5107512D" w:rsidR="00D039CF" w:rsidRPr="00B24172" w:rsidRDefault="00F80C9F" w:rsidP="00A62C9B">
      <w:pPr>
        <w:spacing w:line="288" w:lineRule="auto"/>
        <w:ind w:firstLine="720"/>
        <w:jc w:val="both"/>
      </w:pPr>
      <w:r w:rsidRPr="00B24172">
        <w:t>To estimate the value of statistical life</w:t>
      </w:r>
      <w:r w:rsidR="0099244E" w:rsidRPr="00B24172">
        <w:t xml:space="preserve"> (VSL)</w:t>
      </w:r>
      <w:r w:rsidRPr="00B24172">
        <w:t xml:space="preserve"> various models </w:t>
      </w:r>
      <w:r w:rsidR="006D38AD" w:rsidRPr="00B24172">
        <w:t xml:space="preserve">have been </w:t>
      </w:r>
      <w:r w:rsidR="00674B7E" w:rsidRPr="00B24172">
        <w:t>used</w:t>
      </w:r>
      <w:r w:rsidR="00121852" w:rsidRPr="00B24172">
        <w:t xml:space="preserve"> in past</w:t>
      </w:r>
      <w:r w:rsidR="006D38AD" w:rsidRPr="00B24172">
        <w:t>.</w:t>
      </w:r>
      <w:r w:rsidR="00674B7E" w:rsidRPr="00B24172">
        <w:t xml:space="preserve"> </w:t>
      </w:r>
      <w:r w:rsidR="006D38AD" w:rsidRPr="00B24172">
        <w:t>F</w:t>
      </w:r>
      <w:r w:rsidR="00674B7E" w:rsidRPr="00B24172">
        <w:t>or example</w:t>
      </w:r>
      <w:r w:rsidR="00262E0F" w:rsidRPr="00B24172">
        <w:t>,</w:t>
      </w:r>
      <w:r w:rsidRPr="00B24172">
        <w:t xml:space="preserve"> </w:t>
      </w:r>
      <w:r w:rsidR="00674B7E" w:rsidRPr="00B24172">
        <w:fldChar w:fldCharType="begin"/>
      </w:r>
      <w:r w:rsidR="00A260FD" w:rsidRPr="00B24172">
        <w:instrText xml:space="preserve"> ADDIN ZOTERO_ITEM CSL_CITATION {"citationID":"bain2YBI","properties":{"formattedCitation":"(Thaler &amp; Rosen, 1976)","plainCitation":"(Thaler &amp; Rosen, 1976)","dontUpdate":true,"noteIndex":0},"citationItems":[{"id":"yPj1CNji/lOlvss9i","uris":["http://zotero.org/users/2699952/items/I9FHGALA"],"uri":["http://zotero.org/users/2699952/items/I9FHGALA"],"itemData":{"id":1352,"type":"article-journal","title":"The Value of Saving a Life: Evidence from the Labor Market","container-title":"Household Production and Consumption","page":"265-302","source":"www.nber.org","shortTitle":"The Value of Saving a Life","author":[{"family":"Thaler","given":"Richard"},{"family":"Rosen","given":"Sherwin"}],"issued":{"date-parts":[["1976",1,1]]}}}],"schema":"https://github.com/citation-style-language/schema/raw/master/csl-citation.json"} </w:instrText>
      </w:r>
      <w:r w:rsidR="00674B7E" w:rsidRPr="00B24172">
        <w:fldChar w:fldCharType="separate"/>
      </w:r>
      <w:r w:rsidR="00674B7E" w:rsidRPr="00B24172">
        <w:t xml:space="preserve">Thaler </w:t>
      </w:r>
      <w:r w:rsidR="008525A5" w:rsidRPr="00B24172">
        <w:t>and</w:t>
      </w:r>
      <w:r w:rsidR="00674B7E" w:rsidRPr="00B24172">
        <w:t xml:space="preserve"> Rosen, (1976)</w:t>
      </w:r>
      <w:r w:rsidR="00674B7E" w:rsidRPr="00B24172">
        <w:fldChar w:fldCharType="end"/>
      </w:r>
      <w:r w:rsidR="00674B7E" w:rsidRPr="00B24172">
        <w:t xml:space="preserve"> used </w:t>
      </w:r>
      <w:r w:rsidR="006D38AD" w:rsidRPr="00B24172">
        <w:t>a h</w:t>
      </w:r>
      <w:r w:rsidR="00121852" w:rsidRPr="00B24172">
        <w:t xml:space="preserve">edonic (quality adjusted) wage model, </w:t>
      </w:r>
      <w:r w:rsidR="00121852" w:rsidRPr="00B24172">
        <w:lastRenderedPageBreak/>
        <w:fldChar w:fldCharType="begin"/>
      </w:r>
      <w:r w:rsidR="00A260FD" w:rsidRPr="00B24172">
        <w:instrText xml:space="preserve"> ADDIN ZOTERO_ITEM CSL_CITATION {"citationID":"2hyxjSmz","properties":{"formattedCitation":"(Cameron et al., 2010)","plainCitation":"(Cameron et al., 2010)","dontUpdate":true,"noteIndex":0},"citationItems":[{"id":"yPj1CNji/WavcO3nZ","uris":["http://zotero.org/users/2699952/items/PGHF9ZGN"],"uri":["http://zotero.org/users/2699952/items/PGHF9ZGN"],"itemData":{"id":1345,"type":"article-journal","title":"The value of statistical life and cost–benefit evaluations of landmine clearance in Cambodia","container-title":"Environment and Development Economics","page":"395-416","volume":"15","issue":"4","source":"Cambridge Core","abstract":"Development agencies spend approximately US$ 400 million per year on landmine clearance. Yet many cost–benefit evaluations suggest that landmine clearance is socially wasteful because costs appear to far outweigh social benefits. This paper presents new estimates of the benefits of clearing landmines based on a contingent valuation survey in two provinces in rural Cambodia where we asked respondents questions that elicit their trade-offs between money and the risk of death from landmine accidents. The estimated Value of a Statistical Life (VSL) is US$ 0.4 million. In contrast, most previous studies of landmine clearance use foregone income or average GDP per capita, which has a lifetime value of only US$ 2,000 in Cambodia. Humanitarian landmine clearance emerges as a more attractive rural development policy when appropriate estimates of the VSL are used.","DOI":"10.1017/S1355770X10000069","ISSN":"1469-4395, 1355-770X","language":"en","author":[{"family":"Cameron","given":"Michael"},{"family":"Gibson","given":"John"},{"family":"Helmers","given":"Kent"},{"family":"Lim","given":"Steven"},{"family":"Tressler","given":"John"},{"family":"Vaddanak","given":"Kien"}],"issued":{"date-parts":[["2010",8]]}}}],"schema":"https://github.com/citation-style-language/schema/raw/master/csl-citation.json"} </w:instrText>
      </w:r>
      <w:r w:rsidR="00121852" w:rsidRPr="00B24172">
        <w:fldChar w:fldCharType="separate"/>
      </w:r>
      <w:r w:rsidR="00121852" w:rsidRPr="00B24172">
        <w:t xml:space="preserve">Cameron et al. </w:t>
      </w:r>
      <w:r w:rsidR="006D38AD" w:rsidRPr="00B24172">
        <w:t>(</w:t>
      </w:r>
      <w:r w:rsidR="00121852" w:rsidRPr="00B24172">
        <w:t>2010)</w:t>
      </w:r>
      <w:r w:rsidR="00121852" w:rsidRPr="00B24172">
        <w:fldChar w:fldCharType="end"/>
      </w:r>
      <w:r w:rsidR="00121852" w:rsidRPr="00B24172">
        <w:t xml:space="preserve"> used contingent valuation methods, and </w:t>
      </w:r>
      <w:r w:rsidR="00121852" w:rsidRPr="00B24172">
        <w:rPr>
          <w:lang w:val="en-NZ"/>
        </w:rPr>
        <w:fldChar w:fldCharType="begin"/>
      </w:r>
      <w:r w:rsidR="00A260FD" w:rsidRPr="00B24172">
        <w:rPr>
          <w:lang w:val="en-NZ"/>
        </w:rPr>
        <w:instrText xml:space="preserve"> ADDIN ZOTERO_ITEM CSL_CITATION {"citationID":"ba7IsB4y","properties":{"formattedCitation":"(Hutton et al., 2007)","plainCitation":"(Hutton et al., 2007)","dontUpdate":true,"noteIndex":0},"citationItems":[{"id":"yPj1CNji/eYwjIPdP","uris":["http://zotero.org/users/2699952/items/ESNF2DMZ"],"uri":["http://zotero.org/users/2699952/items/ESNF2DMZ"],"itemData":{"id":25,"type":"article-journal","title":"Evaluation of the costs and benefits of interventions to reduce indoor air pollution","container-title":"Energy for Sustainable Development","page":"34-43","volume":"11","issue":"4","source":"ScienceDirect","abstract":"Worldwide, more than three billion people cook with wood, coal and other solid fuels on open fires or traditional stoves, contributing to more than 1.5 million deaths annually and a multitude of negative economic and environmental impacts. The aim of this article is to present the costs and benefits of interventions to reduce indoor air pollution by halving the global population currently lacking access to (1) cleaner fuels (liquefied petroleum gas (LPG)) and (2) cleaner-burning and more efficient stoves. Results are presented for 11 world subregions. Annual costs and benefits of the two interventions are modelled from 2005 until 2015. Intervention costs include fuel, stove, and programme costs, from which monetary fuel cost savings are subtracted to estimate net costs. Economic benefits include less expenditure on health care, health-related productivity gains, fuel collection and cooking time savings, and environmental impacts. Globally, annual economic benefits of halving the population without access to LPG amount to (US) $91 billion at a net cost of $13 billion. The improved stove intervention generates $105 billion in economic benefits at a negative net cost of $34 billion. The resulting benefit—cost ratios (BCR) for both interventions are favourable. The BCR for LPG ranges from 1.5 to 21.2 in rural areas, and from 2.6 to negative in urban areas. The BCR for improved stoves is negative in all sub-regions, as fuel cost savings exceed intervention costs, thus giving net negative costs. Investments in interventions to reduce indoor air pollution are potentially cost-beneficial.","DOI":"10.1016/S0973-0826(08)60408-1","ISSN":"0973-0826","journalAbbreviation":"Energy for Sustainable Development","author":[{"family":"Hutton","given":"Guy"},{"family":"Rehfuess","given":"Eva"},{"family":"Tediosi","given":"Fabrizio"}],"issued":{"date-parts":[["2007",12]]}}}],"schema":"https://github.com/citation-style-language/schema/raw/master/csl-citation.json"} </w:instrText>
      </w:r>
      <w:r w:rsidR="00121852" w:rsidRPr="00B24172">
        <w:rPr>
          <w:lang w:val="en-NZ"/>
        </w:rPr>
        <w:fldChar w:fldCharType="separate"/>
      </w:r>
      <w:r w:rsidR="00121852" w:rsidRPr="00B24172">
        <w:t xml:space="preserve">Hutton </w:t>
      </w:r>
      <w:r w:rsidR="00121852" w:rsidRPr="00B24172">
        <w:rPr>
          <w:i/>
        </w:rPr>
        <w:t>et al.</w:t>
      </w:r>
      <w:r w:rsidR="00121852" w:rsidRPr="00B24172">
        <w:t xml:space="preserve"> </w:t>
      </w:r>
      <w:r w:rsidR="006D38AD" w:rsidRPr="00B24172">
        <w:t>(</w:t>
      </w:r>
      <w:r w:rsidR="00121852" w:rsidRPr="00B24172">
        <w:t>2007)</w:t>
      </w:r>
      <w:r w:rsidR="00121852" w:rsidRPr="00B24172">
        <w:rPr>
          <w:lang w:val="en-NZ"/>
        </w:rPr>
        <w:fldChar w:fldCharType="end"/>
      </w:r>
      <w:r w:rsidR="00121852" w:rsidRPr="00B24172">
        <w:rPr>
          <w:lang w:val="en-NZ"/>
        </w:rPr>
        <w:t xml:space="preserve"> used </w:t>
      </w:r>
      <w:r w:rsidR="006D38AD" w:rsidRPr="00B24172">
        <w:rPr>
          <w:lang w:val="en-NZ"/>
        </w:rPr>
        <w:t xml:space="preserve">a </w:t>
      </w:r>
      <w:r w:rsidR="00121852" w:rsidRPr="00B24172">
        <w:rPr>
          <w:lang w:val="en-NZ"/>
        </w:rPr>
        <w:t>human capital approach.</w:t>
      </w:r>
      <w:r w:rsidR="00393B7A" w:rsidRPr="00B24172">
        <w:rPr>
          <w:lang w:val="en-NZ"/>
        </w:rPr>
        <w:t xml:space="preserve"> </w:t>
      </w:r>
      <w:r w:rsidR="006D38AD" w:rsidRPr="00B24172">
        <w:t>R</w:t>
      </w:r>
      <w:r w:rsidR="00D039CF" w:rsidRPr="00B24172">
        <w:t xml:space="preserve">ecently, </w:t>
      </w:r>
      <w:r w:rsidR="00D039CF" w:rsidRPr="00B24172">
        <w:fldChar w:fldCharType="begin"/>
      </w:r>
      <w:r w:rsidR="00A260FD" w:rsidRPr="00B24172">
        <w:instrText xml:space="preserve"> ADDIN ZOTERO_ITEM CSL_CITATION {"citationID":"5qYW4lDf","properties":{"formattedCitation":"(Viscusi &amp; Masterman, 2017)","plainCitation":"(Viscusi &amp; Masterman, 2017)","dontUpdate":true,"noteIndex":0},"citationItems":[{"id":"yPj1CNji/xsBKjvns","uris":["http://zotero.org/users/2699952/items/PLJ4A5LK"],"uri":["http://zotero.org/users/2699952/items/PLJ4A5LK"],"itemData":{"id":1367,"type":"article-journal","title":"Income Elasticities and Global Values of a Statistical Life","container-title":"Journal of Benefit-Cost Analysis","page":"226-250","volume":"8","issue":"2","source":"Cambridge Core","abstract":"Countries throughout the world use estimates of the value of a statistical life (VSL) to monetize fatality risks in benefit-cost analyses. However, the vast majority of countries lack reliable revealed preference or stated preference estimates of the VSL. This article proposes that the best way to calculate a population-average VSL for countries with insufficient or unreliable data is to transfer a base VSL from the United States calculated using labor market estimates from Census of Fatal Occupational Injuries data, coupled with adjustments for differences in income between the United States and the country of interest. This approach requires estimation of two critical inputs: a base U.S. VSL and the income elasticity of the VSL. Drawing upon previous meta-analyses that include adjustments for publication selection biases, we adopt a base VSL of $9.6 million. We utilize a sample of 953 VSL estimates from 68 labor market studies of the VSL covering fourteen lower-middle income to high income nations. We estimate the income elasticity of the VSL within the United States to be from 0.5 to 0.7 and to be just above 1.0 for non-U.S. countries. Quantile regression reveals that much of the disparity in income elasticities is attributable to income differences between the United States and other countries, as the income elasticity increases for lower income populations. Using income classifications from the World Bank, we calculate average VSLs in lower income, lower-middle income, upper-middle income, and upper income countries to be $107,000, $420,000, $1.2 million, and $6.4 million, respectively. We also present VSL estimates for all 189 countries for which World Bank income data are available, yielding a VSL range from $45,000 to $18.3 million.","DOI":"10.1017/bca.2017.12","ISSN":"2194-5888, 2152-2812","language":"en","author":[{"family":"Viscusi","given":"W. Kip"},{"family":"Masterman","given":"Clayton J."}],"issued":{"date-parts":[["2017"]],"season":"ed"}}}],"schema":"https://github.com/citation-style-language/schema/raw/master/csl-citation.json"} </w:instrText>
      </w:r>
      <w:r w:rsidR="00D039CF" w:rsidRPr="00B24172">
        <w:fldChar w:fldCharType="separate"/>
      </w:r>
      <w:r w:rsidR="00D039CF" w:rsidRPr="00B24172">
        <w:t>Viscusi and Masterman (2017)</w:t>
      </w:r>
      <w:r w:rsidR="00D039CF" w:rsidRPr="00B24172">
        <w:fldChar w:fldCharType="end"/>
      </w:r>
      <w:r w:rsidR="00121852" w:rsidRPr="00B24172">
        <w:t xml:space="preserve"> </w:t>
      </w:r>
      <w:r w:rsidR="00D039CF" w:rsidRPr="00B24172">
        <w:t xml:space="preserve">estimated the VSL for Pakistan by </w:t>
      </w:r>
      <w:r w:rsidR="006D38AD" w:rsidRPr="00B24172">
        <w:t xml:space="preserve">extrapolating from international </w:t>
      </w:r>
      <w:r w:rsidR="00A62C9B" w:rsidRPr="00B24172">
        <w:t>studies</w:t>
      </w:r>
      <w:r w:rsidR="006D38AD" w:rsidRPr="00B24172">
        <w:t xml:space="preserve"> and assuming an </w:t>
      </w:r>
      <w:r w:rsidR="00D039CF" w:rsidRPr="00B24172">
        <w:t>income elasticity</w:t>
      </w:r>
      <w:r w:rsidR="006D38AD" w:rsidRPr="00B24172">
        <w:t xml:space="preserve"> of VSL</w:t>
      </w:r>
      <w:r w:rsidR="00D039CF" w:rsidRPr="00B24172">
        <w:t xml:space="preserve"> equal to </w:t>
      </w:r>
      <w:r w:rsidR="00965C7D" w:rsidRPr="00B24172">
        <w:t>one</w:t>
      </w:r>
      <w:r w:rsidR="00D039CF" w:rsidRPr="00B24172">
        <w:t>. We converted the estimated VSL (0.248 million USD) into local currency</w:t>
      </w:r>
      <w:r w:rsidR="00DA1622" w:rsidRPr="00B24172">
        <w:t xml:space="preserve"> and adjust it for </w:t>
      </w:r>
      <w:r w:rsidR="002147D4" w:rsidRPr="00B24172">
        <w:t>inflation</w:t>
      </w:r>
      <w:r w:rsidR="00D039CF" w:rsidRPr="00B24172">
        <w:t xml:space="preserve"> (PKR 2</w:t>
      </w:r>
      <w:r w:rsidR="002147D4" w:rsidRPr="00B24172">
        <w:t>1.45</w:t>
      </w:r>
      <w:r w:rsidR="00D039CF" w:rsidRPr="00B24172">
        <w:t xml:space="preserve"> </w:t>
      </w:r>
      <w:r w:rsidR="00965C7D" w:rsidRPr="00B24172">
        <w:t>million</w:t>
      </w:r>
      <w:r w:rsidR="00D039CF" w:rsidRPr="00B24172">
        <w:t xml:space="preserve">). </w:t>
      </w:r>
      <w:r w:rsidR="00965C7D" w:rsidRPr="00B24172">
        <w:t>Therefore, Pakistan can reap</w:t>
      </w:r>
      <w:r w:rsidR="00856416" w:rsidRPr="00B24172">
        <w:t xml:space="preserve"> total benefits equal to PKR </w:t>
      </w:r>
      <w:r w:rsidR="002147D4" w:rsidRPr="00B24172">
        <w:t>591</w:t>
      </w:r>
      <w:r w:rsidR="00856416" w:rsidRPr="00B24172">
        <w:t xml:space="preserve"> billion (</w:t>
      </w:r>
      <w:r w:rsidR="002147D4" w:rsidRPr="00B24172">
        <w:t>5.9</w:t>
      </w:r>
      <w:r w:rsidR="00E72212" w:rsidRPr="00B24172">
        <w:t xml:space="preserve"> billion </w:t>
      </w:r>
      <w:r w:rsidR="00965C7D" w:rsidRPr="00B24172">
        <w:t xml:space="preserve">USD) by averting </w:t>
      </w:r>
      <w:r w:rsidR="006D38AD" w:rsidRPr="00B24172">
        <w:t xml:space="preserve">mortality </w:t>
      </w:r>
      <w:r w:rsidR="00965C7D" w:rsidRPr="00B24172">
        <w:t>due to IAP</w:t>
      </w:r>
      <w:r w:rsidR="00E72212" w:rsidRPr="00B24172">
        <w:t>.</w:t>
      </w:r>
    </w:p>
    <w:p w14:paraId="4B08BCF6" w14:textId="77777777" w:rsidR="00A11D4A" w:rsidRPr="00B24172" w:rsidRDefault="00A11D4A" w:rsidP="00BF2AB8">
      <w:pPr>
        <w:spacing w:line="288" w:lineRule="auto"/>
        <w:ind w:firstLine="720"/>
        <w:jc w:val="both"/>
      </w:pPr>
    </w:p>
    <w:p w14:paraId="66DA3037" w14:textId="2DAF5DF3" w:rsidR="00A62C9B" w:rsidRPr="00B24172" w:rsidRDefault="00DA29AD" w:rsidP="009169AA">
      <w:pPr>
        <w:spacing w:line="288" w:lineRule="auto"/>
        <w:ind w:firstLine="720"/>
        <w:jc w:val="both"/>
        <w:rPr>
          <w:lang w:val="en-NZ"/>
        </w:rPr>
      </w:pPr>
      <w:r w:rsidRPr="00B24172">
        <w:rPr>
          <w:lang w:val="en-NZ"/>
        </w:rPr>
        <w:t xml:space="preserve">The second important </w:t>
      </w:r>
      <w:r w:rsidR="006D38AD" w:rsidRPr="00B24172">
        <w:rPr>
          <w:lang w:val="en-NZ"/>
        </w:rPr>
        <w:t>health</w:t>
      </w:r>
      <w:r w:rsidRPr="00B24172">
        <w:rPr>
          <w:lang w:val="en-NZ"/>
        </w:rPr>
        <w:t xml:space="preserve"> benefits </w:t>
      </w:r>
      <w:r w:rsidR="006D38AD" w:rsidRPr="00B24172">
        <w:rPr>
          <w:lang w:val="en-NZ"/>
        </w:rPr>
        <w:t xml:space="preserve">arise from </w:t>
      </w:r>
      <w:r w:rsidRPr="00B24172">
        <w:rPr>
          <w:lang w:val="en-NZ"/>
        </w:rPr>
        <w:t xml:space="preserve">saving DALYs. </w:t>
      </w:r>
      <w:r w:rsidR="00A62C9B" w:rsidRPr="00B24172">
        <w:rPr>
          <w:lang w:val="en-NZ"/>
        </w:rPr>
        <w:t>As noted above,</w:t>
      </w:r>
      <w:r w:rsidR="0099244E" w:rsidRPr="00B24172">
        <w:rPr>
          <w:lang w:val="en-NZ"/>
        </w:rPr>
        <w:t xml:space="preserve"> </w:t>
      </w:r>
      <w:r w:rsidR="00F4777F" w:rsidRPr="00B24172">
        <w:rPr>
          <w:lang w:val="en-NZ"/>
        </w:rPr>
        <w:t>18 percent of</w:t>
      </w:r>
      <w:r w:rsidR="006D38AD" w:rsidRPr="00B24172">
        <w:rPr>
          <w:lang w:val="en-NZ"/>
        </w:rPr>
        <w:t xml:space="preserve"> </w:t>
      </w:r>
      <w:r w:rsidR="00A62C9B" w:rsidRPr="00B24172">
        <w:rPr>
          <w:lang w:val="en-NZ"/>
        </w:rPr>
        <w:t xml:space="preserve">total </w:t>
      </w:r>
      <w:r w:rsidR="00F4777F" w:rsidRPr="00B24172">
        <w:rPr>
          <w:lang w:val="en-NZ"/>
        </w:rPr>
        <w:t xml:space="preserve">DALYs </w:t>
      </w:r>
      <w:r w:rsidR="00A62C9B" w:rsidRPr="00B24172">
        <w:rPr>
          <w:lang w:val="en-NZ"/>
        </w:rPr>
        <w:t xml:space="preserve">lost is due to morbidity, which is </w:t>
      </w:r>
      <w:r w:rsidR="00F4777F" w:rsidRPr="00B24172">
        <w:rPr>
          <w:lang w:val="en-NZ"/>
        </w:rPr>
        <w:t>24</w:t>
      </w:r>
      <w:r w:rsidR="002C6749" w:rsidRPr="00B24172">
        <w:rPr>
          <w:lang w:val="en-NZ"/>
        </w:rPr>
        <w:t>3,964</w:t>
      </w:r>
      <w:r w:rsidR="00F4777F" w:rsidRPr="00B24172">
        <w:rPr>
          <w:lang w:val="en-NZ"/>
        </w:rPr>
        <w:t xml:space="preserve"> DALYs.</w:t>
      </w:r>
      <w:r w:rsidR="0099244E" w:rsidRPr="00B24172">
        <w:rPr>
          <w:lang w:val="en-NZ"/>
        </w:rPr>
        <w:t xml:space="preserve"> </w:t>
      </w:r>
      <w:r w:rsidR="00A62C9B" w:rsidRPr="00B24172">
        <w:rPr>
          <w:lang w:val="en-NZ"/>
        </w:rPr>
        <w:t>We value DALYs u</w:t>
      </w:r>
      <w:r w:rsidR="0099244E" w:rsidRPr="00B24172">
        <w:rPr>
          <w:lang w:val="en-NZ"/>
        </w:rPr>
        <w:t xml:space="preserve">sing </w:t>
      </w:r>
      <w:r w:rsidR="006D38AD" w:rsidRPr="00B24172">
        <w:rPr>
          <w:lang w:val="en-NZ"/>
        </w:rPr>
        <w:t xml:space="preserve">the </w:t>
      </w:r>
      <w:r w:rsidR="0099244E" w:rsidRPr="00B24172">
        <w:rPr>
          <w:lang w:val="en-NZ"/>
        </w:rPr>
        <w:t>human capital approach</w:t>
      </w:r>
      <w:r w:rsidR="00A62C9B" w:rsidRPr="00B24172">
        <w:rPr>
          <w:lang w:val="en-NZ"/>
        </w:rPr>
        <w:t>, based on the assumption that one DALY is valued at the</w:t>
      </w:r>
      <w:r w:rsidR="0099244E" w:rsidRPr="00B24172">
        <w:rPr>
          <w:lang w:val="en-NZ"/>
        </w:rPr>
        <w:t xml:space="preserve"> average gross national income</w:t>
      </w:r>
      <w:r w:rsidR="00CB3EF6" w:rsidRPr="00B24172">
        <w:rPr>
          <w:lang w:val="en-NZ"/>
        </w:rPr>
        <w:t xml:space="preserve"> (GNI)</w:t>
      </w:r>
      <w:r w:rsidR="0099244E" w:rsidRPr="00B24172">
        <w:rPr>
          <w:lang w:val="en-NZ"/>
        </w:rPr>
        <w:t xml:space="preserve"> </w:t>
      </w:r>
      <w:r w:rsidR="00A62C9B" w:rsidRPr="00B24172">
        <w:rPr>
          <w:lang w:val="en-NZ"/>
        </w:rPr>
        <w:t>of</w:t>
      </w:r>
      <w:r w:rsidR="0099244E" w:rsidRPr="00B24172">
        <w:rPr>
          <w:lang w:val="en-NZ"/>
        </w:rPr>
        <w:t xml:space="preserve"> Pakistan for 2014, </w:t>
      </w:r>
      <w:r w:rsidR="00A62C9B" w:rsidRPr="00B24172">
        <w:rPr>
          <w:lang w:val="en-NZ"/>
        </w:rPr>
        <w:t>which is</w:t>
      </w:r>
      <w:r w:rsidR="0099244E" w:rsidRPr="00B24172">
        <w:rPr>
          <w:lang w:val="en-NZ"/>
        </w:rPr>
        <w:t xml:space="preserve"> </w:t>
      </w:r>
      <w:r w:rsidR="00C67062" w:rsidRPr="00B24172">
        <w:rPr>
          <w:lang w:val="en-NZ"/>
        </w:rPr>
        <w:t xml:space="preserve">PKR </w:t>
      </w:r>
      <w:r w:rsidR="002839BE" w:rsidRPr="00B24172">
        <w:rPr>
          <w:lang w:val="en-NZ"/>
        </w:rPr>
        <w:t>132,000 (World Bank, 2014)</w:t>
      </w:r>
      <w:r w:rsidR="002839BE" w:rsidRPr="00B24172">
        <w:rPr>
          <w:rStyle w:val="FootnoteReference"/>
          <w:lang w:val="en-NZ"/>
        </w:rPr>
        <w:footnoteReference w:id="14"/>
      </w:r>
      <w:r w:rsidR="00C722B6" w:rsidRPr="00B24172">
        <w:rPr>
          <w:lang w:val="en-NZ"/>
        </w:rPr>
        <w:t>. Hence in total</w:t>
      </w:r>
      <w:r w:rsidR="009169AA" w:rsidRPr="00B24172">
        <w:rPr>
          <w:lang w:val="en-NZ"/>
        </w:rPr>
        <w:t>,</w:t>
      </w:r>
      <w:r w:rsidR="00C722B6" w:rsidRPr="00B24172">
        <w:rPr>
          <w:lang w:val="en-NZ"/>
        </w:rPr>
        <w:t xml:space="preserve"> PKR </w:t>
      </w:r>
      <w:r w:rsidR="00F70B96" w:rsidRPr="00B24172">
        <w:rPr>
          <w:lang w:val="en-NZ"/>
        </w:rPr>
        <w:t>32</w:t>
      </w:r>
      <w:r w:rsidR="00C722B6" w:rsidRPr="00B24172">
        <w:rPr>
          <w:lang w:val="en-NZ"/>
        </w:rPr>
        <w:t xml:space="preserve"> billion can be reaped</w:t>
      </w:r>
      <w:r w:rsidR="009169AA" w:rsidRPr="00B24172">
        <w:rPr>
          <w:lang w:val="en-NZ"/>
        </w:rPr>
        <w:t xml:space="preserve"> as benefits</w:t>
      </w:r>
      <w:r w:rsidR="00C722B6" w:rsidRPr="00B24172">
        <w:rPr>
          <w:lang w:val="en-NZ"/>
        </w:rPr>
        <w:t xml:space="preserve"> by reducing IAP</w:t>
      </w:r>
      <w:r w:rsidR="00CA39F7" w:rsidRPr="00B24172">
        <w:rPr>
          <w:lang w:val="en-NZ"/>
        </w:rPr>
        <w:t xml:space="preserve"> annually</w:t>
      </w:r>
      <w:r w:rsidR="00C722B6" w:rsidRPr="00B24172">
        <w:rPr>
          <w:lang w:val="en-NZ"/>
        </w:rPr>
        <w:t>.</w:t>
      </w:r>
      <w:r w:rsidR="00627176" w:rsidRPr="00B24172">
        <w:rPr>
          <w:lang w:val="en-NZ"/>
        </w:rPr>
        <w:t xml:space="preserve"> Finally, the total benefits</w:t>
      </w:r>
      <w:r w:rsidR="00F47A65" w:rsidRPr="00B24172">
        <w:rPr>
          <w:lang w:val="en-NZ"/>
        </w:rPr>
        <w:t xml:space="preserve"> </w:t>
      </w:r>
      <w:r w:rsidR="009169AA" w:rsidRPr="00B24172">
        <w:rPr>
          <w:lang w:val="en-NZ"/>
        </w:rPr>
        <w:t xml:space="preserve">that </w:t>
      </w:r>
      <w:r w:rsidR="00F47A65" w:rsidRPr="00B24172">
        <w:rPr>
          <w:lang w:val="en-NZ"/>
        </w:rPr>
        <w:t>Pakistan can gain</w:t>
      </w:r>
      <w:r w:rsidR="009169AA" w:rsidRPr="00B24172">
        <w:rPr>
          <w:lang w:val="en-NZ"/>
        </w:rPr>
        <w:t xml:space="preserve"> is</w:t>
      </w:r>
      <w:r w:rsidR="00AF7960" w:rsidRPr="00B24172">
        <w:rPr>
          <w:lang w:val="en-NZ"/>
        </w:rPr>
        <w:t xml:space="preserve"> PKR </w:t>
      </w:r>
      <w:r w:rsidR="00F70B96" w:rsidRPr="00B24172">
        <w:rPr>
          <w:lang w:val="en-NZ"/>
        </w:rPr>
        <w:t>623</w:t>
      </w:r>
      <w:r w:rsidR="00AF7960" w:rsidRPr="00B24172">
        <w:rPr>
          <w:lang w:val="en-NZ"/>
        </w:rPr>
        <w:t xml:space="preserve"> billion (</w:t>
      </w:r>
      <w:r w:rsidR="00F70B96" w:rsidRPr="00B24172">
        <w:rPr>
          <w:lang w:val="en-NZ"/>
        </w:rPr>
        <w:t>6</w:t>
      </w:r>
      <w:r w:rsidR="00A83553" w:rsidRPr="00B24172">
        <w:rPr>
          <w:lang w:val="en-NZ"/>
        </w:rPr>
        <w:t>.</w:t>
      </w:r>
      <w:r w:rsidR="00F70B96" w:rsidRPr="00B24172">
        <w:rPr>
          <w:lang w:val="en-NZ"/>
        </w:rPr>
        <w:t>23</w:t>
      </w:r>
      <w:r w:rsidR="000F556D" w:rsidRPr="00B24172">
        <w:rPr>
          <w:lang w:val="en-NZ"/>
        </w:rPr>
        <w:t xml:space="preserve"> </w:t>
      </w:r>
      <w:r w:rsidR="00A83553" w:rsidRPr="00B24172">
        <w:rPr>
          <w:lang w:val="en-NZ"/>
        </w:rPr>
        <w:t>billion</w:t>
      </w:r>
      <w:r w:rsidR="000F556D" w:rsidRPr="00B24172">
        <w:rPr>
          <w:lang w:val="en-NZ"/>
        </w:rPr>
        <w:t xml:space="preserve"> </w:t>
      </w:r>
      <w:r w:rsidR="00AF7960" w:rsidRPr="00B24172">
        <w:rPr>
          <w:lang w:val="en-NZ"/>
        </w:rPr>
        <w:t>USD) from reduced mortality and morbidity</w:t>
      </w:r>
      <w:r w:rsidR="00CA39F7" w:rsidRPr="00B24172">
        <w:rPr>
          <w:lang w:val="en-NZ"/>
        </w:rPr>
        <w:t xml:space="preserve"> annually</w:t>
      </w:r>
      <w:r w:rsidR="00AF7960" w:rsidRPr="00B24172">
        <w:rPr>
          <w:lang w:val="en-NZ"/>
        </w:rPr>
        <w:t xml:space="preserve">. </w:t>
      </w:r>
    </w:p>
    <w:p w14:paraId="002F0053" w14:textId="77777777" w:rsidR="00A11D4A" w:rsidRPr="00B24172" w:rsidRDefault="00A11D4A" w:rsidP="00F47A65">
      <w:pPr>
        <w:spacing w:line="288" w:lineRule="auto"/>
        <w:jc w:val="both"/>
        <w:rPr>
          <w:lang w:val="en-NZ"/>
        </w:rPr>
      </w:pPr>
    </w:p>
    <w:p w14:paraId="505499D7" w14:textId="3388BBA2" w:rsidR="00971B27" w:rsidRPr="00B24172" w:rsidRDefault="001E22B9" w:rsidP="00BF2AB8">
      <w:pPr>
        <w:pStyle w:val="Heading2"/>
        <w:spacing w:before="0" w:after="0" w:line="288" w:lineRule="auto"/>
        <w:rPr>
          <w:lang w:val="en-NZ"/>
        </w:rPr>
      </w:pPr>
      <w:r w:rsidRPr="00B24172">
        <w:rPr>
          <w:lang w:val="en-NZ"/>
        </w:rPr>
        <w:t>6.</w:t>
      </w:r>
      <w:r w:rsidR="001A63E7" w:rsidRPr="00B24172">
        <w:rPr>
          <w:lang w:val="en-NZ"/>
        </w:rPr>
        <w:t>3</w:t>
      </w:r>
      <w:r w:rsidRPr="00B24172">
        <w:rPr>
          <w:lang w:val="en-NZ"/>
        </w:rPr>
        <w:t xml:space="preserve">.2 </w:t>
      </w:r>
      <w:r w:rsidR="000140E1" w:rsidRPr="00B24172">
        <w:rPr>
          <w:lang w:val="en-NZ"/>
        </w:rPr>
        <w:t xml:space="preserve">Health </w:t>
      </w:r>
      <w:r w:rsidR="00262E0F" w:rsidRPr="00B24172">
        <w:rPr>
          <w:lang w:val="en-NZ"/>
        </w:rPr>
        <w:t>C</w:t>
      </w:r>
      <w:r w:rsidR="000140E1" w:rsidRPr="00B24172">
        <w:rPr>
          <w:lang w:val="en-NZ"/>
        </w:rPr>
        <w:t>are</w:t>
      </w:r>
      <w:r w:rsidR="00262E0F" w:rsidRPr="00B24172">
        <w:rPr>
          <w:lang w:val="en-NZ"/>
        </w:rPr>
        <w:t xml:space="preserve"> C</w:t>
      </w:r>
      <w:r w:rsidR="000140E1" w:rsidRPr="00B24172">
        <w:rPr>
          <w:lang w:val="en-NZ"/>
        </w:rPr>
        <w:t xml:space="preserve">ost </w:t>
      </w:r>
      <w:r w:rsidR="00262E0F" w:rsidRPr="00B24172">
        <w:rPr>
          <w:lang w:val="en-NZ"/>
        </w:rPr>
        <w:t>S</w:t>
      </w:r>
      <w:r w:rsidR="000140E1" w:rsidRPr="00B24172">
        <w:rPr>
          <w:lang w:val="en-NZ"/>
        </w:rPr>
        <w:t>aving</w:t>
      </w:r>
      <w:r w:rsidR="00DD14E9" w:rsidRPr="00B24172">
        <w:rPr>
          <w:lang w:val="en-NZ"/>
        </w:rPr>
        <w:t>s</w:t>
      </w:r>
      <w:r w:rsidR="000140E1" w:rsidRPr="00B24172">
        <w:rPr>
          <w:lang w:val="en-NZ"/>
        </w:rPr>
        <w:t xml:space="preserve"> </w:t>
      </w:r>
    </w:p>
    <w:p w14:paraId="34076BDE" w14:textId="77777777" w:rsidR="00584CCB" w:rsidRPr="00B24172" w:rsidRDefault="00584CCB" w:rsidP="00BF2AB8">
      <w:pPr>
        <w:spacing w:line="288" w:lineRule="auto"/>
        <w:jc w:val="both"/>
        <w:rPr>
          <w:sz w:val="12"/>
          <w:szCs w:val="12"/>
          <w:lang w:val="en-NZ"/>
        </w:rPr>
      </w:pPr>
    </w:p>
    <w:p w14:paraId="589EBB40" w14:textId="404A1EE2" w:rsidR="00FC7D65" w:rsidRPr="00B24172" w:rsidRDefault="00BB6DE3" w:rsidP="004F3A7C">
      <w:pPr>
        <w:spacing w:line="288" w:lineRule="auto"/>
        <w:jc w:val="both"/>
        <w:rPr>
          <w:lang w:val="en-NZ"/>
        </w:rPr>
      </w:pPr>
      <w:r w:rsidRPr="00B24172">
        <w:rPr>
          <w:lang w:val="en-NZ"/>
        </w:rPr>
        <w:t>We assume</w:t>
      </w:r>
      <w:r w:rsidR="00DD14E9" w:rsidRPr="00B24172">
        <w:rPr>
          <w:lang w:val="en-NZ"/>
        </w:rPr>
        <w:t xml:space="preserve"> that</w:t>
      </w:r>
      <w:r w:rsidRPr="00B24172">
        <w:rPr>
          <w:lang w:val="en-NZ"/>
        </w:rPr>
        <w:t xml:space="preserve"> the people of Pakistan who </w:t>
      </w:r>
      <w:r w:rsidR="00F57A9A" w:rsidRPr="00B24172">
        <w:rPr>
          <w:lang w:val="en-NZ"/>
        </w:rPr>
        <w:t xml:space="preserve">get </w:t>
      </w:r>
      <w:r w:rsidRPr="00B24172">
        <w:rPr>
          <w:lang w:val="en-NZ"/>
        </w:rPr>
        <w:t>ill due to respiratory illness</w:t>
      </w:r>
      <w:r w:rsidR="00372396" w:rsidRPr="00B24172">
        <w:rPr>
          <w:lang w:val="en-NZ"/>
        </w:rPr>
        <w:t xml:space="preserve"> </w:t>
      </w:r>
      <w:r w:rsidRPr="00B24172">
        <w:rPr>
          <w:lang w:val="en-NZ"/>
        </w:rPr>
        <w:t>were taking medicine and visiting doctors</w:t>
      </w:r>
      <w:r w:rsidR="004F3A7C" w:rsidRPr="00B24172">
        <w:rPr>
          <w:lang w:val="en-NZ"/>
        </w:rPr>
        <w:t xml:space="preserve"> during the time</w:t>
      </w:r>
      <w:r w:rsidR="00F57A9A" w:rsidRPr="00B24172">
        <w:rPr>
          <w:lang w:val="en-NZ"/>
        </w:rPr>
        <w:t xml:space="preserve"> before their deaths</w:t>
      </w:r>
      <w:r w:rsidRPr="00B24172">
        <w:rPr>
          <w:lang w:val="en-NZ"/>
        </w:rPr>
        <w:t xml:space="preserve">. </w:t>
      </w:r>
      <w:r w:rsidR="00DD14E9" w:rsidRPr="00B24172">
        <w:rPr>
          <w:lang w:val="en-NZ"/>
        </w:rPr>
        <w:t>We make the simplifying assumption that one DALY</w:t>
      </w:r>
      <w:r w:rsidR="004F3A7C" w:rsidRPr="00B24172">
        <w:rPr>
          <w:lang w:val="en-NZ"/>
        </w:rPr>
        <w:t xml:space="preserve"> lost</w:t>
      </w:r>
      <w:r w:rsidR="00DD14E9" w:rsidRPr="00B24172">
        <w:rPr>
          <w:lang w:val="en-NZ"/>
        </w:rPr>
        <w:t xml:space="preserve"> equates to one year of illness.</w:t>
      </w:r>
      <w:r w:rsidR="00DD14E9" w:rsidRPr="00B24172">
        <w:rPr>
          <w:rStyle w:val="FootnoteReference"/>
          <w:lang w:val="en-NZ"/>
        </w:rPr>
        <w:footnoteReference w:id="15"/>
      </w:r>
      <w:r w:rsidR="00DD14E9" w:rsidRPr="00B24172">
        <w:rPr>
          <w:lang w:val="en-NZ"/>
        </w:rPr>
        <w:t xml:space="preserve"> </w:t>
      </w:r>
      <w:r w:rsidRPr="00B24172">
        <w:rPr>
          <w:lang w:val="en-NZ"/>
        </w:rPr>
        <w:t>As mentioned above</w:t>
      </w:r>
      <w:r w:rsidR="00DD14E9" w:rsidRPr="00B24172">
        <w:rPr>
          <w:lang w:val="en-NZ"/>
        </w:rPr>
        <w:t>,</w:t>
      </w:r>
      <w:r w:rsidRPr="00B24172">
        <w:rPr>
          <w:lang w:val="en-NZ"/>
        </w:rPr>
        <w:t xml:space="preserve"> </w:t>
      </w:r>
      <w:r w:rsidR="004F3A7C" w:rsidRPr="00B24172">
        <w:t xml:space="preserve">1,355,360 DALYs are lost </w:t>
      </w:r>
      <w:r w:rsidR="00DD14E9" w:rsidRPr="00B24172">
        <w:rPr>
          <w:lang w:val="en-NZ"/>
        </w:rPr>
        <w:t xml:space="preserve">due to IAP </w:t>
      </w:r>
      <w:r w:rsidR="004F3A7C" w:rsidRPr="00B24172">
        <w:rPr>
          <w:lang w:val="en-NZ"/>
        </w:rPr>
        <w:t>in Pakistan each year</w:t>
      </w:r>
      <w:r w:rsidRPr="00B24172">
        <w:rPr>
          <w:lang w:val="en-NZ"/>
        </w:rPr>
        <w:t>.</w:t>
      </w:r>
      <w:r w:rsidR="00160F6B" w:rsidRPr="00B24172">
        <w:rPr>
          <w:lang w:val="en-NZ"/>
        </w:rPr>
        <w:t xml:space="preserve"> </w:t>
      </w:r>
      <w:r w:rsidR="004F3A7C" w:rsidRPr="00B24172">
        <w:rPr>
          <w:lang w:val="en-NZ"/>
        </w:rPr>
        <w:t xml:space="preserve">The average length of stay in hospital for patients depends upon the level of severity </w:t>
      </w:r>
      <w:r w:rsidR="004F3A7C" w:rsidRPr="00B24172">
        <w:rPr>
          <w:lang w:val="en-NZ"/>
        </w:rPr>
        <w:fldChar w:fldCharType="begin"/>
      </w:r>
      <w:r w:rsidR="00A260FD" w:rsidRPr="00B24172">
        <w:rPr>
          <w:lang w:val="en-NZ"/>
        </w:rPr>
        <w:instrText xml:space="preserve"> ADDIN ZOTERO_ITEM CSL_CITATION {"citationID":"JkuYSQf5","properties":{"formattedCitation":"(Hutton, Rehfuess, &amp; OMS, 2006)","plainCitation":"(Hutton, Rehfuess, &amp; OMS, 2006)","dontUpdate":true,"noteIndex":0},"citationItems":[{"id":"yPj1CNji/hCdvFjoG","uris":["http://zotero.org/users/2699952/items/JCKRIS8N"],"uri":["http://zotero.org/users/2699952/items/JCKRIS8N"],"itemData":{"id":198,"type":"webpage","title":"Guidelines for conducting cost-benefit analysis of household energy and health interventions","URL":"http://bases.bireme.br/cgi-bin/wxislind.exe/iah/online/?IsisScript=iah/iah.xis&amp;src=google&amp;base=REPIDISCA&amp;lang=p&amp;nextAction=lnk&amp;exprSearch=174340&amp;indexSearch=ID","language":"en","author":[{"family":"Hutton","given":"Guy"},{"family":"Rehfuess","given":"Eva"},{"family":"OMS","given":""}],"issued":{"date-parts":[["2006"]]},"accessed":{"date-parts":[["2015",12,1]]}}}],"schema":"https://github.com/citation-style-language/schema/raw/master/csl-citation.json"} </w:instrText>
      </w:r>
      <w:r w:rsidR="004F3A7C" w:rsidRPr="00B24172">
        <w:rPr>
          <w:lang w:val="en-NZ"/>
        </w:rPr>
        <w:fldChar w:fldCharType="separate"/>
      </w:r>
      <w:r w:rsidR="004F3A7C" w:rsidRPr="00B24172">
        <w:t>(Hutton et al., 2007)</w:t>
      </w:r>
      <w:r w:rsidR="004F3A7C" w:rsidRPr="00B24172">
        <w:rPr>
          <w:lang w:val="en-NZ"/>
        </w:rPr>
        <w:fldChar w:fldCharType="end"/>
      </w:r>
      <w:r w:rsidR="004F3A7C" w:rsidRPr="00B24172">
        <w:rPr>
          <w:lang w:val="en-NZ"/>
        </w:rPr>
        <w:t>. We assume that</w:t>
      </w:r>
      <w:r w:rsidR="00160F6B" w:rsidRPr="00B24172">
        <w:rPr>
          <w:lang w:val="en-NZ"/>
        </w:rPr>
        <w:t xml:space="preserve"> 86 percent</w:t>
      </w:r>
      <w:r w:rsidR="00415F6F" w:rsidRPr="00B24172">
        <w:rPr>
          <w:lang w:val="en-NZ"/>
        </w:rPr>
        <w:t xml:space="preserve"> </w:t>
      </w:r>
      <w:r w:rsidR="004F3A7C" w:rsidRPr="00B24172">
        <w:rPr>
          <w:lang w:val="en-NZ"/>
        </w:rPr>
        <w:t xml:space="preserve">of these (1,165,609) are </w:t>
      </w:r>
      <w:r w:rsidR="00160F6B" w:rsidRPr="00B24172">
        <w:rPr>
          <w:lang w:val="en-NZ"/>
        </w:rPr>
        <w:t>moderate cases</w:t>
      </w:r>
      <w:r w:rsidR="00391EFC" w:rsidRPr="00B24172">
        <w:rPr>
          <w:lang w:val="en-NZ"/>
        </w:rPr>
        <w:t>,</w:t>
      </w:r>
      <w:r w:rsidR="00160F6B" w:rsidRPr="00B24172">
        <w:rPr>
          <w:lang w:val="en-NZ"/>
        </w:rPr>
        <w:t xml:space="preserve"> 12 percent</w:t>
      </w:r>
      <w:r w:rsidR="00415F6F" w:rsidRPr="00B24172">
        <w:rPr>
          <w:lang w:val="en-NZ"/>
        </w:rPr>
        <w:t xml:space="preserve"> (</w:t>
      </w:r>
      <w:r w:rsidR="00535674" w:rsidRPr="00B24172">
        <w:rPr>
          <w:lang w:val="en-NZ"/>
        </w:rPr>
        <w:t>16</w:t>
      </w:r>
      <w:r w:rsidR="002C6749" w:rsidRPr="00B24172">
        <w:rPr>
          <w:lang w:val="en-NZ"/>
        </w:rPr>
        <w:t>2</w:t>
      </w:r>
      <w:r w:rsidR="00535674" w:rsidRPr="00B24172">
        <w:rPr>
          <w:lang w:val="en-NZ"/>
        </w:rPr>
        <w:t>,</w:t>
      </w:r>
      <w:r w:rsidR="002C6749" w:rsidRPr="00B24172">
        <w:rPr>
          <w:lang w:val="en-NZ"/>
        </w:rPr>
        <w:t>643</w:t>
      </w:r>
      <w:r w:rsidR="00415F6F" w:rsidRPr="00B24172">
        <w:rPr>
          <w:lang w:val="en-NZ"/>
        </w:rPr>
        <w:t>)</w:t>
      </w:r>
      <w:r w:rsidR="002B6A6C" w:rsidRPr="00B24172">
        <w:rPr>
          <w:lang w:val="en-NZ"/>
        </w:rPr>
        <w:t xml:space="preserve"> are severe</w:t>
      </w:r>
      <w:r w:rsidR="00160F6B" w:rsidRPr="00B24172">
        <w:rPr>
          <w:lang w:val="en-NZ"/>
        </w:rPr>
        <w:t xml:space="preserve"> cases</w:t>
      </w:r>
      <w:r w:rsidR="004F3A7C" w:rsidRPr="00B24172">
        <w:rPr>
          <w:lang w:val="en-NZ"/>
        </w:rPr>
        <w:t>,</w:t>
      </w:r>
      <w:r w:rsidR="00160F6B" w:rsidRPr="00B24172">
        <w:rPr>
          <w:lang w:val="en-NZ"/>
        </w:rPr>
        <w:t xml:space="preserve"> and 2 percent</w:t>
      </w:r>
      <w:r w:rsidR="00415F6F" w:rsidRPr="00B24172">
        <w:rPr>
          <w:lang w:val="en-NZ"/>
        </w:rPr>
        <w:t xml:space="preserve"> (</w:t>
      </w:r>
      <w:r w:rsidR="00535674" w:rsidRPr="00B24172">
        <w:rPr>
          <w:lang w:val="en-NZ"/>
        </w:rPr>
        <w:t>2</w:t>
      </w:r>
      <w:r w:rsidR="002C6749" w:rsidRPr="00B24172">
        <w:rPr>
          <w:lang w:val="en-NZ"/>
        </w:rPr>
        <w:t>7,107</w:t>
      </w:r>
      <w:r w:rsidR="00415F6F" w:rsidRPr="00B24172">
        <w:rPr>
          <w:lang w:val="en-NZ"/>
        </w:rPr>
        <w:t>)</w:t>
      </w:r>
      <w:r w:rsidR="004F3A7C" w:rsidRPr="00B24172">
        <w:rPr>
          <w:lang w:val="en-NZ"/>
        </w:rPr>
        <w:t xml:space="preserve"> are</w:t>
      </w:r>
      <w:r w:rsidR="00160F6B" w:rsidRPr="00B24172">
        <w:rPr>
          <w:lang w:val="en-NZ"/>
        </w:rPr>
        <w:t xml:space="preserve"> very </w:t>
      </w:r>
      <w:r w:rsidR="00415F6F" w:rsidRPr="00B24172">
        <w:rPr>
          <w:lang w:val="en-NZ"/>
        </w:rPr>
        <w:t>severe</w:t>
      </w:r>
      <w:r w:rsidR="00160F6B" w:rsidRPr="00B24172">
        <w:rPr>
          <w:lang w:val="en-NZ"/>
        </w:rPr>
        <w:t xml:space="preserve"> cases. </w:t>
      </w:r>
      <w:r w:rsidR="00FC7D65" w:rsidRPr="00B24172">
        <w:rPr>
          <w:lang w:val="en-NZ"/>
        </w:rPr>
        <w:t xml:space="preserve">We </w:t>
      </w:r>
      <w:r w:rsidR="004F3A7C" w:rsidRPr="00B24172">
        <w:rPr>
          <w:lang w:val="en-NZ"/>
        </w:rPr>
        <w:t xml:space="preserve">further </w:t>
      </w:r>
      <w:r w:rsidR="00FC7D65" w:rsidRPr="00B24172">
        <w:rPr>
          <w:lang w:val="en-NZ"/>
        </w:rPr>
        <w:t>assume</w:t>
      </w:r>
      <w:r w:rsidR="004F3A7C" w:rsidRPr="00B24172">
        <w:rPr>
          <w:lang w:val="en-NZ"/>
        </w:rPr>
        <w:t xml:space="preserve"> that</w:t>
      </w:r>
      <w:r w:rsidR="00FC7D65" w:rsidRPr="00B24172">
        <w:rPr>
          <w:lang w:val="en-NZ"/>
        </w:rPr>
        <w:t xml:space="preserve"> moderate cases </w:t>
      </w:r>
      <w:r w:rsidR="00535674" w:rsidRPr="00B24172">
        <w:rPr>
          <w:lang w:val="en-NZ"/>
        </w:rPr>
        <w:t>are not</w:t>
      </w:r>
      <w:r w:rsidR="00FC7D65" w:rsidRPr="00B24172">
        <w:rPr>
          <w:lang w:val="en-NZ"/>
        </w:rPr>
        <w:t xml:space="preserve"> admitted </w:t>
      </w:r>
      <w:r w:rsidR="00F57A9A" w:rsidRPr="00B24172">
        <w:rPr>
          <w:lang w:val="en-NZ"/>
        </w:rPr>
        <w:t>to</w:t>
      </w:r>
      <w:r w:rsidR="00FC7D65" w:rsidRPr="00B24172">
        <w:rPr>
          <w:lang w:val="en-NZ"/>
        </w:rPr>
        <w:t xml:space="preserve"> hospital</w:t>
      </w:r>
      <w:r w:rsidR="00DD14E9" w:rsidRPr="00B24172">
        <w:rPr>
          <w:lang w:val="en-NZ"/>
        </w:rPr>
        <w:t>,</w:t>
      </w:r>
      <w:r w:rsidR="00FC7D65" w:rsidRPr="00B24172">
        <w:rPr>
          <w:lang w:val="en-NZ"/>
        </w:rPr>
        <w:t xml:space="preserve"> but visit hospital</w:t>
      </w:r>
      <w:r w:rsidR="00535674" w:rsidRPr="00B24172">
        <w:rPr>
          <w:lang w:val="en-NZ"/>
        </w:rPr>
        <w:t xml:space="preserve"> twice each year</w:t>
      </w:r>
      <w:r w:rsidR="00FC7D65" w:rsidRPr="00B24172">
        <w:rPr>
          <w:lang w:val="en-NZ"/>
        </w:rPr>
        <w:t>, sever</w:t>
      </w:r>
      <w:r w:rsidR="00F57A9A" w:rsidRPr="00B24172">
        <w:rPr>
          <w:lang w:val="en-NZ"/>
        </w:rPr>
        <w:t>e</w:t>
      </w:r>
      <w:r w:rsidR="00FC7D65" w:rsidRPr="00B24172">
        <w:rPr>
          <w:lang w:val="en-NZ"/>
        </w:rPr>
        <w:t xml:space="preserve"> cases </w:t>
      </w:r>
      <w:r w:rsidR="00535674" w:rsidRPr="00B24172">
        <w:rPr>
          <w:lang w:val="en-NZ"/>
        </w:rPr>
        <w:t>are</w:t>
      </w:r>
      <w:r w:rsidR="00FC7D65" w:rsidRPr="00B24172">
        <w:rPr>
          <w:lang w:val="en-NZ"/>
        </w:rPr>
        <w:t xml:space="preserve"> admitted </w:t>
      </w:r>
      <w:r w:rsidR="00F57A9A" w:rsidRPr="00B24172">
        <w:rPr>
          <w:lang w:val="en-NZ"/>
        </w:rPr>
        <w:t xml:space="preserve">to </w:t>
      </w:r>
      <w:r w:rsidR="00FC7D65" w:rsidRPr="00B24172">
        <w:rPr>
          <w:lang w:val="en-NZ"/>
        </w:rPr>
        <w:t xml:space="preserve">hospital for </w:t>
      </w:r>
      <w:r w:rsidR="009B4D1B" w:rsidRPr="00B24172">
        <w:rPr>
          <w:lang w:val="en-NZ"/>
        </w:rPr>
        <w:t>3</w:t>
      </w:r>
      <w:r w:rsidR="00FC7D65" w:rsidRPr="00B24172">
        <w:rPr>
          <w:lang w:val="en-NZ"/>
        </w:rPr>
        <w:t xml:space="preserve"> days</w:t>
      </w:r>
      <w:r w:rsidR="00DD14E9" w:rsidRPr="00B24172">
        <w:rPr>
          <w:lang w:val="en-NZ"/>
        </w:rPr>
        <w:t>,</w:t>
      </w:r>
      <w:r w:rsidR="00FC7D65" w:rsidRPr="00B24172">
        <w:rPr>
          <w:lang w:val="en-NZ"/>
        </w:rPr>
        <w:t xml:space="preserve"> and very severe cases </w:t>
      </w:r>
      <w:r w:rsidR="00535674" w:rsidRPr="00B24172">
        <w:rPr>
          <w:lang w:val="en-NZ"/>
        </w:rPr>
        <w:t>are</w:t>
      </w:r>
      <w:r w:rsidR="00FC7D65" w:rsidRPr="00B24172">
        <w:rPr>
          <w:lang w:val="en-NZ"/>
        </w:rPr>
        <w:t xml:space="preserve"> admitted </w:t>
      </w:r>
      <w:r w:rsidR="00F57A9A" w:rsidRPr="00B24172">
        <w:rPr>
          <w:lang w:val="en-NZ"/>
        </w:rPr>
        <w:t xml:space="preserve">to </w:t>
      </w:r>
      <w:r w:rsidR="00FC7D65" w:rsidRPr="00B24172">
        <w:rPr>
          <w:lang w:val="en-NZ"/>
        </w:rPr>
        <w:t xml:space="preserve">hospital for </w:t>
      </w:r>
      <w:r w:rsidR="002B6A6C" w:rsidRPr="00B24172">
        <w:rPr>
          <w:lang w:val="en-NZ"/>
        </w:rPr>
        <w:t>5</w:t>
      </w:r>
      <w:r w:rsidR="00FC7D65" w:rsidRPr="00B24172">
        <w:rPr>
          <w:lang w:val="en-NZ"/>
        </w:rPr>
        <w:t xml:space="preserve"> days</w:t>
      </w:r>
      <w:r w:rsidR="00535674" w:rsidRPr="00B24172">
        <w:rPr>
          <w:lang w:val="en-NZ"/>
        </w:rPr>
        <w:t xml:space="preserve"> in each year</w:t>
      </w:r>
      <w:r w:rsidR="002B6A6C" w:rsidRPr="00B24172">
        <w:rPr>
          <w:lang w:val="en-NZ"/>
        </w:rPr>
        <w:t xml:space="preserve"> (Hutton et al., 2006)</w:t>
      </w:r>
      <w:r w:rsidR="00FC7D65" w:rsidRPr="00B24172">
        <w:rPr>
          <w:lang w:val="en-NZ"/>
        </w:rPr>
        <w:t xml:space="preserve">. </w:t>
      </w:r>
    </w:p>
    <w:p w14:paraId="04C1BBCA" w14:textId="77777777" w:rsidR="00A11D4A" w:rsidRPr="00B24172" w:rsidRDefault="00A11D4A" w:rsidP="00BF2AB8">
      <w:pPr>
        <w:spacing w:line="288" w:lineRule="auto"/>
        <w:jc w:val="both"/>
        <w:rPr>
          <w:lang w:val="en-NZ"/>
        </w:rPr>
      </w:pPr>
    </w:p>
    <w:p w14:paraId="10D0E421" w14:textId="61FE51BE" w:rsidR="004F3A7C" w:rsidRPr="00B24172" w:rsidRDefault="00C75426" w:rsidP="004F3A7C">
      <w:pPr>
        <w:spacing w:line="288" w:lineRule="auto"/>
        <w:ind w:firstLine="720"/>
        <w:jc w:val="both"/>
        <w:rPr>
          <w:lang w:val="en-NZ"/>
        </w:rPr>
      </w:pPr>
      <w:r w:rsidRPr="00B24172">
        <w:rPr>
          <w:lang w:val="en-NZ"/>
        </w:rPr>
        <w:t xml:space="preserve">The cost </w:t>
      </w:r>
      <w:r w:rsidR="00160F6B" w:rsidRPr="00B24172">
        <w:rPr>
          <w:lang w:val="en-NZ"/>
        </w:rPr>
        <w:t>of a hospital</w:t>
      </w:r>
      <w:r w:rsidR="004F3A7C" w:rsidRPr="00B24172">
        <w:rPr>
          <w:lang w:val="en-NZ"/>
        </w:rPr>
        <w:t xml:space="preserve"> admission is estimated at</w:t>
      </w:r>
      <w:r w:rsidR="00160F6B" w:rsidRPr="00B24172">
        <w:rPr>
          <w:lang w:val="en-NZ"/>
        </w:rPr>
        <w:t xml:space="preserve"> PKR 1071</w:t>
      </w:r>
      <w:r w:rsidR="004F3A7C" w:rsidRPr="00B24172">
        <w:rPr>
          <w:lang w:val="en-NZ"/>
        </w:rPr>
        <w:t xml:space="preserve"> per day</w:t>
      </w:r>
      <w:r w:rsidR="00F57A9A" w:rsidRPr="00B24172">
        <w:rPr>
          <w:lang w:val="en-NZ"/>
        </w:rPr>
        <w:t>.</w:t>
      </w:r>
      <w:r w:rsidR="00160F6B" w:rsidRPr="00B24172">
        <w:rPr>
          <w:lang w:val="en-NZ"/>
        </w:rPr>
        <w:t xml:space="preserve"> </w:t>
      </w:r>
      <w:r w:rsidR="00F57A9A" w:rsidRPr="00B24172">
        <w:rPr>
          <w:lang w:val="en-NZ"/>
        </w:rPr>
        <w:t>This</w:t>
      </w:r>
      <w:r w:rsidR="00160F6B" w:rsidRPr="00B24172">
        <w:rPr>
          <w:lang w:val="en-NZ"/>
        </w:rPr>
        <w:t xml:space="preserve"> includes medicine, radiology, labour, transport, </w:t>
      </w:r>
      <w:r w:rsidR="00415F6F" w:rsidRPr="00B24172">
        <w:rPr>
          <w:lang w:val="en-NZ"/>
        </w:rPr>
        <w:t xml:space="preserve">patient’s </w:t>
      </w:r>
      <w:r w:rsidR="00160F6B" w:rsidRPr="00B24172">
        <w:rPr>
          <w:lang w:val="en-NZ"/>
        </w:rPr>
        <w:t>attendees, food, and hospital fee</w:t>
      </w:r>
      <w:r w:rsidR="00C749AC" w:rsidRPr="00B24172">
        <w:rPr>
          <w:lang w:val="en-NZ"/>
        </w:rPr>
        <w:t xml:space="preserve"> </w:t>
      </w:r>
      <w:r w:rsidR="00C749AC" w:rsidRPr="00B24172">
        <w:rPr>
          <w:lang w:val="en-NZ"/>
        </w:rPr>
        <w:fldChar w:fldCharType="begin"/>
      </w:r>
      <w:r w:rsidR="00C749AC" w:rsidRPr="00B24172">
        <w:rPr>
          <w:lang w:val="en-NZ"/>
        </w:rPr>
        <w:instrText xml:space="preserve"> ADDIN ZOTERO_ITEM CSL_CITATION {"citationID":"5K20nXEc","properties":{"formattedCitation":"(Sagheer, Kielmann, Mumtaz, &amp; Shahab, 2000)","plainCitation":"(Sagheer, Kielmann, Mumtaz, &amp; Shahab, 2000)","dontUpdate":true,"noteIndex":0},"citationItems":[{"id":"yPj1CNji/x3aBcMuM","uris":["http://zotero.org/users/2699952/items/3TE5MFJX"],"uri":["http://zotero.org/users/2699952/items/3TE5MFJX"],"itemData":{"id":1197,"type":"article-journal","title":"Cost of establishing and maintaining a bed in a tertiary care hospital in Pakistan","container-title":"Leadership in Health Services","page":"1-6","volume":"13","issue":"2","source":"emeraldinsight.com (Atypon)","DOI":"10.1108/13660750010326848","ISSN":"1366-0756","journalAbbreviation":"Leadership in Health Services","author":[{"family":"Sagheer","given":"Unaiza"},{"family":"Kielmann","given":"Amfried A."},{"family":"Mumtaz","given":"Zubia"},{"family":"Shahab","given":"Saqib"}],"issued":{"date-parts":[["2000",6,1]]}}}],"schema":"https://github.com/citation-style-language/schema/raw/master/csl-citation.json"} </w:instrText>
      </w:r>
      <w:r w:rsidR="00C749AC" w:rsidRPr="00B24172">
        <w:rPr>
          <w:lang w:val="en-NZ"/>
        </w:rPr>
        <w:fldChar w:fldCharType="separate"/>
      </w:r>
      <w:r w:rsidR="00C749AC" w:rsidRPr="00B24172">
        <w:t>(Sagheer, et al., 2000)</w:t>
      </w:r>
      <w:r w:rsidR="00C749AC" w:rsidRPr="00B24172">
        <w:rPr>
          <w:lang w:val="en-NZ"/>
        </w:rPr>
        <w:fldChar w:fldCharType="end"/>
      </w:r>
      <w:r w:rsidR="00F57A9A" w:rsidRPr="00B24172">
        <w:rPr>
          <w:lang w:val="en-NZ"/>
        </w:rPr>
        <w:t>.</w:t>
      </w:r>
      <w:r w:rsidR="00160F6B" w:rsidRPr="00B24172">
        <w:rPr>
          <w:lang w:val="en-NZ"/>
        </w:rPr>
        <w:t xml:space="preserve"> </w:t>
      </w:r>
      <w:r w:rsidR="00F57A9A" w:rsidRPr="00B24172">
        <w:rPr>
          <w:lang w:val="en-NZ"/>
        </w:rPr>
        <w:t xml:space="preserve">The </w:t>
      </w:r>
      <w:r w:rsidR="00160F6B" w:rsidRPr="00B24172">
        <w:rPr>
          <w:lang w:val="en-NZ"/>
        </w:rPr>
        <w:t>cost of visiting hospital</w:t>
      </w:r>
      <w:r w:rsidR="00DD14E9" w:rsidRPr="00B24172">
        <w:rPr>
          <w:lang w:val="en-NZ"/>
        </w:rPr>
        <w:t xml:space="preserve"> (but not being admitted)</w:t>
      </w:r>
      <w:r w:rsidR="00160F6B" w:rsidRPr="00B24172">
        <w:rPr>
          <w:lang w:val="en-NZ"/>
        </w:rPr>
        <w:t xml:space="preserve"> </w:t>
      </w:r>
      <w:r w:rsidR="004F3A7C" w:rsidRPr="00B24172">
        <w:rPr>
          <w:lang w:val="en-NZ"/>
        </w:rPr>
        <w:t>is estimated at</w:t>
      </w:r>
      <w:r w:rsidR="00160F6B" w:rsidRPr="00B24172">
        <w:rPr>
          <w:lang w:val="en-NZ"/>
        </w:rPr>
        <w:t xml:space="preserve"> PKR 423</w:t>
      </w:r>
      <w:r w:rsidR="00DD14E9" w:rsidRPr="00B24172">
        <w:rPr>
          <w:lang w:val="en-NZ"/>
        </w:rPr>
        <w:t>,</w:t>
      </w:r>
      <w:r w:rsidR="00160F6B" w:rsidRPr="00B24172">
        <w:rPr>
          <w:lang w:val="en-NZ"/>
        </w:rPr>
        <w:t xml:space="preserve"> </w:t>
      </w:r>
      <w:r w:rsidR="00F57A9A" w:rsidRPr="00B24172">
        <w:rPr>
          <w:lang w:val="en-NZ"/>
        </w:rPr>
        <w:t>including</w:t>
      </w:r>
      <w:r w:rsidR="00160F6B" w:rsidRPr="00B24172">
        <w:rPr>
          <w:lang w:val="en-NZ"/>
        </w:rPr>
        <w:t xml:space="preserve"> the cost of medicine, transport, and hospital fee </w:t>
      </w:r>
      <w:r w:rsidR="00160F6B" w:rsidRPr="00B24172">
        <w:rPr>
          <w:lang w:val="en-NZ"/>
        </w:rPr>
        <w:fldChar w:fldCharType="begin"/>
      </w:r>
      <w:r w:rsidR="00A260FD" w:rsidRPr="00B24172">
        <w:rPr>
          <w:lang w:val="en-NZ"/>
        </w:rPr>
        <w:instrText xml:space="preserve"> ADDIN ZOTERO_ITEM CSL_CITATION {"citationID":"5K20nXEc","properties":{"formattedCitation":"(Sagheer, Kielmann, Mumtaz, &amp; Shahab, 2000)","plainCitation":"(Sagheer, Kielmann, Mumtaz, &amp; Shahab, 2000)","dontUpdate":true,"noteIndex":0},"citationItems":[{"id":"yPj1CNji/x3aBcMuM","uris":["http://zotero.org/users/2699952/items/3TE5MFJX"],"uri":["http://zotero.org/users/2699952/items/3TE5MFJX"],"itemData":{"id":1197,"type":"article-journal","title":"Cost of establishing and maintaining a bed in a tertiary care hospital in Pakistan","container-title":"Leadership in Health Services","page":"1-6","volume":"13","issue":"2","source":"emeraldinsight.com (Atypon)","DOI":"10.1108/13660750010326848","ISSN":"1366-0756","journalAbbreviation":"Leadership in Health Services","author":[{"family":"Sagheer","given":"Unaiza"},{"family":"Kielmann","given":"Amfried A."},{"family":"Mumtaz","given":"Zubia"},{"family":"Shahab","given":"Saqib"}],"issued":{"date-parts":[["2000",6,1]]}}}],"schema":"https://github.com/citation-style-language/schema/raw/master/csl-citation.json"} </w:instrText>
      </w:r>
      <w:r w:rsidR="00160F6B" w:rsidRPr="00B24172">
        <w:rPr>
          <w:lang w:val="en-NZ"/>
        </w:rPr>
        <w:fldChar w:fldCharType="separate"/>
      </w:r>
      <w:r w:rsidR="00160F6B" w:rsidRPr="00B24172">
        <w:t>(Sagheer,</w:t>
      </w:r>
      <w:r w:rsidR="00111C29" w:rsidRPr="00B24172">
        <w:t xml:space="preserve"> et al.,</w:t>
      </w:r>
      <w:r w:rsidR="00160F6B" w:rsidRPr="00B24172">
        <w:t xml:space="preserve"> 2000)</w:t>
      </w:r>
      <w:r w:rsidR="00160F6B" w:rsidRPr="00B24172">
        <w:rPr>
          <w:lang w:val="en-NZ"/>
        </w:rPr>
        <w:fldChar w:fldCharType="end"/>
      </w:r>
      <w:r w:rsidR="00160F6B" w:rsidRPr="00B24172">
        <w:rPr>
          <w:lang w:val="en-NZ"/>
        </w:rPr>
        <w:t>.</w:t>
      </w:r>
      <w:r w:rsidR="00111C29" w:rsidRPr="00B24172">
        <w:rPr>
          <w:lang w:val="en-NZ"/>
        </w:rPr>
        <w:t xml:space="preserve"> </w:t>
      </w:r>
      <w:r w:rsidR="00AF786A" w:rsidRPr="00B24172">
        <w:rPr>
          <w:lang w:val="en-NZ"/>
        </w:rPr>
        <w:t>We used these cost</w:t>
      </w:r>
      <w:r w:rsidR="00F57A9A" w:rsidRPr="00B24172">
        <w:rPr>
          <w:lang w:val="en-NZ"/>
        </w:rPr>
        <w:t>s</w:t>
      </w:r>
      <w:r w:rsidR="00AF786A" w:rsidRPr="00B24172">
        <w:rPr>
          <w:lang w:val="en-NZ"/>
        </w:rPr>
        <w:t xml:space="preserve"> after inflation adjustment (</w:t>
      </w:r>
      <w:r w:rsidR="00DD14E9" w:rsidRPr="00B24172">
        <w:rPr>
          <w:lang w:val="en-NZ"/>
        </w:rPr>
        <w:t xml:space="preserve">PKR </w:t>
      </w:r>
      <w:r w:rsidR="00AF786A" w:rsidRPr="00B24172">
        <w:rPr>
          <w:lang w:val="en-NZ"/>
        </w:rPr>
        <w:t>24</w:t>
      </w:r>
      <w:r w:rsidR="00E922F7" w:rsidRPr="00B24172">
        <w:rPr>
          <w:lang w:val="en-NZ"/>
        </w:rPr>
        <w:t>65</w:t>
      </w:r>
      <w:r w:rsidR="00DD14E9" w:rsidRPr="00B24172">
        <w:rPr>
          <w:lang w:val="en-NZ"/>
        </w:rPr>
        <w:t xml:space="preserve"> per day for admissions</w:t>
      </w:r>
      <w:r w:rsidR="00AF786A" w:rsidRPr="00B24172">
        <w:rPr>
          <w:lang w:val="en-NZ"/>
        </w:rPr>
        <w:t xml:space="preserve"> and </w:t>
      </w:r>
      <w:r w:rsidR="00DD14E9" w:rsidRPr="00B24172">
        <w:rPr>
          <w:lang w:val="en-NZ"/>
        </w:rPr>
        <w:t xml:space="preserve">PKR </w:t>
      </w:r>
      <w:r w:rsidR="00AF786A" w:rsidRPr="00B24172">
        <w:rPr>
          <w:lang w:val="en-NZ"/>
        </w:rPr>
        <w:t>9</w:t>
      </w:r>
      <w:r w:rsidR="00E922F7" w:rsidRPr="00B24172">
        <w:rPr>
          <w:lang w:val="en-NZ"/>
        </w:rPr>
        <w:t>74</w:t>
      </w:r>
      <w:r w:rsidR="00AF786A" w:rsidRPr="00B24172">
        <w:rPr>
          <w:lang w:val="en-NZ"/>
        </w:rPr>
        <w:t xml:space="preserve"> </w:t>
      </w:r>
      <w:r w:rsidR="00DD14E9" w:rsidRPr="00B24172">
        <w:rPr>
          <w:lang w:val="en-NZ"/>
        </w:rPr>
        <w:t>for visiting hospital</w:t>
      </w:r>
      <w:r w:rsidR="004F3A7C" w:rsidRPr="00B24172">
        <w:rPr>
          <w:lang w:val="en-NZ"/>
        </w:rPr>
        <w:t>).</w:t>
      </w:r>
    </w:p>
    <w:p w14:paraId="180A4C93" w14:textId="77777777" w:rsidR="004F3A7C" w:rsidRPr="00B24172" w:rsidRDefault="004F3A7C" w:rsidP="004F3A7C">
      <w:pPr>
        <w:spacing w:line="288" w:lineRule="auto"/>
        <w:ind w:firstLine="720"/>
        <w:jc w:val="both"/>
        <w:rPr>
          <w:lang w:val="en-NZ"/>
        </w:rPr>
      </w:pPr>
    </w:p>
    <w:p w14:paraId="5C82608A" w14:textId="2D15D95E" w:rsidR="00BB6DE3" w:rsidRPr="00B24172" w:rsidRDefault="004F3A7C" w:rsidP="009169AA">
      <w:pPr>
        <w:spacing w:line="288" w:lineRule="auto"/>
        <w:ind w:firstLine="720"/>
        <w:jc w:val="both"/>
        <w:rPr>
          <w:lang w:val="en-NZ"/>
        </w:rPr>
      </w:pPr>
      <w:r w:rsidRPr="00B24172">
        <w:rPr>
          <w:lang w:val="en-NZ"/>
        </w:rPr>
        <w:t>In total, m</w:t>
      </w:r>
      <w:r w:rsidR="006A5EAB" w:rsidRPr="00B24172">
        <w:rPr>
          <w:lang w:val="en-NZ"/>
        </w:rPr>
        <w:t>oderate cases cost</w:t>
      </w:r>
      <w:r w:rsidR="00883C71" w:rsidRPr="00B24172">
        <w:rPr>
          <w:lang w:val="en-NZ"/>
        </w:rPr>
        <w:t xml:space="preserve"> </w:t>
      </w:r>
      <w:r w:rsidR="00761230" w:rsidRPr="00B24172">
        <w:rPr>
          <w:lang w:val="en-NZ"/>
        </w:rPr>
        <w:t xml:space="preserve">PKR </w:t>
      </w:r>
      <w:r w:rsidR="00111C29" w:rsidRPr="00B24172">
        <w:rPr>
          <w:lang w:val="en-NZ"/>
        </w:rPr>
        <w:t>2</w:t>
      </w:r>
      <w:r w:rsidR="009D200D" w:rsidRPr="00B24172">
        <w:rPr>
          <w:lang w:val="en-NZ"/>
        </w:rPr>
        <w:t>.</w:t>
      </w:r>
      <w:r w:rsidR="002C6749" w:rsidRPr="00B24172">
        <w:rPr>
          <w:lang w:val="en-NZ"/>
        </w:rPr>
        <w:t>22</w:t>
      </w:r>
      <w:r w:rsidR="009D200D" w:rsidRPr="00B24172">
        <w:rPr>
          <w:lang w:val="en-NZ"/>
        </w:rPr>
        <w:t xml:space="preserve"> billion</w:t>
      </w:r>
      <w:r w:rsidR="00DD14E9" w:rsidRPr="00B24172">
        <w:rPr>
          <w:lang w:val="en-NZ"/>
        </w:rPr>
        <w:t xml:space="preserve"> per year,</w:t>
      </w:r>
      <w:r w:rsidR="009D200D" w:rsidRPr="00B24172">
        <w:rPr>
          <w:lang w:val="en-NZ"/>
        </w:rPr>
        <w:t xml:space="preserve"> </w:t>
      </w:r>
      <w:r w:rsidR="0079469B" w:rsidRPr="00B24172">
        <w:rPr>
          <w:lang w:val="en-NZ"/>
        </w:rPr>
        <w:t>whereas severe and very severe cases cost PKR</w:t>
      </w:r>
      <w:r w:rsidR="00761230" w:rsidRPr="00B24172">
        <w:rPr>
          <w:lang w:val="en-NZ"/>
        </w:rPr>
        <w:t xml:space="preserve"> </w:t>
      </w:r>
      <w:r w:rsidR="00A2481A" w:rsidRPr="00B24172">
        <w:rPr>
          <w:lang w:val="en-NZ"/>
        </w:rPr>
        <w:t>1.20 and PKR 334 million respectively.</w:t>
      </w:r>
      <w:r w:rsidR="002F2FB3" w:rsidRPr="00B24172">
        <w:rPr>
          <w:lang w:val="en-NZ"/>
        </w:rPr>
        <w:t xml:space="preserve"> So, in total </w:t>
      </w:r>
      <w:r w:rsidR="00F57A9A" w:rsidRPr="00B24172">
        <w:rPr>
          <w:lang w:val="en-NZ"/>
        </w:rPr>
        <w:t xml:space="preserve">the </w:t>
      </w:r>
      <w:r w:rsidR="002F2FB3" w:rsidRPr="00B24172">
        <w:rPr>
          <w:lang w:val="en-NZ"/>
        </w:rPr>
        <w:t xml:space="preserve">health care </w:t>
      </w:r>
      <w:r w:rsidR="00DD14E9" w:rsidRPr="00B24172">
        <w:rPr>
          <w:lang w:val="en-NZ"/>
        </w:rPr>
        <w:t xml:space="preserve">cost savings </w:t>
      </w:r>
      <w:r w:rsidR="00BB0235" w:rsidRPr="00B24172">
        <w:rPr>
          <w:lang w:val="en-NZ"/>
        </w:rPr>
        <w:t xml:space="preserve">by </w:t>
      </w:r>
      <w:r w:rsidR="00DD14E9" w:rsidRPr="00B24172">
        <w:rPr>
          <w:lang w:val="en-NZ"/>
        </w:rPr>
        <w:t xml:space="preserve">eliminating </w:t>
      </w:r>
      <w:r w:rsidR="00962D3F" w:rsidRPr="00B24172">
        <w:rPr>
          <w:lang w:val="en-NZ"/>
        </w:rPr>
        <w:t>IAP</w:t>
      </w:r>
      <w:r w:rsidR="002F2FB3" w:rsidRPr="00B24172">
        <w:rPr>
          <w:lang w:val="en-NZ"/>
        </w:rPr>
        <w:t xml:space="preserve"> </w:t>
      </w:r>
      <w:r w:rsidR="00DD14E9" w:rsidRPr="00B24172">
        <w:rPr>
          <w:lang w:val="en-NZ"/>
        </w:rPr>
        <w:t>are</w:t>
      </w:r>
      <w:r w:rsidR="00BB0235" w:rsidRPr="00B24172">
        <w:rPr>
          <w:lang w:val="en-NZ"/>
        </w:rPr>
        <w:t xml:space="preserve"> PKR</w:t>
      </w:r>
      <w:r w:rsidR="002F2FB3" w:rsidRPr="00B24172">
        <w:rPr>
          <w:lang w:val="en-NZ"/>
        </w:rPr>
        <w:t xml:space="preserve"> </w:t>
      </w:r>
      <w:r w:rsidR="00A2481A" w:rsidRPr="00B24172">
        <w:rPr>
          <w:lang w:val="en-NZ"/>
        </w:rPr>
        <w:t>3</w:t>
      </w:r>
      <w:r w:rsidR="009D200D" w:rsidRPr="00B24172">
        <w:rPr>
          <w:lang w:val="en-NZ"/>
        </w:rPr>
        <w:t>.</w:t>
      </w:r>
      <w:r w:rsidR="00A2481A" w:rsidRPr="00B24172">
        <w:rPr>
          <w:lang w:val="en-NZ"/>
        </w:rPr>
        <w:t>81</w:t>
      </w:r>
      <w:r w:rsidR="009D200D" w:rsidRPr="00B24172">
        <w:rPr>
          <w:lang w:val="en-NZ"/>
        </w:rPr>
        <w:t xml:space="preserve"> billion</w:t>
      </w:r>
      <w:r w:rsidR="00BB0235" w:rsidRPr="00B24172">
        <w:rPr>
          <w:lang w:val="en-NZ"/>
        </w:rPr>
        <w:t xml:space="preserve"> </w:t>
      </w:r>
      <w:r w:rsidR="002F2FB3" w:rsidRPr="00B24172">
        <w:rPr>
          <w:lang w:val="en-NZ"/>
        </w:rPr>
        <w:t>(</w:t>
      </w:r>
      <w:r w:rsidR="00A2481A" w:rsidRPr="00B24172">
        <w:rPr>
          <w:lang w:val="en-NZ"/>
        </w:rPr>
        <w:t>38</w:t>
      </w:r>
      <w:r w:rsidR="009D200D" w:rsidRPr="00B24172">
        <w:rPr>
          <w:lang w:val="en-NZ"/>
        </w:rPr>
        <w:t xml:space="preserve"> m</w:t>
      </w:r>
      <w:r w:rsidR="002F2FB3" w:rsidRPr="00B24172">
        <w:rPr>
          <w:lang w:val="en-NZ"/>
        </w:rPr>
        <w:t>illion USD).</w:t>
      </w:r>
      <w:r w:rsidRPr="00B24172">
        <w:rPr>
          <w:lang w:val="en-NZ"/>
        </w:rPr>
        <w:t xml:space="preserve"> These benefits also occur equally </w:t>
      </w:r>
      <w:r w:rsidRPr="00B24172">
        <w:rPr>
          <w:lang w:val="en-NZ"/>
        </w:rPr>
        <w:lastRenderedPageBreak/>
        <w:t>for all of the interventions we are evaluating</w:t>
      </w:r>
      <w:r w:rsidR="004D7120" w:rsidRPr="00B24172">
        <w:rPr>
          <w:lang w:val="en-NZ"/>
        </w:rPr>
        <w:t xml:space="preserve"> except ICS adoption</w:t>
      </w:r>
      <w:r w:rsidR="00F972B9" w:rsidRPr="00B24172">
        <w:rPr>
          <w:lang w:val="en-NZ"/>
        </w:rPr>
        <w:t>, because</w:t>
      </w:r>
      <w:r w:rsidR="00D93C2E" w:rsidRPr="00B24172">
        <w:rPr>
          <w:lang w:val="en-NZ"/>
        </w:rPr>
        <w:t xml:space="preserve"> the</w:t>
      </w:r>
      <w:r w:rsidR="00F972B9" w:rsidRPr="00B24172">
        <w:rPr>
          <w:lang w:val="en-NZ"/>
        </w:rPr>
        <w:t xml:space="preserve"> households</w:t>
      </w:r>
      <w:r w:rsidR="00D93C2E" w:rsidRPr="00B24172">
        <w:rPr>
          <w:lang w:val="en-NZ"/>
        </w:rPr>
        <w:t xml:space="preserve"> </w:t>
      </w:r>
      <w:r w:rsidR="009169AA" w:rsidRPr="00B24172">
        <w:rPr>
          <w:lang w:val="en-NZ"/>
        </w:rPr>
        <w:t xml:space="preserve">that </w:t>
      </w:r>
      <w:r w:rsidR="00D93C2E" w:rsidRPr="00B24172">
        <w:rPr>
          <w:lang w:val="en-NZ"/>
        </w:rPr>
        <w:t>use ICS</w:t>
      </w:r>
      <w:r w:rsidR="00F972B9" w:rsidRPr="00B24172">
        <w:rPr>
          <w:lang w:val="en-NZ"/>
        </w:rPr>
        <w:t xml:space="preserve"> do not stop using solid fuels, </w:t>
      </w:r>
      <w:r w:rsidR="009169AA" w:rsidRPr="00B24172">
        <w:rPr>
          <w:lang w:val="en-NZ"/>
        </w:rPr>
        <w:t>and so</w:t>
      </w:r>
      <w:r w:rsidR="00F972B9" w:rsidRPr="00B24172">
        <w:rPr>
          <w:lang w:val="en-NZ"/>
        </w:rPr>
        <w:t xml:space="preserve"> might not eliminate IAP.</w:t>
      </w:r>
    </w:p>
    <w:p w14:paraId="21CD7FB8" w14:textId="77777777" w:rsidR="00A11D4A" w:rsidRPr="00B24172" w:rsidRDefault="00A11D4A" w:rsidP="00BF2AB8">
      <w:pPr>
        <w:spacing w:line="288" w:lineRule="auto"/>
        <w:ind w:firstLine="720"/>
        <w:jc w:val="both"/>
        <w:rPr>
          <w:lang w:val="en-NZ"/>
        </w:rPr>
      </w:pPr>
    </w:p>
    <w:p w14:paraId="10BE6341" w14:textId="646F71C5" w:rsidR="00592B27" w:rsidRPr="00B24172" w:rsidRDefault="001E22B9" w:rsidP="00BF2AB8">
      <w:pPr>
        <w:pStyle w:val="Heading2"/>
        <w:spacing w:before="0" w:after="0" w:line="288" w:lineRule="auto"/>
        <w:rPr>
          <w:lang w:val="en-NZ"/>
        </w:rPr>
      </w:pPr>
      <w:r w:rsidRPr="00B24172">
        <w:rPr>
          <w:lang w:val="en-NZ"/>
        </w:rPr>
        <w:t>6.</w:t>
      </w:r>
      <w:r w:rsidR="001A63E7" w:rsidRPr="00B24172">
        <w:rPr>
          <w:lang w:val="en-NZ"/>
        </w:rPr>
        <w:t>4</w:t>
      </w:r>
      <w:r w:rsidRPr="00B24172">
        <w:rPr>
          <w:lang w:val="en-NZ"/>
        </w:rPr>
        <w:t xml:space="preserve"> </w:t>
      </w:r>
      <w:r w:rsidR="000B6003" w:rsidRPr="00B24172">
        <w:rPr>
          <w:lang w:val="en-NZ"/>
        </w:rPr>
        <w:t xml:space="preserve">Productivity </w:t>
      </w:r>
      <w:r w:rsidR="001B33C1" w:rsidRPr="00B24172">
        <w:rPr>
          <w:lang w:val="en-NZ"/>
        </w:rPr>
        <w:t>G</w:t>
      </w:r>
      <w:r w:rsidR="000B6003" w:rsidRPr="00B24172">
        <w:rPr>
          <w:lang w:val="en-NZ"/>
        </w:rPr>
        <w:t>ains</w:t>
      </w:r>
    </w:p>
    <w:p w14:paraId="323E5569" w14:textId="77777777" w:rsidR="00262E0F" w:rsidRPr="00B24172" w:rsidRDefault="00262E0F" w:rsidP="00BF2AB8">
      <w:pPr>
        <w:spacing w:line="288" w:lineRule="auto"/>
        <w:jc w:val="both"/>
        <w:rPr>
          <w:sz w:val="14"/>
          <w:szCs w:val="14"/>
          <w:lang w:val="en-NZ"/>
        </w:rPr>
      </w:pPr>
    </w:p>
    <w:p w14:paraId="72F27546" w14:textId="223D3FEB" w:rsidR="002175A5" w:rsidRPr="00B24172" w:rsidRDefault="002175A5" w:rsidP="00B73DA6">
      <w:pPr>
        <w:spacing w:line="288" w:lineRule="auto"/>
        <w:jc w:val="both"/>
        <w:rPr>
          <w:lang w:val="en-NZ"/>
        </w:rPr>
      </w:pPr>
      <w:r w:rsidRPr="00B24172">
        <w:rPr>
          <w:lang w:val="en-NZ"/>
        </w:rPr>
        <w:t xml:space="preserve">We used </w:t>
      </w:r>
      <w:r w:rsidR="00F57A9A" w:rsidRPr="00B24172">
        <w:rPr>
          <w:lang w:val="en-NZ"/>
        </w:rPr>
        <w:t xml:space="preserve">the </w:t>
      </w:r>
      <w:r w:rsidR="00F729DB" w:rsidRPr="00B24172">
        <w:rPr>
          <w:lang w:val="en-NZ"/>
        </w:rPr>
        <w:t>human capital</w:t>
      </w:r>
      <w:r w:rsidRPr="00B24172">
        <w:rPr>
          <w:lang w:val="en-NZ"/>
        </w:rPr>
        <w:t xml:space="preserve"> approach</w:t>
      </w:r>
      <w:r w:rsidR="00F729DB" w:rsidRPr="00B24172">
        <w:rPr>
          <w:lang w:val="en-NZ"/>
        </w:rPr>
        <w:t xml:space="preserve"> and took per capita GNI </w:t>
      </w:r>
      <w:r w:rsidRPr="00B24172">
        <w:rPr>
          <w:lang w:val="en-NZ"/>
        </w:rPr>
        <w:t>to estima</w:t>
      </w:r>
      <w:r w:rsidR="00F729DB" w:rsidRPr="00B24172">
        <w:rPr>
          <w:lang w:val="en-NZ"/>
        </w:rPr>
        <w:t>te the illness-free value</w:t>
      </w:r>
      <w:r w:rsidR="00F57A9A" w:rsidRPr="00B24172">
        <w:rPr>
          <w:lang w:val="en-NZ"/>
        </w:rPr>
        <w:t xml:space="preserve"> of productivity gains</w:t>
      </w:r>
      <w:r w:rsidR="002B69F6" w:rsidRPr="00B24172">
        <w:rPr>
          <w:lang w:val="en-NZ"/>
        </w:rPr>
        <w:t>.</w:t>
      </w:r>
      <w:r w:rsidR="009F38D6" w:rsidRPr="00B24172">
        <w:rPr>
          <w:lang w:val="en-NZ"/>
        </w:rPr>
        <w:t xml:space="preserve"> We took the same years lost (1,3</w:t>
      </w:r>
      <w:r w:rsidR="002C6749" w:rsidRPr="00B24172">
        <w:rPr>
          <w:lang w:val="en-NZ"/>
        </w:rPr>
        <w:t>55</w:t>
      </w:r>
      <w:r w:rsidR="009F38D6" w:rsidRPr="00B24172">
        <w:rPr>
          <w:lang w:val="en-NZ"/>
        </w:rPr>
        <w:t>,</w:t>
      </w:r>
      <w:r w:rsidR="002C6749" w:rsidRPr="00B24172">
        <w:rPr>
          <w:lang w:val="en-NZ"/>
        </w:rPr>
        <w:t>360</w:t>
      </w:r>
      <w:r w:rsidR="009F38D6" w:rsidRPr="00B24172">
        <w:rPr>
          <w:lang w:val="en-NZ"/>
        </w:rPr>
        <w:t>)</w:t>
      </w:r>
      <w:r w:rsidR="00C23043" w:rsidRPr="00B24172">
        <w:rPr>
          <w:lang w:val="en-NZ"/>
        </w:rPr>
        <w:t xml:space="preserve"> due to IAP</w:t>
      </w:r>
      <w:r w:rsidR="005C525B" w:rsidRPr="00B24172">
        <w:rPr>
          <w:lang w:val="en-NZ"/>
        </w:rPr>
        <w:t xml:space="preserve"> from the previous </w:t>
      </w:r>
      <w:r w:rsidR="00B73DA6" w:rsidRPr="00B24172">
        <w:rPr>
          <w:lang w:val="en-NZ"/>
        </w:rPr>
        <w:t>sub</w:t>
      </w:r>
      <w:r w:rsidR="005C525B" w:rsidRPr="00B24172">
        <w:rPr>
          <w:lang w:val="en-NZ"/>
        </w:rPr>
        <w:t>section,</w:t>
      </w:r>
      <w:r w:rsidR="009F38D6" w:rsidRPr="00B24172">
        <w:rPr>
          <w:lang w:val="en-NZ"/>
        </w:rPr>
        <w:t xml:space="preserve"> and </w:t>
      </w:r>
      <w:r w:rsidR="00C23043" w:rsidRPr="00B24172">
        <w:rPr>
          <w:lang w:val="en-NZ"/>
        </w:rPr>
        <w:t>made similar assumption</w:t>
      </w:r>
      <w:r w:rsidR="005C525B" w:rsidRPr="00B24172">
        <w:rPr>
          <w:lang w:val="en-NZ"/>
        </w:rPr>
        <w:t>s</w:t>
      </w:r>
      <w:r w:rsidR="00C23043" w:rsidRPr="00B24172">
        <w:rPr>
          <w:lang w:val="en-NZ"/>
        </w:rPr>
        <w:t xml:space="preserve">. </w:t>
      </w:r>
      <w:r w:rsidR="00193663" w:rsidRPr="00B24172">
        <w:rPr>
          <w:lang w:val="en-NZ"/>
        </w:rPr>
        <w:t xml:space="preserve">For example, </w:t>
      </w:r>
      <w:r w:rsidR="00C23043" w:rsidRPr="00B24172">
        <w:rPr>
          <w:lang w:val="en-NZ"/>
        </w:rPr>
        <w:t>out of total lost years</w:t>
      </w:r>
      <w:r w:rsidR="005C525B" w:rsidRPr="00B24172">
        <w:rPr>
          <w:lang w:val="en-NZ"/>
        </w:rPr>
        <w:t>,</w:t>
      </w:r>
      <w:r w:rsidR="009F38D6" w:rsidRPr="00B24172">
        <w:rPr>
          <w:lang w:val="en-NZ"/>
        </w:rPr>
        <w:t xml:space="preserve"> 86 percent</w:t>
      </w:r>
      <w:r w:rsidR="00C23043" w:rsidRPr="00B24172">
        <w:rPr>
          <w:lang w:val="en-NZ"/>
        </w:rPr>
        <w:t xml:space="preserve"> </w:t>
      </w:r>
      <w:r w:rsidR="005C525B" w:rsidRPr="00B24172">
        <w:rPr>
          <w:lang w:val="en-NZ"/>
        </w:rPr>
        <w:t xml:space="preserve">are </w:t>
      </w:r>
      <w:r w:rsidR="00C23043" w:rsidRPr="00B24172">
        <w:rPr>
          <w:lang w:val="en-NZ"/>
        </w:rPr>
        <w:t xml:space="preserve">moderate cases who do not work for two days, 12 percent </w:t>
      </w:r>
      <w:r w:rsidR="005C525B" w:rsidRPr="00B24172">
        <w:rPr>
          <w:lang w:val="en-NZ"/>
        </w:rPr>
        <w:t xml:space="preserve">are </w:t>
      </w:r>
      <w:r w:rsidR="00C23043" w:rsidRPr="00B24172">
        <w:rPr>
          <w:lang w:val="en-NZ"/>
        </w:rPr>
        <w:t xml:space="preserve">severe cases who do not work for </w:t>
      </w:r>
      <w:r w:rsidR="00A2481A" w:rsidRPr="00B24172">
        <w:rPr>
          <w:lang w:val="en-NZ"/>
        </w:rPr>
        <w:t>3</w:t>
      </w:r>
      <w:r w:rsidR="00C23043" w:rsidRPr="00B24172">
        <w:rPr>
          <w:lang w:val="en-NZ"/>
        </w:rPr>
        <w:t xml:space="preserve"> days and 2 percent </w:t>
      </w:r>
      <w:r w:rsidR="005C525B" w:rsidRPr="00B24172">
        <w:rPr>
          <w:lang w:val="en-NZ"/>
        </w:rPr>
        <w:t xml:space="preserve">are </w:t>
      </w:r>
      <w:r w:rsidR="00C23043" w:rsidRPr="00B24172">
        <w:rPr>
          <w:lang w:val="en-NZ"/>
        </w:rPr>
        <w:t xml:space="preserve">very severe cases who do not work for </w:t>
      </w:r>
      <w:r w:rsidR="00A2481A" w:rsidRPr="00B24172">
        <w:rPr>
          <w:lang w:val="en-NZ"/>
        </w:rPr>
        <w:t>5</w:t>
      </w:r>
      <w:r w:rsidR="00C23043" w:rsidRPr="00B24172">
        <w:rPr>
          <w:lang w:val="en-NZ"/>
        </w:rPr>
        <w:t xml:space="preserve"> days in each year. </w:t>
      </w:r>
      <w:r w:rsidR="005C525B" w:rsidRPr="00B24172">
        <w:rPr>
          <w:lang w:val="en-NZ"/>
        </w:rPr>
        <w:t>In total this results in</w:t>
      </w:r>
      <w:r w:rsidR="002E2956" w:rsidRPr="00B24172">
        <w:rPr>
          <w:lang w:val="en-NZ"/>
        </w:rPr>
        <w:t xml:space="preserve"> </w:t>
      </w:r>
      <w:r w:rsidR="00A2481A" w:rsidRPr="00B24172">
        <w:rPr>
          <w:lang w:val="en-NZ"/>
        </w:rPr>
        <w:t>2,954,685</w:t>
      </w:r>
      <w:r w:rsidR="00C23043" w:rsidRPr="00B24172">
        <w:rPr>
          <w:lang w:val="en-NZ"/>
        </w:rPr>
        <w:t xml:space="preserve"> </w:t>
      </w:r>
      <w:r w:rsidR="00B73DA6" w:rsidRPr="00B24172">
        <w:rPr>
          <w:lang w:val="en-NZ"/>
        </w:rPr>
        <w:t>lost</w:t>
      </w:r>
      <w:r w:rsidR="00C23043" w:rsidRPr="00B24172">
        <w:rPr>
          <w:lang w:val="en-NZ"/>
        </w:rPr>
        <w:t xml:space="preserve"> days</w:t>
      </w:r>
      <w:r w:rsidR="00B73DA6" w:rsidRPr="00B24172">
        <w:rPr>
          <w:lang w:val="en-NZ"/>
        </w:rPr>
        <w:t xml:space="preserve"> of productivity</w:t>
      </w:r>
      <w:r w:rsidR="002E2956" w:rsidRPr="00B24172">
        <w:rPr>
          <w:lang w:val="en-NZ"/>
        </w:rPr>
        <w:t>.</w:t>
      </w:r>
      <w:r w:rsidR="00C23043" w:rsidRPr="00B24172">
        <w:rPr>
          <w:lang w:val="en-NZ"/>
        </w:rPr>
        <w:t xml:space="preserve"> </w:t>
      </w:r>
      <w:r w:rsidR="005C525B" w:rsidRPr="00B24172">
        <w:rPr>
          <w:lang w:val="en-NZ"/>
        </w:rPr>
        <w:t>T</w:t>
      </w:r>
      <w:r w:rsidR="002E2956" w:rsidRPr="00B24172">
        <w:rPr>
          <w:lang w:val="en-NZ"/>
        </w:rPr>
        <w:t xml:space="preserve">he total </w:t>
      </w:r>
      <w:r w:rsidR="005C525B" w:rsidRPr="00B24172">
        <w:rPr>
          <w:lang w:val="en-NZ"/>
        </w:rPr>
        <w:t xml:space="preserve">value of this lost </w:t>
      </w:r>
      <w:r w:rsidR="002E2956" w:rsidRPr="00B24172">
        <w:rPr>
          <w:lang w:val="en-NZ"/>
        </w:rPr>
        <w:t xml:space="preserve">productivity </w:t>
      </w:r>
      <w:r w:rsidR="003B4718" w:rsidRPr="00B24172">
        <w:rPr>
          <w:lang w:val="en-NZ"/>
        </w:rPr>
        <w:t xml:space="preserve">is equal to PKR </w:t>
      </w:r>
      <w:r w:rsidR="00F70B96" w:rsidRPr="00B24172">
        <w:rPr>
          <w:lang w:val="en-NZ"/>
        </w:rPr>
        <w:t>1</w:t>
      </w:r>
      <w:r w:rsidR="003B4718" w:rsidRPr="00B24172">
        <w:rPr>
          <w:lang w:val="en-NZ"/>
        </w:rPr>
        <w:t>.</w:t>
      </w:r>
      <w:r w:rsidR="00F70B96" w:rsidRPr="00B24172">
        <w:rPr>
          <w:lang w:val="en-NZ"/>
        </w:rPr>
        <w:t>0</w:t>
      </w:r>
      <w:r w:rsidR="00A2481A" w:rsidRPr="00B24172">
        <w:rPr>
          <w:lang w:val="en-NZ"/>
        </w:rPr>
        <w:t>8</w:t>
      </w:r>
      <w:r w:rsidR="003B4718" w:rsidRPr="00B24172">
        <w:rPr>
          <w:lang w:val="en-NZ"/>
        </w:rPr>
        <w:t xml:space="preserve"> billion (</w:t>
      </w:r>
      <w:r w:rsidR="00A2481A" w:rsidRPr="00B24172">
        <w:rPr>
          <w:lang w:val="en-NZ"/>
        </w:rPr>
        <w:t>1</w:t>
      </w:r>
      <w:r w:rsidR="009066D5" w:rsidRPr="00B24172">
        <w:rPr>
          <w:lang w:val="en-NZ"/>
        </w:rPr>
        <w:t>0</w:t>
      </w:r>
      <w:r w:rsidR="00A2481A" w:rsidRPr="00B24172">
        <w:rPr>
          <w:lang w:val="en-NZ"/>
        </w:rPr>
        <w:t>.8</w:t>
      </w:r>
      <w:r w:rsidR="003B4718" w:rsidRPr="00B24172">
        <w:rPr>
          <w:lang w:val="en-NZ"/>
        </w:rPr>
        <w:t xml:space="preserve"> million USD)</w:t>
      </w:r>
      <w:r w:rsidR="002E2956" w:rsidRPr="00B24172">
        <w:rPr>
          <w:lang w:val="en-NZ"/>
        </w:rPr>
        <w:t xml:space="preserve">. </w:t>
      </w:r>
      <w:r w:rsidR="00B73DA6" w:rsidRPr="00B24172">
        <w:rPr>
          <w:lang w:val="en-NZ"/>
        </w:rPr>
        <w:t>These benefits also occur equally for all five of the interventions we are evaluating</w:t>
      </w:r>
      <w:r w:rsidR="00CA39F7" w:rsidRPr="00B24172">
        <w:rPr>
          <w:lang w:val="en-NZ"/>
        </w:rPr>
        <w:t xml:space="preserve"> except ICS</w:t>
      </w:r>
      <w:r w:rsidR="00B73DA6" w:rsidRPr="00B24172">
        <w:rPr>
          <w:lang w:val="en-NZ"/>
        </w:rPr>
        <w:t>.</w:t>
      </w:r>
    </w:p>
    <w:p w14:paraId="7C90D14B" w14:textId="77777777" w:rsidR="00584CCB" w:rsidRPr="00B24172" w:rsidRDefault="00584CCB" w:rsidP="00BF2AB8">
      <w:pPr>
        <w:spacing w:line="288" w:lineRule="auto"/>
        <w:jc w:val="both"/>
        <w:rPr>
          <w:sz w:val="26"/>
          <w:szCs w:val="26"/>
          <w:lang w:val="en-NZ"/>
        </w:rPr>
      </w:pPr>
    </w:p>
    <w:p w14:paraId="5A89F544" w14:textId="35C3D53A" w:rsidR="000B6003" w:rsidRPr="00B24172" w:rsidRDefault="001E22B9" w:rsidP="00BF2AB8">
      <w:pPr>
        <w:pStyle w:val="Heading2"/>
        <w:spacing w:before="0" w:after="0" w:line="288" w:lineRule="auto"/>
        <w:rPr>
          <w:lang w:val="en-NZ"/>
        </w:rPr>
      </w:pPr>
      <w:r w:rsidRPr="00B24172">
        <w:rPr>
          <w:lang w:val="en-NZ"/>
        </w:rPr>
        <w:t>6.</w:t>
      </w:r>
      <w:r w:rsidR="001A63E7" w:rsidRPr="00B24172">
        <w:rPr>
          <w:lang w:val="en-NZ"/>
        </w:rPr>
        <w:t>5</w:t>
      </w:r>
      <w:r w:rsidRPr="00B24172">
        <w:rPr>
          <w:lang w:val="en-NZ"/>
        </w:rPr>
        <w:t xml:space="preserve"> </w:t>
      </w:r>
      <w:r w:rsidR="000B6003" w:rsidRPr="00B24172">
        <w:rPr>
          <w:lang w:val="en-NZ"/>
        </w:rPr>
        <w:t xml:space="preserve">Time </w:t>
      </w:r>
      <w:r w:rsidR="00ED7A65" w:rsidRPr="00B24172">
        <w:rPr>
          <w:lang w:val="en-NZ"/>
        </w:rPr>
        <w:t>S</w:t>
      </w:r>
      <w:r w:rsidR="000B6003" w:rsidRPr="00B24172">
        <w:rPr>
          <w:lang w:val="en-NZ"/>
        </w:rPr>
        <w:t>aving</w:t>
      </w:r>
      <w:r w:rsidR="001B0300" w:rsidRPr="00B24172">
        <w:rPr>
          <w:lang w:val="en-NZ"/>
        </w:rPr>
        <w:t>s</w:t>
      </w:r>
    </w:p>
    <w:p w14:paraId="330F6EB2" w14:textId="77777777" w:rsidR="00584CCB" w:rsidRPr="00B24172" w:rsidRDefault="00584CCB" w:rsidP="00584CCB">
      <w:pPr>
        <w:rPr>
          <w:sz w:val="12"/>
          <w:szCs w:val="12"/>
          <w:lang w:val="en-NZ"/>
        </w:rPr>
      </w:pPr>
    </w:p>
    <w:p w14:paraId="6165ED0C" w14:textId="59A50E2C" w:rsidR="00584CCB" w:rsidRPr="00B24172" w:rsidRDefault="00353C50" w:rsidP="00B73DA6">
      <w:pPr>
        <w:spacing w:line="288" w:lineRule="auto"/>
        <w:jc w:val="both"/>
        <w:rPr>
          <w:lang w:val="en-NZ"/>
        </w:rPr>
      </w:pPr>
      <w:r w:rsidRPr="00B24172">
        <w:rPr>
          <w:lang w:val="en-NZ"/>
        </w:rPr>
        <w:t xml:space="preserve">We </w:t>
      </w:r>
      <w:r w:rsidR="00193663" w:rsidRPr="00B24172">
        <w:rPr>
          <w:lang w:val="en-NZ"/>
        </w:rPr>
        <w:t>estimated the two type</w:t>
      </w:r>
      <w:r w:rsidR="00B4628A" w:rsidRPr="00B24172">
        <w:rPr>
          <w:lang w:val="en-NZ"/>
        </w:rPr>
        <w:t>s</w:t>
      </w:r>
      <w:r w:rsidR="00193663" w:rsidRPr="00B24172">
        <w:rPr>
          <w:lang w:val="en-NZ"/>
        </w:rPr>
        <w:t xml:space="preserve"> </w:t>
      </w:r>
      <w:r w:rsidR="00743152" w:rsidRPr="00B24172">
        <w:rPr>
          <w:lang w:val="en-NZ"/>
        </w:rPr>
        <w:t xml:space="preserve">of </w:t>
      </w:r>
      <w:r w:rsidR="00193663" w:rsidRPr="00B24172">
        <w:rPr>
          <w:lang w:val="en-NZ"/>
        </w:rPr>
        <w:t>net</w:t>
      </w:r>
      <w:r w:rsidRPr="00B24172">
        <w:rPr>
          <w:lang w:val="en-NZ"/>
        </w:rPr>
        <w:t xml:space="preserve"> time saving</w:t>
      </w:r>
      <w:r w:rsidR="00B4628A" w:rsidRPr="00B24172">
        <w:rPr>
          <w:lang w:val="en-NZ"/>
        </w:rPr>
        <w:t>s</w:t>
      </w:r>
      <w:r w:rsidRPr="00B24172">
        <w:rPr>
          <w:lang w:val="en-NZ"/>
        </w:rPr>
        <w:t xml:space="preserve"> in our </w:t>
      </w:r>
      <w:r w:rsidR="00743152" w:rsidRPr="00B24172">
        <w:rPr>
          <w:lang w:val="en-NZ"/>
        </w:rPr>
        <w:t>analysis</w:t>
      </w:r>
      <w:r w:rsidR="00B4628A" w:rsidRPr="00B24172">
        <w:rPr>
          <w:lang w:val="en-NZ"/>
        </w:rPr>
        <w:t>.</w:t>
      </w:r>
      <w:r w:rsidR="00743152" w:rsidRPr="00B24172">
        <w:rPr>
          <w:lang w:val="en-NZ"/>
        </w:rPr>
        <w:t xml:space="preserve"> </w:t>
      </w:r>
      <w:r w:rsidR="00B4628A" w:rsidRPr="00B24172">
        <w:rPr>
          <w:lang w:val="en-NZ"/>
        </w:rPr>
        <w:t>F</w:t>
      </w:r>
      <w:r w:rsidR="00743152" w:rsidRPr="00B24172">
        <w:rPr>
          <w:lang w:val="en-NZ"/>
        </w:rPr>
        <w:t>irst</w:t>
      </w:r>
      <w:r w:rsidR="00B4628A" w:rsidRPr="00B24172">
        <w:rPr>
          <w:lang w:val="en-NZ"/>
        </w:rPr>
        <w:t>, we estimated</w:t>
      </w:r>
      <w:r w:rsidR="00743152" w:rsidRPr="00B24172">
        <w:rPr>
          <w:lang w:val="en-NZ"/>
        </w:rPr>
        <w:t xml:space="preserve"> the time saved if household</w:t>
      </w:r>
      <w:r w:rsidR="00B4628A" w:rsidRPr="00B24172">
        <w:rPr>
          <w:lang w:val="en-NZ"/>
        </w:rPr>
        <w:t>s</w:t>
      </w:r>
      <w:r w:rsidR="00743152" w:rsidRPr="00B24172">
        <w:rPr>
          <w:lang w:val="en-NZ"/>
        </w:rPr>
        <w:t xml:space="preserve"> do not </w:t>
      </w:r>
      <w:r w:rsidR="00B4628A" w:rsidRPr="00B24172">
        <w:rPr>
          <w:lang w:val="en-NZ"/>
        </w:rPr>
        <w:t xml:space="preserve">need to </w:t>
      </w:r>
      <w:r w:rsidR="00743152" w:rsidRPr="00B24172">
        <w:rPr>
          <w:lang w:val="en-NZ"/>
        </w:rPr>
        <w:t xml:space="preserve">collect </w:t>
      </w:r>
      <w:r w:rsidRPr="00B24172">
        <w:rPr>
          <w:lang w:val="en-NZ"/>
        </w:rPr>
        <w:t>biomass fuels</w:t>
      </w:r>
      <w:r w:rsidR="00B4628A" w:rsidRPr="00B24172">
        <w:rPr>
          <w:lang w:val="en-NZ"/>
        </w:rPr>
        <w:t>,</w:t>
      </w:r>
      <w:r w:rsidRPr="00B24172">
        <w:rPr>
          <w:lang w:val="en-NZ"/>
        </w:rPr>
        <w:t xml:space="preserve"> and second</w:t>
      </w:r>
      <w:r w:rsidR="00B4628A" w:rsidRPr="00B24172">
        <w:rPr>
          <w:lang w:val="en-NZ"/>
        </w:rPr>
        <w:t>,</w:t>
      </w:r>
      <w:r w:rsidRPr="00B24172">
        <w:rPr>
          <w:lang w:val="en-NZ"/>
        </w:rPr>
        <w:t xml:space="preserve"> </w:t>
      </w:r>
      <w:r w:rsidR="00B73DA6" w:rsidRPr="00B24172">
        <w:rPr>
          <w:lang w:val="en-NZ"/>
        </w:rPr>
        <w:t xml:space="preserve">we estimated the </w:t>
      </w:r>
      <w:r w:rsidRPr="00B24172">
        <w:rPr>
          <w:lang w:val="en-NZ"/>
        </w:rPr>
        <w:t>time saved on cooking</w:t>
      </w:r>
      <w:r w:rsidR="00743152" w:rsidRPr="00B24172">
        <w:rPr>
          <w:lang w:val="en-NZ"/>
        </w:rPr>
        <w:t xml:space="preserve"> because of </w:t>
      </w:r>
      <w:r w:rsidR="00B73DA6" w:rsidRPr="00B24172">
        <w:rPr>
          <w:lang w:val="en-NZ"/>
        </w:rPr>
        <w:t xml:space="preserve">the use of </w:t>
      </w:r>
      <w:r w:rsidR="00B4628A" w:rsidRPr="00B24172">
        <w:rPr>
          <w:lang w:val="en-NZ"/>
        </w:rPr>
        <w:t xml:space="preserve">more </w:t>
      </w:r>
      <w:r w:rsidR="00743152" w:rsidRPr="00B24172">
        <w:rPr>
          <w:lang w:val="en-NZ"/>
        </w:rPr>
        <w:t xml:space="preserve">efficient </w:t>
      </w:r>
      <w:r w:rsidR="00B4628A" w:rsidRPr="00B24172">
        <w:rPr>
          <w:lang w:val="en-NZ"/>
        </w:rPr>
        <w:t>stoves</w:t>
      </w:r>
      <w:r w:rsidRPr="00B24172">
        <w:rPr>
          <w:lang w:val="en-NZ"/>
        </w:rPr>
        <w:t xml:space="preserve">. We used per capita GNI to </w:t>
      </w:r>
      <w:r w:rsidR="00B73DA6" w:rsidRPr="00B24172">
        <w:rPr>
          <w:lang w:val="en-NZ"/>
        </w:rPr>
        <w:t>estimate the value of</w:t>
      </w:r>
      <w:r w:rsidRPr="00B24172">
        <w:rPr>
          <w:lang w:val="en-NZ"/>
        </w:rPr>
        <w:t xml:space="preserve"> </w:t>
      </w:r>
      <w:r w:rsidR="00B73DA6" w:rsidRPr="00B24172">
        <w:rPr>
          <w:lang w:val="en-NZ"/>
        </w:rPr>
        <w:t>the</w:t>
      </w:r>
      <w:r w:rsidRPr="00B24172">
        <w:rPr>
          <w:lang w:val="en-NZ"/>
        </w:rPr>
        <w:t xml:space="preserve"> total time </w:t>
      </w:r>
      <w:r w:rsidR="00B73DA6" w:rsidRPr="00B24172">
        <w:rPr>
          <w:lang w:val="en-NZ"/>
        </w:rPr>
        <w:t>savings</w:t>
      </w:r>
      <w:r w:rsidR="00B614FF" w:rsidRPr="00B24172">
        <w:rPr>
          <w:lang w:val="en-NZ"/>
        </w:rPr>
        <w:t xml:space="preserve"> </w:t>
      </w:r>
      <w:r w:rsidR="00B4628A" w:rsidRPr="00B24172">
        <w:rPr>
          <w:lang w:val="en-NZ"/>
        </w:rPr>
        <w:t>(</w:t>
      </w:r>
      <w:r w:rsidR="00B614FF" w:rsidRPr="00B24172">
        <w:rPr>
          <w:lang w:val="en-NZ"/>
        </w:rPr>
        <w:fldChar w:fldCharType="begin"/>
      </w:r>
      <w:r w:rsidR="00A260FD" w:rsidRPr="00B24172">
        <w:rPr>
          <w:lang w:val="en-NZ"/>
        </w:rPr>
        <w:instrText xml:space="preserve"> ADDIN ZOTERO_ITEM CSL_CITATION {"citationID":"PMCWRjMy","properties":{"formattedCitation":"(Hutton et al., 2007)","plainCitation":"(Hutton et al., 2007)","dontUpdate":true,"noteIndex":0},"citationItems":[{"id":"yPj1CNji/eYwjIPdP","uris":["http://zotero.org/users/2699952/items/ESNF2DMZ"],"uri":["http://zotero.org/users/2699952/items/ESNF2DMZ"],"itemData":{"id":25,"type":"article-journal","title":"Evaluation of the costs and benefits of interventions to reduce indoor air pollution","container-title":"Energy for Sustainable Development","page":"34-43","volume":"11","issue":"4","source":"ScienceDirect","abstract":"Worldwide, more than three billion people cook with wood, coal and other solid fuels on open fires or traditional stoves, contributing to more than 1.5 million deaths annually and a multitude of negative economic and environmental impacts. The aim of this article is to present the costs and benefits of interventions to reduce indoor air pollution by halving the global population currently lacking access to (1) cleaner fuels (liquefied petroleum gas (LPG)) and (2) cleaner-burning and more efficient stoves. Results are presented for 11 world subregions. Annual costs and benefits of the two interventions are modelled from 2005 until 2015. Intervention costs include fuel, stove, and programme costs, from which monetary fuel cost savings are subtracted to estimate net costs. Economic benefits include less expenditure on health care, health-related productivity gains, fuel collection and cooking time savings, and environmental impacts. Globally, annual economic benefits of halving the population without access to LPG amount to (US) $91 billion at a net cost of $13 billion. The improved stove intervention generates $105 billion in economic benefits at a negative net cost of $34 billion. The resulting benefit—cost ratios (BCR) for both interventions are favourable. The BCR for LPG ranges from 1.5 to 21.2 in rural areas, and from 2.6 to negative in urban areas. The BCR for improved stoves is negative in all sub-regions, as fuel cost savings exceed intervention costs, thus giving net negative costs. Investments in interventions to reduce indoor air pollution are potentially cost-beneficial.","DOI":"10.1016/S0973-0826(08)60408-1","ISSN":"0973-0826","journalAbbreviation":"Energy for Sustainable Development","author":[{"family":"Hutton","given":"Guy"},{"family":"Rehfuess","given":"Eva"},{"family":"Tediosi","given":"Fabrizio"}],"issued":{"date-parts":[["2007",12]]}}}],"schema":"https://github.com/citation-style-language/schema/raw/master/csl-citation.json"} </w:instrText>
      </w:r>
      <w:r w:rsidR="00B614FF" w:rsidRPr="00B24172">
        <w:rPr>
          <w:lang w:val="en-NZ"/>
        </w:rPr>
        <w:fldChar w:fldCharType="separate"/>
      </w:r>
      <w:r w:rsidR="00B614FF" w:rsidRPr="00B24172">
        <w:t>Hutton et al., 2007)</w:t>
      </w:r>
      <w:r w:rsidR="00B614FF" w:rsidRPr="00B24172">
        <w:rPr>
          <w:lang w:val="en-NZ"/>
        </w:rPr>
        <w:fldChar w:fldCharType="end"/>
      </w:r>
      <w:r w:rsidR="00B614FF" w:rsidRPr="00B24172">
        <w:rPr>
          <w:lang w:val="en-NZ"/>
        </w:rPr>
        <w:t>.</w:t>
      </w:r>
      <w:r w:rsidRPr="00B24172">
        <w:rPr>
          <w:lang w:val="en-NZ"/>
        </w:rPr>
        <w:t xml:space="preserve"> </w:t>
      </w:r>
      <w:r w:rsidR="00FF521D" w:rsidRPr="00B24172">
        <w:rPr>
          <w:lang w:val="en-NZ"/>
        </w:rPr>
        <w:t xml:space="preserve">The amount of time saved </w:t>
      </w:r>
      <w:r w:rsidR="00B73DA6" w:rsidRPr="00B24172">
        <w:rPr>
          <w:lang w:val="en-NZ"/>
        </w:rPr>
        <w:t xml:space="preserve">differs between the </w:t>
      </w:r>
      <w:r w:rsidR="00FF521D" w:rsidRPr="00B24172">
        <w:rPr>
          <w:lang w:val="en-NZ"/>
        </w:rPr>
        <w:t>different interventions</w:t>
      </w:r>
      <w:r w:rsidR="00B73DA6" w:rsidRPr="00B24172">
        <w:rPr>
          <w:lang w:val="en-NZ"/>
        </w:rPr>
        <w:t>, depending on the amount of time savings they are associated with</w:t>
      </w:r>
      <w:r w:rsidR="00193663" w:rsidRPr="00B24172">
        <w:rPr>
          <w:lang w:val="en-NZ"/>
        </w:rPr>
        <w:t>.</w:t>
      </w:r>
    </w:p>
    <w:p w14:paraId="281C186D" w14:textId="77777777" w:rsidR="00584CCB" w:rsidRPr="00B24172" w:rsidRDefault="00584CCB" w:rsidP="00BF2AB8">
      <w:pPr>
        <w:spacing w:line="288" w:lineRule="auto"/>
        <w:jc w:val="both"/>
        <w:rPr>
          <w:sz w:val="26"/>
          <w:szCs w:val="26"/>
          <w:lang w:val="en-NZ"/>
        </w:rPr>
      </w:pPr>
    </w:p>
    <w:p w14:paraId="79930ED6" w14:textId="41830413" w:rsidR="000809B4" w:rsidRPr="00B24172" w:rsidRDefault="00743152" w:rsidP="00477190">
      <w:pPr>
        <w:spacing w:line="288" w:lineRule="auto"/>
        <w:ind w:firstLine="720"/>
        <w:jc w:val="both"/>
        <w:rPr>
          <w:lang w:val="en-NZ"/>
        </w:rPr>
      </w:pPr>
      <w:r w:rsidRPr="00B24172">
        <w:rPr>
          <w:lang w:val="en-NZ"/>
        </w:rPr>
        <w:t xml:space="preserve">As stated </w:t>
      </w:r>
      <w:r w:rsidR="00B4628A" w:rsidRPr="00B24172">
        <w:rPr>
          <w:lang w:val="en-NZ"/>
        </w:rPr>
        <w:t xml:space="preserve">earlier, </w:t>
      </w:r>
      <w:r w:rsidRPr="00B24172">
        <w:rPr>
          <w:lang w:val="en-NZ"/>
        </w:rPr>
        <w:t>a</w:t>
      </w:r>
      <w:r w:rsidR="00B4628A" w:rsidRPr="00B24172">
        <w:rPr>
          <w:lang w:val="en-NZ"/>
        </w:rPr>
        <w:t>n average</w:t>
      </w:r>
      <w:r w:rsidRPr="00B24172">
        <w:rPr>
          <w:lang w:val="en-NZ"/>
        </w:rPr>
        <w:t xml:space="preserve"> household spends around </w:t>
      </w:r>
      <w:r w:rsidRPr="00B24172">
        <w:t>2</w:t>
      </w:r>
      <w:r w:rsidR="00271123" w:rsidRPr="00B24172">
        <w:t xml:space="preserve"> </w:t>
      </w:r>
      <w:r w:rsidR="00F972B9" w:rsidRPr="00B24172">
        <w:t>hours and 25 minutes</w:t>
      </w:r>
      <w:r w:rsidRPr="00B24172">
        <w:t xml:space="preserve"> per day for biomass collection.</w:t>
      </w:r>
      <w:r w:rsidR="00AC6888" w:rsidRPr="00B24172">
        <w:rPr>
          <w:lang w:val="en-NZ"/>
        </w:rPr>
        <w:t xml:space="preserve"> In </w:t>
      </w:r>
      <w:r w:rsidR="00B4628A" w:rsidRPr="00B24172">
        <w:rPr>
          <w:lang w:val="en-NZ"/>
        </w:rPr>
        <w:t xml:space="preserve">the </w:t>
      </w:r>
      <w:r w:rsidR="00AC6888" w:rsidRPr="00B24172">
        <w:rPr>
          <w:lang w:val="en-NZ"/>
        </w:rPr>
        <w:t>case of biogas plant</w:t>
      </w:r>
      <w:r w:rsidR="00B4628A" w:rsidRPr="00B24172">
        <w:rPr>
          <w:lang w:val="en-NZ"/>
        </w:rPr>
        <w:t>s,</w:t>
      </w:r>
      <w:r w:rsidR="00AC6888" w:rsidRPr="00B24172">
        <w:rPr>
          <w:lang w:val="en-NZ"/>
        </w:rPr>
        <w:t xml:space="preserve"> a household </w:t>
      </w:r>
      <w:r w:rsidR="00B4628A" w:rsidRPr="00B24172">
        <w:rPr>
          <w:lang w:val="en-NZ"/>
        </w:rPr>
        <w:t xml:space="preserve">will need to </w:t>
      </w:r>
      <w:r w:rsidR="00AC6888" w:rsidRPr="00B24172">
        <w:rPr>
          <w:lang w:val="en-NZ"/>
        </w:rPr>
        <w:t xml:space="preserve">spend almost </w:t>
      </w:r>
      <w:r w:rsidR="00DD5F57" w:rsidRPr="00B24172">
        <w:rPr>
          <w:lang w:val="en-NZ"/>
        </w:rPr>
        <w:t>45</w:t>
      </w:r>
      <w:r w:rsidR="00AC6888" w:rsidRPr="00B24172">
        <w:rPr>
          <w:lang w:val="en-NZ"/>
        </w:rPr>
        <w:t xml:space="preserve"> minutes per day feeding the biogas plant</w:t>
      </w:r>
      <w:r w:rsidR="00B4628A" w:rsidRPr="00B24172">
        <w:rPr>
          <w:lang w:val="en-NZ"/>
        </w:rPr>
        <w:t>.</w:t>
      </w:r>
      <w:r w:rsidR="00AC6888" w:rsidRPr="00B24172">
        <w:rPr>
          <w:lang w:val="en-NZ"/>
        </w:rPr>
        <w:t xml:space="preserve"> </w:t>
      </w:r>
      <w:r w:rsidR="00B4628A" w:rsidRPr="00B24172">
        <w:rPr>
          <w:lang w:val="en-NZ"/>
        </w:rPr>
        <w:t>B</w:t>
      </w:r>
      <w:r w:rsidR="00AC6888" w:rsidRPr="00B24172">
        <w:rPr>
          <w:lang w:val="en-NZ"/>
        </w:rPr>
        <w:t xml:space="preserve">y subtracting this time from </w:t>
      </w:r>
      <w:r w:rsidR="009169AA" w:rsidRPr="00B24172">
        <w:rPr>
          <w:lang w:val="en-NZ"/>
        </w:rPr>
        <w:t xml:space="preserve">the </w:t>
      </w:r>
      <w:r w:rsidR="00AC6888" w:rsidRPr="00B24172">
        <w:rPr>
          <w:lang w:val="en-NZ"/>
        </w:rPr>
        <w:t xml:space="preserve">biomass collection </w:t>
      </w:r>
      <w:r w:rsidR="00A84BE3" w:rsidRPr="00B24172">
        <w:rPr>
          <w:lang w:val="en-NZ"/>
        </w:rPr>
        <w:t>time,</w:t>
      </w:r>
      <w:r w:rsidR="00AC6888" w:rsidRPr="00B24172">
        <w:rPr>
          <w:lang w:val="en-NZ"/>
        </w:rPr>
        <w:t xml:space="preserve"> a household </w:t>
      </w:r>
      <w:r w:rsidR="00B4628A" w:rsidRPr="00B24172">
        <w:rPr>
          <w:lang w:val="en-NZ"/>
        </w:rPr>
        <w:t xml:space="preserve">that </w:t>
      </w:r>
      <w:r w:rsidR="00AC6888" w:rsidRPr="00B24172">
        <w:rPr>
          <w:lang w:val="en-NZ"/>
        </w:rPr>
        <w:t>install</w:t>
      </w:r>
      <w:r w:rsidR="00B4628A" w:rsidRPr="00B24172">
        <w:rPr>
          <w:lang w:val="en-NZ"/>
        </w:rPr>
        <w:t>s a</w:t>
      </w:r>
      <w:r w:rsidR="00AC6888" w:rsidRPr="00B24172">
        <w:rPr>
          <w:lang w:val="en-NZ"/>
        </w:rPr>
        <w:t xml:space="preserve"> biogas plant can </w:t>
      </w:r>
      <w:r w:rsidR="00271123" w:rsidRPr="00B24172">
        <w:rPr>
          <w:lang w:val="en-NZ"/>
        </w:rPr>
        <w:t>get net time benefits</w:t>
      </w:r>
      <w:r w:rsidR="00AC6888" w:rsidRPr="00B24172">
        <w:rPr>
          <w:lang w:val="en-NZ"/>
        </w:rPr>
        <w:t xml:space="preserve"> </w:t>
      </w:r>
      <w:r w:rsidR="009169AA" w:rsidRPr="00B24172">
        <w:rPr>
          <w:lang w:val="en-NZ"/>
        </w:rPr>
        <w:t xml:space="preserve">of </w:t>
      </w:r>
      <w:r w:rsidR="00AC6888" w:rsidRPr="00B24172">
        <w:rPr>
          <w:lang w:val="en-NZ"/>
        </w:rPr>
        <w:t>around 1</w:t>
      </w:r>
      <w:r w:rsidR="00271123" w:rsidRPr="00B24172">
        <w:rPr>
          <w:lang w:val="en-NZ"/>
        </w:rPr>
        <w:t xml:space="preserve"> hour </w:t>
      </w:r>
      <w:r w:rsidR="00AC6888" w:rsidRPr="00B24172">
        <w:rPr>
          <w:lang w:val="en-NZ"/>
        </w:rPr>
        <w:t>4</w:t>
      </w:r>
      <w:r w:rsidR="00271123" w:rsidRPr="00B24172">
        <w:rPr>
          <w:lang w:val="en-NZ"/>
        </w:rPr>
        <w:t>0 minutes</w:t>
      </w:r>
      <w:r w:rsidR="00AC6888" w:rsidRPr="00B24172">
        <w:rPr>
          <w:lang w:val="en-NZ"/>
        </w:rPr>
        <w:t xml:space="preserve"> per day. Biogas also save</w:t>
      </w:r>
      <w:r w:rsidR="00B4628A" w:rsidRPr="00B24172">
        <w:rPr>
          <w:lang w:val="en-NZ"/>
        </w:rPr>
        <w:t>s</w:t>
      </w:r>
      <w:r w:rsidR="00AC6888" w:rsidRPr="00B24172">
        <w:rPr>
          <w:lang w:val="en-NZ"/>
        </w:rPr>
        <w:t xml:space="preserve"> cooking time </w:t>
      </w:r>
      <w:r w:rsidR="00B4628A" w:rsidRPr="00B24172">
        <w:rPr>
          <w:lang w:val="en-NZ"/>
        </w:rPr>
        <w:t xml:space="preserve">of </w:t>
      </w:r>
      <w:r w:rsidR="00AC6888" w:rsidRPr="00B24172">
        <w:rPr>
          <w:lang w:val="en-NZ"/>
        </w:rPr>
        <w:t xml:space="preserve">around </w:t>
      </w:r>
      <w:r w:rsidR="00985C24" w:rsidRPr="00B24172">
        <w:rPr>
          <w:lang w:val="en-NZ"/>
        </w:rPr>
        <w:t>42 minutes</w:t>
      </w:r>
      <w:r w:rsidR="00076ED3" w:rsidRPr="00B24172">
        <w:rPr>
          <w:rStyle w:val="FootnoteReference"/>
          <w:lang w:val="en-NZ"/>
        </w:rPr>
        <w:footnoteReference w:id="16"/>
      </w:r>
      <w:r w:rsidR="00B4628A" w:rsidRPr="00B24172">
        <w:rPr>
          <w:lang w:val="en-NZ"/>
        </w:rPr>
        <w:t xml:space="preserve"> per day</w:t>
      </w:r>
      <w:r w:rsidR="00076ED3" w:rsidRPr="00B24172">
        <w:rPr>
          <w:lang w:val="en-NZ"/>
        </w:rPr>
        <w:t xml:space="preserve"> because of efficient cooking source</w:t>
      </w:r>
      <w:r w:rsidR="00985C24" w:rsidRPr="00B24172">
        <w:rPr>
          <w:lang w:val="en-NZ"/>
        </w:rPr>
        <w:t xml:space="preserve"> </w:t>
      </w:r>
      <w:r w:rsidR="00985C24" w:rsidRPr="00B24172">
        <w:rPr>
          <w:lang w:val="en-NZ"/>
        </w:rPr>
        <w:fldChar w:fldCharType="begin"/>
      </w:r>
      <w:r w:rsidR="00A260FD" w:rsidRPr="00B24172">
        <w:rPr>
          <w:lang w:val="en-NZ"/>
        </w:rPr>
        <w:instrText xml:space="preserve"> ADDIN ZOTERO_ITEM CSL_CITATION {"citationID":"0QakrHqx","properties":{"formattedCitation":"(Katuwal &amp; Bohara, 2009)","plainCitation":"(Katuwal &amp; Bohara, 2009)","noteIndex":0},"citationItems":[{"id":"yPj1CNji/TA1iIoF9","uris":["http://zotero.org/users/2699952/items/47HSRM27"],"uri":["http://zotero.org/users/2699952/items/47HSRM27"],"itemData":{"id":1211,"type":"article-journal","title":"Biogas: A promising renewable technology and its impact on rural households in Nepal","container-title":"Renewable and Sustainable Energy Reviews","page":"2668-2674","volume":"13","issue":"9","source":"ScienceDirect","abstract":"Nepal, one of the least developed countries, is characterized by very low per capita energy consumption. Because of a lack of other commercial sources of energy, the country relies heavily on traditional fuel source, especially firewood. In order to solve the energy problem in rural areas, the country initiated production and distribution of several renewable energy technologies. Among several technologies, biogas has been proved to be viable and emerged as a promising technology. It has been one of the most successful models for the production of clean, environmental friendly, cost effective source of energy and has multiple benefits. In this paper we present the current state and discuss benefits of the biogas technology in Nepal. Improved health, increased crop productivity, saved time for women are some of the major benefits to the users. It provides economic benefit to the country through reduced deforestation and carbon trading. In addition, by reducing green house gas emission, the technology helps in mitigating global warming and climate change. Thus biogas is a renewable, sustainable and clean source of energy that provides multiple benefits; locally and globally. With some exception, cattle dung has been used primarily as an input and the technology is limited to households only. More systematic and comprehensive study supported by research and development is required to use other degradable waste such as municipal waste to produce biogas on a large scale.","DOI":"10.1016/j.rser.2009.05.002","ISSN":"1364-0321","shortTitle":"Biogas","journalAbbreviation":"Renewable and Sustainable Energy Reviews","author":[{"family":"Katuwal","given":"Hari"},{"family":"Bohara","given":"Alok K."}],"issued":{"date-parts":[["2009",12,1]]}}}],"schema":"https://github.com/citation-style-language/schema/raw/master/csl-citation.json"} </w:instrText>
      </w:r>
      <w:r w:rsidR="00985C24" w:rsidRPr="00B24172">
        <w:rPr>
          <w:lang w:val="en-NZ"/>
        </w:rPr>
        <w:fldChar w:fldCharType="separate"/>
      </w:r>
      <w:r w:rsidR="00A260FD" w:rsidRPr="00B24172">
        <w:t>(Katuwal &amp; Bohara, 2009)</w:t>
      </w:r>
      <w:r w:rsidR="00985C24" w:rsidRPr="00B24172">
        <w:rPr>
          <w:lang w:val="en-NZ"/>
        </w:rPr>
        <w:fldChar w:fldCharType="end"/>
      </w:r>
      <w:r w:rsidR="00B4628A" w:rsidRPr="00B24172">
        <w:rPr>
          <w:lang w:val="en-NZ"/>
        </w:rPr>
        <w:t>.</w:t>
      </w:r>
      <w:r w:rsidR="00CC02D9" w:rsidRPr="00B24172">
        <w:rPr>
          <w:lang w:val="en-NZ"/>
        </w:rPr>
        <w:t xml:space="preserve"> These 42 minutes can also be saved in case of LPG and natural gas interventions because of same stove attributes.</w:t>
      </w:r>
      <w:r w:rsidR="00985C24" w:rsidRPr="00B24172">
        <w:rPr>
          <w:lang w:val="en-NZ"/>
        </w:rPr>
        <w:t xml:space="preserve"> </w:t>
      </w:r>
      <w:r w:rsidR="00CC02D9" w:rsidRPr="00B24172">
        <w:rPr>
          <w:lang w:val="en-NZ"/>
        </w:rPr>
        <w:t>Therefore</w:t>
      </w:r>
      <w:r w:rsidR="00985C24" w:rsidRPr="00B24172">
        <w:rPr>
          <w:lang w:val="en-NZ"/>
        </w:rPr>
        <w:t>, in total a household can save up to</w:t>
      </w:r>
      <w:r w:rsidRPr="00B24172">
        <w:rPr>
          <w:lang w:val="en-NZ"/>
        </w:rPr>
        <w:t xml:space="preserve"> net </w:t>
      </w:r>
      <w:r w:rsidR="00985C24" w:rsidRPr="00B24172">
        <w:rPr>
          <w:lang w:val="en-NZ"/>
        </w:rPr>
        <w:t xml:space="preserve">2 hours and </w:t>
      </w:r>
      <w:r w:rsidR="00A84BE3" w:rsidRPr="00B24172">
        <w:rPr>
          <w:lang w:val="en-NZ"/>
        </w:rPr>
        <w:t>2</w:t>
      </w:r>
      <w:r w:rsidR="00DD5F57" w:rsidRPr="00B24172">
        <w:rPr>
          <w:lang w:val="en-NZ"/>
        </w:rPr>
        <w:t>2</w:t>
      </w:r>
      <w:r w:rsidR="00985C24" w:rsidRPr="00B24172">
        <w:rPr>
          <w:lang w:val="en-NZ"/>
        </w:rPr>
        <w:t xml:space="preserve"> minutes</w:t>
      </w:r>
      <w:r w:rsidR="00CC02D9" w:rsidRPr="00B24172">
        <w:rPr>
          <w:lang w:val="en-NZ"/>
        </w:rPr>
        <w:t xml:space="preserve"> in</w:t>
      </w:r>
      <w:r w:rsidR="009169AA" w:rsidRPr="00B24172">
        <w:rPr>
          <w:lang w:val="en-NZ"/>
        </w:rPr>
        <w:t xml:space="preserve"> the</w:t>
      </w:r>
      <w:r w:rsidR="00CC02D9" w:rsidRPr="00B24172">
        <w:rPr>
          <w:lang w:val="en-NZ"/>
        </w:rPr>
        <w:t xml:space="preserve"> case of biogas adoption</w:t>
      </w:r>
      <w:r w:rsidR="00985C24" w:rsidRPr="00B24172">
        <w:rPr>
          <w:lang w:val="en-NZ"/>
        </w:rPr>
        <w:t>.</w:t>
      </w:r>
      <w:r w:rsidR="007B0FEF" w:rsidRPr="00B24172">
        <w:rPr>
          <w:lang w:val="en-NZ"/>
        </w:rPr>
        <w:t xml:space="preserve"> Usually, households spend 25 percent of saved time on income generating activit</w:t>
      </w:r>
      <w:r w:rsidR="00B4628A" w:rsidRPr="00B24172">
        <w:rPr>
          <w:lang w:val="en-NZ"/>
        </w:rPr>
        <w:t>ies</w:t>
      </w:r>
      <w:r w:rsidR="007B0FEF" w:rsidRPr="00B24172">
        <w:rPr>
          <w:lang w:val="en-NZ"/>
        </w:rPr>
        <w:t xml:space="preserve"> and </w:t>
      </w:r>
      <w:r w:rsidR="00B4628A" w:rsidRPr="00B24172">
        <w:rPr>
          <w:lang w:val="en-NZ"/>
        </w:rPr>
        <w:t xml:space="preserve">the </w:t>
      </w:r>
      <w:r w:rsidR="007B0FEF" w:rsidRPr="00B24172">
        <w:rPr>
          <w:lang w:val="en-NZ"/>
        </w:rPr>
        <w:t xml:space="preserve">rest of the time on other social activities </w:t>
      </w:r>
      <w:r w:rsidR="00FE4B46" w:rsidRPr="00B24172">
        <w:rPr>
          <w:lang w:val="en-NZ"/>
        </w:rPr>
        <w:t>(</w:t>
      </w:r>
      <w:r w:rsidR="007B0FEF" w:rsidRPr="00B24172">
        <w:rPr>
          <w:lang w:val="en-NZ"/>
        </w:rPr>
        <w:fldChar w:fldCharType="begin"/>
      </w:r>
      <w:r w:rsidR="00A260FD" w:rsidRPr="00B24172">
        <w:rPr>
          <w:lang w:val="en-NZ"/>
        </w:rPr>
        <w:instrText xml:space="preserve"> ADDIN ZOTERO_ITEM CSL_CITATION {"citationID":"9Rw28epU","properties":{"formattedCitation":"(Katuwal &amp; Bohara, 2009)","plainCitation":"(Katuwal &amp; Bohara, 2009)","dontUpdate":true,"noteIndex":0},"citationItems":[{"id":"yPj1CNji/TA1iIoF9","uris":["http://zotero.org/users/2699952/items/47HSRM27"],"uri":["http://zotero.org/users/2699952/items/47HSRM27"],"itemData":{"id":1211,"type":"article-journal","title":"Biogas: A promising renewable technology and its impact on rural households in Nepal","container-title":"Renewable and Sustainable Energy Reviews","page":"2668-2674","volume":"13","issue":"9","source":"ScienceDirect","abstract":"Nepal, one of the least developed countries, is characterized by very low per capita energy consumption. Because of a lack of other commercial sources of energy, the country relies heavily on traditional fuel source, especially firewood. In order to solve the energy problem in rural areas, the country initiated production and distribution of several renewable energy technologies. Among several technologies, biogas has been proved to be viable and emerged as a promising technology. It has been one of the most successful models for the production of clean, environmental friendly, cost effective source of energy and has multiple benefits. In this paper we present the current state and discuss benefits of the biogas technology in Nepal. Improved health, increased crop productivity, saved time for women are some of the major benefits to the users. It provides economic benefit to the country through reduced deforestation and carbon trading. In addition, by reducing green house gas emission, the technology helps in mitigating global warming and climate change. Thus biogas is a renewable, sustainable and clean source of energy that provides multiple benefits; locally and globally. With some exception, cattle dung has been used primarily as an input and the technology is limited to households only. More systematic and comprehensive study supported by research and development is required to use other degradable waste such as municipal waste to produce biogas on a large scale.","DOI":"10.1016/j.rser.2009.05.002","ISSN":"1364-0321","shortTitle":"Biogas","journalAbbreviation":"Renewable and Sustainable Energy Reviews","author":[{"family":"Katuwal","given":"Hari"},{"family":"Bohara","given":"Alok K."}],"issued":{"date-parts":[["2009",12,1]]}}}],"schema":"https://github.com/citation-style-language/schema/raw/master/csl-citation.json"} </w:instrText>
      </w:r>
      <w:r w:rsidR="007B0FEF" w:rsidRPr="00B24172">
        <w:rPr>
          <w:lang w:val="en-NZ"/>
        </w:rPr>
        <w:fldChar w:fldCharType="separate"/>
      </w:r>
      <w:r w:rsidR="007B0FEF" w:rsidRPr="00B24172">
        <w:t xml:space="preserve">Katuwal </w:t>
      </w:r>
      <w:r w:rsidR="008525A5" w:rsidRPr="00B24172">
        <w:t>and</w:t>
      </w:r>
      <w:r w:rsidR="007B0FEF" w:rsidRPr="00B24172">
        <w:t xml:space="preserve"> Bohara, 2009)</w:t>
      </w:r>
      <w:r w:rsidR="007B0FEF" w:rsidRPr="00B24172">
        <w:rPr>
          <w:lang w:val="en-NZ"/>
        </w:rPr>
        <w:fldChar w:fldCharType="end"/>
      </w:r>
      <w:r w:rsidR="007B0FEF" w:rsidRPr="00B24172">
        <w:rPr>
          <w:lang w:val="en-NZ"/>
        </w:rPr>
        <w:t xml:space="preserve">. </w:t>
      </w:r>
      <w:r w:rsidR="00B4628A" w:rsidRPr="00B24172">
        <w:rPr>
          <w:lang w:val="en-NZ"/>
        </w:rPr>
        <w:t>Thus</w:t>
      </w:r>
      <w:r w:rsidRPr="00B24172">
        <w:rPr>
          <w:lang w:val="en-NZ"/>
        </w:rPr>
        <w:t>,</w:t>
      </w:r>
      <w:r w:rsidR="007B0FEF" w:rsidRPr="00B24172">
        <w:rPr>
          <w:lang w:val="en-NZ"/>
        </w:rPr>
        <w:t xml:space="preserve"> </w:t>
      </w:r>
      <w:r w:rsidRPr="00B24172">
        <w:rPr>
          <w:lang w:val="en-NZ"/>
        </w:rPr>
        <w:t xml:space="preserve">a household spends </w:t>
      </w:r>
      <w:r w:rsidR="00BC7A36" w:rsidRPr="00B24172">
        <w:rPr>
          <w:lang w:val="en-NZ"/>
        </w:rPr>
        <w:t>35</w:t>
      </w:r>
      <w:r w:rsidR="007B0FEF" w:rsidRPr="00B24172">
        <w:rPr>
          <w:lang w:val="en-NZ"/>
        </w:rPr>
        <w:t xml:space="preserve"> </w:t>
      </w:r>
      <w:r w:rsidRPr="00B24172">
        <w:rPr>
          <w:lang w:val="en-NZ"/>
        </w:rPr>
        <w:t>minutes</w:t>
      </w:r>
      <w:r w:rsidR="00B4628A" w:rsidRPr="00B24172">
        <w:rPr>
          <w:lang w:val="en-NZ"/>
        </w:rPr>
        <w:t xml:space="preserve"> of their saved time</w:t>
      </w:r>
      <w:r w:rsidR="007B0FEF" w:rsidRPr="00B24172">
        <w:rPr>
          <w:lang w:val="en-NZ"/>
        </w:rPr>
        <w:t xml:space="preserve"> on income generating activit</w:t>
      </w:r>
      <w:r w:rsidR="00B4628A" w:rsidRPr="00B24172">
        <w:rPr>
          <w:lang w:val="en-NZ"/>
        </w:rPr>
        <w:t>ies</w:t>
      </w:r>
      <w:r w:rsidR="007B0FEF" w:rsidRPr="00B24172">
        <w:rPr>
          <w:lang w:val="en-NZ"/>
        </w:rPr>
        <w:t xml:space="preserve"> and </w:t>
      </w:r>
      <w:r w:rsidR="00B66111" w:rsidRPr="00B24172">
        <w:rPr>
          <w:lang w:val="en-NZ"/>
        </w:rPr>
        <w:t xml:space="preserve">the wage of a minute is around PKR </w:t>
      </w:r>
      <w:r w:rsidR="003D761C" w:rsidRPr="00B24172">
        <w:rPr>
          <w:lang w:val="en-NZ"/>
        </w:rPr>
        <w:t>0.764</w:t>
      </w:r>
      <w:r w:rsidRPr="00B24172">
        <w:rPr>
          <w:lang w:val="en-NZ"/>
        </w:rPr>
        <w:t xml:space="preserve"> according to GNI</w:t>
      </w:r>
      <w:r w:rsidR="00B66111" w:rsidRPr="00B24172">
        <w:rPr>
          <w:lang w:val="en-NZ"/>
        </w:rPr>
        <w:t xml:space="preserve">. Hence, if </w:t>
      </w:r>
      <w:r w:rsidR="00B4628A" w:rsidRPr="00B24172">
        <w:rPr>
          <w:lang w:val="en-NZ"/>
        </w:rPr>
        <w:t xml:space="preserve">a </w:t>
      </w:r>
      <w:r w:rsidR="00B66111" w:rsidRPr="00B24172">
        <w:rPr>
          <w:lang w:val="en-NZ"/>
        </w:rPr>
        <w:t>household adopt</w:t>
      </w:r>
      <w:r w:rsidR="00B4628A" w:rsidRPr="00B24172">
        <w:rPr>
          <w:lang w:val="en-NZ"/>
        </w:rPr>
        <w:t>s</w:t>
      </w:r>
      <w:r w:rsidR="00B66111" w:rsidRPr="00B24172">
        <w:rPr>
          <w:lang w:val="en-NZ"/>
        </w:rPr>
        <w:t xml:space="preserve"> biogas it saves PKR </w:t>
      </w:r>
      <w:r w:rsidR="00DE56A8" w:rsidRPr="00B24172">
        <w:rPr>
          <w:lang w:val="en-NZ"/>
        </w:rPr>
        <w:t>26.7</w:t>
      </w:r>
      <w:r w:rsidR="00B66111" w:rsidRPr="00B24172">
        <w:rPr>
          <w:lang w:val="en-NZ"/>
        </w:rPr>
        <w:t xml:space="preserve"> daily</w:t>
      </w:r>
      <w:r w:rsidR="00173966" w:rsidRPr="00B24172">
        <w:rPr>
          <w:lang w:val="en-NZ"/>
        </w:rPr>
        <w:t xml:space="preserve">, </w:t>
      </w:r>
      <w:r w:rsidR="00B4628A" w:rsidRPr="00B24172">
        <w:rPr>
          <w:lang w:val="en-NZ"/>
        </w:rPr>
        <w:t>equating to</w:t>
      </w:r>
      <w:r w:rsidR="00B66111" w:rsidRPr="00B24172">
        <w:rPr>
          <w:lang w:val="en-NZ"/>
        </w:rPr>
        <w:t xml:space="preserve"> PKR </w:t>
      </w:r>
      <w:r w:rsidR="00DE56A8" w:rsidRPr="00B24172">
        <w:rPr>
          <w:lang w:val="en-NZ"/>
        </w:rPr>
        <w:t>9,75</w:t>
      </w:r>
      <w:r w:rsidR="00672C40" w:rsidRPr="00B24172">
        <w:rPr>
          <w:lang w:val="en-NZ"/>
        </w:rPr>
        <w:t>9</w:t>
      </w:r>
      <w:r w:rsidR="00FE4B46" w:rsidRPr="00B24172">
        <w:rPr>
          <w:lang w:val="en-NZ"/>
        </w:rPr>
        <w:t xml:space="preserve"> (</w:t>
      </w:r>
      <w:r w:rsidR="00DE56A8" w:rsidRPr="00B24172">
        <w:rPr>
          <w:lang w:val="en-NZ"/>
        </w:rPr>
        <w:t>97.5</w:t>
      </w:r>
      <w:r w:rsidR="00B66111" w:rsidRPr="00B24172">
        <w:rPr>
          <w:lang w:val="en-NZ"/>
        </w:rPr>
        <w:t xml:space="preserve"> USD) annually. </w:t>
      </w:r>
    </w:p>
    <w:p w14:paraId="7687B175" w14:textId="77777777" w:rsidR="00A11D4A" w:rsidRPr="00B24172" w:rsidRDefault="00A11D4A" w:rsidP="00BF2AB8">
      <w:pPr>
        <w:spacing w:line="288" w:lineRule="auto"/>
        <w:jc w:val="both"/>
        <w:rPr>
          <w:sz w:val="26"/>
          <w:szCs w:val="26"/>
          <w:lang w:val="en-NZ"/>
        </w:rPr>
      </w:pPr>
    </w:p>
    <w:p w14:paraId="19AD1F7B" w14:textId="1D1DF5CD" w:rsidR="00A22AF9" w:rsidRPr="00B24172" w:rsidRDefault="00A22AF9" w:rsidP="00BF2AB8">
      <w:pPr>
        <w:spacing w:line="288" w:lineRule="auto"/>
        <w:ind w:firstLine="720"/>
        <w:jc w:val="both"/>
        <w:rPr>
          <w:lang w:val="en-NZ"/>
        </w:rPr>
      </w:pPr>
      <w:r w:rsidRPr="00B24172">
        <w:rPr>
          <w:lang w:val="en-NZ"/>
        </w:rPr>
        <w:t xml:space="preserve">Similarly, </w:t>
      </w:r>
      <w:r w:rsidR="00B66111" w:rsidRPr="00B24172">
        <w:rPr>
          <w:lang w:val="en-NZ"/>
        </w:rPr>
        <w:t>in case of LPG</w:t>
      </w:r>
      <w:r w:rsidR="00CC02D9" w:rsidRPr="00B24172">
        <w:rPr>
          <w:lang w:val="en-NZ"/>
        </w:rPr>
        <w:t xml:space="preserve"> adoption</w:t>
      </w:r>
      <w:r w:rsidR="00B66111" w:rsidRPr="00B24172">
        <w:rPr>
          <w:lang w:val="en-NZ"/>
        </w:rPr>
        <w:t xml:space="preserve"> a household</w:t>
      </w:r>
      <w:r w:rsidR="00CC02D9" w:rsidRPr="00B24172">
        <w:rPr>
          <w:lang w:val="en-NZ"/>
        </w:rPr>
        <w:t xml:space="preserve"> saves around</w:t>
      </w:r>
      <w:r w:rsidRPr="00B24172">
        <w:rPr>
          <w:lang w:val="en-NZ"/>
        </w:rPr>
        <w:t xml:space="preserve"> 42 minutes</w:t>
      </w:r>
      <w:r w:rsidR="00CC02D9" w:rsidRPr="00B24172">
        <w:rPr>
          <w:lang w:val="en-NZ"/>
        </w:rPr>
        <w:t xml:space="preserve"> due to</w:t>
      </w:r>
      <w:r w:rsidR="00D028E5" w:rsidRPr="00B24172">
        <w:rPr>
          <w:lang w:val="en-NZ"/>
        </w:rPr>
        <w:t xml:space="preserve"> efficient cooking</w:t>
      </w:r>
      <w:r w:rsidR="00CC02D9" w:rsidRPr="00B24172">
        <w:rPr>
          <w:lang w:val="en-NZ"/>
        </w:rPr>
        <w:t xml:space="preserve"> and</w:t>
      </w:r>
      <w:r w:rsidR="00D028E5" w:rsidRPr="00B24172">
        <w:rPr>
          <w:lang w:val="en-NZ"/>
        </w:rPr>
        <w:t xml:space="preserve"> 2</w:t>
      </w:r>
      <w:r w:rsidR="00A84BE3" w:rsidRPr="00B24172">
        <w:rPr>
          <w:lang w:val="en-NZ"/>
        </w:rPr>
        <w:t xml:space="preserve"> hours 2</w:t>
      </w:r>
      <w:r w:rsidR="00D028E5" w:rsidRPr="00B24172">
        <w:rPr>
          <w:lang w:val="en-NZ"/>
        </w:rPr>
        <w:t>5 minutes</w:t>
      </w:r>
      <w:r w:rsidR="00CC02D9" w:rsidRPr="00B24172">
        <w:rPr>
          <w:lang w:val="en-NZ"/>
        </w:rPr>
        <w:t xml:space="preserve"> by avoiding biomass collection.</w:t>
      </w:r>
      <w:r w:rsidR="007B0002" w:rsidRPr="00B24172">
        <w:rPr>
          <w:lang w:val="en-NZ"/>
        </w:rPr>
        <w:t xml:space="preserve"> </w:t>
      </w:r>
      <w:r w:rsidR="00CC02D9" w:rsidRPr="00B24172">
        <w:rPr>
          <w:lang w:val="en-NZ"/>
        </w:rPr>
        <w:t>By t</w:t>
      </w:r>
      <w:r w:rsidR="007B0002" w:rsidRPr="00B24172">
        <w:rPr>
          <w:lang w:val="en-NZ"/>
        </w:rPr>
        <w:t>aking</w:t>
      </w:r>
      <w:r w:rsidRPr="00B24172">
        <w:rPr>
          <w:lang w:val="en-NZ"/>
        </w:rPr>
        <w:t xml:space="preserve"> 25 percent of time </w:t>
      </w:r>
      <w:r w:rsidR="007B0002" w:rsidRPr="00B24172">
        <w:rPr>
          <w:lang w:val="en-NZ"/>
        </w:rPr>
        <w:t>a household</w:t>
      </w:r>
      <w:r w:rsidRPr="00B24172">
        <w:rPr>
          <w:lang w:val="en-NZ"/>
        </w:rPr>
        <w:t xml:space="preserve"> </w:t>
      </w:r>
      <w:r w:rsidR="00D028E5" w:rsidRPr="00B24172">
        <w:rPr>
          <w:lang w:val="en-NZ"/>
        </w:rPr>
        <w:t xml:space="preserve">saves </w:t>
      </w:r>
      <w:r w:rsidRPr="00B24172">
        <w:rPr>
          <w:lang w:val="en-NZ"/>
        </w:rPr>
        <w:t>4</w:t>
      </w:r>
      <w:r w:rsidR="00A84BE3" w:rsidRPr="00B24172">
        <w:rPr>
          <w:lang w:val="en-NZ"/>
        </w:rPr>
        <w:t>7</w:t>
      </w:r>
      <w:r w:rsidRPr="00B24172">
        <w:rPr>
          <w:lang w:val="en-NZ"/>
        </w:rPr>
        <w:t xml:space="preserve"> minutes</w:t>
      </w:r>
      <w:r w:rsidR="00613245" w:rsidRPr="00B24172">
        <w:rPr>
          <w:lang w:val="en-NZ"/>
        </w:rPr>
        <w:t xml:space="preserve"> for income generating activities. In this way, time saving give that household PKR </w:t>
      </w:r>
      <w:r w:rsidR="00DE56A8" w:rsidRPr="00B24172">
        <w:rPr>
          <w:lang w:val="en-NZ"/>
        </w:rPr>
        <w:t>36</w:t>
      </w:r>
      <w:r w:rsidR="00613245" w:rsidRPr="00B24172">
        <w:rPr>
          <w:lang w:val="en-NZ"/>
        </w:rPr>
        <w:t xml:space="preserve"> daily and PKR </w:t>
      </w:r>
      <w:r w:rsidR="00DE56A8" w:rsidRPr="00B24172">
        <w:rPr>
          <w:lang w:val="en-NZ"/>
        </w:rPr>
        <w:t>13,104</w:t>
      </w:r>
      <w:r w:rsidR="00613245" w:rsidRPr="00B24172">
        <w:rPr>
          <w:lang w:val="en-NZ"/>
        </w:rPr>
        <w:t xml:space="preserve"> (</w:t>
      </w:r>
      <w:r w:rsidR="00DE56A8" w:rsidRPr="00B24172">
        <w:rPr>
          <w:lang w:val="en-NZ"/>
        </w:rPr>
        <w:t>131</w:t>
      </w:r>
      <w:r w:rsidR="00613245" w:rsidRPr="00B24172">
        <w:rPr>
          <w:lang w:val="en-NZ"/>
        </w:rPr>
        <w:t xml:space="preserve"> USD) annually. </w:t>
      </w:r>
      <w:r w:rsidR="007B0002" w:rsidRPr="00B24172">
        <w:rPr>
          <w:lang w:val="en-NZ"/>
        </w:rPr>
        <w:t xml:space="preserve">Likewise, the time saved </w:t>
      </w:r>
      <w:r w:rsidR="007B0002" w:rsidRPr="00B24172">
        <w:rPr>
          <w:lang w:val="en-NZ"/>
        </w:rPr>
        <w:lastRenderedPageBreak/>
        <w:t>for natural gas and electric stove was calculated</w:t>
      </w:r>
      <w:r w:rsidR="00BC7A36" w:rsidRPr="00B24172">
        <w:rPr>
          <w:lang w:val="en-NZ"/>
        </w:rPr>
        <w:t>, the benefits from</w:t>
      </w:r>
      <w:r w:rsidR="007B0002" w:rsidRPr="00B24172">
        <w:rPr>
          <w:lang w:val="en-NZ"/>
        </w:rPr>
        <w:t xml:space="preserve"> natural gas and electric stove </w:t>
      </w:r>
      <w:r w:rsidR="00BC7A36" w:rsidRPr="00B24172">
        <w:rPr>
          <w:lang w:val="en-NZ"/>
        </w:rPr>
        <w:t xml:space="preserve">are PKR </w:t>
      </w:r>
      <w:r w:rsidR="00DE56A8" w:rsidRPr="00B24172">
        <w:rPr>
          <w:lang w:val="en-NZ"/>
        </w:rPr>
        <w:t>13,10</w:t>
      </w:r>
      <w:r w:rsidR="00672C40" w:rsidRPr="00B24172">
        <w:rPr>
          <w:lang w:val="en-NZ"/>
        </w:rPr>
        <w:t>5</w:t>
      </w:r>
      <w:r w:rsidR="00BC7A36" w:rsidRPr="00B24172">
        <w:rPr>
          <w:lang w:val="en-NZ"/>
        </w:rPr>
        <w:t xml:space="preserve"> (</w:t>
      </w:r>
      <w:r w:rsidR="00DE56A8" w:rsidRPr="00B24172">
        <w:rPr>
          <w:lang w:val="en-NZ"/>
        </w:rPr>
        <w:t>131 USD</w:t>
      </w:r>
      <w:r w:rsidR="00BC7A36" w:rsidRPr="00B24172">
        <w:rPr>
          <w:lang w:val="en-NZ"/>
        </w:rPr>
        <w:t>) each</w:t>
      </w:r>
      <w:r w:rsidR="00FF0B73" w:rsidRPr="00B24172">
        <w:rPr>
          <w:lang w:val="en-NZ"/>
        </w:rPr>
        <w:t>. However, i</w:t>
      </w:r>
      <w:r w:rsidR="00613245" w:rsidRPr="00B24172">
        <w:rPr>
          <w:lang w:val="en-NZ"/>
        </w:rPr>
        <w:t xml:space="preserve">n case of </w:t>
      </w:r>
      <w:r w:rsidR="00FF0B73" w:rsidRPr="00B24172">
        <w:rPr>
          <w:lang w:val="en-NZ"/>
        </w:rPr>
        <w:t>ICS,</w:t>
      </w:r>
      <w:r w:rsidR="001647D6" w:rsidRPr="00B24172">
        <w:rPr>
          <w:lang w:val="en-NZ"/>
        </w:rPr>
        <w:t xml:space="preserve"> </w:t>
      </w:r>
      <w:r w:rsidR="00FF0B73" w:rsidRPr="00B24172">
        <w:rPr>
          <w:lang w:val="en-NZ"/>
        </w:rPr>
        <w:t>w</w:t>
      </w:r>
      <w:r w:rsidR="001647D6" w:rsidRPr="00B24172">
        <w:rPr>
          <w:lang w:val="en-NZ"/>
        </w:rPr>
        <w:t>ood collection time reduce</w:t>
      </w:r>
      <w:r w:rsidR="0074636F" w:rsidRPr="00B24172">
        <w:rPr>
          <w:lang w:val="en-NZ"/>
        </w:rPr>
        <w:t>s by</w:t>
      </w:r>
      <w:r w:rsidR="001647D6" w:rsidRPr="00B24172">
        <w:rPr>
          <w:lang w:val="en-NZ"/>
        </w:rPr>
        <w:t xml:space="preserve"> around 8 minutes </w:t>
      </w:r>
      <w:r w:rsidR="00D028E5" w:rsidRPr="00B24172">
        <w:rPr>
          <w:lang w:val="en-NZ"/>
        </w:rPr>
        <w:t xml:space="preserve">because households require less biomass for cooking the same amount of food </w:t>
      </w:r>
      <w:r w:rsidR="001647D6" w:rsidRPr="00B24172">
        <w:rPr>
          <w:lang w:val="en-NZ"/>
        </w:rPr>
        <w:t>and cooking time save</w:t>
      </w:r>
      <w:r w:rsidR="0074636F" w:rsidRPr="00B24172">
        <w:rPr>
          <w:lang w:val="en-NZ"/>
        </w:rPr>
        <w:t>s</w:t>
      </w:r>
      <w:r w:rsidR="001647D6" w:rsidRPr="00B24172">
        <w:rPr>
          <w:lang w:val="en-NZ"/>
        </w:rPr>
        <w:t xml:space="preserve"> around 14 minutes</w:t>
      </w:r>
      <w:r w:rsidR="00D028E5" w:rsidRPr="00B24172">
        <w:rPr>
          <w:lang w:val="en-NZ"/>
        </w:rPr>
        <w:t xml:space="preserve"> because of efficient cooking</w:t>
      </w:r>
      <w:r w:rsidR="001647D6" w:rsidRPr="00B24172">
        <w:rPr>
          <w:lang w:val="en-NZ"/>
        </w:rPr>
        <w:t xml:space="preserve"> </w:t>
      </w:r>
      <w:r w:rsidR="001647D6" w:rsidRPr="00B24172">
        <w:rPr>
          <w:lang w:val="en-NZ"/>
        </w:rPr>
        <w:fldChar w:fldCharType="begin"/>
      </w:r>
      <w:r w:rsidR="00A260FD" w:rsidRPr="00B24172">
        <w:rPr>
          <w:lang w:val="en-NZ"/>
        </w:rPr>
        <w:instrText xml:space="preserve"> ADDIN ZOTERO_ITEM CSL_CITATION {"citationID":"R7fWMPei","properties":{"formattedCitation":"(Thakuri &amp; Bikram, 2009)","plainCitation":"(Thakuri &amp; Bikram, 2009)","noteIndex":0},"citationItems":[{"id":"yPj1CNji/7oN7vtYh","uris":["http://zotero.org/users/2699952/items/2PLTR54C"],"uri":["http://zotero.org/users/2699952/items/2PLTR54C"],"itemData":{"id":1214,"type":"book","title":"Revisiting the need of improved stoves : estimating health, time and carbon benefits","publisher":"SANDEE, Kathmandu, NP","source":"idl-bnc-idrc.dspacedirect.org","abstract":"Indoor air pollution (IAP), especially through the smoke released when burning solid biomass fuel for cooking, is a major environmental health problem in Nepal. About 85 percent of Nepalese households are dependent on solid biomass fuels for cooking energy. Among households using such fuels, most cook in poorly ventilated kitchens using inefficient stoves, leading to indoor air pollution and consequently health problems. While there are successful technologies/interventions which help to mitigate IAP, due to lack of evidence on the economic viability of such interventions, they have not been adequately scaled up. This study generates some evidence on the costs and benefits of a particular indoor air pollution control initiative. Based on a survey of 400 households in Rasuwa district, Nepal, the study finds that stove improvements and a smokehood in the kitchen can reduce the consumption of fuel, improve air quality and reduce the health costs borne by households. Such local interventions can also contribute to mitigating global problems such as the release of green house gases through biomass burning. This study finds that the average indoor air pollution level in traditional stove user households is 15 times higher than the recommended safe level which inevitably leads to high health expenditures. The benefit-cost analysis suggests that the investment in IAP mitigating intervention is viable from both the household and societal perspectives.","URL":"https://idl-bnc-idrc.dspacedirect.org/handle/10625/41850","ISBN":"978-9937-8218-3-4","shortTitle":"Revisiting the need of improved stoves","language":"en","author":[{"family":"Thakuri","given":"Malla"},{"family":"Bikram","given":"Min"}],"issued":{"date-parts":[["2009"]]},"accessed":{"date-parts":[["2018",5,20]]}}}],"schema":"https://github.com/citation-style-language/schema/raw/master/csl-citation.json"} </w:instrText>
      </w:r>
      <w:r w:rsidR="001647D6" w:rsidRPr="00B24172">
        <w:rPr>
          <w:lang w:val="en-NZ"/>
        </w:rPr>
        <w:fldChar w:fldCharType="separate"/>
      </w:r>
      <w:r w:rsidR="00A260FD" w:rsidRPr="00B24172">
        <w:t>(Thakuri &amp; Bikram, 2009)</w:t>
      </w:r>
      <w:r w:rsidR="001647D6" w:rsidRPr="00B24172">
        <w:rPr>
          <w:lang w:val="en-NZ"/>
        </w:rPr>
        <w:fldChar w:fldCharType="end"/>
      </w:r>
      <w:r w:rsidR="001647D6" w:rsidRPr="00B24172">
        <w:rPr>
          <w:lang w:val="en-NZ"/>
        </w:rPr>
        <w:t xml:space="preserve">. In total an </w:t>
      </w:r>
      <w:r w:rsidR="00FF0B73" w:rsidRPr="00B24172">
        <w:rPr>
          <w:lang w:val="en-NZ"/>
        </w:rPr>
        <w:t>ICS</w:t>
      </w:r>
      <w:r w:rsidR="001647D6" w:rsidRPr="00B24172">
        <w:rPr>
          <w:lang w:val="en-NZ"/>
        </w:rPr>
        <w:t xml:space="preserve"> can save up to</w:t>
      </w:r>
      <w:r w:rsidR="00FF0B73" w:rsidRPr="00B24172">
        <w:rPr>
          <w:lang w:val="en-NZ"/>
        </w:rPr>
        <w:t xml:space="preserve"> net</w:t>
      </w:r>
      <w:r w:rsidR="001647D6" w:rsidRPr="00B24172">
        <w:rPr>
          <w:lang w:val="en-NZ"/>
        </w:rPr>
        <w:t xml:space="preserve"> 22 minutes per day</w:t>
      </w:r>
      <w:r w:rsidR="00672C40" w:rsidRPr="00B24172">
        <w:rPr>
          <w:lang w:val="en-NZ"/>
        </w:rPr>
        <w:t xml:space="preserve"> and spends 25 % on income generating activities,</w:t>
      </w:r>
      <w:r w:rsidR="001647D6" w:rsidRPr="00B24172">
        <w:rPr>
          <w:lang w:val="en-NZ"/>
        </w:rPr>
        <w:t xml:space="preserve"> hence</w:t>
      </w:r>
      <w:r w:rsidR="00672C40" w:rsidRPr="00B24172">
        <w:rPr>
          <w:lang w:val="en-NZ"/>
        </w:rPr>
        <w:t xml:space="preserve"> it saves</w:t>
      </w:r>
      <w:r w:rsidR="001647D6" w:rsidRPr="00B24172">
        <w:rPr>
          <w:lang w:val="en-NZ"/>
        </w:rPr>
        <w:t xml:space="preserve"> an annual income of PKR </w:t>
      </w:r>
      <w:r w:rsidR="00672C40" w:rsidRPr="00B24172">
        <w:rPr>
          <w:lang w:val="en-NZ"/>
        </w:rPr>
        <w:t>1,534</w:t>
      </w:r>
      <w:r w:rsidR="001647D6" w:rsidRPr="00B24172">
        <w:rPr>
          <w:lang w:val="en-NZ"/>
        </w:rPr>
        <w:t xml:space="preserve"> (</w:t>
      </w:r>
      <w:r w:rsidR="00672C40" w:rsidRPr="00B24172">
        <w:rPr>
          <w:lang w:val="en-NZ"/>
        </w:rPr>
        <w:t>15.3</w:t>
      </w:r>
      <w:r w:rsidR="001647D6" w:rsidRPr="00B24172">
        <w:rPr>
          <w:lang w:val="en-NZ"/>
        </w:rPr>
        <w:t xml:space="preserve"> USD)</w:t>
      </w:r>
      <w:r w:rsidR="00214245" w:rsidRPr="00B24172">
        <w:rPr>
          <w:lang w:val="en-NZ"/>
        </w:rPr>
        <w:t xml:space="preserve"> per household</w:t>
      </w:r>
      <w:r w:rsidR="001647D6" w:rsidRPr="00B24172">
        <w:rPr>
          <w:lang w:val="en-NZ"/>
        </w:rPr>
        <w:t xml:space="preserve">. </w:t>
      </w:r>
    </w:p>
    <w:p w14:paraId="1AE718E5" w14:textId="699D7F70" w:rsidR="00A11D4A" w:rsidRPr="00B24172" w:rsidRDefault="00A11D4A" w:rsidP="00BF2AB8">
      <w:pPr>
        <w:spacing w:line="288" w:lineRule="auto"/>
        <w:ind w:firstLine="720"/>
        <w:jc w:val="both"/>
        <w:rPr>
          <w:lang w:val="en-NZ"/>
        </w:rPr>
      </w:pPr>
    </w:p>
    <w:p w14:paraId="4A178032" w14:textId="3F01B3BF" w:rsidR="00135CA9" w:rsidRPr="00B24172" w:rsidRDefault="004D5A2F" w:rsidP="00BF2AB8">
      <w:pPr>
        <w:spacing w:line="288" w:lineRule="auto"/>
        <w:ind w:firstLine="720"/>
        <w:jc w:val="both"/>
      </w:pPr>
      <w:r w:rsidRPr="00B24172">
        <w:t xml:space="preserve">Moreover, we assumed 35 percent of benefits for ICS </w:t>
      </w:r>
      <w:r w:rsidR="001E071C" w:rsidRPr="00B24172">
        <w:t>(</w:t>
      </w:r>
      <w:r w:rsidRPr="00B24172">
        <w:t>except time and fuel saving benefits</w:t>
      </w:r>
      <w:r w:rsidR="001E071C" w:rsidRPr="00B24172">
        <w:t xml:space="preserve"> as they estimated separately)</w:t>
      </w:r>
      <w:r w:rsidRPr="00B24172">
        <w:t xml:space="preserve"> </w:t>
      </w:r>
      <w:r w:rsidR="003450AD" w:rsidRPr="00B24172">
        <w:t>therefore, we also assume 3</w:t>
      </w:r>
      <w:r w:rsidRPr="00B24172">
        <w:t xml:space="preserve">5 percent reduction in exposure of IAP </w:t>
      </w:r>
      <w:r w:rsidR="002E1C34" w:rsidRPr="00B24172">
        <w:fldChar w:fldCharType="begin"/>
      </w:r>
      <w:r w:rsidR="00A260FD" w:rsidRPr="00B24172">
        <w:instrText xml:space="preserve"> ADDIN ZOTERO_ITEM CSL_CITATION {"citationID":"oWtTUNU3","properties":{"formattedCitation":"(Bruce et al., 2004; Hutton et al., 2007)","plainCitation":"(Bruce et al., 2004; Hutton et al., 2007)","noteIndex":0},"citationItems":[{"id":"yPj1CNji/pgSBJ0eU","uris":["http://zotero.org/users/2699952/items/2TVKHTJW"],"uri":["http://zotero.org/users/2699952/items/2TVKHTJW"],"itemData":{"id":1069,"type":"article-journal","title":"Impact of improved stoves, house construction and child location on levels of indoor air pollution exposure in young Guatemalan children","container-title":"Journal of Exposure Science and Environmental Epidemiology","page":"S26-S33","volume":"14","issue":"S1","source":"www.nature.com","abstract":"The goal of this study was to assess the impact of improved stoves, house ventilation, and child location on levels of indoor air pollution and child exposure in a rural Guatemalan population reliant on wood fuel. The study was a random sample of 204 households with children less than 18 months in a rural village in the western highlands of Guatemala. Socio-economic and household information was obtained by interview and observation. Twenty-four hour carbon monoxide (CO) was used as the primary measure of kitchen pollution and child exposure in all homes, using Gastec diffusion tubes. Twenty-four hour kitchen PM3.5 was measured in a random sub-sample (n=29) of kitchens with co-located CO tubes. Almost 50% of the homes still used open fires, around 30% used chimney stoves (planchas) mostly from a large donor-funded programme, and the remainder of homes used various combinations including bottled gas and open fires. The 24-h kitchen CO was lowest for homes with self-purchased planchas: mean (95% CI) CO of 3.09 ppm (1.87–4.30) vs. 12.4 ppm (10.2–14.5) for open fires. The same ranking was found for child CO exposure, but with proportionately smaller differentials (P&lt;0.0001). The 24-h kitchen PM3.5 in the sub-sample showed similar differences (n=24, P&lt;0.05). The predicted child PM for all 203 children (based on a regression model from the sub-sample) was 375 μg/m3 (270–480) for self-purchased planchas and 536 μg/m3 (488–584) for open fires. Multivariate analysis showed that stove/fuel type was the most important determinant of kitchen CO, with some effect of kitchen volume and eaves. Stove/fuel type was also the key determinant of child CO, with some effect of child position during cooking. The improved stoves in this community have been effective in reducing indoor air pollution and child exposure, although both measures were still high by international standards. Large donor-funded stove programmes need to aim for wider acceptance and uptake by the local families. Better stove maintenance is also required.","DOI":"10.1038/sj.jea.7500355","ISSN":"1559-064X","language":"en","author":[{"family":"Bruce","given":"Nigel"},{"family":"McCracken","given":"John"},{"family":"Albalak","given":"Rachel"},{"family":"Scheid","given":"Morten"},{"family":"Smith","given":"Kirk R."},{"family":"Lopez","given":"Victorina"},{"family":"West","given":"Chris"}],"issued":{"date-parts":[["2004",4,30]]}}},{"id":"yPj1CNji/eYwjIPdP","uris":["http://zotero.org/users/2699952/items/ESNF2DMZ"],"uri":["http://zotero.org/users/2699952/items/ESNF2DMZ"],"itemData":{"id":25,"type":"article-journal","title":"Evaluation of the costs and benefits of interventions to reduce indoor air pollution","container-title":"Energy for Sustainable Development","page":"34-43","volume":"11","issue":"4","source":"ScienceDirect","abstract":"Worldwide, more than three billion people cook with wood, coal and other solid fuels on open fires or traditional stoves, contributing to more than 1.5 million deaths annually and a multitude of negative economic and environmental impacts. The aim of this article is to present the costs and benefits of interventions to reduce indoor air pollution by halving the global population currently lacking access to (1) cleaner fuels (liquefied petroleum gas (LPG)) and (2) cleaner-burning and more efficient stoves. Results are presented for 11 world subregions. Annual costs and benefits of the two interventions are modelled from 2005 until 2015. Intervention costs include fuel, stove, and programme costs, from which monetary fuel cost savings are subtracted to estimate net costs. Economic benefits include less expenditure on health care, health-related productivity gains, fuel collection and cooking time savings, and environmental impacts. Globally, annual economic benefits of halving the population without access to LPG amount to (US) $91 billion at a net cost of $13 billion. The improved stove intervention generates $105 billion in economic benefits at a negative net cost of $34 billion. The resulting benefit—cost ratios (BCR) for both interventions are favourable. The BCR for LPG ranges from 1.5 to 21.2 in rural areas, and from 2.6 to negative in urban areas. The BCR for improved stoves is negative in all sub-regions, as fuel cost savings exceed intervention costs, thus giving net negative costs. Investments in interventions to reduce indoor air pollution are potentially cost-beneficial.","DOI":"10.1016/S0973-0826(08)60408-1","ISSN":"0973-0826","journalAbbreviation":"Energy for Sustainable Development","author":[{"family":"Hutton","given":"Guy"},{"family":"Rehfuess","given":"Eva"},{"family":"Tediosi","given":"Fabrizio"}],"issued":{"date-parts":[["2007",12]]}}}],"schema":"https://github.com/citation-style-language/schema/raw/master/csl-citation.json"} </w:instrText>
      </w:r>
      <w:r w:rsidR="002E1C34" w:rsidRPr="00B24172">
        <w:fldChar w:fldCharType="separate"/>
      </w:r>
      <w:r w:rsidR="00A260FD" w:rsidRPr="00B24172">
        <w:t>(Bruce et al., 2004; Hutton et al., 2007)</w:t>
      </w:r>
      <w:r w:rsidR="002E1C34" w:rsidRPr="00B24172">
        <w:fldChar w:fldCharType="end"/>
      </w:r>
      <w:r w:rsidRPr="00B24172">
        <w:t>.</w:t>
      </w:r>
      <w:r w:rsidR="002E1C34" w:rsidRPr="00B24172">
        <w:t xml:space="preserve"> </w:t>
      </w:r>
      <w:r w:rsidR="00DB7FF4" w:rsidRPr="00B24172">
        <w:t xml:space="preserve"> </w:t>
      </w:r>
      <w:r w:rsidR="003450AD" w:rsidRPr="00B24172">
        <w:t xml:space="preserve">However, </w:t>
      </w:r>
      <w:r w:rsidR="002E1C34" w:rsidRPr="00B24172">
        <w:t>ventilation condition</w:t>
      </w:r>
      <w:r w:rsidR="0074636F" w:rsidRPr="00B24172">
        <w:t>s</w:t>
      </w:r>
      <w:r w:rsidR="002E1C34" w:rsidRPr="00B24172">
        <w:t xml:space="preserve"> widely vary among ICS</w:t>
      </w:r>
      <w:r w:rsidR="003450AD" w:rsidRPr="00B24172">
        <w:t xml:space="preserve"> and due to this; </w:t>
      </w:r>
      <w:r w:rsidR="002E1C34" w:rsidRPr="00B24172">
        <w:t xml:space="preserve">these estimates may be considered as a poor approximation (Hutton </w:t>
      </w:r>
      <w:r w:rsidR="00DB7FF4" w:rsidRPr="00B24172">
        <w:rPr>
          <w:i/>
        </w:rPr>
        <w:t>et al</w:t>
      </w:r>
      <w:r w:rsidR="00DB7FF4" w:rsidRPr="00B24172">
        <w:rPr>
          <w:i/>
          <w:iCs/>
        </w:rPr>
        <w:t xml:space="preserve"> .</w:t>
      </w:r>
      <w:r w:rsidR="002E1C34" w:rsidRPr="00B24172">
        <w:t>2007).</w:t>
      </w:r>
    </w:p>
    <w:p w14:paraId="27BF09C0" w14:textId="1F8B1423" w:rsidR="00A11D4A" w:rsidRPr="00B24172" w:rsidRDefault="00A11D4A" w:rsidP="00BF2AB8">
      <w:pPr>
        <w:spacing w:line="288" w:lineRule="auto"/>
        <w:ind w:firstLine="720"/>
        <w:jc w:val="both"/>
      </w:pPr>
    </w:p>
    <w:p w14:paraId="13B3C556" w14:textId="3A471A96" w:rsidR="001B0300" w:rsidRPr="00B24172" w:rsidRDefault="001A63E7" w:rsidP="001B0300">
      <w:pPr>
        <w:pStyle w:val="Heading2"/>
        <w:spacing w:before="0" w:after="0" w:line="288" w:lineRule="auto"/>
      </w:pPr>
      <w:r w:rsidRPr="00B24172">
        <w:t>6</w:t>
      </w:r>
      <w:r w:rsidR="001B0300" w:rsidRPr="00B24172">
        <w:t>.</w:t>
      </w:r>
      <w:r w:rsidRPr="00B24172">
        <w:t>6</w:t>
      </w:r>
      <w:r w:rsidR="001B0300" w:rsidRPr="00B24172">
        <w:t xml:space="preserve"> Summary of </w:t>
      </w:r>
      <w:r w:rsidR="003F6007" w:rsidRPr="00B24172">
        <w:t>Benefits</w:t>
      </w:r>
    </w:p>
    <w:p w14:paraId="72A63919" w14:textId="77777777" w:rsidR="001B0300" w:rsidRPr="00B24172" w:rsidRDefault="001B0300" w:rsidP="001B0300">
      <w:pPr>
        <w:spacing w:line="288" w:lineRule="auto"/>
        <w:jc w:val="both"/>
        <w:rPr>
          <w:lang w:val="en-NZ"/>
        </w:rPr>
      </w:pPr>
    </w:p>
    <w:p w14:paraId="6DE97182" w14:textId="4813CE4E" w:rsidR="001B0300" w:rsidRPr="00B24172" w:rsidRDefault="00464100" w:rsidP="009169AA">
      <w:pPr>
        <w:spacing w:line="288" w:lineRule="auto"/>
        <w:jc w:val="both"/>
        <w:rPr>
          <w:lang w:val="en-NZ"/>
        </w:rPr>
      </w:pPr>
      <w:r w:rsidRPr="00B24172">
        <w:rPr>
          <w:lang w:val="en-NZ"/>
        </w:rPr>
        <w:t xml:space="preserve">Table 3 presents </w:t>
      </w:r>
      <w:r w:rsidR="009169AA" w:rsidRPr="00B24172">
        <w:rPr>
          <w:lang w:val="en-NZ"/>
        </w:rPr>
        <w:t xml:space="preserve">a </w:t>
      </w:r>
      <w:r w:rsidRPr="00B24172">
        <w:rPr>
          <w:lang w:val="en-NZ"/>
        </w:rPr>
        <w:t xml:space="preserve">summary of the benefits for a single household per year and </w:t>
      </w:r>
      <w:r w:rsidR="008B0EA2" w:rsidRPr="00B24172">
        <w:rPr>
          <w:lang w:val="en-NZ"/>
        </w:rPr>
        <w:t xml:space="preserve">ten years </w:t>
      </w:r>
      <w:r w:rsidR="009169AA" w:rsidRPr="00B24172">
        <w:rPr>
          <w:lang w:val="en-NZ"/>
        </w:rPr>
        <w:t xml:space="preserve">of </w:t>
      </w:r>
      <w:r w:rsidR="008B0EA2" w:rsidRPr="00B24172">
        <w:rPr>
          <w:lang w:val="en-NZ"/>
        </w:rPr>
        <w:t>discounted</w:t>
      </w:r>
      <w:r w:rsidR="001B0300" w:rsidRPr="00B24172">
        <w:rPr>
          <w:lang w:val="en-NZ"/>
        </w:rPr>
        <w:t xml:space="preserve"> estimated benefits (fuel savings, health impacts, health care cost savings, productivity gains, and time savings) for each intervention.</w:t>
      </w:r>
      <w:r w:rsidR="008B0EA2" w:rsidRPr="00B24172">
        <w:rPr>
          <w:lang w:val="en-NZ"/>
        </w:rPr>
        <w:t xml:space="preserve"> It shows the potential benefits for those households </w:t>
      </w:r>
      <w:r w:rsidR="009169AA" w:rsidRPr="00B24172">
        <w:rPr>
          <w:lang w:val="en-NZ"/>
        </w:rPr>
        <w:t xml:space="preserve">that </w:t>
      </w:r>
      <w:r w:rsidR="008B0EA2" w:rsidRPr="00B24172">
        <w:rPr>
          <w:lang w:val="en-NZ"/>
        </w:rPr>
        <w:t xml:space="preserve">shift </w:t>
      </w:r>
      <w:r w:rsidR="009169AA" w:rsidRPr="00B24172">
        <w:rPr>
          <w:lang w:val="en-NZ"/>
        </w:rPr>
        <w:t xml:space="preserve">from </w:t>
      </w:r>
      <w:r w:rsidR="008B0EA2" w:rsidRPr="00B24172">
        <w:rPr>
          <w:lang w:val="en-NZ"/>
        </w:rPr>
        <w:t xml:space="preserve">solid fuel use to the clean fuels. LPG, natural gas, and electric stoves have similar benefits because </w:t>
      </w:r>
      <w:r w:rsidR="009169AA" w:rsidRPr="00B24172">
        <w:rPr>
          <w:lang w:val="en-NZ"/>
        </w:rPr>
        <w:t>they have</w:t>
      </w:r>
      <w:r w:rsidR="008B0EA2" w:rsidRPr="00B24172">
        <w:rPr>
          <w:lang w:val="en-NZ"/>
        </w:rPr>
        <w:t xml:space="preserve"> similar attributes,</w:t>
      </w:r>
      <w:r w:rsidR="00321CE6" w:rsidRPr="00B24172">
        <w:rPr>
          <w:lang w:val="en-NZ"/>
        </w:rPr>
        <w:t xml:space="preserve"> </w:t>
      </w:r>
      <w:r w:rsidR="009169AA" w:rsidRPr="00B24172">
        <w:rPr>
          <w:lang w:val="en-NZ"/>
        </w:rPr>
        <w:t xml:space="preserve">while </w:t>
      </w:r>
      <w:r w:rsidR="00321CE6" w:rsidRPr="00B24172">
        <w:rPr>
          <w:lang w:val="en-NZ"/>
        </w:rPr>
        <w:t>ICS has the least benefit</w:t>
      </w:r>
      <w:r w:rsidR="00CA39F7" w:rsidRPr="00B24172">
        <w:rPr>
          <w:lang w:val="en-NZ"/>
        </w:rPr>
        <w:t xml:space="preserve"> because households do not stop using solid fuels</w:t>
      </w:r>
      <w:r w:rsidRPr="00B24172">
        <w:rPr>
          <w:lang w:val="en-NZ"/>
        </w:rPr>
        <w:t>.</w:t>
      </w:r>
      <w:r w:rsidR="00321CE6" w:rsidRPr="00B24172">
        <w:rPr>
          <w:lang w:val="en-NZ"/>
        </w:rPr>
        <w:t xml:space="preserve"> </w:t>
      </w:r>
    </w:p>
    <w:p w14:paraId="77C6365F" w14:textId="216B6B61" w:rsidR="00D93C2E" w:rsidRPr="00B24172" w:rsidRDefault="00D93C2E" w:rsidP="00D93C2E">
      <w:pPr>
        <w:pStyle w:val="Caption"/>
        <w:keepNext/>
        <w:rPr>
          <w:i w:val="0"/>
          <w:color w:val="auto"/>
          <w:sz w:val="24"/>
        </w:rPr>
      </w:pPr>
    </w:p>
    <w:p w14:paraId="31031AAB" w14:textId="77777777" w:rsidR="00672C40" w:rsidRPr="00B24172" w:rsidRDefault="00672C40" w:rsidP="00672C40"/>
    <w:p w14:paraId="28681C55" w14:textId="77777777" w:rsidR="00D93C2E" w:rsidRPr="00B24172" w:rsidRDefault="00D93C2E" w:rsidP="00D93C2E">
      <w:pPr>
        <w:pStyle w:val="Caption"/>
        <w:keepNext/>
        <w:rPr>
          <w:i w:val="0"/>
          <w:color w:val="auto"/>
          <w:sz w:val="24"/>
        </w:rPr>
      </w:pPr>
    </w:p>
    <w:p w14:paraId="36592A19" w14:textId="77777777" w:rsidR="00D93C2E" w:rsidRPr="00B24172" w:rsidRDefault="00D93C2E" w:rsidP="00D93C2E">
      <w:pPr>
        <w:pStyle w:val="Caption"/>
        <w:keepNext/>
        <w:rPr>
          <w:i w:val="0"/>
          <w:color w:val="auto"/>
          <w:sz w:val="24"/>
        </w:rPr>
      </w:pPr>
    </w:p>
    <w:p w14:paraId="3DE234DD" w14:textId="77777777" w:rsidR="00D93C2E" w:rsidRPr="00B24172" w:rsidRDefault="00D93C2E" w:rsidP="00D93C2E">
      <w:pPr>
        <w:pStyle w:val="Caption"/>
        <w:keepNext/>
        <w:rPr>
          <w:i w:val="0"/>
          <w:color w:val="auto"/>
          <w:sz w:val="24"/>
        </w:rPr>
      </w:pPr>
    </w:p>
    <w:p w14:paraId="2E1845E1" w14:textId="77777777" w:rsidR="00D93C2E" w:rsidRPr="00B24172" w:rsidRDefault="00D93C2E" w:rsidP="00D93C2E">
      <w:pPr>
        <w:pStyle w:val="Caption"/>
        <w:keepNext/>
        <w:rPr>
          <w:i w:val="0"/>
          <w:color w:val="auto"/>
          <w:sz w:val="24"/>
        </w:rPr>
      </w:pPr>
    </w:p>
    <w:p w14:paraId="7A034B69" w14:textId="77777777" w:rsidR="00D93C2E" w:rsidRPr="00B24172" w:rsidRDefault="00D93C2E" w:rsidP="00D93C2E">
      <w:pPr>
        <w:pStyle w:val="Caption"/>
        <w:keepNext/>
        <w:rPr>
          <w:i w:val="0"/>
          <w:color w:val="auto"/>
          <w:sz w:val="24"/>
        </w:rPr>
      </w:pPr>
    </w:p>
    <w:p w14:paraId="67F45C40" w14:textId="77777777" w:rsidR="00D93C2E" w:rsidRPr="00B24172" w:rsidRDefault="00D93C2E" w:rsidP="00D93C2E">
      <w:pPr>
        <w:pStyle w:val="Caption"/>
        <w:keepNext/>
        <w:rPr>
          <w:i w:val="0"/>
          <w:color w:val="auto"/>
          <w:sz w:val="24"/>
        </w:rPr>
      </w:pPr>
    </w:p>
    <w:p w14:paraId="74776DFC" w14:textId="77777777" w:rsidR="00D93C2E" w:rsidRPr="00B24172" w:rsidRDefault="00D93C2E" w:rsidP="00D93C2E">
      <w:pPr>
        <w:pStyle w:val="Caption"/>
        <w:keepNext/>
        <w:rPr>
          <w:i w:val="0"/>
          <w:color w:val="auto"/>
          <w:sz w:val="24"/>
        </w:rPr>
      </w:pPr>
    </w:p>
    <w:p w14:paraId="76FAB5C9" w14:textId="77777777" w:rsidR="00D93C2E" w:rsidRPr="00B24172" w:rsidRDefault="00D93C2E" w:rsidP="00D93C2E">
      <w:pPr>
        <w:pStyle w:val="Caption"/>
        <w:keepNext/>
        <w:rPr>
          <w:i w:val="0"/>
          <w:color w:val="auto"/>
          <w:sz w:val="24"/>
        </w:rPr>
      </w:pPr>
    </w:p>
    <w:p w14:paraId="6C93AABB" w14:textId="77777777" w:rsidR="00D93C2E" w:rsidRPr="00B24172" w:rsidRDefault="00D93C2E" w:rsidP="00D93C2E">
      <w:pPr>
        <w:pStyle w:val="Caption"/>
        <w:keepNext/>
        <w:rPr>
          <w:i w:val="0"/>
          <w:color w:val="auto"/>
          <w:sz w:val="24"/>
        </w:rPr>
      </w:pPr>
    </w:p>
    <w:p w14:paraId="29CE5E5C" w14:textId="77777777" w:rsidR="00D93C2E" w:rsidRPr="00B24172" w:rsidRDefault="00D93C2E" w:rsidP="00D93C2E">
      <w:pPr>
        <w:pStyle w:val="Caption"/>
        <w:keepNext/>
        <w:rPr>
          <w:i w:val="0"/>
          <w:color w:val="auto"/>
          <w:sz w:val="24"/>
        </w:rPr>
      </w:pPr>
    </w:p>
    <w:p w14:paraId="58AAAB62" w14:textId="6EC7ED4C" w:rsidR="00D93C2E" w:rsidRPr="00B24172" w:rsidRDefault="00D93C2E" w:rsidP="00D93C2E">
      <w:pPr>
        <w:pStyle w:val="Caption"/>
        <w:keepNext/>
        <w:rPr>
          <w:i w:val="0"/>
          <w:color w:val="auto"/>
          <w:sz w:val="24"/>
        </w:rPr>
      </w:pPr>
    </w:p>
    <w:p w14:paraId="06E76DAE" w14:textId="7767636E" w:rsidR="00D93C2E" w:rsidRPr="00B24172" w:rsidRDefault="00D93C2E" w:rsidP="00D93C2E"/>
    <w:p w14:paraId="2E983183" w14:textId="77777777" w:rsidR="005C3769" w:rsidRPr="00B24172" w:rsidRDefault="005C3769" w:rsidP="00A85A98">
      <w:pPr>
        <w:spacing w:after="240"/>
      </w:pPr>
    </w:p>
    <w:p w14:paraId="30EB442D" w14:textId="6A9D4620" w:rsidR="00D93C2E" w:rsidRPr="00B24172" w:rsidRDefault="00A85A98" w:rsidP="00A85A98">
      <w:pPr>
        <w:spacing w:after="240"/>
      </w:pPr>
      <w:r w:rsidRPr="00B24172">
        <w:lastRenderedPageBreak/>
        <w:t>Table 3: Summary of the Benefits for all interventions</w:t>
      </w:r>
    </w:p>
    <w:tbl>
      <w:tblPr>
        <w:tblW w:w="9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350"/>
        <w:gridCol w:w="1440"/>
        <w:gridCol w:w="1260"/>
        <w:gridCol w:w="1281"/>
      </w:tblGrid>
      <w:tr w:rsidR="00D7575A" w:rsidRPr="00B24172" w14:paraId="0185E1BF" w14:textId="5169DBC3" w:rsidTr="00D7575A">
        <w:trPr>
          <w:trHeight w:val="126"/>
          <w:jc w:val="center"/>
        </w:trPr>
        <w:tc>
          <w:tcPr>
            <w:tcW w:w="3685" w:type="dxa"/>
            <w:shd w:val="clear" w:color="auto" w:fill="auto"/>
            <w:noWrap/>
            <w:vAlign w:val="center"/>
            <w:hideMark/>
          </w:tcPr>
          <w:p w14:paraId="267DC404" w14:textId="77777777" w:rsidR="00EE1957" w:rsidRPr="00B24172" w:rsidRDefault="00EE1957" w:rsidP="00D93C2E">
            <w:pPr>
              <w:jc w:val="center"/>
              <w:rPr>
                <w:lang w:val="en-NZ" w:eastAsia="en-NZ"/>
              </w:rPr>
            </w:pPr>
            <w:r w:rsidRPr="00B24172">
              <w:rPr>
                <w:lang w:val="en-NZ" w:eastAsia="en-NZ"/>
              </w:rPr>
              <w:t>Interventions</w:t>
            </w:r>
          </w:p>
        </w:tc>
        <w:tc>
          <w:tcPr>
            <w:tcW w:w="1350" w:type="dxa"/>
          </w:tcPr>
          <w:p w14:paraId="3A60725C" w14:textId="5ACFD8E1" w:rsidR="00EE1957" w:rsidRPr="00B24172" w:rsidRDefault="00EE1957" w:rsidP="00F75111">
            <w:pPr>
              <w:rPr>
                <w:lang w:val="en-NZ" w:eastAsia="en-NZ"/>
              </w:rPr>
            </w:pPr>
            <w:r w:rsidRPr="00B24172">
              <w:rPr>
                <w:lang w:val="en-NZ" w:eastAsia="en-NZ"/>
              </w:rPr>
              <w:t>For a HH (PKR)</w:t>
            </w:r>
          </w:p>
        </w:tc>
        <w:tc>
          <w:tcPr>
            <w:tcW w:w="3981" w:type="dxa"/>
            <w:gridSpan w:val="3"/>
          </w:tcPr>
          <w:p w14:paraId="6520B6BB" w14:textId="63984D07" w:rsidR="00EE1957" w:rsidRPr="00B24172" w:rsidRDefault="00EE1957" w:rsidP="00D93C2E">
            <w:pPr>
              <w:jc w:val="center"/>
              <w:rPr>
                <w:lang w:val="en-NZ" w:eastAsia="en-NZ"/>
              </w:rPr>
            </w:pPr>
            <w:r w:rsidRPr="00B24172">
              <w:rPr>
                <w:lang w:val="en-NZ" w:eastAsia="en-NZ"/>
              </w:rPr>
              <w:t>10 years discounted benefits for the entire country (million PKR) Approx.</w:t>
            </w:r>
          </w:p>
        </w:tc>
      </w:tr>
      <w:tr w:rsidR="00464100" w:rsidRPr="00B24172" w14:paraId="677DEF2E" w14:textId="330F1D8B" w:rsidTr="00EB1EED">
        <w:trPr>
          <w:trHeight w:val="100"/>
          <w:jc w:val="center"/>
        </w:trPr>
        <w:tc>
          <w:tcPr>
            <w:tcW w:w="3685" w:type="dxa"/>
            <w:shd w:val="clear" w:color="auto" w:fill="auto"/>
            <w:noWrap/>
            <w:vAlign w:val="bottom"/>
            <w:hideMark/>
          </w:tcPr>
          <w:p w14:paraId="26DDA2AD" w14:textId="77777777" w:rsidR="00EE1957" w:rsidRPr="00B24172" w:rsidRDefault="00EE1957" w:rsidP="00D93C2E">
            <w:pPr>
              <w:rPr>
                <w:b/>
                <w:lang w:val="en-NZ" w:eastAsia="en-NZ"/>
              </w:rPr>
            </w:pPr>
            <w:r w:rsidRPr="00B24172">
              <w:rPr>
                <w:b/>
                <w:lang w:val="en-NZ" w:eastAsia="en-NZ"/>
              </w:rPr>
              <w:t>Biogas</w:t>
            </w:r>
          </w:p>
        </w:tc>
        <w:tc>
          <w:tcPr>
            <w:tcW w:w="1350" w:type="dxa"/>
          </w:tcPr>
          <w:p w14:paraId="1FB67F59" w14:textId="77777777" w:rsidR="00EE1957" w:rsidRPr="00B24172" w:rsidRDefault="00EE1957" w:rsidP="00D93C2E">
            <w:pPr>
              <w:jc w:val="center"/>
              <w:rPr>
                <w:lang w:val="en-NZ" w:eastAsia="en-NZ"/>
              </w:rPr>
            </w:pPr>
          </w:p>
        </w:tc>
        <w:tc>
          <w:tcPr>
            <w:tcW w:w="1440" w:type="dxa"/>
          </w:tcPr>
          <w:p w14:paraId="0D146976" w14:textId="6D218168" w:rsidR="00EE1957" w:rsidRPr="00B24172" w:rsidRDefault="00CA39F7" w:rsidP="00D93C2E">
            <w:pPr>
              <w:jc w:val="center"/>
              <w:rPr>
                <w:lang w:val="en-NZ" w:eastAsia="en-NZ"/>
              </w:rPr>
            </w:pPr>
            <w:r w:rsidRPr="00B24172">
              <w:rPr>
                <w:lang w:val="en-NZ" w:eastAsia="en-NZ"/>
              </w:rPr>
              <w:t xml:space="preserve">DR </w:t>
            </w:r>
            <w:r w:rsidR="00EE1957" w:rsidRPr="00B24172">
              <w:rPr>
                <w:lang w:val="en-NZ" w:eastAsia="en-NZ"/>
              </w:rPr>
              <w:t>3%</w:t>
            </w:r>
          </w:p>
        </w:tc>
        <w:tc>
          <w:tcPr>
            <w:tcW w:w="1260" w:type="dxa"/>
          </w:tcPr>
          <w:p w14:paraId="1AC8DCC9" w14:textId="16CE23F6" w:rsidR="00EE1957" w:rsidRPr="00B24172" w:rsidRDefault="00CA39F7" w:rsidP="00D93C2E">
            <w:pPr>
              <w:jc w:val="center"/>
              <w:rPr>
                <w:lang w:val="en-NZ" w:eastAsia="en-NZ"/>
              </w:rPr>
            </w:pPr>
            <w:r w:rsidRPr="00B24172">
              <w:rPr>
                <w:lang w:val="en-NZ" w:eastAsia="en-NZ"/>
              </w:rPr>
              <w:t xml:space="preserve">DR </w:t>
            </w:r>
            <w:r w:rsidR="00EE1957" w:rsidRPr="00B24172">
              <w:rPr>
                <w:lang w:val="en-NZ" w:eastAsia="en-NZ"/>
              </w:rPr>
              <w:t>7.5%</w:t>
            </w:r>
          </w:p>
        </w:tc>
        <w:tc>
          <w:tcPr>
            <w:tcW w:w="1281" w:type="dxa"/>
          </w:tcPr>
          <w:p w14:paraId="65ED2FC4" w14:textId="56C729E3" w:rsidR="00EE1957" w:rsidRPr="00B24172" w:rsidRDefault="00CA39F7" w:rsidP="00D93C2E">
            <w:pPr>
              <w:jc w:val="center"/>
              <w:rPr>
                <w:lang w:val="en-NZ" w:eastAsia="en-NZ"/>
              </w:rPr>
            </w:pPr>
            <w:r w:rsidRPr="00B24172">
              <w:rPr>
                <w:lang w:val="en-NZ" w:eastAsia="en-NZ"/>
              </w:rPr>
              <w:t xml:space="preserve">DR </w:t>
            </w:r>
            <w:r w:rsidR="00EE1957" w:rsidRPr="00B24172">
              <w:rPr>
                <w:lang w:val="en-NZ" w:eastAsia="en-NZ"/>
              </w:rPr>
              <w:t>12%</w:t>
            </w:r>
          </w:p>
        </w:tc>
      </w:tr>
      <w:tr w:rsidR="00464100" w:rsidRPr="00B24172" w14:paraId="3B96F52F" w14:textId="574E5CFA" w:rsidTr="00EB1EED">
        <w:trPr>
          <w:trHeight w:val="100"/>
          <w:jc w:val="center"/>
        </w:trPr>
        <w:tc>
          <w:tcPr>
            <w:tcW w:w="3685" w:type="dxa"/>
            <w:shd w:val="clear" w:color="auto" w:fill="auto"/>
            <w:noWrap/>
            <w:vAlign w:val="bottom"/>
          </w:tcPr>
          <w:p w14:paraId="654DAA93" w14:textId="1ADB0097" w:rsidR="00EE1957" w:rsidRPr="00B24172" w:rsidRDefault="00EE1957" w:rsidP="0026724C">
            <w:pPr>
              <w:rPr>
                <w:lang w:val="en-NZ" w:eastAsia="en-NZ"/>
              </w:rPr>
            </w:pPr>
            <w:r w:rsidRPr="00B24172">
              <w:rPr>
                <w:lang w:val="en-NZ" w:eastAsia="en-NZ"/>
              </w:rPr>
              <w:t xml:space="preserve">      Fuel saving</w:t>
            </w:r>
          </w:p>
        </w:tc>
        <w:tc>
          <w:tcPr>
            <w:tcW w:w="1350" w:type="dxa"/>
          </w:tcPr>
          <w:p w14:paraId="6F95B4B2" w14:textId="70BB188C" w:rsidR="00EE1957" w:rsidRPr="00B24172" w:rsidRDefault="00EE1957" w:rsidP="0026724C">
            <w:pPr>
              <w:jc w:val="center"/>
              <w:rPr>
                <w:lang w:val="en-NZ" w:eastAsia="en-NZ"/>
              </w:rPr>
            </w:pPr>
            <w:r w:rsidRPr="00B24172">
              <w:rPr>
                <w:lang w:val="en-NZ" w:eastAsia="en-NZ"/>
              </w:rPr>
              <w:t>3012</w:t>
            </w:r>
          </w:p>
        </w:tc>
        <w:tc>
          <w:tcPr>
            <w:tcW w:w="1440" w:type="dxa"/>
            <w:vMerge w:val="restart"/>
          </w:tcPr>
          <w:p w14:paraId="51DD8198" w14:textId="77777777" w:rsidR="00EE1957" w:rsidRPr="00B24172" w:rsidRDefault="00EE1957" w:rsidP="00EE1957">
            <w:pPr>
              <w:jc w:val="center"/>
            </w:pPr>
          </w:p>
          <w:p w14:paraId="50278A72" w14:textId="77777777" w:rsidR="00EE1957" w:rsidRPr="00B24172" w:rsidRDefault="00EE1957" w:rsidP="00EE1957">
            <w:pPr>
              <w:jc w:val="center"/>
            </w:pPr>
          </w:p>
          <w:p w14:paraId="43157EF8" w14:textId="77777777" w:rsidR="00EB1EED" w:rsidRPr="00B24172" w:rsidRDefault="00EB1EED" w:rsidP="00CA39F7">
            <w:pPr>
              <w:jc w:val="center"/>
            </w:pPr>
          </w:p>
          <w:p w14:paraId="28BEC42A" w14:textId="17661A8E" w:rsidR="00EE1957" w:rsidRPr="00B24172" w:rsidRDefault="00CA39F7" w:rsidP="00CA39F7">
            <w:pPr>
              <w:jc w:val="center"/>
              <w:rPr>
                <w:lang w:val="en-NZ" w:eastAsia="en-NZ"/>
              </w:rPr>
            </w:pPr>
            <w:r w:rsidRPr="00B24172">
              <w:t xml:space="preserve">8,547,730 </w:t>
            </w:r>
          </w:p>
        </w:tc>
        <w:tc>
          <w:tcPr>
            <w:tcW w:w="1260" w:type="dxa"/>
            <w:vMerge w:val="restart"/>
          </w:tcPr>
          <w:p w14:paraId="7F041DC3" w14:textId="77777777" w:rsidR="00EE1957" w:rsidRPr="00B24172" w:rsidRDefault="00EE1957" w:rsidP="00EE1957">
            <w:pPr>
              <w:jc w:val="center"/>
            </w:pPr>
          </w:p>
          <w:p w14:paraId="226849CD" w14:textId="77777777" w:rsidR="00EE1957" w:rsidRPr="00B24172" w:rsidRDefault="00EE1957" w:rsidP="00EE1957">
            <w:pPr>
              <w:jc w:val="center"/>
            </w:pPr>
          </w:p>
          <w:p w14:paraId="3D41910B" w14:textId="77777777" w:rsidR="00EB1EED" w:rsidRPr="00B24172" w:rsidRDefault="00EB1EED" w:rsidP="00CA39F7">
            <w:pPr>
              <w:jc w:val="center"/>
            </w:pPr>
          </w:p>
          <w:p w14:paraId="4BFD942B" w14:textId="14312ABF" w:rsidR="00EE1957" w:rsidRPr="00B24172" w:rsidRDefault="00CA39F7" w:rsidP="00CA39F7">
            <w:pPr>
              <w:jc w:val="center"/>
              <w:rPr>
                <w:lang w:val="en-NZ" w:eastAsia="en-NZ"/>
              </w:rPr>
            </w:pPr>
            <w:r w:rsidRPr="00B24172">
              <w:t xml:space="preserve">7,178,688 </w:t>
            </w:r>
          </w:p>
        </w:tc>
        <w:tc>
          <w:tcPr>
            <w:tcW w:w="1281" w:type="dxa"/>
            <w:vMerge w:val="restart"/>
          </w:tcPr>
          <w:p w14:paraId="657CC1FD" w14:textId="77777777" w:rsidR="00EE1957" w:rsidRPr="00B24172" w:rsidRDefault="00EE1957" w:rsidP="00EE1957">
            <w:pPr>
              <w:jc w:val="center"/>
            </w:pPr>
          </w:p>
          <w:p w14:paraId="521BE7F5" w14:textId="77777777" w:rsidR="00EE1957" w:rsidRPr="00B24172" w:rsidRDefault="00EE1957" w:rsidP="00EE1957">
            <w:pPr>
              <w:jc w:val="center"/>
            </w:pPr>
          </w:p>
          <w:p w14:paraId="7451B670" w14:textId="72BF7A83" w:rsidR="00EE1957" w:rsidRPr="00B24172" w:rsidRDefault="00CA39F7" w:rsidP="00CA39F7">
            <w:pPr>
              <w:rPr>
                <w:lang w:val="en-NZ" w:eastAsia="en-NZ"/>
              </w:rPr>
            </w:pPr>
            <w:r w:rsidRPr="00B24172">
              <w:t xml:space="preserve">    6,156,556 </w:t>
            </w:r>
          </w:p>
        </w:tc>
      </w:tr>
      <w:tr w:rsidR="00D7575A" w:rsidRPr="00B24172" w14:paraId="2FE0017F" w14:textId="7DD0DBCC" w:rsidTr="00EB1EED">
        <w:trPr>
          <w:trHeight w:val="100"/>
          <w:jc w:val="center"/>
        </w:trPr>
        <w:tc>
          <w:tcPr>
            <w:tcW w:w="3685" w:type="dxa"/>
            <w:shd w:val="clear" w:color="auto" w:fill="auto"/>
            <w:noWrap/>
            <w:vAlign w:val="bottom"/>
          </w:tcPr>
          <w:p w14:paraId="2948D2CF" w14:textId="2BFBC70F" w:rsidR="00EE1957" w:rsidRPr="00B24172" w:rsidRDefault="00EE1957" w:rsidP="00D93C2E">
            <w:pPr>
              <w:rPr>
                <w:lang w:val="en-NZ" w:eastAsia="en-NZ"/>
              </w:rPr>
            </w:pPr>
            <w:r w:rsidRPr="00B24172">
              <w:rPr>
                <w:lang w:val="en-NZ" w:eastAsia="en-NZ"/>
              </w:rPr>
              <w:t xml:space="preserve">      Fertilizer saving</w:t>
            </w:r>
          </w:p>
        </w:tc>
        <w:tc>
          <w:tcPr>
            <w:tcW w:w="1350" w:type="dxa"/>
          </w:tcPr>
          <w:p w14:paraId="69CC14A8" w14:textId="331C5042" w:rsidR="00EE1957" w:rsidRPr="00B24172" w:rsidRDefault="00CA39F7" w:rsidP="00D93C2E">
            <w:pPr>
              <w:jc w:val="center"/>
              <w:rPr>
                <w:lang w:val="en-NZ" w:eastAsia="en-NZ"/>
              </w:rPr>
            </w:pPr>
            <w:r w:rsidRPr="00B24172">
              <w:rPr>
                <w:lang w:val="en-NZ" w:eastAsia="en-NZ"/>
              </w:rPr>
              <w:t>9,835</w:t>
            </w:r>
          </w:p>
        </w:tc>
        <w:tc>
          <w:tcPr>
            <w:tcW w:w="1440" w:type="dxa"/>
            <w:vMerge/>
          </w:tcPr>
          <w:p w14:paraId="5558AFC9" w14:textId="295BD33D" w:rsidR="00EE1957" w:rsidRPr="00B24172" w:rsidRDefault="00EE1957" w:rsidP="00EE1957">
            <w:pPr>
              <w:jc w:val="center"/>
              <w:rPr>
                <w:lang w:val="en-NZ" w:eastAsia="en-NZ"/>
              </w:rPr>
            </w:pPr>
          </w:p>
        </w:tc>
        <w:tc>
          <w:tcPr>
            <w:tcW w:w="1260" w:type="dxa"/>
            <w:vMerge/>
          </w:tcPr>
          <w:p w14:paraId="1C775E55" w14:textId="4BD58F4A" w:rsidR="00EE1957" w:rsidRPr="00B24172" w:rsidRDefault="00EE1957" w:rsidP="00EE1957">
            <w:pPr>
              <w:jc w:val="center"/>
              <w:rPr>
                <w:lang w:val="en-NZ" w:eastAsia="en-NZ"/>
              </w:rPr>
            </w:pPr>
          </w:p>
        </w:tc>
        <w:tc>
          <w:tcPr>
            <w:tcW w:w="1281" w:type="dxa"/>
            <w:vMerge/>
          </w:tcPr>
          <w:p w14:paraId="508D1DB7" w14:textId="194D6971" w:rsidR="00EE1957" w:rsidRPr="00B24172" w:rsidRDefault="00EE1957" w:rsidP="00EE1957">
            <w:pPr>
              <w:jc w:val="center"/>
              <w:rPr>
                <w:lang w:val="en-NZ" w:eastAsia="en-NZ"/>
              </w:rPr>
            </w:pPr>
          </w:p>
        </w:tc>
      </w:tr>
      <w:tr w:rsidR="00D7575A" w:rsidRPr="00B24172" w14:paraId="69B60C44" w14:textId="50B9D204" w:rsidTr="00EB1EED">
        <w:trPr>
          <w:trHeight w:val="100"/>
          <w:jc w:val="center"/>
        </w:trPr>
        <w:tc>
          <w:tcPr>
            <w:tcW w:w="3685" w:type="dxa"/>
            <w:shd w:val="clear" w:color="auto" w:fill="auto"/>
            <w:noWrap/>
            <w:vAlign w:val="bottom"/>
          </w:tcPr>
          <w:p w14:paraId="3FA634B6" w14:textId="3796013A" w:rsidR="00EE1957" w:rsidRPr="00B24172" w:rsidRDefault="00EE1957" w:rsidP="00D93C2E">
            <w:pPr>
              <w:rPr>
                <w:lang w:val="en-NZ" w:eastAsia="en-NZ"/>
              </w:rPr>
            </w:pPr>
            <w:r w:rsidRPr="00B24172">
              <w:rPr>
                <w:lang w:val="en-NZ" w:eastAsia="en-NZ"/>
              </w:rPr>
              <w:t xml:space="preserve">      Mortality benefits</w:t>
            </w:r>
          </w:p>
        </w:tc>
        <w:tc>
          <w:tcPr>
            <w:tcW w:w="1350" w:type="dxa"/>
          </w:tcPr>
          <w:p w14:paraId="66410035" w14:textId="2650F8FE" w:rsidR="00EE1957" w:rsidRPr="00B24172" w:rsidRDefault="00EE1957" w:rsidP="00D93C2E">
            <w:pPr>
              <w:jc w:val="center"/>
              <w:rPr>
                <w:lang w:val="en-NZ" w:eastAsia="en-NZ"/>
              </w:rPr>
            </w:pPr>
            <w:r w:rsidRPr="00B24172">
              <w:rPr>
                <w:lang w:val="en-NZ" w:eastAsia="en-NZ"/>
              </w:rPr>
              <w:t>38,877</w:t>
            </w:r>
          </w:p>
        </w:tc>
        <w:tc>
          <w:tcPr>
            <w:tcW w:w="1440" w:type="dxa"/>
            <w:vMerge/>
          </w:tcPr>
          <w:p w14:paraId="66DBAF30" w14:textId="7BEED6A7" w:rsidR="00EE1957" w:rsidRPr="00B24172" w:rsidRDefault="00EE1957" w:rsidP="00EE1957">
            <w:pPr>
              <w:jc w:val="center"/>
              <w:rPr>
                <w:lang w:val="en-NZ" w:eastAsia="en-NZ"/>
              </w:rPr>
            </w:pPr>
          </w:p>
        </w:tc>
        <w:tc>
          <w:tcPr>
            <w:tcW w:w="1260" w:type="dxa"/>
            <w:vMerge/>
          </w:tcPr>
          <w:p w14:paraId="58391A28" w14:textId="29BD7BF1" w:rsidR="00EE1957" w:rsidRPr="00B24172" w:rsidRDefault="00EE1957" w:rsidP="00EE1957">
            <w:pPr>
              <w:jc w:val="center"/>
              <w:rPr>
                <w:lang w:val="en-NZ" w:eastAsia="en-NZ"/>
              </w:rPr>
            </w:pPr>
          </w:p>
        </w:tc>
        <w:tc>
          <w:tcPr>
            <w:tcW w:w="1281" w:type="dxa"/>
            <w:vMerge/>
          </w:tcPr>
          <w:p w14:paraId="03BAC9CF" w14:textId="51ECEC77" w:rsidR="00EE1957" w:rsidRPr="00B24172" w:rsidRDefault="00EE1957" w:rsidP="00EE1957">
            <w:pPr>
              <w:jc w:val="center"/>
              <w:rPr>
                <w:lang w:val="en-NZ" w:eastAsia="en-NZ"/>
              </w:rPr>
            </w:pPr>
          </w:p>
        </w:tc>
      </w:tr>
      <w:tr w:rsidR="00D7575A" w:rsidRPr="00B24172" w14:paraId="58801704" w14:textId="2FDCC252" w:rsidTr="00EB1EED">
        <w:trPr>
          <w:trHeight w:val="100"/>
          <w:jc w:val="center"/>
        </w:trPr>
        <w:tc>
          <w:tcPr>
            <w:tcW w:w="3685" w:type="dxa"/>
            <w:shd w:val="clear" w:color="auto" w:fill="auto"/>
            <w:noWrap/>
            <w:vAlign w:val="bottom"/>
          </w:tcPr>
          <w:p w14:paraId="08017981" w14:textId="4350B917" w:rsidR="00EE1957" w:rsidRPr="00B24172" w:rsidRDefault="00EE1957" w:rsidP="00D93C2E">
            <w:pPr>
              <w:rPr>
                <w:lang w:val="en-NZ" w:eastAsia="en-NZ"/>
              </w:rPr>
            </w:pPr>
            <w:r w:rsidRPr="00B24172">
              <w:rPr>
                <w:lang w:val="en-NZ" w:eastAsia="en-NZ"/>
              </w:rPr>
              <w:t xml:space="preserve">      Morbidity benefits</w:t>
            </w:r>
          </w:p>
        </w:tc>
        <w:tc>
          <w:tcPr>
            <w:tcW w:w="1350" w:type="dxa"/>
          </w:tcPr>
          <w:p w14:paraId="3B9EF373" w14:textId="0B6CEE43" w:rsidR="00EE1957" w:rsidRPr="00B24172" w:rsidRDefault="00EE1957" w:rsidP="00D93C2E">
            <w:pPr>
              <w:jc w:val="center"/>
              <w:rPr>
                <w:lang w:val="en-NZ" w:eastAsia="en-NZ"/>
              </w:rPr>
            </w:pPr>
            <w:r w:rsidRPr="00B24172">
              <w:rPr>
                <w:lang w:val="en-NZ" w:eastAsia="en-NZ"/>
              </w:rPr>
              <w:t>2,116</w:t>
            </w:r>
          </w:p>
        </w:tc>
        <w:tc>
          <w:tcPr>
            <w:tcW w:w="1440" w:type="dxa"/>
            <w:vMerge/>
          </w:tcPr>
          <w:p w14:paraId="715FDC8E" w14:textId="77777777" w:rsidR="00EE1957" w:rsidRPr="00B24172" w:rsidRDefault="00EE1957" w:rsidP="00D93C2E">
            <w:pPr>
              <w:jc w:val="center"/>
              <w:rPr>
                <w:lang w:val="en-NZ" w:eastAsia="en-NZ"/>
              </w:rPr>
            </w:pPr>
          </w:p>
        </w:tc>
        <w:tc>
          <w:tcPr>
            <w:tcW w:w="1260" w:type="dxa"/>
            <w:vMerge/>
          </w:tcPr>
          <w:p w14:paraId="135DC9E8" w14:textId="77777777" w:rsidR="00EE1957" w:rsidRPr="00B24172" w:rsidRDefault="00EE1957" w:rsidP="00D93C2E">
            <w:pPr>
              <w:jc w:val="center"/>
              <w:rPr>
                <w:lang w:val="en-NZ" w:eastAsia="en-NZ"/>
              </w:rPr>
            </w:pPr>
          </w:p>
        </w:tc>
        <w:tc>
          <w:tcPr>
            <w:tcW w:w="1281" w:type="dxa"/>
            <w:vMerge/>
          </w:tcPr>
          <w:p w14:paraId="43179F80" w14:textId="21AD608D" w:rsidR="00EE1957" w:rsidRPr="00B24172" w:rsidRDefault="00EE1957" w:rsidP="00D93C2E">
            <w:pPr>
              <w:jc w:val="center"/>
              <w:rPr>
                <w:lang w:val="en-NZ" w:eastAsia="en-NZ"/>
              </w:rPr>
            </w:pPr>
          </w:p>
        </w:tc>
      </w:tr>
      <w:tr w:rsidR="00D7575A" w:rsidRPr="00B24172" w14:paraId="2AA1B1DD" w14:textId="7C4ED7EC" w:rsidTr="00EB1EED">
        <w:trPr>
          <w:trHeight w:val="100"/>
          <w:jc w:val="center"/>
        </w:trPr>
        <w:tc>
          <w:tcPr>
            <w:tcW w:w="3685" w:type="dxa"/>
            <w:shd w:val="clear" w:color="auto" w:fill="auto"/>
            <w:noWrap/>
            <w:vAlign w:val="bottom"/>
          </w:tcPr>
          <w:p w14:paraId="34EA08F0" w14:textId="740B7C3A" w:rsidR="00EE1957" w:rsidRPr="00B24172" w:rsidRDefault="00EE1957" w:rsidP="00D93C2E">
            <w:pPr>
              <w:rPr>
                <w:lang w:val="en-NZ" w:eastAsia="en-NZ"/>
              </w:rPr>
            </w:pPr>
            <w:r w:rsidRPr="00B24172">
              <w:rPr>
                <w:lang w:val="en-NZ" w:eastAsia="en-NZ"/>
              </w:rPr>
              <w:t xml:space="preserve">      Health care benefits</w:t>
            </w:r>
          </w:p>
        </w:tc>
        <w:tc>
          <w:tcPr>
            <w:tcW w:w="1350" w:type="dxa"/>
          </w:tcPr>
          <w:p w14:paraId="1165A0C1" w14:textId="14883337" w:rsidR="00EE1957" w:rsidRPr="00B24172" w:rsidRDefault="00EE1957" w:rsidP="00D93C2E">
            <w:pPr>
              <w:jc w:val="center"/>
              <w:rPr>
                <w:lang w:val="en-NZ" w:eastAsia="en-NZ"/>
              </w:rPr>
            </w:pPr>
            <w:r w:rsidRPr="00B24172">
              <w:rPr>
                <w:lang w:val="en-NZ" w:eastAsia="en-NZ"/>
              </w:rPr>
              <w:t>250</w:t>
            </w:r>
          </w:p>
        </w:tc>
        <w:tc>
          <w:tcPr>
            <w:tcW w:w="1440" w:type="dxa"/>
            <w:vMerge/>
          </w:tcPr>
          <w:p w14:paraId="76E7AB72" w14:textId="77777777" w:rsidR="00EE1957" w:rsidRPr="00B24172" w:rsidRDefault="00EE1957" w:rsidP="00D93C2E">
            <w:pPr>
              <w:jc w:val="center"/>
              <w:rPr>
                <w:lang w:val="en-NZ" w:eastAsia="en-NZ"/>
              </w:rPr>
            </w:pPr>
          </w:p>
        </w:tc>
        <w:tc>
          <w:tcPr>
            <w:tcW w:w="1260" w:type="dxa"/>
            <w:vMerge/>
          </w:tcPr>
          <w:p w14:paraId="7133A379" w14:textId="77777777" w:rsidR="00EE1957" w:rsidRPr="00B24172" w:rsidRDefault="00EE1957" w:rsidP="00D93C2E">
            <w:pPr>
              <w:jc w:val="center"/>
              <w:rPr>
                <w:lang w:val="en-NZ" w:eastAsia="en-NZ"/>
              </w:rPr>
            </w:pPr>
          </w:p>
        </w:tc>
        <w:tc>
          <w:tcPr>
            <w:tcW w:w="1281" w:type="dxa"/>
            <w:vMerge/>
          </w:tcPr>
          <w:p w14:paraId="77BE848C" w14:textId="1017841A" w:rsidR="00EE1957" w:rsidRPr="00B24172" w:rsidRDefault="00EE1957" w:rsidP="00D93C2E">
            <w:pPr>
              <w:jc w:val="center"/>
              <w:rPr>
                <w:lang w:val="en-NZ" w:eastAsia="en-NZ"/>
              </w:rPr>
            </w:pPr>
          </w:p>
        </w:tc>
      </w:tr>
      <w:tr w:rsidR="00D7575A" w:rsidRPr="00B24172" w14:paraId="3BE9CFCE" w14:textId="62EFECF6" w:rsidTr="00EB1EED">
        <w:trPr>
          <w:trHeight w:val="100"/>
          <w:jc w:val="center"/>
        </w:trPr>
        <w:tc>
          <w:tcPr>
            <w:tcW w:w="3685" w:type="dxa"/>
            <w:shd w:val="clear" w:color="auto" w:fill="auto"/>
            <w:noWrap/>
            <w:vAlign w:val="bottom"/>
          </w:tcPr>
          <w:p w14:paraId="680B9D35" w14:textId="298A1EE4" w:rsidR="00EE1957" w:rsidRPr="00B24172" w:rsidRDefault="00EE1957" w:rsidP="00D93C2E">
            <w:pPr>
              <w:rPr>
                <w:lang w:val="en-NZ" w:eastAsia="en-NZ"/>
              </w:rPr>
            </w:pPr>
            <w:r w:rsidRPr="00B24172">
              <w:rPr>
                <w:lang w:val="en-NZ" w:eastAsia="en-NZ"/>
              </w:rPr>
              <w:t xml:space="preserve">      Time saving</w:t>
            </w:r>
          </w:p>
        </w:tc>
        <w:tc>
          <w:tcPr>
            <w:tcW w:w="1350" w:type="dxa"/>
          </w:tcPr>
          <w:p w14:paraId="209AFAD5" w14:textId="7152E071" w:rsidR="00EE1957" w:rsidRPr="00B24172" w:rsidRDefault="00EE1957" w:rsidP="00D93C2E">
            <w:pPr>
              <w:jc w:val="center"/>
              <w:rPr>
                <w:lang w:val="en-NZ" w:eastAsia="en-NZ"/>
              </w:rPr>
            </w:pPr>
            <w:r w:rsidRPr="00B24172">
              <w:rPr>
                <w:lang w:val="en-NZ" w:eastAsia="en-NZ"/>
              </w:rPr>
              <w:t>9,759</w:t>
            </w:r>
          </w:p>
        </w:tc>
        <w:tc>
          <w:tcPr>
            <w:tcW w:w="1440" w:type="dxa"/>
            <w:vMerge/>
          </w:tcPr>
          <w:p w14:paraId="64911786" w14:textId="77777777" w:rsidR="00EE1957" w:rsidRPr="00B24172" w:rsidRDefault="00EE1957" w:rsidP="00D93C2E">
            <w:pPr>
              <w:jc w:val="center"/>
              <w:rPr>
                <w:lang w:val="en-NZ" w:eastAsia="en-NZ"/>
              </w:rPr>
            </w:pPr>
          </w:p>
        </w:tc>
        <w:tc>
          <w:tcPr>
            <w:tcW w:w="1260" w:type="dxa"/>
            <w:vMerge/>
          </w:tcPr>
          <w:p w14:paraId="2F36EF56" w14:textId="77777777" w:rsidR="00EE1957" w:rsidRPr="00B24172" w:rsidRDefault="00EE1957" w:rsidP="00D93C2E">
            <w:pPr>
              <w:jc w:val="center"/>
              <w:rPr>
                <w:lang w:val="en-NZ" w:eastAsia="en-NZ"/>
              </w:rPr>
            </w:pPr>
          </w:p>
        </w:tc>
        <w:tc>
          <w:tcPr>
            <w:tcW w:w="1281" w:type="dxa"/>
            <w:vMerge/>
          </w:tcPr>
          <w:p w14:paraId="29628E2F" w14:textId="6513447A" w:rsidR="00EE1957" w:rsidRPr="00B24172" w:rsidRDefault="00EE1957" w:rsidP="00D93C2E">
            <w:pPr>
              <w:jc w:val="center"/>
              <w:rPr>
                <w:lang w:val="en-NZ" w:eastAsia="en-NZ"/>
              </w:rPr>
            </w:pPr>
          </w:p>
        </w:tc>
      </w:tr>
      <w:tr w:rsidR="00D7575A" w:rsidRPr="00B24172" w14:paraId="1E0028B6" w14:textId="44F55B5E" w:rsidTr="00EB1EED">
        <w:trPr>
          <w:trHeight w:val="100"/>
          <w:jc w:val="center"/>
        </w:trPr>
        <w:tc>
          <w:tcPr>
            <w:tcW w:w="3685" w:type="dxa"/>
            <w:shd w:val="clear" w:color="auto" w:fill="auto"/>
            <w:noWrap/>
            <w:vAlign w:val="bottom"/>
          </w:tcPr>
          <w:p w14:paraId="3B65187B" w14:textId="10E73923" w:rsidR="00EE1957" w:rsidRPr="00B24172" w:rsidRDefault="00EE1957" w:rsidP="00D93C2E">
            <w:pPr>
              <w:rPr>
                <w:lang w:val="en-NZ" w:eastAsia="en-NZ"/>
              </w:rPr>
            </w:pPr>
            <w:r w:rsidRPr="00B24172">
              <w:rPr>
                <w:lang w:val="en-NZ" w:eastAsia="en-NZ"/>
              </w:rPr>
              <w:t xml:space="preserve">      Productivity gain</w:t>
            </w:r>
          </w:p>
        </w:tc>
        <w:tc>
          <w:tcPr>
            <w:tcW w:w="1350" w:type="dxa"/>
          </w:tcPr>
          <w:p w14:paraId="30690B9D" w14:textId="065912B8" w:rsidR="00EE1957" w:rsidRPr="00B24172" w:rsidRDefault="00EE1957" w:rsidP="00D93C2E">
            <w:pPr>
              <w:jc w:val="center"/>
              <w:rPr>
                <w:lang w:val="en-NZ" w:eastAsia="en-NZ"/>
              </w:rPr>
            </w:pPr>
            <w:r w:rsidRPr="00B24172">
              <w:rPr>
                <w:lang w:val="en-NZ" w:eastAsia="en-NZ"/>
              </w:rPr>
              <w:t>71</w:t>
            </w:r>
          </w:p>
        </w:tc>
        <w:tc>
          <w:tcPr>
            <w:tcW w:w="1440" w:type="dxa"/>
            <w:vMerge/>
          </w:tcPr>
          <w:p w14:paraId="179056A3" w14:textId="77777777" w:rsidR="00EE1957" w:rsidRPr="00B24172" w:rsidRDefault="00EE1957" w:rsidP="00D93C2E">
            <w:pPr>
              <w:jc w:val="center"/>
              <w:rPr>
                <w:lang w:val="en-NZ" w:eastAsia="en-NZ"/>
              </w:rPr>
            </w:pPr>
          </w:p>
        </w:tc>
        <w:tc>
          <w:tcPr>
            <w:tcW w:w="1260" w:type="dxa"/>
            <w:vMerge/>
          </w:tcPr>
          <w:p w14:paraId="3600F354" w14:textId="77777777" w:rsidR="00EE1957" w:rsidRPr="00B24172" w:rsidRDefault="00EE1957" w:rsidP="00D93C2E">
            <w:pPr>
              <w:jc w:val="center"/>
              <w:rPr>
                <w:lang w:val="en-NZ" w:eastAsia="en-NZ"/>
              </w:rPr>
            </w:pPr>
          </w:p>
        </w:tc>
        <w:tc>
          <w:tcPr>
            <w:tcW w:w="1281" w:type="dxa"/>
            <w:vMerge/>
          </w:tcPr>
          <w:p w14:paraId="13BF0B21" w14:textId="6988891C" w:rsidR="00EE1957" w:rsidRPr="00B24172" w:rsidRDefault="00EE1957" w:rsidP="00D93C2E">
            <w:pPr>
              <w:jc w:val="center"/>
              <w:rPr>
                <w:lang w:val="en-NZ" w:eastAsia="en-NZ"/>
              </w:rPr>
            </w:pPr>
          </w:p>
        </w:tc>
      </w:tr>
      <w:tr w:rsidR="00D7575A" w:rsidRPr="00B24172" w14:paraId="2180E3B6" w14:textId="231AACA2" w:rsidTr="00EB1EED">
        <w:trPr>
          <w:trHeight w:val="100"/>
          <w:jc w:val="center"/>
        </w:trPr>
        <w:tc>
          <w:tcPr>
            <w:tcW w:w="3685" w:type="dxa"/>
            <w:shd w:val="clear" w:color="auto" w:fill="auto"/>
            <w:noWrap/>
            <w:vAlign w:val="bottom"/>
          </w:tcPr>
          <w:p w14:paraId="44FFE2E6" w14:textId="77777777" w:rsidR="00EE1957" w:rsidRPr="00B24172" w:rsidRDefault="00EE1957" w:rsidP="00D93C2E">
            <w:pPr>
              <w:rPr>
                <w:b/>
                <w:lang w:val="en-NZ" w:eastAsia="en-NZ"/>
              </w:rPr>
            </w:pPr>
            <w:r w:rsidRPr="00B24172">
              <w:rPr>
                <w:b/>
                <w:lang w:val="en-NZ" w:eastAsia="en-NZ"/>
              </w:rPr>
              <w:t>LPG</w:t>
            </w:r>
          </w:p>
        </w:tc>
        <w:tc>
          <w:tcPr>
            <w:tcW w:w="1350" w:type="dxa"/>
          </w:tcPr>
          <w:p w14:paraId="27B0615B" w14:textId="77777777" w:rsidR="00EE1957" w:rsidRPr="00B24172" w:rsidRDefault="00EE1957" w:rsidP="00D93C2E">
            <w:pPr>
              <w:jc w:val="center"/>
              <w:rPr>
                <w:lang w:val="en-NZ" w:eastAsia="en-NZ"/>
              </w:rPr>
            </w:pPr>
          </w:p>
        </w:tc>
        <w:tc>
          <w:tcPr>
            <w:tcW w:w="1440" w:type="dxa"/>
          </w:tcPr>
          <w:p w14:paraId="349459B5" w14:textId="77777777" w:rsidR="00EE1957" w:rsidRPr="00B24172" w:rsidRDefault="00EE1957" w:rsidP="00D93C2E">
            <w:pPr>
              <w:jc w:val="center"/>
            </w:pPr>
          </w:p>
        </w:tc>
        <w:tc>
          <w:tcPr>
            <w:tcW w:w="1260" w:type="dxa"/>
          </w:tcPr>
          <w:p w14:paraId="20FE5128" w14:textId="77777777" w:rsidR="00EE1957" w:rsidRPr="00B24172" w:rsidRDefault="00EE1957" w:rsidP="00D93C2E">
            <w:pPr>
              <w:jc w:val="center"/>
            </w:pPr>
          </w:p>
        </w:tc>
        <w:tc>
          <w:tcPr>
            <w:tcW w:w="1281" w:type="dxa"/>
          </w:tcPr>
          <w:p w14:paraId="515D8CCE" w14:textId="5D83B687" w:rsidR="00EE1957" w:rsidRPr="00B24172" w:rsidRDefault="00EE1957" w:rsidP="00D93C2E">
            <w:pPr>
              <w:jc w:val="center"/>
            </w:pPr>
          </w:p>
        </w:tc>
      </w:tr>
      <w:tr w:rsidR="00464100" w:rsidRPr="00B24172" w14:paraId="546DE258" w14:textId="0CEF9F65" w:rsidTr="00EB1EED">
        <w:trPr>
          <w:trHeight w:val="100"/>
          <w:jc w:val="center"/>
        </w:trPr>
        <w:tc>
          <w:tcPr>
            <w:tcW w:w="3685" w:type="dxa"/>
            <w:shd w:val="clear" w:color="auto" w:fill="auto"/>
            <w:noWrap/>
            <w:vAlign w:val="bottom"/>
          </w:tcPr>
          <w:p w14:paraId="68AC881E" w14:textId="7D9BA361" w:rsidR="00EE1957" w:rsidRPr="00B24172" w:rsidRDefault="00EE1957" w:rsidP="0026724C">
            <w:pPr>
              <w:rPr>
                <w:lang w:val="en-NZ" w:eastAsia="en-NZ"/>
              </w:rPr>
            </w:pPr>
            <w:r w:rsidRPr="00B24172">
              <w:rPr>
                <w:lang w:val="en-NZ" w:eastAsia="en-NZ"/>
              </w:rPr>
              <w:t xml:space="preserve">      Fuel saving</w:t>
            </w:r>
          </w:p>
        </w:tc>
        <w:tc>
          <w:tcPr>
            <w:tcW w:w="1350" w:type="dxa"/>
          </w:tcPr>
          <w:p w14:paraId="3DEEE048" w14:textId="1C40A6E7" w:rsidR="00EE1957" w:rsidRPr="00B24172" w:rsidRDefault="00EE1957" w:rsidP="0026724C">
            <w:pPr>
              <w:jc w:val="center"/>
            </w:pPr>
            <w:r w:rsidRPr="00B24172">
              <w:t>3,012</w:t>
            </w:r>
          </w:p>
        </w:tc>
        <w:tc>
          <w:tcPr>
            <w:tcW w:w="1440" w:type="dxa"/>
            <w:vMerge w:val="restart"/>
          </w:tcPr>
          <w:p w14:paraId="16BE0A53" w14:textId="77777777" w:rsidR="00EE1957" w:rsidRPr="00B24172" w:rsidRDefault="00EE1957" w:rsidP="00EE1957">
            <w:pPr>
              <w:jc w:val="center"/>
            </w:pPr>
          </w:p>
          <w:p w14:paraId="4CCE6622" w14:textId="77777777" w:rsidR="00EE1957" w:rsidRPr="00B24172" w:rsidRDefault="00EE1957" w:rsidP="00EE1957">
            <w:pPr>
              <w:jc w:val="center"/>
            </w:pPr>
          </w:p>
          <w:p w14:paraId="199AB3C0" w14:textId="139EC3E8" w:rsidR="00EE1957" w:rsidRPr="00B24172" w:rsidRDefault="00EE1957" w:rsidP="00EE1957">
            <w:pPr>
              <w:jc w:val="center"/>
            </w:pPr>
            <w:r w:rsidRPr="00B24172">
              <w:t>7,679,991</w:t>
            </w:r>
          </w:p>
        </w:tc>
        <w:tc>
          <w:tcPr>
            <w:tcW w:w="1260" w:type="dxa"/>
            <w:vMerge w:val="restart"/>
          </w:tcPr>
          <w:p w14:paraId="6684AB14" w14:textId="77777777" w:rsidR="00EE1957" w:rsidRPr="00B24172" w:rsidRDefault="00EE1957" w:rsidP="00EE1957">
            <w:pPr>
              <w:jc w:val="center"/>
            </w:pPr>
          </w:p>
          <w:p w14:paraId="53B92435" w14:textId="77777777" w:rsidR="00EE1957" w:rsidRPr="00B24172" w:rsidRDefault="00EE1957" w:rsidP="00EE1957">
            <w:pPr>
              <w:jc w:val="center"/>
            </w:pPr>
          </w:p>
          <w:p w14:paraId="50B87625" w14:textId="0AA414A8" w:rsidR="00EE1957" w:rsidRPr="00B24172" w:rsidRDefault="00EE1957" w:rsidP="00EE1957">
            <w:pPr>
              <w:jc w:val="center"/>
            </w:pPr>
            <w:r w:rsidRPr="00B24172">
              <w:t>6,449,930</w:t>
            </w:r>
          </w:p>
        </w:tc>
        <w:tc>
          <w:tcPr>
            <w:tcW w:w="1281" w:type="dxa"/>
            <w:vMerge w:val="restart"/>
          </w:tcPr>
          <w:p w14:paraId="500A8961" w14:textId="77777777" w:rsidR="00EE1957" w:rsidRPr="00B24172" w:rsidRDefault="00EE1957" w:rsidP="00EE1957">
            <w:pPr>
              <w:jc w:val="center"/>
            </w:pPr>
          </w:p>
          <w:p w14:paraId="5EE818D1" w14:textId="77777777" w:rsidR="00EE1957" w:rsidRPr="00B24172" w:rsidRDefault="00EE1957" w:rsidP="00EE1957">
            <w:pPr>
              <w:jc w:val="center"/>
            </w:pPr>
          </w:p>
          <w:p w14:paraId="5FC29006" w14:textId="3F454154" w:rsidR="00EE1957" w:rsidRPr="00B24172" w:rsidRDefault="00EE1957" w:rsidP="00EE1957">
            <w:pPr>
              <w:jc w:val="center"/>
            </w:pPr>
            <w:r w:rsidRPr="00B24172">
              <w:t>5,531,562</w:t>
            </w:r>
          </w:p>
        </w:tc>
      </w:tr>
      <w:tr w:rsidR="00D7575A" w:rsidRPr="00B24172" w14:paraId="672D1EF1" w14:textId="461C2812" w:rsidTr="00EB1EED">
        <w:trPr>
          <w:trHeight w:val="100"/>
          <w:jc w:val="center"/>
        </w:trPr>
        <w:tc>
          <w:tcPr>
            <w:tcW w:w="3685" w:type="dxa"/>
            <w:shd w:val="clear" w:color="auto" w:fill="auto"/>
            <w:noWrap/>
            <w:vAlign w:val="bottom"/>
          </w:tcPr>
          <w:p w14:paraId="16913797" w14:textId="4087E43E" w:rsidR="00EE1957" w:rsidRPr="00B24172" w:rsidRDefault="00EE1957" w:rsidP="00F43A41">
            <w:pPr>
              <w:rPr>
                <w:lang w:val="en-NZ" w:eastAsia="en-NZ"/>
              </w:rPr>
            </w:pPr>
            <w:r w:rsidRPr="00B24172">
              <w:rPr>
                <w:lang w:val="en-NZ" w:eastAsia="en-NZ"/>
              </w:rPr>
              <w:t xml:space="preserve">      Mortality benefits</w:t>
            </w:r>
          </w:p>
        </w:tc>
        <w:tc>
          <w:tcPr>
            <w:tcW w:w="1350" w:type="dxa"/>
          </w:tcPr>
          <w:p w14:paraId="5C0E6BBA" w14:textId="774FB977" w:rsidR="00EE1957" w:rsidRPr="00B24172" w:rsidRDefault="00EE1957" w:rsidP="00F43A41">
            <w:pPr>
              <w:jc w:val="center"/>
            </w:pPr>
            <w:r w:rsidRPr="00B24172">
              <w:t>38,877</w:t>
            </w:r>
          </w:p>
        </w:tc>
        <w:tc>
          <w:tcPr>
            <w:tcW w:w="1440" w:type="dxa"/>
            <w:vMerge/>
          </w:tcPr>
          <w:p w14:paraId="02323AC9" w14:textId="6177EE8F" w:rsidR="00EE1957" w:rsidRPr="00B24172" w:rsidRDefault="00EE1957" w:rsidP="00EE1957">
            <w:pPr>
              <w:jc w:val="center"/>
            </w:pPr>
          </w:p>
        </w:tc>
        <w:tc>
          <w:tcPr>
            <w:tcW w:w="1260" w:type="dxa"/>
            <w:vMerge/>
          </w:tcPr>
          <w:p w14:paraId="4968A848" w14:textId="3042234E" w:rsidR="00EE1957" w:rsidRPr="00B24172" w:rsidRDefault="00EE1957" w:rsidP="00EE1957">
            <w:pPr>
              <w:jc w:val="center"/>
            </w:pPr>
          </w:p>
        </w:tc>
        <w:tc>
          <w:tcPr>
            <w:tcW w:w="1281" w:type="dxa"/>
            <w:vMerge/>
          </w:tcPr>
          <w:p w14:paraId="413A17FA" w14:textId="5B0330F9" w:rsidR="00EE1957" w:rsidRPr="00B24172" w:rsidRDefault="00EE1957" w:rsidP="00EE1957">
            <w:pPr>
              <w:jc w:val="center"/>
            </w:pPr>
          </w:p>
        </w:tc>
      </w:tr>
      <w:tr w:rsidR="00D7575A" w:rsidRPr="00B24172" w14:paraId="0892B2EC" w14:textId="6CB698B3" w:rsidTr="00EB1EED">
        <w:trPr>
          <w:trHeight w:val="100"/>
          <w:jc w:val="center"/>
        </w:trPr>
        <w:tc>
          <w:tcPr>
            <w:tcW w:w="3685" w:type="dxa"/>
            <w:shd w:val="clear" w:color="auto" w:fill="auto"/>
            <w:noWrap/>
            <w:vAlign w:val="bottom"/>
          </w:tcPr>
          <w:p w14:paraId="4908E03D" w14:textId="384BEB07" w:rsidR="00EE1957" w:rsidRPr="00B24172" w:rsidRDefault="00EE1957" w:rsidP="00F43A41">
            <w:pPr>
              <w:rPr>
                <w:lang w:val="en-NZ" w:eastAsia="en-NZ"/>
              </w:rPr>
            </w:pPr>
            <w:r w:rsidRPr="00B24172">
              <w:rPr>
                <w:lang w:val="en-NZ" w:eastAsia="en-NZ"/>
              </w:rPr>
              <w:t xml:space="preserve">      Morbidity benefits</w:t>
            </w:r>
          </w:p>
        </w:tc>
        <w:tc>
          <w:tcPr>
            <w:tcW w:w="1350" w:type="dxa"/>
          </w:tcPr>
          <w:p w14:paraId="748F5215" w14:textId="49693B5A" w:rsidR="00EE1957" w:rsidRPr="00B24172" w:rsidRDefault="00EE1957" w:rsidP="00F43A41">
            <w:pPr>
              <w:jc w:val="center"/>
            </w:pPr>
            <w:r w:rsidRPr="00B24172">
              <w:t>2,116</w:t>
            </w:r>
          </w:p>
        </w:tc>
        <w:tc>
          <w:tcPr>
            <w:tcW w:w="1440" w:type="dxa"/>
            <w:vMerge/>
          </w:tcPr>
          <w:p w14:paraId="67EDDB63" w14:textId="02209A45" w:rsidR="00EE1957" w:rsidRPr="00B24172" w:rsidRDefault="00EE1957" w:rsidP="00EE1957">
            <w:pPr>
              <w:jc w:val="center"/>
              <w:rPr>
                <w:lang w:val="en-NZ" w:eastAsia="en-NZ"/>
              </w:rPr>
            </w:pPr>
          </w:p>
        </w:tc>
        <w:tc>
          <w:tcPr>
            <w:tcW w:w="1260" w:type="dxa"/>
            <w:vMerge/>
          </w:tcPr>
          <w:p w14:paraId="3226DEB8" w14:textId="080F36D4" w:rsidR="00EE1957" w:rsidRPr="00B24172" w:rsidRDefault="00EE1957" w:rsidP="00EE1957">
            <w:pPr>
              <w:jc w:val="center"/>
              <w:rPr>
                <w:lang w:val="en-NZ" w:eastAsia="en-NZ"/>
              </w:rPr>
            </w:pPr>
          </w:p>
        </w:tc>
        <w:tc>
          <w:tcPr>
            <w:tcW w:w="1281" w:type="dxa"/>
            <w:vMerge/>
          </w:tcPr>
          <w:p w14:paraId="340D04C9" w14:textId="2DE08F11" w:rsidR="00EE1957" w:rsidRPr="00B24172" w:rsidRDefault="00EE1957" w:rsidP="00EE1957">
            <w:pPr>
              <w:jc w:val="center"/>
              <w:rPr>
                <w:lang w:val="en-NZ" w:eastAsia="en-NZ"/>
              </w:rPr>
            </w:pPr>
          </w:p>
        </w:tc>
      </w:tr>
      <w:tr w:rsidR="00D7575A" w:rsidRPr="00B24172" w14:paraId="42B630C0" w14:textId="727D734D" w:rsidTr="00EB1EED">
        <w:trPr>
          <w:trHeight w:val="100"/>
          <w:jc w:val="center"/>
        </w:trPr>
        <w:tc>
          <w:tcPr>
            <w:tcW w:w="3685" w:type="dxa"/>
            <w:shd w:val="clear" w:color="auto" w:fill="auto"/>
            <w:noWrap/>
            <w:vAlign w:val="bottom"/>
          </w:tcPr>
          <w:p w14:paraId="7EE6BD14" w14:textId="5384307A" w:rsidR="00EE1957" w:rsidRPr="00B24172" w:rsidRDefault="00EE1957" w:rsidP="00F43A41">
            <w:pPr>
              <w:rPr>
                <w:lang w:val="en-NZ" w:eastAsia="en-NZ"/>
              </w:rPr>
            </w:pPr>
            <w:r w:rsidRPr="00B24172">
              <w:rPr>
                <w:lang w:val="en-NZ" w:eastAsia="en-NZ"/>
              </w:rPr>
              <w:t xml:space="preserve">      Health care benefits</w:t>
            </w:r>
          </w:p>
        </w:tc>
        <w:tc>
          <w:tcPr>
            <w:tcW w:w="1350" w:type="dxa"/>
          </w:tcPr>
          <w:p w14:paraId="74F0B50E" w14:textId="2C2BD780" w:rsidR="00EE1957" w:rsidRPr="00B24172" w:rsidRDefault="00EE1957" w:rsidP="00F43A41">
            <w:pPr>
              <w:jc w:val="center"/>
            </w:pPr>
            <w:r w:rsidRPr="00B24172">
              <w:t>250</w:t>
            </w:r>
          </w:p>
        </w:tc>
        <w:tc>
          <w:tcPr>
            <w:tcW w:w="1440" w:type="dxa"/>
            <w:vMerge/>
          </w:tcPr>
          <w:p w14:paraId="2EA07D17" w14:textId="77777777" w:rsidR="00EE1957" w:rsidRPr="00B24172" w:rsidRDefault="00EE1957" w:rsidP="00F43A41">
            <w:pPr>
              <w:jc w:val="center"/>
            </w:pPr>
          </w:p>
        </w:tc>
        <w:tc>
          <w:tcPr>
            <w:tcW w:w="1260" w:type="dxa"/>
            <w:vMerge/>
          </w:tcPr>
          <w:p w14:paraId="2A041AE2" w14:textId="77777777" w:rsidR="00EE1957" w:rsidRPr="00B24172" w:rsidRDefault="00EE1957" w:rsidP="00F43A41">
            <w:pPr>
              <w:jc w:val="center"/>
            </w:pPr>
          </w:p>
        </w:tc>
        <w:tc>
          <w:tcPr>
            <w:tcW w:w="1281" w:type="dxa"/>
            <w:vMerge/>
          </w:tcPr>
          <w:p w14:paraId="51BD3A79" w14:textId="183AFCE2" w:rsidR="00EE1957" w:rsidRPr="00B24172" w:rsidRDefault="00EE1957" w:rsidP="00F43A41">
            <w:pPr>
              <w:jc w:val="center"/>
            </w:pPr>
          </w:p>
        </w:tc>
      </w:tr>
      <w:tr w:rsidR="00D7575A" w:rsidRPr="00B24172" w14:paraId="36FCFD1B" w14:textId="63790434" w:rsidTr="00EB1EED">
        <w:trPr>
          <w:trHeight w:val="100"/>
          <w:jc w:val="center"/>
        </w:trPr>
        <w:tc>
          <w:tcPr>
            <w:tcW w:w="3685" w:type="dxa"/>
            <w:shd w:val="clear" w:color="auto" w:fill="auto"/>
            <w:noWrap/>
            <w:vAlign w:val="bottom"/>
          </w:tcPr>
          <w:p w14:paraId="5468EF33" w14:textId="1144965C" w:rsidR="00EE1957" w:rsidRPr="00B24172" w:rsidRDefault="00EE1957" w:rsidP="00F43A41">
            <w:pPr>
              <w:rPr>
                <w:lang w:val="en-NZ" w:eastAsia="en-NZ"/>
              </w:rPr>
            </w:pPr>
            <w:r w:rsidRPr="00B24172">
              <w:rPr>
                <w:lang w:val="en-NZ" w:eastAsia="en-NZ"/>
              </w:rPr>
              <w:t xml:space="preserve">      Time saving</w:t>
            </w:r>
          </w:p>
        </w:tc>
        <w:tc>
          <w:tcPr>
            <w:tcW w:w="1350" w:type="dxa"/>
          </w:tcPr>
          <w:p w14:paraId="58AD6393" w14:textId="1EB6F932" w:rsidR="00EE1957" w:rsidRPr="00B24172" w:rsidRDefault="00EE1957" w:rsidP="00F43A41">
            <w:pPr>
              <w:jc w:val="center"/>
            </w:pPr>
            <w:r w:rsidRPr="00B24172">
              <w:t>13,105</w:t>
            </w:r>
          </w:p>
        </w:tc>
        <w:tc>
          <w:tcPr>
            <w:tcW w:w="1440" w:type="dxa"/>
            <w:vMerge/>
          </w:tcPr>
          <w:p w14:paraId="32827FA7" w14:textId="77777777" w:rsidR="00EE1957" w:rsidRPr="00B24172" w:rsidRDefault="00EE1957" w:rsidP="00F43A41">
            <w:pPr>
              <w:jc w:val="center"/>
            </w:pPr>
          </w:p>
        </w:tc>
        <w:tc>
          <w:tcPr>
            <w:tcW w:w="1260" w:type="dxa"/>
            <w:vMerge/>
          </w:tcPr>
          <w:p w14:paraId="506B2603" w14:textId="77777777" w:rsidR="00EE1957" w:rsidRPr="00B24172" w:rsidRDefault="00EE1957" w:rsidP="00F43A41">
            <w:pPr>
              <w:jc w:val="center"/>
            </w:pPr>
          </w:p>
        </w:tc>
        <w:tc>
          <w:tcPr>
            <w:tcW w:w="1281" w:type="dxa"/>
            <w:vMerge/>
          </w:tcPr>
          <w:p w14:paraId="34A32D56" w14:textId="7A880D17" w:rsidR="00EE1957" w:rsidRPr="00B24172" w:rsidRDefault="00EE1957" w:rsidP="00F43A41">
            <w:pPr>
              <w:jc w:val="center"/>
            </w:pPr>
          </w:p>
        </w:tc>
      </w:tr>
      <w:tr w:rsidR="00D7575A" w:rsidRPr="00B24172" w14:paraId="5A617D81" w14:textId="730F0C0A" w:rsidTr="00EB1EED">
        <w:trPr>
          <w:trHeight w:val="100"/>
          <w:jc w:val="center"/>
        </w:trPr>
        <w:tc>
          <w:tcPr>
            <w:tcW w:w="3685" w:type="dxa"/>
            <w:shd w:val="clear" w:color="auto" w:fill="auto"/>
            <w:noWrap/>
            <w:vAlign w:val="bottom"/>
          </w:tcPr>
          <w:p w14:paraId="778360E1" w14:textId="0F48F954" w:rsidR="00EE1957" w:rsidRPr="00B24172" w:rsidRDefault="00EE1957" w:rsidP="00F43A41">
            <w:pPr>
              <w:rPr>
                <w:lang w:val="en-NZ" w:eastAsia="en-NZ"/>
              </w:rPr>
            </w:pPr>
            <w:r w:rsidRPr="00B24172">
              <w:rPr>
                <w:lang w:val="en-NZ" w:eastAsia="en-NZ"/>
              </w:rPr>
              <w:t xml:space="preserve">      Productivity gain</w:t>
            </w:r>
          </w:p>
        </w:tc>
        <w:tc>
          <w:tcPr>
            <w:tcW w:w="1350" w:type="dxa"/>
          </w:tcPr>
          <w:p w14:paraId="0628A009" w14:textId="7FB0CA88" w:rsidR="00EE1957" w:rsidRPr="00B24172" w:rsidRDefault="00EE1957" w:rsidP="00F43A41">
            <w:pPr>
              <w:jc w:val="center"/>
            </w:pPr>
            <w:r w:rsidRPr="00B24172">
              <w:t>71</w:t>
            </w:r>
          </w:p>
        </w:tc>
        <w:tc>
          <w:tcPr>
            <w:tcW w:w="1440" w:type="dxa"/>
            <w:vMerge/>
          </w:tcPr>
          <w:p w14:paraId="57A36C2D" w14:textId="77777777" w:rsidR="00EE1957" w:rsidRPr="00B24172" w:rsidRDefault="00EE1957" w:rsidP="00F43A41">
            <w:pPr>
              <w:jc w:val="center"/>
            </w:pPr>
          </w:p>
        </w:tc>
        <w:tc>
          <w:tcPr>
            <w:tcW w:w="1260" w:type="dxa"/>
            <w:vMerge/>
          </w:tcPr>
          <w:p w14:paraId="037B971E" w14:textId="77777777" w:rsidR="00EE1957" w:rsidRPr="00B24172" w:rsidRDefault="00EE1957" w:rsidP="00F43A41">
            <w:pPr>
              <w:jc w:val="center"/>
            </w:pPr>
          </w:p>
        </w:tc>
        <w:tc>
          <w:tcPr>
            <w:tcW w:w="1281" w:type="dxa"/>
            <w:vMerge/>
          </w:tcPr>
          <w:p w14:paraId="234DC6A2" w14:textId="399E2844" w:rsidR="00EE1957" w:rsidRPr="00B24172" w:rsidRDefault="00EE1957" w:rsidP="00F43A41">
            <w:pPr>
              <w:jc w:val="center"/>
            </w:pPr>
          </w:p>
        </w:tc>
      </w:tr>
      <w:tr w:rsidR="00D7575A" w:rsidRPr="00B24172" w14:paraId="086D675D" w14:textId="79C9F703" w:rsidTr="00EB1EED">
        <w:trPr>
          <w:trHeight w:val="100"/>
          <w:jc w:val="center"/>
        </w:trPr>
        <w:tc>
          <w:tcPr>
            <w:tcW w:w="3685" w:type="dxa"/>
            <w:shd w:val="clear" w:color="auto" w:fill="auto"/>
            <w:noWrap/>
            <w:vAlign w:val="bottom"/>
          </w:tcPr>
          <w:p w14:paraId="62791BF3" w14:textId="77777777" w:rsidR="00EE1957" w:rsidRPr="00B24172" w:rsidRDefault="00EE1957" w:rsidP="00F43A41">
            <w:pPr>
              <w:rPr>
                <w:b/>
                <w:lang w:val="en-NZ" w:eastAsia="en-NZ"/>
              </w:rPr>
            </w:pPr>
            <w:r w:rsidRPr="00B24172">
              <w:rPr>
                <w:b/>
                <w:lang w:val="en-NZ" w:eastAsia="en-NZ"/>
              </w:rPr>
              <w:t>Natural Gas</w:t>
            </w:r>
          </w:p>
        </w:tc>
        <w:tc>
          <w:tcPr>
            <w:tcW w:w="1350" w:type="dxa"/>
          </w:tcPr>
          <w:p w14:paraId="5B323030" w14:textId="77777777" w:rsidR="00EE1957" w:rsidRPr="00B24172" w:rsidRDefault="00EE1957" w:rsidP="00F43A41">
            <w:pPr>
              <w:jc w:val="center"/>
              <w:rPr>
                <w:lang w:val="en-NZ" w:eastAsia="en-NZ"/>
              </w:rPr>
            </w:pPr>
          </w:p>
        </w:tc>
        <w:tc>
          <w:tcPr>
            <w:tcW w:w="1440" w:type="dxa"/>
          </w:tcPr>
          <w:p w14:paraId="6304D029" w14:textId="77777777" w:rsidR="00EE1957" w:rsidRPr="00B24172" w:rsidRDefault="00EE1957" w:rsidP="00F43A41">
            <w:pPr>
              <w:jc w:val="center"/>
            </w:pPr>
          </w:p>
        </w:tc>
        <w:tc>
          <w:tcPr>
            <w:tcW w:w="1260" w:type="dxa"/>
          </w:tcPr>
          <w:p w14:paraId="20877658" w14:textId="77777777" w:rsidR="00EE1957" w:rsidRPr="00B24172" w:rsidRDefault="00EE1957" w:rsidP="00F43A41">
            <w:pPr>
              <w:jc w:val="center"/>
            </w:pPr>
          </w:p>
        </w:tc>
        <w:tc>
          <w:tcPr>
            <w:tcW w:w="1281" w:type="dxa"/>
          </w:tcPr>
          <w:p w14:paraId="541616D7" w14:textId="37610848" w:rsidR="00EE1957" w:rsidRPr="00B24172" w:rsidRDefault="00EE1957" w:rsidP="00F43A41">
            <w:pPr>
              <w:jc w:val="center"/>
            </w:pPr>
          </w:p>
        </w:tc>
      </w:tr>
      <w:tr w:rsidR="00464100" w:rsidRPr="00B24172" w14:paraId="01F58287" w14:textId="6E770D8B" w:rsidTr="00EB1EED">
        <w:trPr>
          <w:trHeight w:val="100"/>
          <w:jc w:val="center"/>
        </w:trPr>
        <w:tc>
          <w:tcPr>
            <w:tcW w:w="3685" w:type="dxa"/>
            <w:shd w:val="clear" w:color="auto" w:fill="auto"/>
            <w:noWrap/>
            <w:vAlign w:val="bottom"/>
          </w:tcPr>
          <w:p w14:paraId="6823177A" w14:textId="235FB559" w:rsidR="00EE1957" w:rsidRPr="00B24172" w:rsidRDefault="00EE1957" w:rsidP="0026724C">
            <w:pPr>
              <w:rPr>
                <w:lang w:val="en-NZ" w:eastAsia="en-NZ"/>
              </w:rPr>
            </w:pPr>
            <w:r w:rsidRPr="00B24172">
              <w:rPr>
                <w:lang w:val="en-NZ" w:eastAsia="en-NZ"/>
              </w:rPr>
              <w:t xml:space="preserve">      Fuel saving</w:t>
            </w:r>
          </w:p>
        </w:tc>
        <w:tc>
          <w:tcPr>
            <w:tcW w:w="1350" w:type="dxa"/>
          </w:tcPr>
          <w:p w14:paraId="2548821B" w14:textId="774406E0" w:rsidR="00EE1957" w:rsidRPr="00B24172" w:rsidRDefault="00EE1957" w:rsidP="0026724C">
            <w:pPr>
              <w:jc w:val="center"/>
            </w:pPr>
            <w:r w:rsidRPr="00B24172">
              <w:t>3,012</w:t>
            </w:r>
          </w:p>
        </w:tc>
        <w:tc>
          <w:tcPr>
            <w:tcW w:w="1440" w:type="dxa"/>
            <w:vMerge w:val="restart"/>
          </w:tcPr>
          <w:p w14:paraId="19C94520" w14:textId="77777777" w:rsidR="00EE1957" w:rsidRPr="00B24172" w:rsidRDefault="00EE1957" w:rsidP="00EE1957">
            <w:pPr>
              <w:jc w:val="center"/>
            </w:pPr>
          </w:p>
          <w:p w14:paraId="5CEA53D9" w14:textId="77777777" w:rsidR="00EE1957" w:rsidRPr="00B24172" w:rsidRDefault="00EE1957" w:rsidP="00EE1957">
            <w:pPr>
              <w:jc w:val="center"/>
            </w:pPr>
          </w:p>
          <w:p w14:paraId="4205F258" w14:textId="596D9B44" w:rsidR="00EE1957" w:rsidRPr="00B24172" w:rsidRDefault="00EE1957" w:rsidP="00EE1957">
            <w:pPr>
              <w:jc w:val="center"/>
            </w:pPr>
            <w:r w:rsidRPr="00B24172">
              <w:t>7,679,991</w:t>
            </w:r>
          </w:p>
        </w:tc>
        <w:tc>
          <w:tcPr>
            <w:tcW w:w="1260" w:type="dxa"/>
            <w:vMerge w:val="restart"/>
          </w:tcPr>
          <w:p w14:paraId="0CD660D6" w14:textId="77777777" w:rsidR="00EE1957" w:rsidRPr="00B24172" w:rsidRDefault="00EE1957" w:rsidP="00EE1957">
            <w:pPr>
              <w:jc w:val="center"/>
            </w:pPr>
          </w:p>
          <w:p w14:paraId="18AE482F" w14:textId="77777777" w:rsidR="00EE1957" w:rsidRPr="00B24172" w:rsidRDefault="00EE1957" w:rsidP="00EE1957">
            <w:pPr>
              <w:jc w:val="center"/>
            </w:pPr>
          </w:p>
          <w:p w14:paraId="636030AF" w14:textId="174DA48C" w:rsidR="00EE1957" w:rsidRPr="00B24172" w:rsidRDefault="00EE1957" w:rsidP="00EE1957">
            <w:pPr>
              <w:jc w:val="center"/>
            </w:pPr>
            <w:r w:rsidRPr="00B24172">
              <w:t>6,449,930</w:t>
            </w:r>
          </w:p>
        </w:tc>
        <w:tc>
          <w:tcPr>
            <w:tcW w:w="1281" w:type="dxa"/>
            <w:vMerge w:val="restart"/>
          </w:tcPr>
          <w:p w14:paraId="5F733D88" w14:textId="77777777" w:rsidR="00EE1957" w:rsidRPr="00B24172" w:rsidRDefault="00EE1957" w:rsidP="00EE1957">
            <w:pPr>
              <w:jc w:val="center"/>
            </w:pPr>
          </w:p>
          <w:p w14:paraId="6EC1C74C" w14:textId="77777777" w:rsidR="00EE1957" w:rsidRPr="00B24172" w:rsidRDefault="00EE1957" w:rsidP="00EE1957">
            <w:pPr>
              <w:jc w:val="center"/>
            </w:pPr>
          </w:p>
          <w:p w14:paraId="684F8CB9" w14:textId="630C6D16" w:rsidR="00EE1957" w:rsidRPr="00B24172" w:rsidRDefault="00EE1957" w:rsidP="00EE1957">
            <w:pPr>
              <w:jc w:val="center"/>
            </w:pPr>
            <w:r w:rsidRPr="00B24172">
              <w:t>5,531,562</w:t>
            </w:r>
          </w:p>
        </w:tc>
      </w:tr>
      <w:tr w:rsidR="00D7575A" w:rsidRPr="00B24172" w14:paraId="2545AC4F" w14:textId="4ED67F88" w:rsidTr="00EB1EED">
        <w:trPr>
          <w:trHeight w:val="100"/>
          <w:jc w:val="center"/>
        </w:trPr>
        <w:tc>
          <w:tcPr>
            <w:tcW w:w="3685" w:type="dxa"/>
            <w:shd w:val="clear" w:color="auto" w:fill="auto"/>
            <w:noWrap/>
            <w:vAlign w:val="bottom"/>
          </w:tcPr>
          <w:p w14:paraId="429D2FC9" w14:textId="29BCCA0F" w:rsidR="00EE1957" w:rsidRPr="00B24172" w:rsidRDefault="00EE1957" w:rsidP="00F43A41">
            <w:pPr>
              <w:rPr>
                <w:lang w:val="en-NZ" w:eastAsia="en-NZ"/>
              </w:rPr>
            </w:pPr>
            <w:r w:rsidRPr="00B24172">
              <w:rPr>
                <w:lang w:val="en-NZ" w:eastAsia="en-NZ"/>
              </w:rPr>
              <w:t xml:space="preserve">      Mortality benefits</w:t>
            </w:r>
          </w:p>
        </w:tc>
        <w:tc>
          <w:tcPr>
            <w:tcW w:w="1350" w:type="dxa"/>
          </w:tcPr>
          <w:p w14:paraId="233F1B73" w14:textId="07C8AB5A" w:rsidR="00EE1957" w:rsidRPr="00B24172" w:rsidRDefault="00EE1957" w:rsidP="00F43A41">
            <w:pPr>
              <w:jc w:val="center"/>
            </w:pPr>
            <w:r w:rsidRPr="00B24172">
              <w:t>38,877</w:t>
            </w:r>
          </w:p>
        </w:tc>
        <w:tc>
          <w:tcPr>
            <w:tcW w:w="1440" w:type="dxa"/>
            <w:vMerge/>
          </w:tcPr>
          <w:p w14:paraId="19A259FE" w14:textId="14ABB5D3" w:rsidR="00EE1957" w:rsidRPr="00B24172" w:rsidRDefault="00EE1957" w:rsidP="00EE1957">
            <w:pPr>
              <w:jc w:val="center"/>
            </w:pPr>
          </w:p>
        </w:tc>
        <w:tc>
          <w:tcPr>
            <w:tcW w:w="1260" w:type="dxa"/>
            <w:vMerge/>
          </w:tcPr>
          <w:p w14:paraId="241E113E" w14:textId="47181C90" w:rsidR="00EE1957" w:rsidRPr="00B24172" w:rsidRDefault="00EE1957" w:rsidP="00EE1957">
            <w:pPr>
              <w:jc w:val="center"/>
            </w:pPr>
          </w:p>
        </w:tc>
        <w:tc>
          <w:tcPr>
            <w:tcW w:w="1281" w:type="dxa"/>
            <w:vMerge/>
          </w:tcPr>
          <w:p w14:paraId="15E75495" w14:textId="74FA0B62" w:rsidR="00EE1957" w:rsidRPr="00B24172" w:rsidRDefault="00EE1957" w:rsidP="00EE1957">
            <w:pPr>
              <w:jc w:val="center"/>
            </w:pPr>
          </w:p>
        </w:tc>
      </w:tr>
      <w:tr w:rsidR="00D7575A" w:rsidRPr="00B24172" w14:paraId="032CAD72" w14:textId="66A4993D" w:rsidTr="00EB1EED">
        <w:trPr>
          <w:trHeight w:val="100"/>
          <w:jc w:val="center"/>
        </w:trPr>
        <w:tc>
          <w:tcPr>
            <w:tcW w:w="3685" w:type="dxa"/>
            <w:shd w:val="clear" w:color="auto" w:fill="auto"/>
            <w:noWrap/>
            <w:vAlign w:val="bottom"/>
          </w:tcPr>
          <w:p w14:paraId="7E9E6533" w14:textId="4AA07A2A" w:rsidR="00EE1957" w:rsidRPr="00B24172" w:rsidRDefault="00EE1957" w:rsidP="00F43A41">
            <w:pPr>
              <w:rPr>
                <w:lang w:val="en-NZ" w:eastAsia="en-NZ"/>
              </w:rPr>
            </w:pPr>
            <w:r w:rsidRPr="00B24172">
              <w:rPr>
                <w:lang w:val="en-NZ" w:eastAsia="en-NZ"/>
              </w:rPr>
              <w:t xml:space="preserve">      Morbidity benefits</w:t>
            </w:r>
          </w:p>
        </w:tc>
        <w:tc>
          <w:tcPr>
            <w:tcW w:w="1350" w:type="dxa"/>
          </w:tcPr>
          <w:p w14:paraId="1D9D60AC" w14:textId="1F65E37F" w:rsidR="00EE1957" w:rsidRPr="00B24172" w:rsidRDefault="00EE1957" w:rsidP="00F43A41">
            <w:pPr>
              <w:jc w:val="center"/>
            </w:pPr>
            <w:r w:rsidRPr="00B24172">
              <w:t>2,116</w:t>
            </w:r>
          </w:p>
        </w:tc>
        <w:tc>
          <w:tcPr>
            <w:tcW w:w="1440" w:type="dxa"/>
            <w:vMerge/>
          </w:tcPr>
          <w:p w14:paraId="6D201CB9" w14:textId="438D4489" w:rsidR="00EE1957" w:rsidRPr="00B24172" w:rsidRDefault="00EE1957" w:rsidP="00EE1957">
            <w:pPr>
              <w:jc w:val="center"/>
              <w:rPr>
                <w:lang w:val="en-NZ" w:eastAsia="en-NZ"/>
              </w:rPr>
            </w:pPr>
          </w:p>
        </w:tc>
        <w:tc>
          <w:tcPr>
            <w:tcW w:w="1260" w:type="dxa"/>
            <w:vMerge/>
          </w:tcPr>
          <w:p w14:paraId="77E2B740" w14:textId="6A661A75" w:rsidR="00EE1957" w:rsidRPr="00B24172" w:rsidRDefault="00EE1957" w:rsidP="00EE1957">
            <w:pPr>
              <w:jc w:val="center"/>
              <w:rPr>
                <w:lang w:val="en-NZ" w:eastAsia="en-NZ"/>
              </w:rPr>
            </w:pPr>
          </w:p>
        </w:tc>
        <w:tc>
          <w:tcPr>
            <w:tcW w:w="1281" w:type="dxa"/>
            <w:vMerge/>
          </w:tcPr>
          <w:p w14:paraId="5397B371" w14:textId="6F1A22FD" w:rsidR="00EE1957" w:rsidRPr="00B24172" w:rsidRDefault="00EE1957" w:rsidP="00EE1957">
            <w:pPr>
              <w:jc w:val="center"/>
              <w:rPr>
                <w:lang w:val="en-NZ" w:eastAsia="en-NZ"/>
              </w:rPr>
            </w:pPr>
          </w:p>
        </w:tc>
      </w:tr>
      <w:tr w:rsidR="00D7575A" w:rsidRPr="00B24172" w14:paraId="7D46D7F7" w14:textId="7DCBE0AC" w:rsidTr="00EB1EED">
        <w:trPr>
          <w:trHeight w:val="100"/>
          <w:jc w:val="center"/>
        </w:trPr>
        <w:tc>
          <w:tcPr>
            <w:tcW w:w="3685" w:type="dxa"/>
            <w:shd w:val="clear" w:color="auto" w:fill="auto"/>
            <w:noWrap/>
            <w:vAlign w:val="bottom"/>
          </w:tcPr>
          <w:p w14:paraId="3ECC66E2" w14:textId="097B7980" w:rsidR="00EE1957" w:rsidRPr="00B24172" w:rsidRDefault="00EE1957" w:rsidP="00F43A41">
            <w:pPr>
              <w:rPr>
                <w:lang w:val="en-NZ" w:eastAsia="en-NZ"/>
              </w:rPr>
            </w:pPr>
            <w:r w:rsidRPr="00B24172">
              <w:rPr>
                <w:lang w:val="en-NZ" w:eastAsia="en-NZ"/>
              </w:rPr>
              <w:t xml:space="preserve">      Health care benefits</w:t>
            </w:r>
          </w:p>
        </w:tc>
        <w:tc>
          <w:tcPr>
            <w:tcW w:w="1350" w:type="dxa"/>
          </w:tcPr>
          <w:p w14:paraId="4293D23B" w14:textId="3493F5E3" w:rsidR="00EE1957" w:rsidRPr="00B24172" w:rsidRDefault="00EE1957" w:rsidP="00F43A41">
            <w:pPr>
              <w:jc w:val="center"/>
            </w:pPr>
            <w:r w:rsidRPr="00B24172">
              <w:t>250</w:t>
            </w:r>
          </w:p>
        </w:tc>
        <w:tc>
          <w:tcPr>
            <w:tcW w:w="1440" w:type="dxa"/>
            <w:vMerge/>
          </w:tcPr>
          <w:p w14:paraId="4A8D86E9" w14:textId="77777777" w:rsidR="00EE1957" w:rsidRPr="00B24172" w:rsidRDefault="00EE1957" w:rsidP="00F43A41">
            <w:pPr>
              <w:jc w:val="center"/>
            </w:pPr>
          </w:p>
        </w:tc>
        <w:tc>
          <w:tcPr>
            <w:tcW w:w="1260" w:type="dxa"/>
            <w:vMerge/>
          </w:tcPr>
          <w:p w14:paraId="53C92CB4" w14:textId="77777777" w:rsidR="00EE1957" w:rsidRPr="00B24172" w:rsidRDefault="00EE1957" w:rsidP="00F43A41">
            <w:pPr>
              <w:jc w:val="center"/>
            </w:pPr>
          </w:p>
        </w:tc>
        <w:tc>
          <w:tcPr>
            <w:tcW w:w="1281" w:type="dxa"/>
            <w:vMerge/>
          </w:tcPr>
          <w:p w14:paraId="11771289" w14:textId="4F9CF754" w:rsidR="00EE1957" w:rsidRPr="00B24172" w:rsidRDefault="00EE1957" w:rsidP="00F43A41">
            <w:pPr>
              <w:jc w:val="center"/>
            </w:pPr>
          </w:p>
        </w:tc>
      </w:tr>
      <w:tr w:rsidR="00D7575A" w:rsidRPr="00B24172" w14:paraId="52B5430A" w14:textId="200EC28D" w:rsidTr="00EB1EED">
        <w:trPr>
          <w:trHeight w:val="100"/>
          <w:jc w:val="center"/>
        </w:trPr>
        <w:tc>
          <w:tcPr>
            <w:tcW w:w="3685" w:type="dxa"/>
            <w:shd w:val="clear" w:color="auto" w:fill="auto"/>
            <w:noWrap/>
            <w:vAlign w:val="bottom"/>
          </w:tcPr>
          <w:p w14:paraId="7CF0227F" w14:textId="60F0C79D" w:rsidR="00EE1957" w:rsidRPr="00B24172" w:rsidRDefault="00EE1957" w:rsidP="00F43A41">
            <w:pPr>
              <w:rPr>
                <w:lang w:val="en-NZ" w:eastAsia="en-NZ"/>
              </w:rPr>
            </w:pPr>
            <w:r w:rsidRPr="00B24172">
              <w:rPr>
                <w:lang w:val="en-NZ" w:eastAsia="en-NZ"/>
              </w:rPr>
              <w:t xml:space="preserve">      Time saving</w:t>
            </w:r>
          </w:p>
        </w:tc>
        <w:tc>
          <w:tcPr>
            <w:tcW w:w="1350" w:type="dxa"/>
          </w:tcPr>
          <w:p w14:paraId="23684D23" w14:textId="2DD59267" w:rsidR="00EE1957" w:rsidRPr="00B24172" w:rsidRDefault="00EE1957" w:rsidP="00F43A41">
            <w:pPr>
              <w:jc w:val="center"/>
            </w:pPr>
            <w:r w:rsidRPr="00B24172">
              <w:t>13,105</w:t>
            </w:r>
          </w:p>
        </w:tc>
        <w:tc>
          <w:tcPr>
            <w:tcW w:w="1440" w:type="dxa"/>
            <w:vMerge/>
          </w:tcPr>
          <w:p w14:paraId="10A3BBF9" w14:textId="77777777" w:rsidR="00EE1957" w:rsidRPr="00B24172" w:rsidRDefault="00EE1957" w:rsidP="00F43A41">
            <w:pPr>
              <w:jc w:val="center"/>
            </w:pPr>
          </w:p>
        </w:tc>
        <w:tc>
          <w:tcPr>
            <w:tcW w:w="1260" w:type="dxa"/>
            <w:vMerge/>
          </w:tcPr>
          <w:p w14:paraId="04A2385C" w14:textId="77777777" w:rsidR="00EE1957" w:rsidRPr="00B24172" w:rsidRDefault="00EE1957" w:rsidP="00F43A41">
            <w:pPr>
              <w:jc w:val="center"/>
            </w:pPr>
          </w:p>
        </w:tc>
        <w:tc>
          <w:tcPr>
            <w:tcW w:w="1281" w:type="dxa"/>
            <w:vMerge/>
          </w:tcPr>
          <w:p w14:paraId="714A5836" w14:textId="67C4D167" w:rsidR="00EE1957" w:rsidRPr="00B24172" w:rsidRDefault="00EE1957" w:rsidP="00F43A41">
            <w:pPr>
              <w:jc w:val="center"/>
            </w:pPr>
          </w:p>
        </w:tc>
      </w:tr>
      <w:tr w:rsidR="00D7575A" w:rsidRPr="00B24172" w14:paraId="4CD02AA1" w14:textId="4C270A46" w:rsidTr="00EB1EED">
        <w:trPr>
          <w:trHeight w:val="100"/>
          <w:jc w:val="center"/>
        </w:trPr>
        <w:tc>
          <w:tcPr>
            <w:tcW w:w="3685" w:type="dxa"/>
            <w:shd w:val="clear" w:color="auto" w:fill="auto"/>
            <w:noWrap/>
            <w:vAlign w:val="bottom"/>
          </w:tcPr>
          <w:p w14:paraId="0ED9C0CF" w14:textId="1026C102" w:rsidR="00EE1957" w:rsidRPr="00B24172" w:rsidRDefault="00EE1957" w:rsidP="00F43A41">
            <w:pPr>
              <w:rPr>
                <w:lang w:val="en-NZ" w:eastAsia="en-NZ"/>
              </w:rPr>
            </w:pPr>
            <w:r w:rsidRPr="00B24172">
              <w:rPr>
                <w:lang w:val="en-NZ" w:eastAsia="en-NZ"/>
              </w:rPr>
              <w:t xml:space="preserve">      Productivity gain</w:t>
            </w:r>
          </w:p>
        </w:tc>
        <w:tc>
          <w:tcPr>
            <w:tcW w:w="1350" w:type="dxa"/>
          </w:tcPr>
          <w:p w14:paraId="52C6876F" w14:textId="0CC77F34" w:rsidR="00EE1957" w:rsidRPr="00B24172" w:rsidRDefault="00EE1957" w:rsidP="00F43A41">
            <w:pPr>
              <w:jc w:val="center"/>
            </w:pPr>
            <w:r w:rsidRPr="00B24172">
              <w:t>71</w:t>
            </w:r>
          </w:p>
        </w:tc>
        <w:tc>
          <w:tcPr>
            <w:tcW w:w="1440" w:type="dxa"/>
            <w:vMerge/>
          </w:tcPr>
          <w:p w14:paraId="61561661" w14:textId="77777777" w:rsidR="00EE1957" w:rsidRPr="00B24172" w:rsidRDefault="00EE1957" w:rsidP="00F43A41">
            <w:pPr>
              <w:jc w:val="center"/>
            </w:pPr>
          </w:p>
        </w:tc>
        <w:tc>
          <w:tcPr>
            <w:tcW w:w="1260" w:type="dxa"/>
            <w:vMerge/>
          </w:tcPr>
          <w:p w14:paraId="103175A3" w14:textId="77777777" w:rsidR="00EE1957" w:rsidRPr="00B24172" w:rsidRDefault="00EE1957" w:rsidP="00F43A41">
            <w:pPr>
              <w:jc w:val="center"/>
            </w:pPr>
          </w:p>
        </w:tc>
        <w:tc>
          <w:tcPr>
            <w:tcW w:w="1281" w:type="dxa"/>
            <w:vMerge/>
          </w:tcPr>
          <w:p w14:paraId="10C2069C" w14:textId="5E58D007" w:rsidR="00EE1957" w:rsidRPr="00B24172" w:rsidRDefault="00EE1957" w:rsidP="00F43A41">
            <w:pPr>
              <w:jc w:val="center"/>
            </w:pPr>
          </w:p>
        </w:tc>
      </w:tr>
      <w:tr w:rsidR="00D7575A" w:rsidRPr="00B24172" w14:paraId="2B7C5351" w14:textId="7E8446B7" w:rsidTr="00EB1EED">
        <w:trPr>
          <w:trHeight w:val="100"/>
          <w:jc w:val="center"/>
        </w:trPr>
        <w:tc>
          <w:tcPr>
            <w:tcW w:w="3685" w:type="dxa"/>
            <w:shd w:val="clear" w:color="auto" w:fill="auto"/>
            <w:noWrap/>
            <w:vAlign w:val="bottom"/>
          </w:tcPr>
          <w:p w14:paraId="165F1EDC" w14:textId="77777777" w:rsidR="00EE1957" w:rsidRPr="00B24172" w:rsidRDefault="00EE1957" w:rsidP="00F43A41">
            <w:pPr>
              <w:rPr>
                <w:b/>
                <w:lang w:val="en-NZ" w:eastAsia="en-NZ"/>
              </w:rPr>
            </w:pPr>
            <w:r w:rsidRPr="00B24172">
              <w:rPr>
                <w:b/>
                <w:lang w:val="en-NZ" w:eastAsia="en-NZ"/>
              </w:rPr>
              <w:t>Electric Stove</w:t>
            </w:r>
          </w:p>
        </w:tc>
        <w:tc>
          <w:tcPr>
            <w:tcW w:w="1350" w:type="dxa"/>
          </w:tcPr>
          <w:p w14:paraId="5A2F9B10" w14:textId="77777777" w:rsidR="00EE1957" w:rsidRPr="00B24172" w:rsidRDefault="00EE1957" w:rsidP="00F43A41">
            <w:pPr>
              <w:jc w:val="center"/>
              <w:rPr>
                <w:lang w:val="en-NZ" w:eastAsia="en-NZ"/>
              </w:rPr>
            </w:pPr>
          </w:p>
        </w:tc>
        <w:tc>
          <w:tcPr>
            <w:tcW w:w="1440" w:type="dxa"/>
          </w:tcPr>
          <w:p w14:paraId="6D1C24CF" w14:textId="77777777" w:rsidR="00EE1957" w:rsidRPr="00B24172" w:rsidRDefault="00EE1957" w:rsidP="00F43A41">
            <w:pPr>
              <w:jc w:val="center"/>
            </w:pPr>
          </w:p>
        </w:tc>
        <w:tc>
          <w:tcPr>
            <w:tcW w:w="1260" w:type="dxa"/>
          </w:tcPr>
          <w:p w14:paraId="7F6EB6E9" w14:textId="77777777" w:rsidR="00EE1957" w:rsidRPr="00B24172" w:rsidRDefault="00EE1957" w:rsidP="00F43A41">
            <w:pPr>
              <w:jc w:val="center"/>
            </w:pPr>
          </w:p>
        </w:tc>
        <w:tc>
          <w:tcPr>
            <w:tcW w:w="1281" w:type="dxa"/>
          </w:tcPr>
          <w:p w14:paraId="3399D597" w14:textId="547AA091" w:rsidR="00EE1957" w:rsidRPr="00B24172" w:rsidRDefault="00EE1957" w:rsidP="00F43A41">
            <w:pPr>
              <w:jc w:val="center"/>
            </w:pPr>
          </w:p>
        </w:tc>
      </w:tr>
      <w:tr w:rsidR="00464100" w:rsidRPr="00B24172" w14:paraId="04FF5D35" w14:textId="2FA3C61E" w:rsidTr="00EB1EED">
        <w:trPr>
          <w:trHeight w:val="100"/>
          <w:jc w:val="center"/>
        </w:trPr>
        <w:tc>
          <w:tcPr>
            <w:tcW w:w="3685" w:type="dxa"/>
            <w:shd w:val="clear" w:color="auto" w:fill="auto"/>
            <w:noWrap/>
            <w:vAlign w:val="bottom"/>
          </w:tcPr>
          <w:p w14:paraId="5B950325" w14:textId="26A1B080" w:rsidR="00EE1957" w:rsidRPr="00B24172" w:rsidRDefault="00EE1957" w:rsidP="0026724C">
            <w:pPr>
              <w:rPr>
                <w:lang w:val="en-NZ" w:eastAsia="en-NZ"/>
              </w:rPr>
            </w:pPr>
            <w:r w:rsidRPr="00B24172">
              <w:rPr>
                <w:lang w:val="en-NZ" w:eastAsia="en-NZ"/>
              </w:rPr>
              <w:t xml:space="preserve">      Fuel saving</w:t>
            </w:r>
          </w:p>
        </w:tc>
        <w:tc>
          <w:tcPr>
            <w:tcW w:w="1350" w:type="dxa"/>
          </w:tcPr>
          <w:p w14:paraId="7EA68F89" w14:textId="1D3A6DC7" w:rsidR="00EE1957" w:rsidRPr="00B24172" w:rsidRDefault="00EE1957" w:rsidP="0026724C">
            <w:pPr>
              <w:jc w:val="center"/>
            </w:pPr>
            <w:r w:rsidRPr="00B24172">
              <w:t>3,012</w:t>
            </w:r>
          </w:p>
        </w:tc>
        <w:tc>
          <w:tcPr>
            <w:tcW w:w="1440" w:type="dxa"/>
            <w:vMerge w:val="restart"/>
          </w:tcPr>
          <w:p w14:paraId="14504159" w14:textId="77777777" w:rsidR="00EE1957" w:rsidRPr="00B24172" w:rsidRDefault="00EE1957" w:rsidP="00EE1957">
            <w:pPr>
              <w:jc w:val="center"/>
            </w:pPr>
          </w:p>
          <w:p w14:paraId="072474C4" w14:textId="77777777" w:rsidR="00EE1957" w:rsidRPr="00B24172" w:rsidRDefault="00EE1957" w:rsidP="00EE1957">
            <w:pPr>
              <w:jc w:val="center"/>
            </w:pPr>
          </w:p>
          <w:p w14:paraId="4F87618B" w14:textId="65E7C2AE" w:rsidR="00EE1957" w:rsidRPr="00B24172" w:rsidRDefault="00EE1957" w:rsidP="00EE1957">
            <w:pPr>
              <w:jc w:val="center"/>
            </w:pPr>
            <w:r w:rsidRPr="00B24172">
              <w:t>7,679,991</w:t>
            </w:r>
          </w:p>
        </w:tc>
        <w:tc>
          <w:tcPr>
            <w:tcW w:w="1260" w:type="dxa"/>
            <w:vMerge w:val="restart"/>
          </w:tcPr>
          <w:p w14:paraId="4986C112" w14:textId="77777777" w:rsidR="00EE1957" w:rsidRPr="00B24172" w:rsidRDefault="00EE1957" w:rsidP="00EE1957">
            <w:pPr>
              <w:jc w:val="center"/>
            </w:pPr>
          </w:p>
          <w:p w14:paraId="779C9FD6" w14:textId="77777777" w:rsidR="00EE1957" w:rsidRPr="00B24172" w:rsidRDefault="00EE1957" w:rsidP="00EE1957">
            <w:pPr>
              <w:jc w:val="center"/>
            </w:pPr>
          </w:p>
          <w:p w14:paraId="2A4EF92B" w14:textId="51A9BBF6" w:rsidR="00EE1957" w:rsidRPr="00B24172" w:rsidRDefault="00EE1957" w:rsidP="00EE1957">
            <w:pPr>
              <w:jc w:val="center"/>
            </w:pPr>
            <w:r w:rsidRPr="00B24172">
              <w:t>6,449,930</w:t>
            </w:r>
          </w:p>
        </w:tc>
        <w:tc>
          <w:tcPr>
            <w:tcW w:w="1281" w:type="dxa"/>
            <w:vMerge w:val="restart"/>
          </w:tcPr>
          <w:p w14:paraId="53B204DB" w14:textId="77777777" w:rsidR="00EE1957" w:rsidRPr="00B24172" w:rsidRDefault="00EE1957" w:rsidP="00EE1957">
            <w:pPr>
              <w:jc w:val="center"/>
            </w:pPr>
          </w:p>
          <w:p w14:paraId="62163A7E" w14:textId="77777777" w:rsidR="00EE1957" w:rsidRPr="00B24172" w:rsidRDefault="00EE1957" w:rsidP="00EE1957">
            <w:pPr>
              <w:jc w:val="center"/>
            </w:pPr>
          </w:p>
          <w:p w14:paraId="38F43295" w14:textId="6F712145" w:rsidR="00EE1957" w:rsidRPr="00B24172" w:rsidRDefault="00EE1957" w:rsidP="00EE1957">
            <w:pPr>
              <w:jc w:val="center"/>
            </w:pPr>
            <w:r w:rsidRPr="00B24172">
              <w:t>5,531,562</w:t>
            </w:r>
          </w:p>
        </w:tc>
      </w:tr>
      <w:tr w:rsidR="00D7575A" w:rsidRPr="00B24172" w14:paraId="3471F0CC" w14:textId="0B455520" w:rsidTr="00EB1EED">
        <w:trPr>
          <w:trHeight w:val="100"/>
          <w:jc w:val="center"/>
        </w:trPr>
        <w:tc>
          <w:tcPr>
            <w:tcW w:w="3685" w:type="dxa"/>
            <w:shd w:val="clear" w:color="auto" w:fill="auto"/>
            <w:noWrap/>
            <w:vAlign w:val="bottom"/>
          </w:tcPr>
          <w:p w14:paraId="56F04A36" w14:textId="23FCE7DB" w:rsidR="00EE1957" w:rsidRPr="00B24172" w:rsidRDefault="00EE1957" w:rsidP="00F43A41">
            <w:pPr>
              <w:rPr>
                <w:lang w:val="en-NZ" w:eastAsia="en-NZ"/>
              </w:rPr>
            </w:pPr>
            <w:r w:rsidRPr="00B24172">
              <w:rPr>
                <w:lang w:val="en-NZ" w:eastAsia="en-NZ"/>
              </w:rPr>
              <w:t xml:space="preserve">      Mortality benefits</w:t>
            </w:r>
          </w:p>
        </w:tc>
        <w:tc>
          <w:tcPr>
            <w:tcW w:w="1350" w:type="dxa"/>
          </w:tcPr>
          <w:p w14:paraId="5B5BDD58" w14:textId="36116AEE" w:rsidR="00EE1957" w:rsidRPr="00B24172" w:rsidRDefault="00EE1957" w:rsidP="00F43A41">
            <w:pPr>
              <w:jc w:val="center"/>
            </w:pPr>
            <w:r w:rsidRPr="00B24172">
              <w:t>38,877</w:t>
            </w:r>
          </w:p>
        </w:tc>
        <w:tc>
          <w:tcPr>
            <w:tcW w:w="1440" w:type="dxa"/>
            <w:vMerge/>
          </w:tcPr>
          <w:p w14:paraId="3CA9EA88" w14:textId="7AC7218B" w:rsidR="00EE1957" w:rsidRPr="00B24172" w:rsidRDefault="00EE1957" w:rsidP="00EE1957">
            <w:pPr>
              <w:jc w:val="center"/>
            </w:pPr>
          </w:p>
        </w:tc>
        <w:tc>
          <w:tcPr>
            <w:tcW w:w="1260" w:type="dxa"/>
            <w:vMerge/>
          </w:tcPr>
          <w:p w14:paraId="177E8A0E" w14:textId="2135A755" w:rsidR="00EE1957" w:rsidRPr="00B24172" w:rsidRDefault="00EE1957" w:rsidP="00EE1957">
            <w:pPr>
              <w:jc w:val="center"/>
            </w:pPr>
          </w:p>
        </w:tc>
        <w:tc>
          <w:tcPr>
            <w:tcW w:w="1281" w:type="dxa"/>
            <w:vMerge/>
          </w:tcPr>
          <w:p w14:paraId="7DDF5BAD" w14:textId="35855A56" w:rsidR="00EE1957" w:rsidRPr="00B24172" w:rsidRDefault="00EE1957" w:rsidP="00EE1957">
            <w:pPr>
              <w:jc w:val="center"/>
            </w:pPr>
          </w:p>
        </w:tc>
      </w:tr>
      <w:tr w:rsidR="00D7575A" w:rsidRPr="00B24172" w14:paraId="56E75E32" w14:textId="7CCCFEBE" w:rsidTr="00EB1EED">
        <w:trPr>
          <w:trHeight w:val="100"/>
          <w:jc w:val="center"/>
        </w:trPr>
        <w:tc>
          <w:tcPr>
            <w:tcW w:w="3685" w:type="dxa"/>
            <w:shd w:val="clear" w:color="auto" w:fill="auto"/>
            <w:noWrap/>
            <w:vAlign w:val="bottom"/>
          </w:tcPr>
          <w:p w14:paraId="0B7B7CAE" w14:textId="38578FBB" w:rsidR="00EE1957" w:rsidRPr="00B24172" w:rsidRDefault="00EE1957" w:rsidP="00F43A41">
            <w:pPr>
              <w:rPr>
                <w:lang w:val="en-NZ" w:eastAsia="en-NZ"/>
              </w:rPr>
            </w:pPr>
            <w:r w:rsidRPr="00B24172">
              <w:rPr>
                <w:lang w:val="en-NZ" w:eastAsia="en-NZ"/>
              </w:rPr>
              <w:t xml:space="preserve">      Morbidity benefits</w:t>
            </w:r>
          </w:p>
        </w:tc>
        <w:tc>
          <w:tcPr>
            <w:tcW w:w="1350" w:type="dxa"/>
          </w:tcPr>
          <w:p w14:paraId="1B6AE319" w14:textId="4646235E" w:rsidR="00EE1957" w:rsidRPr="00B24172" w:rsidRDefault="00EE1957" w:rsidP="00F43A41">
            <w:pPr>
              <w:jc w:val="center"/>
            </w:pPr>
            <w:r w:rsidRPr="00B24172">
              <w:t>2,116</w:t>
            </w:r>
          </w:p>
        </w:tc>
        <w:tc>
          <w:tcPr>
            <w:tcW w:w="1440" w:type="dxa"/>
            <w:vMerge/>
          </w:tcPr>
          <w:p w14:paraId="0BDC452B" w14:textId="1540356D" w:rsidR="00EE1957" w:rsidRPr="00B24172" w:rsidRDefault="00EE1957" w:rsidP="00EE1957">
            <w:pPr>
              <w:jc w:val="center"/>
              <w:rPr>
                <w:lang w:val="en-NZ" w:eastAsia="en-NZ"/>
              </w:rPr>
            </w:pPr>
          </w:p>
        </w:tc>
        <w:tc>
          <w:tcPr>
            <w:tcW w:w="1260" w:type="dxa"/>
            <w:vMerge/>
          </w:tcPr>
          <w:p w14:paraId="78BB9CD0" w14:textId="00AC9446" w:rsidR="00EE1957" w:rsidRPr="00B24172" w:rsidRDefault="00EE1957" w:rsidP="00EE1957">
            <w:pPr>
              <w:jc w:val="center"/>
              <w:rPr>
                <w:lang w:val="en-NZ" w:eastAsia="en-NZ"/>
              </w:rPr>
            </w:pPr>
          </w:p>
        </w:tc>
        <w:tc>
          <w:tcPr>
            <w:tcW w:w="1281" w:type="dxa"/>
            <w:vMerge/>
          </w:tcPr>
          <w:p w14:paraId="5F55CBD0" w14:textId="3770A844" w:rsidR="00EE1957" w:rsidRPr="00B24172" w:rsidRDefault="00EE1957" w:rsidP="00EE1957">
            <w:pPr>
              <w:jc w:val="center"/>
              <w:rPr>
                <w:lang w:val="en-NZ" w:eastAsia="en-NZ"/>
              </w:rPr>
            </w:pPr>
          </w:p>
        </w:tc>
      </w:tr>
      <w:tr w:rsidR="00D7575A" w:rsidRPr="00B24172" w14:paraId="3AD1636A" w14:textId="7978D016" w:rsidTr="00EB1EED">
        <w:trPr>
          <w:trHeight w:val="100"/>
          <w:jc w:val="center"/>
        </w:trPr>
        <w:tc>
          <w:tcPr>
            <w:tcW w:w="3685" w:type="dxa"/>
            <w:shd w:val="clear" w:color="auto" w:fill="auto"/>
            <w:noWrap/>
            <w:vAlign w:val="bottom"/>
          </w:tcPr>
          <w:p w14:paraId="0A959979" w14:textId="1231C43D" w:rsidR="00EE1957" w:rsidRPr="00B24172" w:rsidRDefault="00EE1957" w:rsidP="00F43A41">
            <w:pPr>
              <w:rPr>
                <w:lang w:val="en-NZ" w:eastAsia="en-NZ"/>
              </w:rPr>
            </w:pPr>
            <w:r w:rsidRPr="00B24172">
              <w:rPr>
                <w:lang w:val="en-NZ" w:eastAsia="en-NZ"/>
              </w:rPr>
              <w:t xml:space="preserve">      Health care benefits</w:t>
            </w:r>
          </w:p>
        </w:tc>
        <w:tc>
          <w:tcPr>
            <w:tcW w:w="1350" w:type="dxa"/>
          </w:tcPr>
          <w:p w14:paraId="282D7D8B" w14:textId="15669C54" w:rsidR="00EE1957" w:rsidRPr="00B24172" w:rsidRDefault="00EE1957" w:rsidP="00F43A41">
            <w:pPr>
              <w:jc w:val="center"/>
            </w:pPr>
            <w:r w:rsidRPr="00B24172">
              <w:t>250</w:t>
            </w:r>
          </w:p>
        </w:tc>
        <w:tc>
          <w:tcPr>
            <w:tcW w:w="1440" w:type="dxa"/>
            <w:vMerge/>
          </w:tcPr>
          <w:p w14:paraId="33E19DAF" w14:textId="77777777" w:rsidR="00EE1957" w:rsidRPr="00B24172" w:rsidRDefault="00EE1957" w:rsidP="00F43A41">
            <w:pPr>
              <w:jc w:val="center"/>
            </w:pPr>
          </w:p>
        </w:tc>
        <w:tc>
          <w:tcPr>
            <w:tcW w:w="1260" w:type="dxa"/>
            <w:vMerge/>
          </w:tcPr>
          <w:p w14:paraId="3AA6C53A" w14:textId="77777777" w:rsidR="00EE1957" w:rsidRPr="00B24172" w:rsidRDefault="00EE1957" w:rsidP="00F43A41">
            <w:pPr>
              <w:jc w:val="center"/>
            </w:pPr>
          </w:p>
        </w:tc>
        <w:tc>
          <w:tcPr>
            <w:tcW w:w="1281" w:type="dxa"/>
            <w:vMerge/>
          </w:tcPr>
          <w:p w14:paraId="2AD3E0EB" w14:textId="507BDBA9" w:rsidR="00EE1957" w:rsidRPr="00B24172" w:rsidRDefault="00EE1957" w:rsidP="00F43A41">
            <w:pPr>
              <w:jc w:val="center"/>
            </w:pPr>
          </w:p>
        </w:tc>
      </w:tr>
      <w:tr w:rsidR="00D7575A" w:rsidRPr="00B24172" w14:paraId="3106A68F" w14:textId="1D6853D7" w:rsidTr="00EB1EED">
        <w:trPr>
          <w:trHeight w:val="100"/>
          <w:jc w:val="center"/>
        </w:trPr>
        <w:tc>
          <w:tcPr>
            <w:tcW w:w="3685" w:type="dxa"/>
            <w:shd w:val="clear" w:color="auto" w:fill="auto"/>
            <w:noWrap/>
            <w:vAlign w:val="bottom"/>
          </w:tcPr>
          <w:p w14:paraId="122F8DDD" w14:textId="1A4220B2" w:rsidR="00EE1957" w:rsidRPr="00B24172" w:rsidRDefault="00EE1957" w:rsidP="00F43A41">
            <w:pPr>
              <w:rPr>
                <w:lang w:val="en-NZ" w:eastAsia="en-NZ"/>
              </w:rPr>
            </w:pPr>
            <w:r w:rsidRPr="00B24172">
              <w:rPr>
                <w:lang w:val="en-NZ" w:eastAsia="en-NZ"/>
              </w:rPr>
              <w:t xml:space="preserve">      Time saving</w:t>
            </w:r>
          </w:p>
        </w:tc>
        <w:tc>
          <w:tcPr>
            <w:tcW w:w="1350" w:type="dxa"/>
          </w:tcPr>
          <w:p w14:paraId="45622343" w14:textId="039F1E50" w:rsidR="00EE1957" w:rsidRPr="00B24172" w:rsidRDefault="00EE1957" w:rsidP="00F43A41">
            <w:pPr>
              <w:jc w:val="center"/>
            </w:pPr>
            <w:r w:rsidRPr="00B24172">
              <w:t>13,105</w:t>
            </w:r>
          </w:p>
        </w:tc>
        <w:tc>
          <w:tcPr>
            <w:tcW w:w="1440" w:type="dxa"/>
            <w:vMerge/>
          </w:tcPr>
          <w:p w14:paraId="34142CDB" w14:textId="77777777" w:rsidR="00EE1957" w:rsidRPr="00B24172" w:rsidRDefault="00EE1957" w:rsidP="00F43A41">
            <w:pPr>
              <w:jc w:val="center"/>
            </w:pPr>
          </w:p>
        </w:tc>
        <w:tc>
          <w:tcPr>
            <w:tcW w:w="1260" w:type="dxa"/>
            <w:vMerge/>
          </w:tcPr>
          <w:p w14:paraId="497C46DD" w14:textId="77777777" w:rsidR="00EE1957" w:rsidRPr="00B24172" w:rsidRDefault="00EE1957" w:rsidP="00F43A41">
            <w:pPr>
              <w:jc w:val="center"/>
            </w:pPr>
          </w:p>
        </w:tc>
        <w:tc>
          <w:tcPr>
            <w:tcW w:w="1281" w:type="dxa"/>
            <w:vMerge/>
          </w:tcPr>
          <w:p w14:paraId="466528FC" w14:textId="2AE90BF4" w:rsidR="00EE1957" w:rsidRPr="00B24172" w:rsidRDefault="00EE1957" w:rsidP="00F43A41">
            <w:pPr>
              <w:jc w:val="center"/>
            </w:pPr>
          </w:p>
        </w:tc>
      </w:tr>
      <w:tr w:rsidR="00D7575A" w:rsidRPr="00B24172" w14:paraId="4F27527C" w14:textId="31E22922" w:rsidTr="00EB1EED">
        <w:trPr>
          <w:trHeight w:val="100"/>
          <w:jc w:val="center"/>
        </w:trPr>
        <w:tc>
          <w:tcPr>
            <w:tcW w:w="3685" w:type="dxa"/>
            <w:shd w:val="clear" w:color="auto" w:fill="auto"/>
            <w:noWrap/>
            <w:vAlign w:val="bottom"/>
          </w:tcPr>
          <w:p w14:paraId="72DDE95E" w14:textId="75ECF98B" w:rsidR="00EE1957" w:rsidRPr="00B24172" w:rsidRDefault="00EE1957" w:rsidP="00F43A41">
            <w:pPr>
              <w:rPr>
                <w:lang w:val="en-NZ" w:eastAsia="en-NZ"/>
              </w:rPr>
            </w:pPr>
            <w:r w:rsidRPr="00B24172">
              <w:rPr>
                <w:lang w:val="en-NZ" w:eastAsia="en-NZ"/>
              </w:rPr>
              <w:t xml:space="preserve">      Productivity gain</w:t>
            </w:r>
          </w:p>
        </w:tc>
        <w:tc>
          <w:tcPr>
            <w:tcW w:w="1350" w:type="dxa"/>
          </w:tcPr>
          <w:p w14:paraId="464EA745" w14:textId="77283143" w:rsidR="00EE1957" w:rsidRPr="00B24172" w:rsidRDefault="00EE1957" w:rsidP="00F43A41">
            <w:pPr>
              <w:jc w:val="center"/>
            </w:pPr>
            <w:r w:rsidRPr="00B24172">
              <w:t>71</w:t>
            </w:r>
          </w:p>
        </w:tc>
        <w:tc>
          <w:tcPr>
            <w:tcW w:w="1440" w:type="dxa"/>
            <w:vMerge/>
          </w:tcPr>
          <w:p w14:paraId="5B9EE5CC" w14:textId="77777777" w:rsidR="00EE1957" w:rsidRPr="00B24172" w:rsidRDefault="00EE1957" w:rsidP="00F43A41">
            <w:pPr>
              <w:jc w:val="center"/>
            </w:pPr>
          </w:p>
        </w:tc>
        <w:tc>
          <w:tcPr>
            <w:tcW w:w="1260" w:type="dxa"/>
            <w:vMerge/>
          </w:tcPr>
          <w:p w14:paraId="791513F5" w14:textId="77777777" w:rsidR="00EE1957" w:rsidRPr="00B24172" w:rsidRDefault="00EE1957" w:rsidP="00F43A41">
            <w:pPr>
              <w:jc w:val="center"/>
            </w:pPr>
          </w:p>
        </w:tc>
        <w:tc>
          <w:tcPr>
            <w:tcW w:w="1281" w:type="dxa"/>
            <w:vMerge/>
          </w:tcPr>
          <w:p w14:paraId="4C50D22C" w14:textId="3FB7611B" w:rsidR="00EE1957" w:rsidRPr="00B24172" w:rsidRDefault="00EE1957" w:rsidP="00F43A41">
            <w:pPr>
              <w:jc w:val="center"/>
            </w:pPr>
          </w:p>
        </w:tc>
      </w:tr>
      <w:tr w:rsidR="00D7575A" w:rsidRPr="00B24172" w14:paraId="3051C51C" w14:textId="539BAD23" w:rsidTr="00EB1EED">
        <w:trPr>
          <w:trHeight w:val="100"/>
          <w:jc w:val="center"/>
        </w:trPr>
        <w:tc>
          <w:tcPr>
            <w:tcW w:w="3685" w:type="dxa"/>
            <w:shd w:val="clear" w:color="auto" w:fill="auto"/>
            <w:noWrap/>
            <w:vAlign w:val="bottom"/>
          </w:tcPr>
          <w:p w14:paraId="673095F0" w14:textId="77777777" w:rsidR="00EE1957" w:rsidRPr="00B24172" w:rsidRDefault="00EE1957" w:rsidP="00F43A41">
            <w:pPr>
              <w:rPr>
                <w:b/>
                <w:lang w:val="en-NZ" w:eastAsia="en-NZ"/>
              </w:rPr>
            </w:pPr>
            <w:r w:rsidRPr="00B24172">
              <w:rPr>
                <w:b/>
                <w:lang w:val="en-NZ" w:eastAsia="en-NZ"/>
              </w:rPr>
              <w:t>ICS (discounted for 3 Years)</w:t>
            </w:r>
          </w:p>
        </w:tc>
        <w:tc>
          <w:tcPr>
            <w:tcW w:w="1350" w:type="dxa"/>
          </w:tcPr>
          <w:p w14:paraId="4DF50ECC" w14:textId="77777777" w:rsidR="00EE1957" w:rsidRPr="00B24172" w:rsidRDefault="00EE1957" w:rsidP="00F43A41">
            <w:pPr>
              <w:jc w:val="center"/>
            </w:pPr>
          </w:p>
        </w:tc>
        <w:tc>
          <w:tcPr>
            <w:tcW w:w="1440" w:type="dxa"/>
          </w:tcPr>
          <w:p w14:paraId="09497E4F" w14:textId="77777777" w:rsidR="00EE1957" w:rsidRPr="00B24172" w:rsidRDefault="00EE1957" w:rsidP="00F43A41">
            <w:pPr>
              <w:jc w:val="center"/>
            </w:pPr>
          </w:p>
        </w:tc>
        <w:tc>
          <w:tcPr>
            <w:tcW w:w="1260" w:type="dxa"/>
          </w:tcPr>
          <w:p w14:paraId="2BF23CCB" w14:textId="77777777" w:rsidR="00EE1957" w:rsidRPr="00B24172" w:rsidRDefault="00EE1957" w:rsidP="00F43A41">
            <w:pPr>
              <w:jc w:val="center"/>
            </w:pPr>
          </w:p>
        </w:tc>
        <w:tc>
          <w:tcPr>
            <w:tcW w:w="1281" w:type="dxa"/>
          </w:tcPr>
          <w:p w14:paraId="164DF8AD" w14:textId="38ABA553" w:rsidR="00EE1957" w:rsidRPr="00B24172" w:rsidRDefault="00EE1957" w:rsidP="00F43A41">
            <w:pPr>
              <w:jc w:val="center"/>
            </w:pPr>
          </w:p>
        </w:tc>
      </w:tr>
      <w:tr w:rsidR="00464100" w:rsidRPr="00B24172" w14:paraId="2CA6F358" w14:textId="4849B9F9" w:rsidTr="00EB1EED">
        <w:trPr>
          <w:trHeight w:val="100"/>
          <w:jc w:val="center"/>
        </w:trPr>
        <w:tc>
          <w:tcPr>
            <w:tcW w:w="3685" w:type="dxa"/>
            <w:shd w:val="clear" w:color="auto" w:fill="auto"/>
            <w:noWrap/>
            <w:vAlign w:val="bottom"/>
          </w:tcPr>
          <w:p w14:paraId="4C039C90" w14:textId="5D1F4414" w:rsidR="00EE1957" w:rsidRPr="00B24172" w:rsidRDefault="00EE1957" w:rsidP="0026724C">
            <w:pPr>
              <w:rPr>
                <w:lang w:val="en-NZ" w:eastAsia="en-NZ"/>
              </w:rPr>
            </w:pPr>
            <w:r w:rsidRPr="00B24172">
              <w:rPr>
                <w:lang w:val="en-NZ" w:eastAsia="en-NZ"/>
              </w:rPr>
              <w:t xml:space="preserve">      Fuel saving</w:t>
            </w:r>
          </w:p>
        </w:tc>
        <w:tc>
          <w:tcPr>
            <w:tcW w:w="1350" w:type="dxa"/>
          </w:tcPr>
          <w:p w14:paraId="419A0E8A" w14:textId="14F09A0B" w:rsidR="00EE1957" w:rsidRPr="00B24172" w:rsidRDefault="00EE1957" w:rsidP="0026724C">
            <w:pPr>
              <w:jc w:val="center"/>
            </w:pPr>
            <w:r w:rsidRPr="00B24172">
              <w:t>1,054</w:t>
            </w:r>
          </w:p>
        </w:tc>
        <w:tc>
          <w:tcPr>
            <w:tcW w:w="1440" w:type="dxa"/>
            <w:vMerge w:val="restart"/>
          </w:tcPr>
          <w:p w14:paraId="6BDE4FD0" w14:textId="77777777" w:rsidR="00EE1957" w:rsidRPr="00B24172" w:rsidRDefault="00EE1957" w:rsidP="00EE1957">
            <w:pPr>
              <w:jc w:val="center"/>
            </w:pPr>
          </w:p>
          <w:p w14:paraId="4B9395A8" w14:textId="77777777" w:rsidR="00EE1957" w:rsidRPr="00B24172" w:rsidRDefault="00EE1957" w:rsidP="00EE1957">
            <w:pPr>
              <w:jc w:val="center"/>
            </w:pPr>
          </w:p>
          <w:p w14:paraId="287E05A4" w14:textId="4AA8DF84" w:rsidR="00EE1957" w:rsidRPr="00B24172" w:rsidRDefault="00EE1957" w:rsidP="00EE1957">
            <w:pPr>
              <w:jc w:val="center"/>
            </w:pPr>
            <w:r w:rsidRPr="00B24172">
              <w:t>755,962</w:t>
            </w:r>
          </w:p>
        </w:tc>
        <w:tc>
          <w:tcPr>
            <w:tcW w:w="1260" w:type="dxa"/>
            <w:vMerge w:val="restart"/>
          </w:tcPr>
          <w:p w14:paraId="363A5D3E" w14:textId="77777777" w:rsidR="00EE1957" w:rsidRPr="00B24172" w:rsidRDefault="00EE1957" w:rsidP="00EE1957">
            <w:pPr>
              <w:jc w:val="center"/>
            </w:pPr>
          </w:p>
          <w:p w14:paraId="45F77D1E" w14:textId="77777777" w:rsidR="00EE1957" w:rsidRPr="00B24172" w:rsidRDefault="00EE1957" w:rsidP="00EE1957">
            <w:pPr>
              <w:jc w:val="center"/>
            </w:pPr>
          </w:p>
          <w:p w14:paraId="7CAE51AD" w14:textId="7817D947" w:rsidR="00EE1957" w:rsidRPr="00B24172" w:rsidRDefault="00EE1957" w:rsidP="00EE1957">
            <w:pPr>
              <w:jc w:val="center"/>
            </w:pPr>
            <w:r w:rsidRPr="00B24172">
              <w:t>725,369</w:t>
            </w:r>
          </w:p>
        </w:tc>
        <w:tc>
          <w:tcPr>
            <w:tcW w:w="1281" w:type="dxa"/>
            <w:vMerge w:val="restart"/>
          </w:tcPr>
          <w:p w14:paraId="0499B9F2" w14:textId="77777777" w:rsidR="00EE1957" w:rsidRPr="00B24172" w:rsidRDefault="00EE1957" w:rsidP="00EE1957">
            <w:pPr>
              <w:jc w:val="center"/>
            </w:pPr>
          </w:p>
          <w:p w14:paraId="63D0B33D" w14:textId="77777777" w:rsidR="00EE1957" w:rsidRPr="00B24172" w:rsidRDefault="00EE1957" w:rsidP="00EE1957">
            <w:pPr>
              <w:jc w:val="center"/>
            </w:pPr>
          </w:p>
          <w:p w14:paraId="4F7056FA" w14:textId="187F3994" w:rsidR="00EE1957" w:rsidRPr="00B24172" w:rsidRDefault="00EE1957" w:rsidP="00EE1957">
            <w:pPr>
              <w:jc w:val="center"/>
            </w:pPr>
            <w:r w:rsidRPr="00B24172">
              <w:t>697,991</w:t>
            </w:r>
          </w:p>
        </w:tc>
      </w:tr>
      <w:tr w:rsidR="00D7575A" w:rsidRPr="00B24172" w14:paraId="1966A9BE" w14:textId="23C5A6A3" w:rsidTr="00EB1EED">
        <w:trPr>
          <w:trHeight w:val="100"/>
          <w:jc w:val="center"/>
        </w:trPr>
        <w:tc>
          <w:tcPr>
            <w:tcW w:w="3685" w:type="dxa"/>
            <w:shd w:val="clear" w:color="auto" w:fill="auto"/>
            <w:noWrap/>
            <w:vAlign w:val="bottom"/>
          </w:tcPr>
          <w:p w14:paraId="40EBCCC7" w14:textId="13838DEF" w:rsidR="00EE1957" w:rsidRPr="00B24172" w:rsidRDefault="00EE1957" w:rsidP="00F43A41">
            <w:pPr>
              <w:rPr>
                <w:lang w:val="en-NZ" w:eastAsia="en-NZ"/>
              </w:rPr>
            </w:pPr>
            <w:r w:rsidRPr="00B24172">
              <w:rPr>
                <w:lang w:val="en-NZ" w:eastAsia="en-NZ"/>
              </w:rPr>
              <w:t xml:space="preserve">      Mortality benefits</w:t>
            </w:r>
          </w:p>
        </w:tc>
        <w:tc>
          <w:tcPr>
            <w:tcW w:w="1350" w:type="dxa"/>
          </w:tcPr>
          <w:p w14:paraId="311BCAD5" w14:textId="4EC5CA59" w:rsidR="00EE1957" w:rsidRPr="00B24172" w:rsidRDefault="00EE1957" w:rsidP="00F43A41">
            <w:pPr>
              <w:jc w:val="center"/>
            </w:pPr>
            <w:r w:rsidRPr="00B24172">
              <w:t>13,607</w:t>
            </w:r>
          </w:p>
        </w:tc>
        <w:tc>
          <w:tcPr>
            <w:tcW w:w="1440" w:type="dxa"/>
            <w:vMerge/>
          </w:tcPr>
          <w:p w14:paraId="1033DDD9" w14:textId="0A9706B7" w:rsidR="00EE1957" w:rsidRPr="00B24172" w:rsidRDefault="00EE1957" w:rsidP="00EE1957">
            <w:pPr>
              <w:jc w:val="center"/>
            </w:pPr>
          </w:p>
        </w:tc>
        <w:tc>
          <w:tcPr>
            <w:tcW w:w="1260" w:type="dxa"/>
            <w:vMerge/>
          </w:tcPr>
          <w:p w14:paraId="44A6DAEC" w14:textId="31352019" w:rsidR="00EE1957" w:rsidRPr="00B24172" w:rsidRDefault="00EE1957" w:rsidP="00EE1957">
            <w:pPr>
              <w:jc w:val="center"/>
            </w:pPr>
          </w:p>
        </w:tc>
        <w:tc>
          <w:tcPr>
            <w:tcW w:w="1281" w:type="dxa"/>
            <w:vMerge/>
          </w:tcPr>
          <w:p w14:paraId="709691AE" w14:textId="2928FB9D" w:rsidR="00EE1957" w:rsidRPr="00B24172" w:rsidRDefault="00EE1957" w:rsidP="00EE1957">
            <w:pPr>
              <w:jc w:val="center"/>
            </w:pPr>
          </w:p>
        </w:tc>
      </w:tr>
      <w:tr w:rsidR="00D7575A" w:rsidRPr="00B24172" w14:paraId="69373083" w14:textId="5B5FB193" w:rsidTr="00EB1EED">
        <w:trPr>
          <w:trHeight w:val="100"/>
          <w:jc w:val="center"/>
        </w:trPr>
        <w:tc>
          <w:tcPr>
            <w:tcW w:w="3685" w:type="dxa"/>
            <w:shd w:val="clear" w:color="auto" w:fill="auto"/>
            <w:noWrap/>
            <w:vAlign w:val="bottom"/>
          </w:tcPr>
          <w:p w14:paraId="152DBDC4" w14:textId="38E8B50F" w:rsidR="00EE1957" w:rsidRPr="00B24172" w:rsidRDefault="00EE1957" w:rsidP="00F43A41">
            <w:pPr>
              <w:rPr>
                <w:lang w:val="en-NZ" w:eastAsia="en-NZ"/>
              </w:rPr>
            </w:pPr>
            <w:r w:rsidRPr="00B24172">
              <w:rPr>
                <w:lang w:val="en-NZ" w:eastAsia="en-NZ"/>
              </w:rPr>
              <w:t xml:space="preserve">      Morbidity benefits</w:t>
            </w:r>
          </w:p>
        </w:tc>
        <w:tc>
          <w:tcPr>
            <w:tcW w:w="1350" w:type="dxa"/>
          </w:tcPr>
          <w:p w14:paraId="16D5BEAE" w14:textId="14EFCE30" w:rsidR="00EE1957" w:rsidRPr="00B24172" w:rsidRDefault="00EE1957" w:rsidP="00F43A41">
            <w:pPr>
              <w:jc w:val="center"/>
            </w:pPr>
            <w:r w:rsidRPr="00B24172">
              <w:t>741</w:t>
            </w:r>
          </w:p>
        </w:tc>
        <w:tc>
          <w:tcPr>
            <w:tcW w:w="1440" w:type="dxa"/>
            <w:vMerge/>
          </w:tcPr>
          <w:p w14:paraId="162D8B95" w14:textId="286FA4DD" w:rsidR="00EE1957" w:rsidRPr="00B24172" w:rsidRDefault="00EE1957" w:rsidP="00EE1957">
            <w:pPr>
              <w:jc w:val="center"/>
              <w:rPr>
                <w:lang w:val="en-NZ" w:eastAsia="en-NZ"/>
              </w:rPr>
            </w:pPr>
          </w:p>
        </w:tc>
        <w:tc>
          <w:tcPr>
            <w:tcW w:w="1260" w:type="dxa"/>
            <w:vMerge/>
          </w:tcPr>
          <w:p w14:paraId="5E512EC1" w14:textId="3069426F" w:rsidR="00EE1957" w:rsidRPr="00B24172" w:rsidRDefault="00EE1957" w:rsidP="00EE1957">
            <w:pPr>
              <w:jc w:val="center"/>
              <w:rPr>
                <w:lang w:val="en-NZ" w:eastAsia="en-NZ"/>
              </w:rPr>
            </w:pPr>
          </w:p>
        </w:tc>
        <w:tc>
          <w:tcPr>
            <w:tcW w:w="1281" w:type="dxa"/>
            <w:vMerge/>
          </w:tcPr>
          <w:p w14:paraId="012C4DDE" w14:textId="3ADC4A4E" w:rsidR="00EE1957" w:rsidRPr="00B24172" w:rsidRDefault="00EE1957" w:rsidP="00EE1957">
            <w:pPr>
              <w:jc w:val="center"/>
              <w:rPr>
                <w:lang w:val="en-NZ" w:eastAsia="en-NZ"/>
              </w:rPr>
            </w:pPr>
          </w:p>
        </w:tc>
      </w:tr>
      <w:tr w:rsidR="00D7575A" w:rsidRPr="00B24172" w14:paraId="25498E87" w14:textId="1BB3DB9F" w:rsidTr="00EB1EED">
        <w:trPr>
          <w:trHeight w:val="100"/>
          <w:jc w:val="center"/>
        </w:trPr>
        <w:tc>
          <w:tcPr>
            <w:tcW w:w="3685" w:type="dxa"/>
            <w:shd w:val="clear" w:color="auto" w:fill="auto"/>
            <w:noWrap/>
            <w:vAlign w:val="bottom"/>
          </w:tcPr>
          <w:p w14:paraId="784B7148" w14:textId="5276D2DF" w:rsidR="00EE1957" w:rsidRPr="00B24172" w:rsidRDefault="00EE1957" w:rsidP="00F43A41">
            <w:pPr>
              <w:rPr>
                <w:lang w:val="en-NZ" w:eastAsia="en-NZ"/>
              </w:rPr>
            </w:pPr>
            <w:r w:rsidRPr="00B24172">
              <w:rPr>
                <w:lang w:val="en-NZ" w:eastAsia="en-NZ"/>
              </w:rPr>
              <w:t xml:space="preserve">      Health care benefits</w:t>
            </w:r>
          </w:p>
        </w:tc>
        <w:tc>
          <w:tcPr>
            <w:tcW w:w="1350" w:type="dxa"/>
          </w:tcPr>
          <w:p w14:paraId="0145D1F8" w14:textId="07DDAC98" w:rsidR="00EE1957" w:rsidRPr="00B24172" w:rsidRDefault="00EE1957" w:rsidP="00F43A41">
            <w:pPr>
              <w:jc w:val="center"/>
            </w:pPr>
            <w:r w:rsidRPr="00B24172">
              <w:t>88</w:t>
            </w:r>
          </w:p>
        </w:tc>
        <w:tc>
          <w:tcPr>
            <w:tcW w:w="1440" w:type="dxa"/>
            <w:vMerge/>
          </w:tcPr>
          <w:p w14:paraId="691D7068" w14:textId="77777777" w:rsidR="00EE1957" w:rsidRPr="00B24172" w:rsidRDefault="00EE1957" w:rsidP="00F43A41">
            <w:pPr>
              <w:jc w:val="center"/>
            </w:pPr>
          </w:p>
        </w:tc>
        <w:tc>
          <w:tcPr>
            <w:tcW w:w="1260" w:type="dxa"/>
            <w:vMerge/>
          </w:tcPr>
          <w:p w14:paraId="002BB952" w14:textId="77777777" w:rsidR="00EE1957" w:rsidRPr="00B24172" w:rsidRDefault="00EE1957" w:rsidP="00F43A41">
            <w:pPr>
              <w:jc w:val="center"/>
            </w:pPr>
          </w:p>
        </w:tc>
        <w:tc>
          <w:tcPr>
            <w:tcW w:w="1281" w:type="dxa"/>
            <w:vMerge/>
          </w:tcPr>
          <w:p w14:paraId="5DFD2F6A" w14:textId="6B7B9C65" w:rsidR="00EE1957" w:rsidRPr="00B24172" w:rsidRDefault="00EE1957" w:rsidP="00F43A41">
            <w:pPr>
              <w:jc w:val="center"/>
            </w:pPr>
          </w:p>
        </w:tc>
      </w:tr>
      <w:tr w:rsidR="00D7575A" w:rsidRPr="00B24172" w14:paraId="26028FC6" w14:textId="5510D3E1" w:rsidTr="00EB1EED">
        <w:trPr>
          <w:trHeight w:val="100"/>
          <w:jc w:val="center"/>
        </w:trPr>
        <w:tc>
          <w:tcPr>
            <w:tcW w:w="3685" w:type="dxa"/>
            <w:shd w:val="clear" w:color="auto" w:fill="auto"/>
            <w:noWrap/>
            <w:vAlign w:val="bottom"/>
          </w:tcPr>
          <w:p w14:paraId="1BD24C9D" w14:textId="3384875C" w:rsidR="00EE1957" w:rsidRPr="00B24172" w:rsidRDefault="00EE1957" w:rsidP="00F43A41">
            <w:pPr>
              <w:rPr>
                <w:lang w:val="en-NZ" w:eastAsia="en-NZ"/>
              </w:rPr>
            </w:pPr>
            <w:r w:rsidRPr="00B24172">
              <w:rPr>
                <w:lang w:val="en-NZ" w:eastAsia="en-NZ"/>
              </w:rPr>
              <w:t xml:space="preserve">      Time saving</w:t>
            </w:r>
          </w:p>
        </w:tc>
        <w:tc>
          <w:tcPr>
            <w:tcW w:w="1350" w:type="dxa"/>
          </w:tcPr>
          <w:p w14:paraId="6DD1EE1C" w14:textId="365DDE60" w:rsidR="00EE1957" w:rsidRPr="00B24172" w:rsidRDefault="00EE1957" w:rsidP="00F43A41">
            <w:pPr>
              <w:jc w:val="center"/>
            </w:pPr>
            <w:r w:rsidRPr="00B24172">
              <w:t>1,534</w:t>
            </w:r>
          </w:p>
        </w:tc>
        <w:tc>
          <w:tcPr>
            <w:tcW w:w="1440" w:type="dxa"/>
            <w:vMerge/>
          </w:tcPr>
          <w:p w14:paraId="06B923A3" w14:textId="77777777" w:rsidR="00EE1957" w:rsidRPr="00B24172" w:rsidRDefault="00EE1957" w:rsidP="00F43A41">
            <w:pPr>
              <w:jc w:val="center"/>
            </w:pPr>
          </w:p>
        </w:tc>
        <w:tc>
          <w:tcPr>
            <w:tcW w:w="1260" w:type="dxa"/>
            <w:vMerge/>
          </w:tcPr>
          <w:p w14:paraId="169FCF0A" w14:textId="77777777" w:rsidR="00EE1957" w:rsidRPr="00B24172" w:rsidRDefault="00EE1957" w:rsidP="00F43A41">
            <w:pPr>
              <w:jc w:val="center"/>
            </w:pPr>
          </w:p>
        </w:tc>
        <w:tc>
          <w:tcPr>
            <w:tcW w:w="1281" w:type="dxa"/>
            <w:vMerge/>
          </w:tcPr>
          <w:p w14:paraId="019D4325" w14:textId="28711E30" w:rsidR="00EE1957" w:rsidRPr="00B24172" w:rsidRDefault="00EE1957" w:rsidP="00F43A41">
            <w:pPr>
              <w:jc w:val="center"/>
            </w:pPr>
          </w:p>
        </w:tc>
      </w:tr>
      <w:tr w:rsidR="00D7575A" w:rsidRPr="00B24172" w14:paraId="360C4D48" w14:textId="0925A535" w:rsidTr="00EB1EED">
        <w:trPr>
          <w:trHeight w:val="100"/>
          <w:jc w:val="center"/>
        </w:trPr>
        <w:tc>
          <w:tcPr>
            <w:tcW w:w="3685" w:type="dxa"/>
            <w:shd w:val="clear" w:color="auto" w:fill="auto"/>
            <w:noWrap/>
            <w:vAlign w:val="bottom"/>
          </w:tcPr>
          <w:p w14:paraId="4B526417" w14:textId="7E499FCC" w:rsidR="00EE1957" w:rsidRPr="00B24172" w:rsidRDefault="00EE1957" w:rsidP="00F43A41">
            <w:pPr>
              <w:rPr>
                <w:lang w:val="en-NZ" w:eastAsia="en-NZ"/>
              </w:rPr>
            </w:pPr>
            <w:r w:rsidRPr="00B24172">
              <w:rPr>
                <w:lang w:val="en-NZ" w:eastAsia="en-NZ"/>
              </w:rPr>
              <w:t xml:space="preserve">      Productivity gain</w:t>
            </w:r>
          </w:p>
        </w:tc>
        <w:tc>
          <w:tcPr>
            <w:tcW w:w="1350" w:type="dxa"/>
          </w:tcPr>
          <w:p w14:paraId="32D692EF" w14:textId="4AA85363" w:rsidR="00EE1957" w:rsidRPr="00B24172" w:rsidRDefault="00EE1957" w:rsidP="00F43A41">
            <w:pPr>
              <w:jc w:val="center"/>
            </w:pPr>
            <w:r w:rsidRPr="00B24172">
              <w:t>25</w:t>
            </w:r>
          </w:p>
        </w:tc>
        <w:tc>
          <w:tcPr>
            <w:tcW w:w="1440" w:type="dxa"/>
            <w:vMerge/>
          </w:tcPr>
          <w:p w14:paraId="0CABBD95" w14:textId="77777777" w:rsidR="00EE1957" w:rsidRPr="00B24172" w:rsidRDefault="00EE1957" w:rsidP="00F43A41">
            <w:pPr>
              <w:jc w:val="center"/>
            </w:pPr>
          </w:p>
        </w:tc>
        <w:tc>
          <w:tcPr>
            <w:tcW w:w="1260" w:type="dxa"/>
            <w:vMerge/>
          </w:tcPr>
          <w:p w14:paraId="3BF847C2" w14:textId="77777777" w:rsidR="00EE1957" w:rsidRPr="00B24172" w:rsidRDefault="00EE1957" w:rsidP="00F43A41">
            <w:pPr>
              <w:jc w:val="center"/>
            </w:pPr>
          </w:p>
        </w:tc>
        <w:tc>
          <w:tcPr>
            <w:tcW w:w="1281" w:type="dxa"/>
            <w:vMerge/>
          </w:tcPr>
          <w:p w14:paraId="043F8FAA" w14:textId="0BD66BF5" w:rsidR="00EE1957" w:rsidRPr="00B24172" w:rsidRDefault="00EE1957" w:rsidP="00F43A41">
            <w:pPr>
              <w:jc w:val="center"/>
            </w:pPr>
          </w:p>
        </w:tc>
      </w:tr>
    </w:tbl>
    <w:p w14:paraId="6BD8DBAE" w14:textId="5DD6A013" w:rsidR="00D93C2E" w:rsidRPr="00B24172" w:rsidRDefault="00D93C2E" w:rsidP="009169AA">
      <w:pPr>
        <w:spacing w:line="288" w:lineRule="auto"/>
        <w:jc w:val="both"/>
        <w:rPr>
          <w:sz w:val="20"/>
          <w:lang w:val="en-NZ"/>
        </w:rPr>
      </w:pPr>
      <w:r w:rsidRPr="00B24172">
        <w:rPr>
          <w:sz w:val="20"/>
          <w:lang w:val="en-NZ"/>
        </w:rPr>
        <w:t xml:space="preserve">Notes:  </w:t>
      </w:r>
      <w:r w:rsidR="00BA3BB3" w:rsidRPr="00B24172">
        <w:rPr>
          <w:sz w:val="20"/>
          <w:lang w:val="en-NZ"/>
        </w:rPr>
        <w:t>HH= Households.</w:t>
      </w:r>
      <w:r w:rsidR="00E74A37" w:rsidRPr="00B24172">
        <w:rPr>
          <w:sz w:val="20"/>
          <w:lang w:val="en-NZ"/>
        </w:rPr>
        <w:t xml:space="preserve"> DR= Discount Rate,</w:t>
      </w:r>
      <w:r w:rsidR="00BA3BB3" w:rsidRPr="00B24172">
        <w:rPr>
          <w:sz w:val="20"/>
          <w:lang w:val="en-NZ"/>
        </w:rPr>
        <w:t xml:space="preserve"> </w:t>
      </w:r>
      <w:r w:rsidR="00E74A37" w:rsidRPr="00B24172">
        <w:rPr>
          <w:sz w:val="20"/>
          <w:lang w:val="en-NZ"/>
        </w:rPr>
        <w:t>the</w:t>
      </w:r>
      <w:r w:rsidRPr="00B24172">
        <w:rPr>
          <w:sz w:val="20"/>
          <w:lang w:val="en-NZ"/>
        </w:rPr>
        <w:t xml:space="preserve"> </w:t>
      </w:r>
      <w:r w:rsidR="00E74A37" w:rsidRPr="00B24172">
        <w:rPr>
          <w:sz w:val="20"/>
          <w:lang w:val="en-NZ"/>
        </w:rPr>
        <w:t xml:space="preserve">10 years </w:t>
      </w:r>
      <w:r w:rsidRPr="00B24172">
        <w:rPr>
          <w:sz w:val="20"/>
          <w:lang w:val="en-NZ"/>
        </w:rPr>
        <w:t xml:space="preserve">discounted </w:t>
      </w:r>
      <w:r w:rsidR="00C822F9" w:rsidRPr="00B24172">
        <w:rPr>
          <w:sz w:val="20"/>
          <w:lang w:val="en-NZ"/>
        </w:rPr>
        <w:t>benefits</w:t>
      </w:r>
      <w:r w:rsidRPr="00B24172">
        <w:rPr>
          <w:sz w:val="20"/>
          <w:lang w:val="en-NZ"/>
        </w:rPr>
        <w:t xml:space="preserve"> </w:t>
      </w:r>
      <w:r w:rsidR="00C822F9" w:rsidRPr="00B24172">
        <w:rPr>
          <w:sz w:val="20"/>
          <w:lang w:val="en-NZ"/>
        </w:rPr>
        <w:t>are</w:t>
      </w:r>
      <w:r w:rsidRPr="00B24172">
        <w:rPr>
          <w:sz w:val="20"/>
          <w:lang w:val="en-NZ"/>
        </w:rPr>
        <w:t xml:space="preserve"> multiplied </w:t>
      </w:r>
      <w:r w:rsidR="009169AA" w:rsidRPr="00B24172">
        <w:rPr>
          <w:sz w:val="20"/>
          <w:lang w:val="en-NZ"/>
        </w:rPr>
        <w:t xml:space="preserve">by </w:t>
      </w:r>
      <w:r w:rsidRPr="00B24172">
        <w:rPr>
          <w:sz w:val="20"/>
          <w:lang w:val="en-NZ"/>
        </w:rPr>
        <w:t xml:space="preserve">the number of </w:t>
      </w:r>
      <w:r w:rsidR="009169AA" w:rsidRPr="00B24172">
        <w:rPr>
          <w:sz w:val="20"/>
          <w:lang w:val="en-NZ"/>
        </w:rPr>
        <w:t>h</w:t>
      </w:r>
      <w:r w:rsidRPr="00B24172">
        <w:rPr>
          <w:sz w:val="20"/>
          <w:lang w:val="en-NZ"/>
        </w:rPr>
        <w:t xml:space="preserve">ouseholds </w:t>
      </w:r>
      <w:r w:rsidR="009169AA" w:rsidRPr="00B24172">
        <w:rPr>
          <w:sz w:val="20"/>
          <w:lang w:val="en-NZ"/>
        </w:rPr>
        <w:t xml:space="preserve">that </w:t>
      </w:r>
      <w:r w:rsidR="00C822F9" w:rsidRPr="00B24172">
        <w:rPr>
          <w:sz w:val="20"/>
          <w:lang w:val="en-NZ"/>
        </w:rPr>
        <w:t>shift from solid fuel to the interventions</w:t>
      </w:r>
      <w:r w:rsidR="00BA3BB3" w:rsidRPr="00B24172">
        <w:rPr>
          <w:sz w:val="20"/>
          <w:lang w:val="en-NZ"/>
        </w:rPr>
        <w:t xml:space="preserve"> to get the benefits for entire country</w:t>
      </w:r>
      <w:r w:rsidR="00C822F9" w:rsidRPr="00B24172">
        <w:rPr>
          <w:sz w:val="20"/>
          <w:lang w:val="en-NZ"/>
        </w:rPr>
        <w:t xml:space="preserve">. </w:t>
      </w:r>
      <w:r w:rsidRPr="00B24172">
        <w:rPr>
          <w:sz w:val="20"/>
          <w:lang w:val="en-NZ"/>
        </w:rPr>
        <w:t>1</w:t>
      </w:r>
      <w:r w:rsidR="00E74A37" w:rsidRPr="00B24172">
        <w:rPr>
          <w:sz w:val="20"/>
          <w:lang w:val="en-NZ"/>
        </w:rPr>
        <w:t xml:space="preserve"> USD =</w:t>
      </w:r>
      <w:r w:rsidRPr="00B24172">
        <w:rPr>
          <w:sz w:val="20"/>
          <w:lang w:val="en-NZ"/>
        </w:rPr>
        <w:t xml:space="preserve"> 1</w:t>
      </w:r>
      <w:r w:rsidR="00E74A37" w:rsidRPr="00B24172">
        <w:rPr>
          <w:sz w:val="20"/>
          <w:lang w:val="en-NZ"/>
        </w:rPr>
        <w:t>00</w:t>
      </w:r>
      <w:r w:rsidRPr="00B24172">
        <w:rPr>
          <w:sz w:val="20"/>
          <w:lang w:val="en-NZ"/>
        </w:rPr>
        <w:t xml:space="preserve"> </w:t>
      </w:r>
      <w:r w:rsidR="00E74A37" w:rsidRPr="00B24172">
        <w:rPr>
          <w:sz w:val="20"/>
          <w:lang w:val="en-NZ"/>
        </w:rPr>
        <w:t>PKR</w:t>
      </w:r>
      <w:r w:rsidRPr="00B24172">
        <w:rPr>
          <w:sz w:val="20"/>
          <w:lang w:val="en-NZ"/>
        </w:rPr>
        <w:t xml:space="preserve"> (2014)</w:t>
      </w:r>
      <w:r w:rsidR="00E74A37" w:rsidRPr="00B24172">
        <w:rPr>
          <w:sz w:val="20"/>
          <w:lang w:val="en-NZ"/>
        </w:rPr>
        <w:t xml:space="preserve">. </w:t>
      </w:r>
      <w:r w:rsidR="009169AA" w:rsidRPr="00B24172">
        <w:rPr>
          <w:sz w:val="20"/>
          <w:lang w:val="en-NZ"/>
        </w:rPr>
        <w:t xml:space="preserve">Source: </w:t>
      </w:r>
      <w:r w:rsidR="00E74A37" w:rsidRPr="00B24172">
        <w:rPr>
          <w:sz w:val="20"/>
          <w:lang w:val="en-NZ"/>
        </w:rPr>
        <w:t>Authors</w:t>
      </w:r>
      <w:r w:rsidR="006A34A3" w:rsidRPr="00B24172">
        <w:rPr>
          <w:sz w:val="20"/>
          <w:lang w:val="en-NZ"/>
        </w:rPr>
        <w:t>’</w:t>
      </w:r>
      <w:r w:rsidR="00E74A37" w:rsidRPr="00B24172">
        <w:rPr>
          <w:sz w:val="20"/>
          <w:lang w:val="en-NZ"/>
        </w:rPr>
        <w:t xml:space="preserve"> calculations</w:t>
      </w:r>
      <w:r w:rsidR="009169AA" w:rsidRPr="00B24172">
        <w:rPr>
          <w:sz w:val="20"/>
          <w:lang w:val="en-NZ"/>
        </w:rPr>
        <w:t>.</w:t>
      </w:r>
    </w:p>
    <w:p w14:paraId="4A3068C6" w14:textId="3E304BF9" w:rsidR="00D93C2E" w:rsidRPr="00B24172" w:rsidRDefault="00D93C2E" w:rsidP="001B0300">
      <w:pPr>
        <w:spacing w:line="288" w:lineRule="auto"/>
        <w:jc w:val="both"/>
        <w:rPr>
          <w:lang w:val="en-NZ"/>
        </w:rPr>
      </w:pPr>
    </w:p>
    <w:p w14:paraId="5DDF5357" w14:textId="5B8D202C" w:rsidR="00D93C2E" w:rsidRPr="00B24172" w:rsidRDefault="00D93C2E" w:rsidP="001B0300">
      <w:pPr>
        <w:spacing w:line="288" w:lineRule="auto"/>
        <w:jc w:val="both"/>
        <w:rPr>
          <w:lang w:val="en-NZ"/>
        </w:rPr>
      </w:pPr>
    </w:p>
    <w:p w14:paraId="50182395" w14:textId="4919DEAC" w:rsidR="00D93C2E" w:rsidRPr="00B24172" w:rsidRDefault="00D93C2E" w:rsidP="001B0300">
      <w:pPr>
        <w:spacing w:line="288" w:lineRule="auto"/>
        <w:jc w:val="both"/>
        <w:rPr>
          <w:lang w:val="en-NZ"/>
        </w:rPr>
      </w:pPr>
    </w:p>
    <w:p w14:paraId="00805AA2" w14:textId="5721ACC7" w:rsidR="00D93C2E" w:rsidRPr="00B24172" w:rsidRDefault="00D93C2E" w:rsidP="001B0300">
      <w:pPr>
        <w:spacing w:line="288" w:lineRule="auto"/>
        <w:jc w:val="both"/>
        <w:rPr>
          <w:lang w:val="en-NZ"/>
        </w:rPr>
      </w:pPr>
    </w:p>
    <w:p w14:paraId="41EE236A" w14:textId="6E1E3467" w:rsidR="00D93C2E" w:rsidRPr="00B24172" w:rsidRDefault="00D93C2E" w:rsidP="001B0300">
      <w:pPr>
        <w:spacing w:line="288" w:lineRule="auto"/>
        <w:jc w:val="both"/>
        <w:rPr>
          <w:lang w:val="en-NZ"/>
        </w:rPr>
      </w:pPr>
    </w:p>
    <w:p w14:paraId="692130CD" w14:textId="265A58FB" w:rsidR="006F2263" w:rsidRPr="00B24172" w:rsidRDefault="00CB5B33" w:rsidP="00BF2AB8">
      <w:pPr>
        <w:pStyle w:val="Heading1"/>
        <w:numPr>
          <w:ilvl w:val="0"/>
          <w:numId w:val="20"/>
        </w:numPr>
        <w:spacing w:before="0" w:after="0" w:line="288" w:lineRule="auto"/>
        <w:rPr>
          <w:sz w:val="24"/>
          <w:szCs w:val="28"/>
          <w:lang w:val="en-NZ" w:eastAsia="zh-CN"/>
        </w:rPr>
      </w:pPr>
      <w:r w:rsidRPr="00B24172">
        <w:rPr>
          <w:sz w:val="24"/>
          <w:szCs w:val="28"/>
          <w:lang w:val="en-NZ" w:eastAsia="zh-CN"/>
        </w:rPr>
        <w:lastRenderedPageBreak/>
        <w:t xml:space="preserve">Results </w:t>
      </w:r>
      <w:r w:rsidR="00DB7FF4" w:rsidRPr="00B24172">
        <w:rPr>
          <w:sz w:val="24"/>
          <w:szCs w:val="28"/>
          <w:lang w:val="en-NZ" w:eastAsia="zh-CN"/>
        </w:rPr>
        <w:t>a</w:t>
      </w:r>
      <w:r w:rsidRPr="00B24172">
        <w:rPr>
          <w:sz w:val="24"/>
          <w:szCs w:val="28"/>
          <w:lang w:val="en-NZ" w:eastAsia="zh-CN"/>
        </w:rPr>
        <w:t>nd Discussion</w:t>
      </w:r>
    </w:p>
    <w:p w14:paraId="66D594E2" w14:textId="77777777" w:rsidR="00F75111" w:rsidRPr="00B24172" w:rsidRDefault="00F75111" w:rsidP="00DB7FF4">
      <w:pPr>
        <w:autoSpaceDE w:val="0"/>
        <w:autoSpaceDN w:val="0"/>
        <w:adjustRightInd w:val="0"/>
        <w:spacing w:line="288" w:lineRule="auto"/>
        <w:jc w:val="both"/>
        <w:rPr>
          <w:sz w:val="12"/>
          <w:szCs w:val="12"/>
          <w:lang w:val="en-NZ" w:eastAsia="zh-CN"/>
        </w:rPr>
      </w:pPr>
    </w:p>
    <w:p w14:paraId="22F4134D" w14:textId="48C6B3D9" w:rsidR="00347DDF" w:rsidRPr="00B24172" w:rsidRDefault="00F75111" w:rsidP="00DB7FF4">
      <w:pPr>
        <w:autoSpaceDE w:val="0"/>
        <w:autoSpaceDN w:val="0"/>
        <w:adjustRightInd w:val="0"/>
        <w:spacing w:line="288" w:lineRule="auto"/>
        <w:jc w:val="both"/>
        <w:rPr>
          <w:lang w:val="en-NZ" w:eastAsia="zh-CN"/>
        </w:rPr>
      </w:pPr>
      <w:r w:rsidRPr="00B24172">
        <w:rPr>
          <w:lang w:val="en-NZ" w:eastAsia="zh-CN"/>
        </w:rPr>
        <w:t>Table 4 presents the BCRs</w:t>
      </w:r>
      <w:r w:rsidR="00501910" w:rsidRPr="00B24172">
        <w:rPr>
          <w:lang w:val="en-NZ" w:eastAsia="zh-CN"/>
        </w:rPr>
        <w:t xml:space="preserve"> and</w:t>
      </w:r>
      <w:r w:rsidRPr="00B24172">
        <w:rPr>
          <w:lang w:val="en-NZ" w:eastAsia="zh-CN"/>
        </w:rPr>
        <w:t xml:space="preserve"> NPV</w:t>
      </w:r>
      <w:r w:rsidR="00501910" w:rsidRPr="00B24172">
        <w:rPr>
          <w:lang w:val="en-NZ" w:eastAsia="zh-CN"/>
        </w:rPr>
        <w:t xml:space="preserve"> </w:t>
      </w:r>
      <w:r w:rsidRPr="00B24172">
        <w:rPr>
          <w:lang w:val="en-NZ" w:eastAsia="zh-CN"/>
        </w:rPr>
        <w:t xml:space="preserve">of the five interventions. </w:t>
      </w:r>
      <w:r w:rsidR="00310AE8" w:rsidRPr="00B24172">
        <w:rPr>
          <w:lang w:val="en-NZ" w:eastAsia="zh-CN"/>
        </w:rPr>
        <w:t>A</w:t>
      </w:r>
      <w:r w:rsidR="0019302A" w:rsidRPr="00B24172">
        <w:rPr>
          <w:lang w:val="en-NZ" w:eastAsia="zh-CN"/>
        </w:rPr>
        <w:t xml:space="preserve">ll </w:t>
      </w:r>
      <w:r w:rsidR="008378E3" w:rsidRPr="00B24172">
        <w:rPr>
          <w:lang w:val="en-NZ" w:eastAsia="zh-CN"/>
        </w:rPr>
        <w:t xml:space="preserve">have </w:t>
      </w:r>
      <w:r w:rsidR="008A33CD" w:rsidRPr="00B24172">
        <w:rPr>
          <w:lang w:val="en-NZ" w:eastAsia="zh-CN"/>
        </w:rPr>
        <w:t>BCRs</w:t>
      </w:r>
      <w:r w:rsidR="00310AE8" w:rsidRPr="00B24172">
        <w:rPr>
          <w:lang w:val="en-NZ" w:eastAsia="zh-CN"/>
        </w:rPr>
        <w:t xml:space="preserve"> above one,</w:t>
      </w:r>
      <w:r w:rsidR="004E4ABA" w:rsidRPr="00B24172">
        <w:rPr>
          <w:lang w:val="en-NZ" w:eastAsia="zh-CN"/>
        </w:rPr>
        <w:t xml:space="preserve"> except ICS</w:t>
      </w:r>
      <w:r w:rsidR="00310AE8" w:rsidRPr="00B24172">
        <w:rPr>
          <w:lang w:val="en-NZ" w:eastAsia="zh-CN"/>
        </w:rPr>
        <w:t>,</w:t>
      </w:r>
      <w:r w:rsidR="0019302A" w:rsidRPr="00B24172">
        <w:rPr>
          <w:lang w:val="en-NZ" w:eastAsia="zh-CN"/>
        </w:rPr>
        <w:t xml:space="preserve"> </w:t>
      </w:r>
      <w:r w:rsidR="00310AE8" w:rsidRPr="00B24172">
        <w:rPr>
          <w:lang w:val="en-NZ" w:eastAsia="zh-CN"/>
        </w:rPr>
        <w:t>i</w:t>
      </w:r>
      <w:r w:rsidR="0019302A" w:rsidRPr="00B24172">
        <w:rPr>
          <w:lang w:val="en-NZ" w:eastAsia="zh-CN"/>
        </w:rPr>
        <w:t xml:space="preserve">mplying that all the </w:t>
      </w:r>
      <w:r w:rsidR="004E4ABA" w:rsidRPr="00B24172">
        <w:rPr>
          <w:lang w:val="en-NZ" w:eastAsia="zh-CN"/>
        </w:rPr>
        <w:t>IAP</w:t>
      </w:r>
      <w:r w:rsidR="008378E3" w:rsidRPr="00B24172">
        <w:rPr>
          <w:lang w:val="en-NZ" w:eastAsia="zh-CN"/>
        </w:rPr>
        <w:t xml:space="preserve"> reducing </w:t>
      </w:r>
      <w:r w:rsidR="00310AE8" w:rsidRPr="00B24172">
        <w:rPr>
          <w:lang w:val="en-NZ" w:eastAsia="zh-CN"/>
        </w:rPr>
        <w:t xml:space="preserve">interventions </w:t>
      </w:r>
      <w:r w:rsidR="0019302A" w:rsidRPr="00B24172">
        <w:rPr>
          <w:lang w:val="en-NZ" w:eastAsia="zh-CN"/>
        </w:rPr>
        <w:t>are beneficial</w:t>
      </w:r>
      <w:r w:rsidR="004E4ABA" w:rsidRPr="00B24172">
        <w:rPr>
          <w:lang w:val="en-NZ" w:eastAsia="zh-CN"/>
        </w:rPr>
        <w:t xml:space="preserve"> except ICS.</w:t>
      </w:r>
      <w:r w:rsidR="0019302A" w:rsidRPr="00B24172">
        <w:rPr>
          <w:lang w:val="en-NZ" w:eastAsia="zh-CN"/>
        </w:rPr>
        <w:t xml:space="preserve"> </w:t>
      </w:r>
      <w:r w:rsidR="00953A1D" w:rsidRPr="00B24172">
        <w:rPr>
          <w:lang w:val="en-NZ" w:eastAsia="zh-CN"/>
        </w:rPr>
        <w:t>When household</w:t>
      </w:r>
      <w:r w:rsidR="00310AE8" w:rsidRPr="00B24172">
        <w:rPr>
          <w:lang w:val="en-NZ" w:eastAsia="zh-CN"/>
        </w:rPr>
        <w:t>s</w:t>
      </w:r>
      <w:r w:rsidR="00953A1D" w:rsidRPr="00B24172">
        <w:rPr>
          <w:lang w:val="en-NZ" w:eastAsia="zh-CN"/>
        </w:rPr>
        <w:t xml:space="preserve"> adopt </w:t>
      </w:r>
      <w:r w:rsidR="00076FB3" w:rsidRPr="00B24172">
        <w:rPr>
          <w:lang w:val="en-NZ" w:eastAsia="zh-CN"/>
        </w:rPr>
        <w:t>ICS</w:t>
      </w:r>
      <w:r w:rsidR="00953A1D" w:rsidRPr="00B24172">
        <w:rPr>
          <w:lang w:val="en-NZ" w:eastAsia="zh-CN"/>
        </w:rPr>
        <w:t xml:space="preserve"> they do not stop consuming solid fuels</w:t>
      </w:r>
      <w:r w:rsidR="00310AE8" w:rsidRPr="00B24172">
        <w:rPr>
          <w:lang w:val="en-NZ" w:eastAsia="zh-CN"/>
        </w:rPr>
        <w:t>, and</w:t>
      </w:r>
      <w:r w:rsidR="00953A1D" w:rsidRPr="00B24172">
        <w:rPr>
          <w:lang w:val="en-NZ" w:eastAsia="zh-CN"/>
        </w:rPr>
        <w:t xml:space="preserve"> this </w:t>
      </w:r>
      <w:r w:rsidR="004E4ABA" w:rsidRPr="00B24172">
        <w:rPr>
          <w:lang w:val="en-NZ" w:eastAsia="zh-CN"/>
        </w:rPr>
        <w:t xml:space="preserve">could be the main reason </w:t>
      </w:r>
      <w:r w:rsidR="00310AE8" w:rsidRPr="00B24172">
        <w:rPr>
          <w:lang w:val="en-NZ" w:eastAsia="zh-CN"/>
        </w:rPr>
        <w:t>for a</w:t>
      </w:r>
      <w:r w:rsidR="00953A1D" w:rsidRPr="00B24172">
        <w:rPr>
          <w:lang w:val="en-NZ" w:eastAsia="zh-CN"/>
        </w:rPr>
        <w:t xml:space="preserve"> </w:t>
      </w:r>
      <w:r w:rsidR="004E4ABA" w:rsidRPr="00B24172">
        <w:rPr>
          <w:lang w:val="en-NZ" w:eastAsia="zh-CN"/>
        </w:rPr>
        <w:t>BCR</w:t>
      </w:r>
      <w:r w:rsidR="00953A1D" w:rsidRPr="00B24172">
        <w:rPr>
          <w:lang w:val="en-NZ" w:eastAsia="zh-CN"/>
        </w:rPr>
        <w:t xml:space="preserve"> of</w:t>
      </w:r>
      <w:r w:rsidR="00310AE8" w:rsidRPr="00B24172">
        <w:rPr>
          <w:lang w:val="en-NZ" w:eastAsia="zh-CN"/>
        </w:rPr>
        <w:t xml:space="preserve"> less than one for</w:t>
      </w:r>
      <w:r w:rsidR="00076FB3" w:rsidRPr="00B24172">
        <w:rPr>
          <w:lang w:val="en-NZ" w:eastAsia="zh-CN"/>
        </w:rPr>
        <w:t xml:space="preserve"> ICS</w:t>
      </w:r>
      <w:r w:rsidR="00953A1D" w:rsidRPr="00B24172">
        <w:rPr>
          <w:lang w:val="en-NZ" w:eastAsia="zh-CN"/>
        </w:rPr>
        <w:t>.</w:t>
      </w:r>
      <w:r w:rsidR="004E4ABA" w:rsidRPr="00B24172">
        <w:rPr>
          <w:lang w:val="en-NZ" w:eastAsia="zh-CN"/>
        </w:rPr>
        <w:t xml:space="preserve"> Our</w:t>
      </w:r>
      <w:r w:rsidR="008F3B19" w:rsidRPr="00B24172">
        <w:rPr>
          <w:lang w:val="en-NZ" w:eastAsia="zh-CN"/>
        </w:rPr>
        <w:t xml:space="preserve"> estimated BCR of ICS</w:t>
      </w:r>
      <w:r w:rsidR="004E4ABA" w:rsidRPr="00B24172">
        <w:rPr>
          <w:lang w:val="en-NZ" w:eastAsia="zh-CN"/>
        </w:rPr>
        <w:t xml:space="preserve"> </w:t>
      </w:r>
      <w:r w:rsidR="00C70119" w:rsidRPr="00B24172">
        <w:rPr>
          <w:lang w:val="en-NZ" w:eastAsia="zh-CN"/>
        </w:rPr>
        <w:t>support</w:t>
      </w:r>
      <w:r w:rsidR="00310AE8" w:rsidRPr="00B24172">
        <w:rPr>
          <w:lang w:val="en-NZ" w:eastAsia="zh-CN"/>
        </w:rPr>
        <w:t>s</w:t>
      </w:r>
      <w:r w:rsidR="00C70119" w:rsidRPr="00B24172">
        <w:rPr>
          <w:lang w:val="en-NZ" w:eastAsia="zh-CN"/>
        </w:rPr>
        <w:t xml:space="preserve"> the World Health Organization’s</w:t>
      </w:r>
      <w:r w:rsidR="00400C3E" w:rsidRPr="00B24172">
        <w:rPr>
          <w:lang w:val="en-NZ" w:eastAsia="zh-CN"/>
        </w:rPr>
        <w:t xml:space="preserve"> study </w:t>
      </w:r>
      <w:r w:rsidR="00400C3E" w:rsidRPr="00B24172">
        <w:rPr>
          <w:lang w:val="en-NZ"/>
        </w:rPr>
        <w:t>(</w:t>
      </w:r>
      <w:r w:rsidR="00400C3E" w:rsidRPr="00B24172">
        <w:rPr>
          <w:lang w:val="en-NZ"/>
        </w:rPr>
        <w:fldChar w:fldCharType="begin"/>
      </w:r>
      <w:r w:rsidR="00A260FD" w:rsidRPr="00B24172">
        <w:rPr>
          <w:lang w:val="en-NZ"/>
        </w:rPr>
        <w:instrText xml:space="preserve"> ADDIN ZOTERO_ITEM CSL_CITATION {"citationID":"UwgGLTmR","properties":{"formattedCitation":"(Hutton et al., 2007)","plainCitation":"(Hutton et al., 2007)","dontUpdate":true,"noteIndex":0},"citationItems":[{"id":"yPj1CNji/eYwjIPdP","uris":["http://zotero.org/users/2699952/items/ESNF2DMZ"],"uri":["http://zotero.org/users/2699952/items/ESNF2DMZ"],"itemData":{"id":25,"type":"article-journal","title":"Evaluation of the costs and benefits of interventions to reduce indoor air pollution","container-title":"Energy for Sustainable Development","page":"34-43","volume":"11","issue":"4","source":"ScienceDirect","abstract":"Worldwide, more than three billion people cook with wood, coal and other solid fuels on open fires or traditional stoves, contributing to more than 1.5 million deaths annually and a multitude of negative economic and environmental impacts. The aim of this article is to present the costs and benefits of interventions to reduce indoor air pollution by halving the global population currently lacking access to (1) cleaner fuels (liquefied petroleum gas (LPG)) and (2) cleaner-burning and more efficient stoves. Results are presented for 11 world subregions. Annual costs and benefits of the two interventions are modelled from 2005 until 2015. Intervention costs include fuel, stove, and programme costs, from which monetary fuel cost savings are subtracted to estimate net costs. Economic benefits include less expenditure on health care, health-related productivity gains, fuel collection and cooking time savings, and environmental impacts. Globally, annual economic benefits of halving the population without access to LPG amount to (US) $91 billion at a net cost of $13 billion. The improved stove intervention generates $105 billion in economic benefits at a negative net cost of $34 billion. The resulting benefit—cost ratios (BCR) for both interventions are favourable. The BCR for LPG ranges from 1.5 to 21.2 in rural areas, and from 2.6 to negative in urban areas. The BCR for improved stoves is negative in all sub-regions, as fuel cost savings exceed intervention costs, thus giving net negative costs. Investments in interventions to reduce indoor air pollution are potentially cost-beneficial.","DOI":"10.1016/S0973-0826(08)60408-1","ISSN":"0973-0826","journalAbbreviation":"Energy for Sustainable Development","author":[{"family":"Hutton","given":"Guy"},{"family":"Rehfuess","given":"Eva"},{"family":"Tediosi","given":"Fabrizio"}],"issued":{"date-parts":[["2007",12]]}}}],"schema":"https://github.com/citation-style-language/schema/raw/master/csl-citation.json"} </w:instrText>
      </w:r>
      <w:r w:rsidR="00400C3E" w:rsidRPr="00B24172">
        <w:rPr>
          <w:lang w:val="en-NZ"/>
        </w:rPr>
        <w:fldChar w:fldCharType="separate"/>
      </w:r>
      <w:r w:rsidR="00400C3E" w:rsidRPr="00B24172">
        <w:t>Hutton</w:t>
      </w:r>
      <w:r w:rsidR="00DB7FF4" w:rsidRPr="00B24172">
        <w:rPr>
          <w:i/>
        </w:rPr>
        <w:t xml:space="preserve"> et al.</w:t>
      </w:r>
      <w:r w:rsidR="00400C3E" w:rsidRPr="00B24172">
        <w:t xml:space="preserve"> 2007)</w:t>
      </w:r>
      <w:r w:rsidR="00400C3E" w:rsidRPr="00B24172">
        <w:rPr>
          <w:lang w:val="en-NZ"/>
        </w:rPr>
        <w:fldChar w:fldCharType="end"/>
      </w:r>
      <w:r w:rsidR="004E4ABA" w:rsidRPr="00B24172">
        <w:rPr>
          <w:lang w:val="en-NZ" w:eastAsia="zh-CN"/>
        </w:rPr>
        <w:t xml:space="preserve"> </w:t>
      </w:r>
      <w:r w:rsidR="00310AE8" w:rsidRPr="00B24172">
        <w:rPr>
          <w:lang w:val="en-NZ" w:eastAsia="zh-CN"/>
        </w:rPr>
        <w:t xml:space="preserve">conducted </w:t>
      </w:r>
      <w:r w:rsidR="004E4ABA" w:rsidRPr="00B24172">
        <w:rPr>
          <w:lang w:val="en-NZ" w:eastAsia="zh-CN"/>
        </w:rPr>
        <w:t xml:space="preserve">at </w:t>
      </w:r>
      <w:r w:rsidR="00310AE8" w:rsidRPr="00B24172">
        <w:rPr>
          <w:lang w:val="en-NZ" w:eastAsia="zh-CN"/>
        </w:rPr>
        <w:t xml:space="preserve">the </w:t>
      </w:r>
      <w:r w:rsidR="004E4ABA" w:rsidRPr="00B24172">
        <w:rPr>
          <w:lang w:val="en-NZ" w:eastAsia="zh-CN"/>
        </w:rPr>
        <w:t>regional level</w:t>
      </w:r>
      <w:r w:rsidR="00310AE8" w:rsidRPr="00B24172">
        <w:rPr>
          <w:lang w:val="en-NZ" w:eastAsia="zh-CN"/>
        </w:rPr>
        <w:t>,</w:t>
      </w:r>
      <w:r w:rsidR="004E4ABA" w:rsidRPr="00B24172">
        <w:rPr>
          <w:lang w:val="en-NZ" w:eastAsia="zh-CN"/>
        </w:rPr>
        <w:t xml:space="preserve"> where they found </w:t>
      </w:r>
      <w:r w:rsidR="00310AE8" w:rsidRPr="00B24172">
        <w:rPr>
          <w:lang w:val="en-NZ" w:eastAsia="zh-CN"/>
        </w:rPr>
        <w:t>the</w:t>
      </w:r>
      <w:r w:rsidR="004E4ABA" w:rsidRPr="00B24172">
        <w:rPr>
          <w:lang w:val="en-NZ" w:eastAsia="zh-CN"/>
        </w:rPr>
        <w:t xml:space="preserve"> BCR</w:t>
      </w:r>
      <w:r w:rsidR="00310AE8" w:rsidRPr="00B24172">
        <w:rPr>
          <w:lang w:val="en-NZ" w:eastAsia="zh-CN"/>
        </w:rPr>
        <w:t xml:space="preserve"> of ICS was less than one</w:t>
      </w:r>
      <w:r w:rsidR="004E4ABA" w:rsidRPr="00B24172">
        <w:rPr>
          <w:lang w:val="en-NZ" w:eastAsia="zh-CN"/>
        </w:rPr>
        <w:t xml:space="preserve"> in all the regions of the world except one (EMR-B).</w:t>
      </w:r>
      <w:r w:rsidR="00A2502C" w:rsidRPr="00B24172">
        <w:rPr>
          <w:lang w:val="en-NZ" w:eastAsia="zh-CN"/>
        </w:rPr>
        <w:t xml:space="preserve"> Our estimates for ICS also support Harvard </w:t>
      </w:r>
      <w:r w:rsidR="009169AA" w:rsidRPr="00B24172">
        <w:rPr>
          <w:lang w:val="en-NZ" w:eastAsia="zh-CN"/>
        </w:rPr>
        <w:t>U</w:t>
      </w:r>
      <w:r w:rsidR="00A2502C" w:rsidRPr="00B24172">
        <w:rPr>
          <w:lang w:val="en-NZ" w:eastAsia="zh-CN"/>
        </w:rPr>
        <w:t>niversity</w:t>
      </w:r>
      <w:r w:rsidR="005C3769" w:rsidRPr="00B24172">
        <w:rPr>
          <w:lang w:val="en-NZ" w:eastAsia="zh-CN"/>
        </w:rPr>
        <w:t>’s randomized trail</w:t>
      </w:r>
      <w:r w:rsidR="00A2502C" w:rsidRPr="00B24172">
        <w:rPr>
          <w:lang w:val="en-NZ" w:eastAsia="zh-CN"/>
        </w:rPr>
        <w:t xml:space="preserve"> study (</w:t>
      </w:r>
      <w:r w:rsidR="00A2502C" w:rsidRPr="00B24172">
        <w:rPr>
          <w:rFonts w:asciiTheme="majorBidi" w:hAnsiTheme="majorBidi" w:cstheme="majorBidi"/>
          <w:lang w:val="en-NZ" w:eastAsia="zh-CN"/>
        </w:rPr>
        <w:fldChar w:fldCharType="begin"/>
      </w:r>
      <w:r w:rsidR="00A2502C" w:rsidRPr="00B24172">
        <w:rPr>
          <w:rFonts w:asciiTheme="majorBidi" w:hAnsiTheme="majorBidi" w:cstheme="majorBidi"/>
          <w:lang w:val="en-NZ" w:eastAsia="zh-CN"/>
        </w:rPr>
        <w:instrText xml:space="preserve"> ADDIN ZOTERO_ITEM CSL_CITATION {"citationID":"a6fh3k4gvh","properties":{"formattedCitation":"(Hanna et al., 2016)","plainCitation":"(Hanna et al., 2016)","noteIndex":0},"citationItems":[{"id":1,"uris":["http://zotero.org/users/6436139/items/8M2WWKCV"],"uri":["http://zotero.org/users/6436139/items/8M2WWKCV"],"itemData":{"id":1,"type":"article-journal","abstract":"Up in Smoke: The Influence of Household Behavior on the Long-Run Impact of Improved Cooking Stoves by Rema Hanna, Esther Duflo and Michael Greenstone. Published in volume 8, issue 1, pages 80-114 of American Economic Journal: Economic Policy, February 2016, Abstract: Laboratory studies suggest that...","container-title":"American Economic Journal: Economic Policy","DOI":"10.1257/pol.20140008","ISSN":"1945-7731","issue":"1","language":"en","page":"80-114","source":"www.aeaweb.org","title":"Up in Smoke: The Influence of Household Behavior on the Long-Run Impact of Improved Cooking Stoves","title-short":"Up in Smoke","volume":"8","author":[{"family":"Hanna","given":"Rema"},{"family":"Duflo","given":"Esther"},{"family":"Greenstone","given":"Michael"}],"issued":{"date-parts":[["2016",2]]}}}],"schema":"https://github.com/citation-style-language/schema/raw/master/csl-citation.json"} </w:instrText>
      </w:r>
      <w:r w:rsidR="00A2502C" w:rsidRPr="00B24172">
        <w:rPr>
          <w:rFonts w:asciiTheme="majorBidi" w:hAnsiTheme="majorBidi" w:cstheme="majorBidi"/>
          <w:lang w:val="en-NZ" w:eastAsia="zh-CN"/>
        </w:rPr>
        <w:fldChar w:fldCharType="separate"/>
      </w:r>
      <w:r w:rsidR="00A2502C" w:rsidRPr="00B24172">
        <w:t>Hanna et al., (2016)</w:t>
      </w:r>
      <w:r w:rsidR="00A2502C" w:rsidRPr="00B24172">
        <w:rPr>
          <w:rFonts w:asciiTheme="majorBidi" w:hAnsiTheme="majorBidi" w:cstheme="majorBidi"/>
          <w:lang w:val="en-NZ" w:eastAsia="zh-CN"/>
        </w:rPr>
        <w:fldChar w:fldCharType="end"/>
      </w:r>
      <w:r w:rsidR="009169AA" w:rsidRPr="00B24172">
        <w:rPr>
          <w:rFonts w:asciiTheme="majorBidi" w:hAnsiTheme="majorBidi" w:cstheme="majorBidi"/>
          <w:lang w:val="en-NZ" w:eastAsia="zh-CN"/>
        </w:rPr>
        <w:t>,</w:t>
      </w:r>
      <w:r w:rsidR="00A2502C" w:rsidRPr="00B24172">
        <w:rPr>
          <w:lang w:val="en-NZ" w:eastAsia="zh-CN"/>
        </w:rPr>
        <w:t xml:space="preserve"> which was conducted in India in 2016, in which they found ICS was not a beneficial intervention. </w:t>
      </w:r>
      <w:r w:rsidR="00F22623" w:rsidRPr="00B24172">
        <w:rPr>
          <w:lang w:val="en-NZ" w:eastAsia="zh-CN"/>
        </w:rPr>
        <w:t xml:space="preserve"> </w:t>
      </w:r>
      <w:r w:rsidR="00310AE8" w:rsidRPr="00B24172">
        <w:rPr>
          <w:lang w:val="en-NZ" w:eastAsia="zh-CN"/>
        </w:rPr>
        <w:t>O</w:t>
      </w:r>
      <w:r w:rsidR="008F3B19" w:rsidRPr="00B24172">
        <w:rPr>
          <w:lang w:val="en-NZ" w:eastAsia="zh-CN"/>
        </w:rPr>
        <w:t>n the other hand, our estimated BCR of ICS contradict</w:t>
      </w:r>
      <w:r w:rsidR="00310AE8" w:rsidRPr="00B24172">
        <w:rPr>
          <w:lang w:val="en-NZ" w:eastAsia="zh-CN"/>
        </w:rPr>
        <w:t>s</w:t>
      </w:r>
      <w:r w:rsidR="008F3B19" w:rsidRPr="00B24172">
        <w:rPr>
          <w:lang w:val="en-NZ" w:eastAsia="zh-CN"/>
        </w:rPr>
        <w:t xml:space="preserve"> </w:t>
      </w:r>
      <w:r w:rsidR="00310AE8" w:rsidRPr="00B24172">
        <w:rPr>
          <w:lang w:val="en-NZ" w:eastAsia="zh-CN"/>
        </w:rPr>
        <w:t xml:space="preserve">those of </w:t>
      </w:r>
      <w:r w:rsidR="008F3B19" w:rsidRPr="00B24172">
        <w:rPr>
          <w:rFonts w:asciiTheme="majorBidi" w:hAnsiTheme="majorBidi" w:cstheme="majorBidi"/>
          <w:lang w:val="en-NZ" w:eastAsia="zh-CN"/>
        </w:rPr>
        <w:fldChar w:fldCharType="begin"/>
      </w:r>
      <w:r w:rsidR="00A260FD" w:rsidRPr="00B24172">
        <w:rPr>
          <w:rFonts w:asciiTheme="majorBidi" w:hAnsiTheme="majorBidi" w:cstheme="majorBidi"/>
          <w:lang w:val="en-NZ" w:eastAsia="zh-CN"/>
        </w:rPr>
        <w:instrText xml:space="preserve"> ADDIN ZOTERO_ITEM CSL_CITATION {"citationID":"0md7JHn4","properties":{"formattedCitation":"(Aunan et al., 2013)","plainCitation":"(Aunan et al., 2013)","dontUpdate":true,"noteIndex":0},"citationItems":[{"id":"yPj1CNji/RFxxRSeq","uris":["http://zotero.org/users/2699952/items/2FR8PVP2"],"uri":["http://zotero.org/users/2699952/items/2FR8PVP2"],"itemData":{"id":201,"type":"article-journal","title":"Upgrading to cleaner household stoves and reducing chronic obstructive pulmonary disease among women in rural China — A cost-benefit analysis","container-title":"Energy for Sustainable Development","page":"489-496","volume":"17","issue":"5","source":"ScienceDirect","abstract":"Exposure to fine particles ≤ 2.5 μm in aerodynamic diameter (PM2.5) from incomplete combustion of solid fuels in household stoves is recognized as a major contributor to global ill health. Still there are few attempts to estimate the economic costs and health benefits of interventions to reduce exposure. The objective of this paper is to estimate costs and health benefits to women of possible interventions to replace current biomass stoves in Guizhou Province, southwest China, with cleaner burning stoves. Prevalence of chronic obstructive pulmonary disease (COPD) was measured in women ≥ 30 y living in households using biomass as fuel. In a sub-sample of households indoor PM2.5 concentrations were measured. Reduced exposure from replacing stoves in individual homes and at the community level was estimated using information about stoves, concentration levels, and time-activity patterns. Annual avoided new cases of COPD were estimated. The economic value of avoided cases was compared to intervention costs. Probabilistic cost-benefit analysis was performed using Monte-Carlo simulation and the impact of uncertainty in single parameters was explored. The mean reduction in annual average PM2.5 exposure is estimated at 127–294 μg/m3, which corresponds to a 41–77% reduction. Annually 0.6–3.2 new cases of COPD among women may be avoided per 1000 households. The present value net benefit is 1766–22,500 Yuan (Yuan/USD ≈ 0.16) per household and mean benefit/cost-ratios (B/C) are 3.3–14.7. We conclude that policy interventions to increase access to cleaner burning stoves may bring large net benefits to rural women and their families, and to society.","DOI":"10.1016/j.esd.2013.06.002","ISSN":"0973-0826","journalAbbreviation":"Energy for Sustainable Development","author":[{"family":"Aunan","given":"Kristin"},{"family":"Alnes","given":"Line W. H."},{"family":"Berger","given":"Janne"},{"family":"Dong","given":"Zeqin"},{"family":"Ma","given":"Liying"},{"family":"Mestl","given":"Heidi E. S."},{"family":"Vennemo","given":"Haakon"},{"family":"Wang","given":"Shuxiao"},{"family":"Zhang","given":"Wei"}],"issued":{"date-parts":[["2013",10]]}}}],"schema":"https://github.com/citation-style-language/schema/raw/master/csl-citation.json"} </w:instrText>
      </w:r>
      <w:r w:rsidR="008F3B19" w:rsidRPr="00B24172">
        <w:rPr>
          <w:rFonts w:asciiTheme="majorBidi" w:hAnsiTheme="majorBidi" w:cstheme="majorBidi"/>
          <w:lang w:val="en-NZ" w:eastAsia="zh-CN"/>
        </w:rPr>
        <w:fldChar w:fldCharType="separate"/>
      </w:r>
      <w:r w:rsidR="008F3B19" w:rsidRPr="00B24172">
        <w:rPr>
          <w:rFonts w:asciiTheme="majorBidi" w:hAnsiTheme="majorBidi" w:cstheme="majorBidi"/>
          <w:lang w:val="en-NZ" w:eastAsia="zh-CN"/>
        </w:rPr>
        <w:t xml:space="preserve">Aunan </w:t>
      </w:r>
      <w:r w:rsidR="00262E0F" w:rsidRPr="00B24172">
        <w:rPr>
          <w:i/>
        </w:rPr>
        <w:t>et al.</w:t>
      </w:r>
      <w:r w:rsidR="008F3B19" w:rsidRPr="00B24172">
        <w:rPr>
          <w:rFonts w:asciiTheme="majorBidi" w:hAnsiTheme="majorBidi" w:cstheme="majorBidi"/>
          <w:lang w:val="en-NZ" w:eastAsia="zh-CN"/>
        </w:rPr>
        <w:t xml:space="preserve"> (2013)</w:t>
      </w:r>
      <w:r w:rsidR="008F3B19" w:rsidRPr="00B24172">
        <w:rPr>
          <w:rFonts w:asciiTheme="majorBidi" w:hAnsiTheme="majorBidi" w:cstheme="majorBidi"/>
          <w:lang w:val="en-NZ" w:eastAsia="zh-CN"/>
        </w:rPr>
        <w:fldChar w:fldCharType="end"/>
      </w:r>
      <w:r w:rsidR="008F3B19" w:rsidRPr="00B24172">
        <w:rPr>
          <w:rFonts w:asciiTheme="majorBidi" w:hAnsiTheme="majorBidi" w:cstheme="majorBidi"/>
          <w:lang w:val="en-NZ" w:eastAsia="zh-CN"/>
        </w:rPr>
        <w:t xml:space="preserve"> </w:t>
      </w:r>
      <w:r w:rsidR="008F3B19" w:rsidRPr="00B24172">
        <w:rPr>
          <w:rFonts w:asciiTheme="majorBidi" w:hAnsiTheme="majorBidi" w:cstheme="majorBidi"/>
          <w:lang w:val="en-NZ" w:eastAsia="zh-CN"/>
        </w:rPr>
        <w:fldChar w:fldCharType="begin"/>
      </w:r>
      <w:r w:rsidR="00A260FD" w:rsidRPr="00B24172">
        <w:rPr>
          <w:rFonts w:asciiTheme="majorBidi" w:hAnsiTheme="majorBidi" w:cstheme="majorBidi"/>
          <w:lang w:val="en-NZ" w:eastAsia="zh-CN"/>
        </w:rPr>
        <w:instrText xml:space="preserve"> ADDIN ZOTERO_ITEM CSL_CITATION {"citationID":"Q29Lu1HW","properties":{"formattedCitation":"(Isihak, Akpan, &amp; Adeleye, 2012)","plainCitation":"(Isihak, Akpan, &amp; Adeleye, 2012)","dontUpdate":true,"noteIndex":0},"citationItems":[{"id":"yPj1CNji/CZp2fytc","uris":["http://zotero.org/users/2699952/items/RCZEUGBQ"],"uri":["http://zotero.org/users/2699952/items/RCZEUGBQ"],"itemData":{"id":182,"type":"article-journal","title":"Interventions for mitigating indoor-air pollution in Nigeria: a cost-benefit analysis","container-title":"International Journal of Energy Sector Management","page":"417-429","volume":"6","issue":"3","source":"ProQuest","abstract":"Purpose - The purpose of this paper is to evaluate the costs and benefits of interventions to reduce indoor-air pollution arising from the use of solid biomass fuels for cooking and heating in Nigeria. Design/methodology/approach - The authors use cost-benefit analysis and assess two intervention scenarios: providing access to improved stoves; and providing access to cleaner fuels (liquefied petroleum gas - LPG - burners). Both intervention scenarios are compared with the current situation, i.e. the \"business as usual\" scenario where there is no attempt to reduce the present level of exposure to indoor-air pollution from solid fuel use. Findings - The result shows that the cost-benefit ratio of the stove intervention is 0.388 while that of LPG is 0.371. Practical implications - While providing access to cleaner fuels (LPG) has a larger health impact on the population than improved stoves, the low income level of the participants will favor the stove option because of the lower recurrent cost which is usually borne by the participants. From a public health point of view, there is need for a continued emphasis on the promotion of improved stoves to reduce exposure in households using solid fuels until everyone can have access to cleaner fuels. Furthermore, since choice of cooking technologies is influenced by income level, the intervention policy should be implemented alongside other socio-economic development programmes. Originality/value - The paper bridges the knowledge gap with respect to the indoor-air pollution issue in Nigeria. It offers policy makers an insight into the potential net benefit of intervening to reduce indoor-air pollution arising from the use of solid biomass fuels in Nigeria.","DOI":"http://dx.doi.org.ezproxy.waikato.ac.nz/10.1108/17506221211259655","ISSN":"17506220","shortTitle":"Interventions for mitigating indoor-air pollution in Nigeria","language":"English","author":[{"family":"Isihak","given":"Salisu"},{"family":"Akpan","given":"Uduak"},{"family":"Adeleye","given":"Monsuru"}],"issued":{"date-parts":[["2012"]]}}}],"schema":"https://github.com/citation-style-language/schema/raw/master/csl-citation.json"} </w:instrText>
      </w:r>
      <w:r w:rsidR="008F3B19" w:rsidRPr="00B24172">
        <w:rPr>
          <w:rFonts w:asciiTheme="majorBidi" w:hAnsiTheme="majorBidi" w:cstheme="majorBidi"/>
          <w:lang w:val="en-NZ" w:eastAsia="zh-CN"/>
        </w:rPr>
        <w:fldChar w:fldCharType="separate"/>
      </w:r>
      <w:r w:rsidR="008F3B19" w:rsidRPr="00B24172">
        <w:rPr>
          <w:lang w:val="en-NZ"/>
        </w:rPr>
        <w:t xml:space="preserve">Isihak </w:t>
      </w:r>
      <w:r w:rsidR="008F3B19" w:rsidRPr="00B24172">
        <w:rPr>
          <w:i/>
          <w:lang w:val="en-NZ"/>
        </w:rPr>
        <w:t xml:space="preserve">et al. </w:t>
      </w:r>
      <w:r w:rsidR="008F3B19" w:rsidRPr="00B24172">
        <w:rPr>
          <w:lang w:val="en-NZ"/>
        </w:rPr>
        <w:t>(2012)</w:t>
      </w:r>
      <w:r w:rsidR="008F3B19" w:rsidRPr="00B24172">
        <w:rPr>
          <w:rFonts w:asciiTheme="majorBidi" w:hAnsiTheme="majorBidi" w:cstheme="majorBidi"/>
          <w:lang w:val="en-NZ" w:eastAsia="zh-CN"/>
        </w:rPr>
        <w:fldChar w:fldCharType="end"/>
      </w:r>
      <w:r w:rsidR="008F3B19" w:rsidRPr="00B24172">
        <w:rPr>
          <w:rFonts w:asciiTheme="majorBidi" w:hAnsiTheme="majorBidi" w:cstheme="majorBidi"/>
          <w:lang w:val="en-NZ" w:eastAsia="zh-CN"/>
        </w:rPr>
        <w:t xml:space="preserve"> and </w:t>
      </w:r>
      <w:r w:rsidR="008F3B19" w:rsidRPr="00B24172">
        <w:rPr>
          <w:rFonts w:asciiTheme="majorBidi" w:hAnsiTheme="majorBidi" w:cstheme="majorBidi"/>
          <w:lang w:val="en-NZ" w:eastAsia="zh-CN"/>
        </w:rPr>
        <w:fldChar w:fldCharType="begin"/>
      </w:r>
      <w:r w:rsidR="00A260FD" w:rsidRPr="00B24172">
        <w:rPr>
          <w:rFonts w:asciiTheme="majorBidi" w:hAnsiTheme="majorBidi" w:cstheme="majorBidi"/>
          <w:lang w:val="en-NZ" w:eastAsia="zh-CN"/>
        </w:rPr>
        <w:instrText xml:space="preserve"> ADDIN ZOTERO_ITEM CSL_CITATION {"citationID":"vsjfHFDb","properties":{"formattedCitation":"(Garc\\uc0\\u237{}a-Frapolli et al., 2010)","plainCitation":"(García-Frapolli et al., 2010)","noteIndex":0},"citationItems":[{"id":"yPj1CNji/4D2CX344","uris":["http://zotero.org/users/2699952/items/WGB5NF6L"],"uri":["http://zotero.org/users/2699952/items/WGB5NF6L"],"itemData":{"id":1329,"type":"article-journal","title":"Beyond fuelwood savings: Valuing the economic benefits of introducing improved biomass cookstoves in the Purépecha region of Mexico","container-title":"Ecological Economics","page":"2598-2605","volume":"69","issue":"12","source":"ScienceDirect","abstract":"Half of the world population relies on biomass for cooking, with very significant health as well as climate change impacts. Improved cookstoves have been disseminated as an alternative to reduce these impacts. However, few detailed studies about the economic benefits of improved cookstoves (ICS) interventions, including environmental and health co-benefits, exist to date. In this paper we perform a comprehensive economic evaluation of a dissemination program of ICS in rural Mexico. The resulting cost–benefit analysis (CBA) of the Patsari improved cookstove is presented, utilizing estimation of direct costs and benefits, including fuelwood savings, income generation, health impacts, environmental conservation, and reduction in greenhouse gas emissions. The analysis is based on comprehensive data obtained through monitoring studies carried out in the Study Area from 2003 to the present. Results show that Patsari cookstoves represent a viable economic option for improving living conditions of the poorest inhabitants of rural Mexico, with benefit/cost ratios estimated between 11.4:1 and 9:1. The largest contributors to economic benefits stemmed from fuelwood savings and reductions in health impacts, which constituted 53% and 28% of the overall benefit, respectively.","DOI":"10.1016/j.ecolecon.2010.08.004","ISSN":"0921-8009","shortTitle":"Beyond fuelwood savings","journalAbbreviation":"Ecological Economics","author":[{"family":"García-Frapolli","given":"Eduardo"},{"family":"Schilmann","given":"Astrid"},{"family":"Berrueta","given":"Victor M."},{"family":"Riojas-Rodríguez","given":"Horacio"},{"family":"Edwards","given":"Rufus D."},{"family":"Johnson","given":"Michael"},{"family":"Guevara-Sanginés","given":"Alejandro"},{"family":"Armendariz","given":"Cynthia"},{"family":"Masera","given":"Omar"}],"issued":{"date-parts":[["2010",10,15]]}}}],"schema":"https://github.com/citation-style-language/schema/raw/master/csl-citation.json"} </w:instrText>
      </w:r>
      <w:r w:rsidR="008F3B19" w:rsidRPr="00B24172">
        <w:rPr>
          <w:rFonts w:asciiTheme="majorBidi" w:hAnsiTheme="majorBidi" w:cstheme="majorBidi"/>
          <w:lang w:val="en-NZ" w:eastAsia="zh-CN"/>
        </w:rPr>
        <w:fldChar w:fldCharType="separate"/>
      </w:r>
      <w:r w:rsidR="00A260FD" w:rsidRPr="00B24172">
        <w:t>(García-Frapolli et al., 2010)</w:t>
      </w:r>
      <w:r w:rsidR="008F3B19" w:rsidRPr="00B24172">
        <w:rPr>
          <w:rFonts w:asciiTheme="majorBidi" w:hAnsiTheme="majorBidi" w:cstheme="majorBidi"/>
          <w:lang w:val="en-NZ" w:eastAsia="zh-CN"/>
        </w:rPr>
        <w:fldChar w:fldCharType="end"/>
      </w:r>
      <w:r w:rsidR="00310AE8" w:rsidRPr="00B24172">
        <w:rPr>
          <w:rFonts w:asciiTheme="majorBidi" w:hAnsiTheme="majorBidi" w:cstheme="majorBidi"/>
          <w:lang w:val="en-NZ" w:eastAsia="zh-CN"/>
        </w:rPr>
        <w:t>, all of whom found BCRs of greater than one</w:t>
      </w:r>
      <w:r w:rsidR="008F3B19" w:rsidRPr="00B24172">
        <w:rPr>
          <w:rFonts w:asciiTheme="majorBidi" w:hAnsiTheme="majorBidi" w:cstheme="majorBidi"/>
          <w:lang w:val="en-NZ" w:eastAsia="zh-CN"/>
        </w:rPr>
        <w:t>.</w:t>
      </w:r>
      <w:r w:rsidR="003450AD" w:rsidRPr="00B24172">
        <w:rPr>
          <w:rFonts w:asciiTheme="majorBidi" w:hAnsiTheme="majorBidi" w:cstheme="majorBidi"/>
          <w:lang w:val="en-NZ" w:eastAsia="zh-CN"/>
        </w:rPr>
        <w:t xml:space="preserve"> </w:t>
      </w:r>
    </w:p>
    <w:p w14:paraId="7B50CF1D" w14:textId="66269194" w:rsidR="00714B50" w:rsidRPr="00B24172" w:rsidRDefault="00714B50" w:rsidP="00DB7FF4">
      <w:pPr>
        <w:autoSpaceDE w:val="0"/>
        <w:autoSpaceDN w:val="0"/>
        <w:adjustRightInd w:val="0"/>
        <w:spacing w:line="288" w:lineRule="auto"/>
        <w:jc w:val="both"/>
        <w:rPr>
          <w:lang w:val="en-NZ" w:eastAsia="zh-CN"/>
        </w:rPr>
      </w:pPr>
    </w:p>
    <w:p w14:paraId="67449BA4" w14:textId="6C4B7A0D" w:rsidR="00142F3A" w:rsidRPr="00B24172" w:rsidRDefault="00142F3A" w:rsidP="00142F3A">
      <w:pPr>
        <w:spacing w:line="288" w:lineRule="auto"/>
        <w:ind w:firstLine="720"/>
        <w:jc w:val="both"/>
        <w:rPr>
          <w:rFonts w:asciiTheme="majorBidi" w:hAnsiTheme="majorBidi" w:cstheme="majorBidi"/>
          <w:lang w:val="en-NZ" w:eastAsia="zh-CN"/>
        </w:rPr>
      </w:pPr>
      <w:r w:rsidRPr="00B24172">
        <w:rPr>
          <w:lang w:val="en-NZ" w:eastAsia="zh-CN"/>
        </w:rPr>
        <w:t xml:space="preserve">Universal adoption of LPG has the highest BCR in our analysis. LPG has special requirement for connection, and consequently a low initial cost. This is the main reason for its high BCR. Surprisingly, our estimated BCR for LPG contradicts </w:t>
      </w:r>
      <w:r w:rsidRPr="00B24172">
        <w:rPr>
          <w:lang w:val="en-NZ"/>
        </w:rPr>
        <w:fldChar w:fldCharType="begin"/>
      </w:r>
      <w:r w:rsidR="00A260FD" w:rsidRPr="00B24172">
        <w:rPr>
          <w:lang w:val="en-NZ"/>
        </w:rPr>
        <w:instrText xml:space="preserve"> ADDIN ZOTERO_ITEM CSL_CITATION {"citationID":"Rcwy3pYv","properties":{"formattedCitation":"(Hutton et al., 2007)","plainCitation":"(Hutton et al., 2007)","dontUpdate":true,"noteIndex":0},"citationItems":[{"id":"yPj1CNji/eYwjIPdP","uris":["http://zotero.org/users/2699952/items/ESNF2DMZ"],"uri":["http://zotero.org/users/2699952/items/ESNF2DMZ"],"itemData":{"id":25,"type":"article-journal","title":"Evaluation of the costs and benefits of interventions to reduce indoor air pollution","container-title":"Energy for Sustainable Development","page":"34-43","volume":"11","issue":"4","source":"ScienceDirect","abstract":"Worldwide, more than three billion people cook with wood, coal and other solid fuels on open fires or traditional stoves, contributing to more than 1.5 million deaths annually and a multitude of negative economic and environmental impacts. The aim of this article is to present the costs and benefits of interventions to reduce indoor air pollution by halving the global population currently lacking access to (1) cleaner fuels (liquefied petroleum gas (LPG)) and (2) cleaner-burning and more efficient stoves. Results are presented for 11 world subregions. Annual costs and benefits of the two interventions are modelled from 2005 until 2015. Intervention costs include fuel, stove, and programme costs, from which monetary fuel cost savings are subtracted to estimate net costs. Economic benefits include less expenditure on health care, health-related productivity gains, fuel collection and cooking time savings, and environmental impacts. Globally, annual economic benefits of halving the population without access to LPG amount to (US) $91 billion at a net cost of $13 billion. The improved stove intervention generates $105 billion in economic benefits at a negative net cost of $34 billion. The resulting benefit—cost ratios (BCR) for both interventions are favourable. The BCR for LPG ranges from 1.5 to 21.2 in rural areas, and from 2.6 to negative in urban areas. The BCR for improved stoves is negative in all sub-regions, as fuel cost savings exceed intervention costs, thus giving net negative costs. Investments in interventions to reduce indoor air pollution are potentially cost-beneficial.","DOI":"10.1016/S0973-0826(08)60408-1","ISSN":"0973-0826","journalAbbreviation":"Energy for Sustainable Development","author":[{"family":"Hutton","given":"Guy"},{"family":"Rehfuess","given":"Eva"},{"family":"Tediosi","given":"Fabrizio"}],"issued":{"date-parts":[["2007",12]]}}}],"schema":"https://github.com/citation-style-language/schema/raw/master/csl-citation.json"} </w:instrText>
      </w:r>
      <w:r w:rsidRPr="00B24172">
        <w:rPr>
          <w:lang w:val="en-NZ"/>
        </w:rPr>
        <w:fldChar w:fldCharType="separate"/>
      </w:r>
      <w:r w:rsidRPr="00B24172">
        <w:t xml:space="preserve">Hutton </w:t>
      </w:r>
      <w:r w:rsidR="00CB5B33" w:rsidRPr="00B24172">
        <w:rPr>
          <w:i/>
        </w:rPr>
        <w:t>et al.</w:t>
      </w:r>
      <w:r w:rsidRPr="00B24172">
        <w:t xml:space="preserve"> (2007)</w:t>
      </w:r>
      <w:r w:rsidRPr="00B24172">
        <w:rPr>
          <w:lang w:val="en-NZ"/>
        </w:rPr>
        <w:fldChar w:fldCharType="end"/>
      </w:r>
      <w:r w:rsidRPr="00B24172">
        <w:rPr>
          <w:lang w:val="en-NZ"/>
        </w:rPr>
        <w:t>,</w:t>
      </w:r>
      <w:r w:rsidRPr="00B24172">
        <w:rPr>
          <w:lang w:val="en-NZ" w:eastAsia="zh-CN"/>
        </w:rPr>
        <w:t xml:space="preserve"> but corroborates </w:t>
      </w:r>
      <w:r w:rsidRPr="00B24172">
        <w:rPr>
          <w:lang w:val="en-NZ" w:eastAsia="zh-CN"/>
        </w:rPr>
        <w:fldChar w:fldCharType="begin"/>
      </w:r>
      <w:r w:rsidR="00A260FD" w:rsidRPr="00B24172">
        <w:rPr>
          <w:lang w:val="en-NZ" w:eastAsia="zh-CN"/>
        </w:rPr>
        <w:instrText xml:space="preserve"> ADDIN ZOTERO_ITEM CSL_CITATION {"citationID":"zfRXKK9A","properties":{"formattedCitation":"(Rivoal &amp; Haselip, 2017)","plainCitation":"(Rivoal &amp; Haselip, 2017)","noteIndex":0},"citationItems":[{"id":"yPj1CNji/aOCb6Yg5","uris":["http://zotero.org/users/2699952/items/DTI6QSRD"],"uri":["http://zotero.org/users/2699952/items/DTI6QSRD"],"itemData":{"id":1379,"type":"report","title":"The true cost of using traditional fuels in a humanitarian setting. Case study of the Nyarugusu refugee camp, Kigoma region, Tanzania","genre":"Report","source":"DTU Orbit","abstract":"Over the past two decades, the global number of forcibly displaced people has doubled, reaching 65.6 million in 2017. Reducing energy poverty has been identified as a priority on the international agenda since September 2015, when the UN adopted seventeen Sustainable Development Goals including Goal 7 which seeks to ‘ensure access to affordable, reliable, sustainable and modern energy for all by 2030’. However, recent research sheds light on the magnitude of energy poverty in humanitarian settings. In Sub-Saharan Africa, as much as 85% of the refugee population living in camps lack access to enough energy to cover their basic needs for cooking, heating and lighting. The inefficient use of energy by displaced people emitted 14.3 million tonnes of Carbon Dioxide (tCO2) in 2014, globally. The topic of humanitarian energy entails three aspects: the energy services (e.g. lighting, cooking or heating), the sources (solar, LPG, kerosene) and the products (solar panels, cookstoves, electricity grids) (RSC, 2017) (Gunning, 2014). Within this field, the provision of energy for cooking is a crucial dimension for many reasons. Firstly, because the food distributed by the World Food Program needs to be cooked, access to fuel underpins food security. Secondly, as many as 3.9 million people die every year from respiratory diseases associated with Household Air Pollution from cooking with solid fuels (Smith, 2014), which makes it the second most important environmental health risk factor after childhood malnourishment in Sub-Saharan Africa in terms of years due to ill-heath (DALY) (Lim et al., 2012). This recognition even led to the creation of the UN-funded Global Alliance for Clean Cookstoves (GACC) in 2010. Finally, the encampment policy in Tanzania inevitably constrains firewood collection to small geographical areas, which often generates competition for resources and conflicts with the local communities.","author":[{"family":"Rivoal","given":"Morgane"},{"family":"Haselip","given":"James Arthur"}],"issued":{"date-parts":[["2017"]]}}}],"schema":"https://github.com/citation-style-language/schema/raw/master/csl-citation.json"} </w:instrText>
      </w:r>
      <w:r w:rsidRPr="00B24172">
        <w:rPr>
          <w:lang w:val="en-NZ" w:eastAsia="zh-CN"/>
        </w:rPr>
        <w:fldChar w:fldCharType="separate"/>
      </w:r>
      <w:r w:rsidR="00A260FD" w:rsidRPr="00B24172">
        <w:t>(Rivoal &amp; Haselip, 2017)</w:t>
      </w:r>
      <w:r w:rsidRPr="00B24172">
        <w:rPr>
          <w:lang w:val="en-NZ" w:eastAsia="zh-CN"/>
        </w:rPr>
        <w:fldChar w:fldCharType="end"/>
      </w:r>
      <w:r w:rsidR="00CB5B33" w:rsidRPr="00B24172">
        <w:rPr>
          <w:lang w:val="en-NZ" w:eastAsia="zh-CN"/>
        </w:rPr>
        <w:t>,</w:t>
      </w:r>
      <w:r w:rsidRPr="00B24172">
        <w:rPr>
          <w:lang w:val="en-NZ" w:eastAsia="zh-CN"/>
        </w:rPr>
        <w:t xml:space="preserve"> </w:t>
      </w:r>
      <w:r w:rsidRPr="00B24172">
        <w:rPr>
          <w:rFonts w:asciiTheme="majorBidi" w:hAnsiTheme="majorBidi" w:cstheme="majorBidi"/>
          <w:lang w:val="en-NZ" w:eastAsia="zh-CN"/>
        </w:rPr>
        <w:fldChar w:fldCharType="begin"/>
      </w:r>
      <w:r w:rsidR="00A260FD" w:rsidRPr="00B24172">
        <w:rPr>
          <w:rFonts w:asciiTheme="majorBidi" w:hAnsiTheme="majorBidi" w:cstheme="majorBidi"/>
          <w:lang w:val="en-NZ" w:eastAsia="zh-CN"/>
        </w:rPr>
        <w:instrText xml:space="preserve"> ADDIN ZOTERO_ITEM CSL_CITATION {"citationID":"lKjvnYJx","properties":{"formattedCitation":"(Isihak, Akpan, &amp; Adeleye, 2012)","plainCitation":"(Isihak, Akpan, &amp; Adeleye, 2012)","dontUpdate":true,"noteIndex":0},"citationItems":[{"id":"yPj1CNji/CZp2fytc","uris":["http://zotero.org/users/2699952/items/RCZEUGBQ"],"uri":["http://zotero.org/users/2699952/items/RCZEUGBQ"],"itemData":{"id":182,"type":"article-journal","title":"Interventions for mitigating indoor-air pollution in Nigeria: a cost-benefit analysis","container-title":"International Journal of Energy Sector Management","page":"417-429","volume":"6","issue":"3","source":"ProQuest","abstract":"Purpose - The purpose of this paper is to evaluate the costs and benefits of interventions to reduce indoor-air pollution arising from the use of solid biomass fuels for cooking and heating in Nigeria. Design/methodology/approach - The authors use cost-benefit analysis and assess two intervention scenarios: providing access to improved stoves; and providing access to cleaner fuels (liquefied petroleum gas - LPG - burners). Both intervention scenarios are compared with the current situation, i.e. the \"business as usual\" scenario where there is no attempt to reduce the present level of exposure to indoor-air pollution from solid fuel use. Findings - The result shows that the cost-benefit ratio of the stove intervention is 0.388 while that of LPG is 0.371. Practical implications - While providing access to cleaner fuels (LPG) has a larger health impact on the population than improved stoves, the low income level of the participants will favor the stove option because of the lower recurrent cost which is usually borne by the participants. From a public health point of view, there is need for a continued emphasis on the promotion of improved stoves to reduce exposure in households using solid fuels until everyone can have access to cleaner fuels. Furthermore, since choice of cooking technologies is influenced by income level, the intervention policy should be implemented alongside other socio-economic development programmes. Originality/value - The paper bridges the knowledge gap with respect to the indoor-air pollution issue in Nigeria. It offers policy makers an insight into the potential net benefit of intervening to reduce indoor-air pollution arising from the use of solid biomass fuels in Nigeria.","DOI":"http://dx.doi.org.ezproxy.waikato.ac.nz/10.1108/17506221211259655","ISSN":"17506220","shortTitle":"Interventions for mitigating indoor-air pollution in Nigeria","language":"English","author":[{"family":"Isihak","given":"Salisu"},{"family":"Akpan","given":"Uduak"},{"family":"Adeleye","given":"Monsuru"}],"issued":{"date-parts":[["2012"]]}}}],"schema":"https://github.com/citation-style-language/schema/raw/master/csl-citation.json"} </w:instrText>
      </w:r>
      <w:r w:rsidRPr="00B24172">
        <w:rPr>
          <w:rFonts w:asciiTheme="majorBidi" w:hAnsiTheme="majorBidi" w:cstheme="majorBidi"/>
          <w:lang w:val="en-NZ" w:eastAsia="zh-CN"/>
        </w:rPr>
        <w:fldChar w:fldCharType="separate"/>
      </w:r>
      <w:r w:rsidRPr="00B24172">
        <w:t>Isihak</w:t>
      </w:r>
      <w:r w:rsidR="00CB5B33" w:rsidRPr="00B24172">
        <w:rPr>
          <w:i/>
        </w:rPr>
        <w:t xml:space="preserve"> et al.</w:t>
      </w:r>
      <w:r w:rsidRPr="00B24172">
        <w:t xml:space="preserve"> (2012)</w:t>
      </w:r>
      <w:r w:rsidRPr="00B24172">
        <w:rPr>
          <w:rFonts w:asciiTheme="majorBidi" w:hAnsiTheme="majorBidi" w:cstheme="majorBidi"/>
          <w:lang w:val="en-NZ" w:eastAsia="zh-CN"/>
        </w:rPr>
        <w:fldChar w:fldCharType="end"/>
      </w:r>
      <w:r w:rsidRPr="00B24172">
        <w:rPr>
          <w:rFonts w:asciiTheme="majorBidi" w:hAnsiTheme="majorBidi" w:cstheme="majorBidi"/>
          <w:lang w:eastAsia="zh-CN"/>
        </w:rPr>
        <w:t xml:space="preserve"> and</w:t>
      </w:r>
      <w:r w:rsidRPr="00B24172">
        <w:rPr>
          <w:lang w:eastAsia="zh-CN"/>
        </w:rPr>
        <w:t xml:space="preserve"> </w:t>
      </w:r>
      <w:r w:rsidRPr="00B24172">
        <w:rPr>
          <w:lang w:val="en-NZ" w:eastAsia="zh-CN"/>
        </w:rPr>
        <w:fldChar w:fldCharType="begin"/>
      </w:r>
      <w:r w:rsidR="00A260FD" w:rsidRPr="00B24172">
        <w:rPr>
          <w:lang w:eastAsia="zh-CN"/>
        </w:rPr>
        <w:instrText xml:space="preserve"> ADDIN ZOTERO_ITEM CSL_CITATION {"citationID":"K209mlc3","properties":{"formattedCitation":"(Malla, Bruce, Bates, &amp; Rehfuess, 2011)","plainCitation":"(Malla, Bruce, Bates, &amp; Rehfuess, 2011)","dontUpdate":true,"noteIndex":0},"citationItems":[{"id":"yPj1CNji/hp7p6PQY","uris":["http://zotero.org/users/2699952/items/CRU6GQE2"],"uri":["http://zotero.org/users/2699952/items/CRU6GQE2"],"itemData":{"id":24,"type":"article-journal","title":"Applying global cost-benefit analysis methods to indoor air pollution mitigation interventions in Nepal, Kenya and Sudan: Insights and challenges","container-title":"Energy Policy","collection-title":"Clean Cooking Fuels and Technologies in Developing Economies","page":"7518-7529","volume":"39","issue":"12","source":"ScienceDirect","abstract":"Indoor air pollution from burning solid fuels for cooking is a major environmental health problem in developing countries, predominantly affecting children and women. Traditional household energy practices also contribute to substantial time loss and drudgery among households. While effective interventions exist, levels of investment to date have been very low, in part due to lack of evidence on economic viability. Between 2004 and 2007, different combinations of interventions – improved stoves, smoke hoods and a switch to liquefied petroleum gas – were implemented in poor communities in Nepal, Sudan and Kenya. The impacts were extensively evaluated and provided the basis for a household-level cost-benefit analysis, which essentially followed the methodology proposed by the World Health Organization. The results suggest that interventions are justified on economic grounds with estimated internal rates of return of 19%, 429% and 62% in Nepal, Kenya and Sudan, respectively. Time savings constituted by far the most important benefit followed by fuel cost savings; direct health improvements were a small component of the overall benefit. This paper describes the methodology applied, discusses the findings and highlights the methodological challenges that arise when a global approach is applied to a local programme.","DOI":"10.1016/j.enpol.2011.06.031","ISSN":"0301-4215","shortTitle":"Applying global cost-benefit analysis methods to indoor air pollution mitigation interventions in Nepal, Kenya and Sudan","journalAbbreviation":"Energy Policy","author":[{"family":"Malla","given":"Min Bikram"},{"family":"Bruce","given":"Nigel"},{"family":"Bates","given":"Elizabeth"},{"family":"Rehfuess","given":"Eva"}],"issued":{"date-parts":[["2011",12]]}}}],"schema":"https://github.com/citation-style-language/schema/raw/master/csl-citation.json"} </w:instrText>
      </w:r>
      <w:r w:rsidRPr="00B24172">
        <w:rPr>
          <w:lang w:val="en-NZ" w:eastAsia="zh-CN"/>
        </w:rPr>
        <w:fldChar w:fldCharType="separate"/>
      </w:r>
      <w:r w:rsidRPr="00B24172">
        <w:rPr>
          <w:lang w:eastAsia="zh-CN"/>
        </w:rPr>
        <w:t>Malla</w:t>
      </w:r>
      <w:r w:rsidR="00CB5B33" w:rsidRPr="00B24172">
        <w:rPr>
          <w:lang w:eastAsia="zh-CN"/>
        </w:rPr>
        <w:t xml:space="preserve"> </w:t>
      </w:r>
      <w:r w:rsidR="00CB5B33" w:rsidRPr="00B24172">
        <w:rPr>
          <w:i/>
        </w:rPr>
        <w:t>et al.</w:t>
      </w:r>
      <w:r w:rsidR="00CB5B33" w:rsidRPr="00B24172">
        <w:rPr>
          <w:lang w:eastAsia="zh-CN"/>
        </w:rPr>
        <w:t xml:space="preserve"> </w:t>
      </w:r>
      <w:r w:rsidRPr="00B24172">
        <w:rPr>
          <w:lang w:eastAsia="zh-CN"/>
        </w:rPr>
        <w:t>(2011)</w:t>
      </w:r>
      <w:r w:rsidRPr="00B24172">
        <w:rPr>
          <w:lang w:val="en-NZ" w:eastAsia="zh-CN"/>
        </w:rPr>
        <w:fldChar w:fldCharType="end"/>
      </w:r>
      <w:r w:rsidRPr="00B24172">
        <w:rPr>
          <w:lang w:eastAsia="zh-CN"/>
        </w:rPr>
        <w:t xml:space="preserve">. </w:t>
      </w:r>
      <w:r w:rsidR="00CB5B33" w:rsidRPr="00B24172">
        <w:rPr>
          <w:lang w:eastAsia="zh-CN"/>
        </w:rPr>
        <w:t xml:space="preserve"> </w:t>
      </w:r>
      <w:r w:rsidRPr="00B24172">
        <w:rPr>
          <w:lang w:eastAsia="zh-CN"/>
        </w:rPr>
        <w:t xml:space="preserve">Similarly, the BCR for Biogas digester was greater than one, and our estimates support the previous studies of </w:t>
      </w:r>
      <w:r w:rsidRPr="00B24172">
        <w:rPr>
          <w:rFonts w:asciiTheme="majorBidi" w:hAnsiTheme="majorBidi" w:cstheme="majorBidi"/>
          <w:lang w:val="en-NZ" w:eastAsia="zh-CN"/>
        </w:rPr>
        <w:fldChar w:fldCharType="begin"/>
      </w:r>
      <w:r w:rsidR="00A260FD" w:rsidRPr="00B24172">
        <w:rPr>
          <w:rFonts w:asciiTheme="majorBidi" w:hAnsiTheme="majorBidi" w:cstheme="majorBidi"/>
          <w:lang w:eastAsia="zh-CN"/>
        </w:rPr>
        <w:instrText xml:space="preserve"> ADDIN ZOTERO_ITEM CSL_CITATION {"citationID":"qSetkISo","properties":{"formattedCitation":"(Abbas, Ali, Adil, Bashir, &amp; Kamran, 2017)","plainCitation":"(Abbas, Ali, Adil, Bashir, &amp; Kamran, 2017)","dontUpdate":true,"noteIndex":0},"citationItems":[{"id":"yPj1CNji/ciKxSOn6","uris":["http://zotero.org/users/2699952/items/AI73EZAZ"],"uri":["http://zotero.org/users/2699952/items/AI73EZAZ"],"itemData":{"id":1103,"type":"article-journal","title":"Economic analysis of biogas adoption technology by rural farmers: The case of Faisalabad district in Pakistan","container-title":"Renewable Energy","page":"431-439","volume":"107","source":"ScienceDirect","abstract":"This study attempts to estimate the economics of biogas plants in Faisalabad District and identify the factors affecting the adoption of biogas technology. The key stakeholders of the biogas plant are farmers. Primary data from 160 respondents having biogas plants of 4 m3, 6 m3, 8 m3, 10 m3, 15 m3, 20 m3 and 25 m3 from villages in Faisalabad was collected through stratified random sampling, using questionnaires. A benefit-cost ratio (BCR) is employed to estimate the financial benefits. A Logit model is used to analyze the factors affecting adoption of biogas plants. Results showed that BCR values are greater than 1 for biogas plants of all sizes. The most feasible size for a plant is 10 m3 because it fulfills the cooking needs of an average family. However, small farmers with plant size of 4 m3 benefit more than large farmers. Moreover, biogas adoption is not only financially feasible but environment-friendly as well. We conclude that biogas technology can be popularized by developing effective motivation strategies such as awareness through public service advertizing, through print and electronic media and by adoption of models of biogas plants best suited to the conditions of rural people in Pakistan. This further highlights the demand for the required policy framework to promote such renewable energy adoption technologies by local government and agricultural institutions, researchers, and policy makers.","DOI":"10.1016/j.renene.2017.01.060","ISSN":"0960-1481","shortTitle":"Economic analysis of biogas adoption technology by rural farmers","journalAbbreviation":"Renewable Energy","author":[{"family":"Abbas","given":"Tahir"},{"family":"Ali","given":"Ghaffar"},{"family":"Adil","given":"Sultan Ali"},{"family":"Bashir","given":"Muhammad Khalid"},{"family":"Kamran","given":"Muhammad Asif"}],"issued":{"date-parts":[["2017",7,1]]}}}],"schema":"https://github.com/citation-style-language/schema/raw/master/csl-citation.json"} </w:instrText>
      </w:r>
      <w:r w:rsidRPr="00B24172">
        <w:rPr>
          <w:rFonts w:asciiTheme="majorBidi" w:hAnsiTheme="majorBidi" w:cstheme="majorBidi"/>
          <w:lang w:val="en-NZ" w:eastAsia="zh-CN"/>
        </w:rPr>
        <w:fldChar w:fldCharType="separate"/>
      </w:r>
      <w:r w:rsidRPr="00B24172">
        <w:t>Abbas</w:t>
      </w:r>
      <w:r w:rsidR="00CB5B33" w:rsidRPr="00B24172">
        <w:rPr>
          <w:i/>
        </w:rPr>
        <w:t xml:space="preserve"> et al.</w:t>
      </w:r>
      <w:r w:rsidRPr="00B24172">
        <w:t xml:space="preserve"> (2017)</w:t>
      </w:r>
      <w:r w:rsidRPr="00B24172">
        <w:rPr>
          <w:rFonts w:asciiTheme="majorBidi" w:hAnsiTheme="majorBidi" w:cstheme="majorBidi"/>
          <w:lang w:val="en-NZ" w:eastAsia="zh-CN"/>
        </w:rPr>
        <w:fldChar w:fldCharType="end"/>
      </w:r>
      <w:r w:rsidRPr="00B24172">
        <w:rPr>
          <w:rFonts w:asciiTheme="majorBidi" w:hAnsiTheme="majorBidi" w:cstheme="majorBidi"/>
          <w:lang w:val="en-NZ" w:eastAsia="zh-CN"/>
        </w:rPr>
        <w:t xml:space="preserve"> and </w:t>
      </w:r>
      <w:r w:rsidRPr="00B24172">
        <w:rPr>
          <w:rFonts w:asciiTheme="majorBidi" w:hAnsiTheme="majorBidi" w:cstheme="majorBidi"/>
          <w:lang w:val="en-NZ" w:eastAsia="zh-CN"/>
        </w:rPr>
        <w:fldChar w:fldCharType="begin"/>
      </w:r>
      <w:r w:rsidR="00A260FD" w:rsidRPr="00B24172">
        <w:rPr>
          <w:rFonts w:asciiTheme="majorBidi" w:hAnsiTheme="majorBidi" w:cstheme="majorBidi"/>
          <w:lang w:val="en-NZ" w:eastAsia="zh-CN"/>
        </w:rPr>
        <w:instrText xml:space="preserve"> ADDIN ZOTERO_ITEM CSL_CITATION {"citationID":"3bSGd52L","properties":{"formattedCitation":"(Limmeechokchai &amp; Chawana, 2007)","plainCitation":"(Limmeechokchai &amp; Chawana, 2007)","dontUpdate":true,"noteIndex":0},"citationItems":[{"id":"yPj1CNji/LJgAdpgX","uris":["http://zotero.org/users/2699952/items/EYBLCGMA"],"uri":["http://zotero.org/users/2699952/items/EYBLCGMA"],"itemData":{"id":1376,"type":"article-journal","title":"Sustainable energy development strategies in the rural Thailand: The case of the improved cooking stove and the small biogas digester","container-title":"Renewable and Sustainable Energy Reviews","page":"818-837","volume":"11","issue":"5","source":"ScienceDirect","abstract":"This paper presents the strategies to overcome barriers to the adoption of improved cooking stove (ICS) and small biogas digester (SBD) technologies in Thailand. Firstly, to obtain the appropriate strategies to implement the ICS and the SBD, a pattern of energy consumption in the residential sector is investigated. Then the potential of reduction of energy consumption and corresponding emissions by the ICS and the SBD is assessed. The identification and ranking of barriers to the adoption of the ICS and the SBD technologies are also investigated. In this study the Long-range Energy Alternatives Planning System (LEAP) model is used to assess the energy consumption and the corresponding emissions reduction. Then, the Analytic Hierarchy Process (AHP) model is used to identify and rank the barriers. Results from the LEAP model show that the cumulative total energy consumption and corresponding emissions reductions during the period 2002–2030 by the ICS are 27,887.7 ktoe and 10,041.0 thousand tonnes of CO2 equivalent, respectively. An average emissions reduction cost per tonne of CO2 equivalent per year is US$ 0.95 for a fuel wood cooking stove and US$ 0.35 for a charcoal cooking stove. Regarding the SBD, the cumulative total liquefied petroleum gas (LPG) consumption reduction and CO2 mitigation are 5780.9ktoe and 1548.8 thousand tonnes of CO2 equivalent during the period 2002–2030, respectively. Results from AHP analysis of ranking of barriers show that the three most important barriers in the adoption of the ICS are (i) high investment cost, (ii) lack of information, and (iii) lack of financial sources. For the SBD, the three most important barriers are (i) high investment cost, (ii) lack of financial sources, and (iii) lack of experts and skilled manpower. The sustainable energy triangle strategy (SETS) is implemented to overcome barriers in the adoption of the ICS. Results show that the traditional cooking stoves are successfully replaced (more than 20% per year). Regarding the SBD, the biogas pool project (BPP) is implemented to resolve the over supply of biogas. Results also show that the BPP is a proper strategy.","DOI":"10.1016/j.rser.2005.06.002","ISSN":"1364-0321","shortTitle":"Sustainable energy development strategies in the rural Thailand","journalAbbreviation":"Renewable and Sustainable Energy Reviews","author":[{"family":"Limmeechokchai","given":"Bundit"},{"family":"Chawana","given":"Saichit"}],"issued":{"date-parts":[["2007",6,1]]}}}],"schema":"https://github.com/citation-style-language/schema/raw/master/csl-citation.json"} </w:instrText>
      </w:r>
      <w:r w:rsidRPr="00B24172">
        <w:rPr>
          <w:rFonts w:asciiTheme="majorBidi" w:hAnsiTheme="majorBidi" w:cstheme="majorBidi"/>
          <w:lang w:val="en-NZ" w:eastAsia="zh-CN"/>
        </w:rPr>
        <w:fldChar w:fldCharType="separate"/>
      </w:r>
      <w:r w:rsidRPr="00B24172">
        <w:t>Limmeechokchai and Chawana (2007)</w:t>
      </w:r>
      <w:r w:rsidRPr="00B24172">
        <w:rPr>
          <w:rFonts w:asciiTheme="majorBidi" w:hAnsiTheme="majorBidi" w:cstheme="majorBidi"/>
          <w:lang w:val="en-NZ" w:eastAsia="zh-CN"/>
        </w:rPr>
        <w:fldChar w:fldCharType="end"/>
      </w:r>
      <w:r w:rsidRPr="00B24172">
        <w:rPr>
          <w:rFonts w:asciiTheme="majorBidi" w:hAnsiTheme="majorBidi" w:cstheme="majorBidi"/>
          <w:lang w:val="en-NZ" w:eastAsia="zh-CN"/>
        </w:rPr>
        <w:t xml:space="preserve">. Biogas plants had the least positive BCR, perhaps due the higher initial cost. </w:t>
      </w:r>
    </w:p>
    <w:p w14:paraId="4E13CC4D" w14:textId="77777777" w:rsidR="00142F3A" w:rsidRPr="00B24172" w:rsidRDefault="00142F3A" w:rsidP="00142F3A">
      <w:pPr>
        <w:spacing w:line="288" w:lineRule="auto"/>
        <w:ind w:firstLine="720"/>
        <w:jc w:val="both"/>
        <w:rPr>
          <w:lang w:eastAsia="zh-CN"/>
        </w:rPr>
      </w:pPr>
    </w:p>
    <w:p w14:paraId="68918B20" w14:textId="09EE5A49" w:rsidR="00142F3A" w:rsidRPr="00B24172" w:rsidRDefault="00142F3A" w:rsidP="009169AA">
      <w:pPr>
        <w:autoSpaceDE w:val="0"/>
        <w:autoSpaceDN w:val="0"/>
        <w:adjustRightInd w:val="0"/>
        <w:spacing w:line="288" w:lineRule="auto"/>
        <w:ind w:firstLine="720"/>
        <w:jc w:val="both"/>
        <w:rPr>
          <w:lang w:val="en-NZ" w:eastAsia="zh-CN"/>
        </w:rPr>
      </w:pPr>
      <w:r w:rsidRPr="00B24172">
        <w:rPr>
          <w:lang w:eastAsia="zh-CN"/>
        </w:rPr>
        <w:t xml:space="preserve">The second most beneficial alternative </w:t>
      </w:r>
      <w:r w:rsidR="009169AA" w:rsidRPr="00B24172">
        <w:rPr>
          <w:lang w:eastAsia="zh-CN"/>
        </w:rPr>
        <w:t xml:space="preserve">to </w:t>
      </w:r>
      <w:r w:rsidRPr="00B24172">
        <w:rPr>
          <w:lang w:eastAsia="zh-CN"/>
        </w:rPr>
        <w:t>solid fuel is piped natural gas</w:t>
      </w:r>
      <w:r w:rsidR="0083335E" w:rsidRPr="00B24172">
        <w:rPr>
          <w:lang w:eastAsia="zh-CN"/>
        </w:rPr>
        <w:t xml:space="preserve"> (close to LPG)</w:t>
      </w:r>
      <w:r w:rsidRPr="00B24172">
        <w:rPr>
          <w:lang w:eastAsia="zh-CN"/>
        </w:rPr>
        <w:t xml:space="preserve">, with a BCR of </w:t>
      </w:r>
      <w:r w:rsidR="00041E5C" w:rsidRPr="00B24172">
        <w:rPr>
          <w:lang w:eastAsia="zh-CN"/>
        </w:rPr>
        <w:t>4.6</w:t>
      </w:r>
      <w:r w:rsidR="00AC1F76" w:rsidRPr="00B24172">
        <w:rPr>
          <w:lang w:eastAsia="zh-CN"/>
        </w:rPr>
        <w:t>4</w:t>
      </w:r>
      <w:r w:rsidR="00041E5C" w:rsidRPr="00B24172">
        <w:rPr>
          <w:lang w:eastAsia="zh-CN"/>
        </w:rPr>
        <w:t xml:space="preserve">, </w:t>
      </w:r>
      <w:r w:rsidR="00317B7A" w:rsidRPr="00B24172">
        <w:rPr>
          <w:lang w:eastAsia="zh-CN"/>
        </w:rPr>
        <w:t>4.4</w:t>
      </w:r>
      <w:r w:rsidR="00AC1F76" w:rsidRPr="00B24172">
        <w:rPr>
          <w:lang w:eastAsia="zh-CN"/>
        </w:rPr>
        <w:t>6</w:t>
      </w:r>
      <w:r w:rsidR="00041E5C" w:rsidRPr="00B24172">
        <w:rPr>
          <w:lang w:eastAsia="zh-CN"/>
        </w:rPr>
        <w:t>, and 4.</w:t>
      </w:r>
      <w:r w:rsidR="00AC1F76" w:rsidRPr="00B24172">
        <w:rPr>
          <w:lang w:eastAsia="zh-CN"/>
        </w:rPr>
        <w:t>30</w:t>
      </w:r>
      <w:r w:rsidR="00317B7A" w:rsidRPr="00B24172">
        <w:rPr>
          <w:lang w:eastAsia="zh-CN"/>
        </w:rPr>
        <w:t xml:space="preserve"> at</w:t>
      </w:r>
      <w:r w:rsidR="00041E5C" w:rsidRPr="00B24172">
        <w:rPr>
          <w:lang w:eastAsia="zh-CN"/>
        </w:rPr>
        <w:t xml:space="preserve"> 3%,</w:t>
      </w:r>
      <w:r w:rsidR="00317B7A" w:rsidRPr="00B24172">
        <w:rPr>
          <w:lang w:eastAsia="zh-CN"/>
        </w:rPr>
        <w:t xml:space="preserve"> 7.5%</w:t>
      </w:r>
      <w:r w:rsidR="00041E5C" w:rsidRPr="00B24172">
        <w:rPr>
          <w:lang w:eastAsia="zh-CN"/>
        </w:rPr>
        <w:t>, and 12%</w:t>
      </w:r>
      <w:r w:rsidR="00317B7A" w:rsidRPr="00B24172">
        <w:rPr>
          <w:lang w:eastAsia="zh-CN"/>
        </w:rPr>
        <w:t xml:space="preserve"> discount rate</w:t>
      </w:r>
      <w:r w:rsidR="00041E5C" w:rsidRPr="00B24172">
        <w:rPr>
          <w:lang w:eastAsia="zh-CN"/>
        </w:rPr>
        <w:t>s respectively</w:t>
      </w:r>
      <w:r w:rsidRPr="00B24172">
        <w:rPr>
          <w:lang w:eastAsia="zh-CN"/>
        </w:rPr>
        <w:t>. Similarly, the BCR of electric stove adoption was found to be 2.</w:t>
      </w:r>
      <w:r w:rsidR="00317B7A" w:rsidRPr="00B24172">
        <w:rPr>
          <w:lang w:eastAsia="zh-CN"/>
        </w:rPr>
        <w:t>9</w:t>
      </w:r>
      <w:r w:rsidR="00AC1F76" w:rsidRPr="00B24172">
        <w:rPr>
          <w:lang w:eastAsia="zh-CN"/>
        </w:rPr>
        <w:t>5</w:t>
      </w:r>
      <w:r w:rsidR="00317B7A" w:rsidRPr="00B24172">
        <w:rPr>
          <w:lang w:eastAsia="zh-CN"/>
        </w:rPr>
        <w:t xml:space="preserve"> (at 7.5% discount rate)</w:t>
      </w:r>
      <w:r w:rsidRPr="00B24172">
        <w:rPr>
          <w:lang w:eastAsia="zh-CN"/>
        </w:rPr>
        <w:t xml:space="preserve">. To our knowledge no previously published study has carried out </w:t>
      </w:r>
      <w:r w:rsidR="00D54EFC" w:rsidRPr="00B24172">
        <w:rPr>
          <w:lang w:eastAsia="zh-CN"/>
        </w:rPr>
        <w:t>cost-benefit</w:t>
      </w:r>
      <w:r w:rsidRPr="00B24172">
        <w:rPr>
          <w:lang w:eastAsia="zh-CN"/>
        </w:rPr>
        <w:t xml:space="preserve"> analysis for piped natural gas and electric stoves. Although electricity is the cleanest alternative, the energy infrastructure in Pakistan is poorly managed and there are frequent power blackouts, so households do not currently rely on electric stoves. Thus, for electric stoves to be a feasible solution to IAP, these supply problems will first need to be addressed. The estimated BCR does not account for the costs related to this infrastructure, and so the BCR of electric stoves is likely overestimated. Similarly, piped natural gas is currently only available in urban areas in Pakistan </w:t>
      </w:r>
      <w:r w:rsidRPr="00B24172">
        <w:rPr>
          <w:lang w:eastAsia="zh-CN"/>
        </w:rPr>
        <w:fldChar w:fldCharType="begin"/>
      </w:r>
      <w:r w:rsidR="00A260FD" w:rsidRPr="00B24172">
        <w:rPr>
          <w:lang w:eastAsia="zh-CN"/>
        </w:rPr>
        <w:instrText xml:space="preserve"> ADDIN ZOTERO_ITEM CSL_CITATION {"citationID":"Lv4uzO4A","properties":{"formattedCitation":"(Irfan et al., 2018)","plainCitation":"(Irfan et al., 2018)","noteIndex":0},"citationItems":[{"id":"yPj1CNji/xNCa1p5v","uris":["http://zotero.org/users/2699952/items/73KUF9FR"],"uri":["http://zotero.org/users/2699952/items/73KUF9FR"],"itemData":{"id":1247,"type":"article-journal","title":"Household energy elasticities and policy implications for Pakistan","container-title":"Energy Policy","page":"633-642","volume":"113","source":"ScienceDirect","abstract":"This study estimates fuel expenditure and price elasticities of household fuels in Pakistan. The burning of biomass is harmful to health and the environment and may cause preventable morbidity and mortality. It is important to investigate how households' fuel choices are linked to prices, so that governments can consider appropriate steps to enhance the consumption of clean fuels. Using three pooled cross-sectional surveys from Pakistan and applying the Linear Approximate Almost Ideal Demand System (LA-AIDS) model, we found that all fuel types except natural gas were price inelastic at the national level and for urban households. In rural areas, natural gas and LPG were found to be more price elastic compared to urban areas. Simple policy simulations based on our results suggest that in order to reduce indoor air pollution by encouraging the adoption of clean fuels (LPG and piped natural gas), governments should subsidies clean fuels rather than imposing taxes on solid fuels. Moreover, in the case of Pakistan a subsidy for LPG should be preferred over a subsidy for piped natural gas, as it produces a more cost-effective reduction in solid fuel use.","DOI":"10.1016/j.enpol.2017.11.041","ISSN":"0301-4215","journalAbbreviation":"Energy Policy","author":[{"family":"Irfan","given":"Muhammad"},{"family":"Cameron","given":"Michael P."},{"family":"Hassan","given":"Gazi"}],"issued":{"date-parts":[["2018",2,1]]}}}],"schema":"https://github.com/citation-style-language/schema/raw/master/csl-citation.json"} </w:instrText>
      </w:r>
      <w:r w:rsidRPr="00B24172">
        <w:rPr>
          <w:lang w:eastAsia="zh-CN"/>
        </w:rPr>
        <w:fldChar w:fldCharType="separate"/>
      </w:r>
      <w:r w:rsidR="00A260FD" w:rsidRPr="00B24172">
        <w:t>(Irfan et al., 2018)</w:t>
      </w:r>
      <w:r w:rsidRPr="00B24172">
        <w:rPr>
          <w:lang w:eastAsia="zh-CN"/>
        </w:rPr>
        <w:fldChar w:fldCharType="end"/>
      </w:r>
      <w:r w:rsidRPr="00B24172">
        <w:rPr>
          <w:lang w:eastAsia="zh-CN"/>
        </w:rPr>
        <w:t>. To extend piped natural gas to rural households would require significant infrastructure investment, which is not included in our analysis, and thus the BCR for piped natural gas is likely to be substantially overestimated.</w:t>
      </w:r>
      <w:r w:rsidRPr="00B24172">
        <w:rPr>
          <w:lang w:val="en-NZ" w:eastAsia="zh-CN"/>
        </w:rPr>
        <w:t xml:space="preserve"> </w:t>
      </w:r>
      <w:r w:rsidR="0083335E" w:rsidRPr="00B24172">
        <w:rPr>
          <w:lang w:val="en-NZ" w:eastAsia="zh-CN"/>
        </w:rPr>
        <w:t>This is why we rank LPG as the most beneficial intervention.</w:t>
      </w:r>
    </w:p>
    <w:p w14:paraId="057746EE" w14:textId="77777777" w:rsidR="00D93F71" w:rsidRPr="00B24172" w:rsidRDefault="00D93F71" w:rsidP="00BF2AB8">
      <w:pPr>
        <w:autoSpaceDE w:val="0"/>
        <w:autoSpaceDN w:val="0"/>
        <w:adjustRightInd w:val="0"/>
        <w:spacing w:line="288" w:lineRule="auto"/>
        <w:ind w:firstLine="720"/>
        <w:jc w:val="both"/>
        <w:rPr>
          <w:lang w:val="en-NZ" w:eastAsia="zh-CN"/>
        </w:rPr>
      </w:pPr>
    </w:p>
    <w:p w14:paraId="5B242D4D" w14:textId="180A5CD1" w:rsidR="001D72B0" w:rsidRPr="00B24172" w:rsidRDefault="0083335E" w:rsidP="009169AA">
      <w:pPr>
        <w:autoSpaceDE w:val="0"/>
        <w:autoSpaceDN w:val="0"/>
        <w:adjustRightInd w:val="0"/>
        <w:spacing w:line="288" w:lineRule="auto"/>
        <w:ind w:firstLine="720"/>
        <w:jc w:val="both"/>
        <w:rPr>
          <w:lang w:val="en-NZ" w:eastAsia="zh-CN"/>
        </w:rPr>
      </w:pPr>
      <w:r w:rsidRPr="00B24172">
        <w:rPr>
          <w:lang w:val="en-NZ" w:eastAsia="zh-CN"/>
        </w:rPr>
        <w:t xml:space="preserve">We did not calculate the internal rate of return or return on investment because of the considerably high BCRs. </w:t>
      </w:r>
      <w:r w:rsidR="004A272F" w:rsidRPr="00B24172">
        <w:rPr>
          <w:lang w:val="en-NZ" w:eastAsia="zh-CN"/>
        </w:rPr>
        <w:t xml:space="preserve">We estimated the NPV </w:t>
      </w:r>
      <w:r w:rsidR="00431D62" w:rsidRPr="00B24172">
        <w:rPr>
          <w:lang w:val="en-NZ" w:eastAsia="zh-CN"/>
        </w:rPr>
        <w:t>of</w:t>
      </w:r>
      <w:r w:rsidR="000E7FB2" w:rsidRPr="00B24172">
        <w:rPr>
          <w:lang w:val="en-NZ" w:eastAsia="zh-CN"/>
        </w:rPr>
        <w:t xml:space="preserve"> each intervention</w:t>
      </w:r>
      <w:r w:rsidR="00317B7A" w:rsidRPr="00B24172">
        <w:rPr>
          <w:lang w:val="en-NZ" w:eastAsia="zh-CN"/>
        </w:rPr>
        <w:t xml:space="preserve"> as well</w:t>
      </w:r>
      <w:r w:rsidR="000E7FB2" w:rsidRPr="00B24172">
        <w:rPr>
          <w:lang w:val="en-NZ" w:eastAsia="zh-CN"/>
        </w:rPr>
        <w:t>, with</w:t>
      </w:r>
      <w:r w:rsidR="004A272F" w:rsidRPr="00B24172">
        <w:rPr>
          <w:lang w:val="en-NZ" w:eastAsia="zh-CN"/>
        </w:rPr>
        <w:t xml:space="preserve"> NPV in Pakistani rupees</w:t>
      </w:r>
      <w:r w:rsidR="000E7FB2" w:rsidRPr="00B24172">
        <w:rPr>
          <w:lang w:val="en-NZ" w:eastAsia="zh-CN"/>
        </w:rPr>
        <w:t xml:space="preserve"> evaluated at discount rates of</w:t>
      </w:r>
      <w:r w:rsidR="004A272F" w:rsidRPr="00B24172">
        <w:rPr>
          <w:lang w:val="en-NZ" w:eastAsia="zh-CN"/>
        </w:rPr>
        <w:t xml:space="preserve"> 3%, </w:t>
      </w:r>
      <w:r w:rsidR="00317B7A" w:rsidRPr="00B24172">
        <w:rPr>
          <w:lang w:val="en-NZ" w:eastAsia="zh-CN"/>
        </w:rPr>
        <w:t>7.5</w:t>
      </w:r>
      <w:r w:rsidR="004A272F" w:rsidRPr="00B24172">
        <w:rPr>
          <w:lang w:val="en-NZ" w:eastAsia="zh-CN"/>
        </w:rPr>
        <w:t>%, and 1</w:t>
      </w:r>
      <w:r w:rsidR="00317B7A" w:rsidRPr="00B24172">
        <w:rPr>
          <w:lang w:val="en-NZ" w:eastAsia="zh-CN"/>
        </w:rPr>
        <w:t>2</w:t>
      </w:r>
      <w:r w:rsidR="004A272F" w:rsidRPr="00B24172">
        <w:rPr>
          <w:lang w:val="en-NZ" w:eastAsia="zh-CN"/>
        </w:rPr>
        <w:t xml:space="preserve">%. </w:t>
      </w:r>
      <w:r w:rsidR="000E7FB2" w:rsidRPr="00B24172">
        <w:rPr>
          <w:lang w:val="en-NZ" w:eastAsia="zh-CN"/>
        </w:rPr>
        <w:t xml:space="preserve">The results are consistent with the BCRs. </w:t>
      </w:r>
      <w:r w:rsidR="004A272F" w:rsidRPr="00B24172">
        <w:rPr>
          <w:lang w:val="en-NZ" w:eastAsia="zh-CN"/>
        </w:rPr>
        <w:t>The NPV</w:t>
      </w:r>
      <w:r w:rsidR="00431D62" w:rsidRPr="00B24172">
        <w:rPr>
          <w:lang w:val="en-NZ" w:eastAsia="zh-CN"/>
        </w:rPr>
        <w:t xml:space="preserve"> of</w:t>
      </w:r>
      <w:r w:rsidR="004A272F" w:rsidRPr="00B24172">
        <w:rPr>
          <w:lang w:val="en-NZ" w:eastAsia="zh-CN"/>
        </w:rPr>
        <w:t xml:space="preserve"> biogas, natural gas, LPG, and electric stoves are </w:t>
      </w:r>
      <w:r w:rsidR="00F87A89" w:rsidRPr="00B24172">
        <w:rPr>
          <w:lang w:val="en-NZ" w:eastAsia="zh-CN"/>
        </w:rPr>
        <w:t>positive</w:t>
      </w:r>
      <w:r w:rsidR="000E7FB2" w:rsidRPr="00B24172">
        <w:rPr>
          <w:lang w:val="en-NZ" w:eastAsia="zh-CN"/>
        </w:rPr>
        <w:t xml:space="preserve">, while </w:t>
      </w:r>
      <w:r w:rsidR="00431D62" w:rsidRPr="00B24172">
        <w:rPr>
          <w:lang w:val="en-NZ" w:eastAsia="zh-CN"/>
        </w:rPr>
        <w:t>NPV is</w:t>
      </w:r>
      <w:r w:rsidR="006139D6" w:rsidRPr="00B24172">
        <w:rPr>
          <w:lang w:val="en-NZ" w:eastAsia="zh-CN"/>
        </w:rPr>
        <w:t xml:space="preserve"> </w:t>
      </w:r>
      <w:r w:rsidR="000E7FB2" w:rsidRPr="00B24172">
        <w:rPr>
          <w:lang w:val="en-NZ" w:eastAsia="zh-CN"/>
        </w:rPr>
        <w:t>negative</w:t>
      </w:r>
      <w:r w:rsidR="006139D6" w:rsidRPr="00B24172">
        <w:rPr>
          <w:lang w:val="en-NZ" w:eastAsia="zh-CN"/>
        </w:rPr>
        <w:t xml:space="preserve"> for ICS</w:t>
      </w:r>
      <w:r w:rsidR="000E7FB2" w:rsidRPr="00B24172">
        <w:rPr>
          <w:lang w:val="en-NZ" w:eastAsia="zh-CN"/>
        </w:rPr>
        <w:t xml:space="preserve"> at all levels of the discount rate</w:t>
      </w:r>
      <w:r w:rsidR="004A272F" w:rsidRPr="00B24172">
        <w:rPr>
          <w:lang w:val="en-NZ" w:eastAsia="zh-CN"/>
        </w:rPr>
        <w:t xml:space="preserve">. </w:t>
      </w:r>
      <w:r w:rsidR="00317B7A" w:rsidRPr="00B24172">
        <w:rPr>
          <w:lang w:val="en-NZ" w:eastAsia="zh-CN"/>
        </w:rPr>
        <w:t>T</w:t>
      </w:r>
      <w:r w:rsidR="000E7FB2" w:rsidRPr="00B24172">
        <w:rPr>
          <w:lang w:val="en-NZ" w:eastAsia="zh-CN"/>
        </w:rPr>
        <w:t xml:space="preserve">he </w:t>
      </w:r>
      <w:r w:rsidR="00FC60DB" w:rsidRPr="00B24172">
        <w:rPr>
          <w:lang w:val="en-NZ" w:eastAsia="zh-CN"/>
        </w:rPr>
        <w:t>NPV</w:t>
      </w:r>
      <w:r w:rsidR="00431D62" w:rsidRPr="00B24172">
        <w:rPr>
          <w:lang w:val="en-NZ" w:eastAsia="zh-CN"/>
        </w:rPr>
        <w:t xml:space="preserve"> also</w:t>
      </w:r>
      <w:r w:rsidR="004A272F" w:rsidRPr="00B24172">
        <w:rPr>
          <w:lang w:val="en-NZ" w:eastAsia="zh-CN"/>
        </w:rPr>
        <w:t xml:space="preserve"> suggest</w:t>
      </w:r>
      <w:r w:rsidR="00431D62" w:rsidRPr="00B24172">
        <w:rPr>
          <w:lang w:val="en-NZ" w:eastAsia="zh-CN"/>
        </w:rPr>
        <w:t>s</w:t>
      </w:r>
      <w:r w:rsidR="004A272F" w:rsidRPr="00B24172">
        <w:rPr>
          <w:lang w:val="en-NZ" w:eastAsia="zh-CN"/>
        </w:rPr>
        <w:t xml:space="preserve"> that the most </w:t>
      </w:r>
      <w:r w:rsidR="004A272F" w:rsidRPr="00B24172">
        <w:rPr>
          <w:lang w:val="en-NZ" w:eastAsia="zh-CN"/>
        </w:rPr>
        <w:lastRenderedPageBreak/>
        <w:t xml:space="preserve">beneficial intervention is </w:t>
      </w:r>
      <w:r w:rsidR="000E7FB2" w:rsidRPr="00B24172">
        <w:rPr>
          <w:lang w:val="en-NZ" w:eastAsia="zh-CN"/>
        </w:rPr>
        <w:t xml:space="preserve">adoption of </w:t>
      </w:r>
      <w:r w:rsidR="00317B7A" w:rsidRPr="00B24172">
        <w:rPr>
          <w:lang w:val="en-NZ" w:eastAsia="zh-CN"/>
        </w:rPr>
        <w:t>LPG</w:t>
      </w:r>
      <w:r w:rsidR="000E7FB2" w:rsidRPr="00B24172">
        <w:rPr>
          <w:lang w:val="en-NZ" w:eastAsia="zh-CN"/>
        </w:rPr>
        <w:t xml:space="preserve">, with </w:t>
      </w:r>
      <w:r w:rsidR="00E972F2" w:rsidRPr="00B24172">
        <w:rPr>
          <w:lang w:val="en-NZ" w:eastAsia="zh-CN"/>
        </w:rPr>
        <w:t xml:space="preserve">Natural gas </w:t>
      </w:r>
      <w:r w:rsidR="000E7FB2" w:rsidRPr="00B24172">
        <w:rPr>
          <w:lang w:val="en-NZ" w:eastAsia="zh-CN"/>
        </w:rPr>
        <w:t>adoption as the second most beneficial intervention</w:t>
      </w:r>
      <w:r w:rsidRPr="00B24172">
        <w:rPr>
          <w:lang w:val="en-NZ" w:eastAsia="zh-CN"/>
        </w:rPr>
        <w:t xml:space="preserve"> (again close to LPG)</w:t>
      </w:r>
      <w:r w:rsidR="00FC60DB" w:rsidRPr="00B24172">
        <w:rPr>
          <w:lang w:val="en-NZ" w:eastAsia="zh-CN"/>
        </w:rPr>
        <w:t>. However,</w:t>
      </w:r>
      <w:r w:rsidR="000E7FB2" w:rsidRPr="00B24172">
        <w:rPr>
          <w:lang w:val="en-NZ" w:eastAsia="zh-CN"/>
        </w:rPr>
        <w:t xml:space="preserve"> </w:t>
      </w:r>
      <w:r w:rsidR="004966F2" w:rsidRPr="00B24172">
        <w:rPr>
          <w:lang w:val="en-NZ" w:eastAsia="zh-CN"/>
        </w:rPr>
        <w:t xml:space="preserve">as stated earlier, </w:t>
      </w:r>
      <w:r w:rsidR="000E7FB2" w:rsidRPr="00B24172">
        <w:rPr>
          <w:lang w:val="en-NZ" w:eastAsia="zh-CN"/>
        </w:rPr>
        <w:t>these results do not account for the substantial infrastructure investment that would be required to extend piped natural gas to rural areas of Pakistan.</w:t>
      </w:r>
      <w:r w:rsidRPr="00B24172">
        <w:rPr>
          <w:lang w:val="en-NZ" w:eastAsia="zh-CN"/>
        </w:rPr>
        <w:t xml:space="preserve"> </w:t>
      </w:r>
    </w:p>
    <w:p w14:paraId="4484372E" w14:textId="1F45AF49" w:rsidR="004966F2" w:rsidRPr="00B24172" w:rsidRDefault="004966F2" w:rsidP="00BF2AB8">
      <w:pPr>
        <w:autoSpaceDE w:val="0"/>
        <w:autoSpaceDN w:val="0"/>
        <w:adjustRightInd w:val="0"/>
        <w:spacing w:line="288" w:lineRule="auto"/>
        <w:ind w:firstLine="720"/>
        <w:jc w:val="both"/>
        <w:rPr>
          <w:lang w:val="en-NZ" w:eastAsia="zh-CN"/>
        </w:rPr>
      </w:pPr>
    </w:p>
    <w:p w14:paraId="1460A2F9" w14:textId="76991758" w:rsidR="004966F2" w:rsidRPr="00B24172" w:rsidRDefault="004966F2" w:rsidP="004966F2">
      <w:pPr>
        <w:autoSpaceDE w:val="0"/>
        <w:autoSpaceDN w:val="0"/>
        <w:adjustRightInd w:val="0"/>
        <w:spacing w:line="288" w:lineRule="auto"/>
        <w:jc w:val="both"/>
        <w:rPr>
          <w:lang w:val="en-NZ" w:eastAsia="zh-CN"/>
        </w:rPr>
      </w:pPr>
      <w:r w:rsidRPr="00B24172">
        <w:rPr>
          <w:lang w:val="en-NZ" w:eastAsia="zh-CN"/>
        </w:rPr>
        <w:t>Table 4: BCRs</w:t>
      </w:r>
      <w:r w:rsidR="00B91E27" w:rsidRPr="00B24172">
        <w:rPr>
          <w:lang w:val="en-NZ" w:eastAsia="zh-CN"/>
        </w:rPr>
        <w:t xml:space="preserve"> and</w:t>
      </w:r>
      <w:r w:rsidRPr="00B24172">
        <w:rPr>
          <w:lang w:val="en-NZ" w:eastAsia="zh-CN"/>
        </w:rPr>
        <w:t xml:space="preserve"> NPV for all interventions</w:t>
      </w:r>
    </w:p>
    <w:tbl>
      <w:tblPr>
        <w:tblStyle w:val="TableGrid"/>
        <w:tblW w:w="86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1"/>
        <w:gridCol w:w="2042"/>
        <w:gridCol w:w="1319"/>
        <w:gridCol w:w="1401"/>
        <w:gridCol w:w="1591"/>
      </w:tblGrid>
      <w:tr w:rsidR="00552696" w:rsidRPr="00B24172" w14:paraId="3F799747" w14:textId="77777777" w:rsidTr="00431D62">
        <w:trPr>
          <w:trHeight w:val="507"/>
        </w:trPr>
        <w:tc>
          <w:tcPr>
            <w:tcW w:w="2331" w:type="dxa"/>
            <w:vMerge w:val="restart"/>
            <w:tcBorders>
              <w:top w:val="single" w:sz="4" w:space="0" w:color="auto"/>
            </w:tcBorders>
            <w:noWrap/>
            <w:vAlign w:val="center"/>
          </w:tcPr>
          <w:p w14:paraId="5A58D44E" w14:textId="77777777" w:rsidR="004966F2" w:rsidRPr="00B24172" w:rsidRDefault="004966F2" w:rsidP="00E443DD">
            <w:pPr>
              <w:autoSpaceDE w:val="0"/>
              <w:autoSpaceDN w:val="0"/>
              <w:adjustRightInd w:val="0"/>
              <w:spacing w:line="288" w:lineRule="auto"/>
              <w:rPr>
                <w:b/>
                <w:lang w:eastAsia="zh-CN"/>
              </w:rPr>
            </w:pPr>
            <w:r w:rsidRPr="00B24172">
              <w:rPr>
                <w:b/>
                <w:lang w:eastAsia="zh-CN"/>
              </w:rPr>
              <w:t>Interventions</w:t>
            </w:r>
          </w:p>
        </w:tc>
        <w:tc>
          <w:tcPr>
            <w:tcW w:w="2042" w:type="dxa"/>
            <w:vMerge w:val="restart"/>
            <w:tcBorders>
              <w:top w:val="single" w:sz="4" w:space="0" w:color="auto"/>
            </w:tcBorders>
            <w:noWrap/>
            <w:vAlign w:val="center"/>
          </w:tcPr>
          <w:p w14:paraId="1CD58C1E" w14:textId="77777777" w:rsidR="004966F2" w:rsidRPr="00B24172" w:rsidRDefault="004966F2" w:rsidP="00E443DD">
            <w:pPr>
              <w:autoSpaceDE w:val="0"/>
              <w:autoSpaceDN w:val="0"/>
              <w:adjustRightInd w:val="0"/>
              <w:spacing w:line="288" w:lineRule="auto"/>
              <w:jc w:val="both"/>
              <w:rPr>
                <w:lang w:eastAsia="zh-CN"/>
              </w:rPr>
            </w:pPr>
            <w:r w:rsidRPr="00B24172">
              <w:rPr>
                <w:lang w:eastAsia="zh-CN"/>
              </w:rPr>
              <w:t> </w:t>
            </w:r>
          </w:p>
        </w:tc>
        <w:tc>
          <w:tcPr>
            <w:tcW w:w="4311" w:type="dxa"/>
            <w:gridSpan w:val="3"/>
            <w:tcBorders>
              <w:top w:val="single" w:sz="4" w:space="0" w:color="auto"/>
            </w:tcBorders>
            <w:noWrap/>
            <w:vAlign w:val="center"/>
          </w:tcPr>
          <w:p w14:paraId="476D198A" w14:textId="77777777" w:rsidR="004966F2" w:rsidRPr="00B24172" w:rsidRDefault="004966F2" w:rsidP="00E443DD">
            <w:pPr>
              <w:autoSpaceDE w:val="0"/>
              <w:autoSpaceDN w:val="0"/>
              <w:adjustRightInd w:val="0"/>
              <w:spacing w:line="288" w:lineRule="auto"/>
              <w:jc w:val="center"/>
              <w:rPr>
                <w:b/>
                <w:lang w:eastAsia="zh-CN"/>
              </w:rPr>
            </w:pPr>
            <w:r w:rsidRPr="00B24172">
              <w:rPr>
                <w:b/>
                <w:lang w:eastAsia="zh-CN"/>
              </w:rPr>
              <w:t>Discount Rates</w:t>
            </w:r>
          </w:p>
        </w:tc>
      </w:tr>
      <w:tr w:rsidR="00552696" w:rsidRPr="00B24172" w14:paraId="1D71A0D3" w14:textId="77777777" w:rsidTr="00431D62">
        <w:trPr>
          <w:trHeight w:val="507"/>
        </w:trPr>
        <w:tc>
          <w:tcPr>
            <w:tcW w:w="2331" w:type="dxa"/>
            <w:vMerge/>
            <w:tcBorders>
              <w:bottom w:val="single" w:sz="4" w:space="0" w:color="auto"/>
            </w:tcBorders>
            <w:noWrap/>
            <w:vAlign w:val="center"/>
            <w:hideMark/>
          </w:tcPr>
          <w:p w14:paraId="36AD57F5" w14:textId="77777777" w:rsidR="004966F2" w:rsidRPr="00B24172" w:rsidRDefault="004966F2" w:rsidP="00E443DD">
            <w:pPr>
              <w:autoSpaceDE w:val="0"/>
              <w:autoSpaceDN w:val="0"/>
              <w:adjustRightInd w:val="0"/>
              <w:spacing w:line="288" w:lineRule="auto"/>
              <w:jc w:val="both"/>
              <w:rPr>
                <w:lang w:val="en-NZ" w:eastAsia="zh-CN"/>
              </w:rPr>
            </w:pPr>
          </w:p>
        </w:tc>
        <w:tc>
          <w:tcPr>
            <w:tcW w:w="2042" w:type="dxa"/>
            <w:vMerge/>
            <w:tcBorders>
              <w:bottom w:val="single" w:sz="4" w:space="0" w:color="auto"/>
            </w:tcBorders>
            <w:noWrap/>
            <w:vAlign w:val="center"/>
            <w:hideMark/>
          </w:tcPr>
          <w:p w14:paraId="331431B0" w14:textId="77777777" w:rsidR="004966F2" w:rsidRPr="00B24172" w:rsidRDefault="004966F2" w:rsidP="00E443DD">
            <w:pPr>
              <w:autoSpaceDE w:val="0"/>
              <w:autoSpaceDN w:val="0"/>
              <w:adjustRightInd w:val="0"/>
              <w:spacing w:line="288" w:lineRule="auto"/>
              <w:jc w:val="both"/>
              <w:rPr>
                <w:lang w:eastAsia="zh-CN"/>
              </w:rPr>
            </w:pPr>
          </w:p>
        </w:tc>
        <w:tc>
          <w:tcPr>
            <w:tcW w:w="1319" w:type="dxa"/>
            <w:tcBorders>
              <w:bottom w:val="single" w:sz="4" w:space="0" w:color="auto"/>
            </w:tcBorders>
            <w:noWrap/>
            <w:vAlign w:val="center"/>
            <w:hideMark/>
          </w:tcPr>
          <w:p w14:paraId="28C3050E" w14:textId="77777777" w:rsidR="004966F2" w:rsidRPr="00B24172" w:rsidRDefault="004966F2" w:rsidP="00E443DD">
            <w:pPr>
              <w:autoSpaceDE w:val="0"/>
              <w:autoSpaceDN w:val="0"/>
              <w:adjustRightInd w:val="0"/>
              <w:spacing w:line="288" w:lineRule="auto"/>
              <w:jc w:val="center"/>
              <w:rPr>
                <w:b/>
                <w:lang w:eastAsia="zh-CN"/>
              </w:rPr>
            </w:pPr>
            <w:r w:rsidRPr="00B24172">
              <w:rPr>
                <w:b/>
                <w:lang w:eastAsia="zh-CN"/>
              </w:rPr>
              <w:t>3%</w:t>
            </w:r>
          </w:p>
        </w:tc>
        <w:tc>
          <w:tcPr>
            <w:tcW w:w="1401" w:type="dxa"/>
            <w:tcBorders>
              <w:bottom w:val="single" w:sz="4" w:space="0" w:color="auto"/>
            </w:tcBorders>
            <w:noWrap/>
            <w:vAlign w:val="center"/>
            <w:hideMark/>
          </w:tcPr>
          <w:p w14:paraId="5CA5B4F0" w14:textId="77777777" w:rsidR="004966F2" w:rsidRPr="00B24172" w:rsidRDefault="004966F2" w:rsidP="00E443DD">
            <w:pPr>
              <w:autoSpaceDE w:val="0"/>
              <w:autoSpaceDN w:val="0"/>
              <w:adjustRightInd w:val="0"/>
              <w:spacing w:line="288" w:lineRule="auto"/>
              <w:jc w:val="center"/>
              <w:rPr>
                <w:b/>
                <w:lang w:eastAsia="zh-CN"/>
              </w:rPr>
            </w:pPr>
            <w:r w:rsidRPr="00B24172">
              <w:rPr>
                <w:b/>
                <w:lang w:eastAsia="zh-CN"/>
              </w:rPr>
              <w:t>7.5%</w:t>
            </w:r>
          </w:p>
        </w:tc>
        <w:tc>
          <w:tcPr>
            <w:tcW w:w="1590" w:type="dxa"/>
            <w:tcBorders>
              <w:bottom w:val="single" w:sz="4" w:space="0" w:color="auto"/>
            </w:tcBorders>
            <w:noWrap/>
            <w:vAlign w:val="center"/>
            <w:hideMark/>
          </w:tcPr>
          <w:p w14:paraId="5C1B46A2" w14:textId="77777777" w:rsidR="004966F2" w:rsidRPr="00B24172" w:rsidRDefault="004966F2" w:rsidP="00E443DD">
            <w:pPr>
              <w:autoSpaceDE w:val="0"/>
              <w:autoSpaceDN w:val="0"/>
              <w:adjustRightInd w:val="0"/>
              <w:spacing w:line="288" w:lineRule="auto"/>
              <w:jc w:val="center"/>
              <w:rPr>
                <w:b/>
                <w:lang w:eastAsia="zh-CN"/>
              </w:rPr>
            </w:pPr>
            <w:r w:rsidRPr="00B24172">
              <w:rPr>
                <w:b/>
                <w:lang w:eastAsia="zh-CN"/>
              </w:rPr>
              <w:t>12%</w:t>
            </w:r>
          </w:p>
        </w:tc>
      </w:tr>
      <w:tr w:rsidR="00552696" w:rsidRPr="00B24172" w14:paraId="7C3398B8" w14:textId="77777777" w:rsidTr="00431D62">
        <w:trPr>
          <w:trHeight w:val="507"/>
        </w:trPr>
        <w:tc>
          <w:tcPr>
            <w:tcW w:w="2331" w:type="dxa"/>
            <w:vMerge w:val="restart"/>
            <w:tcBorders>
              <w:top w:val="single" w:sz="4" w:space="0" w:color="auto"/>
            </w:tcBorders>
            <w:noWrap/>
            <w:vAlign w:val="center"/>
            <w:hideMark/>
          </w:tcPr>
          <w:p w14:paraId="2B338EAD" w14:textId="77777777" w:rsidR="004966F2" w:rsidRPr="00B24172" w:rsidRDefault="004966F2" w:rsidP="00E443DD">
            <w:pPr>
              <w:autoSpaceDE w:val="0"/>
              <w:autoSpaceDN w:val="0"/>
              <w:adjustRightInd w:val="0"/>
              <w:spacing w:line="288" w:lineRule="auto"/>
              <w:jc w:val="both"/>
              <w:rPr>
                <w:lang w:eastAsia="zh-CN"/>
              </w:rPr>
            </w:pPr>
          </w:p>
          <w:p w14:paraId="73F55C62" w14:textId="77777777" w:rsidR="004966F2" w:rsidRPr="00B24172" w:rsidRDefault="004966F2" w:rsidP="00E443DD">
            <w:pPr>
              <w:autoSpaceDE w:val="0"/>
              <w:autoSpaceDN w:val="0"/>
              <w:adjustRightInd w:val="0"/>
              <w:spacing w:line="288" w:lineRule="auto"/>
              <w:jc w:val="both"/>
              <w:rPr>
                <w:lang w:eastAsia="zh-CN"/>
              </w:rPr>
            </w:pPr>
            <w:r w:rsidRPr="00B24172">
              <w:rPr>
                <w:lang w:eastAsia="zh-CN"/>
              </w:rPr>
              <w:t>Biogas</w:t>
            </w:r>
          </w:p>
        </w:tc>
        <w:tc>
          <w:tcPr>
            <w:tcW w:w="2042" w:type="dxa"/>
            <w:tcBorders>
              <w:top w:val="single" w:sz="4" w:space="0" w:color="auto"/>
              <w:bottom w:val="single" w:sz="4" w:space="0" w:color="auto"/>
            </w:tcBorders>
            <w:noWrap/>
            <w:vAlign w:val="center"/>
            <w:hideMark/>
          </w:tcPr>
          <w:p w14:paraId="26E61E21" w14:textId="77777777" w:rsidR="004966F2" w:rsidRPr="00B24172" w:rsidRDefault="004966F2" w:rsidP="00E443DD">
            <w:pPr>
              <w:autoSpaceDE w:val="0"/>
              <w:autoSpaceDN w:val="0"/>
              <w:adjustRightInd w:val="0"/>
              <w:spacing w:line="288" w:lineRule="auto"/>
              <w:jc w:val="both"/>
              <w:rPr>
                <w:lang w:eastAsia="zh-CN"/>
              </w:rPr>
            </w:pPr>
            <w:r w:rsidRPr="00B24172">
              <w:rPr>
                <w:lang w:eastAsia="zh-CN"/>
              </w:rPr>
              <w:t>BCRs</w:t>
            </w:r>
          </w:p>
        </w:tc>
        <w:tc>
          <w:tcPr>
            <w:tcW w:w="1319" w:type="dxa"/>
            <w:tcBorders>
              <w:top w:val="single" w:sz="4" w:space="0" w:color="auto"/>
              <w:bottom w:val="single" w:sz="4" w:space="0" w:color="auto"/>
            </w:tcBorders>
            <w:noWrap/>
            <w:vAlign w:val="center"/>
            <w:hideMark/>
          </w:tcPr>
          <w:p w14:paraId="651E9BA6" w14:textId="660CE24C" w:rsidR="004966F2" w:rsidRPr="00B24172" w:rsidRDefault="004966F2" w:rsidP="00E443DD">
            <w:pPr>
              <w:autoSpaceDE w:val="0"/>
              <w:autoSpaceDN w:val="0"/>
              <w:adjustRightInd w:val="0"/>
              <w:spacing w:line="288" w:lineRule="auto"/>
              <w:jc w:val="center"/>
              <w:rPr>
                <w:lang w:eastAsia="zh-CN"/>
              </w:rPr>
            </w:pPr>
            <w:r w:rsidRPr="00B24172">
              <w:rPr>
                <w:lang w:eastAsia="zh-CN"/>
              </w:rPr>
              <w:t>2.</w:t>
            </w:r>
            <w:r w:rsidR="005C3769" w:rsidRPr="00B24172">
              <w:rPr>
                <w:lang w:eastAsia="zh-CN"/>
              </w:rPr>
              <w:t>67</w:t>
            </w:r>
          </w:p>
        </w:tc>
        <w:tc>
          <w:tcPr>
            <w:tcW w:w="1401" w:type="dxa"/>
            <w:tcBorders>
              <w:top w:val="single" w:sz="4" w:space="0" w:color="auto"/>
              <w:bottom w:val="single" w:sz="4" w:space="0" w:color="auto"/>
            </w:tcBorders>
            <w:noWrap/>
            <w:vAlign w:val="center"/>
            <w:hideMark/>
          </w:tcPr>
          <w:p w14:paraId="624609F7" w14:textId="22BCC914" w:rsidR="004966F2" w:rsidRPr="00B24172" w:rsidRDefault="004966F2" w:rsidP="00E443DD">
            <w:pPr>
              <w:autoSpaceDE w:val="0"/>
              <w:autoSpaceDN w:val="0"/>
              <w:adjustRightInd w:val="0"/>
              <w:spacing w:line="288" w:lineRule="auto"/>
              <w:jc w:val="center"/>
              <w:rPr>
                <w:lang w:eastAsia="zh-CN"/>
              </w:rPr>
            </w:pPr>
            <w:r w:rsidRPr="00B24172">
              <w:rPr>
                <w:lang w:eastAsia="zh-CN"/>
              </w:rPr>
              <w:t>2.</w:t>
            </w:r>
            <w:r w:rsidR="00BF1247" w:rsidRPr="00B24172">
              <w:rPr>
                <w:lang w:eastAsia="zh-CN"/>
              </w:rPr>
              <w:t>54</w:t>
            </w:r>
          </w:p>
        </w:tc>
        <w:tc>
          <w:tcPr>
            <w:tcW w:w="1590" w:type="dxa"/>
            <w:tcBorders>
              <w:top w:val="single" w:sz="4" w:space="0" w:color="auto"/>
              <w:bottom w:val="single" w:sz="4" w:space="0" w:color="auto"/>
            </w:tcBorders>
            <w:noWrap/>
            <w:vAlign w:val="center"/>
            <w:hideMark/>
          </w:tcPr>
          <w:p w14:paraId="33F940B1" w14:textId="622F34BA" w:rsidR="004966F2" w:rsidRPr="00B24172" w:rsidRDefault="00BF1247" w:rsidP="00E443DD">
            <w:pPr>
              <w:autoSpaceDE w:val="0"/>
              <w:autoSpaceDN w:val="0"/>
              <w:adjustRightInd w:val="0"/>
              <w:spacing w:line="288" w:lineRule="auto"/>
              <w:jc w:val="center"/>
              <w:rPr>
                <w:lang w:eastAsia="zh-CN"/>
              </w:rPr>
            </w:pPr>
            <w:r w:rsidRPr="00B24172">
              <w:rPr>
                <w:lang w:eastAsia="zh-CN"/>
              </w:rPr>
              <w:t>2.41</w:t>
            </w:r>
          </w:p>
        </w:tc>
      </w:tr>
      <w:tr w:rsidR="00552696" w:rsidRPr="00B24172" w14:paraId="1106FFCC" w14:textId="77777777" w:rsidTr="00431D62">
        <w:trPr>
          <w:trHeight w:val="507"/>
        </w:trPr>
        <w:tc>
          <w:tcPr>
            <w:tcW w:w="2331" w:type="dxa"/>
            <w:vMerge/>
            <w:tcBorders>
              <w:bottom w:val="single" w:sz="4" w:space="0" w:color="auto"/>
            </w:tcBorders>
            <w:vAlign w:val="center"/>
            <w:hideMark/>
          </w:tcPr>
          <w:p w14:paraId="6276C38D" w14:textId="77777777" w:rsidR="00DA6D30" w:rsidRPr="00B24172" w:rsidRDefault="00DA6D30" w:rsidP="00DA6D30">
            <w:pPr>
              <w:autoSpaceDE w:val="0"/>
              <w:autoSpaceDN w:val="0"/>
              <w:adjustRightInd w:val="0"/>
              <w:spacing w:line="288" w:lineRule="auto"/>
              <w:jc w:val="both"/>
              <w:rPr>
                <w:lang w:eastAsia="zh-CN"/>
              </w:rPr>
            </w:pPr>
          </w:p>
        </w:tc>
        <w:tc>
          <w:tcPr>
            <w:tcW w:w="2042" w:type="dxa"/>
            <w:tcBorders>
              <w:top w:val="single" w:sz="4" w:space="0" w:color="auto"/>
              <w:bottom w:val="single" w:sz="4" w:space="0" w:color="auto"/>
            </w:tcBorders>
            <w:noWrap/>
            <w:vAlign w:val="center"/>
            <w:hideMark/>
          </w:tcPr>
          <w:p w14:paraId="0138EA0B" w14:textId="77777777" w:rsidR="00DA6D30" w:rsidRPr="00B24172" w:rsidRDefault="00DA6D30" w:rsidP="00DA6D30">
            <w:pPr>
              <w:autoSpaceDE w:val="0"/>
              <w:autoSpaceDN w:val="0"/>
              <w:adjustRightInd w:val="0"/>
              <w:spacing w:line="288" w:lineRule="auto"/>
              <w:jc w:val="both"/>
              <w:rPr>
                <w:lang w:eastAsia="zh-CN"/>
              </w:rPr>
            </w:pPr>
            <w:r w:rsidRPr="00B24172">
              <w:rPr>
                <w:lang w:eastAsia="zh-CN"/>
              </w:rPr>
              <w:t>NPV (PKR)</w:t>
            </w:r>
          </w:p>
        </w:tc>
        <w:tc>
          <w:tcPr>
            <w:tcW w:w="1319" w:type="dxa"/>
            <w:tcBorders>
              <w:top w:val="single" w:sz="4" w:space="0" w:color="auto"/>
              <w:bottom w:val="single" w:sz="4" w:space="0" w:color="auto"/>
            </w:tcBorders>
            <w:noWrap/>
            <w:vAlign w:val="center"/>
            <w:hideMark/>
          </w:tcPr>
          <w:p w14:paraId="7F775819" w14:textId="76EFCBC6" w:rsidR="00DA6D30" w:rsidRPr="00B24172" w:rsidRDefault="00DA6D30" w:rsidP="00DA6D30">
            <w:pPr>
              <w:autoSpaceDE w:val="0"/>
              <w:autoSpaceDN w:val="0"/>
              <w:adjustRightInd w:val="0"/>
              <w:spacing w:line="288" w:lineRule="auto"/>
              <w:jc w:val="center"/>
              <w:rPr>
                <w:lang w:eastAsia="zh-CN"/>
              </w:rPr>
            </w:pPr>
            <w:r w:rsidRPr="00B24172">
              <w:t xml:space="preserve"> </w:t>
            </w:r>
            <w:r w:rsidR="00431D62" w:rsidRPr="00B24172">
              <w:t>293,578</w:t>
            </w:r>
            <w:r w:rsidRPr="00B24172">
              <w:t xml:space="preserve"> </w:t>
            </w:r>
          </w:p>
        </w:tc>
        <w:tc>
          <w:tcPr>
            <w:tcW w:w="1401" w:type="dxa"/>
            <w:tcBorders>
              <w:top w:val="single" w:sz="4" w:space="0" w:color="auto"/>
              <w:bottom w:val="single" w:sz="4" w:space="0" w:color="auto"/>
            </w:tcBorders>
            <w:noWrap/>
            <w:vAlign w:val="center"/>
            <w:hideMark/>
          </w:tcPr>
          <w:p w14:paraId="207BA874" w14:textId="744A28FB" w:rsidR="00DA6D30" w:rsidRPr="00B24172" w:rsidRDefault="00431D62" w:rsidP="00DA6D30">
            <w:pPr>
              <w:autoSpaceDE w:val="0"/>
              <w:autoSpaceDN w:val="0"/>
              <w:adjustRightInd w:val="0"/>
              <w:spacing w:line="288" w:lineRule="auto"/>
              <w:jc w:val="center"/>
              <w:rPr>
                <w:lang w:eastAsia="zh-CN"/>
              </w:rPr>
            </w:pPr>
            <w:r w:rsidRPr="00B24172">
              <w:t>188,140</w:t>
            </w:r>
          </w:p>
        </w:tc>
        <w:tc>
          <w:tcPr>
            <w:tcW w:w="1590" w:type="dxa"/>
            <w:tcBorders>
              <w:top w:val="single" w:sz="4" w:space="0" w:color="auto"/>
              <w:bottom w:val="single" w:sz="4" w:space="0" w:color="auto"/>
            </w:tcBorders>
            <w:noWrap/>
            <w:vAlign w:val="center"/>
            <w:hideMark/>
          </w:tcPr>
          <w:p w14:paraId="42FA2269" w14:textId="10042273" w:rsidR="00DA6D30" w:rsidRPr="00B24172" w:rsidRDefault="00431D62" w:rsidP="00DA6D30">
            <w:pPr>
              <w:autoSpaceDE w:val="0"/>
              <w:autoSpaceDN w:val="0"/>
              <w:adjustRightInd w:val="0"/>
              <w:spacing w:line="288" w:lineRule="auto"/>
              <w:jc w:val="center"/>
              <w:rPr>
                <w:lang w:eastAsia="zh-CN"/>
              </w:rPr>
            </w:pPr>
            <w:r w:rsidRPr="00B24172">
              <w:t>126,037</w:t>
            </w:r>
          </w:p>
        </w:tc>
      </w:tr>
      <w:tr w:rsidR="00552696" w:rsidRPr="00B24172" w14:paraId="6685C685" w14:textId="77777777" w:rsidTr="00431D62">
        <w:trPr>
          <w:trHeight w:val="507"/>
        </w:trPr>
        <w:tc>
          <w:tcPr>
            <w:tcW w:w="2331" w:type="dxa"/>
            <w:vMerge w:val="restart"/>
            <w:tcBorders>
              <w:top w:val="single" w:sz="4" w:space="0" w:color="auto"/>
            </w:tcBorders>
            <w:noWrap/>
            <w:vAlign w:val="center"/>
            <w:hideMark/>
          </w:tcPr>
          <w:p w14:paraId="54F75D1F" w14:textId="77777777" w:rsidR="00BF1247" w:rsidRPr="00B24172" w:rsidRDefault="00BF1247" w:rsidP="00BF1247">
            <w:pPr>
              <w:autoSpaceDE w:val="0"/>
              <w:autoSpaceDN w:val="0"/>
              <w:adjustRightInd w:val="0"/>
              <w:spacing w:line="288" w:lineRule="auto"/>
              <w:jc w:val="both"/>
              <w:rPr>
                <w:lang w:eastAsia="zh-CN"/>
              </w:rPr>
            </w:pPr>
          </w:p>
          <w:p w14:paraId="30BC5F08" w14:textId="77777777" w:rsidR="00BF1247" w:rsidRPr="00B24172" w:rsidRDefault="00BF1247" w:rsidP="00BF1247">
            <w:pPr>
              <w:autoSpaceDE w:val="0"/>
              <w:autoSpaceDN w:val="0"/>
              <w:adjustRightInd w:val="0"/>
              <w:spacing w:line="288" w:lineRule="auto"/>
              <w:jc w:val="both"/>
              <w:rPr>
                <w:lang w:eastAsia="zh-CN"/>
              </w:rPr>
            </w:pPr>
            <w:r w:rsidRPr="00B24172">
              <w:rPr>
                <w:lang w:eastAsia="zh-CN"/>
              </w:rPr>
              <w:t>LPG</w:t>
            </w:r>
          </w:p>
        </w:tc>
        <w:tc>
          <w:tcPr>
            <w:tcW w:w="2042" w:type="dxa"/>
            <w:tcBorders>
              <w:top w:val="single" w:sz="4" w:space="0" w:color="auto"/>
              <w:bottom w:val="single" w:sz="4" w:space="0" w:color="auto"/>
            </w:tcBorders>
            <w:noWrap/>
            <w:vAlign w:val="center"/>
            <w:hideMark/>
          </w:tcPr>
          <w:p w14:paraId="4596778B" w14:textId="77777777" w:rsidR="00BF1247" w:rsidRPr="00B24172" w:rsidRDefault="00BF1247" w:rsidP="00BF1247">
            <w:pPr>
              <w:autoSpaceDE w:val="0"/>
              <w:autoSpaceDN w:val="0"/>
              <w:adjustRightInd w:val="0"/>
              <w:spacing w:line="288" w:lineRule="auto"/>
              <w:jc w:val="both"/>
              <w:rPr>
                <w:lang w:eastAsia="zh-CN"/>
              </w:rPr>
            </w:pPr>
            <w:r w:rsidRPr="00B24172">
              <w:rPr>
                <w:lang w:eastAsia="zh-CN"/>
              </w:rPr>
              <w:t>BCRs</w:t>
            </w:r>
          </w:p>
        </w:tc>
        <w:tc>
          <w:tcPr>
            <w:tcW w:w="1319" w:type="dxa"/>
            <w:tcBorders>
              <w:top w:val="single" w:sz="4" w:space="0" w:color="auto"/>
              <w:bottom w:val="single" w:sz="4" w:space="0" w:color="auto"/>
            </w:tcBorders>
            <w:noWrap/>
            <w:vAlign w:val="center"/>
            <w:hideMark/>
          </w:tcPr>
          <w:p w14:paraId="3874EDD5" w14:textId="1B792CE6" w:rsidR="00BF1247" w:rsidRPr="00B24172" w:rsidRDefault="00BF1247" w:rsidP="00BF1247">
            <w:pPr>
              <w:autoSpaceDE w:val="0"/>
              <w:autoSpaceDN w:val="0"/>
              <w:adjustRightInd w:val="0"/>
              <w:spacing w:line="288" w:lineRule="auto"/>
              <w:jc w:val="center"/>
              <w:rPr>
                <w:lang w:eastAsia="zh-CN"/>
              </w:rPr>
            </w:pPr>
            <w:r w:rsidRPr="00B24172">
              <w:t xml:space="preserve"> 4.64 </w:t>
            </w:r>
          </w:p>
        </w:tc>
        <w:tc>
          <w:tcPr>
            <w:tcW w:w="1401" w:type="dxa"/>
            <w:tcBorders>
              <w:top w:val="single" w:sz="4" w:space="0" w:color="auto"/>
              <w:bottom w:val="single" w:sz="4" w:space="0" w:color="auto"/>
            </w:tcBorders>
            <w:noWrap/>
            <w:vAlign w:val="center"/>
            <w:hideMark/>
          </w:tcPr>
          <w:p w14:paraId="78D4D227" w14:textId="59FDEF60" w:rsidR="00BF1247" w:rsidRPr="00B24172" w:rsidRDefault="00BF1247" w:rsidP="00BF1247">
            <w:pPr>
              <w:autoSpaceDE w:val="0"/>
              <w:autoSpaceDN w:val="0"/>
              <w:adjustRightInd w:val="0"/>
              <w:spacing w:line="288" w:lineRule="auto"/>
              <w:jc w:val="center"/>
              <w:rPr>
                <w:lang w:eastAsia="zh-CN"/>
              </w:rPr>
            </w:pPr>
            <w:r w:rsidRPr="00B24172">
              <w:t xml:space="preserve"> 4.53 </w:t>
            </w:r>
          </w:p>
        </w:tc>
        <w:tc>
          <w:tcPr>
            <w:tcW w:w="1590" w:type="dxa"/>
            <w:tcBorders>
              <w:top w:val="single" w:sz="4" w:space="0" w:color="auto"/>
              <w:bottom w:val="single" w:sz="4" w:space="0" w:color="auto"/>
            </w:tcBorders>
            <w:noWrap/>
            <w:vAlign w:val="center"/>
            <w:hideMark/>
          </w:tcPr>
          <w:p w14:paraId="178F10D7" w14:textId="732A413E" w:rsidR="00BF1247" w:rsidRPr="00B24172" w:rsidRDefault="00BF1247" w:rsidP="00BF1247">
            <w:pPr>
              <w:autoSpaceDE w:val="0"/>
              <w:autoSpaceDN w:val="0"/>
              <w:adjustRightInd w:val="0"/>
              <w:spacing w:line="288" w:lineRule="auto"/>
              <w:jc w:val="center"/>
              <w:rPr>
                <w:lang w:eastAsia="zh-CN"/>
              </w:rPr>
            </w:pPr>
            <w:r w:rsidRPr="00B24172">
              <w:t xml:space="preserve"> 4.43 </w:t>
            </w:r>
          </w:p>
        </w:tc>
      </w:tr>
      <w:tr w:rsidR="00552696" w:rsidRPr="00B24172" w14:paraId="398A0059" w14:textId="77777777" w:rsidTr="00431D62">
        <w:trPr>
          <w:trHeight w:val="635"/>
        </w:trPr>
        <w:tc>
          <w:tcPr>
            <w:tcW w:w="2331" w:type="dxa"/>
            <w:vMerge/>
            <w:tcBorders>
              <w:bottom w:val="single" w:sz="4" w:space="0" w:color="auto"/>
            </w:tcBorders>
            <w:vAlign w:val="center"/>
            <w:hideMark/>
          </w:tcPr>
          <w:p w14:paraId="351DC1EC" w14:textId="77777777" w:rsidR="00DA6D30" w:rsidRPr="00B24172" w:rsidRDefault="00DA6D30" w:rsidP="00DA6D30">
            <w:pPr>
              <w:autoSpaceDE w:val="0"/>
              <w:autoSpaceDN w:val="0"/>
              <w:adjustRightInd w:val="0"/>
              <w:spacing w:line="288" w:lineRule="auto"/>
              <w:jc w:val="both"/>
              <w:rPr>
                <w:lang w:eastAsia="zh-CN"/>
              </w:rPr>
            </w:pPr>
          </w:p>
        </w:tc>
        <w:tc>
          <w:tcPr>
            <w:tcW w:w="2042" w:type="dxa"/>
            <w:tcBorders>
              <w:top w:val="single" w:sz="4" w:space="0" w:color="auto"/>
              <w:bottom w:val="single" w:sz="4" w:space="0" w:color="auto"/>
            </w:tcBorders>
            <w:noWrap/>
            <w:vAlign w:val="center"/>
            <w:hideMark/>
          </w:tcPr>
          <w:p w14:paraId="51A539E6" w14:textId="77777777" w:rsidR="00DA6D30" w:rsidRPr="00B24172" w:rsidRDefault="00DA6D30" w:rsidP="00DA6D30">
            <w:pPr>
              <w:autoSpaceDE w:val="0"/>
              <w:autoSpaceDN w:val="0"/>
              <w:adjustRightInd w:val="0"/>
              <w:spacing w:line="288" w:lineRule="auto"/>
              <w:jc w:val="both"/>
              <w:rPr>
                <w:lang w:eastAsia="zh-CN"/>
              </w:rPr>
            </w:pPr>
            <w:r w:rsidRPr="00B24172">
              <w:rPr>
                <w:lang w:eastAsia="zh-CN"/>
              </w:rPr>
              <w:t>NPV (PKR)</w:t>
            </w:r>
          </w:p>
        </w:tc>
        <w:tc>
          <w:tcPr>
            <w:tcW w:w="1319" w:type="dxa"/>
            <w:tcBorders>
              <w:top w:val="single" w:sz="4" w:space="0" w:color="auto"/>
              <w:bottom w:val="single" w:sz="4" w:space="0" w:color="auto"/>
            </w:tcBorders>
            <w:noWrap/>
            <w:vAlign w:val="center"/>
            <w:hideMark/>
          </w:tcPr>
          <w:p w14:paraId="4AAB0B1D" w14:textId="63EC6405" w:rsidR="00DA6D30" w:rsidRPr="00B24172" w:rsidRDefault="00DA6D30" w:rsidP="00DA6D30">
            <w:pPr>
              <w:autoSpaceDE w:val="0"/>
              <w:autoSpaceDN w:val="0"/>
              <w:adjustRightInd w:val="0"/>
              <w:spacing w:line="288" w:lineRule="auto"/>
              <w:jc w:val="center"/>
              <w:rPr>
                <w:lang w:eastAsia="zh-CN"/>
              </w:rPr>
            </w:pPr>
            <w:r w:rsidRPr="00B24172">
              <w:t xml:space="preserve"> 3</w:t>
            </w:r>
            <w:r w:rsidR="00185A52" w:rsidRPr="00B24172">
              <w:t>38,161</w:t>
            </w:r>
            <w:r w:rsidRPr="00B24172">
              <w:t xml:space="preserve"> </w:t>
            </w:r>
          </w:p>
        </w:tc>
        <w:tc>
          <w:tcPr>
            <w:tcW w:w="1401" w:type="dxa"/>
            <w:tcBorders>
              <w:top w:val="single" w:sz="4" w:space="0" w:color="auto"/>
              <w:bottom w:val="single" w:sz="4" w:space="0" w:color="auto"/>
            </w:tcBorders>
            <w:noWrap/>
            <w:vAlign w:val="center"/>
            <w:hideMark/>
          </w:tcPr>
          <w:p w14:paraId="1ED63A38" w14:textId="7BE2CCB0" w:rsidR="00DA6D30" w:rsidRPr="00B24172" w:rsidRDefault="00185A52" w:rsidP="00DA6D30">
            <w:pPr>
              <w:autoSpaceDE w:val="0"/>
              <w:autoSpaceDN w:val="0"/>
              <w:adjustRightInd w:val="0"/>
              <w:spacing w:line="288" w:lineRule="auto"/>
              <w:jc w:val="center"/>
              <w:rPr>
                <w:lang w:eastAsia="zh-CN"/>
              </w:rPr>
            </w:pPr>
            <w:r w:rsidRPr="00B24172">
              <w:t>232,632</w:t>
            </w:r>
          </w:p>
        </w:tc>
        <w:tc>
          <w:tcPr>
            <w:tcW w:w="1590" w:type="dxa"/>
            <w:tcBorders>
              <w:top w:val="single" w:sz="4" w:space="0" w:color="auto"/>
              <w:bottom w:val="single" w:sz="4" w:space="0" w:color="auto"/>
            </w:tcBorders>
            <w:noWrap/>
            <w:vAlign w:val="center"/>
            <w:hideMark/>
          </w:tcPr>
          <w:p w14:paraId="1B84324A" w14:textId="50C6C9BC" w:rsidR="00DA6D30" w:rsidRPr="00B24172" w:rsidRDefault="00185A52" w:rsidP="00DA6D30">
            <w:pPr>
              <w:autoSpaceDE w:val="0"/>
              <w:autoSpaceDN w:val="0"/>
              <w:adjustRightInd w:val="0"/>
              <w:spacing w:line="288" w:lineRule="auto"/>
              <w:jc w:val="center"/>
              <w:rPr>
                <w:lang w:eastAsia="zh-CN"/>
              </w:rPr>
            </w:pPr>
            <w:r w:rsidRPr="00B24172">
              <w:t>170,476</w:t>
            </w:r>
          </w:p>
        </w:tc>
      </w:tr>
      <w:tr w:rsidR="00552696" w:rsidRPr="00B24172" w14:paraId="33ACE667" w14:textId="77777777" w:rsidTr="00431D62">
        <w:trPr>
          <w:trHeight w:val="507"/>
        </w:trPr>
        <w:tc>
          <w:tcPr>
            <w:tcW w:w="2331" w:type="dxa"/>
            <w:vMerge w:val="restart"/>
            <w:tcBorders>
              <w:top w:val="single" w:sz="4" w:space="0" w:color="auto"/>
            </w:tcBorders>
            <w:noWrap/>
            <w:vAlign w:val="center"/>
            <w:hideMark/>
          </w:tcPr>
          <w:p w14:paraId="015F2C8A" w14:textId="77777777" w:rsidR="00BF1247" w:rsidRPr="00B24172" w:rsidRDefault="00BF1247" w:rsidP="00BF1247">
            <w:pPr>
              <w:autoSpaceDE w:val="0"/>
              <w:autoSpaceDN w:val="0"/>
              <w:adjustRightInd w:val="0"/>
              <w:spacing w:line="288" w:lineRule="auto"/>
              <w:jc w:val="both"/>
              <w:rPr>
                <w:lang w:eastAsia="zh-CN"/>
              </w:rPr>
            </w:pPr>
          </w:p>
          <w:p w14:paraId="3B3C573E" w14:textId="77777777" w:rsidR="00BF1247" w:rsidRPr="00B24172" w:rsidRDefault="00BF1247" w:rsidP="00BF1247">
            <w:pPr>
              <w:autoSpaceDE w:val="0"/>
              <w:autoSpaceDN w:val="0"/>
              <w:adjustRightInd w:val="0"/>
              <w:spacing w:line="288" w:lineRule="auto"/>
              <w:jc w:val="both"/>
              <w:rPr>
                <w:lang w:eastAsia="zh-CN"/>
              </w:rPr>
            </w:pPr>
            <w:r w:rsidRPr="00B24172">
              <w:rPr>
                <w:lang w:eastAsia="zh-CN"/>
              </w:rPr>
              <w:t>Natural Gas</w:t>
            </w:r>
          </w:p>
        </w:tc>
        <w:tc>
          <w:tcPr>
            <w:tcW w:w="2042" w:type="dxa"/>
            <w:tcBorders>
              <w:top w:val="single" w:sz="4" w:space="0" w:color="auto"/>
              <w:bottom w:val="single" w:sz="4" w:space="0" w:color="auto"/>
            </w:tcBorders>
            <w:noWrap/>
            <w:vAlign w:val="center"/>
            <w:hideMark/>
          </w:tcPr>
          <w:p w14:paraId="14EBA657" w14:textId="77777777" w:rsidR="00BF1247" w:rsidRPr="00B24172" w:rsidRDefault="00BF1247" w:rsidP="00BF1247">
            <w:pPr>
              <w:autoSpaceDE w:val="0"/>
              <w:autoSpaceDN w:val="0"/>
              <w:adjustRightInd w:val="0"/>
              <w:spacing w:line="288" w:lineRule="auto"/>
              <w:jc w:val="both"/>
              <w:rPr>
                <w:lang w:eastAsia="zh-CN"/>
              </w:rPr>
            </w:pPr>
            <w:r w:rsidRPr="00B24172">
              <w:rPr>
                <w:lang w:eastAsia="zh-CN"/>
              </w:rPr>
              <w:t>BCRs</w:t>
            </w:r>
          </w:p>
        </w:tc>
        <w:tc>
          <w:tcPr>
            <w:tcW w:w="1319" w:type="dxa"/>
            <w:tcBorders>
              <w:top w:val="single" w:sz="4" w:space="0" w:color="auto"/>
              <w:bottom w:val="single" w:sz="4" w:space="0" w:color="auto"/>
            </w:tcBorders>
            <w:noWrap/>
            <w:vAlign w:val="center"/>
            <w:hideMark/>
          </w:tcPr>
          <w:p w14:paraId="2F591B1E" w14:textId="41B70F8B" w:rsidR="00BF1247" w:rsidRPr="00B24172" w:rsidRDefault="00BF1247" w:rsidP="00BF1247">
            <w:pPr>
              <w:autoSpaceDE w:val="0"/>
              <w:autoSpaceDN w:val="0"/>
              <w:adjustRightInd w:val="0"/>
              <w:spacing w:line="288" w:lineRule="auto"/>
              <w:jc w:val="center"/>
              <w:rPr>
                <w:lang w:eastAsia="zh-CN"/>
              </w:rPr>
            </w:pPr>
            <w:r w:rsidRPr="00B24172">
              <w:t xml:space="preserve"> 4.64 </w:t>
            </w:r>
          </w:p>
        </w:tc>
        <w:tc>
          <w:tcPr>
            <w:tcW w:w="1401" w:type="dxa"/>
            <w:tcBorders>
              <w:top w:val="single" w:sz="4" w:space="0" w:color="auto"/>
              <w:bottom w:val="single" w:sz="4" w:space="0" w:color="auto"/>
            </w:tcBorders>
            <w:noWrap/>
            <w:vAlign w:val="center"/>
            <w:hideMark/>
          </w:tcPr>
          <w:p w14:paraId="08721AA1" w14:textId="65201B9D" w:rsidR="00BF1247" w:rsidRPr="00B24172" w:rsidRDefault="00BF1247" w:rsidP="00BF1247">
            <w:pPr>
              <w:autoSpaceDE w:val="0"/>
              <w:autoSpaceDN w:val="0"/>
              <w:adjustRightInd w:val="0"/>
              <w:spacing w:line="288" w:lineRule="auto"/>
              <w:jc w:val="center"/>
              <w:rPr>
                <w:lang w:eastAsia="zh-CN"/>
              </w:rPr>
            </w:pPr>
            <w:r w:rsidRPr="00B24172">
              <w:t xml:space="preserve"> 4.46 </w:t>
            </w:r>
          </w:p>
        </w:tc>
        <w:tc>
          <w:tcPr>
            <w:tcW w:w="1590" w:type="dxa"/>
            <w:tcBorders>
              <w:top w:val="single" w:sz="4" w:space="0" w:color="auto"/>
              <w:bottom w:val="single" w:sz="4" w:space="0" w:color="auto"/>
            </w:tcBorders>
            <w:noWrap/>
            <w:vAlign w:val="center"/>
            <w:hideMark/>
          </w:tcPr>
          <w:p w14:paraId="1C7445F7" w14:textId="1D0B9313" w:rsidR="00BF1247" w:rsidRPr="00B24172" w:rsidRDefault="00BF1247" w:rsidP="00BF1247">
            <w:pPr>
              <w:autoSpaceDE w:val="0"/>
              <w:autoSpaceDN w:val="0"/>
              <w:adjustRightInd w:val="0"/>
              <w:spacing w:line="288" w:lineRule="auto"/>
              <w:jc w:val="center"/>
              <w:rPr>
                <w:lang w:eastAsia="zh-CN"/>
              </w:rPr>
            </w:pPr>
            <w:r w:rsidRPr="00B24172">
              <w:t xml:space="preserve"> 4.30 </w:t>
            </w:r>
          </w:p>
        </w:tc>
      </w:tr>
      <w:tr w:rsidR="00552696" w:rsidRPr="00B24172" w14:paraId="09D78D90" w14:textId="77777777" w:rsidTr="00431D62">
        <w:trPr>
          <w:trHeight w:val="507"/>
        </w:trPr>
        <w:tc>
          <w:tcPr>
            <w:tcW w:w="2331" w:type="dxa"/>
            <w:vMerge/>
            <w:tcBorders>
              <w:bottom w:val="single" w:sz="4" w:space="0" w:color="auto"/>
            </w:tcBorders>
            <w:vAlign w:val="center"/>
            <w:hideMark/>
          </w:tcPr>
          <w:p w14:paraId="0B0FD6D0" w14:textId="77777777" w:rsidR="00DA6D30" w:rsidRPr="00B24172" w:rsidRDefault="00DA6D30" w:rsidP="00DA6D30">
            <w:pPr>
              <w:autoSpaceDE w:val="0"/>
              <w:autoSpaceDN w:val="0"/>
              <w:adjustRightInd w:val="0"/>
              <w:spacing w:line="288" w:lineRule="auto"/>
              <w:jc w:val="both"/>
              <w:rPr>
                <w:lang w:eastAsia="zh-CN"/>
              </w:rPr>
            </w:pPr>
          </w:p>
        </w:tc>
        <w:tc>
          <w:tcPr>
            <w:tcW w:w="2042" w:type="dxa"/>
            <w:tcBorders>
              <w:top w:val="single" w:sz="4" w:space="0" w:color="auto"/>
              <w:bottom w:val="single" w:sz="4" w:space="0" w:color="auto"/>
            </w:tcBorders>
            <w:noWrap/>
            <w:vAlign w:val="center"/>
            <w:hideMark/>
          </w:tcPr>
          <w:p w14:paraId="79B0916C" w14:textId="77777777" w:rsidR="00DA6D30" w:rsidRPr="00B24172" w:rsidRDefault="00DA6D30" w:rsidP="00DA6D30">
            <w:pPr>
              <w:autoSpaceDE w:val="0"/>
              <w:autoSpaceDN w:val="0"/>
              <w:adjustRightInd w:val="0"/>
              <w:spacing w:line="288" w:lineRule="auto"/>
              <w:jc w:val="both"/>
              <w:rPr>
                <w:lang w:eastAsia="zh-CN"/>
              </w:rPr>
            </w:pPr>
            <w:r w:rsidRPr="00B24172">
              <w:rPr>
                <w:lang w:eastAsia="zh-CN"/>
              </w:rPr>
              <w:t>NPV (PKR)</w:t>
            </w:r>
          </w:p>
        </w:tc>
        <w:tc>
          <w:tcPr>
            <w:tcW w:w="1319" w:type="dxa"/>
            <w:tcBorders>
              <w:top w:val="single" w:sz="4" w:space="0" w:color="auto"/>
              <w:bottom w:val="single" w:sz="4" w:space="0" w:color="auto"/>
            </w:tcBorders>
            <w:noWrap/>
            <w:vAlign w:val="center"/>
            <w:hideMark/>
          </w:tcPr>
          <w:p w14:paraId="05C7CE5B" w14:textId="1773034B" w:rsidR="00DA6D30" w:rsidRPr="00B24172" w:rsidRDefault="00DA6D30" w:rsidP="00DA6D30">
            <w:pPr>
              <w:autoSpaceDE w:val="0"/>
              <w:autoSpaceDN w:val="0"/>
              <w:adjustRightInd w:val="0"/>
              <w:spacing w:line="288" w:lineRule="auto"/>
              <w:jc w:val="center"/>
              <w:rPr>
                <w:lang w:eastAsia="zh-CN"/>
              </w:rPr>
            </w:pPr>
            <w:r w:rsidRPr="00B24172">
              <w:t xml:space="preserve"> 33</w:t>
            </w:r>
            <w:r w:rsidR="00185A52" w:rsidRPr="00B24172">
              <w:t>6</w:t>
            </w:r>
            <w:r w:rsidRPr="00B24172">
              <w:t>,</w:t>
            </w:r>
            <w:r w:rsidR="00185A52" w:rsidRPr="00B24172">
              <w:t>912</w:t>
            </w:r>
            <w:r w:rsidRPr="00B24172">
              <w:t xml:space="preserve"> </w:t>
            </w:r>
          </w:p>
        </w:tc>
        <w:tc>
          <w:tcPr>
            <w:tcW w:w="1401" w:type="dxa"/>
            <w:tcBorders>
              <w:top w:val="single" w:sz="4" w:space="0" w:color="auto"/>
              <w:bottom w:val="single" w:sz="4" w:space="0" w:color="auto"/>
            </w:tcBorders>
            <w:noWrap/>
            <w:vAlign w:val="center"/>
            <w:hideMark/>
          </w:tcPr>
          <w:p w14:paraId="5D441EBF" w14:textId="7329DA59" w:rsidR="00DA6D30" w:rsidRPr="00B24172" w:rsidRDefault="00185A52" w:rsidP="00DA6D30">
            <w:pPr>
              <w:autoSpaceDE w:val="0"/>
              <w:autoSpaceDN w:val="0"/>
              <w:adjustRightInd w:val="0"/>
              <w:spacing w:line="288" w:lineRule="auto"/>
              <w:jc w:val="center"/>
              <w:rPr>
                <w:lang w:eastAsia="zh-CN"/>
              </w:rPr>
            </w:pPr>
            <w:r w:rsidRPr="00B24172">
              <w:t>229,102</w:t>
            </w:r>
          </w:p>
        </w:tc>
        <w:tc>
          <w:tcPr>
            <w:tcW w:w="1590" w:type="dxa"/>
            <w:tcBorders>
              <w:top w:val="single" w:sz="4" w:space="0" w:color="auto"/>
              <w:bottom w:val="single" w:sz="4" w:space="0" w:color="auto"/>
            </w:tcBorders>
            <w:noWrap/>
            <w:vAlign w:val="center"/>
            <w:hideMark/>
          </w:tcPr>
          <w:p w14:paraId="195C6D3D" w14:textId="6C9A2356" w:rsidR="00DA6D30" w:rsidRPr="00B24172" w:rsidRDefault="00185A52" w:rsidP="00DA6D30">
            <w:pPr>
              <w:autoSpaceDE w:val="0"/>
              <w:autoSpaceDN w:val="0"/>
              <w:adjustRightInd w:val="0"/>
              <w:spacing w:line="288" w:lineRule="auto"/>
              <w:jc w:val="center"/>
              <w:rPr>
                <w:lang w:eastAsia="zh-CN"/>
              </w:rPr>
            </w:pPr>
            <w:r w:rsidRPr="00B24172">
              <w:t>165,603</w:t>
            </w:r>
          </w:p>
        </w:tc>
      </w:tr>
      <w:tr w:rsidR="00552696" w:rsidRPr="00B24172" w14:paraId="359D98CD" w14:textId="77777777" w:rsidTr="00431D62">
        <w:trPr>
          <w:trHeight w:val="507"/>
        </w:trPr>
        <w:tc>
          <w:tcPr>
            <w:tcW w:w="2331" w:type="dxa"/>
            <w:vMerge w:val="restart"/>
            <w:tcBorders>
              <w:top w:val="single" w:sz="4" w:space="0" w:color="auto"/>
            </w:tcBorders>
            <w:noWrap/>
            <w:vAlign w:val="center"/>
            <w:hideMark/>
          </w:tcPr>
          <w:p w14:paraId="3FED6C7B" w14:textId="77777777" w:rsidR="00BF1247" w:rsidRPr="00B24172" w:rsidRDefault="00BF1247" w:rsidP="00BF1247">
            <w:pPr>
              <w:autoSpaceDE w:val="0"/>
              <w:autoSpaceDN w:val="0"/>
              <w:adjustRightInd w:val="0"/>
              <w:spacing w:line="288" w:lineRule="auto"/>
              <w:jc w:val="both"/>
              <w:rPr>
                <w:lang w:eastAsia="zh-CN"/>
              </w:rPr>
            </w:pPr>
          </w:p>
          <w:p w14:paraId="12678187" w14:textId="77777777" w:rsidR="00BF1247" w:rsidRPr="00B24172" w:rsidRDefault="00BF1247" w:rsidP="00BF1247">
            <w:pPr>
              <w:autoSpaceDE w:val="0"/>
              <w:autoSpaceDN w:val="0"/>
              <w:adjustRightInd w:val="0"/>
              <w:spacing w:line="288" w:lineRule="auto"/>
              <w:jc w:val="both"/>
              <w:rPr>
                <w:lang w:eastAsia="zh-CN"/>
              </w:rPr>
            </w:pPr>
            <w:r w:rsidRPr="00B24172">
              <w:rPr>
                <w:lang w:eastAsia="zh-CN"/>
              </w:rPr>
              <w:t>Electric Stove</w:t>
            </w:r>
          </w:p>
        </w:tc>
        <w:tc>
          <w:tcPr>
            <w:tcW w:w="2042" w:type="dxa"/>
            <w:tcBorders>
              <w:top w:val="single" w:sz="4" w:space="0" w:color="auto"/>
              <w:bottom w:val="single" w:sz="4" w:space="0" w:color="auto"/>
            </w:tcBorders>
            <w:noWrap/>
            <w:vAlign w:val="center"/>
            <w:hideMark/>
          </w:tcPr>
          <w:p w14:paraId="27E0DF87" w14:textId="77777777" w:rsidR="00BF1247" w:rsidRPr="00B24172" w:rsidRDefault="00BF1247" w:rsidP="00BF1247">
            <w:pPr>
              <w:autoSpaceDE w:val="0"/>
              <w:autoSpaceDN w:val="0"/>
              <w:adjustRightInd w:val="0"/>
              <w:spacing w:line="288" w:lineRule="auto"/>
              <w:jc w:val="both"/>
              <w:rPr>
                <w:lang w:eastAsia="zh-CN"/>
              </w:rPr>
            </w:pPr>
            <w:r w:rsidRPr="00B24172">
              <w:rPr>
                <w:lang w:eastAsia="zh-CN"/>
              </w:rPr>
              <w:t>BCRs</w:t>
            </w:r>
          </w:p>
        </w:tc>
        <w:tc>
          <w:tcPr>
            <w:tcW w:w="1319" w:type="dxa"/>
            <w:tcBorders>
              <w:top w:val="single" w:sz="4" w:space="0" w:color="auto"/>
              <w:bottom w:val="single" w:sz="4" w:space="0" w:color="auto"/>
            </w:tcBorders>
            <w:noWrap/>
            <w:vAlign w:val="center"/>
            <w:hideMark/>
          </w:tcPr>
          <w:p w14:paraId="78EBFC75" w14:textId="7C2657F9" w:rsidR="00BF1247" w:rsidRPr="00B24172" w:rsidRDefault="00BF1247" w:rsidP="00BF1247">
            <w:pPr>
              <w:autoSpaceDE w:val="0"/>
              <w:autoSpaceDN w:val="0"/>
              <w:adjustRightInd w:val="0"/>
              <w:spacing w:line="288" w:lineRule="auto"/>
              <w:jc w:val="center"/>
              <w:rPr>
                <w:lang w:eastAsia="zh-CN"/>
              </w:rPr>
            </w:pPr>
            <w:r w:rsidRPr="00B24172">
              <w:t xml:space="preserve"> 3.07 </w:t>
            </w:r>
          </w:p>
        </w:tc>
        <w:tc>
          <w:tcPr>
            <w:tcW w:w="1401" w:type="dxa"/>
            <w:tcBorders>
              <w:top w:val="single" w:sz="4" w:space="0" w:color="auto"/>
              <w:bottom w:val="single" w:sz="4" w:space="0" w:color="auto"/>
            </w:tcBorders>
            <w:noWrap/>
            <w:vAlign w:val="center"/>
            <w:hideMark/>
          </w:tcPr>
          <w:p w14:paraId="1040FA1C" w14:textId="22BFC575" w:rsidR="00BF1247" w:rsidRPr="00B24172" w:rsidRDefault="00BF1247" w:rsidP="00BF1247">
            <w:pPr>
              <w:autoSpaceDE w:val="0"/>
              <w:autoSpaceDN w:val="0"/>
              <w:adjustRightInd w:val="0"/>
              <w:spacing w:line="288" w:lineRule="auto"/>
              <w:jc w:val="center"/>
              <w:rPr>
                <w:lang w:eastAsia="zh-CN"/>
              </w:rPr>
            </w:pPr>
            <w:r w:rsidRPr="00B24172">
              <w:t xml:space="preserve"> 2.95 </w:t>
            </w:r>
          </w:p>
        </w:tc>
        <w:tc>
          <w:tcPr>
            <w:tcW w:w="1590" w:type="dxa"/>
            <w:tcBorders>
              <w:top w:val="single" w:sz="4" w:space="0" w:color="auto"/>
              <w:bottom w:val="single" w:sz="4" w:space="0" w:color="auto"/>
            </w:tcBorders>
            <w:noWrap/>
            <w:vAlign w:val="center"/>
            <w:hideMark/>
          </w:tcPr>
          <w:p w14:paraId="27C7C357" w14:textId="49B62D92" w:rsidR="00BF1247" w:rsidRPr="00B24172" w:rsidRDefault="00BF1247" w:rsidP="00BF1247">
            <w:pPr>
              <w:autoSpaceDE w:val="0"/>
              <w:autoSpaceDN w:val="0"/>
              <w:adjustRightInd w:val="0"/>
              <w:spacing w:line="288" w:lineRule="auto"/>
              <w:jc w:val="center"/>
              <w:rPr>
                <w:lang w:eastAsia="zh-CN"/>
              </w:rPr>
            </w:pPr>
            <w:r w:rsidRPr="00B24172">
              <w:t xml:space="preserve"> 2.83 </w:t>
            </w:r>
          </w:p>
        </w:tc>
      </w:tr>
      <w:tr w:rsidR="00552696" w:rsidRPr="00B24172" w14:paraId="658BD81A" w14:textId="77777777" w:rsidTr="00431D62">
        <w:trPr>
          <w:trHeight w:val="507"/>
        </w:trPr>
        <w:tc>
          <w:tcPr>
            <w:tcW w:w="2331" w:type="dxa"/>
            <w:vMerge/>
            <w:tcBorders>
              <w:bottom w:val="single" w:sz="4" w:space="0" w:color="auto"/>
            </w:tcBorders>
            <w:vAlign w:val="center"/>
            <w:hideMark/>
          </w:tcPr>
          <w:p w14:paraId="79FBD326" w14:textId="77777777" w:rsidR="00DA6D30" w:rsidRPr="00B24172" w:rsidRDefault="00DA6D30" w:rsidP="00DA6D30">
            <w:pPr>
              <w:autoSpaceDE w:val="0"/>
              <w:autoSpaceDN w:val="0"/>
              <w:adjustRightInd w:val="0"/>
              <w:spacing w:line="288" w:lineRule="auto"/>
              <w:jc w:val="both"/>
              <w:rPr>
                <w:lang w:eastAsia="zh-CN"/>
              </w:rPr>
            </w:pPr>
          </w:p>
        </w:tc>
        <w:tc>
          <w:tcPr>
            <w:tcW w:w="2042" w:type="dxa"/>
            <w:tcBorders>
              <w:top w:val="single" w:sz="4" w:space="0" w:color="auto"/>
              <w:bottom w:val="single" w:sz="4" w:space="0" w:color="auto"/>
            </w:tcBorders>
            <w:noWrap/>
            <w:vAlign w:val="center"/>
            <w:hideMark/>
          </w:tcPr>
          <w:p w14:paraId="4CE06179" w14:textId="77777777" w:rsidR="00DA6D30" w:rsidRPr="00B24172" w:rsidRDefault="00DA6D30" w:rsidP="00DA6D30">
            <w:pPr>
              <w:autoSpaceDE w:val="0"/>
              <w:autoSpaceDN w:val="0"/>
              <w:adjustRightInd w:val="0"/>
              <w:spacing w:line="288" w:lineRule="auto"/>
              <w:jc w:val="both"/>
              <w:rPr>
                <w:lang w:eastAsia="zh-CN"/>
              </w:rPr>
            </w:pPr>
            <w:r w:rsidRPr="00B24172">
              <w:rPr>
                <w:lang w:eastAsia="zh-CN"/>
              </w:rPr>
              <w:t>NPV (PKR)</w:t>
            </w:r>
          </w:p>
        </w:tc>
        <w:tc>
          <w:tcPr>
            <w:tcW w:w="1319" w:type="dxa"/>
            <w:tcBorders>
              <w:top w:val="single" w:sz="4" w:space="0" w:color="auto"/>
              <w:bottom w:val="single" w:sz="4" w:space="0" w:color="auto"/>
            </w:tcBorders>
            <w:noWrap/>
            <w:vAlign w:val="center"/>
            <w:hideMark/>
          </w:tcPr>
          <w:p w14:paraId="570844C9" w14:textId="7D51E050" w:rsidR="00DA6D30" w:rsidRPr="00B24172" w:rsidRDefault="00DA6D30" w:rsidP="00DA6D30">
            <w:pPr>
              <w:autoSpaceDE w:val="0"/>
              <w:autoSpaceDN w:val="0"/>
              <w:adjustRightInd w:val="0"/>
              <w:spacing w:line="288" w:lineRule="auto"/>
              <w:jc w:val="center"/>
              <w:rPr>
                <w:lang w:eastAsia="zh-CN"/>
              </w:rPr>
            </w:pPr>
            <w:r w:rsidRPr="00B24172">
              <w:t xml:space="preserve"> 287,290 </w:t>
            </w:r>
          </w:p>
        </w:tc>
        <w:tc>
          <w:tcPr>
            <w:tcW w:w="1401" w:type="dxa"/>
            <w:tcBorders>
              <w:top w:val="single" w:sz="4" w:space="0" w:color="auto"/>
              <w:bottom w:val="single" w:sz="4" w:space="0" w:color="auto"/>
            </w:tcBorders>
            <w:noWrap/>
            <w:vAlign w:val="center"/>
            <w:hideMark/>
          </w:tcPr>
          <w:p w14:paraId="7343A716" w14:textId="1CD29486" w:rsidR="00DA6D30" w:rsidRPr="00B24172" w:rsidRDefault="00DA6D30" w:rsidP="00DA6D30">
            <w:pPr>
              <w:autoSpaceDE w:val="0"/>
              <w:autoSpaceDN w:val="0"/>
              <w:adjustRightInd w:val="0"/>
              <w:spacing w:line="288" w:lineRule="auto"/>
              <w:jc w:val="center"/>
              <w:rPr>
                <w:lang w:eastAsia="zh-CN"/>
              </w:rPr>
            </w:pPr>
            <w:r w:rsidRPr="00B24172">
              <w:t xml:space="preserve"> 190,419 </w:t>
            </w:r>
          </w:p>
        </w:tc>
        <w:tc>
          <w:tcPr>
            <w:tcW w:w="1590" w:type="dxa"/>
            <w:tcBorders>
              <w:top w:val="single" w:sz="4" w:space="0" w:color="auto"/>
              <w:bottom w:val="single" w:sz="4" w:space="0" w:color="auto"/>
            </w:tcBorders>
            <w:noWrap/>
            <w:vAlign w:val="center"/>
            <w:hideMark/>
          </w:tcPr>
          <w:p w14:paraId="056DEF8E" w14:textId="5A98B16E" w:rsidR="00DA6D30" w:rsidRPr="00B24172" w:rsidRDefault="00DA6D30" w:rsidP="00DA6D30">
            <w:pPr>
              <w:autoSpaceDE w:val="0"/>
              <w:autoSpaceDN w:val="0"/>
              <w:adjustRightInd w:val="0"/>
              <w:spacing w:line="288" w:lineRule="auto"/>
              <w:jc w:val="center"/>
              <w:rPr>
                <w:lang w:eastAsia="zh-CN"/>
              </w:rPr>
            </w:pPr>
            <w:r w:rsidRPr="00B24172">
              <w:t xml:space="preserve"> 133,363 </w:t>
            </w:r>
          </w:p>
        </w:tc>
      </w:tr>
      <w:tr w:rsidR="00552696" w:rsidRPr="00B24172" w14:paraId="67A6236E" w14:textId="77777777" w:rsidTr="00431D62">
        <w:trPr>
          <w:trHeight w:val="507"/>
        </w:trPr>
        <w:tc>
          <w:tcPr>
            <w:tcW w:w="2331" w:type="dxa"/>
            <w:vMerge w:val="restart"/>
            <w:tcBorders>
              <w:top w:val="single" w:sz="4" w:space="0" w:color="auto"/>
            </w:tcBorders>
            <w:noWrap/>
            <w:vAlign w:val="center"/>
            <w:hideMark/>
          </w:tcPr>
          <w:p w14:paraId="5E9EAE40" w14:textId="77777777" w:rsidR="00BF1247" w:rsidRPr="00B24172" w:rsidRDefault="00BF1247" w:rsidP="00BF1247">
            <w:pPr>
              <w:autoSpaceDE w:val="0"/>
              <w:autoSpaceDN w:val="0"/>
              <w:adjustRightInd w:val="0"/>
              <w:spacing w:line="288" w:lineRule="auto"/>
              <w:jc w:val="both"/>
              <w:rPr>
                <w:lang w:eastAsia="zh-CN"/>
              </w:rPr>
            </w:pPr>
          </w:p>
          <w:p w14:paraId="088FACB6" w14:textId="77777777" w:rsidR="00BF1247" w:rsidRPr="00B24172" w:rsidRDefault="00BF1247" w:rsidP="00BF1247">
            <w:pPr>
              <w:autoSpaceDE w:val="0"/>
              <w:autoSpaceDN w:val="0"/>
              <w:adjustRightInd w:val="0"/>
              <w:spacing w:line="288" w:lineRule="auto"/>
              <w:jc w:val="both"/>
              <w:rPr>
                <w:lang w:eastAsia="zh-CN"/>
              </w:rPr>
            </w:pPr>
            <w:r w:rsidRPr="00B24172">
              <w:rPr>
                <w:lang w:eastAsia="zh-CN"/>
              </w:rPr>
              <w:t>ICS</w:t>
            </w:r>
          </w:p>
        </w:tc>
        <w:tc>
          <w:tcPr>
            <w:tcW w:w="2042" w:type="dxa"/>
            <w:tcBorders>
              <w:top w:val="single" w:sz="4" w:space="0" w:color="auto"/>
              <w:bottom w:val="single" w:sz="4" w:space="0" w:color="auto"/>
            </w:tcBorders>
            <w:noWrap/>
            <w:vAlign w:val="center"/>
            <w:hideMark/>
          </w:tcPr>
          <w:p w14:paraId="0AE18555" w14:textId="77777777" w:rsidR="00BF1247" w:rsidRPr="00B24172" w:rsidRDefault="00BF1247" w:rsidP="00BF1247">
            <w:pPr>
              <w:autoSpaceDE w:val="0"/>
              <w:autoSpaceDN w:val="0"/>
              <w:adjustRightInd w:val="0"/>
              <w:spacing w:line="288" w:lineRule="auto"/>
              <w:jc w:val="both"/>
              <w:rPr>
                <w:lang w:eastAsia="zh-CN"/>
              </w:rPr>
            </w:pPr>
            <w:r w:rsidRPr="00B24172">
              <w:rPr>
                <w:lang w:eastAsia="zh-CN"/>
              </w:rPr>
              <w:t>BCRs</w:t>
            </w:r>
          </w:p>
        </w:tc>
        <w:tc>
          <w:tcPr>
            <w:tcW w:w="1319" w:type="dxa"/>
            <w:tcBorders>
              <w:top w:val="single" w:sz="4" w:space="0" w:color="auto"/>
              <w:bottom w:val="single" w:sz="4" w:space="0" w:color="auto"/>
            </w:tcBorders>
            <w:noWrap/>
            <w:vAlign w:val="center"/>
            <w:hideMark/>
          </w:tcPr>
          <w:p w14:paraId="08C4BEBC" w14:textId="5D481E5A" w:rsidR="00BF1247" w:rsidRPr="00B24172" w:rsidRDefault="00BF1247" w:rsidP="00BF1247">
            <w:pPr>
              <w:autoSpaceDE w:val="0"/>
              <w:autoSpaceDN w:val="0"/>
              <w:adjustRightInd w:val="0"/>
              <w:spacing w:line="288" w:lineRule="auto"/>
              <w:jc w:val="center"/>
              <w:rPr>
                <w:lang w:eastAsia="zh-CN"/>
              </w:rPr>
            </w:pPr>
            <w:r w:rsidRPr="00B24172">
              <w:t xml:space="preserve"> 0.38 </w:t>
            </w:r>
          </w:p>
        </w:tc>
        <w:tc>
          <w:tcPr>
            <w:tcW w:w="1401" w:type="dxa"/>
            <w:tcBorders>
              <w:top w:val="single" w:sz="4" w:space="0" w:color="auto"/>
              <w:bottom w:val="single" w:sz="4" w:space="0" w:color="auto"/>
            </w:tcBorders>
            <w:noWrap/>
            <w:vAlign w:val="center"/>
            <w:hideMark/>
          </w:tcPr>
          <w:p w14:paraId="7ED5F641" w14:textId="3B83D6B3" w:rsidR="00BF1247" w:rsidRPr="00B24172" w:rsidRDefault="00BF1247" w:rsidP="00BF1247">
            <w:pPr>
              <w:autoSpaceDE w:val="0"/>
              <w:autoSpaceDN w:val="0"/>
              <w:adjustRightInd w:val="0"/>
              <w:spacing w:line="288" w:lineRule="auto"/>
              <w:jc w:val="center"/>
              <w:rPr>
                <w:lang w:eastAsia="zh-CN"/>
              </w:rPr>
            </w:pPr>
            <w:r w:rsidRPr="00B24172">
              <w:t xml:space="preserve"> 0.38 </w:t>
            </w:r>
          </w:p>
        </w:tc>
        <w:tc>
          <w:tcPr>
            <w:tcW w:w="1590" w:type="dxa"/>
            <w:tcBorders>
              <w:top w:val="single" w:sz="4" w:space="0" w:color="auto"/>
              <w:bottom w:val="single" w:sz="4" w:space="0" w:color="auto"/>
            </w:tcBorders>
            <w:noWrap/>
            <w:vAlign w:val="center"/>
            <w:hideMark/>
          </w:tcPr>
          <w:p w14:paraId="71551226" w14:textId="14252965" w:rsidR="00BF1247" w:rsidRPr="00B24172" w:rsidRDefault="00BF1247" w:rsidP="00BF1247">
            <w:pPr>
              <w:autoSpaceDE w:val="0"/>
              <w:autoSpaceDN w:val="0"/>
              <w:adjustRightInd w:val="0"/>
              <w:spacing w:line="288" w:lineRule="auto"/>
              <w:jc w:val="center"/>
              <w:rPr>
                <w:lang w:eastAsia="zh-CN"/>
              </w:rPr>
            </w:pPr>
            <w:r w:rsidRPr="00B24172">
              <w:t xml:space="preserve"> 0.38 </w:t>
            </w:r>
          </w:p>
        </w:tc>
      </w:tr>
      <w:tr w:rsidR="00552696" w:rsidRPr="00B24172" w14:paraId="2B8C7EDB" w14:textId="77777777" w:rsidTr="00431D62">
        <w:trPr>
          <w:trHeight w:val="507"/>
        </w:trPr>
        <w:tc>
          <w:tcPr>
            <w:tcW w:w="2331" w:type="dxa"/>
            <w:vMerge/>
            <w:tcBorders>
              <w:bottom w:val="single" w:sz="4" w:space="0" w:color="auto"/>
            </w:tcBorders>
            <w:vAlign w:val="center"/>
            <w:hideMark/>
          </w:tcPr>
          <w:p w14:paraId="6BAA14E4" w14:textId="77777777" w:rsidR="004966F2" w:rsidRPr="00B24172" w:rsidRDefault="004966F2" w:rsidP="00E443DD">
            <w:pPr>
              <w:autoSpaceDE w:val="0"/>
              <w:autoSpaceDN w:val="0"/>
              <w:adjustRightInd w:val="0"/>
              <w:spacing w:line="288" w:lineRule="auto"/>
              <w:jc w:val="both"/>
              <w:rPr>
                <w:lang w:eastAsia="zh-CN"/>
              </w:rPr>
            </w:pPr>
          </w:p>
        </w:tc>
        <w:tc>
          <w:tcPr>
            <w:tcW w:w="2042" w:type="dxa"/>
            <w:tcBorders>
              <w:top w:val="single" w:sz="4" w:space="0" w:color="auto"/>
              <w:bottom w:val="single" w:sz="4" w:space="0" w:color="auto"/>
            </w:tcBorders>
            <w:noWrap/>
            <w:vAlign w:val="center"/>
            <w:hideMark/>
          </w:tcPr>
          <w:p w14:paraId="76F0582D" w14:textId="77777777" w:rsidR="004966F2" w:rsidRPr="00B24172" w:rsidRDefault="004966F2" w:rsidP="00E443DD">
            <w:pPr>
              <w:autoSpaceDE w:val="0"/>
              <w:autoSpaceDN w:val="0"/>
              <w:adjustRightInd w:val="0"/>
              <w:spacing w:line="288" w:lineRule="auto"/>
              <w:jc w:val="both"/>
              <w:rPr>
                <w:lang w:eastAsia="zh-CN"/>
              </w:rPr>
            </w:pPr>
            <w:r w:rsidRPr="00B24172">
              <w:rPr>
                <w:lang w:eastAsia="zh-CN"/>
              </w:rPr>
              <w:t>NPV (PKR)</w:t>
            </w:r>
          </w:p>
        </w:tc>
        <w:tc>
          <w:tcPr>
            <w:tcW w:w="1319" w:type="dxa"/>
            <w:tcBorders>
              <w:top w:val="single" w:sz="4" w:space="0" w:color="auto"/>
              <w:bottom w:val="single" w:sz="4" w:space="0" w:color="auto"/>
            </w:tcBorders>
            <w:noWrap/>
            <w:vAlign w:val="center"/>
            <w:hideMark/>
          </w:tcPr>
          <w:p w14:paraId="7D739F2B" w14:textId="77777777" w:rsidR="004966F2" w:rsidRPr="00B24172" w:rsidRDefault="004966F2" w:rsidP="00E443DD">
            <w:pPr>
              <w:autoSpaceDE w:val="0"/>
              <w:autoSpaceDN w:val="0"/>
              <w:adjustRightInd w:val="0"/>
              <w:spacing w:line="288" w:lineRule="auto"/>
              <w:jc w:val="center"/>
              <w:rPr>
                <w:lang w:eastAsia="zh-CN"/>
              </w:rPr>
            </w:pPr>
            <w:r w:rsidRPr="00B24172">
              <w:rPr>
                <w:lang w:eastAsia="zh-CN"/>
              </w:rPr>
              <w:t>Negative</w:t>
            </w:r>
          </w:p>
        </w:tc>
        <w:tc>
          <w:tcPr>
            <w:tcW w:w="1401" w:type="dxa"/>
            <w:tcBorders>
              <w:top w:val="single" w:sz="4" w:space="0" w:color="auto"/>
              <w:bottom w:val="single" w:sz="4" w:space="0" w:color="auto"/>
            </w:tcBorders>
            <w:noWrap/>
            <w:vAlign w:val="center"/>
            <w:hideMark/>
          </w:tcPr>
          <w:p w14:paraId="57AE3951" w14:textId="77777777" w:rsidR="004966F2" w:rsidRPr="00B24172" w:rsidRDefault="004966F2" w:rsidP="00E443DD">
            <w:pPr>
              <w:autoSpaceDE w:val="0"/>
              <w:autoSpaceDN w:val="0"/>
              <w:adjustRightInd w:val="0"/>
              <w:spacing w:line="288" w:lineRule="auto"/>
              <w:jc w:val="center"/>
              <w:rPr>
                <w:lang w:eastAsia="zh-CN"/>
              </w:rPr>
            </w:pPr>
            <w:r w:rsidRPr="00B24172">
              <w:rPr>
                <w:lang w:eastAsia="zh-CN"/>
              </w:rPr>
              <w:t>Negative</w:t>
            </w:r>
          </w:p>
        </w:tc>
        <w:tc>
          <w:tcPr>
            <w:tcW w:w="1590" w:type="dxa"/>
            <w:tcBorders>
              <w:top w:val="single" w:sz="4" w:space="0" w:color="auto"/>
              <w:bottom w:val="single" w:sz="4" w:space="0" w:color="auto"/>
            </w:tcBorders>
            <w:noWrap/>
            <w:vAlign w:val="center"/>
            <w:hideMark/>
          </w:tcPr>
          <w:p w14:paraId="51D9CCA4" w14:textId="77777777" w:rsidR="004966F2" w:rsidRPr="00B24172" w:rsidRDefault="004966F2" w:rsidP="00E443DD">
            <w:pPr>
              <w:autoSpaceDE w:val="0"/>
              <w:autoSpaceDN w:val="0"/>
              <w:adjustRightInd w:val="0"/>
              <w:spacing w:line="288" w:lineRule="auto"/>
              <w:jc w:val="center"/>
              <w:rPr>
                <w:lang w:eastAsia="zh-CN"/>
              </w:rPr>
            </w:pPr>
            <w:r w:rsidRPr="00B24172">
              <w:rPr>
                <w:lang w:eastAsia="zh-CN"/>
              </w:rPr>
              <w:t>Negative</w:t>
            </w:r>
          </w:p>
        </w:tc>
      </w:tr>
    </w:tbl>
    <w:p w14:paraId="284CEDAE" w14:textId="44EF4D68" w:rsidR="004966F2" w:rsidRPr="00B24172" w:rsidRDefault="004966F2" w:rsidP="004966F2">
      <w:pPr>
        <w:autoSpaceDE w:val="0"/>
        <w:autoSpaceDN w:val="0"/>
        <w:adjustRightInd w:val="0"/>
        <w:spacing w:line="288" w:lineRule="auto"/>
        <w:jc w:val="both"/>
        <w:rPr>
          <w:lang w:val="en-NZ" w:eastAsia="zh-CN"/>
        </w:rPr>
      </w:pPr>
      <w:r w:rsidRPr="00B24172">
        <w:rPr>
          <w:lang w:val="en-NZ" w:eastAsia="zh-CN"/>
        </w:rPr>
        <w:t>Notes: Authors’ calculations, USD</w:t>
      </w:r>
      <w:r w:rsidR="005C3769" w:rsidRPr="00B24172">
        <w:rPr>
          <w:lang w:val="en-NZ" w:eastAsia="zh-CN"/>
        </w:rPr>
        <w:t xml:space="preserve"> 1 = PKR100</w:t>
      </w:r>
      <w:r w:rsidRPr="00B24172">
        <w:rPr>
          <w:lang w:val="en-NZ" w:eastAsia="zh-CN"/>
        </w:rPr>
        <w:t xml:space="preserve"> (2014)</w:t>
      </w:r>
    </w:p>
    <w:p w14:paraId="31487A5C" w14:textId="448AE1DB" w:rsidR="004966F2" w:rsidRPr="00B24172" w:rsidRDefault="004966F2" w:rsidP="00BF2AB8">
      <w:pPr>
        <w:autoSpaceDE w:val="0"/>
        <w:autoSpaceDN w:val="0"/>
        <w:adjustRightInd w:val="0"/>
        <w:spacing w:line="288" w:lineRule="auto"/>
        <w:ind w:firstLine="720"/>
        <w:jc w:val="both"/>
        <w:rPr>
          <w:lang w:val="en-NZ" w:eastAsia="zh-CN"/>
        </w:rPr>
      </w:pPr>
    </w:p>
    <w:p w14:paraId="1B6C026C" w14:textId="62DDA408" w:rsidR="00E207CF" w:rsidRPr="00B24172" w:rsidRDefault="00E207CF" w:rsidP="009169AA">
      <w:pPr>
        <w:autoSpaceDE w:val="0"/>
        <w:autoSpaceDN w:val="0"/>
        <w:adjustRightInd w:val="0"/>
        <w:spacing w:line="288" w:lineRule="auto"/>
        <w:ind w:firstLine="720"/>
        <w:jc w:val="both"/>
        <w:rPr>
          <w:lang w:val="en-NZ" w:eastAsia="zh-CN"/>
        </w:rPr>
      </w:pPr>
      <w:r w:rsidRPr="00B24172">
        <w:rPr>
          <w:lang w:val="en-NZ" w:eastAsia="zh-CN"/>
        </w:rPr>
        <w:t>High uncertainty was anticipated due to many assumption</w:t>
      </w:r>
      <w:r w:rsidR="00AA5465" w:rsidRPr="00B24172">
        <w:rPr>
          <w:lang w:val="en-NZ" w:eastAsia="zh-CN"/>
        </w:rPr>
        <w:t>s</w:t>
      </w:r>
      <w:r w:rsidRPr="00B24172">
        <w:rPr>
          <w:lang w:val="en-NZ" w:eastAsia="zh-CN"/>
        </w:rPr>
        <w:t xml:space="preserve"> </w:t>
      </w:r>
      <w:r w:rsidR="00AA5465" w:rsidRPr="00B24172">
        <w:rPr>
          <w:lang w:val="en-NZ" w:eastAsia="zh-CN"/>
        </w:rPr>
        <w:t xml:space="preserve">used </w:t>
      </w:r>
      <w:r w:rsidRPr="00B24172">
        <w:rPr>
          <w:lang w:val="en-NZ" w:eastAsia="zh-CN"/>
        </w:rPr>
        <w:t>in the analysis</w:t>
      </w:r>
      <w:r w:rsidR="00AA5465" w:rsidRPr="00B24172">
        <w:rPr>
          <w:lang w:val="en-NZ" w:eastAsia="zh-CN"/>
        </w:rPr>
        <w:t>.</w:t>
      </w:r>
      <w:r w:rsidRPr="00B24172">
        <w:rPr>
          <w:lang w:val="en-NZ" w:eastAsia="zh-CN"/>
        </w:rPr>
        <w:t xml:space="preserve"> </w:t>
      </w:r>
      <w:r w:rsidR="00AA5465" w:rsidRPr="00B24172">
        <w:rPr>
          <w:lang w:val="en-NZ" w:eastAsia="zh-CN"/>
        </w:rPr>
        <w:t>T</w:t>
      </w:r>
      <w:r w:rsidRPr="00B24172">
        <w:rPr>
          <w:lang w:val="en-NZ" w:eastAsia="zh-CN"/>
        </w:rPr>
        <w:t xml:space="preserve">herefore, we </w:t>
      </w:r>
      <w:r w:rsidR="00AA5465" w:rsidRPr="00B24172">
        <w:rPr>
          <w:lang w:val="en-NZ" w:eastAsia="zh-CN"/>
        </w:rPr>
        <w:t>undertook</w:t>
      </w:r>
      <w:r w:rsidRPr="00B24172">
        <w:rPr>
          <w:lang w:val="en-NZ" w:eastAsia="zh-CN"/>
        </w:rPr>
        <w:t xml:space="preserve"> sensitivity analysis </w:t>
      </w:r>
      <w:r w:rsidR="00AA5465" w:rsidRPr="00B24172">
        <w:rPr>
          <w:lang w:val="en-NZ" w:eastAsia="zh-CN"/>
        </w:rPr>
        <w:t>as noted above</w:t>
      </w:r>
      <w:r w:rsidR="0097653E" w:rsidRPr="00B24172">
        <w:rPr>
          <w:lang w:val="en-NZ" w:eastAsia="zh-CN"/>
        </w:rPr>
        <w:t>. T</w:t>
      </w:r>
      <w:r w:rsidRPr="00B24172">
        <w:rPr>
          <w:lang w:val="en-NZ" w:eastAsia="zh-CN"/>
        </w:rPr>
        <w:t xml:space="preserve">he results are shown in </w:t>
      </w:r>
      <w:r w:rsidR="00AA5465" w:rsidRPr="00B24172">
        <w:rPr>
          <w:lang w:val="en-NZ" w:eastAsia="zh-CN"/>
        </w:rPr>
        <w:t>T</w:t>
      </w:r>
      <w:r w:rsidRPr="00B24172">
        <w:rPr>
          <w:lang w:val="en-NZ" w:eastAsia="zh-CN"/>
        </w:rPr>
        <w:t xml:space="preserve">able </w:t>
      </w:r>
      <w:r w:rsidR="00197C48" w:rsidRPr="00B24172">
        <w:rPr>
          <w:lang w:val="en-NZ" w:eastAsia="zh-CN"/>
        </w:rPr>
        <w:t>5</w:t>
      </w:r>
      <w:r w:rsidRPr="00B24172">
        <w:rPr>
          <w:lang w:val="en-NZ" w:eastAsia="zh-CN"/>
        </w:rPr>
        <w:t xml:space="preserve">. In </w:t>
      </w:r>
      <w:r w:rsidR="00AA5465" w:rsidRPr="00B24172">
        <w:rPr>
          <w:lang w:val="en-NZ" w:eastAsia="zh-CN"/>
        </w:rPr>
        <w:t xml:space="preserve">the </w:t>
      </w:r>
      <w:r w:rsidRPr="00B24172">
        <w:rPr>
          <w:lang w:val="en-NZ" w:eastAsia="zh-CN"/>
        </w:rPr>
        <w:t>pessimistic scenario</w:t>
      </w:r>
      <w:r w:rsidR="00AA5465" w:rsidRPr="00B24172">
        <w:rPr>
          <w:lang w:val="en-NZ" w:eastAsia="zh-CN"/>
        </w:rPr>
        <w:t>s</w:t>
      </w:r>
      <w:r w:rsidRPr="00B24172">
        <w:rPr>
          <w:lang w:val="en-NZ" w:eastAsia="zh-CN"/>
        </w:rPr>
        <w:t xml:space="preserve">, we added five </w:t>
      </w:r>
      <w:r w:rsidR="00AA5465" w:rsidRPr="00B24172">
        <w:rPr>
          <w:lang w:val="en-NZ" w:eastAsia="zh-CN"/>
        </w:rPr>
        <w:t xml:space="preserve">(or ten) </w:t>
      </w:r>
      <w:r w:rsidRPr="00B24172">
        <w:rPr>
          <w:lang w:val="en-NZ" w:eastAsia="zh-CN"/>
        </w:rPr>
        <w:t xml:space="preserve">percent </w:t>
      </w:r>
      <w:r w:rsidR="00AA5465" w:rsidRPr="00B24172">
        <w:rPr>
          <w:lang w:val="en-NZ" w:eastAsia="zh-CN"/>
        </w:rPr>
        <w:t xml:space="preserve">to </w:t>
      </w:r>
      <w:r w:rsidRPr="00B24172">
        <w:rPr>
          <w:lang w:val="en-NZ" w:eastAsia="zh-CN"/>
        </w:rPr>
        <w:t>cost</w:t>
      </w:r>
      <w:r w:rsidR="00AA5465" w:rsidRPr="00B24172">
        <w:rPr>
          <w:lang w:val="en-NZ" w:eastAsia="zh-CN"/>
        </w:rPr>
        <w:t>s</w:t>
      </w:r>
      <w:r w:rsidRPr="00B24172">
        <w:rPr>
          <w:lang w:val="en-NZ" w:eastAsia="zh-CN"/>
        </w:rPr>
        <w:t xml:space="preserve"> and deducted five </w:t>
      </w:r>
      <w:r w:rsidR="00AA5465" w:rsidRPr="00B24172">
        <w:rPr>
          <w:lang w:val="en-NZ" w:eastAsia="zh-CN"/>
        </w:rPr>
        <w:t xml:space="preserve">(or ten) </w:t>
      </w:r>
      <w:r w:rsidRPr="00B24172">
        <w:rPr>
          <w:lang w:val="en-NZ" w:eastAsia="zh-CN"/>
        </w:rPr>
        <w:t>percent of the benefits</w:t>
      </w:r>
      <w:r w:rsidR="004966F2" w:rsidRPr="00B24172">
        <w:rPr>
          <w:lang w:val="en-NZ" w:eastAsia="zh-CN"/>
        </w:rPr>
        <w:t xml:space="preserve"> at </w:t>
      </w:r>
      <w:r w:rsidR="009169AA" w:rsidRPr="00B24172">
        <w:rPr>
          <w:lang w:val="en-NZ" w:eastAsia="zh-CN"/>
        </w:rPr>
        <w:t xml:space="preserve">the </w:t>
      </w:r>
      <w:r w:rsidR="004966F2" w:rsidRPr="00B24172">
        <w:rPr>
          <w:lang w:val="en-NZ" w:eastAsia="zh-CN"/>
        </w:rPr>
        <w:t>discount rate 7.5%</w:t>
      </w:r>
      <w:r w:rsidRPr="00B24172">
        <w:rPr>
          <w:lang w:val="en-NZ" w:eastAsia="zh-CN"/>
        </w:rPr>
        <w:t xml:space="preserve">. Similarly, in </w:t>
      </w:r>
      <w:r w:rsidR="00AA5465" w:rsidRPr="00B24172">
        <w:rPr>
          <w:lang w:val="en-NZ" w:eastAsia="zh-CN"/>
        </w:rPr>
        <w:t xml:space="preserve">the </w:t>
      </w:r>
      <w:r w:rsidRPr="00B24172">
        <w:rPr>
          <w:lang w:val="en-NZ" w:eastAsia="zh-CN"/>
        </w:rPr>
        <w:t>optimistic scenario</w:t>
      </w:r>
      <w:r w:rsidR="00AA5465" w:rsidRPr="00B24172">
        <w:rPr>
          <w:lang w:val="en-NZ" w:eastAsia="zh-CN"/>
        </w:rPr>
        <w:t>s</w:t>
      </w:r>
      <w:r w:rsidRPr="00B24172">
        <w:rPr>
          <w:lang w:val="en-NZ" w:eastAsia="zh-CN"/>
        </w:rPr>
        <w:t xml:space="preserve"> we subtracted </w:t>
      </w:r>
      <w:r w:rsidR="00AA5465" w:rsidRPr="00B24172">
        <w:rPr>
          <w:lang w:val="en-NZ" w:eastAsia="zh-CN"/>
        </w:rPr>
        <w:t>five (or ten)</w:t>
      </w:r>
      <w:r w:rsidRPr="00B24172">
        <w:rPr>
          <w:lang w:val="en-NZ" w:eastAsia="zh-CN"/>
        </w:rPr>
        <w:t xml:space="preserve"> percent </w:t>
      </w:r>
      <w:r w:rsidR="00AA5465" w:rsidRPr="00B24172">
        <w:rPr>
          <w:lang w:val="en-NZ" w:eastAsia="zh-CN"/>
        </w:rPr>
        <w:t xml:space="preserve">of the </w:t>
      </w:r>
      <w:r w:rsidRPr="00B24172">
        <w:rPr>
          <w:lang w:val="en-NZ" w:eastAsia="zh-CN"/>
        </w:rPr>
        <w:t>cost</w:t>
      </w:r>
      <w:r w:rsidR="00AA5465" w:rsidRPr="00B24172">
        <w:rPr>
          <w:lang w:val="en-NZ" w:eastAsia="zh-CN"/>
        </w:rPr>
        <w:t>s</w:t>
      </w:r>
      <w:r w:rsidRPr="00B24172">
        <w:rPr>
          <w:lang w:val="en-NZ" w:eastAsia="zh-CN"/>
        </w:rPr>
        <w:t xml:space="preserve"> and added five</w:t>
      </w:r>
      <w:r w:rsidR="00AA5465" w:rsidRPr="00B24172">
        <w:rPr>
          <w:lang w:val="en-NZ" w:eastAsia="zh-CN"/>
        </w:rPr>
        <w:t xml:space="preserve"> (or ten)</w:t>
      </w:r>
      <w:r w:rsidRPr="00B24172">
        <w:rPr>
          <w:lang w:val="en-NZ" w:eastAsia="zh-CN"/>
        </w:rPr>
        <w:t xml:space="preserve"> percent </w:t>
      </w:r>
      <w:r w:rsidR="00AA5465" w:rsidRPr="00B24172">
        <w:rPr>
          <w:lang w:val="en-NZ" w:eastAsia="zh-CN"/>
        </w:rPr>
        <w:t xml:space="preserve">to the </w:t>
      </w:r>
      <w:r w:rsidRPr="00B24172">
        <w:rPr>
          <w:lang w:val="en-NZ" w:eastAsia="zh-CN"/>
        </w:rPr>
        <w:t>benefits</w:t>
      </w:r>
      <w:r w:rsidR="004966F2" w:rsidRPr="00B24172">
        <w:rPr>
          <w:lang w:val="en-NZ" w:eastAsia="zh-CN"/>
        </w:rPr>
        <w:t xml:space="preserve"> at </w:t>
      </w:r>
      <w:r w:rsidR="009169AA" w:rsidRPr="00B24172">
        <w:rPr>
          <w:lang w:val="en-NZ" w:eastAsia="zh-CN"/>
        </w:rPr>
        <w:t xml:space="preserve">the </w:t>
      </w:r>
      <w:r w:rsidR="004966F2" w:rsidRPr="00B24172">
        <w:rPr>
          <w:lang w:val="en-NZ" w:eastAsia="zh-CN"/>
        </w:rPr>
        <w:t>discount rate 7.5%</w:t>
      </w:r>
      <w:r w:rsidRPr="00B24172">
        <w:rPr>
          <w:lang w:val="en-NZ" w:eastAsia="zh-CN"/>
        </w:rPr>
        <w:t>. The results show</w:t>
      </w:r>
      <w:r w:rsidR="00AA5465" w:rsidRPr="00B24172">
        <w:rPr>
          <w:lang w:val="en-NZ" w:eastAsia="zh-CN"/>
        </w:rPr>
        <w:t xml:space="preserve"> that,</w:t>
      </w:r>
      <w:r w:rsidRPr="00B24172">
        <w:rPr>
          <w:lang w:val="en-NZ" w:eastAsia="zh-CN"/>
        </w:rPr>
        <w:t xml:space="preserve"> even </w:t>
      </w:r>
      <w:r w:rsidR="009169AA" w:rsidRPr="00B24172">
        <w:rPr>
          <w:lang w:val="en-NZ" w:eastAsia="zh-CN"/>
        </w:rPr>
        <w:t xml:space="preserve">in </w:t>
      </w:r>
      <w:r w:rsidRPr="00B24172">
        <w:rPr>
          <w:lang w:val="en-NZ" w:eastAsia="zh-CN"/>
        </w:rPr>
        <w:t>the 10% pessimistic scenario</w:t>
      </w:r>
      <w:r w:rsidR="00AA5465" w:rsidRPr="00B24172">
        <w:rPr>
          <w:lang w:val="en-NZ" w:eastAsia="zh-CN"/>
        </w:rPr>
        <w:t>,</w:t>
      </w:r>
      <w:r w:rsidRPr="00B24172">
        <w:rPr>
          <w:lang w:val="en-NZ" w:eastAsia="zh-CN"/>
        </w:rPr>
        <w:t xml:space="preserve"> the </w:t>
      </w:r>
      <w:r w:rsidR="00AA5465" w:rsidRPr="00B24172">
        <w:rPr>
          <w:lang w:val="en-NZ" w:eastAsia="zh-CN"/>
        </w:rPr>
        <w:t xml:space="preserve">BCRs </w:t>
      </w:r>
      <w:r w:rsidRPr="00B24172">
        <w:rPr>
          <w:lang w:val="en-NZ" w:eastAsia="zh-CN"/>
        </w:rPr>
        <w:t xml:space="preserve">of </w:t>
      </w:r>
      <w:r w:rsidR="00AA5465" w:rsidRPr="00B24172">
        <w:rPr>
          <w:lang w:val="en-NZ" w:eastAsia="zh-CN"/>
        </w:rPr>
        <w:t>the interventions</w:t>
      </w:r>
      <w:r w:rsidRPr="00B24172">
        <w:rPr>
          <w:lang w:val="en-NZ" w:eastAsia="zh-CN"/>
        </w:rPr>
        <w:t xml:space="preserve"> are </w:t>
      </w:r>
      <w:r w:rsidR="00AA5465" w:rsidRPr="00B24172">
        <w:rPr>
          <w:lang w:val="en-NZ" w:eastAsia="zh-CN"/>
        </w:rPr>
        <w:t>above one,</w:t>
      </w:r>
      <w:r w:rsidRPr="00B24172">
        <w:rPr>
          <w:lang w:val="en-NZ" w:eastAsia="zh-CN"/>
        </w:rPr>
        <w:t xml:space="preserve"> except </w:t>
      </w:r>
      <w:r w:rsidR="00AA5465" w:rsidRPr="00B24172">
        <w:rPr>
          <w:lang w:val="en-NZ" w:eastAsia="zh-CN"/>
        </w:rPr>
        <w:t xml:space="preserve">for </w:t>
      </w:r>
      <w:r w:rsidRPr="00B24172">
        <w:rPr>
          <w:lang w:val="en-NZ" w:eastAsia="zh-CN"/>
        </w:rPr>
        <w:t xml:space="preserve">ICS. </w:t>
      </w:r>
    </w:p>
    <w:p w14:paraId="221823A0" w14:textId="011A49B0" w:rsidR="0097653E" w:rsidRPr="00B24172" w:rsidRDefault="0097653E">
      <w:pPr>
        <w:spacing w:after="160" w:line="259" w:lineRule="auto"/>
        <w:rPr>
          <w:b/>
          <w:sz w:val="22"/>
          <w:szCs w:val="22"/>
        </w:rPr>
      </w:pPr>
    </w:p>
    <w:p w14:paraId="0E687A27" w14:textId="77777777" w:rsidR="004966F2" w:rsidRPr="00B24172" w:rsidRDefault="004966F2" w:rsidP="00DB7FF4">
      <w:pPr>
        <w:pStyle w:val="Caption"/>
        <w:keepNext/>
        <w:spacing w:after="0"/>
        <w:jc w:val="center"/>
        <w:rPr>
          <w:b/>
          <w:i w:val="0"/>
          <w:iCs w:val="0"/>
          <w:color w:val="auto"/>
          <w:sz w:val="22"/>
          <w:szCs w:val="22"/>
        </w:rPr>
      </w:pPr>
    </w:p>
    <w:p w14:paraId="2975966D" w14:textId="77777777" w:rsidR="004966F2" w:rsidRPr="00B24172" w:rsidRDefault="004966F2" w:rsidP="00DB7FF4">
      <w:pPr>
        <w:pStyle w:val="Caption"/>
        <w:keepNext/>
        <w:spacing w:after="0"/>
        <w:jc w:val="center"/>
        <w:rPr>
          <w:b/>
          <w:i w:val="0"/>
          <w:iCs w:val="0"/>
          <w:color w:val="auto"/>
          <w:sz w:val="22"/>
          <w:szCs w:val="22"/>
        </w:rPr>
      </w:pPr>
    </w:p>
    <w:p w14:paraId="0DD714FD" w14:textId="77777777" w:rsidR="004966F2" w:rsidRPr="00B24172" w:rsidRDefault="004966F2" w:rsidP="00DB7FF4">
      <w:pPr>
        <w:pStyle w:val="Caption"/>
        <w:keepNext/>
        <w:spacing w:after="0"/>
        <w:jc w:val="center"/>
        <w:rPr>
          <w:b/>
          <w:i w:val="0"/>
          <w:iCs w:val="0"/>
          <w:color w:val="auto"/>
          <w:sz w:val="22"/>
          <w:szCs w:val="22"/>
        </w:rPr>
      </w:pPr>
    </w:p>
    <w:p w14:paraId="12F6AA12" w14:textId="77777777" w:rsidR="004966F2" w:rsidRPr="00B24172" w:rsidRDefault="004966F2" w:rsidP="00DB7FF4">
      <w:pPr>
        <w:pStyle w:val="Caption"/>
        <w:keepNext/>
        <w:spacing w:after="0"/>
        <w:jc w:val="center"/>
        <w:rPr>
          <w:b/>
          <w:i w:val="0"/>
          <w:iCs w:val="0"/>
          <w:color w:val="auto"/>
          <w:sz w:val="22"/>
          <w:szCs w:val="22"/>
        </w:rPr>
      </w:pPr>
    </w:p>
    <w:p w14:paraId="15EAD0BF" w14:textId="2FD348E6" w:rsidR="0009132D" w:rsidRPr="00B24172" w:rsidRDefault="0009132D" w:rsidP="004966F2">
      <w:pPr>
        <w:pStyle w:val="Caption"/>
        <w:keepNext/>
        <w:spacing w:after="0"/>
        <w:rPr>
          <w:b/>
          <w:i w:val="0"/>
          <w:iCs w:val="0"/>
          <w:color w:val="auto"/>
          <w:sz w:val="22"/>
          <w:szCs w:val="22"/>
          <w:lang w:val="en-NZ"/>
        </w:rPr>
      </w:pPr>
    </w:p>
    <w:p w14:paraId="2E92BB5F" w14:textId="704A7D25" w:rsidR="00210632" w:rsidRPr="00B24172" w:rsidRDefault="00210632" w:rsidP="00210632">
      <w:pPr>
        <w:rPr>
          <w:sz w:val="8"/>
          <w:szCs w:val="8"/>
          <w:lang w:val="en-NZ"/>
        </w:rPr>
      </w:pPr>
    </w:p>
    <w:p w14:paraId="74AFEBA6" w14:textId="1BF03F36" w:rsidR="00185A52" w:rsidRPr="00B24172" w:rsidRDefault="00185A52" w:rsidP="00210632">
      <w:pPr>
        <w:rPr>
          <w:sz w:val="8"/>
          <w:szCs w:val="8"/>
          <w:lang w:val="en-NZ"/>
        </w:rPr>
      </w:pPr>
    </w:p>
    <w:p w14:paraId="6AB5B07D" w14:textId="57409C40" w:rsidR="00185A52" w:rsidRPr="00B24172" w:rsidRDefault="00185A52" w:rsidP="00210632">
      <w:pPr>
        <w:rPr>
          <w:sz w:val="8"/>
          <w:szCs w:val="8"/>
          <w:lang w:val="en-NZ"/>
        </w:rPr>
      </w:pPr>
    </w:p>
    <w:p w14:paraId="64B73238" w14:textId="630E688E" w:rsidR="00185A52" w:rsidRPr="00B24172" w:rsidRDefault="00185A52" w:rsidP="00210632">
      <w:pPr>
        <w:rPr>
          <w:sz w:val="8"/>
          <w:szCs w:val="8"/>
          <w:lang w:val="en-NZ"/>
        </w:rPr>
      </w:pPr>
    </w:p>
    <w:p w14:paraId="3ACE041A" w14:textId="0C801E3C" w:rsidR="00185A52" w:rsidRPr="00B24172" w:rsidRDefault="00185A52" w:rsidP="00210632">
      <w:pPr>
        <w:rPr>
          <w:sz w:val="8"/>
          <w:szCs w:val="8"/>
          <w:lang w:val="en-NZ"/>
        </w:rPr>
      </w:pPr>
    </w:p>
    <w:p w14:paraId="2A148D89" w14:textId="71867AE9" w:rsidR="00185A52" w:rsidRPr="00B24172" w:rsidRDefault="00185A52" w:rsidP="00210632">
      <w:pPr>
        <w:rPr>
          <w:sz w:val="8"/>
          <w:szCs w:val="8"/>
          <w:lang w:val="en-NZ"/>
        </w:rPr>
      </w:pPr>
    </w:p>
    <w:p w14:paraId="4F263B0C" w14:textId="08B425B0" w:rsidR="00185A52" w:rsidRPr="00B24172" w:rsidRDefault="00185A52" w:rsidP="00210632">
      <w:pPr>
        <w:rPr>
          <w:sz w:val="8"/>
          <w:szCs w:val="8"/>
          <w:lang w:val="en-NZ"/>
        </w:rPr>
      </w:pPr>
    </w:p>
    <w:p w14:paraId="02167AC0" w14:textId="336FD8DD" w:rsidR="00185A52" w:rsidRPr="00B24172" w:rsidRDefault="00185A52" w:rsidP="00210632">
      <w:pPr>
        <w:rPr>
          <w:sz w:val="8"/>
          <w:szCs w:val="8"/>
          <w:lang w:val="en-NZ"/>
        </w:rPr>
      </w:pPr>
    </w:p>
    <w:p w14:paraId="64DF6A35" w14:textId="69FA4E84" w:rsidR="00185A52" w:rsidRPr="00B24172" w:rsidRDefault="00185A52" w:rsidP="00210632">
      <w:pPr>
        <w:rPr>
          <w:sz w:val="8"/>
          <w:szCs w:val="8"/>
          <w:lang w:val="en-NZ"/>
        </w:rPr>
      </w:pPr>
    </w:p>
    <w:p w14:paraId="42A300EF" w14:textId="0267A8A5" w:rsidR="00185A52" w:rsidRPr="00B24172" w:rsidRDefault="00185A52" w:rsidP="00210632">
      <w:pPr>
        <w:rPr>
          <w:sz w:val="8"/>
          <w:szCs w:val="8"/>
          <w:lang w:val="en-NZ"/>
        </w:rPr>
      </w:pPr>
    </w:p>
    <w:p w14:paraId="5DBD70EC" w14:textId="47A1E34E" w:rsidR="00185A52" w:rsidRPr="00B24172" w:rsidRDefault="00185A52" w:rsidP="00210632">
      <w:pPr>
        <w:rPr>
          <w:sz w:val="8"/>
          <w:szCs w:val="8"/>
          <w:lang w:val="en-NZ"/>
        </w:rPr>
      </w:pPr>
    </w:p>
    <w:p w14:paraId="289A0273" w14:textId="375CCAD2" w:rsidR="00185A52" w:rsidRPr="00B24172" w:rsidRDefault="00185A52" w:rsidP="00210632">
      <w:pPr>
        <w:rPr>
          <w:sz w:val="8"/>
          <w:szCs w:val="8"/>
          <w:lang w:val="en-NZ"/>
        </w:rPr>
      </w:pPr>
    </w:p>
    <w:p w14:paraId="7DDDBA58" w14:textId="3E42BCED" w:rsidR="00185A52" w:rsidRPr="00B24172" w:rsidRDefault="00185A52" w:rsidP="00210632">
      <w:pPr>
        <w:rPr>
          <w:sz w:val="8"/>
          <w:szCs w:val="8"/>
          <w:lang w:val="en-NZ"/>
        </w:rPr>
      </w:pPr>
    </w:p>
    <w:p w14:paraId="2156ACC9" w14:textId="152F68F3" w:rsidR="00185A52" w:rsidRPr="00B24172" w:rsidRDefault="00185A52" w:rsidP="00210632">
      <w:pPr>
        <w:rPr>
          <w:sz w:val="8"/>
          <w:szCs w:val="8"/>
          <w:lang w:val="en-NZ"/>
        </w:rPr>
      </w:pPr>
    </w:p>
    <w:p w14:paraId="56D9E228" w14:textId="77777777" w:rsidR="00185A52" w:rsidRPr="00B24172" w:rsidRDefault="00185A52" w:rsidP="00210632">
      <w:pPr>
        <w:rPr>
          <w:sz w:val="8"/>
          <w:szCs w:val="8"/>
          <w:lang w:val="en-NZ"/>
        </w:rPr>
      </w:pPr>
    </w:p>
    <w:p w14:paraId="40640020" w14:textId="0F36CA8F" w:rsidR="004966F2" w:rsidRPr="00B24172" w:rsidRDefault="004966F2" w:rsidP="004966F2">
      <w:pPr>
        <w:spacing w:after="240"/>
        <w:rPr>
          <w:szCs w:val="8"/>
          <w:lang w:val="en-NZ"/>
        </w:rPr>
      </w:pPr>
      <w:r w:rsidRPr="00B24172">
        <w:rPr>
          <w:szCs w:val="8"/>
          <w:lang w:val="en-NZ"/>
        </w:rPr>
        <w:t>Table 5: BCRs for pessimistic and optimistic scenarios</w:t>
      </w:r>
    </w:p>
    <w:tbl>
      <w:tblPr>
        <w:tblW w:w="8999" w:type="dxa"/>
        <w:jc w:val="center"/>
        <w:tblBorders>
          <w:top w:val="single" w:sz="4" w:space="0" w:color="auto"/>
          <w:bottom w:val="single" w:sz="4" w:space="0" w:color="auto"/>
        </w:tblBorders>
        <w:tblLook w:val="04A0" w:firstRow="1" w:lastRow="0" w:firstColumn="1" w:lastColumn="0" w:noHBand="0" w:noVBand="1"/>
      </w:tblPr>
      <w:tblGrid>
        <w:gridCol w:w="4675"/>
        <w:gridCol w:w="2217"/>
        <w:gridCol w:w="2107"/>
      </w:tblGrid>
      <w:tr w:rsidR="0009132D" w:rsidRPr="00B24172" w14:paraId="7400C1AC" w14:textId="77777777" w:rsidTr="00850D73">
        <w:trPr>
          <w:trHeight w:val="358"/>
          <w:jc w:val="center"/>
        </w:trPr>
        <w:tc>
          <w:tcPr>
            <w:tcW w:w="4675" w:type="dxa"/>
            <w:vMerge w:val="restart"/>
            <w:shd w:val="clear" w:color="auto" w:fill="auto"/>
            <w:noWrap/>
            <w:vAlign w:val="center"/>
            <w:hideMark/>
          </w:tcPr>
          <w:p w14:paraId="6C56E6D5" w14:textId="77777777" w:rsidR="0009132D" w:rsidRPr="00B24172" w:rsidRDefault="0009132D" w:rsidP="00DB7FF4">
            <w:pPr>
              <w:jc w:val="center"/>
              <w:rPr>
                <w:rFonts w:asciiTheme="majorBidi" w:hAnsiTheme="majorBidi" w:cstheme="majorBidi"/>
                <w:b/>
                <w:bCs/>
                <w:sz w:val="22"/>
                <w:szCs w:val="22"/>
                <w:lang w:val="en-NZ" w:eastAsia="zh-CN"/>
              </w:rPr>
            </w:pPr>
            <w:r w:rsidRPr="00B24172">
              <w:rPr>
                <w:rFonts w:asciiTheme="majorBidi" w:hAnsiTheme="majorBidi" w:cstheme="majorBidi"/>
                <w:b/>
                <w:bCs/>
                <w:sz w:val="22"/>
                <w:szCs w:val="22"/>
                <w:lang w:val="en-NZ" w:eastAsia="zh-CN"/>
              </w:rPr>
              <w:t>Interventions</w:t>
            </w:r>
          </w:p>
        </w:tc>
        <w:tc>
          <w:tcPr>
            <w:tcW w:w="4324" w:type="dxa"/>
            <w:gridSpan w:val="2"/>
            <w:tcBorders>
              <w:bottom w:val="single" w:sz="4" w:space="0" w:color="auto"/>
            </w:tcBorders>
            <w:shd w:val="clear" w:color="auto" w:fill="auto"/>
            <w:noWrap/>
            <w:vAlign w:val="center"/>
            <w:hideMark/>
          </w:tcPr>
          <w:p w14:paraId="5CE2631A" w14:textId="77777777" w:rsidR="0009132D" w:rsidRPr="00B24172" w:rsidRDefault="0009132D" w:rsidP="00DB7FF4">
            <w:pPr>
              <w:jc w:val="center"/>
              <w:rPr>
                <w:rFonts w:asciiTheme="majorBidi" w:hAnsiTheme="majorBidi" w:cstheme="majorBidi"/>
                <w:b/>
                <w:bCs/>
                <w:sz w:val="22"/>
                <w:szCs w:val="22"/>
                <w:lang w:val="en-NZ" w:eastAsia="zh-CN"/>
              </w:rPr>
            </w:pPr>
            <w:r w:rsidRPr="00B24172">
              <w:rPr>
                <w:rFonts w:asciiTheme="majorBidi" w:hAnsiTheme="majorBidi" w:cstheme="majorBidi"/>
                <w:b/>
                <w:bCs/>
                <w:sz w:val="22"/>
                <w:szCs w:val="22"/>
                <w:lang w:val="en-NZ" w:eastAsia="zh-CN"/>
              </w:rPr>
              <w:t>Scenario</w:t>
            </w:r>
          </w:p>
        </w:tc>
      </w:tr>
      <w:tr w:rsidR="0009132D" w:rsidRPr="00B24172" w14:paraId="2FED332A" w14:textId="77777777" w:rsidTr="00850D73">
        <w:trPr>
          <w:trHeight w:val="358"/>
          <w:jc w:val="center"/>
        </w:trPr>
        <w:tc>
          <w:tcPr>
            <w:tcW w:w="4675" w:type="dxa"/>
            <w:vMerge/>
            <w:tcBorders>
              <w:bottom w:val="nil"/>
            </w:tcBorders>
            <w:vAlign w:val="center"/>
            <w:hideMark/>
          </w:tcPr>
          <w:p w14:paraId="5C12CC88" w14:textId="77777777" w:rsidR="0009132D" w:rsidRPr="00B24172" w:rsidRDefault="0009132D" w:rsidP="00DB7FF4">
            <w:pPr>
              <w:rPr>
                <w:rFonts w:asciiTheme="majorBidi" w:hAnsiTheme="majorBidi" w:cstheme="majorBidi"/>
                <w:b/>
                <w:bCs/>
                <w:sz w:val="22"/>
                <w:szCs w:val="22"/>
                <w:lang w:val="en-NZ" w:eastAsia="zh-CN"/>
              </w:rPr>
            </w:pPr>
          </w:p>
        </w:tc>
        <w:tc>
          <w:tcPr>
            <w:tcW w:w="2217" w:type="dxa"/>
            <w:tcBorders>
              <w:top w:val="single" w:sz="4" w:space="0" w:color="auto"/>
              <w:bottom w:val="single" w:sz="4" w:space="0" w:color="auto"/>
            </w:tcBorders>
            <w:shd w:val="clear" w:color="auto" w:fill="auto"/>
            <w:noWrap/>
            <w:vAlign w:val="bottom"/>
            <w:hideMark/>
          </w:tcPr>
          <w:p w14:paraId="583D70B8" w14:textId="77777777" w:rsidR="0009132D" w:rsidRPr="00B24172" w:rsidRDefault="0009132D" w:rsidP="00DB7FF4">
            <w:pPr>
              <w:jc w:val="center"/>
              <w:rPr>
                <w:rFonts w:asciiTheme="majorBidi" w:hAnsiTheme="majorBidi" w:cstheme="majorBidi"/>
                <w:b/>
                <w:bCs/>
                <w:sz w:val="22"/>
                <w:szCs w:val="22"/>
                <w:lang w:val="en-NZ" w:eastAsia="zh-CN"/>
              </w:rPr>
            </w:pPr>
            <w:r w:rsidRPr="00B24172">
              <w:rPr>
                <w:rFonts w:asciiTheme="majorBidi" w:hAnsiTheme="majorBidi" w:cstheme="majorBidi"/>
                <w:b/>
                <w:bCs/>
                <w:sz w:val="22"/>
                <w:szCs w:val="22"/>
                <w:lang w:val="en-NZ" w:eastAsia="zh-CN"/>
              </w:rPr>
              <w:t>Pessimistic</w:t>
            </w:r>
          </w:p>
        </w:tc>
        <w:tc>
          <w:tcPr>
            <w:tcW w:w="2107" w:type="dxa"/>
            <w:tcBorders>
              <w:top w:val="single" w:sz="4" w:space="0" w:color="auto"/>
              <w:bottom w:val="single" w:sz="4" w:space="0" w:color="auto"/>
            </w:tcBorders>
            <w:shd w:val="clear" w:color="auto" w:fill="auto"/>
            <w:noWrap/>
            <w:vAlign w:val="bottom"/>
            <w:hideMark/>
          </w:tcPr>
          <w:p w14:paraId="481A3196" w14:textId="77777777" w:rsidR="0009132D" w:rsidRPr="00B24172" w:rsidRDefault="0009132D" w:rsidP="00DB7FF4">
            <w:pPr>
              <w:jc w:val="center"/>
              <w:rPr>
                <w:rFonts w:asciiTheme="majorBidi" w:hAnsiTheme="majorBidi" w:cstheme="majorBidi"/>
                <w:b/>
                <w:bCs/>
                <w:sz w:val="22"/>
                <w:szCs w:val="22"/>
                <w:lang w:val="en-NZ" w:eastAsia="zh-CN"/>
              </w:rPr>
            </w:pPr>
            <w:r w:rsidRPr="00B24172">
              <w:rPr>
                <w:rFonts w:asciiTheme="majorBidi" w:hAnsiTheme="majorBidi" w:cstheme="majorBidi"/>
                <w:b/>
                <w:bCs/>
                <w:sz w:val="22"/>
                <w:szCs w:val="22"/>
                <w:lang w:val="en-NZ" w:eastAsia="zh-CN"/>
              </w:rPr>
              <w:t>Optimistic</w:t>
            </w:r>
          </w:p>
        </w:tc>
      </w:tr>
      <w:tr w:rsidR="0009132D" w:rsidRPr="00B24172" w14:paraId="1FFDF1EA" w14:textId="77777777" w:rsidTr="00850D73">
        <w:trPr>
          <w:trHeight w:val="358"/>
          <w:jc w:val="center"/>
        </w:trPr>
        <w:tc>
          <w:tcPr>
            <w:tcW w:w="4675" w:type="dxa"/>
            <w:tcBorders>
              <w:top w:val="nil"/>
              <w:bottom w:val="single" w:sz="4" w:space="0" w:color="auto"/>
            </w:tcBorders>
            <w:shd w:val="clear" w:color="auto" w:fill="auto"/>
            <w:noWrap/>
            <w:vAlign w:val="center"/>
            <w:hideMark/>
          </w:tcPr>
          <w:p w14:paraId="39D0ACC6" w14:textId="7B70FA59" w:rsidR="0009132D" w:rsidRPr="00B24172" w:rsidRDefault="0009132D" w:rsidP="00DB7FF4">
            <w:pPr>
              <w:rPr>
                <w:rFonts w:asciiTheme="majorBidi" w:hAnsiTheme="majorBidi" w:cstheme="majorBidi"/>
                <w:b/>
                <w:bCs/>
                <w:sz w:val="22"/>
                <w:szCs w:val="22"/>
                <w:lang w:val="en-NZ" w:eastAsia="zh-CN"/>
              </w:rPr>
            </w:pPr>
            <w:r w:rsidRPr="00B24172">
              <w:rPr>
                <w:rFonts w:asciiTheme="majorBidi" w:hAnsiTheme="majorBidi" w:cstheme="majorBidi"/>
                <w:b/>
                <w:bCs/>
                <w:sz w:val="22"/>
                <w:szCs w:val="22"/>
                <w:lang w:val="en-NZ" w:eastAsia="zh-CN"/>
              </w:rPr>
              <w:t xml:space="preserve">At 5 </w:t>
            </w:r>
            <w:r w:rsidR="00850D73" w:rsidRPr="00B24172">
              <w:rPr>
                <w:rFonts w:asciiTheme="majorBidi" w:hAnsiTheme="majorBidi" w:cstheme="majorBidi"/>
                <w:b/>
                <w:bCs/>
                <w:sz w:val="22"/>
                <w:szCs w:val="22"/>
                <w:lang w:val="en-NZ" w:eastAsia="zh-CN"/>
              </w:rPr>
              <w:t>P</w:t>
            </w:r>
            <w:r w:rsidRPr="00B24172">
              <w:rPr>
                <w:rFonts w:asciiTheme="majorBidi" w:hAnsiTheme="majorBidi" w:cstheme="majorBidi"/>
                <w:b/>
                <w:bCs/>
                <w:sz w:val="22"/>
                <w:szCs w:val="22"/>
                <w:lang w:val="en-NZ" w:eastAsia="zh-CN"/>
              </w:rPr>
              <w:t xml:space="preserve">ercent </w:t>
            </w:r>
            <w:r w:rsidR="00850D73" w:rsidRPr="00B24172">
              <w:rPr>
                <w:rFonts w:asciiTheme="majorBidi" w:hAnsiTheme="majorBidi" w:cstheme="majorBidi"/>
                <w:b/>
                <w:bCs/>
                <w:sz w:val="22"/>
                <w:szCs w:val="22"/>
                <w:lang w:val="en-NZ" w:eastAsia="zh-CN"/>
              </w:rPr>
              <w:t>F</w:t>
            </w:r>
            <w:r w:rsidRPr="00B24172">
              <w:rPr>
                <w:rFonts w:asciiTheme="majorBidi" w:hAnsiTheme="majorBidi" w:cstheme="majorBidi"/>
                <w:b/>
                <w:bCs/>
                <w:sz w:val="22"/>
                <w:szCs w:val="22"/>
                <w:lang w:val="en-NZ" w:eastAsia="zh-CN"/>
              </w:rPr>
              <w:t>luctuation</w:t>
            </w:r>
            <w:r w:rsidR="004966F2" w:rsidRPr="00B24172">
              <w:rPr>
                <w:rFonts w:asciiTheme="majorBidi" w:hAnsiTheme="majorBidi" w:cstheme="majorBidi"/>
                <w:b/>
                <w:bCs/>
                <w:sz w:val="22"/>
                <w:szCs w:val="22"/>
                <w:lang w:val="en-NZ" w:eastAsia="zh-CN"/>
              </w:rPr>
              <w:t xml:space="preserve"> (discount rate 7.5%)</w:t>
            </w:r>
          </w:p>
        </w:tc>
        <w:tc>
          <w:tcPr>
            <w:tcW w:w="2217" w:type="dxa"/>
            <w:tcBorders>
              <w:top w:val="single" w:sz="4" w:space="0" w:color="auto"/>
              <w:bottom w:val="single" w:sz="4" w:space="0" w:color="auto"/>
            </w:tcBorders>
            <w:shd w:val="clear" w:color="auto" w:fill="auto"/>
            <w:noWrap/>
            <w:vAlign w:val="bottom"/>
            <w:hideMark/>
          </w:tcPr>
          <w:p w14:paraId="1580EB98" w14:textId="77777777" w:rsidR="0009132D" w:rsidRPr="00B24172" w:rsidRDefault="0009132D" w:rsidP="00DB7FF4">
            <w:pPr>
              <w:jc w:val="center"/>
              <w:rPr>
                <w:rFonts w:asciiTheme="majorBidi" w:hAnsiTheme="majorBidi" w:cstheme="majorBidi"/>
                <w:sz w:val="22"/>
                <w:szCs w:val="22"/>
                <w:lang w:val="en-NZ" w:eastAsia="zh-CN"/>
              </w:rPr>
            </w:pPr>
          </w:p>
        </w:tc>
        <w:tc>
          <w:tcPr>
            <w:tcW w:w="2107" w:type="dxa"/>
            <w:tcBorders>
              <w:top w:val="single" w:sz="4" w:space="0" w:color="auto"/>
              <w:bottom w:val="single" w:sz="4" w:space="0" w:color="auto"/>
            </w:tcBorders>
            <w:shd w:val="clear" w:color="auto" w:fill="auto"/>
            <w:noWrap/>
            <w:vAlign w:val="bottom"/>
            <w:hideMark/>
          </w:tcPr>
          <w:p w14:paraId="0DDADA86" w14:textId="77777777" w:rsidR="0009132D" w:rsidRPr="00B24172" w:rsidRDefault="0009132D" w:rsidP="00DB7FF4">
            <w:pPr>
              <w:rPr>
                <w:rFonts w:asciiTheme="majorBidi" w:hAnsiTheme="majorBidi" w:cstheme="majorBidi"/>
                <w:sz w:val="22"/>
                <w:szCs w:val="22"/>
                <w:lang w:val="en-NZ" w:eastAsia="zh-CN"/>
              </w:rPr>
            </w:pPr>
          </w:p>
        </w:tc>
      </w:tr>
      <w:tr w:rsidR="0009132D" w:rsidRPr="00B24172" w14:paraId="2E39F6B6" w14:textId="77777777" w:rsidTr="00850D73">
        <w:trPr>
          <w:trHeight w:val="358"/>
          <w:jc w:val="center"/>
        </w:trPr>
        <w:tc>
          <w:tcPr>
            <w:tcW w:w="4675" w:type="dxa"/>
            <w:tcBorders>
              <w:top w:val="single" w:sz="4" w:space="0" w:color="auto"/>
            </w:tcBorders>
            <w:shd w:val="clear" w:color="auto" w:fill="auto"/>
            <w:noWrap/>
            <w:vAlign w:val="bottom"/>
            <w:hideMark/>
          </w:tcPr>
          <w:p w14:paraId="6C36706D" w14:textId="77777777" w:rsidR="0009132D" w:rsidRPr="00B24172" w:rsidRDefault="0009132D" w:rsidP="00DB7FF4">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Biogas</w:t>
            </w:r>
          </w:p>
        </w:tc>
        <w:tc>
          <w:tcPr>
            <w:tcW w:w="2217" w:type="dxa"/>
            <w:tcBorders>
              <w:top w:val="single" w:sz="4" w:space="0" w:color="auto"/>
            </w:tcBorders>
            <w:shd w:val="clear" w:color="auto" w:fill="auto"/>
            <w:noWrap/>
            <w:vAlign w:val="bottom"/>
          </w:tcPr>
          <w:p w14:paraId="7F83FE4E" w14:textId="2624066D" w:rsidR="0009132D" w:rsidRPr="00B24172" w:rsidRDefault="00DC5091"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2.</w:t>
            </w:r>
            <w:r w:rsidR="00185A52" w:rsidRPr="00B24172">
              <w:rPr>
                <w:rFonts w:asciiTheme="majorBidi" w:hAnsiTheme="majorBidi" w:cstheme="majorBidi"/>
                <w:sz w:val="22"/>
                <w:szCs w:val="22"/>
                <w:lang w:val="en-NZ" w:eastAsia="zh-CN"/>
              </w:rPr>
              <w:t>29</w:t>
            </w:r>
          </w:p>
        </w:tc>
        <w:tc>
          <w:tcPr>
            <w:tcW w:w="2107" w:type="dxa"/>
            <w:tcBorders>
              <w:top w:val="single" w:sz="4" w:space="0" w:color="auto"/>
            </w:tcBorders>
            <w:shd w:val="clear" w:color="auto" w:fill="auto"/>
            <w:noWrap/>
            <w:vAlign w:val="bottom"/>
          </w:tcPr>
          <w:p w14:paraId="05BFE828" w14:textId="2A4F5630" w:rsidR="0009132D" w:rsidRPr="00B24172" w:rsidRDefault="00E91AA6"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2.</w:t>
            </w:r>
            <w:r w:rsidR="000D7EE3" w:rsidRPr="00B24172">
              <w:rPr>
                <w:rFonts w:asciiTheme="majorBidi" w:hAnsiTheme="majorBidi" w:cstheme="majorBidi"/>
                <w:sz w:val="22"/>
                <w:szCs w:val="22"/>
                <w:lang w:val="en-NZ" w:eastAsia="zh-CN"/>
              </w:rPr>
              <w:t>80</w:t>
            </w:r>
          </w:p>
        </w:tc>
      </w:tr>
      <w:tr w:rsidR="0009132D" w:rsidRPr="00B24172" w14:paraId="7EDB3F98" w14:textId="77777777" w:rsidTr="00850D73">
        <w:trPr>
          <w:trHeight w:val="358"/>
          <w:jc w:val="center"/>
        </w:trPr>
        <w:tc>
          <w:tcPr>
            <w:tcW w:w="4675" w:type="dxa"/>
            <w:shd w:val="clear" w:color="auto" w:fill="auto"/>
            <w:noWrap/>
            <w:vAlign w:val="bottom"/>
            <w:hideMark/>
          </w:tcPr>
          <w:p w14:paraId="00BA7618" w14:textId="77777777" w:rsidR="0009132D" w:rsidRPr="00B24172" w:rsidRDefault="0009132D" w:rsidP="00DB7FF4">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LPG</w:t>
            </w:r>
          </w:p>
        </w:tc>
        <w:tc>
          <w:tcPr>
            <w:tcW w:w="2217" w:type="dxa"/>
            <w:shd w:val="clear" w:color="auto" w:fill="auto"/>
            <w:noWrap/>
            <w:vAlign w:val="bottom"/>
          </w:tcPr>
          <w:p w14:paraId="0C511F42" w14:textId="0C7AE15C" w:rsidR="0009132D" w:rsidRPr="00B24172" w:rsidRDefault="00E91AA6"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4.</w:t>
            </w:r>
            <w:r w:rsidR="000D7EE3" w:rsidRPr="00B24172">
              <w:rPr>
                <w:rFonts w:asciiTheme="majorBidi" w:hAnsiTheme="majorBidi" w:cstheme="majorBidi"/>
                <w:sz w:val="22"/>
                <w:szCs w:val="22"/>
                <w:lang w:val="en-NZ" w:eastAsia="zh-CN"/>
              </w:rPr>
              <w:t>10</w:t>
            </w:r>
          </w:p>
        </w:tc>
        <w:tc>
          <w:tcPr>
            <w:tcW w:w="2107" w:type="dxa"/>
            <w:shd w:val="clear" w:color="auto" w:fill="auto"/>
            <w:noWrap/>
            <w:vAlign w:val="bottom"/>
          </w:tcPr>
          <w:p w14:paraId="1F28E4B9" w14:textId="78986CE4" w:rsidR="0009132D" w:rsidRPr="00B24172" w:rsidRDefault="000D7EE3"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5.01</w:t>
            </w:r>
          </w:p>
        </w:tc>
      </w:tr>
      <w:tr w:rsidR="0009132D" w:rsidRPr="00B24172" w14:paraId="14C188AB" w14:textId="77777777" w:rsidTr="00850D73">
        <w:trPr>
          <w:trHeight w:val="358"/>
          <w:jc w:val="center"/>
        </w:trPr>
        <w:tc>
          <w:tcPr>
            <w:tcW w:w="4675" w:type="dxa"/>
            <w:shd w:val="clear" w:color="auto" w:fill="auto"/>
            <w:noWrap/>
            <w:vAlign w:val="bottom"/>
            <w:hideMark/>
          </w:tcPr>
          <w:p w14:paraId="3C239D1F" w14:textId="2B51BC91" w:rsidR="0009132D" w:rsidRPr="00B24172" w:rsidRDefault="00E874D4" w:rsidP="00DB7FF4">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Natural gas</w:t>
            </w:r>
          </w:p>
        </w:tc>
        <w:tc>
          <w:tcPr>
            <w:tcW w:w="2217" w:type="dxa"/>
            <w:shd w:val="clear" w:color="auto" w:fill="auto"/>
            <w:noWrap/>
            <w:vAlign w:val="bottom"/>
          </w:tcPr>
          <w:p w14:paraId="3D4F89E6" w14:textId="39BD17A8" w:rsidR="0009132D" w:rsidRPr="00B24172" w:rsidRDefault="00E91AA6"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4.0</w:t>
            </w:r>
            <w:r w:rsidR="000D7EE3" w:rsidRPr="00B24172">
              <w:rPr>
                <w:rFonts w:asciiTheme="majorBidi" w:hAnsiTheme="majorBidi" w:cstheme="majorBidi"/>
                <w:sz w:val="22"/>
                <w:szCs w:val="22"/>
                <w:lang w:val="en-NZ" w:eastAsia="zh-CN"/>
              </w:rPr>
              <w:t>4</w:t>
            </w:r>
          </w:p>
        </w:tc>
        <w:tc>
          <w:tcPr>
            <w:tcW w:w="2107" w:type="dxa"/>
            <w:shd w:val="clear" w:color="auto" w:fill="auto"/>
            <w:noWrap/>
            <w:vAlign w:val="bottom"/>
          </w:tcPr>
          <w:p w14:paraId="2F6A1C04" w14:textId="7CEB042F" w:rsidR="0009132D" w:rsidRPr="00B24172" w:rsidRDefault="00E91AA6"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4</w:t>
            </w:r>
            <w:r w:rsidR="001D3FD3" w:rsidRPr="00B24172">
              <w:rPr>
                <w:rFonts w:asciiTheme="majorBidi" w:hAnsiTheme="majorBidi" w:cstheme="majorBidi"/>
                <w:sz w:val="22"/>
                <w:szCs w:val="22"/>
                <w:lang w:val="en-NZ" w:eastAsia="zh-CN"/>
              </w:rPr>
              <w:t>.</w:t>
            </w:r>
            <w:r w:rsidRPr="00B24172">
              <w:rPr>
                <w:rFonts w:asciiTheme="majorBidi" w:hAnsiTheme="majorBidi" w:cstheme="majorBidi"/>
                <w:sz w:val="22"/>
                <w:szCs w:val="22"/>
                <w:lang w:val="en-NZ" w:eastAsia="zh-CN"/>
              </w:rPr>
              <w:t>9</w:t>
            </w:r>
            <w:r w:rsidR="000D7EE3" w:rsidRPr="00B24172">
              <w:rPr>
                <w:rFonts w:asciiTheme="majorBidi" w:hAnsiTheme="majorBidi" w:cstheme="majorBidi"/>
                <w:sz w:val="22"/>
                <w:szCs w:val="22"/>
                <w:lang w:val="en-NZ" w:eastAsia="zh-CN"/>
              </w:rPr>
              <w:t>3</w:t>
            </w:r>
          </w:p>
        </w:tc>
      </w:tr>
      <w:tr w:rsidR="0009132D" w:rsidRPr="00B24172" w14:paraId="3EA0767E" w14:textId="77777777" w:rsidTr="00850D73">
        <w:trPr>
          <w:trHeight w:val="358"/>
          <w:jc w:val="center"/>
        </w:trPr>
        <w:tc>
          <w:tcPr>
            <w:tcW w:w="4675" w:type="dxa"/>
            <w:shd w:val="clear" w:color="auto" w:fill="auto"/>
            <w:noWrap/>
            <w:vAlign w:val="center"/>
          </w:tcPr>
          <w:p w14:paraId="5FA4B8F9" w14:textId="6A2DB817" w:rsidR="0009132D" w:rsidRPr="00B24172" w:rsidRDefault="00E874D4" w:rsidP="00DB7FF4">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Electric stove</w:t>
            </w:r>
          </w:p>
        </w:tc>
        <w:tc>
          <w:tcPr>
            <w:tcW w:w="2217" w:type="dxa"/>
            <w:shd w:val="clear" w:color="auto" w:fill="auto"/>
            <w:noWrap/>
            <w:vAlign w:val="bottom"/>
          </w:tcPr>
          <w:p w14:paraId="4D5912C8" w14:textId="3518B467" w:rsidR="0009132D" w:rsidRPr="00B24172" w:rsidRDefault="005B73C2"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2.</w:t>
            </w:r>
            <w:r w:rsidR="00E91AA6" w:rsidRPr="00B24172">
              <w:rPr>
                <w:rFonts w:asciiTheme="majorBidi" w:hAnsiTheme="majorBidi" w:cstheme="majorBidi"/>
                <w:sz w:val="22"/>
                <w:szCs w:val="22"/>
                <w:lang w:val="en-NZ" w:eastAsia="zh-CN"/>
              </w:rPr>
              <w:t>6</w:t>
            </w:r>
            <w:r w:rsidR="000D7EE3" w:rsidRPr="00B24172">
              <w:rPr>
                <w:rFonts w:asciiTheme="majorBidi" w:hAnsiTheme="majorBidi" w:cstheme="majorBidi"/>
                <w:sz w:val="22"/>
                <w:szCs w:val="22"/>
                <w:lang w:val="en-NZ" w:eastAsia="zh-CN"/>
              </w:rPr>
              <w:t>7</w:t>
            </w:r>
          </w:p>
        </w:tc>
        <w:tc>
          <w:tcPr>
            <w:tcW w:w="2107" w:type="dxa"/>
            <w:shd w:val="clear" w:color="auto" w:fill="auto"/>
            <w:noWrap/>
            <w:vAlign w:val="bottom"/>
          </w:tcPr>
          <w:p w14:paraId="6D3252D4" w14:textId="525AD0D7" w:rsidR="0009132D" w:rsidRPr="00B24172" w:rsidRDefault="00E91AA6"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3.2</w:t>
            </w:r>
            <w:r w:rsidR="000D7EE3" w:rsidRPr="00B24172">
              <w:rPr>
                <w:rFonts w:asciiTheme="majorBidi" w:hAnsiTheme="majorBidi" w:cstheme="majorBidi"/>
                <w:sz w:val="22"/>
                <w:szCs w:val="22"/>
                <w:lang w:val="en-NZ" w:eastAsia="zh-CN"/>
              </w:rPr>
              <w:t>6</w:t>
            </w:r>
          </w:p>
        </w:tc>
      </w:tr>
      <w:tr w:rsidR="0009132D" w:rsidRPr="00B24172" w14:paraId="15FF73DB" w14:textId="77777777" w:rsidTr="00850D73">
        <w:trPr>
          <w:trHeight w:val="358"/>
          <w:jc w:val="center"/>
        </w:trPr>
        <w:tc>
          <w:tcPr>
            <w:tcW w:w="4675" w:type="dxa"/>
            <w:shd w:val="clear" w:color="auto" w:fill="auto"/>
            <w:noWrap/>
            <w:vAlign w:val="bottom"/>
          </w:tcPr>
          <w:p w14:paraId="2CEE93C5" w14:textId="7F5E4FFC" w:rsidR="0009132D" w:rsidRPr="00B24172" w:rsidRDefault="00076FB3" w:rsidP="00DB7FF4">
            <w:pPr>
              <w:ind w:right="480"/>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ICS</w:t>
            </w:r>
          </w:p>
        </w:tc>
        <w:tc>
          <w:tcPr>
            <w:tcW w:w="2217" w:type="dxa"/>
            <w:shd w:val="clear" w:color="auto" w:fill="auto"/>
            <w:noWrap/>
            <w:vAlign w:val="bottom"/>
          </w:tcPr>
          <w:p w14:paraId="57A7B7CB" w14:textId="0DCA41DA" w:rsidR="0009132D" w:rsidRPr="00B24172" w:rsidRDefault="00E972F2"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0.</w:t>
            </w:r>
            <w:r w:rsidR="00E91AA6" w:rsidRPr="00B24172">
              <w:rPr>
                <w:rFonts w:asciiTheme="majorBidi" w:hAnsiTheme="majorBidi" w:cstheme="majorBidi"/>
                <w:sz w:val="22"/>
                <w:szCs w:val="22"/>
                <w:lang w:val="en-NZ" w:eastAsia="zh-CN"/>
              </w:rPr>
              <w:t>34</w:t>
            </w:r>
          </w:p>
        </w:tc>
        <w:tc>
          <w:tcPr>
            <w:tcW w:w="2107" w:type="dxa"/>
            <w:shd w:val="clear" w:color="auto" w:fill="auto"/>
            <w:noWrap/>
            <w:vAlign w:val="bottom"/>
          </w:tcPr>
          <w:p w14:paraId="5842CEAC" w14:textId="12B58268" w:rsidR="0009132D" w:rsidRPr="00B24172" w:rsidRDefault="001D3FD3"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0.</w:t>
            </w:r>
            <w:r w:rsidR="00E91AA6" w:rsidRPr="00B24172">
              <w:rPr>
                <w:rFonts w:asciiTheme="majorBidi" w:hAnsiTheme="majorBidi" w:cstheme="majorBidi"/>
                <w:sz w:val="22"/>
                <w:szCs w:val="22"/>
                <w:lang w:val="en-NZ" w:eastAsia="zh-CN"/>
              </w:rPr>
              <w:t>42</w:t>
            </w:r>
          </w:p>
        </w:tc>
      </w:tr>
      <w:tr w:rsidR="0009132D" w:rsidRPr="00B24172" w14:paraId="215B4142" w14:textId="77777777" w:rsidTr="00850D73">
        <w:trPr>
          <w:trHeight w:val="358"/>
          <w:jc w:val="center"/>
        </w:trPr>
        <w:tc>
          <w:tcPr>
            <w:tcW w:w="4675" w:type="dxa"/>
            <w:shd w:val="clear" w:color="auto" w:fill="auto"/>
            <w:noWrap/>
            <w:vAlign w:val="center"/>
          </w:tcPr>
          <w:p w14:paraId="562E0C87" w14:textId="2A595751" w:rsidR="0009132D" w:rsidRPr="00B24172" w:rsidRDefault="0009132D" w:rsidP="00DB7FF4">
            <w:pPr>
              <w:rPr>
                <w:rFonts w:asciiTheme="majorBidi" w:hAnsiTheme="majorBidi" w:cstheme="majorBidi"/>
                <w:b/>
                <w:bCs/>
                <w:sz w:val="22"/>
                <w:szCs w:val="22"/>
                <w:lang w:val="en-NZ" w:eastAsia="zh-CN"/>
              </w:rPr>
            </w:pPr>
            <w:r w:rsidRPr="00B24172">
              <w:rPr>
                <w:rFonts w:asciiTheme="majorBidi" w:hAnsiTheme="majorBidi" w:cstheme="majorBidi"/>
                <w:b/>
                <w:bCs/>
                <w:sz w:val="22"/>
                <w:szCs w:val="22"/>
                <w:lang w:val="en-NZ" w:eastAsia="zh-CN"/>
              </w:rPr>
              <w:t xml:space="preserve">At 10 </w:t>
            </w:r>
            <w:r w:rsidR="00850D73" w:rsidRPr="00B24172">
              <w:rPr>
                <w:rFonts w:asciiTheme="majorBidi" w:hAnsiTheme="majorBidi" w:cstheme="majorBidi"/>
                <w:b/>
                <w:bCs/>
                <w:sz w:val="22"/>
                <w:szCs w:val="22"/>
                <w:lang w:val="en-NZ" w:eastAsia="zh-CN"/>
              </w:rPr>
              <w:t>P</w:t>
            </w:r>
            <w:r w:rsidRPr="00B24172">
              <w:rPr>
                <w:rFonts w:asciiTheme="majorBidi" w:hAnsiTheme="majorBidi" w:cstheme="majorBidi"/>
                <w:b/>
                <w:bCs/>
                <w:sz w:val="22"/>
                <w:szCs w:val="22"/>
                <w:lang w:val="en-NZ" w:eastAsia="zh-CN"/>
              </w:rPr>
              <w:t xml:space="preserve">ercent </w:t>
            </w:r>
            <w:r w:rsidR="00850D73" w:rsidRPr="00B24172">
              <w:rPr>
                <w:rFonts w:asciiTheme="majorBidi" w:hAnsiTheme="majorBidi" w:cstheme="majorBidi"/>
                <w:b/>
                <w:bCs/>
                <w:sz w:val="22"/>
                <w:szCs w:val="22"/>
                <w:lang w:val="en-NZ" w:eastAsia="zh-CN"/>
              </w:rPr>
              <w:t>F</w:t>
            </w:r>
            <w:r w:rsidRPr="00B24172">
              <w:rPr>
                <w:rFonts w:asciiTheme="majorBidi" w:hAnsiTheme="majorBidi" w:cstheme="majorBidi"/>
                <w:b/>
                <w:bCs/>
                <w:sz w:val="22"/>
                <w:szCs w:val="22"/>
                <w:lang w:val="en-NZ" w:eastAsia="zh-CN"/>
              </w:rPr>
              <w:t>luctuation</w:t>
            </w:r>
            <w:r w:rsidR="004966F2" w:rsidRPr="00B24172">
              <w:rPr>
                <w:rFonts w:asciiTheme="majorBidi" w:hAnsiTheme="majorBidi" w:cstheme="majorBidi"/>
                <w:b/>
                <w:bCs/>
                <w:sz w:val="22"/>
                <w:szCs w:val="22"/>
                <w:lang w:val="en-NZ" w:eastAsia="zh-CN"/>
              </w:rPr>
              <w:t xml:space="preserve"> (discount rate 7.5%)</w:t>
            </w:r>
          </w:p>
        </w:tc>
        <w:tc>
          <w:tcPr>
            <w:tcW w:w="2217" w:type="dxa"/>
            <w:shd w:val="clear" w:color="auto" w:fill="auto"/>
            <w:noWrap/>
            <w:vAlign w:val="bottom"/>
          </w:tcPr>
          <w:p w14:paraId="3FA38A48" w14:textId="77777777" w:rsidR="0009132D" w:rsidRPr="00B24172" w:rsidRDefault="0009132D" w:rsidP="00DB7FF4">
            <w:pPr>
              <w:jc w:val="center"/>
              <w:rPr>
                <w:rFonts w:asciiTheme="majorBidi" w:hAnsiTheme="majorBidi" w:cstheme="majorBidi"/>
                <w:sz w:val="22"/>
                <w:szCs w:val="22"/>
                <w:lang w:val="en-NZ" w:eastAsia="zh-CN"/>
              </w:rPr>
            </w:pPr>
          </w:p>
        </w:tc>
        <w:tc>
          <w:tcPr>
            <w:tcW w:w="2107" w:type="dxa"/>
            <w:shd w:val="clear" w:color="auto" w:fill="auto"/>
            <w:noWrap/>
            <w:vAlign w:val="bottom"/>
          </w:tcPr>
          <w:p w14:paraId="7FFCD3EE" w14:textId="77777777" w:rsidR="0009132D" w:rsidRPr="00B24172" w:rsidRDefault="0009132D" w:rsidP="00DB7FF4">
            <w:pPr>
              <w:jc w:val="center"/>
              <w:rPr>
                <w:rFonts w:asciiTheme="majorBidi" w:hAnsiTheme="majorBidi" w:cstheme="majorBidi"/>
                <w:sz w:val="22"/>
                <w:szCs w:val="22"/>
                <w:lang w:val="en-NZ" w:eastAsia="zh-CN"/>
              </w:rPr>
            </w:pPr>
          </w:p>
        </w:tc>
      </w:tr>
      <w:tr w:rsidR="00E874D4" w:rsidRPr="00B24172" w14:paraId="686522AD" w14:textId="77777777" w:rsidTr="00850D73">
        <w:trPr>
          <w:trHeight w:val="358"/>
          <w:jc w:val="center"/>
        </w:trPr>
        <w:tc>
          <w:tcPr>
            <w:tcW w:w="4675" w:type="dxa"/>
            <w:shd w:val="clear" w:color="auto" w:fill="auto"/>
            <w:noWrap/>
            <w:vAlign w:val="bottom"/>
          </w:tcPr>
          <w:p w14:paraId="44E334C1" w14:textId="442EE77D" w:rsidR="00E874D4" w:rsidRPr="00B24172" w:rsidRDefault="00E874D4" w:rsidP="00DB7FF4">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Biogas</w:t>
            </w:r>
          </w:p>
        </w:tc>
        <w:tc>
          <w:tcPr>
            <w:tcW w:w="2217" w:type="dxa"/>
            <w:shd w:val="clear" w:color="auto" w:fill="auto"/>
            <w:noWrap/>
            <w:vAlign w:val="bottom"/>
          </w:tcPr>
          <w:p w14:paraId="5B6B974B" w14:textId="7EF7B083" w:rsidR="00E874D4" w:rsidRPr="00B24172" w:rsidRDefault="000D7EE3"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2.07</w:t>
            </w:r>
          </w:p>
        </w:tc>
        <w:tc>
          <w:tcPr>
            <w:tcW w:w="2107" w:type="dxa"/>
            <w:shd w:val="clear" w:color="auto" w:fill="auto"/>
            <w:noWrap/>
            <w:vAlign w:val="bottom"/>
          </w:tcPr>
          <w:p w14:paraId="49980784" w14:textId="07AC0A76" w:rsidR="00E874D4" w:rsidRPr="00B24172" w:rsidRDefault="000D7EE3"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3.10</w:t>
            </w:r>
          </w:p>
        </w:tc>
      </w:tr>
      <w:tr w:rsidR="00E874D4" w:rsidRPr="00B24172" w14:paraId="1801FA9E" w14:textId="77777777" w:rsidTr="00850D73">
        <w:trPr>
          <w:trHeight w:val="358"/>
          <w:jc w:val="center"/>
        </w:trPr>
        <w:tc>
          <w:tcPr>
            <w:tcW w:w="4675" w:type="dxa"/>
            <w:shd w:val="clear" w:color="auto" w:fill="auto"/>
            <w:noWrap/>
            <w:vAlign w:val="bottom"/>
          </w:tcPr>
          <w:p w14:paraId="0AF02AE1" w14:textId="289022F9" w:rsidR="00E874D4" w:rsidRPr="00B24172" w:rsidRDefault="00E874D4" w:rsidP="00DB7FF4">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LPG</w:t>
            </w:r>
          </w:p>
        </w:tc>
        <w:tc>
          <w:tcPr>
            <w:tcW w:w="2217" w:type="dxa"/>
            <w:shd w:val="clear" w:color="auto" w:fill="auto"/>
            <w:noWrap/>
            <w:vAlign w:val="bottom"/>
          </w:tcPr>
          <w:p w14:paraId="3AA9C006" w14:textId="47468D49" w:rsidR="00E874D4" w:rsidRPr="00B24172" w:rsidRDefault="001D3FD3"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3.</w:t>
            </w:r>
            <w:r w:rsidR="00E91AA6" w:rsidRPr="00B24172">
              <w:rPr>
                <w:rFonts w:asciiTheme="majorBidi" w:hAnsiTheme="majorBidi" w:cstheme="majorBidi"/>
                <w:sz w:val="22"/>
                <w:szCs w:val="22"/>
                <w:lang w:val="en-NZ" w:eastAsia="zh-CN"/>
              </w:rPr>
              <w:t>7</w:t>
            </w:r>
            <w:r w:rsidR="000D7EE3" w:rsidRPr="00B24172">
              <w:rPr>
                <w:rFonts w:asciiTheme="majorBidi" w:hAnsiTheme="majorBidi" w:cstheme="majorBidi"/>
                <w:sz w:val="22"/>
                <w:szCs w:val="22"/>
                <w:lang w:val="en-NZ" w:eastAsia="zh-CN"/>
              </w:rPr>
              <w:t>1</w:t>
            </w:r>
          </w:p>
        </w:tc>
        <w:tc>
          <w:tcPr>
            <w:tcW w:w="2107" w:type="dxa"/>
            <w:shd w:val="clear" w:color="auto" w:fill="auto"/>
            <w:noWrap/>
            <w:vAlign w:val="bottom"/>
          </w:tcPr>
          <w:p w14:paraId="1D386832" w14:textId="46BC3280" w:rsidR="00E874D4" w:rsidRPr="00B24172" w:rsidRDefault="00E91AA6"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5.5</w:t>
            </w:r>
            <w:r w:rsidR="000D7EE3" w:rsidRPr="00B24172">
              <w:rPr>
                <w:rFonts w:asciiTheme="majorBidi" w:hAnsiTheme="majorBidi" w:cstheme="majorBidi"/>
                <w:sz w:val="22"/>
                <w:szCs w:val="22"/>
                <w:lang w:val="en-NZ" w:eastAsia="zh-CN"/>
              </w:rPr>
              <w:t>4</w:t>
            </w:r>
          </w:p>
        </w:tc>
      </w:tr>
      <w:tr w:rsidR="00E874D4" w:rsidRPr="00B24172" w14:paraId="420D0963" w14:textId="77777777" w:rsidTr="00850D73">
        <w:trPr>
          <w:trHeight w:val="358"/>
          <w:jc w:val="center"/>
        </w:trPr>
        <w:tc>
          <w:tcPr>
            <w:tcW w:w="4675" w:type="dxa"/>
            <w:shd w:val="clear" w:color="auto" w:fill="auto"/>
            <w:noWrap/>
            <w:vAlign w:val="bottom"/>
          </w:tcPr>
          <w:p w14:paraId="1EF83892" w14:textId="0F17262E" w:rsidR="00E874D4" w:rsidRPr="00B24172" w:rsidRDefault="00E874D4" w:rsidP="00DB7FF4">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Natural gas</w:t>
            </w:r>
          </w:p>
        </w:tc>
        <w:tc>
          <w:tcPr>
            <w:tcW w:w="2217" w:type="dxa"/>
            <w:shd w:val="clear" w:color="auto" w:fill="auto"/>
            <w:noWrap/>
            <w:vAlign w:val="bottom"/>
          </w:tcPr>
          <w:p w14:paraId="339F0338" w14:textId="3315938D" w:rsidR="00E874D4" w:rsidRPr="00B24172" w:rsidRDefault="00E91AA6"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3.6</w:t>
            </w:r>
            <w:r w:rsidR="000D7EE3" w:rsidRPr="00B24172">
              <w:rPr>
                <w:rFonts w:asciiTheme="majorBidi" w:hAnsiTheme="majorBidi" w:cstheme="majorBidi"/>
                <w:sz w:val="22"/>
                <w:szCs w:val="22"/>
                <w:lang w:val="en-NZ" w:eastAsia="zh-CN"/>
              </w:rPr>
              <w:t>5</w:t>
            </w:r>
          </w:p>
        </w:tc>
        <w:tc>
          <w:tcPr>
            <w:tcW w:w="2107" w:type="dxa"/>
            <w:shd w:val="clear" w:color="auto" w:fill="auto"/>
            <w:noWrap/>
            <w:vAlign w:val="bottom"/>
          </w:tcPr>
          <w:p w14:paraId="764B4E70" w14:textId="7B8A4EFC" w:rsidR="00E874D4" w:rsidRPr="00B24172" w:rsidRDefault="00E91AA6"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5.4</w:t>
            </w:r>
            <w:r w:rsidR="000D7EE3" w:rsidRPr="00B24172">
              <w:rPr>
                <w:rFonts w:asciiTheme="majorBidi" w:hAnsiTheme="majorBidi" w:cstheme="majorBidi"/>
                <w:sz w:val="22"/>
                <w:szCs w:val="22"/>
                <w:lang w:val="en-NZ" w:eastAsia="zh-CN"/>
              </w:rPr>
              <w:t>6</w:t>
            </w:r>
          </w:p>
        </w:tc>
      </w:tr>
      <w:tr w:rsidR="00E874D4" w:rsidRPr="00B24172" w14:paraId="14A6CFF1" w14:textId="77777777" w:rsidTr="00850D73">
        <w:trPr>
          <w:trHeight w:val="358"/>
          <w:jc w:val="center"/>
        </w:trPr>
        <w:tc>
          <w:tcPr>
            <w:tcW w:w="4675" w:type="dxa"/>
            <w:shd w:val="clear" w:color="auto" w:fill="auto"/>
            <w:noWrap/>
            <w:vAlign w:val="center"/>
          </w:tcPr>
          <w:p w14:paraId="092DE79F" w14:textId="2658B5F4" w:rsidR="00E874D4" w:rsidRPr="00B24172" w:rsidRDefault="00E874D4" w:rsidP="00DB7FF4">
            <w:pP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Electric stove</w:t>
            </w:r>
          </w:p>
        </w:tc>
        <w:tc>
          <w:tcPr>
            <w:tcW w:w="2217" w:type="dxa"/>
            <w:shd w:val="clear" w:color="auto" w:fill="auto"/>
            <w:noWrap/>
            <w:vAlign w:val="bottom"/>
          </w:tcPr>
          <w:p w14:paraId="411B6B45" w14:textId="60710F2A" w:rsidR="00E874D4" w:rsidRPr="00B24172" w:rsidRDefault="00E91AA6"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2.4</w:t>
            </w:r>
            <w:r w:rsidR="000D7EE3" w:rsidRPr="00B24172">
              <w:rPr>
                <w:rFonts w:asciiTheme="majorBidi" w:hAnsiTheme="majorBidi" w:cstheme="majorBidi"/>
                <w:sz w:val="22"/>
                <w:szCs w:val="22"/>
                <w:lang w:val="en-NZ" w:eastAsia="zh-CN"/>
              </w:rPr>
              <w:t>1</w:t>
            </w:r>
          </w:p>
        </w:tc>
        <w:tc>
          <w:tcPr>
            <w:tcW w:w="2107" w:type="dxa"/>
            <w:shd w:val="clear" w:color="auto" w:fill="auto"/>
            <w:noWrap/>
            <w:vAlign w:val="bottom"/>
          </w:tcPr>
          <w:p w14:paraId="53EF0BDC" w14:textId="4D90E615" w:rsidR="00E874D4" w:rsidRPr="00B24172" w:rsidRDefault="00E91AA6"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3.</w:t>
            </w:r>
            <w:r w:rsidR="000D7EE3" w:rsidRPr="00B24172">
              <w:rPr>
                <w:rFonts w:asciiTheme="majorBidi" w:hAnsiTheme="majorBidi" w:cstheme="majorBidi"/>
                <w:sz w:val="22"/>
                <w:szCs w:val="22"/>
                <w:lang w:val="en-NZ" w:eastAsia="zh-CN"/>
              </w:rPr>
              <w:t>60</w:t>
            </w:r>
          </w:p>
        </w:tc>
      </w:tr>
      <w:tr w:rsidR="00E874D4" w:rsidRPr="00B24172" w14:paraId="1379F1D7" w14:textId="77777777" w:rsidTr="00850D73">
        <w:trPr>
          <w:trHeight w:val="358"/>
          <w:jc w:val="center"/>
        </w:trPr>
        <w:tc>
          <w:tcPr>
            <w:tcW w:w="4675" w:type="dxa"/>
            <w:shd w:val="clear" w:color="auto" w:fill="auto"/>
            <w:noWrap/>
            <w:vAlign w:val="bottom"/>
          </w:tcPr>
          <w:p w14:paraId="5E83FBEF" w14:textId="4C81C7B1" w:rsidR="00E874D4" w:rsidRPr="00B24172" w:rsidRDefault="00076FB3" w:rsidP="00DB7FF4">
            <w:pPr>
              <w:ind w:right="480"/>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ICS</w:t>
            </w:r>
          </w:p>
        </w:tc>
        <w:tc>
          <w:tcPr>
            <w:tcW w:w="2217" w:type="dxa"/>
            <w:shd w:val="clear" w:color="auto" w:fill="auto"/>
            <w:noWrap/>
            <w:vAlign w:val="bottom"/>
          </w:tcPr>
          <w:p w14:paraId="0864E030" w14:textId="609267CE" w:rsidR="00E874D4" w:rsidRPr="00B24172" w:rsidRDefault="00E91AA6"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0.31</w:t>
            </w:r>
          </w:p>
        </w:tc>
        <w:tc>
          <w:tcPr>
            <w:tcW w:w="2107" w:type="dxa"/>
            <w:shd w:val="clear" w:color="auto" w:fill="auto"/>
            <w:noWrap/>
            <w:vAlign w:val="bottom"/>
          </w:tcPr>
          <w:p w14:paraId="20F9352E" w14:textId="41CABF74" w:rsidR="00E874D4" w:rsidRPr="00B24172" w:rsidRDefault="001D3FD3" w:rsidP="00DB7FF4">
            <w:pPr>
              <w:jc w:val="center"/>
              <w:rPr>
                <w:rFonts w:asciiTheme="majorBidi" w:hAnsiTheme="majorBidi" w:cstheme="majorBidi"/>
                <w:sz w:val="22"/>
                <w:szCs w:val="22"/>
                <w:lang w:val="en-NZ" w:eastAsia="zh-CN"/>
              </w:rPr>
            </w:pPr>
            <w:r w:rsidRPr="00B24172">
              <w:rPr>
                <w:rFonts w:asciiTheme="majorBidi" w:hAnsiTheme="majorBidi" w:cstheme="majorBidi"/>
                <w:sz w:val="22"/>
                <w:szCs w:val="22"/>
                <w:lang w:val="en-NZ" w:eastAsia="zh-CN"/>
              </w:rPr>
              <w:t>0.</w:t>
            </w:r>
            <w:r w:rsidR="00E91AA6" w:rsidRPr="00B24172">
              <w:rPr>
                <w:rFonts w:asciiTheme="majorBidi" w:hAnsiTheme="majorBidi" w:cstheme="majorBidi"/>
                <w:sz w:val="22"/>
                <w:szCs w:val="22"/>
                <w:lang w:val="en-NZ" w:eastAsia="zh-CN"/>
              </w:rPr>
              <w:t>46</w:t>
            </w:r>
          </w:p>
        </w:tc>
      </w:tr>
    </w:tbl>
    <w:p w14:paraId="347BE199" w14:textId="2EB2C5F6" w:rsidR="00D92199" w:rsidRPr="00B24172" w:rsidRDefault="00C93DFA" w:rsidP="00DB7FF4">
      <w:pPr>
        <w:autoSpaceDE w:val="0"/>
        <w:autoSpaceDN w:val="0"/>
        <w:adjustRightInd w:val="0"/>
        <w:jc w:val="both"/>
        <w:rPr>
          <w:sz w:val="20"/>
          <w:szCs w:val="20"/>
          <w:lang w:val="en-NZ"/>
        </w:rPr>
      </w:pPr>
      <w:r w:rsidRPr="00B24172">
        <w:rPr>
          <w:sz w:val="20"/>
          <w:szCs w:val="20"/>
          <w:lang w:val="en-NZ"/>
        </w:rPr>
        <w:t>Authors’ calculations.</w:t>
      </w:r>
    </w:p>
    <w:p w14:paraId="1B612DC2" w14:textId="5E7D8D8B" w:rsidR="00A11D4A" w:rsidRPr="00B24172" w:rsidRDefault="00A11D4A" w:rsidP="00BF2AB8">
      <w:pPr>
        <w:autoSpaceDE w:val="0"/>
        <w:autoSpaceDN w:val="0"/>
        <w:adjustRightInd w:val="0"/>
        <w:spacing w:line="288" w:lineRule="auto"/>
        <w:jc w:val="both"/>
        <w:rPr>
          <w:lang w:val="en-NZ"/>
        </w:rPr>
      </w:pPr>
    </w:p>
    <w:p w14:paraId="0F8A85F6" w14:textId="5F1904D6" w:rsidR="00D92199" w:rsidRPr="00B24172" w:rsidRDefault="009E6B2C" w:rsidP="00BF2AB8">
      <w:pPr>
        <w:pStyle w:val="Heading1"/>
        <w:numPr>
          <w:ilvl w:val="0"/>
          <w:numId w:val="20"/>
        </w:numPr>
        <w:spacing w:before="0" w:after="0" w:line="288" w:lineRule="auto"/>
        <w:rPr>
          <w:sz w:val="24"/>
          <w:szCs w:val="28"/>
          <w:lang w:val="en-NZ"/>
        </w:rPr>
      </w:pPr>
      <w:r w:rsidRPr="00B24172">
        <w:rPr>
          <w:sz w:val="24"/>
          <w:szCs w:val="28"/>
          <w:lang w:val="en-NZ"/>
        </w:rPr>
        <w:t>Conclusions</w:t>
      </w:r>
    </w:p>
    <w:p w14:paraId="22683837" w14:textId="77777777" w:rsidR="00142F3A" w:rsidRPr="00B24172" w:rsidRDefault="00142F3A" w:rsidP="00142F3A">
      <w:pPr>
        <w:rPr>
          <w:sz w:val="12"/>
          <w:szCs w:val="12"/>
          <w:lang w:val="en-NZ"/>
        </w:rPr>
      </w:pPr>
    </w:p>
    <w:p w14:paraId="6EF3D012" w14:textId="07D20671" w:rsidR="001E22B9" w:rsidRPr="00B24172" w:rsidRDefault="00D0622E" w:rsidP="00D54EFC">
      <w:pPr>
        <w:autoSpaceDE w:val="0"/>
        <w:autoSpaceDN w:val="0"/>
        <w:adjustRightInd w:val="0"/>
        <w:spacing w:line="288" w:lineRule="auto"/>
        <w:jc w:val="both"/>
        <w:rPr>
          <w:lang w:val="en-NZ"/>
        </w:rPr>
      </w:pPr>
      <w:r w:rsidRPr="00B24172">
        <w:rPr>
          <w:lang w:val="en-NZ"/>
        </w:rPr>
        <w:t xml:space="preserve">Owing to </w:t>
      </w:r>
      <w:r w:rsidR="00962D3F" w:rsidRPr="00B24172">
        <w:rPr>
          <w:lang w:val="en-NZ"/>
        </w:rPr>
        <w:t>IAP</w:t>
      </w:r>
      <w:r w:rsidRPr="00B24172">
        <w:rPr>
          <w:lang w:val="en-NZ"/>
        </w:rPr>
        <w:t xml:space="preserve">, almost </w:t>
      </w:r>
      <w:r w:rsidR="00AA5465" w:rsidRPr="00B24172">
        <w:rPr>
          <w:lang w:val="en-NZ"/>
        </w:rPr>
        <w:t>four</w:t>
      </w:r>
      <w:r w:rsidRPr="00B24172">
        <w:rPr>
          <w:lang w:val="en-NZ"/>
        </w:rPr>
        <w:t xml:space="preserve"> million people are dying prematurely annually and yet more than </w:t>
      </w:r>
      <w:r w:rsidR="00AA5465" w:rsidRPr="00B24172">
        <w:rPr>
          <w:lang w:val="en-NZ"/>
        </w:rPr>
        <w:t>three</w:t>
      </w:r>
      <w:r w:rsidRPr="00B24172">
        <w:rPr>
          <w:lang w:val="en-NZ"/>
        </w:rPr>
        <w:t xml:space="preserve"> billion people depend upon solid fuel consumption</w:t>
      </w:r>
      <w:r w:rsidR="00AA5465" w:rsidRPr="00B24172">
        <w:rPr>
          <w:lang w:val="en-NZ"/>
        </w:rPr>
        <w:t>, even though it is the major contributor to IAP</w:t>
      </w:r>
      <w:r w:rsidRPr="00B24172">
        <w:rPr>
          <w:lang w:val="en-NZ"/>
        </w:rPr>
        <w:t xml:space="preserve">. Many </w:t>
      </w:r>
      <w:r w:rsidR="00E5711A" w:rsidRPr="00B24172">
        <w:rPr>
          <w:lang w:val="en-NZ"/>
        </w:rPr>
        <w:t xml:space="preserve">local, </w:t>
      </w:r>
      <w:r w:rsidRPr="00B24172">
        <w:rPr>
          <w:lang w:val="en-NZ"/>
        </w:rPr>
        <w:t>international</w:t>
      </w:r>
      <w:r w:rsidR="00E5711A" w:rsidRPr="00B24172">
        <w:rPr>
          <w:lang w:val="en-NZ"/>
        </w:rPr>
        <w:t xml:space="preserve">, </w:t>
      </w:r>
      <w:r w:rsidRPr="00B24172">
        <w:rPr>
          <w:lang w:val="en-NZ"/>
        </w:rPr>
        <w:t>government</w:t>
      </w:r>
      <w:r w:rsidR="00E5711A" w:rsidRPr="00B24172">
        <w:rPr>
          <w:lang w:val="en-NZ"/>
        </w:rPr>
        <w:t>,</w:t>
      </w:r>
      <w:r w:rsidRPr="00B24172">
        <w:rPr>
          <w:lang w:val="en-NZ"/>
        </w:rPr>
        <w:t xml:space="preserve"> and </w:t>
      </w:r>
      <w:r w:rsidR="00E5711A" w:rsidRPr="00B24172">
        <w:rPr>
          <w:lang w:val="en-NZ"/>
        </w:rPr>
        <w:t>non-government</w:t>
      </w:r>
      <w:r w:rsidRPr="00B24172">
        <w:rPr>
          <w:lang w:val="en-NZ"/>
        </w:rPr>
        <w:t xml:space="preserve"> organization</w:t>
      </w:r>
      <w:r w:rsidR="00AA5465" w:rsidRPr="00B24172">
        <w:rPr>
          <w:lang w:val="en-NZ"/>
        </w:rPr>
        <w:t>s</w:t>
      </w:r>
      <w:r w:rsidRPr="00B24172">
        <w:rPr>
          <w:lang w:val="en-NZ"/>
        </w:rPr>
        <w:t xml:space="preserve"> </w:t>
      </w:r>
      <w:r w:rsidR="00E5711A" w:rsidRPr="00B24172">
        <w:rPr>
          <w:lang w:val="en-NZ"/>
        </w:rPr>
        <w:t xml:space="preserve">have intervened to control </w:t>
      </w:r>
      <w:r w:rsidR="00962D3F" w:rsidRPr="00B24172">
        <w:rPr>
          <w:lang w:val="en-NZ"/>
        </w:rPr>
        <w:t>IAP</w:t>
      </w:r>
      <w:r w:rsidR="00E5711A" w:rsidRPr="00B24172">
        <w:rPr>
          <w:lang w:val="en-NZ"/>
        </w:rPr>
        <w:t xml:space="preserve"> by subsidising and investing </w:t>
      </w:r>
      <w:r w:rsidR="00AA5465" w:rsidRPr="00B24172">
        <w:rPr>
          <w:lang w:val="en-NZ"/>
        </w:rPr>
        <w:t xml:space="preserve">in </w:t>
      </w:r>
      <w:r w:rsidR="00E5711A" w:rsidRPr="00B24172">
        <w:rPr>
          <w:lang w:val="en-NZ"/>
        </w:rPr>
        <w:t>cleaner fuel</w:t>
      </w:r>
      <w:r w:rsidR="00AA5465" w:rsidRPr="00B24172">
        <w:rPr>
          <w:lang w:val="en-NZ"/>
        </w:rPr>
        <w:t xml:space="preserve"> adoption</w:t>
      </w:r>
      <w:r w:rsidR="00E5711A" w:rsidRPr="00B24172">
        <w:rPr>
          <w:lang w:val="en-NZ"/>
        </w:rPr>
        <w:t xml:space="preserve">. </w:t>
      </w:r>
      <w:r w:rsidR="00AA5465" w:rsidRPr="00B24172">
        <w:rPr>
          <w:lang w:val="en-NZ"/>
        </w:rPr>
        <w:t>However</w:t>
      </w:r>
      <w:r w:rsidR="00E5711A" w:rsidRPr="00B24172">
        <w:rPr>
          <w:lang w:val="en-NZ"/>
        </w:rPr>
        <w:t>, previous</w:t>
      </w:r>
      <w:r w:rsidR="00AA5465" w:rsidRPr="00B24172">
        <w:rPr>
          <w:lang w:val="en-NZ"/>
        </w:rPr>
        <w:t xml:space="preserve"> </w:t>
      </w:r>
      <w:r w:rsidR="00D54EFC" w:rsidRPr="00B24172">
        <w:rPr>
          <w:lang w:val="en-NZ"/>
        </w:rPr>
        <w:t>cost-benefit</w:t>
      </w:r>
      <w:r w:rsidR="00E5711A" w:rsidRPr="00B24172">
        <w:rPr>
          <w:lang w:val="en-NZ"/>
        </w:rPr>
        <w:t xml:space="preserve"> studies have focused on LPG, biogas, and</w:t>
      </w:r>
      <w:r w:rsidR="00076FB3" w:rsidRPr="00B24172">
        <w:rPr>
          <w:lang w:val="en-NZ"/>
        </w:rPr>
        <w:t xml:space="preserve"> ICS</w:t>
      </w:r>
      <w:r w:rsidR="00AA5465" w:rsidRPr="00B24172">
        <w:rPr>
          <w:lang w:val="en-NZ"/>
        </w:rPr>
        <w:t>, and few studies have considered the benefits and costs for a single country</w:t>
      </w:r>
      <w:r w:rsidR="00E5711A" w:rsidRPr="00B24172">
        <w:rPr>
          <w:lang w:val="en-NZ"/>
        </w:rPr>
        <w:t xml:space="preserve">. </w:t>
      </w:r>
      <w:r w:rsidR="00AA5465" w:rsidRPr="00B24172">
        <w:rPr>
          <w:lang w:val="en-NZ"/>
        </w:rPr>
        <w:t>We extended earlier analyses by including</w:t>
      </w:r>
      <w:r w:rsidR="00E5711A" w:rsidRPr="00B24172">
        <w:rPr>
          <w:lang w:val="en-NZ"/>
        </w:rPr>
        <w:t xml:space="preserve"> </w:t>
      </w:r>
      <w:r w:rsidR="00AA5465" w:rsidRPr="00B24172">
        <w:rPr>
          <w:lang w:val="en-NZ"/>
        </w:rPr>
        <w:t>consideration of piped</w:t>
      </w:r>
      <w:r w:rsidR="00E5711A" w:rsidRPr="00B24172">
        <w:rPr>
          <w:lang w:val="en-NZ"/>
        </w:rPr>
        <w:t xml:space="preserve"> natural gas and electric stove</w:t>
      </w:r>
      <w:r w:rsidR="00AA5465" w:rsidRPr="00B24172">
        <w:rPr>
          <w:lang w:val="en-NZ"/>
        </w:rPr>
        <w:t>s, alongside adoption of LPG, biogas, and ICS</w:t>
      </w:r>
      <w:r w:rsidR="00E5711A" w:rsidRPr="00B24172">
        <w:rPr>
          <w:lang w:val="en-NZ"/>
        </w:rPr>
        <w:t xml:space="preserve">. We followed the guidelines of the World Health Organization (WHO) to conduct </w:t>
      </w:r>
      <w:r w:rsidR="00D54EFC" w:rsidRPr="00B24172">
        <w:rPr>
          <w:lang w:val="en-NZ"/>
        </w:rPr>
        <w:t>cost-benefit</w:t>
      </w:r>
      <w:r w:rsidR="00E5711A" w:rsidRPr="00B24172">
        <w:rPr>
          <w:lang w:val="en-NZ"/>
        </w:rPr>
        <w:t xml:space="preserve"> analysis in Pakistan. </w:t>
      </w:r>
    </w:p>
    <w:p w14:paraId="00F85C16" w14:textId="77777777" w:rsidR="00A11D4A" w:rsidRPr="00B24172" w:rsidRDefault="00A11D4A" w:rsidP="00BF2AB8">
      <w:pPr>
        <w:autoSpaceDE w:val="0"/>
        <w:autoSpaceDN w:val="0"/>
        <w:adjustRightInd w:val="0"/>
        <w:spacing w:line="288" w:lineRule="auto"/>
        <w:jc w:val="both"/>
        <w:rPr>
          <w:lang w:val="en-NZ"/>
        </w:rPr>
      </w:pPr>
    </w:p>
    <w:p w14:paraId="0A91BC6F" w14:textId="0DCD7703" w:rsidR="00B22194" w:rsidRPr="00B24172" w:rsidRDefault="00CB7CA2" w:rsidP="00BF2AB8">
      <w:pPr>
        <w:autoSpaceDE w:val="0"/>
        <w:autoSpaceDN w:val="0"/>
        <w:adjustRightInd w:val="0"/>
        <w:spacing w:line="288" w:lineRule="auto"/>
        <w:ind w:firstLine="720"/>
        <w:jc w:val="both"/>
        <w:rPr>
          <w:lang w:val="en-NZ"/>
        </w:rPr>
      </w:pPr>
      <w:r w:rsidRPr="00B24172">
        <w:rPr>
          <w:lang w:val="en-NZ"/>
        </w:rPr>
        <w:t>It is challenging to rank the intervention</w:t>
      </w:r>
      <w:r w:rsidR="00AA5465" w:rsidRPr="00B24172">
        <w:rPr>
          <w:lang w:val="en-NZ"/>
        </w:rPr>
        <w:t>s</w:t>
      </w:r>
      <w:r w:rsidRPr="00B24172">
        <w:rPr>
          <w:lang w:val="en-NZ"/>
        </w:rPr>
        <w:t xml:space="preserve"> because of different scale</w:t>
      </w:r>
      <w:r w:rsidR="00AA5465" w:rsidRPr="00B24172">
        <w:rPr>
          <w:lang w:val="en-NZ"/>
        </w:rPr>
        <w:t>s</w:t>
      </w:r>
      <w:r w:rsidRPr="00B24172">
        <w:rPr>
          <w:lang w:val="en-NZ"/>
        </w:rPr>
        <w:t xml:space="preserve"> of the </w:t>
      </w:r>
      <w:r w:rsidR="00AA5465" w:rsidRPr="00B24172">
        <w:rPr>
          <w:lang w:val="en-NZ"/>
        </w:rPr>
        <w:t>interventions</w:t>
      </w:r>
      <w:r w:rsidRPr="00B24172">
        <w:rPr>
          <w:lang w:val="en-NZ"/>
        </w:rPr>
        <w:t xml:space="preserve">, timing, and risk factors. However, based on our </w:t>
      </w:r>
      <w:r w:rsidR="00FC17E4" w:rsidRPr="00B24172">
        <w:rPr>
          <w:lang w:val="en-NZ"/>
        </w:rPr>
        <w:t>analysis</w:t>
      </w:r>
      <w:r w:rsidR="00AA5465" w:rsidRPr="00B24172">
        <w:rPr>
          <w:lang w:val="en-NZ"/>
        </w:rPr>
        <w:t>,</w:t>
      </w:r>
      <w:r w:rsidRPr="00B24172">
        <w:rPr>
          <w:lang w:val="en-NZ"/>
        </w:rPr>
        <w:t xml:space="preserve"> we </w:t>
      </w:r>
      <w:r w:rsidR="00AA5465" w:rsidRPr="00B24172">
        <w:rPr>
          <w:lang w:val="en-NZ"/>
        </w:rPr>
        <w:t xml:space="preserve">conclude </w:t>
      </w:r>
      <w:r w:rsidRPr="00B24172">
        <w:rPr>
          <w:lang w:val="en-NZ"/>
        </w:rPr>
        <w:t>that LPG</w:t>
      </w:r>
      <w:r w:rsidR="00AA5465" w:rsidRPr="00B24172">
        <w:rPr>
          <w:lang w:val="en-NZ"/>
        </w:rPr>
        <w:t xml:space="preserve"> adoption</w:t>
      </w:r>
      <w:r w:rsidRPr="00B24172">
        <w:rPr>
          <w:lang w:val="en-NZ"/>
        </w:rPr>
        <w:t xml:space="preserve"> </w:t>
      </w:r>
      <w:r w:rsidR="00AA5465" w:rsidRPr="00B24172">
        <w:rPr>
          <w:lang w:val="en-NZ"/>
        </w:rPr>
        <w:t xml:space="preserve">is </w:t>
      </w:r>
      <w:r w:rsidRPr="00B24172">
        <w:rPr>
          <w:lang w:val="en-NZ"/>
        </w:rPr>
        <w:t>the most beneficial alternative</w:t>
      </w:r>
      <w:r w:rsidR="00AA5465" w:rsidRPr="00B24172">
        <w:rPr>
          <w:lang w:val="en-NZ"/>
        </w:rPr>
        <w:t>. It has the highest BCR</w:t>
      </w:r>
      <w:r w:rsidR="000D7EE3" w:rsidRPr="00B24172">
        <w:rPr>
          <w:lang w:val="en-NZ"/>
        </w:rPr>
        <w:t xml:space="preserve"> and</w:t>
      </w:r>
      <w:r w:rsidR="006C0B8A" w:rsidRPr="00B24172">
        <w:rPr>
          <w:lang w:val="en-NZ"/>
        </w:rPr>
        <w:t xml:space="preserve"> NPV</w:t>
      </w:r>
      <w:r w:rsidR="009169AA" w:rsidRPr="00B24172">
        <w:rPr>
          <w:lang w:val="en-NZ"/>
        </w:rPr>
        <w:t>,</w:t>
      </w:r>
      <w:r w:rsidR="00AA5465" w:rsidRPr="00B24172">
        <w:rPr>
          <w:lang w:val="en-NZ"/>
        </w:rPr>
        <w:t xml:space="preserve"> </w:t>
      </w:r>
      <w:r w:rsidR="006C0B8A" w:rsidRPr="00B24172">
        <w:rPr>
          <w:lang w:val="en-NZ"/>
        </w:rPr>
        <w:t xml:space="preserve">whereas </w:t>
      </w:r>
      <w:r w:rsidR="00AA5465" w:rsidRPr="00B24172">
        <w:rPr>
          <w:lang w:val="en-NZ"/>
        </w:rPr>
        <w:t>piped natural gas</w:t>
      </w:r>
      <w:r w:rsidR="00FC17E4" w:rsidRPr="00B24172">
        <w:rPr>
          <w:lang w:val="en-NZ"/>
        </w:rPr>
        <w:t xml:space="preserve"> and electric stove</w:t>
      </w:r>
      <w:r w:rsidR="009169AA" w:rsidRPr="00B24172">
        <w:rPr>
          <w:lang w:val="en-NZ"/>
        </w:rPr>
        <w:t>s</w:t>
      </w:r>
      <w:r w:rsidR="006C0B8A" w:rsidRPr="00B24172">
        <w:rPr>
          <w:lang w:val="en-NZ"/>
        </w:rPr>
        <w:t xml:space="preserve"> ranked second and third respectively</w:t>
      </w:r>
      <w:r w:rsidR="00AA5465" w:rsidRPr="00B24172">
        <w:rPr>
          <w:lang w:val="en-NZ"/>
        </w:rPr>
        <w:t xml:space="preserve">. However, </w:t>
      </w:r>
      <w:r w:rsidR="00FC17E4" w:rsidRPr="00B24172">
        <w:rPr>
          <w:lang w:val="en-NZ"/>
        </w:rPr>
        <w:t xml:space="preserve">electric stoves and </w:t>
      </w:r>
      <w:r w:rsidR="00AA5465" w:rsidRPr="00B24172">
        <w:rPr>
          <w:lang w:val="en-NZ"/>
        </w:rPr>
        <w:t>piped natural gas would require significant infrastructure investment in Pakistan, which is not accounted for in our analysis.</w:t>
      </w:r>
      <w:r w:rsidRPr="00B24172">
        <w:rPr>
          <w:lang w:val="en-NZ"/>
        </w:rPr>
        <w:t xml:space="preserve"> </w:t>
      </w:r>
      <w:r w:rsidR="00FC17E4" w:rsidRPr="00B24172">
        <w:rPr>
          <w:lang w:val="en-NZ"/>
        </w:rPr>
        <w:t>Nevertheless</w:t>
      </w:r>
      <w:r w:rsidR="00AA5465" w:rsidRPr="00B24172">
        <w:rPr>
          <w:lang w:val="en-NZ"/>
        </w:rPr>
        <w:t>, other developing countries that do not face high infrastructure costs to adopt piped natural gas</w:t>
      </w:r>
      <w:r w:rsidR="00FC17E4" w:rsidRPr="00B24172">
        <w:rPr>
          <w:lang w:val="en-NZ"/>
        </w:rPr>
        <w:t xml:space="preserve"> and electricity</w:t>
      </w:r>
      <w:r w:rsidR="00AA5465" w:rsidRPr="00B24172">
        <w:rPr>
          <w:lang w:val="en-NZ"/>
        </w:rPr>
        <w:t xml:space="preserve"> may find it to be a more cost-effective alternative.</w:t>
      </w:r>
    </w:p>
    <w:p w14:paraId="14249BB7" w14:textId="77777777" w:rsidR="00A11D4A" w:rsidRPr="00B24172" w:rsidRDefault="00A11D4A" w:rsidP="00BF2AB8">
      <w:pPr>
        <w:autoSpaceDE w:val="0"/>
        <w:autoSpaceDN w:val="0"/>
        <w:adjustRightInd w:val="0"/>
        <w:spacing w:line="288" w:lineRule="auto"/>
        <w:ind w:firstLine="720"/>
        <w:jc w:val="both"/>
        <w:rPr>
          <w:lang w:val="en-NZ"/>
        </w:rPr>
      </w:pPr>
    </w:p>
    <w:p w14:paraId="7D900521" w14:textId="77777777" w:rsidR="0097653E" w:rsidRPr="00B24172" w:rsidRDefault="0097653E" w:rsidP="00BF2AB8">
      <w:pPr>
        <w:autoSpaceDE w:val="0"/>
        <w:autoSpaceDN w:val="0"/>
        <w:adjustRightInd w:val="0"/>
        <w:spacing w:line="288" w:lineRule="auto"/>
        <w:ind w:firstLine="720"/>
        <w:jc w:val="both"/>
        <w:rPr>
          <w:lang w:val="en-NZ"/>
        </w:rPr>
      </w:pPr>
    </w:p>
    <w:p w14:paraId="40DC6E71" w14:textId="77777777" w:rsidR="0097653E" w:rsidRPr="00B24172" w:rsidRDefault="0097653E" w:rsidP="00BF2AB8">
      <w:pPr>
        <w:autoSpaceDE w:val="0"/>
        <w:autoSpaceDN w:val="0"/>
        <w:adjustRightInd w:val="0"/>
        <w:spacing w:line="288" w:lineRule="auto"/>
        <w:ind w:firstLine="720"/>
        <w:jc w:val="both"/>
        <w:rPr>
          <w:lang w:val="en-NZ"/>
        </w:rPr>
      </w:pPr>
    </w:p>
    <w:p w14:paraId="13F69DD5" w14:textId="1757D3E8" w:rsidR="0038364E" w:rsidRPr="00B24172" w:rsidRDefault="009C2031" w:rsidP="00BF2AB8">
      <w:pPr>
        <w:autoSpaceDE w:val="0"/>
        <w:autoSpaceDN w:val="0"/>
        <w:adjustRightInd w:val="0"/>
        <w:spacing w:line="288" w:lineRule="auto"/>
        <w:ind w:firstLine="720"/>
        <w:jc w:val="both"/>
        <w:rPr>
          <w:lang w:val="en-NZ"/>
        </w:rPr>
      </w:pPr>
      <w:r w:rsidRPr="00B24172">
        <w:rPr>
          <w:lang w:val="en-NZ"/>
        </w:rPr>
        <w:t>We faced several challenges in monetizing the benefits and cost</w:t>
      </w:r>
      <w:r w:rsidR="00AA5465" w:rsidRPr="00B24172">
        <w:rPr>
          <w:lang w:val="en-NZ"/>
        </w:rPr>
        <w:t>s</w:t>
      </w:r>
      <w:r w:rsidRPr="00B24172">
        <w:rPr>
          <w:lang w:val="en-NZ"/>
        </w:rPr>
        <w:t xml:space="preserve"> due to non-availability of </w:t>
      </w:r>
      <w:r w:rsidR="0038364E" w:rsidRPr="00B24172">
        <w:rPr>
          <w:lang w:val="en-NZ"/>
        </w:rPr>
        <w:t>credible</w:t>
      </w:r>
      <w:r w:rsidRPr="00B24172">
        <w:rPr>
          <w:lang w:val="en-NZ"/>
        </w:rPr>
        <w:t xml:space="preserve"> data</w:t>
      </w:r>
      <w:r w:rsidR="00AA5465" w:rsidRPr="00B24172">
        <w:rPr>
          <w:lang w:val="en-NZ"/>
        </w:rPr>
        <w:t>.</w:t>
      </w:r>
      <w:r w:rsidRPr="00B24172">
        <w:rPr>
          <w:lang w:val="en-NZ"/>
        </w:rPr>
        <w:t xml:space="preserve"> Arguably, </w:t>
      </w:r>
      <w:r w:rsidR="00400954" w:rsidRPr="00B24172">
        <w:rPr>
          <w:lang w:val="en-NZ"/>
        </w:rPr>
        <w:t>several</w:t>
      </w:r>
      <w:r w:rsidRPr="00B24172">
        <w:rPr>
          <w:lang w:val="en-NZ"/>
        </w:rPr>
        <w:t xml:space="preserve"> of our assumptions </w:t>
      </w:r>
      <w:r w:rsidR="00400954" w:rsidRPr="00B24172">
        <w:rPr>
          <w:lang w:val="en-NZ"/>
        </w:rPr>
        <w:t>were</w:t>
      </w:r>
      <w:r w:rsidRPr="00B24172">
        <w:rPr>
          <w:lang w:val="en-NZ"/>
        </w:rPr>
        <w:t xml:space="preserve"> very close to the real </w:t>
      </w:r>
      <w:r w:rsidR="001E22B9" w:rsidRPr="00B24172">
        <w:rPr>
          <w:lang w:val="en-NZ"/>
        </w:rPr>
        <w:t>life;</w:t>
      </w:r>
      <w:r w:rsidRPr="00B24172">
        <w:rPr>
          <w:lang w:val="en-NZ"/>
        </w:rPr>
        <w:t xml:space="preserve"> however, we</w:t>
      </w:r>
      <w:r w:rsidR="00AA5465" w:rsidRPr="00B24172">
        <w:rPr>
          <w:lang w:val="en-NZ"/>
        </w:rPr>
        <w:t xml:space="preserve"> also accounted for uncertainty </w:t>
      </w:r>
      <w:r w:rsidR="00775E17" w:rsidRPr="00B24172">
        <w:rPr>
          <w:lang w:val="en-NZ"/>
        </w:rPr>
        <w:t>with</w:t>
      </w:r>
      <w:r w:rsidR="00AA5465" w:rsidRPr="00B24172">
        <w:rPr>
          <w:lang w:val="en-NZ"/>
        </w:rPr>
        <w:t xml:space="preserve"> sensitivity analysis</w:t>
      </w:r>
      <w:r w:rsidRPr="00B24172">
        <w:rPr>
          <w:lang w:val="en-NZ"/>
        </w:rPr>
        <w:t xml:space="preserve">. </w:t>
      </w:r>
      <w:r w:rsidR="006550E2" w:rsidRPr="00B24172">
        <w:rPr>
          <w:lang w:val="en-NZ"/>
        </w:rPr>
        <w:t xml:space="preserve">Even </w:t>
      </w:r>
      <w:r w:rsidR="00AA5465" w:rsidRPr="00B24172">
        <w:rPr>
          <w:lang w:val="en-NZ"/>
        </w:rPr>
        <w:t xml:space="preserve">in the most </w:t>
      </w:r>
      <w:r w:rsidR="006550E2" w:rsidRPr="00B24172">
        <w:rPr>
          <w:lang w:val="en-NZ"/>
        </w:rPr>
        <w:t xml:space="preserve">pessimistic </w:t>
      </w:r>
      <w:r w:rsidR="00AA5465" w:rsidRPr="00B24172">
        <w:rPr>
          <w:lang w:val="en-NZ"/>
        </w:rPr>
        <w:t xml:space="preserve">scenario, </w:t>
      </w:r>
      <w:r w:rsidR="006550E2" w:rsidRPr="00B24172">
        <w:rPr>
          <w:lang w:val="en-NZ"/>
        </w:rPr>
        <w:t>the</w:t>
      </w:r>
      <w:r w:rsidR="008A33CD" w:rsidRPr="00B24172">
        <w:rPr>
          <w:lang w:val="en-NZ"/>
        </w:rPr>
        <w:t xml:space="preserve"> BCR</w:t>
      </w:r>
      <w:r w:rsidR="00AA5465" w:rsidRPr="00B24172">
        <w:rPr>
          <w:lang w:val="en-NZ"/>
        </w:rPr>
        <w:t>s</w:t>
      </w:r>
      <w:r w:rsidR="006550E2" w:rsidRPr="00B24172">
        <w:rPr>
          <w:lang w:val="en-NZ"/>
        </w:rPr>
        <w:t xml:space="preserve"> of the alternative </w:t>
      </w:r>
      <w:r w:rsidR="00AA5465" w:rsidRPr="00B24172">
        <w:rPr>
          <w:lang w:val="en-NZ"/>
        </w:rPr>
        <w:t>interventions</w:t>
      </w:r>
      <w:r w:rsidR="001E4362" w:rsidRPr="00B24172">
        <w:rPr>
          <w:lang w:val="en-NZ"/>
        </w:rPr>
        <w:t xml:space="preserve"> (clean fuels)</w:t>
      </w:r>
      <w:r w:rsidR="006550E2" w:rsidRPr="00B24172">
        <w:rPr>
          <w:lang w:val="en-NZ"/>
        </w:rPr>
        <w:t xml:space="preserve"> were </w:t>
      </w:r>
      <w:r w:rsidR="00AA5465" w:rsidRPr="00B24172">
        <w:rPr>
          <w:lang w:val="en-NZ"/>
        </w:rPr>
        <w:t xml:space="preserve">greater than one, </w:t>
      </w:r>
      <w:r w:rsidR="006550E2" w:rsidRPr="00B24172">
        <w:rPr>
          <w:lang w:val="en-NZ"/>
        </w:rPr>
        <w:t xml:space="preserve">implying that the interventions are beneficial. </w:t>
      </w:r>
      <w:r w:rsidR="00BA60F3" w:rsidRPr="00B24172">
        <w:rPr>
          <w:lang w:val="en-NZ"/>
        </w:rPr>
        <w:t>Our findings can</w:t>
      </w:r>
      <w:r w:rsidR="00912585" w:rsidRPr="00B24172">
        <w:rPr>
          <w:lang w:val="en-NZ"/>
        </w:rPr>
        <w:t xml:space="preserve"> be used to</w:t>
      </w:r>
      <w:r w:rsidR="00BA60F3" w:rsidRPr="00B24172">
        <w:rPr>
          <w:lang w:val="en-NZ"/>
        </w:rPr>
        <w:t xml:space="preserve"> guide</w:t>
      </w:r>
      <w:r w:rsidR="003C3737" w:rsidRPr="00B24172">
        <w:rPr>
          <w:lang w:val="en-NZ"/>
        </w:rPr>
        <w:t xml:space="preserve"> </w:t>
      </w:r>
      <w:r w:rsidR="00912585" w:rsidRPr="00B24172">
        <w:rPr>
          <w:lang w:val="en-NZ"/>
        </w:rPr>
        <w:t>g</w:t>
      </w:r>
      <w:r w:rsidR="00BA60F3" w:rsidRPr="00B24172">
        <w:rPr>
          <w:lang w:val="en-NZ"/>
        </w:rPr>
        <w:t>overnment</w:t>
      </w:r>
      <w:r w:rsidR="00912585" w:rsidRPr="00B24172">
        <w:rPr>
          <w:lang w:val="en-NZ"/>
        </w:rPr>
        <w:t>s</w:t>
      </w:r>
      <w:r w:rsidR="00BA60F3" w:rsidRPr="00B24172">
        <w:rPr>
          <w:lang w:val="en-NZ"/>
        </w:rPr>
        <w:t xml:space="preserve"> and other stakeholders in choosing the </w:t>
      </w:r>
      <w:r w:rsidR="00912585" w:rsidRPr="00B24172">
        <w:rPr>
          <w:lang w:val="en-NZ"/>
        </w:rPr>
        <w:t xml:space="preserve">most </w:t>
      </w:r>
      <w:r w:rsidR="006C0B8A" w:rsidRPr="00B24172">
        <w:rPr>
          <w:lang w:val="en-NZ"/>
        </w:rPr>
        <w:t>beneficial</w:t>
      </w:r>
      <w:r w:rsidR="00912585" w:rsidRPr="00B24172">
        <w:rPr>
          <w:lang w:val="en-NZ"/>
        </w:rPr>
        <w:t xml:space="preserve"> </w:t>
      </w:r>
      <w:r w:rsidR="00BA60F3" w:rsidRPr="00B24172">
        <w:rPr>
          <w:lang w:val="en-NZ"/>
        </w:rPr>
        <w:t>intervention to reduce IAP.</w:t>
      </w:r>
    </w:p>
    <w:p w14:paraId="7711ADFF" w14:textId="6385C3E8" w:rsidR="00FA42B7" w:rsidRPr="00B24172" w:rsidRDefault="00FA42B7" w:rsidP="00BF2AB8">
      <w:pPr>
        <w:autoSpaceDE w:val="0"/>
        <w:autoSpaceDN w:val="0"/>
        <w:adjustRightInd w:val="0"/>
        <w:spacing w:line="288" w:lineRule="auto"/>
        <w:jc w:val="both"/>
        <w:rPr>
          <w:lang w:val="en-NZ"/>
        </w:rPr>
      </w:pPr>
    </w:p>
    <w:p w14:paraId="1DB999D6" w14:textId="77777777" w:rsidR="0097653E" w:rsidRPr="00B24172" w:rsidRDefault="0097653E" w:rsidP="00BF2AB8">
      <w:pPr>
        <w:autoSpaceDE w:val="0"/>
        <w:autoSpaceDN w:val="0"/>
        <w:adjustRightInd w:val="0"/>
        <w:spacing w:line="288" w:lineRule="auto"/>
        <w:jc w:val="both"/>
        <w:rPr>
          <w:lang w:val="en-NZ"/>
        </w:rPr>
      </w:pPr>
    </w:p>
    <w:p w14:paraId="7C4D039F" w14:textId="3E6D2DA4" w:rsidR="000B5C3B" w:rsidRPr="00B24172" w:rsidRDefault="000B5C3B" w:rsidP="00BF2AB8">
      <w:pPr>
        <w:pStyle w:val="Heading1"/>
        <w:spacing w:before="0" w:after="0" w:line="288" w:lineRule="auto"/>
        <w:rPr>
          <w:sz w:val="24"/>
          <w:szCs w:val="28"/>
        </w:rPr>
      </w:pPr>
      <w:bookmarkStart w:id="4" w:name="_Toc443491048"/>
      <w:bookmarkEnd w:id="3"/>
      <w:r w:rsidRPr="00B24172">
        <w:rPr>
          <w:sz w:val="24"/>
          <w:szCs w:val="28"/>
        </w:rPr>
        <w:t>References</w:t>
      </w:r>
      <w:bookmarkEnd w:id="4"/>
    </w:p>
    <w:p w14:paraId="3190F1DC" w14:textId="77777777" w:rsidR="00367EDB" w:rsidRPr="00B24172" w:rsidRDefault="00367EDB" w:rsidP="00BF2AB8">
      <w:pPr>
        <w:spacing w:line="288" w:lineRule="auto"/>
        <w:rPr>
          <w:sz w:val="12"/>
          <w:szCs w:val="12"/>
          <w:lang w:val="en-NZ"/>
        </w:rPr>
      </w:pPr>
    </w:p>
    <w:p w14:paraId="3E4AD5B6" w14:textId="77777777" w:rsidR="00A260FD" w:rsidRPr="00B24172" w:rsidRDefault="00367EDB" w:rsidP="00A260FD">
      <w:pPr>
        <w:pStyle w:val="Bibliography"/>
      </w:pPr>
      <w:r w:rsidRPr="00B24172">
        <w:rPr>
          <w:sz w:val="22"/>
          <w:szCs w:val="22"/>
        </w:rPr>
        <w:fldChar w:fldCharType="begin"/>
      </w:r>
      <w:r w:rsidR="00A260FD" w:rsidRPr="00B24172">
        <w:rPr>
          <w:sz w:val="22"/>
          <w:szCs w:val="22"/>
        </w:rPr>
        <w:instrText xml:space="preserve"> ADDIN ZOTERO_BIBL {"uncited":[],"omitted":[],"custom":[]} CSL_BIBLIOGRAPHY </w:instrText>
      </w:r>
      <w:r w:rsidRPr="00B24172">
        <w:rPr>
          <w:sz w:val="22"/>
          <w:szCs w:val="22"/>
        </w:rPr>
        <w:fldChar w:fldCharType="separate"/>
      </w:r>
      <w:r w:rsidR="00A260FD" w:rsidRPr="00B24172">
        <w:t>Abbas, T., Ali, G., Adil, S. A., Bashir, M. K., &amp; Kamran, M. A. (2017). Economic analysis of biogas adoption technology by rural farmers: The case of Faisalabad district in Pakistan. Renewable Energy, 107, 431–439. https://doi.org/10.1016/j.renene.2017.01.060</w:t>
      </w:r>
    </w:p>
    <w:p w14:paraId="57F5780A" w14:textId="77777777" w:rsidR="00A260FD" w:rsidRPr="00B24172" w:rsidRDefault="00A260FD" w:rsidP="00A260FD">
      <w:pPr>
        <w:pStyle w:val="Bibliography"/>
      </w:pPr>
      <w:r w:rsidRPr="00B24172">
        <w:t>Amjid, S. S., Bilal, M. Q., Nazir, M. S., &amp; Hussain, A. (2011). Biogas, renewable energy resource for Pakistan. Renewable and Sustainable Energy Reviews, 15(6), 2833–2837. https://doi.org/10.1016/j.rser.2011.02.041</w:t>
      </w:r>
    </w:p>
    <w:p w14:paraId="7F0AF810" w14:textId="77777777" w:rsidR="00A260FD" w:rsidRPr="00B24172" w:rsidRDefault="00A260FD" w:rsidP="00A260FD">
      <w:pPr>
        <w:pStyle w:val="Bibliography"/>
      </w:pPr>
      <w:r w:rsidRPr="00B24172">
        <w:rPr>
          <w:lang w:val="de-DE"/>
        </w:rPr>
        <w:t xml:space="preserve">Aunan, K., Alnes, L. W. H., Berger, J., Dong, Z., Ma, L., Mestl, H. E. S., Vennemo, H., Wang, S., &amp; Zhang, W. (2013). </w:t>
      </w:r>
      <w:r w:rsidRPr="00B24172">
        <w:t>Upgrading to cleaner household stoves and reducing chronic obstructive pulmonary disease among women in rural China—A cost-benefit analysis. Energy for Sustainable Development, 17(5), 489–496. https://doi.org/10.1016/j.esd.2013.06.002</w:t>
      </w:r>
    </w:p>
    <w:p w14:paraId="62DB753F" w14:textId="77777777" w:rsidR="00A260FD" w:rsidRPr="00B24172" w:rsidRDefault="00A260FD" w:rsidP="00A260FD">
      <w:pPr>
        <w:pStyle w:val="Bibliography"/>
      </w:pPr>
      <w:r w:rsidRPr="00B24172">
        <w:t>Barnes, B. R., Mathee, A., Krieger, L., Shafritz, L., Favin, M., &amp; Sherburne, L. (2004). Testing selected behaviors to reduce indoor air pollution exposure in young children. Health Education Research, 19(5), 543–550. https://doi.org/10.1093/her/cyg075</w:t>
      </w:r>
    </w:p>
    <w:p w14:paraId="182DE069" w14:textId="77777777" w:rsidR="00A260FD" w:rsidRPr="00B24172" w:rsidRDefault="00A260FD" w:rsidP="00A260FD">
      <w:pPr>
        <w:pStyle w:val="Bibliography"/>
      </w:pPr>
      <w:r w:rsidRPr="00B24172">
        <w:t>Bhat, P. R., Chanakya, H. N., &amp; Ravindranath, N. H. (2001). Biogas plant dissemination: Success story of Sirsi, India. Energy for Sustainable Development, 5(1), 39–46. https://doi.org/10.1016/S0973-0826(09)60019-3</w:t>
      </w:r>
    </w:p>
    <w:p w14:paraId="3306CC8D" w14:textId="77777777" w:rsidR="00A260FD" w:rsidRPr="00B24172" w:rsidRDefault="00A260FD" w:rsidP="00A260FD">
      <w:pPr>
        <w:pStyle w:val="Bibliography"/>
      </w:pPr>
      <w:r w:rsidRPr="00B24172">
        <w:lastRenderedPageBreak/>
        <w:t>Bruce, N., McCracken, J., Albalak, R., Scheid, M., Smith, K. R., Lopez, V., &amp; West, C. (2004). Impact of improved stoves, house construction and child location on levels of indoor air pollution exposure in young Guatemalan children. Journal of Exposure Science and Environmental Epidemiology, 14(S1), S26–S33. https://doi.org/10.1038/sj.jea.7500355</w:t>
      </w:r>
    </w:p>
    <w:p w14:paraId="26E1FDBD" w14:textId="77777777" w:rsidR="00A260FD" w:rsidRPr="00B24172" w:rsidRDefault="00A260FD" w:rsidP="00A260FD">
      <w:pPr>
        <w:pStyle w:val="Bibliography"/>
      </w:pPr>
      <w:r w:rsidRPr="00B24172">
        <w:t>Bruce, N., Perez-Padilla, R., &amp; Albalak, R. (2000). Indoor air pollution in developing countries: A major environmental and public health challenge. Bulletin of the World Health Organization, 78(9), 1078–1092. https://doi.org/10.1590/S0042-96862000000900004</w:t>
      </w:r>
    </w:p>
    <w:p w14:paraId="46CFFE32" w14:textId="77777777" w:rsidR="00A260FD" w:rsidRPr="00B24172" w:rsidRDefault="00A260FD" w:rsidP="00A260FD">
      <w:pPr>
        <w:pStyle w:val="Bibliography"/>
      </w:pPr>
      <w:r w:rsidRPr="00B24172">
        <w:t>Cameron, M., Gibson, J., Helmers, K., Lim, S., Tressler, J., &amp; Vaddanak, K. (2010). The value of statistical life and cost–benefit evaluations of landmine clearance in Cambodia. Environment and Development Economics, 15(4), 395–416. https://doi.org/10.1017/S1355770X10000069</w:t>
      </w:r>
    </w:p>
    <w:p w14:paraId="3457A965" w14:textId="77777777" w:rsidR="00A260FD" w:rsidRPr="00B24172" w:rsidRDefault="00A260FD" w:rsidP="00A260FD">
      <w:pPr>
        <w:pStyle w:val="Bibliography"/>
      </w:pPr>
      <w:r w:rsidRPr="00B24172">
        <w:t>Colbeck, I., Nasir, Z. A., &amp; Ali, Z. (2010). Characteristics of indoor/outdoor particulate pollution in urban and rural residential environment of Pakistan. Indoor Air, 20(1), 40–51. https://doi.org/10.1111/j.1600-0668.2009.00624.x</w:t>
      </w:r>
    </w:p>
    <w:p w14:paraId="220A4A61" w14:textId="77777777" w:rsidR="00A260FD" w:rsidRPr="00B24172" w:rsidRDefault="00A260FD" w:rsidP="00A260FD">
      <w:pPr>
        <w:pStyle w:val="Bibliography"/>
      </w:pPr>
      <w:r w:rsidRPr="00B24172">
        <w:t>Colbeck, Ian, Nasir, Z. A., &amp; Ali, Z. (2010). The state of indoor air quality in Pakistan—A review. Environmental Science and Pollution Research, 17(6), 1187–1196. https://doi.org/10.1007/s11356-010-0293-3</w:t>
      </w:r>
    </w:p>
    <w:p w14:paraId="7FD43809" w14:textId="77777777" w:rsidR="00A260FD" w:rsidRPr="00B24172" w:rsidRDefault="00A260FD" w:rsidP="00A260FD">
      <w:pPr>
        <w:pStyle w:val="Bibliography"/>
      </w:pPr>
      <w:r w:rsidRPr="00B24172">
        <w:t>Cooper, J. A. (1980). Environmental Impact of Residential Wood Combustion Emissions and its Implications. Journal of the Air Pollution Control Association, 30(8), 855–861. https://doi.org/10.1080/00022470.1980.10465119</w:t>
      </w:r>
    </w:p>
    <w:p w14:paraId="0B76B872" w14:textId="77777777" w:rsidR="00A260FD" w:rsidRPr="00B24172" w:rsidRDefault="00A260FD" w:rsidP="00A260FD">
      <w:pPr>
        <w:pStyle w:val="Bibliography"/>
      </w:pPr>
      <w:r w:rsidRPr="00B24172">
        <w:rPr>
          <w:lang w:val="it-IT"/>
        </w:rPr>
        <w:t xml:space="preserve">Duflo, E., Greenstone, M., &amp; Hanna, R. (2008). </w:t>
      </w:r>
      <w:r w:rsidRPr="00B24172">
        <w:t>Indoor air pollution, health and economic well-being. S.A.P.I.EN.S. Surveys and Perspectives Integrating Environment and Society, 1.1. http://journals.openedition.org/sapiens/130</w:t>
      </w:r>
    </w:p>
    <w:p w14:paraId="648E949A" w14:textId="77777777" w:rsidR="00A260FD" w:rsidRPr="00B24172" w:rsidRDefault="00A260FD" w:rsidP="00A260FD">
      <w:pPr>
        <w:pStyle w:val="Bibliography"/>
      </w:pPr>
      <w:r w:rsidRPr="00B24172">
        <w:lastRenderedPageBreak/>
        <w:t>Edwards, J. H. Y., &amp; Langpap, C. (2012). Fuel choice, indoor air pollution and children’s health. Environment and Development Economics, 17(4), 379–406. http://dx.doi.org.ezproxy.waikato.ac.nz/10.1017/S1355770X12000010</w:t>
      </w:r>
    </w:p>
    <w:p w14:paraId="4CE7B1B5" w14:textId="77777777" w:rsidR="00A260FD" w:rsidRPr="00B24172" w:rsidRDefault="00A260FD" w:rsidP="00A260FD">
      <w:pPr>
        <w:pStyle w:val="Bibliography"/>
      </w:pPr>
      <w:r w:rsidRPr="00B24172">
        <w:t>Environment, D. of the. (2013, July 4). A Methodology for Cost-Benefit Analysis of Ambient Air Pollution Health Impacts [Text]. https://www.environment.gov.au/protection/publications/methodology-cost-benefit-analysis-ambient-air-pollution-health-impacts</w:t>
      </w:r>
    </w:p>
    <w:p w14:paraId="282502FF" w14:textId="2EF0C036" w:rsidR="0007486A" w:rsidRPr="00B24172" w:rsidRDefault="0007486A" w:rsidP="00A260FD">
      <w:pPr>
        <w:pStyle w:val="Bibliography"/>
      </w:pPr>
      <w:r w:rsidRPr="00B24172">
        <w:t>EPA [U.S. Environmental Protection Agency] (2000). Guidelines for preparing economic analyses. Washington, DC: U.S. Government Printing Office.</w:t>
      </w:r>
    </w:p>
    <w:p w14:paraId="6F995DD1" w14:textId="2F389125" w:rsidR="00A260FD" w:rsidRPr="00B24172" w:rsidRDefault="00A260FD" w:rsidP="00A260FD">
      <w:pPr>
        <w:pStyle w:val="Bibliography"/>
      </w:pPr>
      <w:r w:rsidRPr="00B24172">
        <w:t>Ezzati, M. (2005). Indoor air pollution and health in developing countries. The Lancet, 366(9480), 104–106. https://doi.org/10.1016/S0140-6736(05)66845-6</w:t>
      </w:r>
    </w:p>
    <w:p w14:paraId="69B11ECC" w14:textId="77777777" w:rsidR="00A260FD" w:rsidRPr="00B24172" w:rsidRDefault="00A260FD" w:rsidP="00A260FD">
      <w:pPr>
        <w:pStyle w:val="Bibliography"/>
      </w:pPr>
      <w:r w:rsidRPr="00B24172">
        <w:t>Fullerton, D. G., Bruce, N., &amp; Gordon, S. B. (2008). Indoor air pollution from biomass fuel smoke is a major health concern in the developing world. Transactions of The Royal Society of Tropical Medicine and Hygiene, 102(9), 843–851. https://doi.org/10.1016/j.trstmh.2008.05.028</w:t>
      </w:r>
    </w:p>
    <w:p w14:paraId="4AF76C53" w14:textId="77777777" w:rsidR="00A260FD" w:rsidRPr="00B24172" w:rsidRDefault="00A260FD" w:rsidP="00A260FD">
      <w:pPr>
        <w:pStyle w:val="Bibliography"/>
      </w:pPr>
      <w:r w:rsidRPr="00B24172">
        <w:t>García-Frapolli, E., Schilmann, A., Berrueta, V. M., Riojas-Rodríguez, H., Edwards, R. D., Johnson, M., Guevara-Sanginés, A., Armendariz, C., &amp; Masera, O. (2010). Beyond fuelwood savings: Valuing the economic benefits of introducing improved biomass cookstoves in the Purépecha region of Mexico. Ecological Economics, 69(12), 2598–2605. https://doi.org/10.1016/j.ecolecon.2010.08.004</w:t>
      </w:r>
    </w:p>
    <w:p w14:paraId="11037B6E" w14:textId="77777777" w:rsidR="00A260FD" w:rsidRPr="00B24172" w:rsidRDefault="00A260FD" w:rsidP="00A260FD">
      <w:pPr>
        <w:pStyle w:val="Bibliography"/>
      </w:pPr>
      <w:r w:rsidRPr="00B24172">
        <w:t>Gwavuya, S. G., Abele, S., Barfuss, I., Zeller, M., &amp; Müller, J. (2012). Household energy economics in rural Ethiopia: A cost-benefit analysis of biogas energy. Renewable Energy, 48, 202–209. https://doi.org/10.1016/j.renene.2012.04.042</w:t>
      </w:r>
    </w:p>
    <w:p w14:paraId="4DA2E52E" w14:textId="77777777" w:rsidR="00A260FD" w:rsidRPr="00B24172" w:rsidRDefault="00A260FD" w:rsidP="00A260FD">
      <w:pPr>
        <w:pStyle w:val="Bibliography"/>
      </w:pPr>
      <w:r w:rsidRPr="00B24172">
        <w:lastRenderedPageBreak/>
        <w:t>Hanna, R., Duflo, E., &amp; Greenstone, M. (2016). Up in Smoke: The Influence of Household Behavior on the Long-Run Impact of Improved Cooking Stoves. American Economic Journal: Economic Policy, 8(1), 80–114. https://doi.org/10.1257/pol.20140008</w:t>
      </w:r>
    </w:p>
    <w:p w14:paraId="7D3EF4B7" w14:textId="3CC7FB6A" w:rsidR="00A260FD" w:rsidRPr="00B24172" w:rsidRDefault="00A260FD" w:rsidP="00A260FD">
      <w:pPr>
        <w:pStyle w:val="Bibliography"/>
      </w:pPr>
      <w:r w:rsidRPr="00B24172">
        <w:t>Hutton, G., &amp; Rehfuess, E. (2006). Guidelines for conducting cost-benefit analysis of household energy and health interventions. WHO.</w:t>
      </w:r>
    </w:p>
    <w:p w14:paraId="5747461C" w14:textId="5AB727A6" w:rsidR="00A260FD" w:rsidRPr="00B24172" w:rsidRDefault="00A260FD" w:rsidP="00A260FD">
      <w:pPr>
        <w:pStyle w:val="Bibliography"/>
      </w:pPr>
      <w:r w:rsidRPr="00B24172">
        <w:t>Hutton, G., Rehfuess, E., &amp; Tediosi, F. (2007). Evaluation of the costs and benefits of interventions to reduce indoor air pollution. Energy for Sustainable Development, 11(4), 34–43. https://doi.org/10.1016/S0973-0826(08)60408-1</w:t>
      </w:r>
    </w:p>
    <w:p w14:paraId="3F78F94D" w14:textId="5BE74E88" w:rsidR="001F1DD0" w:rsidRPr="00B24172" w:rsidRDefault="001F1DD0" w:rsidP="001F1DD0">
      <w:pPr>
        <w:pStyle w:val="Bibliography"/>
      </w:pPr>
      <w:r w:rsidRPr="00B24172">
        <w:t>Hutton, G., Rehfuess, E., Tediosi, F., Weiss, S., &amp; World Health Organization. (2006). Evaluation of the costs and benefits of household energy and health interventions at global and regional levels. World Health Organization.</w:t>
      </w:r>
    </w:p>
    <w:p w14:paraId="64598F4A" w14:textId="77777777" w:rsidR="00A260FD" w:rsidRPr="00B24172" w:rsidRDefault="00A260FD" w:rsidP="00A260FD">
      <w:pPr>
        <w:pStyle w:val="Bibliography"/>
      </w:pPr>
      <w:r w:rsidRPr="00B24172">
        <w:t>Irfan, M., Cameron, M. P., &amp; Hassan, G. (2017a). Household Energy Elasticities in Pakistan: An Application of the LA-AIDS Model on Pooled Household Data (Working Papers in Economics 17/11). University of Waikato, Department of Economics. https://ideas.repec.org/p/wai/econwp/17-11.html#download</w:t>
      </w:r>
    </w:p>
    <w:p w14:paraId="5ADAF208" w14:textId="77777777" w:rsidR="00A260FD" w:rsidRPr="00B24172" w:rsidRDefault="00A260FD" w:rsidP="00A260FD">
      <w:pPr>
        <w:pStyle w:val="Bibliography"/>
      </w:pPr>
      <w:r w:rsidRPr="00B24172">
        <w:t>Irfan, M., Cameron, M. P., &amp; Hassan, G. (2017b). Households’ Energy Mix Selection in Pakistan (28/17; Working Papers in Economics). University of Waikato. https://ideas.repec.org/p/wai/econwp/28-17.html</w:t>
      </w:r>
    </w:p>
    <w:p w14:paraId="1C84092E" w14:textId="77777777" w:rsidR="00A260FD" w:rsidRPr="00B24172" w:rsidRDefault="00A260FD" w:rsidP="00A260FD">
      <w:pPr>
        <w:pStyle w:val="Bibliography"/>
      </w:pPr>
      <w:r w:rsidRPr="00B24172">
        <w:t>Irfan, M., Cameron, M. P., &amp; Hassan, G. (2018). Household energy elasticities and policy implications for Pakistan. Energy Policy, 113, 633–642. https://doi.org/10.1016/j.enpol.2017.11.041</w:t>
      </w:r>
    </w:p>
    <w:p w14:paraId="1060EF3F" w14:textId="77777777" w:rsidR="00A260FD" w:rsidRPr="00B24172" w:rsidRDefault="00A260FD" w:rsidP="00A260FD">
      <w:pPr>
        <w:pStyle w:val="Bibliography"/>
      </w:pPr>
      <w:r w:rsidRPr="00B24172">
        <w:t>Isihak, S., Akpan, U., &amp; Adeleye, M. (2012). Interventions for mitigating indoor-air pollution in Nigeria: A cost-benefit analysis. International Journal of Energy Sector Management, 6(3), 417–429. http://dx.doi.org.ezproxy.waikato.ac.nz/10.1108/17506221211259655</w:t>
      </w:r>
    </w:p>
    <w:p w14:paraId="71C70CF0" w14:textId="615C0A5C" w:rsidR="00A260FD" w:rsidRPr="00B24172" w:rsidRDefault="00A260FD" w:rsidP="00A260FD">
      <w:pPr>
        <w:pStyle w:val="Bibliography"/>
      </w:pPr>
      <w:r w:rsidRPr="00B24172">
        <w:lastRenderedPageBreak/>
        <w:t>Jan, I., Ullah, S., Akram, W., Khan, N. P., Asim, S. M., Mahmood, Z., Ahmad, M. N., &amp; Ahmad, S. S. (2017). Adoption of improved cookstoves in Pakistan: A logit analysis. Biomass and Bioenergy, 103, 55–62. https://doi.org/10.1016/j.biombioe.2017.05.014</w:t>
      </w:r>
    </w:p>
    <w:p w14:paraId="7C485735" w14:textId="02555161" w:rsidR="00A260FD" w:rsidRPr="00B24172" w:rsidRDefault="00A260FD" w:rsidP="00A260FD">
      <w:pPr>
        <w:pStyle w:val="Bibliography"/>
      </w:pPr>
      <w:r w:rsidRPr="00B24172">
        <w:rPr>
          <w:lang w:val="fr-FR"/>
        </w:rPr>
        <w:t xml:space="preserve">Jeuland, M. A., &amp; Pattanayak, S. K. (2012). </w:t>
      </w:r>
      <w:r w:rsidRPr="00B24172">
        <w:t>Benefits and Costs of Improved Cookstoves: Assessing the Implications of Variability in Health, Forest and Climate Impacts. PLoS ONE, 7(2), e30338. https://doi.org/10.1371/journal.pone.0030338</w:t>
      </w:r>
    </w:p>
    <w:p w14:paraId="3EEFAC77" w14:textId="77777777" w:rsidR="00CE2E8C" w:rsidRPr="00B24172" w:rsidRDefault="00CE2E8C" w:rsidP="00CE2E8C">
      <w:pPr>
        <w:pStyle w:val="Bibliography"/>
      </w:pPr>
      <w:r w:rsidRPr="00B24172">
        <w:t>Jeuland, M., &amp; Soo, J. S. T. (2016). Analyzing the costs and benefits of clean and improved cooking solutions. Global Alliance for Clean Cookstoves: Washington, DC, USA, 459-1.</w:t>
      </w:r>
    </w:p>
    <w:p w14:paraId="1E1FA452" w14:textId="77777777" w:rsidR="00CE2E8C" w:rsidRPr="00B24172" w:rsidRDefault="00CE2E8C" w:rsidP="00CE2E8C"/>
    <w:p w14:paraId="7E468E8D" w14:textId="77777777" w:rsidR="00A260FD" w:rsidRPr="00B24172" w:rsidRDefault="00A260FD" w:rsidP="00A260FD">
      <w:pPr>
        <w:pStyle w:val="Bibliography"/>
      </w:pPr>
      <w:r w:rsidRPr="00B24172">
        <w:t>Katuwal, H., &amp; Bohara, A. K. (2009). Biogas: A promising renewable technology and its impact on rural households in Nepal. Renewable and Sustainable Energy Reviews, 13(9), 2668–2674. https://doi.org/10.1016/j.rser.2009.05.002</w:t>
      </w:r>
    </w:p>
    <w:p w14:paraId="73D7B2A0" w14:textId="77777777" w:rsidR="00A260FD" w:rsidRPr="00B24172" w:rsidRDefault="00A260FD" w:rsidP="00A260FD">
      <w:pPr>
        <w:pStyle w:val="Bibliography"/>
      </w:pPr>
      <w:r w:rsidRPr="00B24172">
        <w:rPr>
          <w:lang w:val="de-DE"/>
        </w:rPr>
        <w:t xml:space="preserve">Kim, K.-H., Jahan, S. A., &amp; Kabir, E. (2011). </w:t>
      </w:r>
      <w:r w:rsidRPr="00B24172">
        <w:t>A review of diseases associated with household air pollution due to the use of biomass fuels. Journal of Hazardous Materials, 192(2), 425–431. https://doi.org/10.1016/j.jhazmat.2011.05.087</w:t>
      </w:r>
    </w:p>
    <w:p w14:paraId="34ECAA9F" w14:textId="77777777" w:rsidR="00A260FD" w:rsidRPr="00B24172" w:rsidRDefault="00A260FD" w:rsidP="00A260FD">
      <w:pPr>
        <w:pStyle w:val="Bibliography"/>
      </w:pPr>
      <w:r w:rsidRPr="00B24172">
        <w:t>Lakshmi, P. V. M., Virdi, N. K., Thakur, J. S., Smith, K. R., Bates, M. N., &amp; Kumar, R. (2012). Biomass fuel and risk of tuberculosis: A case—control study from Northern India. Journal of Epidemiology and Community Health (1979-), 66(5), 457–461.</w:t>
      </w:r>
    </w:p>
    <w:p w14:paraId="765A7165" w14:textId="77777777" w:rsidR="00A260FD" w:rsidRPr="00B24172" w:rsidRDefault="00A260FD" w:rsidP="00A260FD">
      <w:pPr>
        <w:pStyle w:val="Bibliography"/>
      </w:pPr>
      <w:r w:rsidRPr="00B24172">
        <w:t>Landrigan, P. J., Fuller, R., Acosta, N. J. R., Adeyi, O., Arnold, R., Basu, N. (Nil), Baldé, A. B., Bertollini, R., Bose-O’Reilly, S., Boufford, J. I., Breysse, P. N., Chiles, T., Mahidol, C., Coll-Seck, A. M., Cropper, M. L., Fobil, J., Fuster, V., Greenstone, M., Haines, A., … Zhong, M. (n.d.). The Lancet Commission on pollution and health. The Lancet. https://doi.org/10.1016/S0140-6736(17)32345-0</w:t>
      </w:r>
    </w:p>
    <w:p w14:paraId="06BD3584" w14:textId="77777777" w:rsidR="00A260FD" w:rsidRPr="00B24172" w:rsidRDefault="00A260FD" w:rsidP="00A260FD">
      <w:pPr>
        <w:pStyle w:val="Bibliography"/>
      </w:pPr>
      <w:r w:rsidRPr="00B24172">
        <w:t xml:space="preserve">Limmeechokchai, B., &amp; Chawana, S. (2007). Sustainable energy development strategies in the rural Thailand: The case of the improved cooking stove and the small biogas </w:t>
      </w:r>
      <w:r w:rsidRPr="00B24172">
        <w:lastRenderedPageBreak/>
        <w:t>digester. Renewable and Sustainable Energy Reviews, 11(5), 818–837. https://doi.org/10.1016/j.rser.2005.06.002</w:t>
      </w:r>
    </w:p>
    <w:p w14:paraId="23BACC51" w14:textId="77777777" w:rsidR="00A260FD" w:rsidRPr="00B24172" w:rsidRDefault="00A260FD" w:rsidP="00A260FD">
      <w:pPr>
        <w:pStyle w:val="Bibliography"/>
      </w:pPr>
      <w:r w:rsidRPr="00B24172">
        <w:t>Malla, M. B., Bruce, N., Bates, E., &amp; Rehfuess, E. (2011). Applying global cost-benefit analysis methods to indoor air pollution mitigation interventions in Nepal, Kenya and Sudan: Insights and challenges. Energy Policy, 39(12), 7518–7529. https://doi.org/10.1016/j.enpol.2011.06.031</w:t>
      </w:r>
    </w:p>
    <w:p w14:paraId="503CFE37" w14:textId="77777777" w:rsidR="00A260FD" w:rsidRPr="00B24172" w:rsidRDefault="00A260FD" w:rsidP="00A260FD">
      <w:pPr>
        <w:pStyle w:val="Bibliography"/>
      </w:pPr>
      <w:r w:rsidRPr="00B24172">
        <w:t>Mehnaz, A., Billoo, A. G., Yasmeen, T., &amp; Nankani, K. (1997). Detection and management of pneumonia by community health workers—A community intervention study in Rehri village, Pakistan. JPMA. The Journal of the Pakistan Medical Association, 47(2), 42–45.</w:t>
      </w:r>
    </w:p>
    <w:p w14:paraId="4EF16610" w14:textId="77777777" w:rsidR="00A260FD" w:rsidRPr="00B24172" w:rsidRDefault="00A260FD" w:rsidP="00A260FD">
      <w:pPr>
        <w:pStyle w:val="Bibliography"/>
      </w:pPr>
      <w:r w:rsidRPr="00B24172">
        <w:t>Mehta, S., &amp; Shahpar, C. (2004). The health benefits of interventions to reduce indoor air pollution from solid fuel use: A cost-effectiveness analysis. Energy for Sustainable Development, 8(3), 53–59. https://doi.org/10.1016/S0973-0826(08)60466-4</w:t>
      </w:r>
    </w:p>
    <w:p w14:paraId="1DE544BD" w14:textId="77777777" w:rsidR="00A260FD" w:rsidRPr="00B24172" w:rsidRDefault="00A260FD" w:rsidP="00A260FD">
      <w:pPr>
        <w:pStyle w:val="Bibliography"/>
      </w:pPr>
      <w:r w:rsidRPr="00B24172">
        <w:t>Mishra, V. (2003). Indoor air pollution from biomass combustion and acute respiratory illness in preschool age children in Zimbabwe. International Journal of Epidemiology, 32(5), 847–853. https://doi.org/10.1093/ije/dyg240</w:t>
      </w:r>
    </w:p>
    <w:p w14:paraId="7F8AC0BA" w14:textId="77777777" w:rsidR="00A260FD" w:rsidRPr="00B24172" w:rsidRDefault="00A260FD" w:rsidP="00A260FD">
      <w:pPr>
        <w:pStyle w:val="Bibliography"/>
      </w:pPr>
      <w:r w:rsidRPr="00B24172">
        <w:t>Quansah, R., Ochieng, C. A., Semple, S., Juvekar, S., Emina, J., Armah, F. A., &amp; Luginaah, I. (2015). Effectiveness of interventions to reduce indoor air pollution and/or improve health in homes using solid fuel in lower and middle income countries: Protocol for a systematic review. Systematic Reviews, 4. https://doi.org/10.1186/s13643-015-0012-8</w:t>
      </w:r>
    </w:p>
    <w:p w14:paraId="09109702" w14:textId="77777777" w:rsidR="00A260FD" w:rsidRPr="00B24172" w:rsidRDefault="00A260FD" w:rsidP="00A260FD">
      <w:pPr>
        <w:pStyle w:val="Bibliography"/>
      </w:pPr>
      <w:r w:rsidRPr="00B24172">
        <w:t>Rivoal, M., &amp; Haselip, J. A. (2017). The true cost of using traditional fuels in a humanitarian setting. Case study of the Nyarugusu refugee camp, Kigoma region, Tanzania [Report].</w:t>
      </w:r>
    </w:p>
    <w:p w14:paraId="5C7DEFE2" w14:textId="77777777" w:rsidR="00A260FD" w:rsidRPr="00B24172" w:rsidRDefault="00A260FD" w:rsidP="00A260FD">
      <w:pPr>
        <w:pStyle w:val="Bibliography"/>
      </w:pPr>
      <w:r w:rsidRPr="00B24172">
        <w:rPr>
          <w:lang w:val="de-DE"/>
        </w:rPr>
        <w:lastRenderedPageBreak/>
        <w:t xml:space="preserve">Sagheer, U., Kielmann, A. A., Mumtaz, Z., &amp; Shahab, S. (2000). </w:t>
      </w:r>
      <w:r w:rsidRPr="00B24172">
        <w:t>Cost of establishing and maintaining a bed in a tertiary care hospital in Pakistan. Leadership in Health Services, 13(2), 1–6. https://doi.org/10.1108/13660750010326848</w:t>
      </w:r>
    </w:p>
    <w:p w14:paraId="53313686" w14:textId="77777777" w:rsidR="00A260FD" w:rsidRPr="00B24172" w:rsidRDefault="00A260FD" w:rsidP="00A260FD">
      <w:pPr>
        <w:pStyle w:val="Bibliography"/>
      </w:pPr>
      <w:r w:rsidRPr="00B24172">
        <w:t>Stenberg, K., Johns, B., Scherpbier, R. W., &amp; Edejer, T. T.-T. (2007). A financial road map to scaling up essential child health interventions in 75 countries. Bulletin of the World Health Organization, 85, 305–314. https://doi.org/10.1590/S0042-96862007000400016</w:t>
      </w:r>
    </w:p>
    <w:p w14:paraId="22059B95" w14:textId="77777777" w:rsidR="00A260FD" w:rsidRPr="00B24172" w:rsidRDefault="00A260FD" w:rsidP="00A260FD">
      <w:pPr>
        <w:pStyle w:val="Bibliography"/>
      </w:pPr>
      <w:r w:rsidRPr="00B24172">
        <w:t>Thakuri, M., &amp; Bikram, M. (2009). Revisiting the need of improved stoves: Estimating health, time and carbon benefits. SANDEE, Kathmandu, NP. https://idl-bnc-idrc.dspacedirect.org/handle/10625/41850</w:t>
      </w:r>
    </w:p>
    <w:p w14:paraId="4C2E61FE" w14:textId="77777777" w:rsidR="00A260FD" w:rsidRPr="00B24172" w:rsidRDefault="00A260FD" w:rsidP="00A260FD">
      <w:pPr>
        <w:pStyle w:val="Bibliography"/>
      </w:pPr>
      <w:r w:rsidRPr="00B24172">
        <w:t>Thaler, R., &amp; Rosen, S. (1976). The Value of Saving a Life: Evidence from the Labor Market. Household Production and Consumption, 265–302.</w:t>
      </w:r>
    </w:p>
    <w:p w14:paraId="2A723653" w14:textId="77777777" w:rsidR="00A260FD" w:rsidRPr="00B24172" w:rsidRDefault="00A260FD" w:rsidP="00A260FD">
      <w:pPr>
        <w:pStyle w:val="Bibliography"/>
      </w:pPr>
      <w:r w:rsidRPr="00B24172">
        <w:t>Torres-Duque, C., Maldonado, D., Pérez-Padilla, R., Ezzati, M., &amp; Viegi, G. (2008). Biomass Fuels and Respiratory Diseases. Proceedings of the American Thoracic Society, 5(5), 577–590. https://doi.org/10.1513/pats.200707-100RP</w:t>
      </w:r>
    </w:p>
    <w:p w14:paraId="7A9ADAF3" w14:textId="77777777" w:rsidR="00A260FD" w:rsidRPr="00B24172" w:rsidRDefault="00A260FD" w:rsidP="00A260FD">
      <w:pPr>
        <w:pStyle w:val="Bibliography"/>
      </w:pPr>
      <w:r w:rsidRPr="00B24172">
        <w:rPr>
          <w:lang w:val="de-DE"/>
        </w:rPr>
        <w:t xml:space="preserve">Vahlne, N., &amp; Ahlgren, E. O. (2014). </w:t>
      </w:r>
      <w:r w:rsidRPr="00B24172">
        <w:t>Policy implications for improved cook stove programs—A case study of the importance of village fuel use variations. Energy Policy, 66, 484–495. https://doi.org/10.1016/j.enpol.2013.11.042</w:t>
      </w:r>
    </w:p>
    <w:p w14:paraId="21CEA373" w14:textId="7BDC56DB" w:rsidR="00A260FD" w:rsidRPr="00B24172" w:rsidRDefault="00A260FD" w:rsidP="00A260FD">
      <w:pPr>
        <w:pStyle w:val="Bibliography"/>
      </w:pPr>
      <w:r w:rsidRPr="00B24172">
        <w:t>Viscusi, W. K., &amp; Masterman, C. J. (2017). Income Elasticities and Global Values of a Statistical Life. Journal of Benefit-Cost Analysis, 8(2), 226–250. https://doi.org/10.1017/bca.2017.12</w:t>
      </w:r>
    </w:p>
    <w:p w14:paraId="191FD119" w14:textId="74A55AC2" w:rsidR="001A63E7" w:rsidRPr="00B24172" w:rsidRDefault="001A63E7" w:rsidP="001A63E7">
      <w:pPr>
        <w:pStyle w:val="Bibliography"/>
      </w:pPr>
      <w:r w:rsidRPr="00B24172">
        <w:t>Zhuang J, Liang Z, Lin T, De Guzman F. (2007). Theory and practice in the choice of social discount rate for cost-benefit analysis: a survey. ERD Working Paper No 94. Manila: Economics and Research Department, Asian Development Bank.</w:t>
      </w:r>
    </w:p>
    <w:p w14:paraId="55ABC09A" w14:textId="3A77343D" w:rsidR="0063751D" w:rsidRPr="00B24172" w:rsidRDefault="00367EDB" w:rsidP="00BF2AB8">
      <w:pPr>
        <w:pStyle w:val="Bibliography"/>
        <w:spacing w:line="240" w:lineRule="auto"/>
        <w:ind w:left="567" w:hanging="567"/>
        <w:jc w:val="both"/>
      </w:pPr>
      <w:r w:rsidRPr="00B24172">
        <w:rPr>
          <w:sz w:val="22"/>
          <w:szCs w:val="22"/>
        </w:rPr>
        <w:fldChar w:fldCharType="end"/>
      </w:r>
      <w:r w:rsidR="00F47A65" w:rsidRPr="00B24172">
        <w:rPr>
          <w:sz w:val="22"/>
          <w:szCs w:val="22"/>
        </w:rPr>
        <w:t xml:space="preserve"> </w:t>
      </w:r>
    </w:p>
    <w:p w14:paraId="27B0BD3E" w14:textId="523FAFAB" w:rsidR="00BF7B8D" w:rsidRPr="00B24172" w:rsidRDefault="00BF7B8D" w:rsidP="00AC1F76">
      <w:pPr>
        <w:pStyle w:val="Bibliography"/>
        <w:spacing w:line="288" w:lineRule="auto"/>
        <w:ind w:left="0" w:firstLine="0"/>
        <w:rPr>
          <w:b/>
          <w:bCs/>
        </w:rPr>
      </w:pPr>
    </w:p>
    <w:p w14:paraId="5788C8B6" w14:textId="77777777" w:rsidR="00AC1F76" w:rsidRPr="00B24172" w:rsidRDefault="00AC1F76" w:rsidP="00AC1F76">
      <w:pPr>
        <w:pStyle w:val="Bibliography"/>
        <w:spacing w:line="288" w:lineRule="auto"/>
        <w:rPr>
          <w:b/>
          <w:bCs/>
        </w:rPr>
      </w:pPr>
      <w:r w:rsidRPr="00B24172">
        <w:rPr>
          <w:b/>
          <w:bCs/>
        </w:rPr>
        <w:lastRenderedPageBreak/>
        <w:t>Appendix</w:t>
      </w:r>
    </w:p>
    <w:p w14:paraId="3588CA0E" w14:textId="77777777" w:rsidR="00AC1F76" w:rsidRPr="00B24172" w:rsidRDefault="00AC1F76" w:rsidP="00AC1F76">
      <w:pPr>
        <w:rPr>
          <w:sz w:val="12"/>
          <w:szCs w:val="12"/>
        </w:rPr>
      </w:pPr>
    </w:p>
    <w:p w14:paraId="02691FB4" w14:textId="77777777" w:rsidR="00DE74F2" w:rsidRPr="00B24172" w:rsidRDefault="00DE74F2" w:rsidP="00DE74F2">
      <w:pPr>
        <w:pStyle w:val="Caption"/>
        <w:keepNext/>
        <w:spacing w:after="0" w:line="288" w:lineRule="auto"/>
        <w:rPr>
          <w:b/>
          <w:i w:val="0"/>
          <w:iCs w:val="0"/>
          <w:color w:val="auto"/>
          <w:sz w:val="22"/>
          <w:szCs w:val="22"/>
        </w:rPr>
      </w:pPr>
    </w:p>
    <w:p w14:paraId="5BBC500E" w14:textId="48305CE9" w:rsidR="00AC1F76" w:rsidRPr="00B24172" w:rsidRDefault="00AC1F76" w:rsidP="00DE74F2">
      <w:pPr>
        <w:pStyle w:val="Caption"/>
        <w:keepNext/>
        <w:spacing w:after="0" w:line="288" w:lineRule="auto"/>
        <w:rPr>
          <w:b/>
          <w:i w:val="0"/>
          <w:iCs w:val="0"/>
          <w:color w:val="auto"/>
          <w:sz w:val="22"/>
          <w:szCs w:val="22"/>
          <w:lang w:val="en-NZ"/>
        </w:rPr>
      </w:pPr>
      <w:r w:rsidRPr="00B24172">
        <w:rPr>
          <w:b/>
          <w:i w:val="0"/>
          <w:iCs w:val="0"/>
          <w:color w:val="auto"/>
          <w:sz w:val="22"/>
          <w:szCs w:val="22"/>
        </w:rPr>
        <w:t xml:space="preserve">Table A1: </w:t>
      </w:r>
      <w:r w:rsidRPr="00B24172">
        <w:rPr>
          <w:b/>
          <w:i w:val="0"/>
          <w:iCs w:val="0"/>
          <w:color w:val="auto"/>
          <w:sz w:val="22"/>
          <w:szCs w:val="22"/>
          <w:lang w:val="en-NZ"/>
        </w:rPr>
        <w:t xml:space="preserve"> Data Sources</w:t>
      </w:r>
    </w:p>
    <w:p w14:paraId="6258022D" w14:textId="77777777" w:rsidR="00AC1F76" w:rsidRPr="00B24172" w:rsidRDefault="00AC1F76" w:rsidP="00AC1F76">
      <w:pPr>
        <w:rPr>
          <w:sz w:val="12"/>
          <w:szCs w:val="12"/>
          <w:lang w:val="en-NZ"/>
        </w:rPr>
      </w:pPr>
    </w:p>
    <w:tbl>
      <w:tblPr>
        <w:tblStyle w:val="TableGrid"/>
        <w:tblW w:w="908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829"/>
      </w:tblGrid>
      <w:tr w:rsidR="00AC1F76" w:rsidRPr="00B24172" w14:paraId="688A5033" w14:textId="77777777" w:rsidTr="008B699B">
        <w:trPr>
          <w:trHeight w:val="329"/>
        </w:trPr>
        <w:tc>
          <w:tcPr>
            <w:tcW w:w="4253" w:type="dxa"/>
            <w:tcBorders>
              <w:top w:val="single" w:sz="4" w:space="0" w:color="auto"/>
              <w:bottom w:val="single" w:sz="4" w:space="0" w:color="auto"/>
            </w:tcBorders>
          </w:tcPr>
          <w:p w14:paraId="65585110" w14:textId="77777777" w:rsidR="00AC1F76" w:rsidRPr="00B24172" w:rsidRDefault="00AC1F76" w:rsidP="008B699B">
            <w:pPr>
              <w:jc w:val="center"/>
              <w:rPr>
                <w:b/>
                <w:bCs/>
                <w:sz w:val="22"/>
                <w:szCs w:val="22"/>
                <w:lang w:val="en-NZ"/>
              </w:rPr>
            </w:pPr>
            <w:r w:rsidRPr="00B24172">
              <w:rPr>
                <w:b/>
                <w:bCs/>
                <w:sz w:val="22"/>
                <w:szCs w:val="22"/>
                <w:lang w:val="en-NZ"/>
              </w:rPr>
              <w:t>Variable</w:t>
            </w:r>
          </w:p>
        </w:tc>
        <w:tc>
          <w:tcPr>
            <w:tcW w:w="4829" w:type="dxa"/>
            <w:tcBorders>
              <w:top w:val="single" w:sz="4" w:space="0" w:color="auto"/>
              <w:bottom w:val="single" w:sz="4" w:space="0" w:color="auto"/>
            </w:tcBorders>
          </w:tcPr>
          <w:p w14:paraId="082AAF0E" w14:textId="77777777" w:rsidR="00AC1F76" w:rsidRPr="00B24172" w:rsidRDefault="00AC1F76" w:rsidP="008B699B">
            <w:pPr>
              <w:spacing w:line="288" w:lineRule="auto"/>
              <w:jc w:val="center"/>
              <w:rPr>
                <w:b/>
                <w:bCs/>
                <w:sz w:val="22"/>
                <w:szCs w:val="22"/>
                <w:lang w:val="en-NZ"/>
              </w:rPr>
            </w:pPr>
            <w:r w:rsidRPr="00B24172">
              <w:rPr>
                <w:b/>
                <w:bCs/>
                <w:sz w:val="22"/>
                <w:szCs w:val="22"/>
                <w:lang w:val="en-NZ"/>
              </w:rPr>
              <w:t>Sources</w:t>
            </w:r>
          </w:p>
        </w:tc>
      </w:tr>
      <w:tr w:rsidR="00AC1F76" w:rsidRPr="00B24172" w14:paraId="10F2CC9F" w14:textId="77777777" w:rsidTr="008B699B">
        <w:trPr>
          <w:trHeight w:val="377"/>
        </w:trPr>
        <w:tc>
          <w:tcPr>
            <w:tcW w:w="4253" w:type="dxa"/>
            <w:tcBorders>
              <w:top w:val="single" w:sz="4" w:space="0" w:color="auto"/>
            </w:tcBorders>
          </w:tcPr>
          <w:p w14:paraId="1D33A380" w14:textId="77777777" w:rsidR="00AC1F76" w:rsidRPr="00B24172" w:rsidRDefault="00AC1F76" w:rsidP="008B699B">
            <w:pPr>
              <w:rPr>
                <w:sz w:val="22"/>
                <w:szCs w:val="22"/>
                <w:lang w:val="en-NZ"/>
              </w:rPr>
            </w:pPr>
            <w:r w:rsidRPr="00B24172">
              <w:rPr>
                <w:sz w:val="22"/>
                <w:szCs w:val="22"/>
                <w:lang w:val="en-NZ"/>
              </w:rPr>
              <w:t>Prices of LPG, Firewood, Natural gas</w:t>
            </w:r>
          </w:p>
        </w:tc>
        <w:tc>
          <w:tcPr>
            <w:tcW w:w="4829" w:type="dxa"/>
            <w:tcBorders>
              <w:top w:val="single" w:sz="4" w:space="0" w:color="auto"/>
            </w:tcBorders>
          </w:tcPr>
          <w:p w14:paraId="61141959" w14:textId="77777777" w:rsidR="00AC1F76" w:rsidRPr="00B24172" w:rsidRDefault="00AC1F76" w:rsidP="008B699B">
            <w:pPr>
              <w:spacing w:line="288" w:lineRule="auto"/>
              <w:jc w:val="center"/>
              <w:rPr>
                <w:sz w:val="22"/>
                <w:szCs w:val="22"/>
                <w:lang w:val="en-NZ"/>
              </w:rPr>
            </w:pPr>
            <w:r w:rsidRPr="00B24172">
              <w:rPr>
                <w:sz w:val="22"/>
                <w:szCs w:val="22"/>
                <w:lang w:val="en-NZ"/>
              </w:rPr>
              <w:t>PSLM-2013-14</w:t>
            </w:r>
          </w:p>
          <w:p w14:paraId="5B1D5FD8" w14:textId="77777777" w:rsidR="00AC1F76" w:rsidRPr="00B24172" w:rsidRDefault="00AC1F76" w:rsidP="008B699B">
            <w:pPr>
              <w:spacing w:line="288" w:lineRule="auto"/>
              <w:jc w:val="center"/>
              <w:rPr>
                <w:sz w:val="22"/>
                <w:szCs w:val="22"/>
                <w:lang w:val="en-NZ"/>
              </w:rPr>
            </w:pPr>
          </w:p>
        </w:tc>
      </w:tr>
      <w:tr w:rsidR="00AC1F76" w:rsidRPr="00B24172" w14:paraId="145E596F" w14:textId="77777777" w:rsidTr="008B699B">
        <w:trPr>
          <w:trHeight w:val="329"/>
        </w:trPr>
        <w:tc>
          <w:tcPr>
            <w:tcW w:w="4253" w:type="dxa"/>
          </w:tcPr>
          <w:p w14:paraId="4DA0997F" w14:textId="77777777" w:rsidR="00AC1F76" w:rsidRPr="00B24172" w:rsidRDefault="00AC1F76" w:rsidP="008B699B">
            <w:pPr>
              <w:rPr>
                <w:sz w:val="22"/>
                <w:szCs w:val="22"/>
                <w:lang w:val="en-NZ"/>
              </w:rPr>
            </w:pPr>
            <w:r w:rsidRPr="00B24172">
              <w:rPr>
                <w:sz w:val="22"/>
                <w:szCs w:val="22"/>
                <w:lang w:val="en-NZ"/>
              </w:rPr>
              <w:t>Price of electricity</w:t>
            </w:r>
          </w:p>
        </w:tc>
        <w:tc>
          <w:tcPr>
            <w:tcW w:w="4829" w:type="dxa"/>
          </w:tcPr>
          <w:p w14:paraId="252D7DA5" w14:textId="77777777" w:rsidR="00AC1F76" w:rsidRPr="00B24172" w:rsidRDefault="00AC1F76" w:rsidP="008B699B">
            <w:pPr>
              <w:spacing w:line="288" w:lineRule="auto"/>
              <w:jc w:val="center"/>
              <w:rPr>
                <w:sz w:val="22"/>
                <w:szCs w:val="22"/>
                <w:lang w:val="en-NZ"/>
              </w:rPr>
            </w:pPr>
            <w:r w:rsidRPr="00B24172">
              <w:rPr>
                <w:sz w:val="22"/>
                <w:szCs w:val="22"/>
                <w:lang w:val="en-NZ"/>
              </w:rPr>
              <w:t>Ministry of Water and Supply</w:t>
            </w:r>
          </w:p>
          <w:p w14:paraId="5D39FAFB" w14:textId="77777777" w:rsidR="00AC1F76" w:rsidRPr="00B24172" w:rsidRDefault="00AC1F76" w:rsidP="008B699B">
            <w:pPr>
              <w:spacing w:line="288" w:lineRule="auto"/>
              <w:jc w:val="center"/>
              <w:rPr>
                <w:sz w:val="22"/>
                <w:szCs w:val="22"/>
                <w:lang w:val="en-NZ"/>
              </w:rPr>
            </w:pPr>
          </w:p>
        </w:tc>
      </w:tr>
      <w:tr w:rsidR="00AC1F76" w:rsidRPr="00B24172" w14:paraId="1007AB6A" w14:textId="77777777" w:rsidTr="008B699B">
        <w:trPr>
          <w:trHeight w:val="319"/>
        </w:trPr>
        <w:tc>
          <w:tcPr>
            <w:tcW w:w="4253" w:type="dxa"/>
          </w:tcPr>
          <w:p w14:paraId="0299C089" w14:textId="77777777" w:rsidR="00AC1F76" w:rsidRPr="00B24172" w:rsidRDefault="00AC1F76" w:rsidP="008B699B">
            <w:pPr>
              <w:rPr>
                <w:sz w:val="22"/>
                <w:szCs w:val="22"/>
                <w:lang w:val="en-NZ"/>
              </w:rPr>
            </w:pPr>
            <w:r w:rsidRPr="00B24172">
              <w:rPr>
                <w:sz w:val="22"/>
                <w:szCs w:val="22"/>
                <w:lang w:val="en-NZ"/>
              </w:rPr>
              <w:t>Total population</w:t>
            </w:r>
          </w:p>
        </w:tc>
        <w:tc>
          <w:tcPr>
            <w:tcW w:w="4829" w:type="dxa"/>
          </w:tcPr>
          <w:p w14:paraId="5F7BE6A3" w14:textId="77777777" w:rsidR="00AC1F76" w:rsidRPr="00B24172" w:rsidRDefault="00AC1F76" w:rsidP="008B699B">
            <w:pPr>
              <w:spacing w:line="288" w:lineRule="auto"/>
              <w:jc w:val="center"/>
              <w:rPr>
                <w:sz w:val="22"/>
                <w:szCs w:val="22"/>
                <w:lang w:val="en-NZ"/>
              </w:rPr>
            </w:pPr>
            <w:r w:rsidRPr="00B24172">
              <w:rPr>
                <w:sz w:val="22"/>
                <w:szCs w:val="22"/>
                <w:lang w:val="en-NZ"/>
              </w:rPr>
              <w:t>World Bank data</w:t>
            </w:r>
          </w:p>
          <w:p w14:paraId="2F4BF520" w14:textId="77777777" w:rsidR="00AC1F76" w:rsidRPr="00B24172" w:rsidRDefault="00AC1F76" w:rsidP="008B699B">
            <w:pPr>
              <w:spacing w:line="288" w:lineRule="auto"/>
              <w:jc w:val="center"/>
              <w:rPr>
                <w:sz w:val="22"/>
                <w:szCs w:val="22"/>
                <w:lang w:val="en-NZ"/>
              </w:rPr>
            </w:pPr>
          </w:p>
        </w:tc>
      </w:tr>
      <w:tr w:rsidR="00AC1F76" w:rsidRPr="00B24172" w14:paraId="32649D34" w14:textId="77777777" w:rsidTr="008B699B">
        <w:trPr>
          <w:trHeight w:val="329"/>
        </w:trPr>
        <w:tc>
          <w:tcPr>
            <w:tcW w:w="4253" w:type="dxa"/>
          </w:tcPr>
          <w:p w14:paraId="1147AC5F" w14:textId="77777777" w:rsidR="00AC1F76" w:rsidRPr="00B24172" w:rsidRDefault="00AC1F76" w:rsidP="008B699B">
            <w:pPr>
              <w:rPr>
                <w:sz w:val="22"/>
                <w:szCs w:val="22"/>
                <w:lang w:val="en-NZ"/>
              </w:rPr>
            </w:pPr>
            <w:r w:rsidRPr="00B24172">
              <w:rPr>
                <w:sz w:val="22"/>
                <w:szCs w:val="22"/>
                <w:lang w:val="en-NZ"/>
              </w:rPr>
              <w:t>Average household size</w:t>
            </w:r>
          </w:p>
        </w:tc>
        <w:tc>
          <w:tcPr>
            <w:tcW w:w="4829" w:type="dxa"/>
          </w:tcPr>
          <w:p w14:paraId="05AC6818" w14:textId="77777777" w:rsidR="00AC1F76" w:rsidRPr="00B24172" w:rsidRDefault="00AC1F76" w:rsidP="008B699B">
            <w:pPr>
              <w:spacing w:line="288" w:lineRule="auto"/>
              <w:jc w:val="center"/>
              <w:rPr>
                <w:sz w:val="22"/>
                <w:szCs w:val="22"/>
                <w:lang w:val="en-NZ"/>
              </w:rPr>
            </w:pPr>
            <w:r w:rsidRPr="00B24172">
              <w:rPr>
                <w:sz w:val="22"/>
                <w:szCs w:val="22"/>
                <w:lang w:val="en-NZ"/>
              </w:rPr>
              <w:t>World Bank data</w:t>
            </w:r>
          </w:p>
          <w:p w14:paraId="4222214F" w14:textId="77777777" w:rsidR="00AC1F76" w:rsidRPr="00B24172" w:rsidRDefault="00AC1F76" w:rsidP="008B699B">
            <w:pPr>
              <w:spacing w:line="288" w:lineRule="auto"/>
              <w:jc w:val="center"/>
              <w:rPr>
                <w:sz w:val="22"/>
                <w:szCs w:val="22"/>
                <w:lang w:val="en-NZ"/>
              </w:rPr>
            </w:pPr>
          </w:p>
        </w:tc>
      </w:tr>
      <w:tr w:rsidR="00AC1F76" w:rsidRPr="00B24172" w14:paraId="4ABEBBE6" w14:textId="77777777" w:rsidTr="008B699B">
        <w:trPr>
          <w:trHeight w:val="329"/>
        </w:trPr>
        <w:tc>
          <w:tcPr>
            <w:tcW w:w="4253" w:type="dxa"/>
          </w:tcPr>
          <w:p w14:paraId="58EFB4FF" w14:textId="77777777" w:rsidR="00AC1F76" w:rsidRPr="00B24172" w:rsidRDefault="00AC1F76" w:rsidP="008B699B">
            <w:pPr>
              <w:rPr>
                <w:sz w:val="22"/>
                <w:szCs w:val="22"/>
                <w:lang w:val="en-NZ"/>
              </w:rPr>
            </w:pPr>
            <w:r w:rsidRPr="00B24172">
              <w:rPr>
                <w:sz w:val="22"/>
                <w:szCs w:val="22"/>
                <w:lang w:val="en-NZ"/>
              </w:rPr>
              <w:t>Fixed cost of Biogas plant, Operating cost of Biogas plant, price of slurry</w:t>
            </w:r>
          </w:p>
        </w:tc>
        <w:tc>
          <w:tcPr>
            <w:tcW w:w="4829" w:type="dxa"/>
          </w:tcPr>
          <w:p w14:paraId="7EFF840F" w14:textId="77777777" w:rsidR="00AC1F76" w:rsidRPr="00B24172" w:rsidRDefault="00AC1F76" w:rsidP="008B699B">
            <w:pPr>
              <w:spacing w:line="288" w:lineRule="auto"/>
              <w:jc w:val="center"/>
              <w:rPr>
                <w:sz w:val="22"/>
                <w:szCs w:val="22"/>
              </w:rPr>
            </w:pPr>
            <w:r w:rsidRPr="00B24172">
              <w:rPr>
                <w:sz w:val="22"/>
                <w:szCs w:val="22"/>
              </w:rPr>
              <w:t xml:space="preserve">Bio Energy Technology Application Pakistan, </w:t>
            </w:r>
          </w:p>
          <w:p w14:paraId="2B7A2318" w14:textId="77777777" w:rsidR="00AC1F76" w:rsidRPr="00B24172" w:rsidRDefault="00AC1F76" w:rsidP="008B699B">
            <w:pPr>
              <w:spacing w:line="288" w:lineRule="auto"/>
              <w:jc w:val="center"/>
              <w:rPr>
                <w:sz w:val="22"/>
                <w:szCs w:val="22"/>
              </w:rPr>
            </w:pPr>
            <w:r w:rsidRPr="00B24172">
              <w:rPr>
                <w:sz w:val="22"/>
                <w:szCs w:val="22"/>
              </w:rPr>
              <w:t>published literature</w:t>
            </w:r>
          </w:p>
          <w:p w14:paraId="07A11C13" w14:textId="77777777" w:rsidR="00AC1F76" w:rsidRPr="00B24172" w:rsidRDefault="00AC1F76" w:rsidP="008B699B">
            <w:pPr>
              <w:spacing w:line="288" w:lineRule="auto"/>
              <w:jc w:val="center"/>
              <w:rPr>
                <w:sz w:val="22"/>
                <w:szCs w:val="22"/>
                <w:lang w:val="en-NZ"/>
              </w:rPr>
            </w:pPr>
          </w:p>
        </w:tc>
      </w:tr>
      <w:tr w:rsidR="00AC1F76" w:rsidRPr="00B24172" w14:paraId="6E5F673B" w14:textId="77777777" w:rsidTr="008B699B">
        <w:trPr>
          <w:trHeight w:val="329"/>
        </w:trPr>
        <w:tc>
          <w:tcPr>
            <w:tcW w:w="4253" w:type="dxa"/>
          </w:tcPr>
          <w:p w14:paraId="123B4CD6" w14:textId="77777777" w:rsidR="00AC1F76" w:rsidRPr="00B24172" w:rsidRDefault="00AC1F76" w:rsidP="008B699B">
            <w:pPr>
              <w:rPr>
                <w:sz w:val="22"/>
                <w:szCs w:val="22"/>
                <w:lang w:val="en-NZ"/>
              </w:rPr>
            </w:pPr>
            <w:r w:rsidRPr="00B24172">
              <w:rPr>
                <w:sz w:val="22"/>
                <w:szCs w:val="22"/>
                <w:lang w:val="en-NZ"/>
              </w:rPr>
              <w:t>Minimum wage rate</w:t>
            </w:r>
          </w:p>
        </w:tc>
        <w:tc>
          <w:tcPr>
            <w:tcW w:w="4829" w:type="dxa"/>
          </w:tcPr>
          <w:p w14:paraId="07FF5EE6" w14:textId="77777777" w:rsidR="00AC1F76" w:rsidRPr="00B24172" w:rsidRDefault="00AC1F76" w:rsidP="008B699B">
            <w:pPr>
              <w:spacing w:line="288" w:lineRule="auto"/>
              <w:jc w:val="center"/>
              <w:rPr>
                <w:sz w:val="22"/>
                <w:szCs w:val="22"/>
              </w:rPr>
            </w:pPr>
            <w:r w:rsidRPr="00B24172">
              <w:rPr>
                <w:sz w:val="22"/>
                <w:szCs w:val="22"/>
              </w:rPr>
              <w:t>Pay Check Pakistan</w:t>
            </w:r>
          </w:p>
          <w:p w14:paraId="6AE85706" w14:textId="77777777" w:rsidR="00AC1F76" w:rsidRPr="00B24172" w:rsidRDefault="00AC1F76" w:rsidP="008B699B">
            <w:pPr>
              <w:spacing w:line="288" w:lineRule="auto"/>
              <w:jc w:val="center"/>
              <w:rPr>
                <w:sz w:val="22"/>
                <w:szCs w:val="22"/>
              </w:rPr>
            </w:pPr>
          </w:p>
        </w:tc>
      </w:tr>
      <w:tr w:rsidR="00AC1F76" w:rsidRPr="00B24172" w14:paraId="2234CC39" w14:textId="77777777" w:rsidTr="008B699B">
        <w:trPr>
          <w:trHeight w:val="329"/>
        </w:trPr>
        <w:tc>
          <w:tcPr>
            <w:tcW w:w="4253" w:type="dxa"/>
          </w:tcPr>
          <w:p w14:paraId="5D082B8E" w14:textId="77777777" w:rsidR="00AC1F76" w:rsidRPr="00B24172" w:rsidRDefault="00AC1F76" w:rsidP="008B699B">
            <w:pPr>
              <w:rPr>
                <w:sz w:val="22"/>
                <w:szCs w:val="22"/>
                <w:lang w:val="en-NZ"/>
              </w:rPr>
            </w:pPr>
            <w:r w:rsidRPr="00B24172">
              <w:rPr>
                <w:sz w:val="22"/>
                <w:szCs w:val="22"/>
                <w:lang w:val="en-NZ"/>
              </w:rPr>
              <w:t>Fixed cost of natural gas connection</w:t>
            </w:r>
          </w:p>
        </w:tc>
        <w:tc>
          <w:tcPr>
            <w:tcW w:w="4829" w:type="dxa"/>
          </w:tcPr>
          <w:p w14:paraId="1D7BE0CC" w14:textId="77777777" w:rsidR="00AC1F76" w:rsidRPr="00B24172" w:rsidRDefault="00AC1F76" w:rsidP="008B699B">
            <w:pPr>
              <w:spacing w:line="288" w:lineRule="auto"/>
              <w:jc w:val="center"/>
              <w:rPr>
                <w:sz w:val="22"/>
                <w:szCs w:val="22"/>
                <w:lang w:val="en-NZ"/>
              </w:rPr>
            </w:pPr>
            <w:r w:rsidRPr="00B24172">
              <w:rPr>
                <w:sz w:val="22"/>
                <w:szCs w:val="22"/>
                <w:lang w:val="en-NZ"/>
              </w:rPr>
              <w:t>Sui Northern Gas Pipelines limited (SNGPL)</w:t>
            </w:r>
          </w:p>
          <w:p w14:paraId="346BAF67" w14:textId="77777777" w:rsidR="00AC1F76" w:rsidRPr="00B24172" w:rsidRDefault="00AC1F76" w:rsidP="008B699B">
            <w:pPr>
              <w:spacing w:line="288" w:lineRule="auto"/>
              <w:jc w:val="center"/>
              <w:rPr>
                <w:sz w:val="22"/>
                <w:szCs w:val="22"/>
                <w:lang w:val="en-NZ"/>
              </w:rPr>
            </w:pPr>
          </w:p>
        </w:tc>
      </w:tr>
      <w:tr w:rsidR="00AC1F76" w:rsidRPr="00B24172" w14:paraId="20E6A59E" w14:textId="77777777" w:rsidTr="008B699B">
        <w:trPr>
          <w:trHeight w:val="329"/>
        </w:trPr>
        <w:tc>
          <w:tcPr>
            <w:tcW w:w="4253" w:type="dxa"/>
          </w:tcPr>
          <w:p w14:paraId="5E8B7D53" w14:textId="77777777" w:rsidR="00AC1F76" w:rsidRPr="00B24172" w:rsidRDefault="00AC1F76" w:rsidP="008B699B">
            <w:pPr>
              <w:rPr>
                <w:sz w:val="22"/>
                <w:szCs w:val="22"/>
                <w:lang w:val="en-NZ"/>
              </w:rPr>
            </w:pPr>
            <w:r w:rsidRPr="00B24172">
              <w:rPr>
                <w:sz w:val="22"/>
                <w:szCs w:val="22"/>
                <w:lang w:val="en-NZ"/>
              </w:rPr>
              <w:t>Population of children</w:t>
            </w:r>
          </w:p>
        </w:tc>
        <w:tc>
          <w:tcPr>
            <w:tcW w:w="4829" w:type="dxa"/>
          </w:tcPr>
          <w:p w14:paraId="2853B218" w14:textId="77777777" w:rsidR="00AC1F76" w:rsidRPr="00B24172" w:rsidRDefault="00AC1F76" w:rsidP="008B699B">
            <w:pPr>
              <w:spacing w:line="288" w:lineRule="auto"/>
              <w:jc w:val="center"/>
              <w:rPr>
                <w:sz w:val="22"/>
                <w:szCs w:val="22"/>
              </w:rPr>
            </w:pPr>
            <w:r w:rsidRPr="00B24172">
              <w:rPr>
                <w:sz w:val="22"/>
                <w:szCs w:val="22"/>
              </w:rPr>
              <w:t>United Nation databank</w:t>
            </w:r>
          </w:p>
          <w:p w14:paraId="2DE40D80" w14:textId="77777777" w:rsidR="00AC1F76" w:rsidRPr="00B24172" w:rsidRDefault="00AC1F76" w:rsidP="008B699B">
            <w:pPr>
              <w:spacing w:line="288" w:lineRule="auto"/>
              <w:jc w:val="center"/>
              <w:rPr>
                <w:sz w:val="22"/>
                <w:szCs w:val="22"/>
              </w:rPr>
            </w:pPr>
          </w:p>
        </w:tc>
      </w:tr>
      <w:tr w:rsidR="00AC1F76" w:rsidRPr="00B24172" w14:paraId="254E233E" w14:textId="77777777" w:rsidTr="008B699B">
        <w:trPr>
          <w:trHeight w:val="329"/>
        </w:trPr>
        <w:tc>
          <w:tcPr>
            <w:tcW w:w="4253" w:type="dxa"/>
          </w:tcPr>
          <w:p w14:paraId="4B6C6821" w14:textId="77777777" w:rsidR="00AC1F76" w:rsidRPr="00B24172" w:rsidRDefault="00AC1F76" w:rsidP="008B699B">
            <w:pPr>
              <w:rPr>
                <w:sz w:val="22"/>
                <w:szCs w:val="22"/>
                <w:lang w:val="en-NZ"/>
              </w:rPr>
            </w:pPr>
            <w:r w:rsidRPr="00B24172">
              <w:rPr>
                <w:sz w:val="22"/>
                <w:szCs w:val="22"/>
                <w:lang w:val="en-NZ"/>
              </w:rPr>
              <w:t>Mortalities and morbidities (DALYS)</w:t>
            </w:r>
          </w:p>
        </w:tc>
        <w:tc>
          <w:tcPr>
            <w:tcW w:w="4829" w:type="dxa"/>
          </w:tcPr>
          <w:p w14:paraId="18E389A4" w14:textId="77777777" w:rsidR="00AC1F76" w:rsidRPr="00B24172" w:rsidRDefault="00AC1F76" w:rsidP="008B699B">
            <w:pPr>
              <w:spacing w:line="288" w:lineRule="auto"/>
              <w:jc w:val="center"/>
              <w:rPr>
                <w:sz w:val="22"/>
                <w:szCs w:val="22"/>
              </w:rPr>
            </w:pPr>
            <w:r w:rsidRPr="00B24172">
              <w:rPr>
                <w:sz w:val="22"/>
                <w:szCs w:val="22"/>
              </w:rPr>
              <w:t xml:space="preserve">World Health Organization, </w:t>
            </w:r>
          </w:p>
          <w:p w14:paraId="6C240F46" w14:textId="77777777" w:rsidR="00AC1F76" w:rsidRPr="00B24172" w:rsidRDefault="00AC1F76" w:rsidP="008B699B">
            <w:pPr>
              <w:spacing w:line="288" w:lineRule="auto"/>
              <w:jc w:val="center"/>
              <w:rPr>
                <w:sz w:val="22"/>
                <w:szCs w:val="22"/>
              </w:rPr>
            </w:pPr>
            <w:r w:rsidRPr="00B24172">
              <w:rPr>
                <w:sz w:val="22"/>
                <w:szCs w:val="22"/>
              </w:rPr>
              <w:t>published studies</w:t>
            </w:r>
          </w:p>
          <w:p w14:paraId="3E6AE132" w14:textId="77777777" w:rsidR="00AC1F76" w:rsidRPr="00B24172" w:rsidRDefault="00AC1F76" w:rsidP="008B699B">
            <w:pPr>
              <w:spacing w:line="288" w:lineRule="auto"/>
              <w:jc w:val="center"/>
              <w:rPr>
                <w:sz w:val="22"/>
                <w:szCs w:val="22"/>
              </w:rPr>
            </w:pPr>
          </w:p>
        </w:tc>
      </w:tr>
      <w:tr w:rsidR="00AC1F76" w:rsidRPr="00B24172" w14:paraId="2386B3A0" w14:textId="77777777" w:rsidTr="008B699B">
        <w:trPr>
          <w:trHeight w:val="329"/>
        </w:trPr>
        <w:tc>
          <w:tcPr>
            <w:tcW w:w="4253" w:type="dxa"/>
          </w:tcPr>
          <w:p w14:paraId="41AAC077" w14:textId="77777777" w:rsidR="00AC1F76" w:rsidRPr="00B24172" w:rsidRDefault="00AC1F76" w:rsidP="008B699B">
            <w:pPr>
              <w:rPr>
                <w:sz w:val="22"/>
                <w:szCs w:val="22"/>
                <w:lang w:val="en-NZ"/>
              </w:rPr>
            </w:pPr>
            <w:r w:rsidRPr="00B24172">
              <w:rPr>
                <w:sz w:val="22"/>
                <w:szCs w:val="22"/>
                <w:lang w:val="en-NZ"/>
              </w:rPr>
              <w:t>Per capita income</w:t>
            </w:r>
          </w:p>
        </w:tc>
        <w:tc>
          <w:tcPr>
            <w:tcW w:w="4829" w:type="dxa"/>
          </w:tcPr>
          <w:p w14:paraId="4EA65EE2" w14:textId="77777777" w:rsidR="00AC1F76" w:rsidRPr="00B24172" w:rsidRDefault="00AC1F76" w:rsidP="008B699B">
            <w:pPr>
              <w:spacing w:line="288" w:lineRule="auto"/>
              <w:jc w:val="center"/>
              <w:rPr>
                <w:sz w:val="22"/>
                <w:szCs w:val="22"/>
                <w:lang w:val="en-NZ"/>
              </w:rPr>
            </w:pPr>
            <w:r w:rsidRPr="00B24172">
              <w:rPr>
                <w:sz w:val="22"/>
                <w:szCs w:val="22"/>
                <w:lang w:val="en-NZ"/>
              </w:rPr>
              <w:t>World Bank data</w:t>
            </w:r>
          </w:p>
          <w:p w14:paraId="5F92F325" w14:textId="77777777" w:rsidR="00AC1F76" w:rsidRPr="00B24172" w:rsidRDefault="00AC1F76" w:rsidP="008B699B">
            <w:pPr>
              <w:spacing w:line="288" w:lineRule="auto"/>
              <w:jc w:val="center"/>
              <w:rPr>
                <w:sz w:val="22"/>
                <w:szCs w:val="22"/>
              </w:rPr>
            </w:pPr>
          </w:p>
        </w:tc>
      </w:tr>
      <w:tr w:rsidR="00AC1F76" w:rsidRPr="00B24172" w14:paraId="776333AF" w14:textId="77777777" w:rsidTr="008B699B">
        <w:trPr>
          <w:trHeight w:val="329"/>
        </w:trPr>
        <w:tc>
          <w:tcPr>
            <w:tcW w:w="4253" w:type="dxa"/>
          </w:tcPr>
          <w:p w14:paraId="01A5CB29" w14:textId="77777777" w:rsidR="00AC1F76" w:rsidRPr="00B24172" w:rsidRDefault="00AC1F76" w:rsidP="008B699B">
            <w:pPr>
              <w:rPr>
                <w:sz w:val="22"/>
                <w:szCs w:val="22"/>
                <w:lang w:val="en-NZ"/>
              </w:rPr>
            </w:pPr>
            <w:r w:rsidRPr="00B24172">
              <w:rPr>
                <w:sz w:val="22"/>
                <w:szCs w:val="22"/>
                <w:lang w:val="en-NZ"/>
              </w:rPr>
              <w:t xml:space="preserve">Regional population, population of </w:t>
            </w:r>
          </w:p>
          <w:p w14:paraId="506F82B0" w14:textId="77777777" w:rsidR="00AC1F76" w:rsidRPr="00B24172" w:rsidRDefault="00AC1F76" w:rsidP="008B699B">
            <w:pPr>
              <w:rPr>
                <w:sz w:val="22"/>
                <w:szCs w:val="22"/>
                <w:lang w:val="en-NZ"/>
              </w:rPr>
            </w:pPr>
            <w:r w:rsidRPr="00B24172">
              <w:rPr>
                <w:sz w:val="22"/>
                <w:szCs w:val="22"/>
                <w:lang w:val="en-NZ"/>
              </w:rPr>
              <w:t>working age</w:t>
            </w:r>
          </w:p>
          <w:p w14:paraId="60F58CE1" w14:textId="77777777" w:rsidR="00AC1F76" w:rsidRPr="00B24172" w:rsidRDefault="00AC1F76" w:rsidP="008B699B">
            <w:pPr>
              <w:rPr>
                <w:sz w:val="22"/>
                <w:szCs w:val="22"/>
                <w:lang w:val="en-NZ"/>
              </w:rPr>
            </w:pPr>
          </w:p>
        </w:tc>
        <w:tc>
          <w:tcPr>
            <w:tcW w:w="4829" w:type="dxa"/>
          </w:tcPr>
          <w:p w14:paraId="472A6B1B" w14:textId="77777777" w:rsidR="00AC1F76" w:rsidRPr="00B24172" w:rsidRDefault="00AC1F76" w:rsidP="008B699B">
            <w:pPr>
              <w:spacing w:line="288" w:lineRule="auto"/>
              <w:jc w:val="center"/>
              <w:rPr>
                <w:sz w:val="22"/>
                <w:szCs w:val="22"/>
                <w:lang w:val="en-NZ"/>
              </w:rPr>
            </w:pPr>
            <w:r w:rsidRPr="00B24172">
              <w:rPr>
                <w:sz w:val="22"/>
                <w:szCs w:val="22"/>
                <w:lang w:val="en-NZ"/>
              </w:rPr>
              <w:t>Pakistan Bureau of Statistics</w:t>
            </w:r>
          </w:p>
          <w:p w14:paraId="415BBCB5" w14:textId="77777777" w:rsidR="00AC1F76" w:rsidRPr="00B24172" w:rsidRDefault="00AC1F76" w:rsidP="008B699B">
            <w:pPr>
              <w:spacing w:line="288" w:lineRule="auto"/>
              <w:jc w:val="center"/>
              <w:rPr>
                <w:sz w:val="22"/>
                <w:szCs w:val="22"/>
                <w:lang w:val="en-NZ"/>
              </w:rPr>
            </w:pPr>
          </w:p>
        </w:tc>
      </w:tr>
      <w:tr w:rsidR="00AC1F76" w:rsidRPr="00B24172" w14:paraId="1C82DC4A" w14:textId="77777777" w:rsidTr="008B699B">
        <w:trPr>
          <w:trHeight w:val="329"/>
        </w:trPr>
        <w:tc>
          <w:tcPr>
            <w:tcW w:w="4253" w:type="dxa"/>
          </w:tcPr>
          <w:p w14:paraId="33C2A8CD" w14:textId="77777777" w:rsidR="00AC1F76" w:rsidRPr="00B24172" w:rsidRDefault="00AC1F76" w:rsidP="008B699B">
            <w:pPr>
              <w:rPr>
                <w:sz w:val="22"/>
                <w:szCs w:val="22"/>
                <w:lang w:val="en-NZ"/>
              </w:rPr>
            </w:pPr>
            <w:r w:rsidRPr="00B24172">
              <w:rPr>
                <w:sz w:val="22"/>
                <w:szCs w:val="22"/>
                <w:lang w:val="en-NZ"/>
              </w:rPr>
              <w:t>Number of days spent in bed due to illness, fuel collection time, time spent on economic activity, costs of health care, operating cost of LPG, natural gas, electricity, and fixed cost of LPG, natural gas, and electric stoves.</w:t>
            </w:r>
          </w:p>
        </w:tc>
        <w:tc>
          <w:tcPr>
            <w:tcW w:w="4829" w:type="dxa"/>
          </w:tcPr>
          <w:p w14:paraId="4DD28D6C" w14:textId="77777777" w:rsidR="00AC1F76" w:rsidRPr="00B24172" w:rsidRDefault="00AC1F76" w:rsidP="008B699B">
            <w:pPr>
              <w:jc w:val="center"/>
              <w:rPr>
                <w:sz w:val="22"/>
                <w:szCs w:val="22"/>
                <w:lang w:val="en-NZ"/>
              </w:rPr>
            </w:pPr>
            <w:r w:rsidRPr="00B24172">
              <w:rPr>
                <w:sz w:val="22"/>
                <w:szCs w:val="22"/>
                <w:lang w:val="en-NZ"/>
              </w:rPr>
              <w:t xml:space="preserve">PSLM-2013-14 </w:t>
            </w:r>
          </w:p>
          <w:p w14:paraId="218856FB" w14:textId="77777777" w:rsidR="00AC1F76" w:rsidRPr="00B24172" w:rsidRDefault="00AC1F76" w:rsidP="008B699B">
            <w:pPr>
              <w:jc w:val="center"/>
              <w:rPr>
                <w:sz w:val="22"/>
                <w:szCs w:val="22"/>
                <w:lang w:val="en-NZ"/>
              </w:rPr>
            </w:pPr>
            <w:r w:rsidRPr="00B24172">
              <w:rPr>
                <w:sz w:val="22"/>
                <w:szCs w:val="22"/>
                <w:lang w:val="en-NZ"/>
              </w:rPr>
              <w:t xml:space="preserve">and </w:t>
            </w:r>
          </w:p>
          <w:p w14:paraId="067DA07F" w14:textId="77777777" w:rsidR="00AC1F76" w:rsidRPr="00B24172" w:rsidRDefault="00AC1F76" w:rsidP="008B699B">
            <w:pPr>
              <w:jc w:val="center"/>
              <w:rPr>
                <w:sz w:val="22"/>
                <w:szCs w:val="22"/>
                <w:lang w:val="en-NZ"/>
              </w:rPr>
            </w:pPr>
            <w:r w:rsidRPr="00B24172">
              <w:rPr>
                <w:sz w:val="22"/>
                <w:szCs w:val="22"/>
              </w:rPr>
              <w:t>published literature</w:t>
            </w:r>
          </w:p>
        </w:tc>
      </w:tr>
    </w:tbl>
    <w:p w14:paraId="6349C68B" w14:textId="77777777" w:rsidR="00AC1F76" w:rsidRPr="00B24172" w:rsidRDefault="00AC1F76" w:rsidP="00AC1F76">
      <w:pPr>
        <w:autoSpaceDE w:val="0"/>
        <w:autoSpaceDN w:val="0"/>
        <w:adjustRightInd w:val="0"/>
        <w:spacing w:line="288" w:lineRule="auto"/>
        <w:jc w:val="both"/>
        <w:rPr>
          <w:lang w:val="en-NZ"/>
        </w:rPr>
      </w:pPr>
    </w:p>
    <w:p w14:paraId="70430E4E" w14:textId="77777777" w:rsidR="00AC1F76" w:rsidRPr="00B24172" w:rsidRDefault="00AC1F76" w:rsidP="00AC1F76"/>
    <w:p w14:paraId="2E96130C" w14:textId="77777777" w:rsidR="00BA76B5" w:rsidRPr="00B24172" w:rsidRDefault="00BA76B5" w:rsidP="00BF2AB8">
      <w:pPr>
        <w:spacing w:line="288" w:lineRule="auto"/>
        <w:rPr>
          <w:sz w:val="22"/>
          <w:szCs w:val="22"/>
          <w:lang w:val="en-NZ"/>
        </w:rPr>
      </w:pPr>
    </w:p>
    <w:sectPr w:rsidR="00BA76B5" w:rsidRPr="00B24172" w:rsidSect="00A408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1BF9A" w14:textId="77777777" w:rsidR="000E0C15" w:rsidRDefault="000E0C15" w:rsidP="00041B51">
      <w:r>
        <w:separator/>
      </w:r>
    </w:p>
  </w:endnote>
  <w:endnote w:type="continuationSeparator" w:id="0">
    <w:p w14:paraId="376CD83B" w14:textId="77777777" w:rsidR="000E0C15" w:rsidRDefault="000E0C15" w:rsidP="00041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616733"/>
      <w:docPartObj>
        <w:docPartGallery w:val="Page Numbers (Bottom of Page)"/>
        <w:docPartUnique/>
      </w:docPartObj>
    </w:sdtPr>
    <w:sdtEndPr>
      <w:rPr>
        <w:noProof/>
      </w:rPr>
    </w:sdtEndPr>
    <w:sdtContent>
      <w:p w14:paraId="4134563E" w14:textId="57C95215" w:rsidR="00B0028C" w:rsidRDefault="00B0028C">
        <w:pPr>
          <w:pStyle w:val="Footer"/>
          <w:jc w:val="center"/>
        </w:pPr>
        <w:r>
          <w:fldChar w:fldCharType="begin"/>
        </w:r>
        <w:r>
          <w:instrText xml:space="preserve"> PAGE   \* MERGEFORMAT </w:instrText>
        </w:r>
        <w:r>
          <w:fldChar w:fldCharType="separate"/>
        </w:r>
        <w:r w:rsidR="009C1A3D">
          <w:rPr>
            <w:noProof/>
          </w:rPr>
          <w:t>21</w:t>
        </w:r>
        <w:r>
          <w:rPr>
            <w:noProof/>
          </w:rPr>
          <w:fldChar w:fldCharType="end"/>
        </w:r>
      </w:p>
    </w:sdtContent>
  </w:sdt>
  <w:p w14:paraId="0FDD55B4" w14:textId="77777777" w:rsidR="00B0028C" w:rsidRDefault="00B0028C" w:rsidP="00C764AE">
    <w:pPr>
      <w:pStyle w:val="Footer"/>
      <w:tabs>
        <w:tab w:val="clear" w:pos="4513"/>
        <w:tab w:val="clear" w:pos="9026"/>
        <w:tab w:val="left" w:pos="320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23831" w14:textId="77777777" w:rsidR="000E0C15" w:rsidRDefault="000E0C15" w:rsidP="00041B51">
      <w:r>
        <w:separator/>
      </w:r>
    </w:p>
  </w:footnote>
  <w:footnote w:type="continuationSeparator" w:id="0">
    <w:p w14:paraId="36348672" w14:textId="77777777" w:rsidR="000E0C15" w:rsidRDefault="000E0C15" w:rsidP="00041B51">
      <w:r>
        <w:continuationSeparator/>
      </w:r>
    </w:p>
  </w:footnote>
  <w:footnote w:id="1">
    <w:p w14:paraId="34C43BB0" w14:textId="5E1220A3" w:rsidR="00B0028C" w:rsidRPr="009737DD" w:rsidRDefault="00B0028C" w:rsidP="00DF4C6C">
      <w:pPr>
        <w:pStyle w:val="FootnoteText"/>
        <w:ind w:left="284" w:hanging="284"/>
        <w:rPr>
          <w:lang w:val="en-NZ"/>
        </w:rPr>
      </w:pPr>
      <w:r>
        <w:rPr>
          <w:rStyle w:val="FootnoteReference"/>
        </w:rPr>
        <w:footnoteRef/>
      </w:r>
      <w:r>
        <w:t xml:space="preserve"> </w:t>
      </w:r>
      <w:r>
        <w:tab/>
      </w:r>
      <w:hyperlink r:id="rId1" w:history="1">
        <w:r w:rsidRPr="009737DD">
          <w:rPr>
            <w:rStyle w:val="Hyperlink"/>
            <w:color w:val="auto"/>
            <w:sz w:val="22"/>
            <w:szCs w:val="22"/>
          </w:rPr>
          <w:t>http://www.who.int/news-room/fact-sheets/detail/household-air-pollution-and-health</w:t>
        </w:r>
      </w:hyperlink>
      <w:r w:rsidRPr="009737DD">
        <w:rPr>
          <w:sz w:val="22"/>
          <w:szCs w:val="22"/>
        </w:rPr>
        <w:t xml:space="preserve"> </w:t>
      </w:r>
    </w:p>
  </w:footnote>
  <w:footnote w:id="2">
    <w:p w14:paraId="5EBB5367" w14:textId="1B5DCB42" w:rsidR="00B0028C" w:rsidRPr="00A91CBB" w:rsidRDefault="00B0028C" w:rsidP="00FF3CB3">
      <w:pPr>
        <w:pStyle w:val="Bibliography"/>
        <w:spacing w:line="240" w:lineRule="auto"/>
        <w:ind w:left="284" w:hanging="284"/>
        <w:jc w:val="both"/>
        <w:rPr>
          <w:rFonts w:asciiTheme="majorBidi" w:hAnsiTheme="majorBidi" w:cstheme="majorBidi"/>
          <w:sz w:val="22"/>
          <w:szCs w:val="22"/>
        </w:rPr>
      </w:pPr>
      <w:r w:rsidRPr="00A91CBB">
        <w:rPr>
          <w:rStyle w:val="FootnoteReference"/>
          <w:rFonts w:asciiTheme="majorBidi" w:hAnsiTheme="majorBidi" w:cstheme="majorBidi"/>
          <w:sz w:val="22"/>
          <w:szCs w:val="22"/>
        </w:rPr>
        <w:footnoteRef/>
      </w:r>
      <w:r w:rsidRPr="00A91CBB">
        <w:rPr>
          <w:rFonts w:asciiTheme="majorBidi" w:hAnsiTheme="majorBidi" w:cstheme="majorBidi"/>
          <w:sz w:val="22"/>
          <w:szCs w:val="22"/>
        </w:rPr>
        <w:t xml:space="preserve"> </w:t>
      </w:r>
      <w:r>
        <w:rPr>
          <w:rFonts w:asciiTheme="majorBidi" w:hAnsiTheme="majorBidi" w:cstheme="majorBidi"/>
          <w:sz w:val="22"/>
          <w:szCs w:val="22"/>
        </w:rPr>
        <w:tab/>
      </w:r>
      <w:r w:rsidRPr="00A91CBB">
        <w:rPr>
          <w:sz w:val="22"/>
          <w:szCs w:val="22"/>
        </w:rPr>
        <w:t xml:space="preserve">We adopt the term 'intervention' here, following </w:t>
      </w:r>
      <w:r>
        <w:rPr>
          <w:sz w:val="22"/>
          <w:szCs w:val="22"/>
        </w:rPr>
        <w:t xml:space="preserve">the </w:t>
      </w:r>
      <w:r w:rsidRPr="00A91CBB">
        <w:rPr>
          <w:sz w:val="22"/>
          <w:szCs w:val="22"/>
        </w:rPr>
        <w:t xml:space="preserve">World Health Organization </w:t>
      </w:r>
      <w:r w:rsidRPr="00A91CBB">
        <w:rPr>
          <w:sz w:val="22"/>
          <w:szCs w:val="22"/>
        </w:rPr>
        <w:fldChar w:fldCharType="begin"/>
      </w:r>
      <w:r>
        <w:rPr>
          <w:sz w:val="22"/>
          <w:szCs w:val="22"/>
        </w:rPr>
        <w:instrText xml:space="preserve"> ADDIN ZOTERO_ITEM CSL_CITATION {"citationID":"a933kh0mgt","properties":{"formattedCitation":"(Hutton &amp; Rehfuess, 2006)","plainCitation":"(Hutton &amp; Rehfuess, 2006)","dontUpdate":true,"noteIndex":2},"citationItems":[{"id":"yPj1CNji/0Dvam2bo","uris":["http://zotero.org/users/2699952/items/M4PVS3VN"],"uri":["http://zotero.org/users/2699952/items/M4PVS3VN"],"itemData":{"id":1093,"type":"book","title":"Guidelines for conducting cost-benefit analysis of household energy and health interventions","publisher":"WHO","publisher-place":"Geneva","source":"Open WorldCat","event-place":"Geneva","ISBN":"978-92-4-159481-3","note":"OCLC: 604061622","language":"English","author":[{"family":"Hutton","given":"Guy"},{"family":"Rehfuess","given":"Eva"}],"issued":{"date-parts":[["2006"]]}}}],"schema":"https://github.com/citation-style-language/schema/raw/master/csl-citation.json"} </w:instrText>
      </w:r>
      <w:r w:rsidRPr="00A91CBB">
        <w:rPr>
          <w:sz w:val="22"/>
          <w:szCs w:val="22"/>
        </w:rPr>
        <w:fldChar w:fldCharType="separate"/>
      </w:r>
      <w:r w:rsidRPr="00A91CBB">
        <w:rPr>
          <w:sz w:val="22"/>
          <w:szCs w:val="22"/>
        </w:rPr>
        <w:t xml:space="preserve">(Hutton </w:t>
      </w:r>
      <w:r>
        <w:rPr>
          <w:sz w:val="22"/>
          <w:szCs w:val="22"/>
        </w:rPr>
        <w:t>and</w:t>
      </w:r>
      <w:r w:rsidRPr="00A91CBB">
        <w:rPr>
          <w:sz w:val="22"/>
          <w:szCs w:val="22"/>
        </w:rPr>
        <w:t xml:space="preserve"> Rehfuess 2006)</w:t>
      </w:r>
      <w:r w:rsidRPr="00A91CBB">
        <w:rPr>
          <w:sz w:val="22"/>
          <w:szCs w:val="22"/>
        </w:rPr>
        <w:fldChar w:fldCharType="end"/>
      </w:r>
      <w:r>
        <w:rPr>
          <w:sz w:val="22"/>
          <w:szCs w:val="22"/>
        </w:rPr>
        <w:t>.</w:t>
      </w:r>
    </w:p>
  </w:footnote>
  <w:footnote w:id="3">
    <w:p w14:paraId="6BB0AD7C" w14:textId="1EB25518" w:rsidR="00B0028C" w:rsidRDefault="00B0028C" w:rsidP="00F47A65">
      <w:pPr>
        <w:pStyle w:val="Bibliography"/>
        <w:spacing w:line="240" w:lineRule="auto"/>
        <w:ind w:left="567" w:hanging="567"/>
        <w:jc w:val="both"/>
      </w:pPr>
      <w:r>
        <w:rPr>
          <w:rStyle w:val="FootnoteReference"/>
        </w:rPr>
        <w:footnoteRef/>
      </w:r>
      <w:r>
        <w:t xml:space="preserve"> </w:t>
      </w:r>
      <w:hyperlink r:id="rId2" w:history="1">
        <w:r>
          <w:rPr>
            <w:rStyle w:val="Hyperlink"/>
          </w:rPr>
          <w:t>https://data.worldbank.org/country/pakistan</w:t>
        </w:r>
      </w:hyperlink>
      <w:r>
        <w:rPr>
          <w:sz w:val="22"/>
          <w:szCs w:val="22"/>
        </w:rPr>
        <w:t xml:space="preserve"> </w:t>
      </w:r>
    </w:p>
  </w:footnote>
  <w:footnote w:id="4">
    <w:p w14:paraId="6C18CDF8" w14:textId="5158B95C" w:rsidR="00B0028C" w:rsidRPr="009737DD" w:rsidRDefault="00B0028C" w:rsidP="00E869D3">
      <w:pPr>
        <w:pStyle w:val="FootnoteText"/>
        <w:ind w:left="284" w:hanging="284"/>
        <w:rPr>
          <w:sz w:val="6"/>
          <w:szCs w:val="6"/>
          <w:lang w:val="en-NZ"/>
        </w:rPr>
      </w:pPr>
      <w:r>
        <w:rPr>
          <w:rStyle w:val="FootnoteReference"/>
        </w:rPr>
        <w:footnoteRef/>
      </w:r>
      <w:r>
        <w:t xml:space="preserve">  </w:t>
      </w:r>
      <w:r w:rsidRPr="009737DD">
        <w:rPr>
          <w:sz w:val="22"/>
          <w:szCs w:val="22"/>
        </w:rPr>
        <w:t>Africa Region, Region of the Americas, Eastern Mediterranean Region, European Region, South East Asian Region, Western Pacific Region</w:t>
      </w:r>
      <w:r>
        <w:rPr>
          <w:sz w:val="22"/>
          <w:szCs w:val="22"/>
        </w:rPr>
        <w:t>.</w:t>
      </w:r>
    </w:p>
  </w:footnote>
  <w:footnote w:id="5">
    <w:p w14:paraId="7896DA43" w14:textId="306B34A7" w:rsidR="00B0028C" w:rsidRPr="00DF4C6C" w:rsidRDefault="00B0028C" w:rsidP="00DF4C6C">
      <w:pPr>
        <w:autoSpaceDE w:val="0"/>
        <w:autoSpaceDN w:val="0"/>
        <w:adjustRightInd w:val="0"/>
        <w:ind w:left="284" w:hanging="284"/>
        <w:rPr>
          <w:sz w:val="22"/>
          <w:szCs w:val="22"/>
          <w:lang w:val="en-NZ"/>
        </w:rPr>
      </w:pPr>
      <w:r w:rsidRPr="00DF4C6C">
        <w:rPr>
          <w:rStyle w:val="FootnoteReference"/>
          <w:sz w:val="22"/>
          <w:szCs w:val="22"/>
        </w:rPr>
        <w:footnoteRef/>
      </w:r>
      <w:r>
        <w:rPr>
          <w:sz w:val="22"/>
          <w:szCs w:val="22"/>
        </w:rPr>
        <w:t xml:space="preserve">  International dollars</w:t>
      </w:r>
      <w:r w:rsidRPr="00DF4C6C">
        <w:rPr>
          <w:rFonts w:eastAsiaTheme="minorEastAsia"/>
          <w:sz w:val="22"/>
          <w:szCs w:val="22"/>
          <w:lang w:val="en-NZ" w:eastAsia="zh-CN"/>
        </w:rPr>
        <w:t xml:space="preserve"> have the same purchasing power as a US dolla</w:t>
      </w:r>
      <w:r>
        <w:rPr>
          <w:rFonts w:eastAsiaTheme="minorEastAsia"/>
          <w:sz w:val="22"/>
          <w:szCs w:val="22"/>
          <w:lang w:val="en-NZ" w:eastAsia="zh-CN"/>
        </w:rPr>
        <w:t>r</w:t>
      </w:r>
      <w:r w:rsidRPr="00DF4C6C">
        <w:rPr>
          <w:rFonts w:eastAsiaTheme="minorEastAsia"/>
          <w:sz w:val="22"/>
          <w:szCs w:val="22"/>
          <w:lang w:val="en-NZ" w:eastAsia="zh-CN"/>
        </w:rPr>
        <w:t>.</w:t>
      </w:r>
    </w:p>
  </w:footnote>
  <w:footnote w:id="6">
    <w:p w14:paraId="681F1D45" w14:textId="3AB444CE" w:rsidR="00B0028C" w:rsidRDefault="00B0028C" w:rsidP="00B15504">
      <w:pPr>
        <w:pStyle w:val="FootnoteText"/>
      </w:pPr>
      <w:r>
        <w:rPr>
          <w:rStyle w:val="FootnoteReference"/>
        </w:rPr>
        <w:footnoteRef/>
      </w:r>
      <w:r>
        <w:t xml:space="preserve">  </w:t>
      </w:r>
      <w:r w:rsidRPr="00332AF6">
        <w:rPr>
          <w:color w:val="00B0F0"/>
        </w:rPr>
        <w:t xml:space="preserve">D </w:t>
      </w:r>
      <w:r>
        <w:rPr>
          <w:color w:val="00B0F0"/>
        </w:rPr>
        <w:t>indicates</w:t>
      </w:r>
      <w:r w:rsidRPr="00332AF6">
        <w:rPr>
          <w:color w:val="00B0F0"/>
        </w:rPr>
        <w:t xml:space="preserve"> high adult and child mortality in the region</w:t>
      </w:r>
      <w:r>
        <w:rPr>
          <w:color w:val="00B0F0"/>
        </w:rPr>
        <w:t>.</w:t>
      </w:r>
    </w:p>
  </w:footnote>
  <w:footnote w:id="7">
    <w:p w14:paraId="0DFB594D" w14:textId="68F7108E" w:rsidR="00B0028C" w:rsidRPr="002B69F6" w:rsidRDefault="00B0028C" w:rsidP="00584CCB">
      <w:pPr>
        <w:pStyle w:val="FootnoteText"/>
        <w:ind w:left="284" w:hanging="284"/>
      </w:pPr>
      <w:r w:rsidRPr="00262E0F">
        <w:rPr>
          <w:rStyle w:val="FootnoteReference"/>
          <w:sz w:val="22"/>
          <w:szCs w:val="22"/>
        </w:rPr>
        <w:footnoteRef/>
      </w:r>
      <w:r w:rsidRPr="00262E0F">
        <w:rPr>
          <w:sz w:val="22"/>
          <w:szCs w:val="22"/>
        </w:rPr>
        <w:t xml:space="preserve"> </w:t>
      </w:r>
      <w:r w:rsidRPr="00262E0F">
        <w:rPr>
          <w:sz w:val="22"/>
          <w:szCs w:val="22"/>
        </w:rPr>
        <w:tab/>
      </w:r>
      <w:hyperlink r:id="rId3" w:history="1">
        <w:r w:rsidRPr="00262E0F">
          <w:rPr>
            <w:rStyle w:val="Hyperlink"/>
            <w:color w:val="auto"/>
            <w:sz w:val="22"/>
            <w:szCs w:val="22"/>
          </w:rPr>
          <w:t>https://data.worldbank.org/indicator/SP.POP.TOTL?locations=PKandview=chart</w:t>
        </w:r>
      </w:hyperlink>
      <w:r w:rsidRPr="00262E0F">
        <w:rPr>
          <w:rStyle w:val="Hyperlink"/>
          <w:color w:val="auto"/>
        </w:rPr>
        <w:t xml:space="preserve"> </w:t>
      </w:r>
    </w:p>
  </w:footnote>
  <w:footnote w:id="8">
    <w:p w14:paraId="0B65CD8D" w14:textId="23FDB03F" w:rsidR="00B0028C" w:rsidRPr="00584CCB" w:rsidRDefault="00B0028C" w:rsidP="00262E0F">
      <w:pPr>
        <w:pStyle w:val="FootnoteText"/>
        <w:ind w:left="284" w:hanging="284"/>
        <w:rPr>
          <w:sz w:val="22"/>
          <w:szCs w:val="22"/>
        </w:rPr>
      </w:pPr>
      <w:r w:rsidRPr="00584CCB">
        <w:rPr>
          <w:rStyle w:val="FootnoteReference"/>
          <w:sz w:val="22"/>
          <w:szCs w:val="22"/>
        </w:rPr>
        <w:footnoteRef/>
      </w:r>
      <w:r w:rsidRPr="00584CCB">
        <w:rPr>
          <w:sz w:val="22"/>
          <w:szCs w:val="22"/>
        </w:rPr>
        <w:t xml:space="preserve"> </w:t>
      </w:r>
      <w:r>
        <w:rPr>
          <w:sz w:val="22"/>
          <w:szCs w:val="22"/>
        </w:rPr>
        <w:tab/>
      </w:r>
      <w:r w:rsidRPr="00584CCB">
        <w:rPr>
          <w:sz w:val="22"/>
          <w:szCs w:val="22"/>
        </w:rPr>
        <w:t xml:space="preserve">See </w:t>
      </w:r>
      <w:hyperlink r:id="rId4" w:history="1">
        <w:r w:rsidRPr="00584CCB">
          <w:rPr>
            <w:rStyle w:val="Hyperlink"/>
            <w:color w:val="auto"/>
            <w:sz w:val="22"/>
            <w:szCs w:val="22"/>
          </w:rPr>
          <w:t>https://paycheck.pk/main/salary/minimum-wages/minimum-wage-in-pakistan-2014</w:t>
        </w:r>
      </w:hyperlink>
      <w:r w:rsidRPr="00584CCB">
        <w:rPr>
          <w:sz w:val="22"/>
          <w:szCs w:val="22"/>
        </w:rPr>
        <w:t xml:space="preserve"> </w:t>
      </w:r>
    </w:p>
  </w:footnote>
  <w:footnote w:id="9">
    <w:p w14:paraId="4B74853F" w14:textId="77777777" w:rsidR="00B0028C" w:rsidRPr="00654BE7" w:rsidRDefault="00B0028C" w:rsidP="00F527C2">
      <w:pPr>
        <w:pStyle w:val="FootnoteText"/>
        <w:ind w:left="284" w:hanging="284"/>
        <w:rPr>
          <w:sz w:val="22"/>
          <w:szCs w:val="22"/>
        </w:rPr>
      </w:pPr>
      <w:r w:rsidRPr="00654BE7">
        <w:rPr>
          <w:rStyle w:val="FootnoteReference"/>
          <w:sz w:val="22"/>
          <w:szCs w:val="22"/>
        </w:rPr>
        <w:footnoteRef/>
      </w:r>
      <w:hyperlink r:id="rId5" w:anchor="conn" w:history="1">
        <w:r w:rsidRPr="00654BE7">
          <w:rPr>
            <w:rStyle w:val="Hyperlink"/>
            <w:sz w:val="22"/>
            <w:szCs w:val="22"/>
          </w:rPr>
          <w:t>https://www.sngpl.com.pk/web/page.jsp?pgids=861andpgname=PAGES_NAMEandsecs=ss7xa852op845andcats=ct456712337andartcl=artuyh709123465#conn</w:t>
        </w:r>
      </w:hyperlink>
      <w:r w:rsidRPr="00654BE7">
        <w:rPr>
          <w:sz w:val="22"/>
          <w:szCs w:val="22"/>
        </w:rPr>
        <w:t xml:space="preserve"> </w:t>
      </w:r>
    </w:p>
    <w:p w14:paraId="5028A4F1" w14:textId="77777777" w:rsidR="00B0028C" w:rsidRPr="00654BE7" w:rsidRDefault="00B0028C" w:rsidP="00F527C2">
      <w:pPr>
        <w:pStyle w:val="FootnoteText"/>
        <w:ind w:left="284" w:hanging="284"/>
        <w:rPr>
          <w:sz w:val="10"/>
          <w:szCs w:val="10"/>
        </w:rPr>
      </w:pPr>
    </w:p>
  </w:footnote>
  <w:footnote w:id="10">
    <w:p w14:paraId="424C9056" w14:textId="77777777" w:rsidR="00B0028C" w:rsidRPr="00654BE7" w:rsidRDefault="00B0028C" w:rsidP="00F527C2">
      <w:pPr>
        <w:pStyle w:val="FootnoteText"/>
        <w:ind w:left="284" w:hanging="284"/>
        <w:rPr>
          <w:sz w:val="22"/>
          <w:szCs w:val="22"/>
        </w:rPr>
      </w:pPr>
      <w:r w:rsidRPr="00654BE7">
        <w:rPr>
          <w:rStyle w:val="FootnoteReference"/>
          <w:sz w:val="22"/>
          <w:szCs w:val="22"/>
        </w:rPr>
        <w:footnoteRef/>
      </w:r>
      <w:r w:rsidRPr="00654BE7">
        <w:rPr>
          <w:sz w:val="22"/>
          <w:szCs w:val="22"/>
        </w:rPr>
        <w:t xml:space="preserve"> </w:t>
      </w:r>
      <w:r w:rsidRPr="00654BE7">
        <w:rPr>
          <w:sz w:val="22"/>
          <w:szCs w:val="22"/>
        </w:rPr>
        <w:tab/>
      </w:r>
      <w:hyperlink r:id="rId6" w:history="1">
        <w:r w:rsidRPr="00654BE7">
          <w:rPr>
            <w:rStyle w:val="Hyperlink"/>
            <w:color w:val="auto"/>
            <w:sz w:val="22"/>
            <w:szCs w:val="22"/>
          </w:rPr>
          <w:t>https://www.salaryexpert.com/salary/job/plumber/pakistan</w:t>
        </w:r>
      </w:hyperlink>
      <w:r w:rsidRPr="00654BE7">
        <w:rPr>
          <w:sz w:val="22"/>
          <w:szCs w:val="22"/>
        </w:rPr>
        <w:t xml:space="preserve"> </w:t>
      </w:r>
    </w:p>
    <w:p w14:paraId="0E4A0478" w14:textId="77777777" w:rsidR="00B0028C" w:rsidRPr="00654BE7" w:rsidRDefault="00B0028C" w:rsidP="00F527C2">
      <w:pPr>
        <w:pStyle w:val="FootnoteText"/>
        <w:ind w:left="284" w:hanging="284"/>
        <w:rPr>
          <w:sz w:val="10"/>
          <w:szCs w:val="10"/>
        </w:rPr>
      </w:pPr>
    </w:p>
  </w:footnote>
  <w:footnote w:id="11">
    <w:p w14:paraId="6B8FE804" w14:textId="2B181AB4" w:rsidR="00B0028C" w:rsidRPr="00584CCB" w:rsidRDefault="00B0028C" w:rsidP="00262E0F">
      <w:pPr>
        <w:pStyle w:val="FootnoteText"/>
        <w:ind w:left="284" w:hanging="284"/>
        <w:rPr>
          <w:sz w:val="22"/>
          <w:szCs w:val="22"/>
        </w:rPr>
      </w:pPr>
      <w:r w:rsidRPr="00584CCB">
        <w:rPr>
          <w:rStyle w:val="FootnoteReference"/>
          <w:sz w:val="22"/>
          <w:szCs w:val="22"/>
        </w:rPr>
        <w:footnoteRef/>
      </w:r>
      <w:r w:rsidRPr="00584CCB">
        <w:rPr>
          <w:sz w:val="22"/>
          <w:szCs w:val="22"/>
        </w:rPr>
        <w:t xml:space="preserve"> </w:t>
      </w:r>
      <w:r>
        <w:rPr>
          <w:sz w:val="22"/>
          <w:szCs w:val="22"/>
        </w:rPr>
        <w:tab/>
      </w:r>
      <w:hyperlink r:id="rId7" w:history="1">
        <w:r w:rsidRPr="00B30290">
          <w:rPr>
            <w:rStyle w:val="Hyperlink"/>
            <w:sz w:val="22"/>
            <w:szCs w:val="22"/>
          </w:rPr>
          <w:t>https://www.indexmundi.com/commodities/?commodity=natural-gasandmonths=60andcurrency=pkr</w:t>
        </w:r>
      </w:hyperlink>
      <w:r w:rsidRPr="00584CCB">
        <w:rPr>
          <w:sz w:val="22"/>
          <w:szCs w:val="22"/>
        </w:rPr>
        <w:t xml:space="preserve"> </w:t>
      </w:r>
    </w:p>
  </w:footnote>
  <w:footnote w:id="12">
    <w:p w14:paraId="3DB2EB83" w14:textId="70C8A88C" w:rsidR="00B0028C" w:rsidRPr="00654BE7" w:rsidRDefault="00B0028C" w:rsidP="00ED7A65">
      <w:pPr>
        <w:pStyle w:val="FootnoteText"/>
        <w:ind w:left="284" w:hanging="284"/>
        <w:rPr>
          <w:sz w:val="22"/>
          <w:szCs w:val="22"/>
        </w:rPr>
      </w:pPr>
      <w:r w:rsidRPr="00654BE7">
        <w:rPr>
          <w:rStyle w:val="FootnoteReference"/>
          <w:sz w:val="22"/>
          <w:szCs w:val="22"/>
        </w:rPr>
        <w:footnoteRef/>
      </w:r>
      <w:r w:rsidRPr="00654BE7">
        <w:rPr>
          <w:sz w:val="22"/>
          <w:szCs w:val="22"/>
        </w:rPr>
        <w:t xml:space="preserve"> </w:t>
      </w:r>
      <w:r w:rsidRPr="00654BE7">
        <w:rPr>
          <w:sz w:val="22"/>
          <w:szCs w:val="22"/>
        </w:rPr>
        <w:tab/>
      </w:r>
      <w:hyperlink r:id="rId8" w:history="1">
        <w:r w:rsidRPr="00654BE7">
          <w:rPr>
            <w:rStyle w:val="Hyperlink"/>
            <w:color w:val="auto"/>
            <w:sz w:val="22"/>
            <w:szCs w:val="22"/>
          </w:rPr>
          <w:t>http://energyusecalculator.com/electricity_stovetop.htm</w:t>
        </w:r>
      </w:hyperlink>
      <w:r w:rsidRPr="00654BE7">
        <w:rPr>
          <w:sz w:val="22"/>
          <w:szCs w:val="22"/>
        </w:rPr>
        <w:t xml:space="preserve"> </w:t>
      </w:r>
    </w:p>
    <w:p w14:paraId="5CF6EE4E" w14:textId="77777777" w:rsidR="00B0028C" w:rsidRPr="00654BE7" w:rsidRDefault="00B0028C" w:rsidP="00ED7A65">
      <w:pPr>
        <w:pStyle w:val="FootnoteText"/>
        <w:ind w:left="284" w:hanging="284"/>
        <w:rPr>
          <w:sz w:val="10"/>
          <w:szCs w:val="10"/>
        </w:rPr>
      </w:pPr>
    </w:p>
  </w:footnote>
  <w:footnote w:id="13">
    <w:p w14:paraId="11F5DA54" w14:textId="7BFC047C" w:rsidR="00B0028C" w:rsidRPr="00654BE7" w:rsidRDefault="00B0028C" w:rsidP="00ED7A65">
      <w:pPr>
        <w:pStyle w:val="FootnoteText"/>
        <w:ind w:left="284" w:hanging="284"/>
        <w:rPr>
          <w:sz w:val="22"/>
          <w:szCs w:val="22"/>
        </w:rPr>
      </w:pPr>
      <w:r w:rsidRPr="00654BE7">
        <w:rPr>
          <w:rStyle w:val="FootnoteReference"/>
          <w:sz w:val="22"/>
          <w:szCs w:val="22"/>
        </w:rPr>
        <w:footnoteRef/>
      </w:r>
      <w:r w:rsidRPr="00654BE7">
        <w:rPr>
          <w:sz w:val="22"/>
          <w:szCs w:val="22"/>
        </w:rPr>
        <w:t xml:space="preserve"> </w:t>
      </w:r>
      <w:r w:rsidRPr="00654BE7">
        <w:rPr>
          <w:sz w:val="22"/>
          <w:szCs w:val="22"/>
        </w:rPr>
        <w:tab/>
      </w:r>
      <w:hyperlink r:id="rId9" w:history="1">
        <w:r w:rsidRPr="00654BE7">
          <w:rPr>
            <w:rStyle w:val="Hyperlink"/>
            <w:color w:val="auto"/>
            <w:sz w:val="22"/>
            <w:szCs w:val="22"/>
          </w:rPr>
          <w:t>http://www.nepra.org.pk/Tariff/Ex-WAPDA%20DISCOS/Notifications/Schedule-I%2009-05-2012/LESCO%20Notification%20Schedule-I%2009-05-2012.pdf</w:t>
        </w:r>
      </w:hyperlink>
      <w:r w:rsidRPr="00654BE7">
        <w:rPr>
          <w:sz w:val="22"/>
          <w:szCs w:val="22"/>
        </w:rPr>
        <w:t xml:space="preserve"> </w:t>
      </w:r>
    </w:p>
  </w:footnote>
  <w:footnote w:id="14">
    <w:p w14:paraId="58B80C3E" w14:textId="74A6B5FC" w:rsidR="00B0028C" w:rsidRDefault="00B0028C">
      <w:pPr>
        <w:pStyle w:val="FootnoteText"/>
      </w:pPr>
      <w:r>
        <w:rPr>
          <w:rStyle w:val="FootnoteReference"/>
        </w:rPr>
        <w:footnoteRef/>
      </w:r>
      <w:r>
        <w:t xml:space="preserve">    </w:t>
      </w:r>
      <w:hyperlink r:id="rId10" w:history="1">
        <w:r>
          <w:rPr>
            <w:rStyle w:val="Hyperlink"/>
          </w:rPr>
          <w:t>https://data.worldbank.org/indicator/NY.GNP.PCAP.CD?locations=PK</w:t>
        </w:r>
      </w:hyperlink>
    </w:p>
  </w:footnote>
  <w:footnote w:id="15">
    <w:p w14:paraId="3BC1384F" w14:textId="7A49036F" w:rsidR="00B0028C" w:rsidRPr="00654BE7" w:rsidRDefault="00B0028C" w:rsidP="001B33C1">
      <w:pPr>
        <w:pStyle w:val="FootnoteText"/>
        <w:ind w:left="284" w:hanging="284"/>
        <w:rPr>
          <w:sz w:val="22"/>
          <w:szCs w:val="22"/>
          <w:lang w:val="en-NZ"/>
        </w:rPr>
      </w:pPr>
      <w:r w:rsidRPr="00654BE7">
        <w:rPr>
          <w:rStyle w:val="FootnoteReference"/>
          <w:sz w:val="22"/>
          <w:szCs w:val="22"/>
        </w:rPr>
        <w:footnoteRef/>
      </w:r>
      <w:r w:rsidRPr="00654BE7">
        <w:rPr>
          <w:sz w:val="22"/>
          <w:szCs w:val="22"/>
        </w:rPr>
        <w:t xml:space="preserve"> </w:t>
      </w:r>
      <w:r w:rsidRPr="00654BE7">
        <w:rPr>
          <w:sz w:val="22"/>
          <w:szCs w:val="22"/>
        </w:rPr>
        <w:tab/>
      </w:r>
      <w:r w:rsidRPr="00654BE7">
        <w:rPr>
          <w:sz w:val="22"/>
          <w:szCs w:val="22"/>
          <w:lang w:val="en-NZ"/>
        </w:rPr>
        <w:t>This assumption probably understates the health care cost savings, as one DALY of IAP-related illness could be spread over multiple affected individuals</w:t>
      </w:r>
      <w:r>
        <w:rPr>
          <w:sz w:val="22"/>
          <w:szCs w:val="22"/>
          <w:lang w:val="en-NZ"/>
        </w:rPr>
        <w:t>, or over multiple years</w:t>
      </w:r>
      <w:r w:rsidRPr="00654BE7">
        <w:rPr>
          <w:sz w:val="22"/>
          <w:szCs w:val="22"/>
          <w:lang w:val="en-NZ"/>
        </w:rPr>
        <w:t>.</w:t>
      </w:r>
    </w:p>
  </w:footnote>
  <w:footnote w:id="16">
    <w:p w14:paraId="7D5DE3CE" w14:textId="5BAF3209" w:rsidR="00B0028C" w:rsidRPr="00262E0F" w:rsidRDefault="00B0028C" w:rsidP="00262E0F">
      <w:pPr>
        <w:pStyle w:val="FootnoteText"/>
        <w:ind w:left="284" w:hanging="284"/>
        <w:rPr>
          <w:sz w:val="22"/>
          <w:szCs w:val="22"/>
          <w:lang w:val="en-NZ"/>
        </w:rPr>
      </w:pPr>
      <w:r w:rsidRPr="00262E0F">
        <w:rPr>
          <w:rStyle w:val="FootnoteReference"/>
          <w:sz w:val="22"/>
          <w:szCs w:val="22"/>
        </w:rPr>
        <w:footnoteRef/>
      </w:r>
      <w:r w:rsidRPr="00262E0F">
        <w:rPr>
          <w:sz w:val="22"/>
          <w:szCs w:val="22"/>
        </w:rPr>
        <w:t xml:space="preserve"> </w:t>
      </w:r>
      <w:r>
        <w:rPr>
          <w:sz w:val="22"/>
          <w:szCs w:val="22"/>
        </w:rPr>
        <w:tab/>
      </w:r>
      <w:r w:rsidRPr="00262E0F">
        <w:rPr>
          <w:sz w:val="22"/>
          <w:szCs w:val="22"/>
          <w:lang w:val="en-NZ"/>
        </w:rPr>
        <w:t xml:space="preserve">Clean energy sources save utensils washing time, fire burning time and have better efficienc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070D5"/>
    <w:multiLevelType w:val="hybridMultilevel"/>
    <w:tmpl w:val="DEF4D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A35A50"/>
    <w:multiLevelType w:val="multilevel"/>
    <w:tmpl w:val="F2261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CA4AFA"/>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0CBE74FC"/>
    <w:multiLevelType w:val="hybridMultilevel"/>
    <w:tmpl w:val="F3243DD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1947B57"/>
    <w:multiLevelType w:val="hybridMultilevel"/>
    <w:tmpl w:val="0F022D4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5" w15:restartNumberingAfterBreak="0">
    <w:nsid w:val="173509CA"/>
    <w:multiLevelType w:val="hybridMultilevel"/>
    <w:tmpl w:val="9B7431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EBE179F"/>
    <w:multiLevelType w:val="hybridMultilevel"/>
    <w:tmpl w:val="D1A8A9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7122877"/>
    <w:multiLevelType w:val="hybridMultilevel"/>
    <w:tmpl w:val="3CF0209A"/>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972436E"/>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9" w15:restartNumberingAfterBreak="0">
    <w:nsid w:val="2AD618F2"/>
    <w:multiLevelType w:val="hybridMultilevel"/>
    <w:tmpl w:val="6AC45CA4"/>
    <w:lvl w:ilvl="0" w:tplc="83168C5E">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EB0D51"/>
    <w:multiLevelType w:val="hybridMultilevel"/>
    <w:tmpl w:val="00562F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3FF0590"/>
    <w:multiLevelType w:val="multilevel"/>
    <w:tmpl w:val="48A09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AC31CD"/>
    <w:multiLevelType w:val="multilevel"/>
    <w:tmpl w:val="778EE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4770BF"/>
    <w:multiLevelType w:val="hybridMultilevel"/>
    <w:tmpl w:val="1DF45C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BE46B3"/>
    <w:multiLevelType w:val="hybridMultilevel"/>
    <w:tmpl w:val="F9920512"/>
    <w:lvl w:ilvl="0" w:tplc="14090011">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FE132C0"/>
    <w:multiLevelType w:val="hybridMultilevel"/>
    <w:tmpl w:val="5900EC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3454BC6"/>
    <w:multiLevelType w:val="multilevel"/>
    <w:tmpl w:val="676E6DF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5102168"/>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8" w15:restartNumberingAfterBreak="0">
    <w:nsid w:val="5D9A2D08"/>
    <w:multiLevelType w:val="hybridMultilevel"/>
    <w:tmpl w:val="B44E94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FD36E40"/>
    <w:multiLevelType w:val="multilevel"/>
    <w:tmpl w:val="149E4A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05D229A"/>
    <w:multiLevelType w:val="hybridMultilevel"/>
    <w:tmpl w:val="3D66DE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22A3114"/>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2" w15:restartNumberingAfterBreak="0">
    <w:nsid w:val="68C76C36"/>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3" w15:restartNumberingAfterBreak="0">
    <w:nsid w:val="76D230D6"/>
    <w:multiLevelType w:val="hybridMultilevel"/>
    <w:tmpl w:val="700A9C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99B0762"/>
    <w:multiLevelType w:val="hybridMultilevel"/>
    <w:tmpl w:val="45CE56CE"/>
    <w:lvl w:ilvl="0" w:tplc="37F64CEA">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23"/>
  </w:num>
  <w:num w:numId="4">
    <w:abstractNumId w:val="2"/>
  </w:num>
  <w:num w:numId="5">
    <w:abstractNumId w:val="21"/>
  </w:num>
  <w:num w:numId="6">
    <w:abstractNumId w:val="8"/>
  </w:num>
  <w:num w:numId="7">
    <w:abstractNumId w:val="17"/>
  </w:num>
  <w:num w:numId="8">
    <w:abstractNumId w:val="11"/>
  </w:num>
  <w:num w:numId="9">
    <w:abstractNumId w:val="1"/>
  </w:num>
  <w:num w:numId="10">
    <w:abstractNumId w:val="12"/>
  </w:num>
  <w:num w:numId="11">
    <w:abstractNumId w:val="15"/>
  </w:num>
  <w:num w:numId="12">
    <w:abstractNumId w:val="13"/>
  </w:num>
  <w:num w:numId="13">
    <w:abstractNumId w:val="20"/>
  </w:num>
  <w:num w:numId="14">
    <w:abstractNumId w:val="5"/>
  </w:num>
  <w:num w:numId="15">
    <w:abstractNumId w:val="6"/>
  </w:num>
  <w:num w:numId="16">
    <w:abstractNumId w:val="18"/>
  </w:num>
  <w:num w:numId="17">
    <w:abstractNumId w:val="10"/>
  </w:num>
  <w:num w:numId="18">
    <w:abstractNumId w:val="19"/>
  </w:num>
  <w:num w:numId="19">
    <w:abstractNumId w:val="9"/>
  </w:num>
  <w:num w:numId="20">
    <w:abstractNumId w:val="16"/>
  </w:num>
  <w:num w:numId="21">
    <w:abstractNumId w:val="4"/>
  </w:num>
  <w:num w:numId="22">
    <w:abstractNumId w:val="7"/>
  </w:num>
  <w:num w:numId="23">
    <w:abstractNumId w:val="14"/>
  </w:num>
  <w:num w:numId="24">
    <w:abstractNumId w:val="24"/>
  </w:num>
  <w:num w:numId="25">
    <w:abstractNumId w:val="3"/>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NZ" w:vendorID="64" w:dllVersion="6" w:nlCheck="1" w:checkStyle="1"/>
  <w:activeWritingStyle w:appName="MSWord" w:lang="en-US" w:vendorID="64" w:dllVersion="4096" w:nlCheck="1" w:checkStyle="0"/>
  <w:activeWritingStyle w:appName="MSWord" w:lang="en-NZ" w:vendorID="64" w:dllVersion="4096" w:nlCheck="1" w:checkStyle="0"/>
  <w:activeWritingStyle w:appName="MSWord" w:lang="es-ES"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sDCytDQzMjQ0NrZU0lEKTi0uzszPAykwrgUAFNiMpCwAAAA="/>
  </w:docVars>
  <w:rsids>
    <w:rsidRoot w:val="000B5C3B"/>
    <w:rsid w:val="00000339"/>
    <w:rsid w:val="000020AD"/>
    <w:rsid w:val="00006403"/>
    <w:rsid w:val="00010EA1"/>
    <w:rsid w:val="00011686"/>
    <w:rsid w:val="00011A94"/>
    <w:rsid w:val="00011EE6"/>
    <w:rsid w:val="00013D8D"/>
    <w:rsid w:val="00013EE5"/>
    <w:rsid w:val="000140E1"/>
    <w:rsid w:val="00014472"/>
    <w:rsid w:val="00014512"/>
    <w:rsid w:val="00014D0F"/>
    <w:rsid w:val="00017446"/>
    <w:rsid w:val="0002059F"/>
    <w:rsid w:val="00021243"/>
    <w:rsid w:val="00021D2B"/>
    <w:rsid w:val="00021FDB"/>
    <w:rsid w:val="00022849"/>
    <w:rsid w:val="00022BD3"/>
    <w:rsid w:val="00023B26"/>
    <w:rsid w:val="000245C0"/>
    <w:rsid w:val="00030582"/>
    <w:rsid w:val="00031228"/>
    <w:rsid w:val="00033032"/>
    <w:rsid w:val="000367C1"/>
    <w:rsid w:val="00041B51"/>
    <w:rsid w:val="00041E5C"/>
    <w:rsid w:val="0004779F"/>
    <w:rsid w:val="00047837"/>
    <w:rsid w:val="00050CF8"/>
    <w:rsid w:val="00051386"/>
    <w:rsid w:val="0005755C"/>
    <w:rsid w:val="00057C45"/>
    <w:rsid w:val="0006349F"/>
    <w:rsid w:val="00063F3F"/>
    <w:rsid w:val="000675D8"/>
    <w:rsid w:val="00067FBF"/>
    <w:rsid w:val="00070987"/>
    <w:rsid w:val="00072E9C"/>
    <w:rsid w:val="000735B3"/>
    <w:rsid w:val="0007389D"/>
    <w:rsid w:val="00073911"/>
    <w:rsid w:val="000746F6"/>
    <w:rsid w:val="0007486A"/>
    <w:rsid w:val="00075C7F"/>
    <w:rsid w:val="00075D0A"/>
    <w:rsid w:val="00076DD0"/>
    <w:rsid w:val="00076ED3"/>
    <w:rsid w:val="00076FB3"/>
    <w:rsid w:val="00077434"/>
    <w:rsid w:val="00077A3F"/>
    <w:rsid w:val="00077DE2"/>
    <w:rsid w:val="00080196"/>
    <w:rsid w:val="00080319"/>
    <w:rsid w:val="00080954"/>
    <w:rsid w:val="000809B4"/>
    <w:rsid w:val="00081CA9"/>
    <w:rsid w:val="00082789"/>
    <w:rsid w:val="00085255"/>
    <w:rsid w:val="00085A14"/>
    <w:rsid w:val="00087F1A"/>
    <w:rsid w:val="0009132D"/>
    <w:rsid w:val="00092191"/>
    <w:rsid w:val="0009598F"/>
    <w:rsid w:val="00095E77"/>
    <w:rsid w:val="000961CA"/>
    <w:rsid w:val="0009710F"/>
    <w:rsid w:val="000A0646"/>
    <w:rsid w:val="000A165C"/>
    <w:rsid w:val="000A275A"/>
    <w:rsid w:val="000A5940"/>
    <w:rsid w:val="000A5F12"/>
    <w:rsid w:val="000A60D8"/>
    <w:rsid w:val="000A7641"/>
    <w:rsid w:val="000B525C"/>
    <w:rsid w:val="000B587E"/>
    <w:rsid w:val="000B5C3B"/>
    <w:rsid w:val="000B6003"/>
    <w:rsid w:val="000C047D"/>
    <w:rsid w:val="000C2275"/>
    <w:rsid w:val="000C32BA"/>
    <w:rsid w:val="000C55CE"/>
    <w:rsid w:val="000C612D"/>
    <w:rsid w:val="000D2B7A"/>
    <w:rsid w:val="000D3A42"/>
    <w:rsid w:val="000D466A"/>
    <w:rsid w:val="000D6E62"/>
    <w:rsid w:val="000D7123"/>
    <w:rsid w:val="000D7322"/>
    <w:rsid w:val="000D7EE3"/>
    <w:rsid w:val="000E0C15"/>
    <w:rsid w:val="000E1EF5"/>
    <w:rsid w:val="000E2C56"/>
    <w:rsid w:val="000E360C"/>
    <w:rsid w:val="000E6E10"/>
    <w:rsid w:val="000E7FB2"/>
    <w:rsid w:val="000F556D"/>
    <w:rsid w:val="000F63EA"/>
    <w:rsid w:val="000F760B"/>
    <w:rsid w:val="00100E46"/>
    <w:rsid w:val="00100FD0"/>
    <w:rsid w:val="00102D8A"/>
    <w:rsid w:val="00103DED"/>
    <w:rsid w:val="001051ED"/>
    <w:rsid w:val="0010523C"/>
    <w:rsid w:val="00105E90"/>
    <w:rsid w:val="001101B6"/>
    <w:rsid w:val="00111C29"/>
    <w:rsid w:val="00112072"/>
    <w:rsid w:val="001132DC"/>
    <w:rsid w:val="00113B5B"/>
    <w:rsid w:val="001148D8"/>
    <w:rsid w:val="00114F12"/>
    <w:rsid w:val="0011564B"/>
    <w:rsid w:val="00116589"/>
    <w:rsid w:val="00117759"/>
    <w:rsid w:val="00120E4B"/>
    <w:rsid w:val="00121852"/>
    <w:rsid w:val="00122E4C"/>
    <w:rsid w:val="001272C5"/>
    <w:rsid w:val="00131967"/>
    <w:rsid w:val="00132277"/>
    <w:rsid w:val="001324E7"/>
    <w:rsid w:val="0013261C"/>
    <w:rsid w:val="00135CA9"/>
    <w:rsid w:val="0013636D"/>
    <w:rsid w:val="001378FC"/>
    <w:rsid w:val="00137D44"/>
    <w:rsid w:val="001403E9"/>
    <w:rsid w:val="00142CF9"/>
    <w:rsid w:val="00142F3A"/>
    <w:rsid w:val="0014318C"/>
    <w:rsid w:val="0014387D"/>
    <w:rsid w:val="001479C2"/>
    <w:rsid w:val="00151B81"/>
    <w:rsid w:val="001525D0"/>
    <w:rsid w:val="00154FE7"/>
    <w:rsid w:val="00156256"/>
    <w:rsid w:val="0015639E"/>
    <w:rsid w:val="00156F39"/>
    <w:rsid w:val="00160F6B"/>
    <w:rsid w:val="001619D0"/>
    <w:rsid w:val="00162059"/>
    <w:rsid w:val="0016207D"/>
    <w:rsid w:val="00163858"/>
    <w:rsid w:val="001647D6"/>
    <w:rsid w:val="00164D21"/>
    <w:rsid w:val="00166D71"/>
    <w:rsid w:val="00167A9B"/>
    <w:rsid w:val="00170E71"/>
    <w:rsid w:val="00171669"/>
    <w:rsid w:val="0017246F"/>
    <w:rsid w:val="00172E00"/>
    <w:rsid w:val="00173966"/>
    <w:rsid w:val="0017520A"/>
    <w:rsid w:val="00175B5E"/>
    <w:rsid w:val="0018102B"/>
    <w:rsid w:val="00182222"/>
    <w:rsid w:val="00182776"/>
    <w:rsid w:val="00183ACF"/>
    <w:rsid w:val="001855F8"/>
    <w:rsid w:val="00185A52"/>
    <w:rsid w:val="0018663F"/>
    <w:rsid w:val="00187CA2"/>
    <w:rsid w:val="00191DB6"/>
    <w:rsid w:val="0019302A"/>
    <w:rsid w:val="00193663"/>
    <w:rsid w:val="00195037"/>
    <w:rsid w:val="001978E7"/>
    <w:rsid w:val="00197C48"/>
    <w:rsid w:val="001A1470"/>
    <w:rsid w:val="001A223D"/>
    <w:rsid w:val="001A5A99"/>
    <w:rsid w:val="001A5D60"/>
    <w:rsid w:val="001A63E7"/>
    <w:rsid w:val="001A6B16"/>
    <w:rsid w:val="001B0300"/>
    <w:rsid w:val="001B33C1"/>
    <w:rsid w:val="001B3915"/>
    <w:rsid w:val="001B7029"/>
    <w:rsid w:val="001C0A06"/>
    <w:rsid w:val="001C1801"/>
    <w:rsid w:val="001C28FF"/>
    <w:rsid w:val="001C5335"/>
    <w:rsid w:val="001C5F85"/>
    <w:rsid w:val="001D0327"/>
    <w:rsid w:val="001D2CC2"/>
    <w:rsid w:val="001D32EF"/>
    <w:rsid w:val="001D3FD3"/>
    <w:rsid w:val="001D55CA"/>
    <w:rsid w:val="001D58BD"/>
    <w:rsid w:val="001D5EE5"/>
    <w:rsid w:val="001D63B4"/>
    <w:rsid w:val="001D72B0"/>
    <w:rsid w:val="001E06C7"/>
    <w:rsid w:val="001E071C"/>
    <w:rsid w:val="001E0D12"/>
    <w:rsid w:val="001E22B9"/>
    <w:rsid w:val="001E4362"/>
    <w:rsid w:val="001E5F79"/>
    <w:rsid w:val="001E66D6"/>
    <w:rsid w:val="001F021F"/>
    <w:rsid w:val="001F1D26"/>
    <w:rsid w:val="001F1DD0"/>
    <w:rsid w:val="001F2293"/>
    <w:rsid w:val="001F2377"/>
    <w:rsid w:val="001F2DCD"/>
    <w:rsid w:val="001F547A"/>
    <w:rsid w:val="001F5FF8"/>
    <w:rsid w:val="001F60EE"/>
    <w:rsid w:val="001F7A1A"/>
    <w:rsid w:val="001F7B7E"/>
    <w:rsid w:val="00200D8E"/>
    <w:rsid w:val="002012B0"/>
    <w:rsid w:val="002015EE"/>
    <w:rsid w:val="00205527"/>
    <w:rsid w:val="00205E0B"/>
    <w:rsid w:val="00205ECD"/>
    <w:rsid w:val="002071B0"/>
    <w:rsid w:val="00210632"/>
    <w:rsid w:val="00211429"/>
    <w:rsid w:val="002121D7"/>
    <w:rsid w:val="00212D3A"/>
    <w:rsid w:val="00214245"/>
    <w:rsid w:val="002147D4"/>
    <w:rsid w:val="00214D6D"/>
    <w:rsid w:val="0021571F"/>
    <w:rsid w:val="00217343"/>
    <w:rsid w:val="002175A5"/>
    <w:rsid w:val="00233F05"/>
    <w:rsid w:val="002341C9"/>
    <w:rsid w:val="002349C2"/>
    <w:rsid w:val="0024032F"/>
    <w:rsid w:val="002417CE"/>
    <w:rsid w:val="00243E0C"/>
    <w:rsid w:val="002457BD"/>
    <w:rsid w:val="00245F8D"/>
    <w:rsid w:val="00247F9D"/>
    <w:rsid w:val="002523C8"/>
    <w:rsid w:val="0025418A"/>
    <w:rsid w:val="00256F71"/>
    <w:rsid w:val="0026001B"/>
    <w:rsid w:val="00260F09"/>
    <w:rsid w:val="00261174"/>
    <w:rsid w:val="00262E0F"/>
    <w:rsid w:val="00263A09"/>
    <w:rsid w:val="00265228"/>
    <w:rsid w:val="00265548"/>
    <w:rsid w:val="00265A65"/>
    <w:rsid w:val="0026724C"/>
    <w:rsid w:val="00271123"/>
    <w:rsid w:val="00272765"/>
    <w:rsid w:val="00275DEB"/>
    <w:rsid w:val="0027648E"/>
    <w:rsid w:val="002767FE"/>
    <w:rsid w:val="00277C9F"/>
    <w:rsid w:val="00280B54"/>
    <w:rsid w:val="002839BE"/>
    <w:rsid w:val="00285A45"/>
    <w:rsid w:val="00286D5F"/>
    <w:rsid w:val="00290C99"/>
    <w:rsid w:val="00293AE8"/>
    <w:rsid w:val="002944AE"/>
    <w:rsid w:val="00294517"/>
    <w:rsid w:val="00295DF8"/>
    <w:rsid w:val="002A1EE3"/>
    <w:rsid w:val="002A21A6"/>
    <w:rsid w:val="002A55BA"/>
    <w:rsid w:val="002A64ED"/>
    <w:rsid w:val="002B0630"/>
    <w:rsid w:val="002B0764"/>
    <w:rsid w:val="002B527D"/>
    <w:rsid w:val="002B69F6"/>
    <w:rsid w:val="002B6A6C"/>
    <w:rsid w:val="002C43D7"/>
    <w:rsid w:val="002C6749"/>
    <w:rsid w:val="002D1174"/>
    <w:rsid w:val="002D704E"/>
    <w:rsid w:val="002D7CE4"/>
    <w:rsid w:val="002E05FD"/>
    <w:rsid w:val="002E069C"/>
    <w:rsid w:val="002E15C8"/>
    <w:rsid w:val="002E1C34"/>
    <w:rsid w:val="002E1DF4"/>
    <w:rsid w:val="002E2956"/>
    <w:rsid w:val="002E4254"/>
    <w:rsid w:val="002E53BE"/>
    <w:rsid w:val="002E6897"/>
    <w:rsid w:val="002F0F43"/>
    <w:rsid w:val="002F2FB3"/>
    <w:rsid w:val="002F5A31"/>
    <w:rsid w:val="002F6035"/>
    <w:rsid w:val="002F6C68"/>
    <w:rsid w:val="002F6FB2"/>
    <w:rsid w:val="002F7103"/>
    <w:rsid w:val="00300A6E"/>
    <w:rsid w:val="0030393C"/>
    <w:rsid w:val="00307DD4"/>
    <w:rsid w:val="00310AE8"/>
    <w:rsid w:val="003139FE"/>
    <w:rsid w:val="0031614E"/>
    <w:rsid w:val="00317357"/>
    <w:rsid w:val="00317B7A"/>
    <w:rsid w:val="00317C90"/>
    <w:rsid w:val="0032089C"/>
    <w:rsid w:val="00321504"/>
    <w:rsid w:val="00321CE6"/>
    <w:rsid w:val="00322D60"/>
    <w:rsid w:val="003232A5"/>
    <w:rsid w:val="00324486"/>
    <w:rsid w:val="00324ABE"/>
    <w:rsid w:val="00324EDB"/>
    <w:rsid w:val="00326104"/>
    <w:rsid w:val="00331CFE"/>
    <w:rsid w:val="00332AF6"/>
    <w:rsid w:val="00333C06"/>
    <w:rsid w:val="003348A5"/>
    <w:rsid w:val="00335834"/>
    <w:rsid w:val="003370F3"/>
    <w:rsid w:val="0034052C"/>
    <w:rsid w:val="003450AD"/>
    <w:rsid w:val="003452AB"/>
    <w:rsid w:val="00347101"/>
    <w:rsid w:val="00347DDF"/>
    <w:rsid w:val="00353C50"/>
    <w:rsid w:val="00354AAC"/>
    <w:rsid w:val="0036025C"/>
    <w:rsid w:val="003618D8"/>
    <w:rsid w:val="00361FB3"/>
    <w:rsid w:val="00362AE6"/>
    <w:rsid w:val="003650B7"/>
    <w:rsid w:val="00365EAE"/>
    <w:rsid w:val="00366205"/>
    <w:rsid w:val="003674E0"/>
    <w:rsid w:val="00367EDB"/>
    <w:rsid w:val="00370A1F"/>
    <w:rsid w:val="0037116F"/>
    <w:rsid w:val="00372396"/>
    <w:rsid w:val="003725DA"/>
    <w:rsid w:val="00372AE1"/>
    <w:rsid w:val="00372E6F"/>
    <w:rsid w:val="003746FB"/>
    <w:rsid w:val="00374763"/>
    <w:rsid w:val="00374CCA"/>
    <w:rsid w:val="00376CC8"/>
    <w:rsid w:val="00380742"/>
    <w:rsid w:val="0038175B"/>
    <w:rsid w:val="0038364E"/>
    <w:rsid w:val="00383F06"/>
    <w:rsid w:val="003866BD"/>
    <w:rsid w:val="003866BE"/>
    <w:rsid w:val="003901F9"/>
    <w:rsid w:val="00391EFC"/>
    <w:rsid w:val="00393B7A"/>
    <w:rsid w:val="00394469"/>
    <w:rsid w:val="00394524"/>
    <w:rsid w:val="003953B5"/>
    <w:rsid w:val="00396FB7"/>
    <w:rsid w:val="003A1EB7"/>
    <w:rsid w:val="003A41AA"/>
    <w:rsid w:val="003A6AF3"/>
    <w:rsid w:val="003A7564"/>
    <w:rsid w:val="003B0D6B"/>
    <w:rsid w:val="003B1E78"/>
    <w:rsid w:val="003B1FA6"/>
    <w:rsid w:val="003B20EE"/>
    <w:rsid w:val="003B2F67"/>
    <w:rsid w:val="003B4718"/>
    <w:rsid w:val="003B4F3D"/>
    <w:rsid w:val="003B632B"/>
    <w:rsid w:val="003B6C2E"/>
    <w:rsid w:val="003B75DF"/>
    <w:rsid w:val="003C0090"/>
    <w:rsid w:val="003C3737"/>
    <w:rsid w:val="003C677A"/>
    <w:rsid w:val="003C75D6"/>
    <w:rsid w:val="003D0392"/>
    <w:rsid w:val="003D0BE9"/>
    <w:rsid w:val="003D1EA1"/>
    <w:rsid w:val="003D21C4"/>
    <w:rsid w:val="003D2AD6"/>
    <w:rsid w:val="003D40CF"/>
    <w:rsid w:val="003D47EB"/>
    <w:rsid w:val="003D5BDF"/>
    <w:rsid w:val="003D761C"/>
    <w:rsid w:val="003E36EA"/>
    <w:rsid w:val="003E3C84"/>
    <w:rsid w:val="003E60DB"/>
    <w:rsid w:val="003E7C5D"/>
    <w:rsid w:val="003F1988"/>
    <w:rsid w:val="003F4E4D"/>
    <w:rsid w:val="003F5709"/>
    <w:rsid w:val="003F5953"/>
    <w:rsid w:val="003F6007"/>
    <w:rsid w:val="003F68B6"/>
    <w:rsid w:val="003F7445"/>
    <w:rsid w:val="003F7CEF"/>
    <w:rsid w:val="00400954"/>
    <w:rsid w:val="00400C3E"/>
    <w:rsid w:val="00403225"/>
    <w:rsid w:val="0040455A"/>
    <w:rsid w:val="00411893"/>
    <w:rsid w:val="00413602"/>
    <w:rsid w:val="00414EFB"/>
    <w:rsid w:val="00415DB3"/>
    <w:rsid w:val="00415F6F"/>
    <w:rsid w:val="00421708"/>
    <w:rsid w:val="00431D62"/>
    <w:rsid w:val="0043532C"/>
    <w:rsid w:val="00436AC7"/>
    <w:rsid w:val="00437BCC"/>
    <w:rsid w:val="004411EA"/>
    <w:rsid w:val="00442D88"/>
    <w:rsid w:val="00442E2C"/>
    <w:rsid w:val="00446566"/>
    <w:rsid w:val="00450E78"/>
    <w:rsid w:val="0045120A"/>
    <w:rsid w:val="00452611"/>
    <w:rsid w:val="00457422"/>
    <w:rsid w:val="00461332"/>
    <w:rsid w:val="00461EBA"/>
    <w:rsid w:val="00464100"/>
    <w:rsid w:val="0046561B"/>
    <w:rsid w:val="0047259B"/>
    <w:rsid w:val="00474A33"/>
    <w:rsid w:val="00476448"/>
    <w:rsid w:val="00477190"/>
    <w:rsid w:val="004774A9"/>
    <w:rsid w:val="00481131"/>
    <w:rsid w:val="00482642"/>
    <w:rsid w:val="00482F82"/>
    <w:rsid w:val="00485DCC"/>
    <w:rsid w:val="004906FF"/>
    <w:rsid w:val="004908BC"/>
    <w:rsid w:val="004946B5"/>
    <w:rsid w:val="004951C5"/>
    <w:rsid w:val="00496091"/>
    <w:rsid w:val="004966CA"/>
    <w:rsid w:val="004966F2"/>
    <w:rsid w:val="00497B03"/>
    <w:rsid w:val="004A272F"/>
    <w:rsid w:val="004A459E"/>
    <w:rsid w:val="004A7217"/>
    <w:rsid w:val="004A78CB"/>
    <w:rsid w:val="004A7C0E"/>
    <w:rsid w:val="004B0FB6"/>
    <w:rsid w:val="004B14E9"/>
    <w:rsid w:val="004B1C38"/>
    <w:rsid w:val="004B61F7"/>
    <w:rsid w:val="004B684E"/>
    <w:rsid w:val="004C0A4E"/>
    <w:rsid w:val="004C3AC7"/>
    <w:rsid w:val="004C65D7"/>
    <w:rsid w:val="004C6610"/>
    <w:rsid w:val="004D395A"/>
    <w:rsid w:val="004D5A2F"/>
    <w:rsid w:val="004D6270"/>
    <w:rsid w:val="004D679B"/>
    <w:rsid w:val="004D6E30"/>
    <w:rsid w:val="004D7120"/>
    <w:rsid w:val="004E02FD"/>
    <w:rsid w:val="004E0672"/>
    <w:rsid w:val="004E0B09"/>
    <w:rsid w:val="004E1E2C"/>
    <w:rsid w:val="004E22D1"/>
    <w:rsid w:val="004E4ABA"/>
    <w:rsid w:val="004E5E11"/>
    <w:rsid w:val="004E7228"/>
    <w:rsid w:val="004F0B12"/>
    <w:rsid w:val="004F3A7C"/>
    <w:rsid w:val="004F56BD"/>
    <w:rsid w:val="004F7051"/>
    <w:rsid w:val="004F7B43"/>
    <w:rsid w:val="00500048"/>
    <w:rsid w:val="00500654"/>
    <w:rsid w:val="00501910"/>
    <w:rsid w:val="0050259F"/>
    <w:rsid w:val="005034D0"/>
    <w:rsid w:val="005042B5"/>
    <w:rsid w:val="00505496"/>
    <w:rsid w:val="00506F13"/>
    <w:rsid w:val="00513614"/>
    <w:rsid w:val="005208EA"/>
    <w:rsid w:val="00521A2A"/>
    <w:rsid w:val="005221F4"/>
    <w:rsid w:val="00522A07"/>
    <w:rsid w:val="00525046"/>
    <w:rsid w:val="00526CC2"/>
    <w:rsid w:val="00535431"/>
    <w:rsid w:val="00535674"/>
    <w:rsid w:val="00535830"/>
    <w:rsid w:val="00536364"/>
    <w:rsid w:val="005403BA"/>
    <w:rsid w:val="00541986"/>
    <w:rsid w:val="00542183"/>
    <w:rsid w:val="005429F0"/>
    <w:rsid w:val="00542C4B"/>
    <w:rsid w:val="005431C8"/>
    <w:rsid w:val="005434C3"/>
    <w:rsid w:val="0054435E"/>
    <w:rsid w:val="005446E5"/>
    <w:rsid w:val="00547A1E"/>
    <w:rsid w:val="00552696"/>
    <w:rsid w:val="005560AB"/>
    <w:rsid w:val="005561C2"/>
    <w:rsid w:val="00556285"/>
    <w:rsid w:val="005574E1"/>
    <w:rsid w:val="00561455"/>
    <w:rsid w:val="00562410"/>
    <w:rsid w:val="00562C53"/>
    <w:rsid w:val="005630AA"/>
    <w:rsid w:val="00565AA2"/>
    <w:rsid w:val="00574485"/>
    <w:rsid w:val="00581D4D"/>
    <w:rsid w:val="005824C3"/>
    <w:rsid w:val="00584CCB"/>
    <w:rsid w:val="00585DB9"/>
    <w:rsid w:val="005878FF"/>
    <w:rsid w:val="00592B27"/>
    <w:rsid w:val="005937CD"/>
    <w:rsid w:val="00596920"/>
    <w:rsid w:val="005A0EF8"/>
    <w:rsid w:val="005A2124"/>
    <w:rsid w:val="005A3F3C"/>
    <w:rsid w:val="005A48FD"/>
    <w:rsid w:val="005A5032"/>
    <w:rsid w:val="005A7261"/>
    <w:rsid w:val="005B050D"/>
    <w:rsid w:val="005B0D8C"/>
    <w:rsid w:val="005B438A"/>
    <w:rsid w:val="005B73C2"/>
    <w:rsid w:val="005C098D"/>
    <w:rsid w:val="005C187C"/>
    <w:rsid w:val="005C3769"/>
    <w:rsid w:val="005C5052"/>
    <w:rsid w:val="005C525B"/>
    <w:rsid w:val="005C5CDB"/>
    <w:rsid w:val="005C6410"/>
    <w:rsid w:val="005D06C5"/>
    <w:rsid w:val="005D0939"/>
    <w:rsid w:val="005D0961"/>
    <w:rsid w:val="005D22A7"/>
    <w:rsid w:val="005D36E6"/>
    <w:rsid w:val="005D4A5C"/>
    <w:rsid w:val="005D5355"/>
    <w:rsid w:val="005D5840"/>
    <w:rsid w:val="005D5895"/>
    <w:rsid w:val="005D6600"/>
    <w:rsid w:val="005D6B9A"/>
    <w:rsid w:val="005D717D"/>
    <w:rsid w:val="005D7826"/>
    <w:rsid w:val="005E0B29"/>
    <w:rsid w:val="005E0F58"/>
    <w:rsid w:val="005E4B3C"/>
    <w:rsid w:val="005E5910"/>
    <w:rsid w:val="005E6822"/>
    <w:rsid w:val="005E6FBF"/>
    <w:rsid w:val="005F2343"/>
    <w:rsid w:val="005F5353"/>
    <w:rsid w:val="005F7684"/>
    <w:rsid w:val="00603E5E"/>
    <w:rsid w:val="00607485"/>
    <w:rsid w:val="00607BF5"/>
    <w:rsid w:val="00610414"/>
    <w:rsid w:val="006126EE"/>
    <w:rsid w:val="00613245"/>
    <w:rsid w:val="006139D6"/>
    <w:rsid w:val="006158F0"/>
    <w:rsid w:val="006161FA"/>
    <w:rsid w:val="00616953"/>
    <w:rsid w:val="00616B87"/>
    <w:rsid w:val="006170B3"/>
    <w:rsid w:val="00621095"/>
    <w:rsid w:val="006235D0"/>
    <w:rsid w:val="00625445"/>
    <w:rsid w:val="00627176"/>
    <w:rsid w:val="00630428"/>
    <w:rsid w:val="0063151E"/>
    <w:rsid w:val="00633B75"/>
    <w:rsid w:val="0063751D"/>
    <w:rsid w:val="0064077C"/>
    <w:rsid w:val="00642BEA"/>
    <w:rsid w:val="00650254"/>
    <w:rsid w:val="00650375"/>
    <w:rsid w:val="00650D8A"/>
    <w:rsid w:val="00651B36"/>
    <w:rsid w:val="006524A3"/>
    <w:rsid w:val="00653D7A"/>
    <w:rsid w:val="00654BE7"/>
    <w:rsid w:val="006550E2"/>
    <w:rsid w:val="00656E11"/>
    <w:rsid w:val="00657DEA"/>
    <w:rsid w:val="006601ED"/>
    <w:rsid w:val="006604D6"/>
    <w:rsid w:val="00660838"/>
    <w:rsid w:val="00660CB9"/>
    <w:rsid w:val="00663692"/>
    <w:rsid w:val="006636DE"/>
    <w:rsid w:val="00663A39"/>
    <w:rsid w:val="0066591F"/>
    <w:rsid w:val="00672201"/>
    <w:rsid w:val="00672C40"/>
    <w:rsid w:val="00674B7E"/>
    <w:rsid w:val="006752D5"/>
    <w:rsid w:val="00675423"/>
    <w:rsid w:val="00675A8E"/>
    <w:rsid w:val="006814E7"/>
    <w:rsid w:val="006823AB"/>
    <w:rsid w:val="006847A8"/>
    <w:rsid w:val="00684AA6"/>
    <w:rsid w:val="00691CA2"/>
    <w:rsid w:val="00691EEB"/>
    <w:rsid w:val="00692A2A"/>
    <w:rsid w:val="00693715"/>
    <w:rsid w:val="00693AC7"/>
    <w:rsid w:val="0069455C"/>
    <w:rsid w:val="00694B75"/>
    <w:rsid w:val="00695E48"/>
    <w:rsid w:val="00697962"/>
    <w:rsid w:val="00697D88"/>
    <w:rsid w:val="006A34A3"/>
    <w:rsid w:val="006A4C7C"/>
    <w:rsid w:val="006A5EAB"/>
    <w:rsid w:val="006B5973"/>
    <w:rsid w:val="006B76A8"/>
    <w:rsid w:val="006C0B8A"/>
    <w:rsid w:val="006C2B52"/>
    <w:rsid w:val="006C4B6E"/>
    <w:rsid w:val="006C5DE5"/>
    <w:rsid w:val="006C63DF"/>
    <w:rsid w:val="006C6E37"/>
    <w:rsid w:val="006C7FAD"/>
    <w:rsid w:val="006D12F8"/>
    <w:rsid w:val="006D1685"/>
    <w:rsid w:val="006D38AD"/>
    <w:rsid w:val="006D39CB"/>
    <w:rsid w:val="006D4ED8"/>
    <w:rsid w:val="006D5957"/>
    <w:rsid w:val="006E06D4"/>
    <w:rsid w:val="006E2D87"/>
    <w:rsid w:val="006E3CB5"/>
    <w:rsid w:val="006E6044"/>
    <w:rsid w:val="006F04E5"/>
    <w:rsid w:val="006F1E0D"/>
    <w:rsid w:val="006F2263"/>
    <w:rsid w:val="006F2F0A"/>
    <w:rsid w:val="006F3636"/>
    <w:rsid w:val="006F377B"/>
    <w:rsid w:val="006F3B4E"/>
    <w:rsid w:val="006F40DA"/>
    <w:rsid w:val="006F6232"/>
    <w:rsid w:val="006F7A1E"/>
    <w:rsid w:val="007007E6"/>
    <w:rsid w:val="00702F1D"/>
    <w:rsid w:val="00705D79"/>
    <w:rsid w:val="00714B50"/>
    <w:rsid w:val="00714ED0"/>
    <w:rsid w:val="00715789"/>
    <w:rsid w:val="00720B56"/>
    <w:rsid w:val="00721A99"/>
    <w:rsid w:val="00721CBE"/>
    <w:rsid w:val="00722D10"/>
    <w:rsid w:val="00723ECF"/>
    <w:rsid w:val="007258AB"/>
    <w:rsid w:val="00725E27"/>
    <w:rsid w:val="007300FE"/>
    <w:rsid w:val="00731A07"/>
    <w:rsid w:val="00732CBE"/>
    <w:rsid w:val="00733423"/>
    <w:rsid w:val="00733771"/>
    <w:rsid w:val="00734648"/>
    <w:rsid w:val="007404B8"/>
    <w:rsid w:val="00742333"/>
    <w:rsid w:val="00743152"/>
    <w:rsid w:val="007455B5"/>
    <w:rsid w:val="0074622A"/>
    <w:rsid w:val="0074636F"/>
    <w:rsid w:val="00750B1B"/>
    <w:rsid w:val="007530E5"/>
    <w:rsid w:val="00753B69"/>
    <w:rsid w:val="00754523"/>
    <w:rsid w:val="0075767E"/>
    <w:rsid w:val="0075774E"/>
    <w:rsid w:val="00760083"/>
    <w:rsid w:val="00761230"/>
    <w:rsid w:val="00761405"/>
    <w:rsid w:val="0076311C"/>
    <w:rsid w:val="00763BEE"/>
    <w:rsid w:val="00764844"/>
    <w:rsid w:val="00767086"/>
    <w:rsid w:val="00774997"/>
    <w:rsid w:val="00775E17"/>
    <w:rsid w:val="00781B1E"/>
    <w:rsid w:val="007839CF"/>
    <w:rsid w:val="00785ED2"/>
    <w:rsid w:val="00787C02"/>
    <w:rsid w:val="00790A4E"/>
    <w:rsid w:val="00791D90"/>
    <w:rsid w:val="00792DD7"/>
    <w:rsid w:val="0079469B"/>
    <w:rsid w:val="00794891"/>
    <w:rsid w:val="0079528C"/>
    <w:rsid w:val="00797145"/>
    <w:rsid w:val="007A2D16"/>
    <w:rsid w:val="007A5F7A"/>
    <w:rsid w:val="007A6663"/>
    <w:rsid w:val="007A72C4"/>
    <w:rsid w:val="007B0002"/>
    <w:rsid w:val="007B05A6"/>
    <w:rsid w:val="007B0FEF"/>
    <w:rsid w:val="007B7B9A"/>
    <w:rsid w:val="007C01EB"/>
    <w:rsid w:val="007C2169"/>
    <w:rsid w:val="007C7E76"/>
    <w:rsid w:val="007D1B22"/>
    <w:rsid w:val="007D4107"/>
    <w:rsid w:val="007D4CF7"/>
    <w:rsid w:val="007E1621"/>
    <w:rsid w:val="007E3CB6"/>
    <w:rsid w:val="007E4A46"/>
    <w:rsid w:val="007F0037"/>
    <w:rsid w:val="007F0A77"/>
    <w:rsid w:val="007F1D28"/>
    <w:rsid w:val="007F202A"/>
    <w:rsid w:val="007F261C"/>
    <w:rsid w:val="007F4475"/>
    <w:rsid w:val="007F571E"/>
    <w:rsid w:val="007F794E"/>
    <w:rsid w:val="008030B2"/>
    <w:rsid w:val="00803DB8"/>
    <w:rsid w:val="00806AFF"/>
    <w:rsid w:val="00810135"/>
    <w:rsid w:val="0081028F"/>
    <w:rsid w:val="00810CF4"/>
    <w:rsid w:val="008144C0"/>
    <w:rsid w:val="00816CDB"/>
    <w:rsid w:val="0082039A"/>
    <w:rsid w:val="008235B6"/>
    <w:rsid w:val="0082454C"/>
    <w:rsid w:val="0082542B"/>
    <w:rsid w:val="00831E12"/>
    <w:rsid w:val="0083288F"/>
    <w:rsid w:val="0083335E"/>
    <w:rsid w:val="00834013"/>
    <w:rsid w:val="008340FF"/>
    <w:rsid w:val="0083428C"/>
    <w:rsid w:val="008376F2"/>
    <w:rsid w:val="008378E3"/>
    <w:rsid w:val="008379CD"/>
    <w:rsid w:val="00837E4B"/>
    <w:rsid w:val="0084053E"/>
    <w:rsid w:val="0084159C"/>
    <w:rsid w:val="00841DCF"/>
    <w:rsid w:val="00843DAC"/>
    <w:rsid w:val="00844671"/>
    <w:rsid w:val="008472F2"/>
    <w:rsid w:val="00850D73"/>
    <w:rsid w:val="0085176E"/>
    <w:rsid w:val="008525A5"/>
    <w:rsid w:val="008540AD"/>
    <w:rsid w:val="00856416"/>
    <w:rsid w:val="00856481"/>
    <w:rsid w:val="008568B3"/>
    <w:rsid w:val="00860FAC"/>
    <w:rsid w:val="00861859"/>
    <w:rsid w:val="0086270E"/>
    <w:rsid w:val="008649A2"/>
    <w:rsid w:val="00865075"/>
    <w:rsid w:val="00866573"/>
    <w:rsid w:val="008672DB"/>
    <w:rsid w:val="00867AD4"/>
    <w:rsid w:val="00872047"/>
    <w:rsid w:val="008738C6"/>
    <w:rsid w:val="0087441B"/>
    <w:rsid w:val="008753A6"/>
    <w:rsid w:val="00876B57"/>
    <w:rsid w:val="008771FC"/>
    <w:rsid w:val="00877951"/>
    <w:rsid w:val="00880336"/>
    <w:rsid w:val="00880826"/>
    <w:rsid w:val="00881B67"/>
    <w:rsid w:val="008830D8"/>
    <w:rsid w:val="008837EB"/>
    <w:rsid w:val="00883C71"/>
    <w:rsid w:val="00884804"/>
    <w:rsid w:val="00886834"/>
    <w:rsid w:val="008922C7"/>
    <w:rsid w:val="0089365D"/>
    <w:rsid w:val="00893CD0"/>
    <w:rsid w:val="00895989"/>
    <w:rsid w:val="008A08D2"/>
    <w:rsid w:val="008A1B28"/>
    <w:rsid w:val="008A2853"/>
    <w:rsid w:val="008A33CD"/>
    <w:rsid w:val="008B0808"/>
    <w:rsid w:val="008B0A9B"/>
    <w:rsid w:val="008B0EA2"/>
    <w:rsid w:val="008B2791"/>
    <w:rsid w:val="008B3275"/>
    <w:rsid w:val="008B4B92"/>
    <w:rsid w:val="008B5BEB"/>
    <w:rsid w:val="008B5F0C"/>
    <w:rsid w:val="008B699B"/>
    <w:rsid w:val="008C0455"/>
    <w:rsid w:val="008C1352"/>
    <w:rsid w:val="008C1730"/>
    <w:rsid w:val="008C28D2"/>
    <w:rsid w:val="008C355D"/>
    <w:rsid w:val="008C4606"/>
    <w:rsid w:val="008C5ADA"/>
    <w:rsid w:val="008C6739"/>
    <w:rsid w:val="008C7CD1"/>
    <w:rsid w:val="008D0D7A"/>
    <w:rsid w:val="008D0F76"/>
    <w:rsid w:val="008D5474"/>
    <w:rsid w:val="008D5822"/>
    <w:rsid w:val="008D6E8C"/>
    <w:rsid w:val="008D7835"/>
    <w:rsid w:val="008E163B"/>
    <w:rsid w:val="008E32A1"/>
    <w:rsid w:val="008E4728"/>
    <w:rsid w:val="008E771A"/>
    <w:rsid w:val="008F0AF8"/>
    <w:rsid w:val="008F1037"/>
    <w:rsid w:val="008F3B19"/>
    <w:rsid w:val="008F4DBB"/>
    <w:rsid w:val="008F6131"/>
    <w:rsid w:val="008F61FB"/>
    <w:rsid w:val="009066D5"/>
    <w:rsid w:val="00906876"/>
    <w:rsid w:val="009068DB"/>
    <w:rsid w:val="00911B11"/>
    <w:rsid w:val="00912585"/>
    <w:rsid w:val="00913C30"/>
    <w:rsid w:val="00913D0B"/>
    <w:rsid w:val="00914A86"/>
    <w:rsid w:val="009152CA"/>
    <w:rsid w:val="009162A5"/>
    <w:rsid w:val="009168BF"/>
    <w:rsid w:val="009169AA"/>
    <w:rsid w:val="0091742C"/>
    <w:rsid w:val="00920C02"/>
    <w:rsid w:val="0092169C"/>
    <w:rsid w:val="00921AE7"/>
    <w:rsid w:val="0092220B"/>
    <w:rsid w:val="00923D37"/>
    <w:rsid w:val="00927329"/>
    <w:rsid w:val="00934DAB"/>
    <w:rsid w:val="00934EDC"/>
    <w:rsid w:val="00935685"/>
    <w:rsid w:val="00935E42"/>
    <w:rsid w:val="00936617"/>
    <w:rsid w:val="00936E35"/>
    <w:rsid w:val="00937950"/>
    <w:rsid w:val="00937FEA"/>
    <w:rsid w:val="00941D9A"/>
    <w:rsid w:val="00946805"/>
    <w:rsid w:val="00946C25"/>
    <w:rsid w:val="009473F6"/>
    <w:rsid w:val="009504FF"/>
    <w:rsid w:val="0095156C"/>
    <w:rsid w:val="00951D6A"/>
    <w:rsid w:val="009532B2"/>
    <w:rsid w:val="0095381F"/>
    <w:rsid w:val="00953A1D"/>
    <w:rsid w:val="009556E7"/>
    <w:rsid w:val="0095718E"/>
    <w:rsid w:val="00957EA8"/>
    <w:rsid w:val="00962827"/>
    <w:rsid w:val="0096283E"/>
    <w:rsid w:val="00962908"/>
    <w:rsid w:val="00962ACB"/>
    <w:rsid w:val="00962D3F"/>
    <w:rsid w:val="00963490"/>
    <w:rsid w:val="00963512"/>
    <w:rsid w:val="009652E4"/>
    <w:rsid w:val="00965C7D"/>
    <w:rsid w:val="009666E8"/>
    <w:rsid w:val="00967724"/>
    <w:rsid w:val="00971B27"/>
    <w:rsid w:val="00971CA3"/>
    <w:rsid w:val="009737DD"/>
    <w:rsid w:val="00976106"/>
    <w:rsid w:val="0097653E"/>
    <w:rsid w:val="00976E56"/>
    <w:rsid w:val="00980DEB"/>
    <w:rsid w:val="00980F76"/>
    <w:rsid w:val="0098144E"/>
    <w:rsid w:val="00981E9E"/>
    <w:rsid w:val="009826CD"/>
    <w:rsid w:val="00984814"/>
    <w:rsid w:val="00985C24"/>
    <w:rsid w:val="00985E67"/>
    <w:rsid w:val="00986E59"/>
    <w:rsid w:val="0098738C"/>
    <w:rsid w:val="00990B97"/>
    <w:rsid w:val="0099108E"/>
    <w:rsid w:val="00991469"/>
    <w:rsid w:val="00991A65"/>
    <w:rsid w:val="0099244E"/>
    <w:rsid w:val="00992E28"/>
    <w:rsid w:val="009931C5"/>
    <w:rsid w:val="009A1144"/>
    <w:rsid w:val="009A1476"/>
    <w:rsid w:val="009A1B06"/>
    <w:rsid w:val="009A2520"/>
    <w:rsid w:val="009A3973"/>
    <w:rsid w:val="009A3B95"/>
    <w:rsid w:val="009A472E"/>
    <w:rsid w:val="009A5CAA"/>
    <w:rsid w:val="009A7394"/>
    <w:rsid w:val="009B0D1B"/>
    <w:rsid w:val="009B1F29"/>
    <w:rsid w:val="009B4D1B"/>
    <w:rsid w:val="009B57B3"/>
    <w:rsid w:val="009B6E4A"/>
    <w:rsid w:val="009C1A3D"/>
    <w:rsid w:val="009C2031"/>
    <w:rsid w:val="009C2F9B"/>
    <w:rsid w:val="009C337D"/>
    <w:rsid w:val="009D05F4"/>
    <w:rsid w:val="009D200D"/>
    <w:rsid w:val="009D2178"/>
    <w:rsid w:val="009D44F0"/>
    <w:rsid w:val="009D711F"/>
    <w:rsid w:val="009E2289"/>
    <w:rsid w:val="009E264F"/>
    <w:rsid w:val="009E3F7F"/>
    <w:rsid w:val="009E6859"/>
    <w:rsid w:val="009E6B2C"/>
    <w:rsid w:val="009F0D5A"/>
    <w:rsid w:val="009F0EC1"/>
    <w:rsid w:val="009F2849"/>
    <w:rsid w:val="009F38D6"/>
    <w:rsid w:val="009F5844"/>
    <w:rsid w:val="009F6F29"/>
    <w:rsid w:val="00A01B86"/>
    <w:rsid w:val="00A0236E"/>
    <w:rsid w:val="00A048B2"/>
    <w:rsid w:val="00A056B9"/>
    <w:rsid w:val="00A059A4"/>
    <w:rsid w:val="00A11D4A"/>
    <w:rsid w:val="00A12988"/>
    <w:rsid w:val="00A12AC0"/>
    <w:rsid w:val="00A12E5F"/>
    <w:rsid w:val="00A13A28"/>
    <w:rsid w:val="00A13B4A"/>
    <w:rsid w:val="00A13E03"/>
    <w:rsid w:val="00A13FA8"/>
    <w:rsid w:val="00A14FD0"/>
    <w:rsid w:val="00A15AC2"/>
    <w:rsid w:val="00A1658C"/>
    <w:rsid w:val="00A22544"/>
    <w:rsid w:val="00A22AF9"/>
    <w:rsid w:val="00A22E3D"/>
    <w:rsid w:val="00A230E0"/>
    <w:rsid w:val="00A23578"/>
    <w:rsid w:val="00A2481A"/>
    <w:rsid w:val="00A2502C"/>
    <w:rsid w:val="00A25397"/>
    <w:rsid w:val="00A260FD"/>
    <w:rsid w:val="00A26280"/>
    <w:rsid w:val="00A2774F"/>
    <w:rsid w:val="00A33D3D"/>
    <w:rsid w:val="00A35A12"/>
    <w:rsid w:val="00A35E17"/>
    <w:rsid w:val="00A36379"/>
    <w:rsid w:val="00A408DA"/>
    <w:rsid w:val="00A430AA"/>
    <w:rsid w:val="00A43AA9"/>
    <w:rsid w:val="00A4641D"/>
    <w:rsid w:val="00A4798A"/>
    <w:rsid w:val="00A51445"/>
    <w:rsid w:val="00A5257B"/>
    <w:rsid w:val="00A52B5F"/>
    <w:rsid w:val="00A53022"/>
    <w:rsid w:val="00A53F4E"/>
    <w:rsid w:val="00A55C19"/>
    <w:rsid w:val="00A567EF"/>
    <w:rsid w:val="00A62669"/>
    <w:rsid w:val="00A62C9B"/>
    <w:rsid w:val="00A643B0"/>
    <w:rsid w:val="00A6624F"/>
    <w:rsid w:val="00A6663D"/>
    <w:rsid w:val="00A67EA2"/>
    <w:rsid w:val="00A70F30"/>
    <w:rsid w:val="00A719D8"/>
    <w:rsid w:val="00A75581"/>
    <w:rsid w:val="00A770C8"/>
    <w:rsid w:val="00A81148"/>
    <w:rsid w:val="00A83553"/>
    <w:rsid w:val="00A83633"/>
    <w:rsid w:val="00A83F73"/>
    <w:rsid w:val="00A84BE3"/>
    <w:rsid w:val="00A854F0"/>
    <w:rsid w:val="00A85A98"/>
    <w:rsid w:val="00A90CE1"/>
    <w:rsid w:val="00A91023"/>
    <w:rsid w:val="00A91CBB"/>
    <w:rsid w:val="00A91DF9"/>
    <w:rsid w:val="00A91FCC"/>
    <w:rsid w:val="00A931AD"/>
    <w:rsid w:val="00A9721F"/>
    <w:rsid w:val="00A978F6"/>
    <w:rsid w:val="00A97D6D"/>
    <w:rsid w:val="00AA1236"/>
    <w:rsid w:val="00AA24EE"/>
    <w:rsid w:val="00AA2F03"/>
    <w:rsid w:val="00AA4700"/>
    <w:rsid w:val="00AA53D6"/>
    <w:rsid w:val="00AA5465"/>
    <w:rsid w:val="00AB3594"/>
    <w:rsid w:val="00AB4FA3"/>
    <w:rsid w:val="00AB526E"/>
    <w:rsid w:val="00AB71D5"/>
    <w:rsid w:val="00AC04D5"/>
    <w:rsid w:val="00AC1F76"/>
    <w:rsid w:val="00AC311E"/>
    <w:rsid w:val="00AC6398"/>
    <w:rsid w:val="00AC6888"/>
    <w:rsid w:val="00AC69F2"/>
    <w:rsid w:val="00AD043A"/>
    <w:rsid w:val="00AD24A6"/>
    <w:rsid w:val="00AD56D0"/>
    <w:rsid w:val="00AD62E3"/>
    <w:rsid w:val="00AD79DE"/>
    <w:rsid w:val="00AE0444"/>
    <w:rsid w:val="00AE0878"/>
    <w:rsid w:val="00AE1BE8"/>
    <w:rsid w:val="00AE2FEF"/>
    <w:rsid w:val="00AE3B39"/>
    <w:rsid w:val="00AE3C21"/>
    <w:rsid w:val="00AE409B"/>
    <w:rsid w:val="00AF1006"/>
    <w:rsid w:val="00AF1C4A"/>
    <w:rsid w:val="00AF25AF"/>
    <w:rsid w:val="00AF338B"/>
    <w:rsid w:val="00AF36AE"/>
    <w:rsid w:val="00AF46A3"/>
    <w:rsid w:val="00AF4EF0"/>
    <w:rsid w:val="00AF4FB2"/>
    <w:rsid w:val="00AF5926"/>
    <w:rsid w:val="00AF786A"/>
    <w:rsid w:val="00AF7960"/>
    <w:rsid w:val="00B0028C"/>
    <w:rsid w:val="00B01313"/>
    <w:rsid w:val="00B021C0"/>
    <w:rsid w:val="00B035B5"/>
    <w:rsid w:val="00B0499C"/>
    <w:rsid w:val="00B07238"/>
    <w:rsid w:val="00B1012A"/>
    <w:rsid w:val="00B10B03"/>
    <w:rsid w:val="00B12265"/>
    <w:rsid w:val="00B14FFC"/>
    <w:rsid w:val="00B15504"/>
    <w:rsid w:val="00B159E9"/>
    <w:rsid w:val="00B16018"/>
    <w:rsid w:val="00B2006C"/>
    <w:rsid w:val="00B20313"/>
    <w:rsid w:val="00B22194"/>
    <w:rsid w:val="00B24172"/>
    <w:rsid w:val="00B31694"/>
    <w:rsid w:val="00B34BCF"/>
    <w:rsid w:val="00B360B4"/>
    <w:rsid w:val="00B36E98"/>
    <w:rsid w:val="00B400B1"/>
    <w:rsid w:val="00B4218B"/>
    <w:rsid w:val="00B4628A"/>
    <w:rsid w:val="00B46DD8"/>
    <w:rsid w:val="00B47EB0"/>
    <w:rsid w:val="00B47FF3"/>
    <w:rsid w:val="00B50527"/>
    <w:rsid w:val="00B51201"/>
    <w:rsid w:val="00B524AA"/>
    <w:rsid w:val="00B54B68"/>
    <w:rsid w:val="00B553ED"/>
    <w:rsid w:val="00B55F7B"/>
    <w:rsid w:val="00B56463"/>
    <w:rsid w:val="00B568DF"/>
    <w:rsid w:val="00B56BD2"/>
    <w:rsid w:val="00B614FF"/>
    <w:rsid w:val="00B66111"/>
    <w:rsid w:val="00B66525"/>
    <w:rsid w:val="00B66E89"/>
    <w:rsid w:val="00B73DA6"/>
    <w:rsid w:val="00B75322"/>
    <w:rsid w:val="00B75857"/>
    <w:rsid w:val="00B75B66"/>
    <w:rsid w:val="00B76A5A"/>
    <w:rsid w:val="00B8172B"/>
    <w:rsid w:val="00B8391E"/>
    <w:rsid w:val="00B83D9B"/>
    <w:rsid w:val="00B86A26"/>
    <w:rsid w:val="00B900D5"/>
    <w:rsid w:val="00B91E27"/>
    <w:rsid w:val="00B96DB8"/>
    <w:rsid w:val="00B97B17"/>
    <w:rsid w:val="00B97B7E"/>
    <w:rsid w:val="00BA3553"/>
    <w:rsid w:val="00BA3BB3"/>
    <w:rsid w:val="00BA4DF2"/>
    <w:rsid w:val="00BA5C21"/>
    <w:rsid w:val="00BA60F3"/>
    <w:rsid w:val="00BA76B5"/>
    <w:rsid w:val="00BB0235"/>
    <w:rsid w:val="00BB0332"/>
    <w:rsid w:val="00BB31EE"/>
    <w:rsid w:val="00BB46B3"/>
    <w:rsid w:val="00BB6DE3"/>
    <w:rsid w:val="00BC20CC"/>
    <w:rsid w:val="00BC2FE8"/>
    <w:rsid w:val="00BC3C6A"/>
    <w:rsid w:val="00BC58C0"/>
    <w:rsid w:val="00BC7A36"/>
    <w:rsid w:val="00BD1B16"/>
    <w:rsid w:val="00BD20AE"/>
    <w:rsid w:val="00BD2183"/>
    <w:rsid w:val="00BD5112"/>
    <w:rsid w:val="00BD7430"/>
    <w:rsid w:val="00BE2E19"/>
    <w:rsid w:val="00BE5B82"/>
    <w:rsid w:val="00BE6A0F"/>
    <w:rsid w:val="00BE78F3"/>
    <w:rsid w:val="00BF08D0"/>
    <w:rsid w:val="00BF098B"/>
    <w:rsid w:val="00BF1247"/>
    <w:rsid w:val="00BF12FD"/>
    <w:rsid w:val="00BF1EC8"/>
    <w:rsid w:val="00BF28C2"/>
    <w:rsid w:val="00BF2AB8"/>
    <w:rsid w:val="00BF2B75"/>
    <w:rsid w:val="00BF328C"/>
    <w:rsid w:val="00BF3336"/>
    <w:rsid w:val="00BF3F84"/>
    <w:rsid w:val="00BF7B8D"/>
    <w:rsid w:val="00C00086"/>
    <w:rsid w:val="00C0321E"/>
    <w:rsid w:val="00C05007"/>
    <w:rsid w:val="00C0619D"/>
    <w:rsid w:val="00C06A11"/>
    <w:rsid w:val="00C105A1"/>
    <w:rsid w:val="00C11CF1"/>
    <w:rsid w:val="00C13D0D"/>
    <w:rsid w:val="00C15CF3"/>
    <w:rsid w:val="00C15DE0"/>
    <w:rsid w:val="00C20D9E"/>
    <w:rsid w:val="00C2110A"/>
    <w:rsid w:val="00C23043"/>
    <w:rsid w:val="00C233DF"/>
    <w:rsid w:val="00C25D00"/>
    <w:rsid w:val="00C300A1"/>
    <w:rsid w:val="00C31FA2"/>
    <w:rsid w:val="00C34FDB"/>
    <w:rsid w:val="00C355E3"/>
    <w:rsid w:val="00C3565C"/>
    <w:rsid w:val="00C35692"/>
    <w:rsid w:val="00C3761A"/>
    <w:rsid w:val="00C376E6"/>
    <w:rsid w:val="00C4119F"/>
    <w:rsid w:val="00C51BF3"/>
    <w:rsid w:val="00C51C6C"/>
    <w:rsid w:val="00C53925"/>
    <w:rsid w:val="00C5547F"/>
    <w:rsid w:val="00C55837"/>
    <w:rsid w:val="00C57F2C"/>
    <w:rsid w:val="00C60F98"/>
    <w:rsid w:val="00C61EFB"/>
    <w:rsid w:val="00C66B12"/>
    <w:rsid w:val="00C67062"/>
    <w:rsid w:val="00C67901"/>
    <w:rsid w:val="00C70119"/>
    <w:rsid w:val="00C71D18"/>
    <w:rsid w:val="00C722B6"/>
    <w:rsid w:val="00C724AB"/>
    <w:rsid w:val="00C72C5E"/>
    <w:rsid w:val="00C74663"/>
    <w:rsid w:val="00C749AC"/>
    <w:rsid w:val="00C75426"/>
    <w:rsid w:val="00C764AE"/>
    <w:rsid w:val="00C7736A"/>
    <w:rsid w:val="00C8055F"/>
    <w:rsid w:val="00C805E9"/>
    <w:rsid w:val="00C80B9B"/>
    <w:rsid w:val="00C81AF0"/>
    <w:rsid w:val="00C822F9"/>
    <w:rsid w:val="00C91DC8"/>
    <w:rsid w:val="00C92200"/>
    <w:rsid w:val="00C93DFA"/>
    <w:rsid w:val="00C93E51"/>
    <w:rsid w:val="00CA051A"/>
    <w:rsid w:val="00CA13EE"/>
    <w:rsid w:val="00CA39F7"/>
    <w:rsid w:val="00CA6257"/>
    <w:rsid w:val="00CA736A"/>
    <w:rsid w:val="00CB2CA0"/>
    <w:rsid w:val="00CB3EF6"/>
    <w:rsid w:val="00CB48D0"/>
    <w:rsid w:val="00CB4D36"/>
    <w:rsid w:val="00CB4D4E"/>
    <w:rsid w:val="00CB5B33"/>
    <w:rsid w:val="00CB69D8"/>
    <w:rsid w:val="00CB7353"/>
    <w:rsid w:val="00CB7CA2"/>
    <w:rsid w:val="00CC02D9"/>
    <w:rsid w:val="00CC2D2B"/>
    <w:rsid w:val="00CC2EB9"/>
    <w:rsid w:val="00CC5CA4"/>
    <w:rsid w:val="00CD046D"/>
    <w:rsid w:val="00CD4A47"/>
    <w:rsid w:val="00CD7D4C"/>
    <w:rsid w:val="00CE0CBE"/>
    <w:rsid w:val="00CE1572"/>
    <w:rsid w:val="00CE182F"/>
    <w:rsid w:val="00CE25E5"/>
    <w:rsid w:val="00CE2E8C"/>
    <w:rsid w:val="00CE311F"/>
    <w:rsid w:val="00CE43A0"/>
    <w:rsid w:val="00CE4824"/>
    <w:rsid w:val="00CE533A"/>
    <w:rsid w:val="00CE6190"/>
    <w:rsid w:val="00CE7065"/>
    <w:rsid w:val="00CF02D1"/>
    <w:rsid w:val="00D028E5"/>
    <w:rsid w:val="00D03089"/>
    <w:rsid w:val="00D03343"/>
    <w:rsid w:val="00D039CF"/>
    <w:rsid w:val="00D04721"/>
    <w:rsid w:val="00D04A8A"/>
    <w:rsid w:val="00D0622E"/>
    <w:rsid w:val="00D10FB3"/>
    <w:rsid w:val="00D12E77"/>
    <w:rsid w:val="00D13489"/>
    <w:rsid w:val="00D13AF7"/>
    <w:rsid w:val="00D14E51"/>
    <w:rsid w:val="00D17439"/>
    <w:rsid w:val="00D205FD"/>
    <w:rsid w:val="00D21BFB"/>
    <w:rsid w:val="00D24B9F"/>
    <w:rsid w:val="00D2604F"/>
    <w:rsid w:val="00D30021"/>
    <w:rsid w:val="00D31167"/>
    <w:rsid w:val="00D332DE"/>
    <w:rsid w:val="00D33570"/>
    <w:rsid w:val="00D339CF"/>
    <w:rsid w:val="00D34E59"/>
    <w:rsid w:val="00D36A12"/>
    <w:rsid w:val="00D409E4"/>
    <w:rsid w:val="00D40BA1"/>
    <w:rsid w:val="00D410EE"/>
    <w:rsid w:val="00D410FB"/>
    <w:rsid w:val="00D41D15"/>
    <w:rsid w:val="00D508FA"/>
    <w:rsid w:val="00D5268B"/>
    <w:rsid w:val="00D54083"/>
    <w:rsid w:val="00D54EFC"/>
    <w:rsid w:val="00D564A9"/>
    <w:rsid w:val="00D6209F"/>
    <w:rsid w:val="00D6278B"/>
    <w:rsid w:val="00D6686E"/>
    <w:rsid w:val="00D66F92"/>
    <w:rsid w:val="00D674FA"/>
    <w:rsid w:val="00D7517F"/>
    <w:rsid w:val="00D7575A"/>
    <w:rsid w:val="00D83741"/>
    <w:rsid w:val="00D837D2"/>
    <w:rsid w:val="00D83871"/>
    <w:rsid w:val="00D85411"/>
    <w:rsid w:val="00D86966"/>
    <w:rsid w:val="00D90FE8"/>
    <w:rsid w:val="00D92199"/>
    <w:rsid w:val="00D93C2E"/>
    <w:rsid w:val="00D93F71"/>
    <w:rsid w:val="00D943D1"/>
    <w:rsid w:val="00D94F9D"/>
    <w:rsid w:val="00DA1622"/>
    <w:rsid w:val="00DA1F34"/>
    <w:rsid w:val="00DA29AD"/>
    <w:rsid w:val="00DA321B"/>
    <w:rsid w:val="00DA41A7"/>
    <w:rsid w:val="00DA6D30"/>
    <w:rsid w:val="00DA790F"/>
    <w:rsid w:val="00DB13BE"/>
    <w:rsid w:val="00DB31FF"/>
    <w:rsid w:val="00DB3D6E"/>
    <w:rsid w:val="00DB6AD8"/>
    <w:rsid w:val="00DB7BD8"/>
    <w:rsid w:val="00DB7FF4"/>
    <w:rsid w:val="00DC4A41"/>
    <w:rsid w:val="00DC5091"/>
    <w:rsid w:val="00DC6DF5"/>
    <w:rsid w:val="00DD14E9"/>
    <w:rsid w:val="00DD28A0"/>
    <w:rsid w:val="00DD5068"/>
    <w:rsid w:val="00DD5961"/>
    <w:rsid w:val="00DD5F57"/>
    <w:rsid w:val="00DD696B"/>
    <w:rsid w:val="00DD7869"/>
    <w:rsid w:val="00DD791B"/>
    <w:rsid w:val="00DD7C29"/>
    <w:rsid w:val="00DD7D94"/>
    <w:rsid w:val="00DD7F2F"/>
    <w:rsid w:val="00DE2BDE"/>
    <w:rsid w:val="00DE406F"/>
    <w:rsid w:val="00DE50E5"/>
    <w:rsid w:val="00DE52B4"/>
    <w:rsid w:val="00DE56A8"/>
    <w:rsid w:val="00DE6E93"/>
    <w:rsid w:val="00DE74F2"/>
    <w:rsid w:val="00DF00E4"/>
    <w:rsid w:val="00DF06C0"/>
    <w:rsid w:val="00DF15E4"/>
    <w:rsid w:val="00DF3D53"/>
    <w:rsid w:val="00DF4C6C"/>
    <w:rsid w:val="00E00241"/>
    <w:rsid w:val="00E011E3"/>
    <w:rsid w:val="00E03E44"/>
    <w:rsid w:val="00E04C3B"/>
    <w:rsid w:val="00E0604D"/>
    <w:rsid w:val="00E11E99"/>
    <w:rsid w:val="00E13414"/>
    <w:rsid w:val="00E15A67"/>
    <w:rsid w:val="00E16946"/>
    <w:rsid w:val="00E207CF"/>
    <w:rsid w:val="00E26478"/>
    <w:rsid w:val="00E268D5"/>
    <w:rsid w:val="00E27B5E"/>
    <w:rsid w:val="00E27D2B"/>
    <w:rsid w:val="00E3182A"/>
    <w:rsid w:val="00E33071"/>
    <w:rsid w:val="00E34D25"/>
    <w:rsid w:val="00E3625F"/>
    <w:rsid w:val="00E424E0"/>
    <w:rsid w:val="00E440C4"/>
    <w:rsid w:val="00E443DD"/>
    <w:rsid w:val="00E45268"/>
    <w:rsid w:val="00E45BFA"/>
    <w:rsid w:val="00E45C2E"/>
    <w:rsid w:val="00E473A6"/>
    <w:rsid w:val="00E47E51"/>
    <w:rsid w:val="00E5327B"/>
    <w:rsid w:val="00E54FD9"/>
    <w:rsid w:val="00E5711A"/>
    <w:rsid w:val="00E608A2"/>
    <w:rsid w:val="00E60996"/>
    <w:rsid w:val="00E64F09"/>
    <w:rsid w:val="00E6530B"/>
    <w:rsid w:val="00E66B18"/>
    <w:rsid w:val="00E70B93"/>
    <w:rsid w:val="00E72212"/>
    <w:rsid w:val="00E73FCE"/>
    <w:rsid w:val="00E74A37"/>
    <w:rsid w:val="00E7668A"/>
    <w:rsid w:val="00E773FC"/>
    <w:rsid w:val="00E775CC"/>
    <w:rsid w:val="00E80534"/>
    <w:rsid w:val="00E815BE"/>
    <w:rsid w:val="00E869D3"/>
    <w:rsid w:val="00E86A08"/>
    <w:rsid w:val="00E874D4"/>
    <w:rsid w:val="00E90F6C"/>
    <w:rsid w:val="00E911BB"/>
    <w:rsid w:val="00E91590"/>
    <w:rsid w:val="00E91920"/>
    <w:rsid w:val="00E91AA6"/>
    <w:rsid w:val="00E922F7"/>
    <w:rsid w:val="00E925E8"/>
    <w:rsid w:val="00E926F3"/>
    <w:rsid w:val="00E92B83"/>
    <w:rsid w:val="00E95122"/>
    <w:rsid w:val="00E959D6"/>
    <w:rsid w:val="00E96ACD"/>
    <w:rsid w:val="00E972F2"/>
    <w:rsid w:val="00EA0988"/>
    <w:rsid w:val="00EA357E"/>
    <w:rsid w:val="00EB050E"/>
    <w:rsid w:val="00EB1449"/>
    <w:rsid w:val="00EB1EED"/>
    <w:rsid w:val="00EB1F62"/>
    <w:rsid w:val="00EB2F9D"/>
    <w:rsid w:val="00EB45D4"/>
    <w:rsid w:val="00EB5645"/>
    <w:rsid w:val="00EB734E"/>
    <w:rsid w:val="00EB76D1"/>
    <w:rsid w:val="00EC3457"/>
    <w:rsid w:val="00EC366B"/>
    <w:rsid w:val="00EC5409"/>
    <w:rsid w:val="00EC5A13"/>
    <w:rsid w:val="00ED4A6F"/>
    <w:rsid w:val="00ED7A65"/>
    <w:rsid w:val="00EE1957"/>
    <w:rsid w:val="00EE2CA7"/>
    <w:rsid w:val="00EE558B"/>
    <w:rsid w:val="00EE6DC2"/>
    <w:rsid w:val="00EE72E3"/>
    <w:rsid w:val="00EF017A"/>
    <w:rsid w:val="00EF24A5"/>
    <w:rsid w:val="00F03944"/>
    <w:rsid w:val="00F0479E"/>
    <w:rsid w:val="00F067E1"/>
    <w:rsid w:val="00F07609"/>
    <w:rsid w:val="00F077B5"/>
    <w:rsid w:val="00F11640"/>
    <w:rsid w:val="00F1285C"/>
    <w:rsid w:val="00F14F37"/>
    <w:rsid w:val="00F2076C"/>
    <w:rsid w:val="00F20B6F"/>
    <w:rsid w:val="00F223B2"/>
    <w:rsid w:val="00F22623"/>
    <w:rsid w:val="00F22B6C"/>
    <w:rsid w:val="00F22C4B"/>
    <w:rsid w:val="00F2327B"/>
    <w:rsid w:val="00F2377F"/>
    <w:rsid w:val="00F25097"/>
    <w:rsid w:val="00F255C1"/>
    <w:rsid w:val="00F25667"/>
    <w:rsid w:val="00F25D48"/>
    <w:rsid w:val="00F26788"/>
    <w:rsid w:val="00F26E08"/>
    <w:rsid w:val="00F308FF"/>
    <w:rsid w:val="00F30BE4"/>
    <w:rsid w:val="00F36A0A"/>
    <w:rsid w:val="00F43A41"/>
    <w:rsid w:val="00F43BC5"/>
    <w:rsid w:val="00F45C91"/>
    <w:rsid w:val="00F4777F"/>
    <w:rsid w:val="00F47A65"/>
    <w:rsid w:val="00F47FEE"/>
    <w:rsid w:val="00F501F0"/>
    <w:rsid w:val="00F525F8"/>
    <w:rsid w:val="00F527C2"/>
    <w:rsid w:val="00F53540"/>
    <w:rsid w:val="00F54DAE"/>
    <w:rsid w:val="00F55035"/>
    <w:rsid w:val="00F5632E"/>
    <w:rsid w:val="00F56E6D"/>
    <w:rsid w:val="00F57A9A"/>
    <w:rsid w:val="00F6111B"/>
    <w:rsid w:val="00F61B82"/>
    <w:rsid w:val="00F625A2"/>
    <w:rsid w:val="00F6270C"/>
    <w:rsid w:val="00F6454F"/>
    <w:rsid w:val="00F647E2"/>
    <w:rsid w:val="00F65A1C"/>
    <w:rsid w:val="00F67320"/>
    <w:rsid w:val="00F702B6"/>
    <w:rsid w:val="00F70B96"/>
    <w:rsid w:val="00F729DB"/>
    <w:rsid w:val="00F73E79"/>
    <w:rsid w:val="00F74515"/>
    <w:rsid w:val="00F74B3D"/>
    <w:rsid w:val="00F75111"/>
    <w:rsid w:val="00F766D0"/>
    <w:rsid w:val="00F80C9F"/>
    <w:rsid w:val="00F80F0B"/>
    <w:rsid w:val="00F80FAE"/>
    <w:rsid w:val="00F81186"/>
    <w:rsid w:val="00F8366B"/>
    <w:rsid w:val="00F85D7D"/>
    <w:rsid w:val="00F85FFD"/>
    <w:rsid w:val="00F87A89"/>
    <w:rsid w:val="00F92DC2"/>
    <w:rsid w:val="00F9321A"/>
    <w:rsid w:val="00F946CC"/>
    <w:rsid w:val="00F946E7"/>
    <w:rsid w:val="00F9552E"/>
    <w:rsid w:val="00F972B9"/>
    <w:rsid w:val="00FA3025"/>
    <w:rsid w:val="00FA42B7"/>
    <w:rsid w:val="00FA50CD"/>
    <w:rsid w:val="00FA65DE"/>
    <w:rsid w:val="00FA669D"/>
    <w:rsid w:val="00FA72AF"/>
    <w:rsid w:val="00FB254C"/>
    <w:rsid w:val="00FB2E0C"/>
    <w:rsid w:val="00FB3BD3"/>
    <w:rsid w:val="00FB4F27"/>
    <w:rsid w:val="00FB594C"/>
    <w:rsid w:val="00FC17E4"/>
    <w:rsid w:val="00FC2EFD"/>
    <w:rsid w:val="00FC446A"/>
    <w:rsid w:val="00FC60DB"/>
    <w:rsid w:val="00FC7D65"/>
    <w:rsid w:val="00FD185A"/>
    <w:rsid w:val="00FD1989"/>
    <w:rsid w:val="00FD2F85"/>
    <w:rsid w:val="00FD30AF"/>
    <w:rsid w:val="00FD34C4"/>
    <w:rsid w:val="00FD362D"/>
    <w:rsid w:val="00FD395B"/>
    <w:rsid w:val="00FD4520"/>
    <w:rsid w:val="00FD601E"/>
    <w:rsid w:val="00FE0430"/>
    <w:rsid w:val="00FE14FB"/>
    <w:rsid w:val="00FE170A"/>
    <w:rsid w:val="00FE2A15"/>
    <w:rsid w:val="00FE3038"/>
    <w:rsid w:val="00FE37CB"/>
    <w:rsid w:val="00FE4B46"/>
    <w:rsid w:val="00FE55C0"/>
    <w:rsid w:val="00FE7A24"/>
    <w:rsid w:val="00FE7CF3"/>
    <w:rsid w:val="00FF01F9"/>
    <w:rsid w:val="00FF0B73"/>
    <w:rsid w:val="00FF21C9"/>
    <w:rsid w:val="00FF2D0A"/>
    <w:rsid w:val="00FF2D5F"/>
    <w:rsid w:val="00FF3CB3"/>
    <w:rsid w:val="00FF4874"/>
    <w:rsid w:val="00FF521D"/>
    <w:rsid w:val="00FF5648"/>
    <w:rsid w:val="00FF5949"/>
    <w:rsid w:val="00FF7B3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303742A5"/>
  <w15:chartTrackingRefBased/>
  <w15:docId w15:val="{F1A1F505-CC4F-478D-924B-2A98A2E4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5C3B"/>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7D4CF7"/>
    <w:pPr>
      <w:keepNext/>
      <w:keepLines/>
      <w:spacing w:before="120" w:after="12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uiPriority w:val="9"/>
    <w:unhideWhenUsed/>
    <w:qFormat/>
    <w:rsid w:val="007D4CF7"/>
    <w:pPr>
      <w:keepNext/>
      <w:keepLines/>
      <w:spacing w:before="120" w:after="120"/>
      <w:outlineLvl w:val="1"/>
    </w:pPr>
    <w:rPr>
      <w:rFonts w:asciiTheme="majorBidi" w:eastAsiaTheme="majorEastAsia" w:hAnsiTheme="majorBidi" w:cstheme="majorBidi"/>
      <w:b/>
      <w:szCs w:val="26"/>
    </w:rPr>
  </w:style>
  <w:style w:type="paragraph" w:styleId="Heading3">
    <w:name w:val="heading 3"/>
    <w:basedOn w:val="Normal"/>
    <w:link w:val="Heading3Char"/>
    <w:uiPriority w:val="9"/>
    <w:qFormat/>
    <w:rsid w:val="00EC3457"/>
    <w:pPr>
      <w:spacing w:before="100" w:beforeAutospacing="1" w:after="100" w:afterAutospacing="1"/>
      <w:outlineLvl w:val="2"/>
    </w:pPr>
    <w:rPr>
      <w:b/>
      <w:bCs/>
      <w:i/>
      <w:szCs w:val="27"/>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0B5C3B"/>
    <w:pPr>
      <w:spacing w:before="100" w:beforeAutospacing="1" w:after="100" w:afterAutospacing="1"/>
    </w:pPr>
  </w:style>
  <w:style w:type="paragraph" w:styleId="Bibliography">
    <w:name w:val="Bibliography"/>
    <w:basedOn w:val="Normal"/>
    <w:next w:val="Normal"/>
    <w:uiPriority w:val="37"/>
    <w:unhideWhenUsed/>
    <w:rsid w:val="000B5C3B"/>
    <w:pPr>
      <w:spacing w:line="480" w:lineRule="auto"/>
      <w:ind w:left="720" w:hanging="720"/>
    </w:pPr>
  </w:style>
  <w:style w:type="character" w:customStyle="1" w:styleId="apple-converted-space">
    <w:name w:val="apple-converted-space"/>
    <w:basedOn w:val="DefaultParagraphFont"/>
    <w:rsid w:val="000B5C3B"/>
  </w:style>
  <w:style w:type="paragraph" w:styleId="FootnoteText">
    <w:name w:val="footnote text"/>
    <w:basedOn w:val="Normal"/>
    <w:link w:val="FootnoteTextChar"/>
    <w:uiPriority w:val="99"/>
    <w:semiHidden/>
    <w:unhideWhenUsed/>
    <w:rsid w:val="00041B51"/>
    <w:rPr>
      <w:sz w:val="20"/>
      <w:szCs w:val="20"/>
    </w:rPr>
  </w:style>
  <w:style w:type="character" w:customStyle="1" w:styleId="FootnoteTextChar">
    <w:name w:val="Footnote Text Char"/>
    <w:basedOn w:val="DefaultParagraphFont"/>
    <w:link w:val="FootnoteText"/>
    <w:uiPriority w:val="99"/>
    <w:semiHidden/>
    <w:rsid w:val="00041B51"/>
    <w:rPr>
      <w:rFonts w:ascii="Times New Roman" w:eastAsia="Times New Roman" w:hAnsi="Times New Roman" w:cs="Times New Roman"/>
      <w:sz w:val="20"/>
      <w:szCs w:val="20"/>
      <w:lang w:val="en-US" w:eastAsia="en-US"/>
    </w:rPr>
  </w:style>
  <w:style w:type="character" w:styleId="FootnoteReference">
    <w:name w:val="footnote reference"/>
    <w:basedOn w:val="DefaultParagraphFont"/>
    <w:uiPriority w:val="99"/>
    <w:semiHidden/>
    <w:unhideWhenUsed/>
    <w:rsid w:val="00041B51"/>
    <w:rPr>
      <w:vertAlign w:val="superscript"/>
    </w:rPr>
  </w:style>
  <w:style w:type="paragraph" w:styleId="ListParagraph">
    <w:name w:val="List Paragraph"/>
    <w:basedOn w:val="Normal"/>
    <w:uiPriority w:val="34"/>
    <w:qFormat/>
    <w:rsid w:val="004E5E11"/>
    <w:pPr>
      <w:ind w:left="720"/>
      <w:contextualSpacing/>
    </w:pPr>
  </w:style>
  <w:style w:type="table" w:styleId="TableGrid">
    <w:name w:val="Table Grid"/>
    <w:basedOn w:val="TableNormal"/>
    <w:uiPriority w:val="59"/>
    <w:rsid w:val="00333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64AE"/>
    <w:pPr>
      <w:tabs>
        <w:tab w:val="center" w:pos="4513"/>
        <w:tab w:val="right" w:pos="9026"/>
      </w:tabs>
    </w:pPr>
  </w:style>
  <w:style w:type="character" w:customStyle="1" w:styleId="HeaderChar">
    <w:name w:val="Header Char"/>
    <w:basedOn w:val="DefaultParagraphFont"/>
    <w:link w:val="Header"/>
    <w:uiPriority w:val="99"/>
    <w:rsid w:val="00C764AE"/>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C764AE"/>
    <w:pPr>
      <w:tabs>
        <w:tab w:val="center" w:pos="4513"/>
        <w:tab w:val="right" w:pos="9026"/>
      </w:tabs>
    </w:pPr>
  </w:style>
  <w:style w:type="character" w:customStyle="1" w:styleId="FooterChar">
    <w:name w:val="Footer Char"/>
    <w:basedOn w:val="DefaultParagraphFont"/>
    <w:link w:val="Footer"/>
    <w:uiPriority w:val="99"/>
    <w:rsid w:val="00C764AE"/>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sid w:val="00F6111B"/>
    <w:rPr>
      <w:color w:val="0000FF"/>
      <w:u w:val="single"/>
    </w:rPr>
  </w:style>
  <w:style w:type="character" w:customStyle="1" w:styleId="Heading3Char">
    <w:name w:val="Heading 3 Char"/>
    <w:basedOn w:val="DefaultParagraphFont"/>
    <w:link w:val="Heading3"/>
    <w:uiPriority w:val="9"/>
    <w:rsid w:val="00EC3457"/>
    <w:rPr>
      <w:rFonts w:ascii="Times New Roman" w:eastAsia="Times New Roman" w:hAnsi="Times New Roman" w:cs="Times New Roman"/>
      <w:b/>
      <w:bCs/>
      <w:i/>
      <w:sz w:val="24"/>
      <w:szCs w:val="27"/>
    </w:rPr>
  </w:style>
  <w:style w:type="paragraph" w:styleId="BalloonText">
    <w:name w:val="Balloon Text"/>
    <w:basedOn w:val="Normal"/>
    <w:link w:val="BalloonTextChar"/>
    <w:uiPriority w:val="99"/>
    <w:semiHidden/>
    <w:unhideWhenUsed/>
    <w:rsid w:val="00F22B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B6C"/>
    <w:rPr>
      <w:rFonts w:ascii="Segoe UI" w:eastAsia="Times New Roman" w:hAnsi="Segoe UI" w:cs="Segoe UI"/>
      <w:sz w:val="18"/>
      <w:szCs w:val="18"/>
      <w:lang w:val="en-US" w:eastAsia="en-US"/>
    </w:rPr>
  </w:style>
  <w:style w:type="character" w:styleId="Emphasis">
    <w:name w:val="Emphasis"/>
    <w:basedOn w:val="DefaultParagraphFont"/>
    <w:uiPriority w:val="20"/>
    <w:qFormat/>
    <w:rsid w:val="00E92B83"/>
    <w:rPr>
      <w:i/>
      <w:iCs/>
    </w:rPr>
  </w:style>
  <w:style w:type="character" w:customStyle="1" w:styleId="Heading2Char">
    <w:name w:val="Heading 2 Char"/>
    <w:basedOn w:val="DefaultParagraphFont"/>
    <w:link w:val="Heading2"/>
    <w:uiPriority w:val="9"/>
    <w:rsid w:val="007D4CF7"/>
    <w:rPr>
      <w:rFonts w:asciiTheme="majorBidi" w:eastAsiaTheme="majorEastAsia" w:hAnsiTheme="majorBidi" w:cstheme="majorBidi"/>
      <w:b/>
      <w:sz w:val="24"/>
      <w:szCs w:val="26"/>
      <w:lang w:val="en-US" w:eastAsia="en-US"/>
    </w:rPr>
  </w:style>
  <w:style w:type="paragraph" w:customStyle="1" w:styleId="Default">
    <w:name w:val="Default"/>
    <w:rsid w:val="001403E9"/>
    <w:pPr>
      <w:autoSpaceDE w:val="0"/>
      <w:autoSpaceDN w:val="0"/>
      <w:adjustRightInd w:val="0"/>
      <w:spacing w:after="0" w:line="240" w:lineRule="auto"/>
    </w:pPr>
    <w:rPr>
      <w:rFonts w:ascii="Arial" w:eastAsia="Calibri" w:hAnsi="Arial" w:cs="Arial"/>
      <w:color w:val="000000"/>
      <w:sz w:val="24"/>
      <w:szCs w:val="24"/>
      <w:lang w:val="en-US" w:eastAsia="en-US"/>
    </w:rPr>
  </w:style>
  <w:style w:type="character" w:styleId="PlaceholderText">
    <w:name w:val="Placeholder Text"/>
    <w:basedOn w:val="DefaultParagraphFont"/>
    <w:uiPriority w:val="99"/>
    <w:semiHidden/>
    <w:rsid w:val="00714ED0"/>
    <w:rPr>
      <w:color w:val="808080"/>
    </w:rPr>
  </w:style>
  <w:style w:type="character" w:customStyle="1" w:styleId="Heading1Char">
    <w:name w:val="Heading 1 Char"/>
    <w:basedOn w:val="DefaultParagraphFont"/>
    <w:link w:val="Heading1"/>
    <w:uiPriority w:val="9"/>
    <w:rsid w:val="007D4CF7"/>
    <w:rPr>
      <w:rFonts w:asciiTheme="majorBidi" w:eastAsiaTheme="majorEastAsia" w:hAnsiTheme="majorBidi" w:cstheme="majorBidi"/>
      <w:b/>
      <w:sz w:val="28"/>
      <w:szCs w:val="32"/>
      <w:lang w:val="en-US" w:eastAsia="en-US"/>
    </w:rPr>
  </w:style>
  <w:style w:type="paragraph" w:styleId="NoSpacing">
    <w:name w:val="No Spacing"/>
    <w:link w:val="NoSpacingChar"/>
    <w:uiPriority w:val="1"/>
    <w:qFormat/>
    <w:rsid w:val="00F73E79"/>
    <w:pPr>
      <w:spacing w:after="0" w:line="240" w:lineRule="auto"/>
    </w:pPr>
    <w:rPr>
      <w:lang w:val="en-US" w:eastAsia="en-US"/>
    </w:rPr>
  </w:style>
  <w:style w:type="character" w:customStyle="1" w:styleId="NoSpacingChar">
    <w:name w:val="No Spacing Char"/>
    <w:basedOn w:val="DefaultParagraphFont"/>
    <w:link w:val="NoSpacing"/>
    <w:uiPriority w:val="1"/>
    <w:rsid w:val="00F73E79"/>
    <w:rPr>
      <w:lang w:val="en-US" w:eastAsia="en-US"/>
    </w:rPr>
  </w:style>
  <w:style w:type="paragraph" w:styleId="TOCHeading">
    <w:name w:val="TOC Heading"/>
    <w:basedOn w:val="Heading1"/>
    <w:next w:val="Normal"/>
    <w:uiPriority w:val="39"/>
    <w:unhideWhenUsed/>
    <w:qFormat/>
    <w:rsid w:val="00B07238"/>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07238"/>
    <w:pPr>
      <w:spacing w:after="100"/>
    </w:pPr>
  </w:style>
  <w:style w:type="paragraph" w:styleId="TOC3">
    <w:name w:val="toc 3"/>
    <w:basedOn w:val="Normal"/>
    <w:next w:val="Normal"/>
    <w:autoRedefine/>
    <w:uiPriority w:val="39"/>
    <w:unhideWhenUsed/>
    <w:rsid w:val="00B07238"/>
    <w:pPr>
      <w:spacing w:after="100"/>
      <w:ind w:left="480"/>
    </w:pPr>
  </w:style>
  <w:style w:type="paragraph" w:styleId="TOC2">
    <w:name w:val="toc 2"/>
    <w:basedOn w:val="Normal"/>
    <w:next w:val="Normal"/>
    <w:autoRedefine/>
    <w:uiPriority w:val="39"/>
    <w:unhideWhenUsed/>
    <w:rsid w:val="00B07238"/>
    <w:pPr>
      <w:spacing w:after="100"/>
      <w:ind w:left="240"/>
    </w:pPr>
  </w:style>
  <w:style w:type="paragraph" w:styleId="Caption">
    <w:name w:val="caption"/>
    <w:basedOn w:val="Normal"/>
    <w:next w:val="Normal"/>
    <w:uiPriority w:val="35"/>
    <w:unhideWhenUsed/>
    <w:qFormat/>
    <w:rsid w:val="00957EA8"/>
    <w:pPr>
      <w:spacing w:after="200"/>
    </w:pPr>
    <w:rPr>
      <w:i/>
      <w:iCs/>
      <w:color w:val="44546A" w:themeColor="text2"/>
      <w:sz w:val="18"/>
      <w:szCs w:val="18"/>
    </w:rPr>
  </w:style>
  <w:style w:type="paragraph" w:styleId="TableofFigures">
    <w:name w:val="table of figures"/>
    <w:basedOn w:val="Normal"/>
    <w:next w:val="Normal"/>
    <w:uiPriority w:val="99"/>
    <w:unhideWhenUsed/>
    <w:rsid w:val="00EA0988"/>
  </w:style>
  <w:style w:type="character" w:styleId="CommentReference">
    <w:name w:val="annotation reference"/>
    <w:basedOn w:val="DefaultParagraphFont"/>
    <w:uiPriority w:val="99"/>
    <w:semiHidden/>
    <w:unhideWhenUsed/>
    <w:rsid w:val="00F2377F"/>
    <w:rPr>
      <w:sz w:val="16"/>
      <w:szCs w:val="16"/>
    </w:rPr>
  </w:style>
  <w:style w:type="paragraph" w:styleId="CommentText">
    <w:name w:val="annotation text"/>
    <w:basedOn w:val="Normal"/>
    <w:link w:val="CommentTextChar"/>
    <w:uiPriority w:val="99"/>
    <w:unhideWhenUsed/>
    <w:rsid w:val="00F2377F"/>
    <w:rPr>
      <w:sz w:val="20"/>
      <w:szCs w:val="20"/>
    </w:rPr>
  </w:style>
  <w:style w:type="character" w:customStyle="1" w:styleId="CommentTextChar">
    <w:name w:val="Comment Text Char"/>
    <w:basedOn w:val="DefaultParagraphFont"/>
    <w:link w:val="CommentText"/>
    <w:uiPriority w:val="99"/>
    <w:rsid w:val="00F2377F"/>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2377F"/>
    <w:rPr>
      <w:b/>
      <w:bCs/>
    </w:rPr>
  </w:style>
  <w:style w:type="character" w:customStyle="1" w:styleId="CommentSubjectChar">
    <w:name w:val="Comment Subject Char"/>
    <w:basedOn w:val="CommentTextChar"/>
    <w:link w:val="CommentSubject"/>
    <w:uiPriority w:val="99"/>
    <w:semiHidden/>
    <w:rsid w:val="00F2377F"/>
    <w:rPr>
      <w:rFonts w:ascii="Times New Roman" w:eastAsia="Times New Roman" w:hAnsi="Times New Roman" w:cs="Times New Roman"/>
      <w:b/>
      <w:bCs/>
      <w:sz w:val="20"/>
      <w:szCs w:val="20"/>
      <w:lang w:val="en-US" w:eastAsia="en-US"/>
    </w:rPr>
  </w:style>
  <w:style w:type="paragraph" w:styleId="PlainText">
    <w:name w:val="Plain Text"/>
    <w:basedOn w:val="Normal"/>
    <w:link w:val="PlainTextChar"/>
    <w:uiPriority w:val="99"/>
    <w:rsid w:val="00F766D0"/>
    <w:rPr>
      <w:rFonts w:ascii="Courier New" w:eastAsia="SimSun" w:hAnsi="Courier New" w:cs="Courier New"/>
      <w:sz w:val="20"/>
      <w:szCs w:val="20"/>
      <w:lang w:eastAsia="zh-CN"/>
    </w:rPr>
  </w:style>
  <w:style w:type="character" w:customStyle="1" w:styleId="PlainTextChar">
    <w:name w:val="Plain Text Char"/>
    <w:basedOn w:val="DefaultParagraphFont"/>
    <w:link w:val="PlainText"/>
    <w:uiPriority w:val="99"/>
    <w:rsid w:val="00F766D0"/>
    <w:rPr>
      <w:rFonts w:ascii="Courier New" w:eastAsia="SimSun" w:hAnsi="Courier New" w:cs="Courier New"/>
      <w:sz w:val="20"/>
      <w:szCs w:val="20"/>
      <w:lang w:val="en-US"/>
    </w:rPr>
  </w:style>
  <w:style w:type="paragraph" w:styleId="Date">
    <w:name w:val="Date"/>
    <w:basedOn w:val="Normal"/>
    <w:next w:val="Normal"/>
    <w:link w:val="DateChar"/>
    <w:uiPriority w:val="99"/>
    <w:semiHidden/>
    <w:unhideWhenUsed/>
    <w:rsid w:val="00F766D0"/>
  </w:style>
  <w:style w:type="character" w:customStyle="1" w:styleId="DateChar">
    <w:name w:val="Date Char"/>
    <w:basedOn w:val="DefaultParagraphFont"/>
    <w:link w:val="Date"/>
    <w:uiPriority w:val="99"/>
    <w:semiHidden/>
    <w:rsid w:val="00F766D0"/>
    <w:rPr>
      <w:rFonts w:ascii="Times New Roman" w:eastAsia="Times New Roman" w:hAnsi="Times New Roman" w:cs="Times New Roman"/>
      <w:sz w:val="24"/>
      <w:szCs w:val="24"/>
      <w:lang w:val="en-US" w:eastAsia="en-US"/>
    </w:rPr>
  </w:style>
  <w:style w:type="character" w:customStyle="1" w:styleId="UnresolvedMention1">
    <w:name w:val="Unresolved Mention1"/>
    <w:basedOn w:val="DefaultParagraphFont"/>
    <w:uiPriority w:val="99"/>
    <w:semiHidden/>
    <w:unhideWhenUsed/>
    <w:rsid w:val="00DF4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74654">
      <w:bodyDiv w:val="1"/>
      <w:marLeft w:val="0"/>
      <w:marRight w:val="0"/>
      <w:marTop w:val="0"/>
      <w:marBottom w:val="0"/>
      <w:divBdr>
        <w:top w:val="none" w:sz="0" w:space="0" w:color="auto"/>
        <w:left w:val="none" w:sz="0" w:space="0" w:color="auto"/>
        <w:bottom w:val="none" w:sz="0" w:space="0" w:color="auto"/>
        <w:right w:val="none" w:sz="0" w:space="0" w:color="auto"/>
      </w:divBdr>
    </w:div>
    <w:div w:id="28802734">
      <w:bodyDiv w:val="1"/>
      <w:marLeft w:val="0"/>
      <w:marRight w:val="0"/>
      <w:marTop w:val="0"/>
      <w:marBottom w:val="0"/>
      <w:divBdr>
        <w:top w:val="none" w:sz="0" w:space="0" w:color="auto"/>
        <w:left w:val="none" w:sz="0" w:space="0" w:color="auto"/>
        <w:bottom w:val="none" w:sz="0" w:space="0" w:color="auto"/>
        <w:right w:val="none" w:sz="0" w:space="0" w:color="auto"/>
      </w:divBdr>
    </w:div>
    <w:div w:id="48312484">
      <w:bodyDiv w:val="1"/>
      <w:marLeft w:val="0"/>
      <w:marRight w:val="0"/>
      <w:marTop w:val="0"/>
      <w:marBottom w:val="0"/>
      <w:divBdr>
        <w:top w:val="none" w:sz="0" w:space="0" w:color="auto"/>
        <w:left w:val="none" w:sz="0" w:space="0" w:color="auto"/>
        <w:bottom w:val="none" w:sz="0" w:space="0" w:color="auto"/>
        <w:right w:val="none" w:sz="0" w:space="0" w:color="auto"/>
      </w:divBdr>
    </w:div>
    <w:div w:id="60182358">
      <w:bodyDiv w:val="1"/>
      <w:marLeft w:val="0"/>
      <w:marRight w:val="0"/>
      <w:marTop w:val="0"/>
      <w:marBottom w:val="0"/>
      <w:divBdr>
        <w:top w:val="none" w:sz="0" w:space="0" w:color="auto"/>
        <w:left w:val="none" w:sz="0" w:space="0" w:color="auto"/>
        <w:bottom w:val="none" w:sz="0" w:space="0" w:color="auto"/>
        <w:right w:val="none" w:sz="0" w:space="0" w:color="auto"/>
      </w:divBdr>
    </w:div>
    <w:div w:id="61871231">
      <w:bodyDiv w:val="1"/>
      <w:marLeft w:val="0"/>
      <w:marRight w:val="0"/>
      <w:marTop w:val="0"/>
      <w:marBottom w:val="0"/>
      <w:divBdr>
        <w:top w:val="none" w:sz="0" w:space="0" w:color="auto"/>
        <w:left w:val="none" w:sz="0" w:space="0" w:color="auto"/>
        <w:bottom w:val="none" w:sz="0" w:space="0" w:color="auto"/>
        <w:right w:val="none" w:sz="0" w:space="0" w:color="auto"/>
      </w:divBdr>
    </w:div>
    <w:div w:id="70734583">
      <w:bodyDiv w:val="1"/>
      <w:marLeft w:val="0"/>
      <w:marRight w:val="0"/>
      <w:marTop w:val="0"/>
      <w:marBottom w:val="0"/>
      <w:divBdr>
        <w:top w:val="none" w:sz="0" w:space="0" w:color="auto"/>
        <w:left w:val="none" w:sz="0" w:space="0" w:color="auto"/>
        <w:bottom w:val="none" w:sz="0" w:space="0" w:color="auto"/>
        <w:right w:val="none" w:sz="0" w:space="0" w:color="auto"/>
      </w:divBdr>
    </w:div>
    <w:div w:id="88626631">
      <w:bodyDiv w:val="1"/>
      <w:marLeft w:val="0"/>
      <w:marRight w:val="0"/>
      <w:marTop w:val="0"/>
      <w:marBottom w:val="0"/>
      <w:divBdr>
        <w:top w:val="none" w:sz="0" w:space="0" w:color="auto"/>
        <w:left w:val="none" w:sz="0" w:space="0" w:color="auto"/>
        <w:bottom w:val="none" w:sz="0" w:space="0" w:color="auto"/>
        <w:right w:val="none" w:sz="0" w:space="0" w:color="auto"/>
      </w:divBdr>
    </w:div>
    <w:div w:id="97795313">
      <w:bodyDiv w:val="1"/>
      <w:marLeft w:val="0"/>
      <w:marRight w:val="0"/>
      <w:marTop w:val="0"/>
      <w:marBottom w:val="0"/>
      <w:divBdr>
        <w:top w:val="none" w:sz="0" w:space="0" w:color="auto"/>
        <w:left w:val="none" w:sz="0" w:space="0" w:color="auto"/>
        <w:bottom w:val="none" w:sz="0" w:space="0" w:color="auto"/>
        <w:right w:val="none" w:sz="0" w:space="0" w:color="auto"/>
      </w:divBdr>
    </w:div>
    <w:div w:id="120149520">
      <w:bodyDiv w:val="1"/>
      <w:marLeft w:val="0"/>
      <w:marRight w:val="0"/>
      <w:marTop w:val="0"/>
      <w:marBottom w:val="0"/>
      <w:divBdr>
        <w:top w:val="none" w:sz="0" w:space="0" w:color="auto"/>
        <w:left w:val="none" w:sz="0" w:space="0" w:color="auto"/>
        <w:bottom w:val="none" w:sz="0" w:space="0" w:color="auto"/>
        <w:right w:val="none" w:sz="0" w:space="0" w:color="auto"/>
      </w:divBdr>
    </w:div>
    <w:div w:id="123736983">
      <w:bodyDiv w:val="1"/>
      <w:marLeft w:val="0"/>
      <w:marRight w:val="0"/>
      <w:marTop w:val="0"/>
      <w:marBottom w:val="0"/>
      <w:divBdr>
        <w:top w:val="none" w:sz="0" w:space="0" w:color="auto"/>
        <w:left w:val="none" w:sz="0" w:space="0" w:color="auto"/>
        <w:bottom w:val="none" w:sz="0" w:space="0" w:color="auto"/>
        <w:right w:val="none" w:sz="0" w:space="0" w:color="auto"/>
      </w:divBdr>
    </w:div>
    <w:div w:id="138812358">
      <w:bodyDiv w:val="1"/>
      <w:marLeft w:val="0"/>
      <w:marRight w:val="0"/>
      <w:marTop w:val="0"/>
      <w:marBottom w:val="0"/>
      <w:divBdr>
        <w:top w:val="none" w:sz="0" w:space="0" w:color="auto"/>
        <w:left w:val="none" w:sz="0" w:space="0" w:color="auto"/>
        <w:bottom w:val="none" w:sz="0" w:space="0" w:color="auto"/>
        <w:right w:val="none" w:sz="0" w:space="0" w:color="auto"/>
      </w:divBdr>
    </w:div>
    <w:div w:id="168764001">
      <w:bodyDiv w:val="1"/>
      <w:marLeft w:val="0"/>
      <w:marRight w:val="0"/>
      <w:marTop w:val="0"/>
      <w:marBottom w:val="0"/>
      <w:divBdr>
        <w:top w:val="none" w:sz="0" w:space="0" w:color="auto"/>
        <w:left w:val="none" w:sz="0" w:space="0" w:color="auto"/>
        <w:bottom w:val="none" w:sz="0" w:space="0" w:color="auto"/>
        <w:right w:val="none" w:sz="0" w:space="0" w:color="auto"/>
      </w:divBdr>
    </w:div>
    <w:div w:id="179124714">
      <w:bodyDiv w:val="1"/>
      <w:marLeft w:val="0"/>
      <w:marRight w:val="0"/>
      <w:marTop w:val="0"/>
      <w:marBottom w:val="0"/>
      <w:divBdr>
        <w:top w:val="none" w:sz="0" w:space="0" w:color="auto"/>
        <w:left w:val="none" w:sz="0" w:space="0" w:color="auto"/>
        <w:bottom w:val="none" w:sz="0" w:space="0" w:color="auto"/>
        <w:right w:val="none" w:sz="0" w:space="0" w:color="auto"/>
      </w:divBdr>
    </w:div>
    <w:div w:id="193617986">
      <w:bodyDiv w:val="1"/>
      <w:marLeft w:val="0"/>
      <w:marRight w:val="0"/>
      <w:marTop w:val="0"/>
      <w:marBottom w:val="0"/>
      <w:divBdr>
        <w:top w:val="none" w:sz="0" w:space="0" w:color="auto"/>
        <w:left w:val="none" w:sz="0" w:space="0" w:color="auto"/>
        <w:bottom w:val="none" w:sz="0" w:space="0" w:color="auto"/>
        <w:right w:val="none" w:sz="0" w:space="0" w:color="auto"/>
      </w:divBdr>
    </w:div>
    <w:div w:id="252400873">
      <w:bodyDiv w:val="1"/>
      <w:marLeft w:val="0"/>
      <w:marRight w:val="0"/>
      <w:marTop w:val="0"/>
      <w:marBottom w:val="0"/>
      <w:divBdr>
        <w:top w:val="none" w:sz="0" w:space="0" w:color="auto"/>
        <w:left w:val="none" w:sz="0" w:space="0" w:color="auto"/>
        <w:bottom w:val="none" w:sz="0" w:space="0" w:color="auto"/>
        <w:right w:val="none" w:sz="0" w:space="0" w:color="auto"/>
      </w:divBdr>
    </w:div>
    <w:div w:id="297104252">
      <w:bodyDiv w:val="1"/>
      <w:marLeft w:val="0"/>
      <w:marRight w:val="0"/>
      <w:marTop w:val="0"/>
      <w:marBottom w:val="0"/>
      <w:divBdr>
        <w:top w:val="none" w:sz="0" w:space="0" w:color="auto"/>
        <w:left w:val="none" w:sz="0" w:space="0" w:color="auto"/>
        <w:bottom w:val="none" w:sz="0" w:space="0" w:color="auto"/>
        <w:right w:val="none" w:sz="0" w:space="0" w:color="auto"/>
      </w:divBdr>
    </w:div>
    <w:div w:id="298267587">
      <w:bodyDiv w:val="1"/>
      <w:marLeft w:val="0"/>
      <w:marRight w:val="0"/>
      <w:marTop w:val="0"/>
      <w:marBottom w:val="0"/>
      <w:divBdr>
        <w:top w:val="none" w:sz="0" w:space="0" w:color="auto"/>
        <w:left w:val="none" w:sz="0" w:space="0" w:color="auto"/>
        <w:bottom w:val="none" w:sz="0" w:space="0" w:color="auto"/>
        <w:right w:val="none" w:sz="0" w:space="0" w:color="auto"/>
      </w:divBdr>
    </w:div>
    <w:div w:id="333456127">
      <w:bodyDiv w:val="1"/>
      <w:marLeft w:val="0"/>
      <w:marRight w:val="0"/>
      <w:marTop w:val="0"/>
      <w:marBottom w:val="0"/>
      <w:divBdr>
        <w:top w:val="none" w:sz="0" w:space="0" w:color="auto"/>
        <w:left w:val="none" w:sz="0" w:space="0" w:color="auto"/>
        <w:bottom w:val="none" w:sz="0" w:space="0" w:color="auto"/>
        <w:right w:val="none" w:sz="0" w:space="0" w:color="auto"/>
      </w:divBdr>
    </w:div>
    <w:div w:id="335115314">
      <w:bodyDiv w:val="1"/>
      <w:marLeft w:val="0"/>
      <w:marRight w:val="0"/>
      <w:marTop w:val="0"/>
      <w:marBottom w:val="0"/>
      <w:divBdr>
        <w:top w:val="none" w:sz="0" w:space="0" w:color="auto"/>
        <w:left w:val="none" w:sz="0" w:space="0" w:color="auto"/>
        <w:bottom w:val="none" w:sz="0" w:space="0" w:color="auto"/>
        <w:right w:val="none" w:sz="0" w:space="0" w:color="auto"/>
      </w:divBdr>
    </w:div>
    <w:div w:id="343408822">
      <w:bodyDiv w:val="1"/>
      <w:marLeft w:val="0"/>
      <w:marRight w:val="0"/>
      <w:marTop w:val="0"/>
      <w:marBottom w:val="0"/>
      <w:divBdr>
        <w:top w:val="none" w:sz="0" w:space="0" w:color="auto"/>
        <w:left w:val="none" w:sz="0" w:space="0" w:color="auto"/>
        <w:bottom w:val="none" w:sz="0" w:space="0" w:color="auto"/>
        <w:right w:val="none" w:sz="0" w:space="0" w:color="auto"/>
      </w:divBdr>
    </w:div>
    <w:div w:id="363945202">
      <w:bodyDiv w:val="1"/>
      <w:marLeft w:val="0"/>
      <w:marRight w:val="0"/>
      <w:marTop w:val="0"/>
      <w:marBottom w:val="0"/>
      <w:divBdr>
        <w:top w:val="none" w:sz="0" w:space="0" w:color="auto"/>
        <w:left w:val="none" w:sz="0" w:space="0" w:color="auto"/>
        <w:bottom w:val="none" w:sz="0" w:space="0" w:color="auto"/>
        <w:right w:val="none" w:sz="0" w:space="0" w:color="auto"/>
      </w:divBdr>
    </w:div>
    <w:div w:id="364604833">
      <w:bodyDiv w:val="1"/>
      <w:marLeft w:val="0"/>
      <w:marRight w:val="0"/>
      <w:marTop w:val="0"/>
      <w:marBottom w:val="0"/>
      <w:divBdr>
        <w:top w:val="none" w:sz="0" w:space="0" w:color="auto"/>
        <w:left w:val="none" w:sz="0" w:space="0" w:color="auto"/>
        <w:bottom w:val="none" w:sz="0" w:space="0" w:color="auto"/>
        <w:right w:val="none" w:sz="0" w:space="0" w:color="auto"/>
      </w:divBdr>
    </w:div>
    <w:div w:id="408889422">
      <w:bodyDiv w:val="1"/>
      <w:marLeft w:val="0"/>
      <w:marRight w:val="0"/>
      <w:marTop w:val="0"/>
      <w:marBottom w:val="0"/>
      <w:divBdr>
        <w:top w:val="none" w:sz="0" w:space="0" w:color="auto"/>
        <w:left w:val="none" w:sz="0" w:space="0" w:color="auto"/>
        <w:bottom w:val="none" w:sz="0" w:space="0" w:color="auto"/>
        <w:right w:val="none" w:sz="0" w:space="0" w:color="auto"/>
      </w:divBdr>
    </w:div>
    <w:div w:id="413549535">
      <w:bodyDiv w:val="1"/>
      <w:marLeft w:val="0"/>
      <w:marRight w:val="0"/>
      <w:marTop w:val="0"/>
      <w:marBottom w:val="0"/>
      <w:divBdr>
        <w:top w:val="none" w:sz="0" w:space="0" w:color="auto"/>
        <w:left w:val="none" w:sz="0" w:space="0" w:color="auto"/>
        <w:bottom w:val="none" w:sz="0" w:space="0" w:color="auto"/>
        <w:right w:val="none" w:sz="0" w:space="0" w:color="auto"/>
      </w:divBdr>
    </w:div>
    <w:div w:id="446899089">
      <w:bodyDiv w:val="1"/>
      <w:marLeft w:val="0"/>
      <w:marRight w:val="0"/>
      <w:marTop w:val="0"/>
      <w:marBottom w:val="0"/>
      <w:divBdr>
        <w:top w:val="none" w:sz="0" w:space="0" w:color="auto"/>
        <w:left w:val="none" w:sz="0" w:space="0" w:color="auto"/>
        <w:bottom w:val="none" w:sz="0" w:space="0" w:color="auto"/>
        <w:right w:val="none" w:sz="0" w:space="0" w:color="auto"/>
      </w:divBdr>
    </w:div>
    <w:div w:id="449201507">
      <w:bodyDiv w:val="1"/>
      <w:marLeft w:val="0"/>
      <w:marRight w:val="0"/>
      <w:marTop w:val="0"/>
      <w:marBottom w:val="0"/>
      <w:divBdr>
        <w:top w:val="none" w:sz="0" w:space="0" w:color="auto"/>
        <w:left w:val="none" w:sz="0" w:space="0" w:color="auto"/>
        <w:bottom w:val="none" w:sz="0" w:space="0" w:color="auto"/>
        <w:right w:val="none" w:sz="0" w:space="0" w:color="auto"/>
      </w:divBdr>
    </w:div>
    <w:div w:id="497110714">
      <w:bodyDiv w:val="1"/>
      <w:marLeft w:val="0"/>
      <w:marRight w:val="0"/>
      <w:marTop w:val="0"/>
      <w:marBottom w:val="0"/>
      <w:divBdr>
        <w:top w:val="none" w:sz="0" w:space="0" w:color="auto"/>
        <w:left w:val="none" w:sz="0" w:space="0" w:color="auto"/>
        <w:bottom w:val="none" w:sz="0" w:space="0" w:color="auto"/>
        <w:right w:val="none" w:sz="0" w:space="0" w:color="auto"/>
      </w:divBdr>
    </w:div>
    <w:div w:id="507721103">
      <w:bodyDiv w:val="1"/>
      <w:marLeft w:val="0"/>
      <w:marRight w:val="0"/>
      <w:marTop w:val="0"/>
      <w:marBottom w:val="0"/>
      <w:divBdr>
        <w:top w:val="none" w:sz="0" w:space="0" w:color="auto"/>
        <w:left w:val="none" w:sz="0" w:space="0" w:color="auto"/>
        <w:bottom w:val="none" w:sz="0" w:space="0" w:color="auto"/>
        <w:right w:val="none" w:sz="0" w:space="0" w:color="auto"/>
      </w:divBdr>
    </w:div>
    <w:div w:id="530265558">
      <w:bodyDiv w:val="1"/>
      <w:marLeft w:val="0"/>
      <w:marRight w:val="0"/>
      <w:marTop w:val="0"/>
      <w:marBottom w:val="0"/>
      <w:divBdr>
        <w:top w:val="none" w:sz="0" w:space="0" w:color="auto"/>
        <w:left w:val="none" w:sz="0" w:space="0" w:color="auto"/>
        <w:bottom w:val="none" w:sz="0" w:space="0" w:color="auto"/>
        <w:right w:val="none" w:sz="0" w:space="0" w:color="auto"/>
      </w:divBdr>
    </w:div>
    <w:div w:id="560019241">
      <w:bodyDiv w:val="1"/>
      <w:marLeft w:val="0"/>
      <w:marRight w:val="0"/>
      <w:marTop w:val="0"/>
      <w:marBottom w:val="0"/>
      <w:divBdr>
        <w:top w:val="none" w:sz="0" w:space="0" w:color="auto"/>
        <w:left w:val="none" w:sz="0" w:space="0" w:color="auto"/>
        <w:bottom w:val="none" w:sz="0" w:space="0" w:color="auto"/>
        <w:right w:val="none" w:sz="0" w:space="0" w:color="auto"/>
      </w:divBdr>
    </w:div>
    <w:div w:id="562912591">
      <w:bodyDiv w:val="1"/>
      <w:marLeft w:val="0"/>
      <w:marRight w:val="0"/>
      <w:marTop w:val="0"/>
      <w:marBottom w:val="0"/>
      <w:divBdr>
        <w:top w:val="none" w:sz="0" w:space="0" w:color="auto"/>
        <w:left w:val="none" w:sz="0" w:space="0" w:color="auto"/>
        <w:bottom w:val="none" w:sz="0" w:space="0" w:color="auto"/>
        <w:right w:val="none" w:sz="0" w:space="0" w:color="auto"/>
      </w:divBdr>
    </w:div>
    <w:div w:id="593712241">
      <w:bodyDiv w:val="1"/>
      <w:marLeft w:val="0"/>
      <w:marRight w:val="0"/>
      <w:marTop w:val="0"/>
      <w:marBottom w:val="0"/>
      <w:divBdr>
        <w:top w:val="none" w:sz="0" w:space="0" w:color="auto"/>
        <w:left w:val="none" w:sz="0" w:space="0" w:color="auto"/>
        <w:bottom w:val="none" w:sz="0" w:space="0" w:color="auto"/>
        <w:right w:val="none" w:sz="0" w:space="0" w:color="auto"/>
      </w:divBdr>
    </w:div>
    <w:div w:id="603540159">
      <w:bodyDiv w:val="1"/>
      <w:marLeft w:val="0"/>
      <w:marRight w:val="0"/>
      <w:marTop w:val="0"/>
      <w:marBottom w:val="0"/>
      <w:divBdr>
        <w:top w:val="none" w:sz="0" w:space="0" w:color="auto"/>
        <w:left w:val="none" w:sz="0" w:space="0" w:color="auto"/>
        <w:bottom w:val="none" w:sz="0" w:space="0" w:color="auto"/>
        <w:right w:val="none" w:sz="0" w:space="0" w:color="auto"/>
      </w:divBdr>
    </w:div>
    <w:div w:id="663584130">
      <w:bodyDiv w:val="1"/>
      <w:marLeft w:val="0"/>
      <w:marRight w:val="0"/>
      <w:marTop w:val="0"/>
      <w:marBottom w:val="0"/>
      <w:divBdr>
        <w:top w:val="none" w:sz="0" w:space="0" w:color="auto"/>
        <w:left w:val="none" w:sz="0" w:space="0" w:color="auto"/>
        <w:bottom w:val="none" w:sz="0" w:space="0" w:color="auto"/>
        <w:right w:val="none" w:sz="0" w:space="0" w:color="auto"/>
      </w:divBdr>
    </w:div>
    <w:div w:id="725376293">
      <w:bodyDiv w:val="1"/>
      <w:marLeft w:val="0"/>
      <w:marRight w:val="0"/>
      <w:marTop w:val="0"/>
      <w:marBottom w:val="0"/>
      <w:divBdr>
        <w:top w:val="none" w:sz="0" w:space="0" w:color="auto"/>
        <w:left w:val="none" w:sz="0" w:space="0" w:color="auto"/>
        <w:bottom w:val="none" w:sz="0" w:space="0" w:color="auto"/>
        <w:right w:val="none" w:sz="0" w:space="0" w:color="auto"/>
      </w:divBdr>
    </w:div>
    <w:div w:id="745149298">
      <w:bodyDiv w:val="1"/>
      <w:marLeft w:val="0"/>
      <w:marRight w:val="0"/>
      <w:marTop w:val="0"/>
      <w:marBottom w:val="0"/>
      <w:divBdr>
        <w:top w:val="none" w:sz="0" w:space="0" w:color="auto"/>
        <w:left w:val="none" w:sz="0" w:space="0" w:color="auto"/>
        <w:bottom w:val="none" w:sz="0" w:space="0" w:color="auto"/>
        <w:right w:val="none" w:sz="0" w:space="0" w:color="auto"/>
      </w:divBdr>
    </w:div>
    <w:div w:id="783767195">
      <w:bodyDiv w:val="1"/>
      <w:marLeft w:val="0"/>
      <w:marRight w:val="0"/>
      <w:marTop w:val="0"/>
      <w:marBottom w:val="0"/>
      <w:divBdr>
        <w:top w:val="none" w:sz="0" w:space="0" w:color="auto"/>
        <w:left w:val="none" w:sz="0" w:space="0" w:color="auto"/>
        <w:bottom w:val="none" w:sz="0" w:space="0" w:color="auto"/>
        <w:right w:val="none" w:sz="0" w:space="0" w:color="auto"/>
      </w:divBdr>
    </w:div>
    <w:div w:id="859857809">
      <w:bodyDiv w:val="1"/>
      <w:marLeft w:val="0"/>
      <w:marRight w:val="0"/>
      <w:marTop w:val="0"/>
      <w:marBottom w:val="0"/>
      <w:divBdr>
        <w:top w:val="none" w:sz="0" w:space="0" w:color="auto"/>
        <w:left w:val="none" w:sz="0" w:space="0" w:color="auto"/>
        <w:bottom w:val="none" w:sz="0" w:space="0" w:color="auto"/>
        <w:right w:val="none" w:sz="0" w:space="0" w:color="auto"/>
      </w:divBdr>
    </w:div>
    <w:div w:id="867640039">
      <w:bodyDiv w:val="1"/>
      <w:marLeft w:val="0"/>
      <w:marRight w:val="0"/>
      <w:marTop w:val="0"/>
      <w:marBottom w:val="0"/>
      <w:divBdr>
        <w:top w:val="none" w:sz="0" w:space="0" w:color="auto"/>
        <w:left w:val="none" w:sz="0" w:space="0" w:color="auto"/>
        <w:bottom w:val="none" w:sz="0" w:space="0" w:color="auto"/>
        <w:right w:val="none" w:sz="0" w:space="0" w:color="auto"/>
      </w:divBdr>
    </w:div>
    <w:div w:id="887646842">
      <w:bodyDiv w:val="1"/>
      <w:marLeft w:val="0"/>
      <w:marRight w:val="0"/>
      <w:marTop w:val="0"/>
      <w:marBottom w:val="0"/>
      <w:divBdr>
        <w:top w:val="none" w:sz="0" w:space="0" w:color="auto"/>
        <w:left w:val="none" w:sz="0" w:space="0" w:color="auto"/>
        <w:bottom w:val="none" w:sz="0" w:space="0" w:color="auto"/>
        <w:right w:val="none" w:sz="0" w:space="0" w:color="auto"/>
      </w:divBdr>
      <w:divsChild>
        <w:div w:id="2052150845">
          <w:marLeft w:val="0"/>
          <w:marRight w:val="0"/>
          <w:marTop w:val="0"/>
          <w:marBottom w:val="0"/>
          <w:divBdr>
            <w:top w:val="none" w:sz="0" w:space="0" w:color="auto"/>
            <w:left w:val="none" w:sz="0" w:space="0" w:color="auto"/>
            <w:bottom w:val="none" w:sz="0" w:space="0" w:color="auto"/>
            <w:right w:val="none" w:sz="0" w:space="0" w:color="auto"/>
          </w:divBdr>
        </w:div>
      </w:divsChild>
    </w:div>
    <w:div w:id="950237146">
      <w:bodyDiv w:val="1"/>
      <w:marLeft w:val="0"/>
      <w:marRight w:val="0"/>
      <w:marTop w:val="0"/>
      <w:marBottom w:val="0"/>
      <w:divBdr>
        <w:top w:val="none" w:sz="0" w:space="0" w:color="auto"/>
        <w:left w:val="none" w:sz="0" w:space="0" w:color="auto"/>
        <w:bottom w:val="none" w:sz="0" w:space="0" w:color="auto"/>
        <w:right w:val="none" w:sz="0" w:space="0" w:color="auto"/>
      </w:divBdr>
    </w:div>
    <w:div w:id="989209182">
      <w:bodyDiv w:val="1"/>
      <w:marLeft w:val="0"/>
      <w:marRight w:val="0"/>
      <w:marTop w:val="0"/>
      <w:marBottom w:val="0"/>
      <w:divBdr>
        <w:top w:val="none" w:sz="0" w:space="0" w:color="auto"/>
        <w:left w:val="none" w:sz="0" w:space="0" w:color="auto"/>
        <w:bottom w:val="none" w:sz="0" w:space="0" w:color="auto"/>
        <w:right w:val="none" w:sz="0" w:space="0" w:color="auto"/>
      </w:divBdr>
    </w:div>
    <w:div w:id="1001657924">
      <w:bodyDiv w:val="1"/>
      <w:marLeft w:val="0"/>
      <w:marRight w:val="0"/>
      <w:marTop w:val="0"/>
      <w:marBottom w:val="0"/>
      <w:divBdr>
        <w:top w:val="none" w:sz="0" w:space="0" w:color="auto"/>
        <w:left w:val="none" w:sz="0" w:space="0" w:color="auto"/>
        <w:bottom w:val="none" w:sz="0" w:space="0" w:color="auto"/>
        <w:right w:val="none" w:sz="0" w:space="0" w:color="auto"/>
      </w:divBdr>
    </w:div>
    <w:div w:id="1010062082">
      <w:bodyDiv w:val="1"/>
      <w:marLeft w:val="0"/>
      <w:marRight w:val="0"/>
      <w:marTop w:val="0"/>
      <w:marBottom w:val="0"/>
      <w:divBdr>
        <w:top w:val="none" w:sz="0" w:space="0" w:color="auto"/>
        <w:left w:val="none" w:sz="0" w:space="0" w:color="auto"/>
        <w:bottom w:val="none" w:sz="0" w:space="0" w:color="auto"/>
        <w:right w:val="none" w:sz="0" w:space="0" w:color="auto"/>
      </w:divBdr>
    </w:div>
    <w:div w:id="1029063307">
      <w:bodyDiv w:val="1"/>
      <w:marLeft w:val="0"/>
      <w:marRight w:val="0"/>
      <w:marTop w:val="0"/>
      <w:marBottom w:val="0"/>
      <w:divBdr>
        <w:top w:val="none" w:sz="0" w:space="0" w:color="auto"/>
        <w:left w:val="none" w:sz="0" w:space="0" w:color="auto"/>
        <w:bottom w:val="none" w:sz="0" w:space="0" w:color="auto"/>
        <w:right w:val="none" w:sz="0" w:space="0" w:color="auto"/>
      </w:divBdr>
    </w:div>
    <w:div w:id="1032610124">
      <w:bodyDiv w:val="1"/>
      <w:marLeft w:val="0"/>
      <w:marRight w:val="0"/>
      <w:marTop w:val="0"/>
      <w:marBottom w:val="0"/>
      <w:divBdr>
        <w:top w:val="none" w:sz="0" w:space="0" w:color="auto"/>
        <w:left w:val="none" w:sz="0" w:space="0" w:color="auto"/>
        <w:bottom w:val="none" w:sz="0" w:space="0" w:color="auto"/>
        <w:right w:val="none" w:sz="0" w:space="0" w:color="auto"/>
      </w:divBdr>
    </w:div>
    <w:div w:id="1046678741">
      <w:bodyDiv w:val="1"/>
      <w:marLeft w:val="0"/>
      <w:marRight w:val="0"/>
      <w:marTop w:val="0"/>
      <w:marBottom w:val="0"/>
      <w:divBdr>
        <w:top w:val="none" w:sz="0" w:space="0" w:color="auto"/>
        <w:left w:val="none" w:sz="0" w:space="0" w:color="auto"/>
        <w:bottom w:val="none" w:sz="0" w:space="0" w:color="auto"/>
        <w:right w:val="none" w:sz="0" w:space="0" w:color="auto"/>
      </w:divBdr>
    </w:div>
    <w:div w:id="1108306633">
      <w:bodyDiv w:val="1"/>
      <w:marLeft w:val="0"/>
      <w:marRight w:val="0"/>
      <w:marTop w:val="0"/>
      <w:marBottom w:val="0"/>
      <w:divBdr>
        <w:top w:val="none" w:sz="0" w:space="0" w:color="auto"/>
        <w:left w:val="none" w:sz="0" w:space="0" w:color="auto"/>
        <w:bottom w:val="none" w:sz="0" w:space="0" w:color="auto"/>
        <w:right w:val="none" w:sz="0" w:space="0" w:color="auto"/>
      </w:divBdr>
    </w:div>
    <w:div w:id="1132987505">
      <w:bodyDiv w:val="1"/>
      <w:marLeft w:val="0"/>
      <w:marRight w:val="0"/>
      <w:marTop w:val="0"/>
      <w:marBottom w:val="0"/>
      <w:divBdr>
        <w:top w:val="none" w:sz="0" w:space="0" w:color="auto"/>
        <w:left w:val="none" w:sz="0" w:space="0" w:color="auto"/>
        <w:bottom w:val="none" w:sz="0" w:space="0" w:color="auto"/>
        <w:right w:val="none" w:sz="0" w:space="0" w:color="auto"/>
      </w:divBdr>
    </w:div>
    <w:div w:id="1143540858">
      <w:bodyDiv w:val="1"/>
      <w:marLeft w:val="0"/>
      <w:marRight w:val="0"/>
      <w:marTop w:val="0"/>
      <w:marBottom w:val="0"/>
      <w:divBdr>
        <w:top w:val="none" w:sz="0" w:space="0" w:color="auto"/>
        <w:left w:val="none" w:sz="0" w:space="0" w:color="auto"/>
        <w:bottom w:val="none" w:sz="0" w:space="0" w:color="auto"/>
        <w:right w:val="none" w:sz="0" w:space="0" w:color="auto"/>
      </w:divBdr>
    </w:div>
    <w:div w:id="1166673920">
      <w:bodyDiv w:val="1"/>
      <w:marLeft w:val="0"/>
      <w:marRight w:val="0"/>
      <w:marTop w:val="0"/>
      <w:marBottom w:val="0"/>
      <w:divBdr>
        <w:top w:val="none" w:sz="0" w:space="0" w:color="auto"/>
        <w:left w:val="none" w:sz="0" w:space="0" w:color="auto"/>
        <w:bottom w:val="none" w:sz="0" w:space="0" w:color="auto"/>
        <w:right w:val="none" w:sz="0" w:space="0" w:color="auto"/>
      </w:divBdr>
    </w:div>
    <w:div w:id="1169951053">
      <w:bodyDiv w:val="1"/>
      <w:marLeft w:val="0"/>
      <w:marRight w:val="0"/>
      <w:marTop w:val="0"/>
      <w:marBottom w:val="0"/>
      <w:divBdr>
        <w:top w:val="none" w:sz="0" w:space="0" w:color="auto"/>
        <w:left w:val="none" w:sz="0" w:space="0" w:color="auto"/>
        <w:bottom w:val="none" w:sz="0" w:space="0" w:color="auto"/>
        <w:right w:val="none" w:sz="0" w:space="0" w:color="auto"/>
      </w:divBdr>
    </w:div>
    <w:div w:id="1197887336">
      <w:bodyDiv w:val="1"/>
      <w:marLeft w:val="0"/>
      <w:marRight w:val="0"/>
      <w:marTop w:val="0"/>
      <w:marBottom w:val="0"/>
      <w:divBdr>
        <w:top w:val="none" w:sz="0" w:space="0" w:color="auto"/>
        <w:left w:val="none" w:sz="0" w:space="0" w:color="auto"/>
        <w:bottom w:val="none" w:sz="0" w:space="0" w:color="auto"/>
        <w:right w:val="none" w:sz="0" w:space="0" w:color="auto"/>
      </w:divBdr>
    </w:div>
    <w:div w:id="1213157094">
      <w:bodyDiv w:val="1"/>
      <w:marLeft w:val="0"/>
      <w:marRight w:val="0"/>
      <w:marTop w:val="0"/>
      <w:marBottom w:val="0"/>
      <w:divBdr>
        <w:top w:val="none" w:sz="0" w:space="0" w:color="auto"/>
        <w:left w:val="none" w:sz="0" w:space="0" w:color="auto"/>
        <w:bottom w:val="none" w:sz="0" w:space="0" w:color="auto"/>
        <w:right w:val="none" w:sz="0" w:space="0" w:color="auto"/>
      </w:divBdr>
    </w:div>
    <w:div w:id="1226602161">
      <w:bodyDiv w:val="1"/>
      <w:marLeft w:val="0"/>
      <w:marRight w:val="0"/>
      <w:marTop w:val="0"/>
      <w:marBottom w:val="0"/>
      <w:divBdr>
        <w:top w:val="none" w:sz="0" w:space="0" w:color="auto"/>
        <w:left w:val="none" w:sz="0" w:space="0" w:color="auto"/>
        <w:bottom w:val="none" w:sz="0" w:space="0" w:color="auto"/>
        <w:right w:val="none" w:sz="0" w:space="0" w:color="auto"/>
      </w:divBdr>
    </w:div>
    <w:div w:id="1229417818">
      <w:bodyDiv w:val="1"/>
      <w:marLeft w:val="0"/>
      <w:marRight w:val="0"/>
      <w:marTop w:val="0"/>
      <w:marBottom w:val="0"/>
      <w:divBdr>
        <w:top w:val="none" w:sz="0" w:space="0" w:color="auto"/>
        <w:left w:val="none" w:sz="0" w:space="0" w:color="auto"/>
        <w:bottom w:val="none" w:sz="0" w:space="0" w:color="auto"/>
        <w:right w:val="none" w:sz="0" w:space="0" w:color="auto"/>
      </w:divBdr>
    </w:div>
    <w:div w:id="1231423359">
      <w:bodyDiv w:val="1"/>
      <w:marLeft w:val="0"/>
      <w:marRight w:val="0"/>
      <w:marTop w:val="0"/>
      <w:marBottom w:val="0"/>
      <w:divBdr>
        <w:top w:val="none" w:sz="0" w:space="0" w:color="auto"/>
        <w:left w:val="none" w:sz="0" w:space="0" w:color="auto"/>
        <w:bottom w:val="none" w:sz="0" w:space="0" w:color="auto"/>
        <w:right w:val="none" w:sz="0" w:space="0" w:color="auto"/>
      </w:divBdr>
    </w:div>
    <w:div w:id="1233857754">
      <w:bodyDiv w:val="1"/>
      <w:marLeft w:val="0"/>
      <w:marRight w:val="0"/>
      <w:marTop w:val="0"/>
      <w:marBottom w:val="0"/>
      <w:divBdr>
        <w:top w:val="none" w:sz="0" w:space="0" w:color="auto"/>
        <w:left w:val="none" w:sz="0" w:space="0" w:color="auto"/>
        <w:bottom w:val="none" w:sz="0" w:space="0" w:color="auto"/>
        <w:right w:val="none" w:sz="0" w:space="0" w:color="auto"/>
      </w:divBdr>
    </w:div>
    <w:div w:id="1275287411">
      <w:bodyDiv w:val="1"/>
      <w:marLeft w:val="0"/>
      <w:marRight w:val="0"/>
      <w:marTop w:val="0"/>
      <w:marBottom w:val="0"/>
      <w:divBdr>
        <w:top w:val="none" w:sz="0" w:space="0" w:color="auto"/>
        <w:left w:val="none" w:sz="0" w:space="0" w:color="auto"/>
        <w:bottom w:val="none" w:sz="0" w:space="0" w:color="auto"/>
        <w:right w:val="none" w:sz="0" w:space="0" w:color="auto"/>
      </w:divBdr>
    </w:div>
    <w:div w:id="1350452191">
      <w:bodyDiv w:val="1"/>
      <w:marLeft w:val="0"/>
      <w:marRight w:val="0"/>
      <w:marTop w:val="0"/>
      <w:marBottom w:val="0"/>
      <w:divBdr>
        <w:top w:val="none" w:sz="0" w:space="0" w:color="auto"/>
        <w:left w:val="none" w:sz="0" w:space="0" w:color="auto"/>
        <w:bottom w:val="none" w:sz="0" w:space="0" w:color="auto"/>
        <w:right w:val="none" w:sz="0" w:space="0" w:color="auto"/>
      </w:divBdr>
    </w:div>
    <w:div w:id="1356078488">
      <w:bodyDiv w:val="1"/>
      <w:marLeft w:val="0"/>
      <w:marRight w:val="0"/>
      <w:marTop w:val="0"/>
      <w:marBottom w:val="0"/>
      <w:divBdr>
        <w:top w:val="none" w:sz="0" w:space="0" w:color="auto"/>
        <w:left w:val="none" w:sz="0" w:space="0" w:color="auto"/>
        <w:bottom w:val="none" w:sz="0" w:space="0" w:color="auto"/>
        <w:right w:val="none" w:sz="0" w:space="0" w:color="auto"/>
      </w:divBdr>
    </w:div>
    <w:div w:id="1404721142">
      <w:bodyDiv w:val="1"/>
      <w:marLeft w:val="0"/>
      <w:marRight w:val="0"/>
      <w:marTop w:val="0"/>
      <w:marBottom w:val="0"/>
      <w:divBdr>
        <w:top w:val="none" w:sz="0" w:space="0" w:color="auto"/>
        <w:left w:val="none" w:sz="0" w:space="0" w:color="auto"/>
        <w:bottom w:val="none" w:sz="0" w:space="0" w:color="auto"/>
        <w:right w:val="none" w:sz="0" w:space="0" w:color="auto"/>
      </w:divBdr>
    </w:div>
    <w:div w:id="1413164742">
      <w:bodyDiv w:val="1"/>
      <w:marLeft w:val="0"/>
      <w:marRight w:val="0"/>
      <w:marTop w:val="0"/>
      <w:marBottom w:val="0"/>
      <w:divBdr>
        <w:top w:val="none" w:sz="0" w:space="0" w:color="auto"/>
        <w:left w:val="none" w:sz="0" w:space="0" w:color="auto"/>
        <w:bottom w:val="none" w:sz="0" w:space="0" w:color="auto"/>
        <w:right w:val="none" w:sz="0" w:space="0" w:color="auto"/>
      </w:divBdr>
    </w:div>
    <w:div w:id="1472862150">
      <w:bodyDiv w:val="1"/>
      <w:marLeft w:val="0"/>
      <w:marRight w:val="0"/>
      <w:marTop w:val="0"/>
      <w:marBottom w:val="0"/>
      <w:divBdr>
        <w:top w:val="none" w:sz="0" w:space="0" w:color="auto"/>
        <w:left w:val="none" w:sz="0" w:space="0" w:color="auto"/>
        <w:bottom w:val="none" w:sz="0" w:space="0" w:color="auto"/>
        <w:right w:val="none" w:sz="0" w:space="0" w:color="auto"/>
      </w:divBdr>
    </w:div>
    <w:div w:id="1509564665">
      <w:bodyDiv w:val="1"/>
      <w:marLeft w:val="0"/>
      <w:marRight w:val="0"/>
      <w:marTop w:val="0"/>
      <w:marBottom w:val="0"/>
      <w:divBdr>
        <w:top w:val="none" w:sz="0" w:space="0" w:color="auto"/>
        <w:left w:val="none" w:sz="0" w:space="0" w:color="auto"/>
        <w:bottom w:val="none" w:sz="0" w:space="0" w:color="auto"/>
        <w:right w:val="none" w:sz="0" w:space="0" w:color="auto"/>
      </w:divBdr>
    </w:div>
    <w:div w:id="1528448627">
      <w:bodyDiv w:val="1"/>
      <w:marLeft w:val="0"/>
      <w:marRight w:val="0"/>
      <w:marTop w:val="0"/>
      <w:marBottom w:val="0"/>
      <w:divBdr>
        <w:top w:val="none" w:sz="0" w:space="0" w:color="auto"/>
        <w:left w:val="none" w:sz="0" w:space="0" w:color="auto"/>
        <w:bottom w:val="none" w:sz="0" w:space="0" w:color="auto"/>
        <w:right w:val="none" w:sz="0" w:space="0" w:color="auto"/>
      </w:divBdr>
    </w:div>
    <w:div w:id="1543832507">
      <w:bodyDiv w:val="1"/>
      <w:marLeft w:val="0"/>
      <w:marRight w:val="0"/>
      <w:marTop w:val="0"/>
      <w:marBottom w:val="0"/>
      <w:divBdr>
        <w:top w:val="none" w:sz="0" w:space="0" w:color="auto"/>
        <w:left w:val="none" w:sz="0" w:space="0" w:color="auto"/>
        <w:bottom w:val="none" w:sz="0" w:space="0" w:color="auto"/>
        <w:right w:val="none" w:sz="0" w:space="0" w:color="auto"/>
      </w:divBdr>
    </w:div>
    <w:div w:id="1546137427">
      <w:bodyDiv w:val="1"/>
      <w:marLeft w:val="0"/>
      <w:marRight w:val="0"/>
      <w:marTop w:val="0"/>
      <w:marBottom w:val="0"/>
      <w:divBdr>
        <w:top w:val="none" w:sz="0" w:space="0" w:color="auto"/>
        <w:left w:val="none" w:sz="0" w:space="0" w:color="auto"/>
        <w:bottom w:val="none" w:sz="0" w:space="0" w:color="auto"/>
        <w:right w:val="none" w:sz="0" w:space="0" w:color="auto"/>
      </w:divBdr>
    </w:div>
    <w:div w:id="1609579761">
      <w:bodyDiv w:val="1"/>
      <w:marLeft w:val="0"/>
      <w:marRight w:val="0"/>
      <w:marTop w:val="0"/>
      <w:marBottom w:val="0"/>
      <w:divBdr>
        <w:top w:val="none" w:sz="0" w:space="0" w:color="auto"/>
        <w:left w:val="none" w:sz="0" w:space="0" w:color="auto"/>
        <w:bottom w:val="none" w:sz="0" w:space="0" w:color="auto"/>
        <w:right w:val="none" w:sz="0" w:space="0" w:color="auto"/>
      </w:divBdr>
    </w:div>
    <w:div w:id="1617519690">
      <w:bodyDiv w:val="1"/>
      <w:marLeft w:val="0"/>
      <w:marRight w:val="0"/>
      <w:marTop w:val="0"/>
      <w:marBottom w:val="0"/>
      <w:divBdr>
        <w:top w:val="none" w:sz="0" w:space="0" w:color="auto"/>
        <w:left w:val="none" w:sz="0" w:space="0" w:color="auto"/>
        <w:bottom w:val="none" w:sz="0" w:space="0" w:color="auto"/>
        <w:right w:val="none" w:sz="0" w:space="0" w:color="auto"/>
      </w:divBdr>
    </w:div>
    <w:div w:id="1629437512">
      <w:bodyDiv w:val="1"/>
      <w:marLeft w:val="0"/>
      <w:marRight w:val="0"/>
      <w:marTop w:val="0"/>
      <w:marBottom w:val="0"/>
      <w:divBdr>
        <w:top w:val="none" w:sz="0" w:space="0" w:color="auto"/>
        <w:left w:val="none" w:sz="0" w:space="0" w:color="auto"/>
        <w:bottom w:val="none" w:sz="0" w:space="0" w:color="auto"/>
        <w:right w:val="none" w:sz="0" w:space="0" w:color="auto"/>
      </w:divBdr>
    </w:div>
    <w:div w:id="1682973460">
      <w:bodyDiv w:val="1"/>
      <w:marLeft w:val="0"/>
      <w:marRight w:val="0"/>
      <w:marTop w:val="0"/>
      <w:marBottom w:val="0"/>
      <w:divBdr>
        <w:top w:val="none" w:sz="0" w:space="0" w:color="auto"/>
        <w:left w:val="none" w:sz="0" w:space="0" w:color="auto"/>
        <w:bottom w:val="none" w:sz="0" w:space="0" w:color="auto"/>
        <w:right w:val="none" w:sz="0" w:space="0" w:color="auto"/>
      </w:divBdr>
    </w:div>
    <w:div w:id="1708136632">
      <w:bodyDiv w:val="1"/>
      <w:marLeft w:val="0"/>
      <w:marRight w:val="0"/>
      <w:marTop w:val="0"/>
      <w:marBottom w:val="0"/>
      <w:divBdr>
        <w:top w:val="none" w:sz="0" w:space="0" w:color="auto"/>
        <w:left w:val="none" w:sz="0" w:space="0" w:color="auto"/>
        <w:bottom w:val="none" w:sz="0" w:space="0" w:color="auto"/>
        <w:right w:val="none" w:sz="0" w:space="0" w:color="auto"/>
      </w:divBdr>
    </w:div>
    <w:div w:id="1763836354">
      <w:bodyDiv w:val="1"/>
      <w:marLeft w:val="0"/>
      <w:marRight w:val="0"/>
      <w:marTop w:val="0"/>
      <w:marBottom w:val="0"/>
      <w:divBdr>
        <w:top w:val="none" w:sz="0" w:space="0" w:color="auto"/>
        <w:left w:val="none" w:sz="0" w:space="0" w:color="auto"/>
        <w:bottom w:val="none" w:sz="0" w:space="0" w:color="auto"/>
        <w:right w:val="none" w:sz="0" w:space="0" w:color="auto"/>
      </w:divBdr>
    </w:div>
    <w:div w:id="1776822743">
      <w:bodyDiv w:val="1"/>
      <w:marLeft w:val="0"/>
      <w:marRight w:val="0"/>
      <w:marTop w:val="0"/>
      <w:marBottom w:val="0"/>
      <w:divBdr>
        <w:top w:val="none" w:sz="0" w:space="0" w:color="auto"/>
        <w:left w:val="none" w:sz="0" w:space="0" w:color="auto"/>
        <w:bottom w:val="none" w:sz="0" w:space="0" w:color="auto"/>
        <w:right w:val="none" w:sz="0" w:space="0" w:color="auto"/>
      </w:divBdr>
    </w:div>
    <w:div w:id="1792549311">
      <w:bodyDiv w:val="1"/>
      <w:marLeft w:val="0"/>
      <w:marRight w:val="0"/>
      <w:marTop w:val="0"/>
      <w:marBottom w:val="0"/>
      <w:divBdr>
        <w:top w:val="none" w:sz="0" w:space="0" w:color="auto"/>
        <w:left w:val="none" w:sz="0" w:space="0" w:color="auto"/>
        <w:bottom w:val="none" w:sz="0" w:space="0" w:color="auto"/>
        <w:right w:val="none" w:sz="0" w:space="0" w:color="auto"/>
      </w:divBdr>
    </w:div>
    <w:div w:id="1794207416">
      <w:bodyDiv w:val="1"/>
      <w:marLeft w:val="0"/>
      <w:marRight w:val="0"/>
      <w:marTop w:val="0"/>
      <w:marBottom w:val="0"/>
      <w:divBdr>
        <w:top w:val="none" w:sz="0" w:space="0" w:color="auto"/>
        <w:left w:val="none" w:sz="0" w:space="0" w:color="auto"/>
        <w:bottom w:val="none" w:sz="0" w:space="0" w:color="auto"/>
        <w:right w:val="none" w:sz="0" w:space="0" w:color="auto"/>
      </w:divBdr>
    </w:div>
    <w:div w:id="1800105316">
      <w:bodyDiv w:val="1"/>
      <w:marLeft w:val="0"/>
      <w:marRight w:val="0"/>
      <w:marTop w:val="0"/>
      <w:marBottom w:val="0"/>
      <w:divBdr>
        <w:top w:val="none" w:sz="0" w:space="0" w:color="auto"/>
        <w:left w:val="none" w:sz="0" w:space="0" w:color="auto"/>
        <w:bottom w:val="none" w:sz="0" w:space="0" w:color="auto"/>
        <w:right w:val="none" w:sz="0" w:space="0" w:color="auto"/>
      </w:divBdr>
    </w:div>
    <w:div w:id="1805003519">
      <w:bodyDiv w:val="1"/>
      <w:marLeft w:val="0"/>
      <w:marRight w:val="0"/>
      <w:marTop w:val="0"/>
      <w:marBottom w:val="0"/>
      <w:divBdr>
        <w:top w:val="none" w:sz="0" w:space="0" w:color="auto"/>
        <w:left w:val="none" w:sz="0" w:space="0" w:color="auto"/>
        <w:bottom w:val="none" w:sz="0" w:space="0" w:color="auto"/>
        <w:right w:val="none" w:sz="0" w:space="0" w:color="auto"/>
      </w:divBdr>
    </w:div>
    <w:div w:id="1814904237">
      <w:bodyDiv w:val="1"/>
      <w:marLeft w:val="0"/>
      <w:marRight w:val="0"/>
      <w:marTop w:val="0"/>
      <w:marBottom w:val="0"/>
      <w:divBdr>
        <w:top w:val="none" w:sz="0" w:space="0" w:color="auto"/>
        <w:left w:val="none" w:sz="0" w:space="0" w:color="auto"/>
        <w:bottom w:val="none" w:sz="0" w:space="0" w:color="auto"/>
        <w:right w:val="none" w:sz="0" w:space="0" w:color="auto"/>
      </w:divBdr>
    </w:div>
    <w:div w:id="1826778883">
      <w:bodyDiv w:val="1"/>
      <w:marLeft w:val="0"/>
      <w:marRight w:val="0"/>
      <w:marTop w:val="0"/>
      <w:marBottom w:val="0"/>
      <w:divBdr>
        <w:top w:val="none" w:sz="0" w:space="0" w:color="auto"/>
        <w:left w:val="none" w:sz="0" w:space="0" w:color="auto"/>
        <w:bottom w:val="none" w:sz="0" w:space="0" w:color="auto"/>
        <w:right w:val="none" w:sz="0" w:space="0" w:color="auto"/>
      </w:divBdr>
    </w:div>
    <w:div w:id="1830629477">
      <w:bodyDiv w:val="1"/>
      <w:marLeft w:val="0"/>
      <w:marRight w:val="0"/>
      <w:marTop w:val="0"/>
      <w:marBottom w:val="0"/>
      <w:divBdr>
        <w:top w:val="none" w:sz="0" w:space="0" w:color="auto"/>
        <w:left w:val="none" w:sz="0" w:space="0" w:color="auto"/>
        <w:bottom w:val="none" w:sz="0" w:space="0" w:color="auto"/>
        <w:right w:val="none" w:sz="0" w:space="0" w:color="auto"/>
      </w:divBdr>
    </w:div>
    <w:div w:id="1837259481">
      <w:bodyDiv w:val="1"/>
      <w:marLeft w:val="0"/>
      <w:marRight w:val="0"/>
      <w:marTop w:val="0"/>
      <w:marBottom w:val="0"/>
      <w:divBdr>
        <w:top w:val="none" w:sz="0" w:space="0" w:color="auto"/>
        <w:left w:val="none" w:sz="0" w:space="0" w:color="auto"/>
        <w:bottom w:val="none" w:sz="0" w:space="0" w:color="auto"/>
        <w:right w:val="none" w:sz="0" w:space="0" w:color="auto"/>
      </w:divBdr>
      <w:divsChild>
        <w:div w:id="656492035">
          <w:marLeft w:val="0"/>
          <w:marRight w:val="0"/>
          <w:marTop w:val="0"/>
          <w:marBottom w:val="0"/>
          <w:divBdr>
            <w:top w:val="none" w:sz="0" w:space="0" w:color="auto"/>
            <w:left w:val="none" w:sz="0" w:space="0" w:color="auto"/>
            <w:bottom w:val="none" w:sz="0" w:space="0" w:color="auto"/>
            <w:right w:val="none" w:sz="0" w:space="0" w:color="auto"/>
          </w:divBdr>
        </w:div>
      </w:divsChild>
    </w:div>
    <w:div w:id="1855218581">
      <w:bodyDiv w:val="1"/>
      <w:marLeft w:val="0"/>
      <w:marRight w:val="0"/>
      <w:marTop w:val="0"/>
      <w:marBottom w:val="0"/>
      <w:divBdr>
        <w:top w:val="none" w:sz="0" w:space="0" w:color="auto"/>
        <w:left w:val="none" w:sz="0" w:space="0" w:color="auto"/>
        <w:bottom w:val="none" w:sz="0" w:space="0" w:color="auto"/>
        <w:right w:val="none" w:sz="0" w:space="0" w:color="auto"/>
      </w:divBdr>
    </w:div>
    <w:div w:id="1914510796">
      <w:bodyDiv w:val="1"/>
      <w:marLeft w:val="0"/>
      <w:marRight w:val="0"/>
      <w:marTop w:val="0"/>
      <w:marBottom w:val="0"/>
      <w:divBdr>
        <w:top w:val="none" w:sz="0" w:space="0" w:color="auto"/>
        <w:left w:val="none" w:sz="0" w:space="0" w:color="auto"/>
        <w:bottom w:val="none" w:sz="0" w:space="0" w:color="auto"/>
        <w:right w:val="none" w:sz="0" w:space="0" w:color="auto"/>
      </w:divBdr>
    </w:div>
    <w:div w:id="1937712501">
      <w:bodyDiv w:val="1"/>
      <w:marLeft w:val="0"/>
      <w:marRight w:val="0"/>
      <w:marTop w:val="0"/>
      <w:marBottom w:val="0"/>
      <w:divBdr>
        <w:top w:val="none" w:sz="0" w:space="0" w:color="auto"/>
        <w:left w:val="none" w:sz="0" w:space="0" w:color="auto"/>
        <w:bottom w:val="none" w:sz="0" w:space="0" w:color="auto"/>
        <w:right w:val="none" w:sz="0" w:space="0" w:color="auto"/>
      </w:divBdr>
    </w:div>
    <w:div w:id="1961371474">
      <w:bodyDiv w:val="1"/>
      <w:marLeft w:val="0"/>
      <w:marRight w:val="0"/>
      <w:marTop w:val="0"/>
      <w:marBottom w:val="0"/>
      <w:divBdr>
        <w:top w:val="none" w:sz="0" w:space="0" w:color="auto"/>
        <w:left w:val="none" w:sz="0" w:space="0" w:color="auto"/>
        <w:bottom w:val="none" w:sz="0" w:space="0" w:color="auto"/>
        <w:right w:val="none" w:sz="0" w:space="0" w:color="auto"/>
      </w:divBdr>
    </w:div>
    <w:div w:id="1964798457">
      <w:bodyDiv w:val="1"/>
      <w:marLeft w:val="0"/>
      <w:marRight w:val="0"/>
      <w:marTop w:val="0"/>
      <w:marBottom w:val="0"/>
      <w:divBdr>
        <w:top w:val="none" w:sz="0" w:space="0" w:color="auto"/>
        <w:left w:val="none" w:sz="0" w:space="0" w:color="auto"/>
        <w:bottom w:val="none" w:sz="0" w:space="0" w:color="auto"/>
        <w:right w:val="none" w:sz="0" w:space="0" w:color="auto"/>
      </w:divBdr>
    </w:div>
    <w:div w:id="1965849635">
      <w:bodyDiv w:val="1"/>
      <w:marLeft w:val="0"/>
      <w:marRight w:val="0"/>
      <w:marTop w:val="0"/>
      <w:marBottom w:val="0"/>
      <w:divBdr>
        <w:top w:val="none" w:sz="0" w:space="0" w:color="auto"/>
        <w:left w:val="none" w:sz="0" w:space="0" w:color="auto"/>
        <w:bottom w:val="none" w:sz="0" w:space="0" w:color="auto"/>
        <w:right w:val="none" w:sz="0" w:space="0" w:color="auto"/>
      </w:divBdr>
    </w:div>
    <w:div w:id="1993949874">
      <w:bodyDiv w:val="1"/>
      <w:marLeft w:val="0"/>
      <w:marRight w:val="0"/>
      <w:marTop w:val="0"/>
      <w:marBottom w:val="0"/>
      <w:divBdr>
        <w:top w:val="none" w:sz="0" w:space="0" w:color="auto"/>
        <w:left w:val="none" w:sz="0" w:space="0" w:color="auto"/>
        <w:bottom w:val="none" w:sz="0" w:space="0" w:color="auto"/>
        <w:right w:val="none" w:sz="0" w:space="0" w:color="auto"/>
      </w:divBdr>
    </w:div>
    <w:div w:id="2006399416">
      <w:bodyDiv w:val="1"/>
      <w:marLeft w:val="0"/>
      <w:marRight w:val="0"/>
      <w:marTop w:val="0"/>
      <w:marBottom w:val="0"/>
      <w:divBdr>
        <w:top w:val="none" w:sz="0" w:space="0" w:color="auto"/>
        <w:left w:val="none" w:sz="0" w:space="0" w:color="auto"/>
        <w:bottom w:val="none" w:sz="0" w:space="0" w:color="auto"/>
        <w:right w:val="none" w:sz="0" w:space="0" w:color="auto"/>
      </w:divBdr>
    </w:div>
    <w:div w:id="2016109332">
      <w:bodyDiv w:val="1"/>
      <w:marLeft w:val="0"/>
      <w:marRight w:val="0"/>
      <w:marTop w:val="0"/>
      <w:marBottom w:val="0"/>
      <w:divBdr>
        <w:top w:val="none" w:sz="0" w:space="0" w:color="auto"/>
        <w:left w:val="none" w:sz="0" w:space="0" w:color="auto"/>
        <w:bottom w:val="none" w:sz="0" w:space="0" w:color="auto"/>
        <w:right w:val="none" w:sz="0" w:space="0" w:color="auto"/>
      </w:divBdr>
    </w:div>
    <w:div w:id="2024088393">
      <w:bodyDiv w:val="1"/>
      <w:marLeft w:val="0"/>
      <w:marRight w:val="0"/>
      <w:marTop w:val="0"/>
      <w:marBottom w:val="0"/>
      <w:divBdr>
        <w:top w:val="none" w:sz="0" w:space="0" w:color="auto"/>
        <w:left w:val="none" w:sz="0" w:space="0" w:color="auto"/>
        <w:bottom w:val="none" w:sz="0" w:space="0" w:color="auto"/>
        <w:right w:val="none" w:sz="0" w:space="0" w:color="auto"/>
      </w:divBdr>
    </w:div>
    <w:div w:id="2039547033">
      <w:bodyDiv w:val="1"/>
      <w:marLeft w:val="0"/>
      <w:marRight w:val="0"/>
      <w:marTop w:val="0"/>
      <w:marBottom w:val="0"/>
      <w:divBdr>
        <w:top w:val="none" w:sz="0" w:space="0" w:color="auto"/>
        <w:left w:val="none" w:sz="0" w:space="0" w:color="auto"/>
        <w:bottom w:val="none" w:sz="0" w:space="0" w:color="auto"/>
        <w:right w:val="none" w:sz="0" w:space="0" w:color="auto"/>
      </w:divBdr>
    </w:div>
    <w:div w:id="2055809285">
      <w:bodyDiv w:val="1"/>
      <w:marLeft w:val="0"/>
      <w:marRight w:val="0"/>
      <w:marTop w:val="0"/>
      <w:marBottom w:val="0"/>
      <w:divBdr>
        <w:top w:val="none" w:sz="0" w:space="0" w:color="auto"/>
        <w:left w:val="none" w:sz="0" w:space="0" w:color="auto"/>
        <w:bottom w:val="none" w:sz="0" w:space="0" w:color="auto"/>
        <w:right w:val="none" w:sz="0" w:space="0" w:color="auto"/>
      </w:divBdr>
    </w:div>
    <w:div w:id="214330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energyusecalculator.com/electricity_stovetop.htm" TargetMode="External"/><Relationship Id="rId3" Type="http://schemas.openxmlformats.org/officeDocument/2006/relationships/hyperlink" Target="https://data.worldbank.org/indicator/SP.POP.TOTL?locations=PKandview=chart" TargetMode="External"/><Relationship Id="rId7" Type="http://schemas.openxmlformats.org/officeDocument/2006/relationships/hyperlink" Target="https://www.indexmundi.com/commodities/?commodity=natural-gasandmonths=60andcurrency=pkr" TargetMode="External"/><Relationship Id="rId2" Type="http://schemas.openxmlformats.org/officeDocument/2006/relationships/hyperlink" Target="https://data.worldbank.org/country/pakistan" TargetMode="External"/><Relationship Id="rId1" Type="http://schemas.openxmlformats.org/officeDocument/2006/relationships/hyperlink" Target="http://www.who.int/news-room/fact-sheets/detail/household-air-pollution-and-health" TargetMode="External"/><Relationship Id="rId6" Type="http://schemas.openxmlformats.org/officeDocument/2006/relationships/hyperlink" Target="https://www.salaryexpert.com/salary/job/plumber/pakistan" TargetMode="External"/><Relationship Id="rId5" Type="http://schemas.openxmlformats.org/officeDocument/2006/relationships/hyperlink" Target="https://www.sngpl.com.pk/web/page.jsp?pgids=861andpgname=PAGES_NAMEandsecs=ss7xa852op845andcats=ct456712337andartcl=artuyh709123465" TargetMode="External"/><Relationship Id="rId10" Type="http://schemas.openxmlformats.org/officeDocument/2006/relationships/hyperlink" Target="https://data.worldbank.org/indicator/NY.GNP.PCAP.CD?locations=PK" TargetMode="External"/><Relationship Id="rId4" Type="http://schemas.openxmlformats.org/officeDocument/2006/relationships/hyperlink" Target="https://paycheck.pk/main/salary/minimum-wages/minimum-wage-in-pakistan-2014" TargetMode="External"/><Relationship Id="rId9" Type="http://schemas.openxmlformats.org/officeDocument/2006/relationships/hyperlink" Target="http://www.nepra.org.pk/Tariff/Ex-WAPDA%20DISCOS/Notifications/Schedule-I%2009-05-2012/LESCO%20Notification%20Schedule-I%2009-05-201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62640-B588-42ED-9512-0C6D91F95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38705</Words>
  <Characters>220619</Characters>
  <Application>Microsoft Office Word</Application>
  <DocSecurity>0</DocSecurity>
  <Lines>1838</Lines>
  <Paragraphs>517</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25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fan, Muhammad</dc:creator>
  <cp:keywords/>
  <dc:description/>
  <cp:lastModifiedBy>Geua Boe-Gibson</cp:lastModifiedBy>
  <cp:revision>2</cp:revision>
  <cp:lastPrinted>2018-09-23T21:28:00Z</cp:lastPrinted>
  <dcterms:created xsi:type="dcterms:W3CDTF">2021-01-06T02:40:00Z</dcterms:created>
  <dcterms:modified xsi:type="dcterms:W3CDTF">2021-01-06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0zPq3TpQ"/&gt;&lt;style id="http://www.zotero.org/styles/apa" locale="en-US"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delayCitationUpdates" value="true"/&gt;&lt;pref name="dontAskDelayCitationUpdates" value="true"/&gt;&lt;/prefs&gt;&lt;/data&gt;</vt:lpwstr>
  </property>
</Properties>
</file>